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391262"/>
        <w:docPartObj>
          <w:docPartGallery w:val="Cover Pages"/>
          <w:docPartUnique/>
        </w:docPartObj>
      </w:sdtPr>
      <w:sdtContent>
        <w:p w14:paraId="075AE6F3" w14:textId="77777777" w:rsidR="007F0CB5" w:rsidRDefault="007F0CB5">
          <w:r>
            <w:rPr>
              <w:noProof/>
              <w:lang w:eastAsia="en-AU"/>
            </w:rPr>
            <mc:AlternateContent>
              <mc:Choice Requires="wpg">
                <w:drawing>
                  <wp:anchor distT="0" distB="0" distL="114300" distR="114300" simplePos="0" relativeHeight="251662336" behindDoc="0" locked="0" layoutInCell="1" allowOverlap="1" wp14:anchorId="127BC055" wp14:editId="308E2E8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7C3209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ad84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en-AU"/>
            </w:rPr>
            <mc:AlternateContent>
              <mc:Choice Requires="wps">
                <w:drawing>
                  <wp:anchor distT="0" distB="0" distL="114300" distR="114300" simplePos="0" relativeHeight="251660288" behindDoc="0" locked="0" layoutInCell="1" allowOverlap="1" wp14:anchorId="599CE7D5" wp14:editId="7376C5F2">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2333690" w14:textId="7961F89C" w:rsidR="00465A44" w:rsidRDefault="00465A44">
                                    <w:pPr>
                                      <w:pStyle w:val="NoSpacing"/>
                                      <w:jc w:val="right"/>
                                      <w:rPr>
                                        <w:color w:val="595959" w:themeColor="text1" w:themeTint="A6"/>
                                        <w:sz w:val="28"/>
                                        <w:szCs w:val="28"/>
                                      </w:rPr>
                                    </w:pPr>
                                    <w:r>
                                      <w:rPr>
                                        <w:color w:val="595959" w:themeColor="text1" w:themeTint="A6"/>
                                        <w:sz w:val="28"/>
                                        <w:szCs w:val="28"/>
                                      </w:rPr>
                                      <w:t>Jyle Darling, Willian Bernatzki Woellner, Travis Reeve</w:t>
                                    </w:r>
                                  </w:p>
                                </w:sdtContent>
                              </w:sdt>
                              <w:p w14:paraId="61C12D58" w14:textId="77777777" w:rsidR="00465A44" w:rsidRDefault="00465A44">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M093437, 30021175, 30017892</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99CE7D5"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2333690" w14:textId="7961F89C" w:rsidR="00465A44" w:rsidRDefault="00465A44">
                              <w:pPr>
                                <w:pStyle w:val="NoSpacing"/>
                                <w:jc w:val="right"/>
                                <w:rPr>
                                  <w:color w:val="595959" w:themeColor="text1" w:themeTint="A6"/>
                                  <w:sz w:val="28"/>
                                  <w:szCs w:val="28"/>
                                </w:rPr>
                              </w:pPr>
                              <w:r>
                                <w:rPr>
                                  <w:color w:val="595959" w:themeColor="text1" w:themeTint="A6"/>
                                  <w:sz w:val="28"/>
                                  <w:szCs w:val="28"/>
                                </w:rPr>
                                <w:t>Jyle Darling, Willian Bernatzki Woellner, Travis Reeve</w:t>
                              </w:r>
                            </w:p>
                          </w:sdtContent>
                        </w:sdt>
                        <w:p w14:paraId="61C12D58" w14:textId="77777777" w:rsidR="00465A44" w:rsidRDefault="00465A44">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M093437, 30021175, 30017892</w:t>
                              </w:r>
                            </w:sdtContent>
                          </w:sdt>
                        </w:p>
                      </w:txbxContent>
                    </v:textbox>
                    <w10:wrap type="square" anchorx="page" anchory="page"/>
                  </v:shape>
                </w:pict>
              </mc:Fallback>
            </mc:AlternateContent>
          </w:r>
          <w:r>
            <w:rPr>
              <w:noProof/>
              <w:lang w:eastAsia="en-AU"/>
            </w:rPr>
            <mc:AlternateContent>
              <mc:Choice Requires="wps">
                <w:drawing>
                  <wp:anchor distT="0" distB="0" distL="114300" distR="114300" simplePos="0" relativeHeight="251659264" behindDoc="0" locked="0" layoutInCell="1" allowOverlap="1" wp14:anchorId="2E94C083" wp14:editId="1BAA3523">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C4985B" w14:textId="77777777" w:rsidR="00465A44" w:rsidRDefault="00465A44">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AD84C6" w:themeColor="accent1"/>
                                        <w:sz w:val="64"/>
                                        <w:szCs w:val="64"/>
                                      </w:rPr>
                                      <w:t>Rapid App Development</w:t>
                                    </w:r>
                                  </w:sdtContent>
                                </w:sdt>
                              </w:p>
                              <w:p w14:paraId="5C15B69F" w14:textId="77777777" w:rsidR="00465A44" w:rsidRDefault="00465A44">
                                <w:pPr>
                                  <w:jc w:val="right"/>
                                  <w:rPr>
                                    <w:smallCaps/>
                                    <w:color w:val="404040" w:themeColor="text1" w:themeTint="BF"/>
                                    <w:sz w:val="36"/>
                                    <w:szCs w:val="36"/>
                                  </w:rPr>
                                </w:pPr>
                                <w:r>
                                  <w:rPr>
                                    <w:smallCaps/>
                                    <w:color w:val="404040" w:themeColor="text1" w:themeTint="BF"/>
                                    <w:sz w:val="36"/>
                                    <w:szCs w:val="36"/>
                                  </w:rPr>
                                  <w:t>AT2 Master Document</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E94C083" id="Text Box 154" o:spid="_x0000_s1027"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47C4985B" w14:textId="77777777" w:rsidR="00465A44" w:rsidRDefault="00465A44">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AD84C6" w:themeColor="accent1"/>
                                  <w:sz w:val="64"/>
                                  <w:szCs w:val="64"/>
                                </w:rPr>
                                <w:t>Rapid App Development</w:t>
                              </w:r>
                            </w:sdtContent>
                          </w:sdt>
                        </w:p>
                        <w:p w14:paraId="5C15B69F" w14:textId="77777777" w:rsidR="00465A44" w:rsidRDefault="00465A44">
                          <w:pPr>
                            <w:jc w:val="right"/>
                            <w:rPr>
                              <w:smallCaps/>
                              <w:color w:val="404040" w:themeColor="text1" w:themeTint="BF"/>
                              <w:sz w:val="36"/>
                              <w:szCs w:val="36"/>
                            </w:rPr>
                          </w:pPr>
                          <w:r>
                            <w:rPr>
                              <w:smallCaps/>
                              <w:color w:val="404040" w:themeColor="text1" w:themeTint="BF"/>
                              <w:sz w:val="36"/>
                              <w:szCs w:val="36"/>
                            </w:rPr>
                            <w:t>AT2 Master Document</w:t>
                          </w:r>
                        </w:p>
                      </w:txbxContent>
                    </v:textbox>
                    <w10:wrap type="square" anchorx="page" anchory="page"/>
                  </v:shape>
                </w:pict>
              </mc:Fallback>
            </mc:AlternateContent>
          </w:r>
        </w:p>
        <w:p w14:paraId="455AA8C2" w14:textId="77777777" w:rsidR="007F0CB5" w:rsidRDefault="007F0CB5">
          <w:r>
            <w:br w:type="page"/>
          </w:r>
        </w:p>
      </w:sdtContent>
    </w:sdt>
    <w:sdt>
      <w:sdtPr>
        <w:rPr>
          <w:rFonts w:asciiTheme="minorHAnsi" w:eastAsiaTheme="minorEastAsia" w:hAnsiTheme="minorHAnsi" w:cstheme="minorBidi"/>
          <w:color w:val="auto"/>
          <w:sz w:val="21"/>
          <w:szCs w:val="21"/>
        </w:rPr>
        <w:id w:val="260808981"/>
        <w:docPartObj>
          <w:docPartGallery w:val="Table of Contents"/>
          <w:docPartUnique/>
        </w:docPartObj>
      </w:sdtPr>
      <w:sdtEndPr>
        <w:rPr>
          <w:b/>
          <w:bCs/>
          <w:noProof/>
        </w:rPr>
      </w:sdtEndPr>
      <w:sdtContent>
        <w:p w14:paraId="4208E1F5" w14:textId="59B844FA" w:rsidR="007F0CB5" w:rsidRDefault="007F0CB5">
          <w:pPr>
            <w:pStyle w:val="TOCHeading"/>
          </w:pPr>
          <w:r>
            <w:t>Table of Contents</w:t>
          </w:r>
        </w:p>
        <w:p w14:paraId="27C6C7DD" w14:textId="7259A39C" w:rsidR="004929E4" w:rsidRDefault="000054D8">
          <w:pPr>
            <w:pStyle w:val="TOC1"/>
            <w:tabs>
              <w:tab w:val="right" w:leader="dot" w:pos="9350"/>
            </w:tabs>
            <w:rPr>
              <w:rFonts w:eastAsiaTheme="minorEastAsia"/>
              <w:noProof/>
              <w:lang w:eastAsia="en-AU"/>
            </w:rPr>
          </w:pPr>
          <w:r>
            <w:fldChar w:fldCharType="begin"/>
          </w:r>
          <w:r>
            <w:instrText xml:space="preserve"> TOC \h \z \t "Heading 1,2,Heading 2,3,Title,1" </w:instrText>
          </w:r>
          <w:r>
            <w:fldChar w:fldCharType="separate"/>
          </w:r>
          <w:hyperlink w:anchor="_Toc57741072" w:history="1">
            <w:r w:rsidR="004929E4" w:rsidRPr="009622C8">
              <w:rPr>
                <w:rStyle w:val="Hyperlink"/>
                <w:noProof/>
              </w:rPr>
              <w:t>Sprint One</w:t>
            </w:r>
            <w:r w:rsidR="004929E4">
              <w:rPr>
                <w:noProof/>
                <w:webHidden/>
              </w:rPr>
              <w:tab/>
            </w:r>
            <w:r w:rsidR="004929E4">
              <w:rPr>
                <w:noProof/>
                <w:webHidden/>
              </w:rPr>
              <w:fldChar w:fldCharType="begin"/>
            </w:r>
            <w:r w:rsidR="004929E4">
              <w:rPr>
                <w:noProof/>
                <w:webHidden/>
              </w:rPr>
              <w:instrText xml:space="preserve"> PAGEREF _Toc57741072 \h </w:instrText>
            </w:r>
            <w:r w:rsidR="004929E4">
              <w:rPr>
                <w:noProof/>
                <w:webHidden/>
              </w:rPr>
            </w:r>
            <w:r w:rsidR="004929E4">
              <w:rPr>
                <w:noProof/>
                <w:webHidden/>
              </w:rPr>
              <w:fldChar w:fldCharType="separate"/>
            </w:r>
            <w:r w:rsidR="004929E4">
              <w:rPr>
                <w:noProof/>
                <w:webHidden/>
              </w:rPr>
              <w:t>1</w:t>
            </w:r>
            <w:r w:rsidR="004929E4">
              <w:rPr>
                <w:noProof/>
                <w:webHidden/>
              </w:rPr>
              <w:fldChar w:fldCharType="end"/>
            </w:r>
          </w:hyperlink>
        </w:p>
        <w:p w14:paraId="0FEE3989" w14:textId="534AEB93" w:rsidR="004929E4" w:rsidRDefault="004929E4">
          <w:pPr>
            <w:pStyle w:val="TOC2"/>
            <w:tabs>
              <w:tab w:val="right" w:leader="dot" w:pos="9350"/>
            </w:tabs>
            <w:rPr>
              <w:rFonts w:eastAsiaTheme="minorEastAsia"/>
              <w:noProof/>
              <w:lang w:eastAsia="en-AU"/>
            </w:rPr>
          </w:pPr>
          <w:hyperlink w:anchor="_Toc57741073" w:history="1">
            <w:r w:rsidRPr="009622C8">
              <w:rPr>
                <w:rStyle w:val="Hyperlink"/>
                <w:noProof/>
              </w:rPr>
              <w:t>Source Control Snapshots</w:t>
            </w:r>
            <w:r>
              <w:rPr>
                <w:noProof/>
                <w:webHidden/>
              </w:rPr>
              <w:tab/>
            </w:r>
            <w:r>
              <w:rPr>
                <w:noProof/>
                <w:webHidden/>
              </w:rPr>
              <w:fldChar w:fldCharType="begin"/>
            </w:r>
            <w:r>
              <w:rPr>
                <w:noProof/>
                <w:webHidden/>
              </w:rPr>
              <w:instrText xml:space="preserve"> PAGEREF _Toc57741073 \h </w:instrText>
            </w:r>
            <w:r>
              <w:rPr>
                <w:noProof/>
                <w:webHidden/>
              </w:rPr>
            </w:r>
            <w:r>
              <w:rPr>
                <w:noProof/>
                <w:webHidden/>
              </w:rPr>
              <w:fldChar w:fldCharType="separate"/>
            </w:r>
            <w:r>
              <w:rPr>
                <w:noProof/>
                <w:webHidden/>
              </w:rPr>
              <w:t>1</w:t>
            </w:r>
            <w:r>
              <w:rPr>
                <w:noProof/>
                <w:webHidden/>
              </w:rPr>
              <w:fldChar w:fldCharType="end"/>
            </w:r>
          </w:hyperlink>
        </w:p>
        <w:p w14:paraId="412204DA" w14:textId="46E05EB6" w:rsidR="004929E4" w:rsidRDefault="004929E4">
          <w:pPr>
            <w:pStyle w:val="TOC2"/>
            <w:tabs>
              <w:tab w:val="right" w:leader="dot" w:pos="9350"/>
            </w:tabs>
            <w:rPr>
              <w:rFonts w:eastAsiaTheme="minorEastAsia"/>
              <w:noProof/>
              <w:lang w:eastAsia="en-AU"/>
            </w:rPr>
          </w:pPr>
          <w:hyperlink w:anchor="_Toc57741074" w:history="1">
            <w:r w:rsidRPr="009622C8">
              <w:rPr>
                <w:rStyle w:val="Hyperlink"/>
                <w:noProof/>
              </w:rPr>
              <w:t>Project Management Plan (Sprint one)</w:t>
            </w:r>
            <w:r>
              <w:rPr>
                <w:noProof/>
                <w:webHidden/>
              </w:rPr>
              <w:tab/>
            </w:r>
            <w:r>
              <w:rPr>
                <w:noProof/>
                <w:webHidden/>
              </w:rPr>
              <w:fldChar w:fldCharType="begin"/>
            </w:r>
            <w:r>
              <w:rPr>
                <w:noProof/>
                <w:webHidden/>
              </w:rPr>
              <w:instrText xml:space="preserve"> PAGEREF _Toc57741074 \h </w:instrText>
            </w:r>
            <w:r>
              <w:rPr>
                <w:noProof/>
                <w:webHidden/>
              </w:rPr>
            </w:r>
            <w:r>
              <w:rPr>
                <w:noProof/>
                <w:webHidden/>
              </w:rPr>
              <w:fldChar w:fldCharType="separate"/>
            </w:r>
            <w:r>
              <w:rPr>
                <w:noProof/>
                <w:webHidden/>
              </w:rPr>
              <w:t>6</w:t>
            </w:r>
            <w:r>
              <w:rPr>
                <w:noProof/>
                <w:webHidden/>
              </w:rPr>
              <w:fldChar w:fldCharType="end"/>
            </w:r>
          </w:hyperlink>
        </w:p>
        <w:p w14:paraId="5120EEFE" w14:textId="69EAFB38" w:rsidR="004929E4" w:rsidRDefault="004929E4">
          <w:pPr>
            <w:pStyle w:val="TOC2"/>
            <w:tabs>
              <w:tab w:val="right" w:leader="dot" w:pos="9350"/>
            </w:tabs>
            <w:rPr>
              <w:rFonts w:eastAsiaTheme="minorEastAsia"/>
              <w:noProof/>
              <w:lang w:eastAsia="en-AU"/>
            </w:rPr>
          </w:pPr>
          <w:hyperlink w:anchor="_Toc57741075" w:history="1">
            <w:r w:rsidRPr="009622C8">
              <w:rPr>
                <w:rStyle w:val="Hyperlink"/>
                <w:noProof/>
              </w:rPr>
              <w:t>Software Development Testing Plan</w:t>
            </w:r>
            <w:r>
              <w:rPr>
                <w:noProof/>
                <w:webHidden/>
              </w:rPr>
              <w:tab/>
            </w:r>
            <w:r>
              <w:rPr>
                <w:noProof/>
                <w:webHidden/>
              </w:rPr>
              <w:fldChar w:fldCharType="begin"/>
            </w:r>
            <w:r>
              <w:rPr>
                <w:noProof/>
                <w:webHidden/>
              </w:rPr>
              <w:instrText xml:space="preserve"> PAGEREF _Toc57741075 \h </w:instrText>
            </w:r>
            <w:r>
              <w:rPr>
                <w:noProof/>
                <w:webHidden/>
              </w:rPr>
            </w:r>
            <w:r>
              <w:rPr>
                <w:noProof/>
                <w:webHidden/>
              </w:rPr>
              <w:fldChar w:fldCharType="separate"/>
            </w:r>
            <w:r>
              <w:rPr>
                <w:noProof/>
                <w:webHidden/>
              </w:rPr>
              <w:t>7</w:t>
            </w:r>
            <w:r>
              <w:rPr>
                <w:noProof/>
                <w:webHidden/>
              </w:rPr>
              <w:fldChar w:fldCharType="end"/>
            </w:r>
          </w:hyperlink>
        </w:p>
        <w:p w14:paraId="777D7145" w14:textId="2F429A06" w:rsidR="004929E4" w:rsidRDefault="004929E4">
          <w:pPr>
            <w:pStyle w:val="TOC3"/>
            <w:tabs>
              <w:tab w:val="right" w:leader="dot" w:pos="9350"/>
            </w:tabs>
            <w:rPr>
              <w:noProof/>
              <w:sz w:val="22"/>
              <w:szCs w:val="22"/>
              <w:lang w:eastAsia="en-AU"/>
            </w:rPr>
          </w:pPr>
          <w:hyperlink w:anchor="_Toc57741076" w:history="1">
            <w:r w:rsidRPr="009622C8">
              <w:rPr>
                <w:rStyle w:val="Hyperlink"/>
                <w:noProof/>
              </w:rPr>
              <w:t>Purpose and Scope</w:t>
            </w:r>
            <w:r>
              <w:rPr>
                <w:noProof/>
                <w:webHidden/>
              </w:rPr>
              <w:tab/>
            </w:r>
            <w:r>
              <w:rPr>
                <w:noProof/>
                <w:webHidden/>
              </w:rPr>
              <w:fldChar w:fldCharType="begin"/>
            </w:r>
            <w:r>
              <w:rPr>
                <w:noProof/>
                <w:webHidden/>
              </w:rPr>
              <w:instrText xml:space="preserve"> PAGEREF _Toc57741076 \h </w:instrText>
            </w:r>
            <w:r>
              <w:rPr>
                <w:noProof/>
                <w:webHidden/>
              </w:rPr>
            </w:r>
            <w:r>
              <w:rPr>
                <w:noProof/>
                <w:webHidden/>
              </w:rPr>
              <w:fldChar w:fldCharType="separate"/>
            </w:r>
            <w:r>
              <w:rPr>
                <w:noProof/>
                <w:webHidden/>
              </w:rPr>
              <w:t>7</w:t>
            </w:r>
            <w:r>
              <w:rPr>
                <w:noProof/>
                <w:webHidden/>
              </w:rPr>
              <w:fldChar w:fldCharType="end"/>
            </w:r>
          </w:hyperlink>
        </w:p>
        <w:p w14:paraId="226F4C98" w14:textId="3F91CEEE" w:rsidR="004929E4" w:rsidRDefault="004929E4">
          <w:pPr>
            <w:pStyle w:val="TOC3"/>
            <w:tabs>
              <w:tab w:val="right" w:leader="dot" w:pos="9350"/>
            </w:tabs>
            <w:rPr>
              <w:noProof/>
              <w:sz w:val="22"/>
              <w:szCs w:val="22"/>
              <w:lang w:eastAsia="en-AU"/>
            </w:rPr>
          </w:pPr>
          <w:hyperlink w:anchor="_Toc57741077" w:history="1">
            <w:r w:rsidRPr="009622C8">
              <w:rPr>
                <w:rStyle w:val="Hyperlink"/>
                <w:noProof/>
              </w:rPr>
              <w:t>SQA Team Roles and Responsibilities</w:t>
            </w:r>
            <w:r>
              <w:rPr>
                <w:noProof/>
                <w:webHidden/>
              </w:rPr>
              <w:tab/>
            </w:r>
            <w:r>
              <w:rPr>
                <w:noProof/>
                <w:webHidden/>
              </w:rPr>
              <w:fldChar w:fldCharType="begin"/>
            </w:r>
            <w:r>
              <w:rPr>
                <w:noProof/>
                <w:webHidden/>
              </w:rPr>
              <w:instrText xml:space="preserve"> PAGEREF _Toc57741077 \h </w:instrText>
            </w:r>
            <w:r>
              <w:rPr>
                <w:noProof/>
                <w:webHidden/>
              </w:rPr>
            </w:r>
            <w:r>
              <w:rPr>
                <w:noProof/>
                <w:webHidden/>
              </w:rPr>
              <w:fldChar w:fldCharType="separate"/>
            </w:r>
            <w:r>
              <w:rPr>
                <w:noProof/>
                <w:webHidden/>
              </w:rPr>
              <w:t>7</w:t>
            </w:r>
            <w:r>
              <w:rPr>
                <w:noProof/>
                <w:webHidden/>
              </w:rPr>
              <w:fldChar w:fldCharType="end"/>
            </w:r>
          </w:hyperlink>
        </w:p>
        <w:p w14:paraId="22DA25AF" w14:textId="62E960E1" w:rsidR="004929E4" w:rsidRDefault="004929E4">
          <w:pPr>
            <w:pStyle w:val="TOC3"/>
            <w:tabs>
              <w:tab w:val="right" w:leader="dot" w:pos="9350"/>
            </w:tabs>
            <w:rPr>
              <w:noProof/>
              <w:sz w:val="22"/>
              <w:szCs w:val="22"/>
              <w:lang w:eastAsia="en-AU"/>
            </w:rPr>
          </w:pPr>
          <w:hyperlink w:anchor="_Toc57741078" w:history="1">
            <w:r w:rsidRPr="009622C8">
              <w:rPr>
                <w:rStyle w:val="Hyperlink"/>
                <w:noProof/>
              </w:rPr>
              <w:t>Work Products to be Reviewed</w:t>
            </w:r>
            <w:r>
              <w:rPr>
                <w:noProof/>
                <w:webHidden/>
              </w:rPr>
              <w:tab/>
            </w:r>
            <w:r>
              <w:rPr>
                <w:noProof/>
                <w:webHidden/>
              </w:rPr>
              <w:fldChar w:fldCharType="begin"/>
            </w:r>
            <w:r>
              <w:rPr>
                <w:noProof/>
                <w:webHidden/>
              </w:rPr>
              <w:instrText xml:space="preserve"> PAGEREF _Toc57741078 \h </w:instrText>
            </w:r>
            <w:r>
              <w:rPr>
                <w:noProof/>
                <w:webHidden/>
              </w:rPr>
            </w:r>
            <w:r>
              <w:rPr>
                <w:noProof/>
                <w:webHidden/>
              </w:rPr>
              <w:fldChar w:fldCharType="separate"/>
            </w:r>
            <w:r>
              <w:rPr>
                <w:noProof/>
                <w:webHidden/>
              </w:rPr>
              <w:t>7</w:t>
            </w:r>
            <w:r>
              <w:rPr>
                <w:noProof/>
                <w:webHidden/>
              </w:rPr>
              <w:fldChar w:fldCharType="end"/>
            </w:r>
          </w:hyperlink>
        </w:p>
        <w:p w14:paraId="25E46279" w14:textId="6F8EF884" w:rsidR="004929E4" w:rsidRDefault="004929E4">
          <w:pPr>
            <w:pStyle w:val="TOC3"/>
            <w:tabs>
              <w:tab w:val="right" w:leader="dot" w:pos="9350"/>
            </w:tabs>
            <w:rPr>
              <w:noProof/>
              <w:sz w:val="22"/>
              <w:szCs w:val="22"/>
              <w:lang w:eastAsia="en-AU"/>
            </w:rPr>
          </w:pPr>
          <w:hyperlink w:anchor="_Toc57741079" w:history="1">
            <w:r w:rsidRPr="009622C8">
              <w:rPr>
                <w:rStyle w:val="Hyperlink"/>
                <w:noProof/>
              </w:rPr>
              <w:t>SQA Task Schedule</w:t>
            </w:r>
            <w:r>
              <w:rPr>
                <w:noProof/>
                <w:webHidden/>
              </w:rPr>
              <w:tab/>
            </w:r>
            <w:r>
              <w:rPr>
                <w:noProof/>
                <w:webHidden/>
              </w:rPr>
              <w:fldChar w:fldCharType="begin"/>
            </w:r>
            <w:r>
              <w:rPr>
                <w:noProof/>
                <w:webHidden/>
              </w:rPr>
              <w:instrText xml:space="preserve"> PAGEREF _Toc57741079 \h </w:instrText>
            </w:r>
            <w:r>
              <w:rPr>
                <w:noProof/>
                <w:webHidden/>
              </w:rPr>
            </w:r>
            <w:r>
              <w:rPr>
                <w:noProof/>
                <w:webHidden/>
              </w:rPr>
              <w:fldChar w:fldCharType="separate"/>
            </w:r>
            <w:r>
              <w:rPr>
                <w:noProof/>
                <w:webHidden/>
              </w:rPr>
              <w:t>7</w:t>
            </w:r>
            <w:r>
              <w:rPr>
                <w:noProof/>
                <w:webHidden/>
              </w:rPr>
              <w:fldChar w:fldCharType="end"/>
            </w:r>
          </w:hyperlink>
        </w:p>
        <w:p w14:paraId="45A282C4" w14:textId="5370F4C3" w:rsidR="004929E4" w:rsidRDefault="004929E4">
          <w:pPr>
            <w:pStyle w:val="TOC3"/>
            <w:tabs>
              <w:tab w:val="right" w:leader="dot" w:pos="9350"/>
            </w:tabs>
            <w:rPr>
              <w:noProof/>
              <w:sz w:val="22"/>
              <w:szCs w:val="22"/>
              <w:lang w:eastAsia="en-AU"/>
            </w:rPr>
          </w:pPr>
          <w:hyperlink w:anchor="_Toc57741080" w:history="1">
            <w:r w:rsidRPr="009622C8">
              <w:rPr>
                <w:rStyle w:val="Hyperlink"/>
                <w:noProof/>
              </w:rPr>
              <w:t>Reference Materials</w:t>
            </w:r>
            <w:r>
              <w:rPr>
                <w:noProof/>
                <w:webHidden/>
              </w:rPr>
              <w:tab/>
            </w:r>
            <w:r>
              <w:rPr>
                <w:noProof/>
                <w:webHidden/>
              </w:rPr>
              <w:fldChar w:fldCharType="begin"/>
            </w:r>
            <w:r>
              <w:rPr>
                <w:noProof/>
                <w:webHidden/>
              </w:rPr>
              <w:instrText xml:space="preserve"> PAGEREF _Toc57741080 \h </w:instrText>
            </w:r>
            <w:r>
              <w:rPr>
                <w:noProof/>
                <w:webHidden/>
              </w:rPr>
            </w:r>
            <w:r>
              <w:rPr>
                <w:noProof/>
                <w:webHidden/>
              </w:rPr>
              <w:fldChar w:fldCharType="separate"/>
            </w:r>
            <w:r>
              <w:rPr>
                <w:noProof/>
                <w:webHidden/>
              </w:rPr>
              <w:t>8</w:t>
            </w:r>
            <w:r>
              <w:rPr>
                <w:noProof/>
                <w:webHidden/>
              </w:rPr>
              <w:fldChar w:fldCharType="end"/>
            </w:r>
          </w:hyperlink>
        </w:p>
        <w:p w14:paraId="067F65A2" w14:textId="5D36D23A" w:rsidR="004929E4" w:rsidRDefault="004929E4">
          <w:pPr>
            <w:pStyle w:val="TOC3"/>
            <w:tabs>
              <w:tab w:val="right" w:leader="dot" w:pos="9350"/>
            </w:tabs>
            <w:rPr>
              <w:noProof/>
              <w:sz w:val="22"/>
              <w:szCs w:val="22"/>
              <w:lang w:eastAsia="en-AU"/>
            </w:rPr>
          </w:pPr>
          <w:hyperlink w:anchor="_Toc57741081" w:history="1">
            <w:r w:rsidRPr="009622C8">
              <w:rPr>
                <w:rStyle w:val="Hyperlink"/>
                <w:noProof/>
              </w:rPr>
              <w:t>Standards and Methodology</w:t>
            </w:r>
            <w:r>
              <w:rPr>
                <w:noProof/>
                <w:webHidden/>
              </w:rPr>
              <w:tab/>
            </w:r>
            <w:r>
              <w:rPr>
                <w:noProof/>
                <w:webHidden/>
              </w:rPr>
              <w:fldChar w:fldCharType="begin"/>
            </w:r>
            <w:r>
              <w:rPr>
                <w:noProof/>
                <w:webHidden/>
              </w:rPr>
              <w:instrText xml:space="preserve"> PAGEREF _Toc57741081 \h </w:instrText>
            </w:r>
            <w:r>
              <w:rPr>
                <w:noProof/>
                <w:webHidden/>
              </w:rPr>
            </w:r>
            <w:r>
              <w:rPr>
                <w:noProof/>
                <w:webHidden/>
              </w:rPr>
              <w:fldChar w:fldCharType="separate"/>
            </w:r>
            <w:r>
              <w:rPr>
                <w:noProof/>
                <w:webHidden/>
              </w:rPr>
              <w:t>8</w:t>
            </w:r>
            <w:r>
              <w:rPr>
                <w:noProof/>
                <w:webHidden/>
              </w:rPr>
              <w:fldChar w:fldCharType="end"/>
            </w:r>
          </w:hyperlink>
        </w:p>
        <w:p w14:paraId="606AB5D1" w14:textId="5B1A0989" w:rsidR="004929E4" w:rsidRDefault="004929E4">
          <w:pPr>
            <w:pStyle w:val="TOC3"/>
            <w:tabs>
              <w:tab w:val="right" w:leader="dot" w:pos="9350"/>
            </w:tabs>
            <w:rPr>
              <w:noProof/>
              <w:sz w:val="22"/>
              <w:szCs w:val="22"/>
              <w:lang w:eastAsia="en-AU"/>
            </w:rPr>
          </w:pPr>
          <w:hyperlink w:anchor="_Toc57741082" w:history="1">
            <w:r w:rsidRPr="009622C8">
              <w:rPr>
                <w:rStyle w:val="Hyperlink"/>
                <w:noProof/>
              </w:rPr>
              <w:t>Audits or Reviews</w:t>
            </w:r>
            <w:r>
              <w:rPr>
                <w:noProof/>
                <w:webHidden/>
              </w:rPr>
              <w:tab/>
            </w:r>
            <w:r>
              <w:rPr>
                <w:noProof/>
                <w:webHidden/>
              </w:rPr>
              <w:fldChar w:fldCharType="begin"/>
            </w:r>
            <w:r>
              <w:rPr>
                <w:noProof/>
                <w:webHidden/>
              </w:rPr>
              <w:instrText xml:space="preserve"> PAGEREF _Toc57741082 \h </w:instrText>
            </w:r>
            <w:r>
              <w:rPr>
                <w:noProof/>
                <w:webHidden/>
              </w:rPr>
            </w:r>
            <w:r>
              <w:rPr>
                <w:noProof/>
                <w:webHidden/>
              </w:rPr>
              <w:fldChar w:fldCharType="separate"/>
            </w:r>
            <w:r>
              <w:rPr>
                <w:noProof/>
                <w:webHidden/>
              </w:rPr>
              <w:t>8</w:t>
            </w:r>
            <w:r>
              <w:rPr>
                <w:noProof/>
                <w:webHidden/>
              </w:rPr>
              <w:fldChar w:fldCharType="end"/>
            </w:r>
          </w:hyperlink>
        </w:p>
        <w:p w14:paraId="78CDF514" w14:textId="57341DEC" w:rsidR="004929E4" w:rsidRDefault="004929E4">
          <w:pPr>
            <w:pStyle w:val="TOC3"/>
            <w:tabs>
              <w:tab w:val="right" w:leader="dot" w:pos="9350"/>
            </w:tabs>
            <w:rPr>
              <w:noProof/>
              <w:sz w:val="22"/>
              <w:szCs w:val="22"/>
              <w:lang w:eastAsia="en-AU"/>
            </w:rPr>
          </w:pPr>
          <w:hyperlink w:anchor="_Toc57741083" w:history="1">
            <w:r w:rsidRPr="009622C8">
              <w:rPr>
                <w:rStyle w:val="Hyperlink"/>
                <w:noProof/>
              </w:rPr>
              <w:t>SQAP Checklist</w:t>
            </w:r>
            <w:r>
              <w:rPr>
                <w:noProof/>
                <w:webHidden/>
              </w:rPr>
              <w:tab/>
            </w:r>
            <w:r>
              <w:rPr>
                <w:noProof/>
                <w:webHidden/>
              </w:rPr>
              <w:fldChar w:fldCharType="begin"/>
            </w:r>
            <w:r>
              <w:rPr>
                <w:noProof/>
                <w:webHidden/>
              </w:rPr>
              <w:instrText xml:space="preserve"> PAGEREF _Toc57741083 \h </w:instrText>
            </w:r>
            <w:r>
              <w:rPr>
                <w:noProof/>
                <w:webHidden/>
              </w:rPr>
            </w:r>
            <w:r>
              <w:rPr>
                <w:noProof/>
                <w:webHidden/>
              </w:rPr>
              <w:fldChar w:fldCharType="separate"/>
            </w:r>
            <w:r>
              <w:rPr>
                <w:noProof/>
                <w:webHidden/>
              </w:rPr>
              <w:t>9</w:t>
            </w:r>
            <w:r>
              <w:rPr>
                <w:noProof/>
                <w:webHidden/>
              </w:rPr>
              <w:fldChar w:fldCharType="end"/>
            </w:r>
          </w:hyperlink>
        </w:p>
        <w:p w14:paraId="103FFE86" w14:textId="7B6BE548" w:rsidR="004929E4" w:rsidRDefault="004929E4">
          <w:pPr>
            <w:pStyle w:val="TOC2"/>
            <w:tabs>
              <w:tab w:val="right" w:leader="dot" w:pos="9350"/>
            </w:tabs>
            <w:rPr>
              <w:rFonts w:eastAsiaTheme="minorEastAsia"/>
              <w:noProof/>
              <w:lang w:eastAsia="en-AU"/>
            </w:rPr>
          </w:pPr>
          <w:hyperlink w:anchor="_Toc57741084" w:history="1">
            <w:r w:rsidRPr="009622C8">
              <w:rPr>
                <w:rStyle w:val="Hyperlink"/>
                <w:noProof/>
              </w:rPr>
              <w:t>Analysis Report</w:t>
            </w:r>
            <w:r>
              <w:rPr>
                <w:noProof/>
                <w:webHidden/>
              </w:rPr>
              <w:tab/>
            </w:r>
            <w:r>
              <w:rPr>
                <w:noProof/>
                <w:webHidden/>
              </w:rPr>
              <w:fldChar w:fldCharType="begin"/>
            </w:r>
            <w:r>
              <w:rPr>
                <w:noProof/>
                <w:webHidden/>
              </w:rPr>
              <w:instrText xml:space="preserve"> PAGEREF _Toc57741084 \h </w:instrText>
            </w:r>
            <w:r>
              <w:rPr>
                <w:noProof/>
                <w:webHidden/>
              </w:rPr>
            </w:r>
            <w:r>
              <w:rPr>
                <w:noProof/>
                <w:webHidden/>
              </w:rPr>
              <w:fldChar w:fldCharType="separate"/>
            </w:r>
            <w:r>
              <w:rPr>
                <w:noProof/>
                <w:webHidden/>
              </w:rPr>
              <w:t>10</w:t>
            </w:r>
            <w:r>
              <w:rPr>
                <w:noProof/>
                <w:webHidden/>
              </w:rPr>
              <w:fldChar w:fldCharType="end"/>
            </w:r>
          </w:hyperlink>
        </w:p>
        <w:p w14:paraId="021410B5" w14:textId="4AF425BE" w:rsidR="004929E4" w:rsidRDefault="004929E4">
          <w:pPr>
            <w:pStyle w:val="TOC3"/>
            <w:tabs>
              <w:tab w:val="right" w:leader="dot" w:pos="9350"/>
            </w:tabs>
            <w:rPr>
              <w:noProof/>
              <w:sz w:val="22"/>
              <w:szCs w:val="22"/>
              <w:lang w:eastAsia="en-AU"/>
            </w:rPr>
          </w:pPr>
          <w:hyperlink w:anchor="_Toc57741085" w:history="1">
            <w:r w:rsidRPr="009622C8">
              <w:rPr>
                <w:rStyle w:val="Hyperlink"/>
                <w:noProof/>
              </w:rPr>
              <w:t>CITE Business rules</w:t>
            </w:r>
            <w:r>
              <w:rPr>
                <w:noProof/>
                <w:webHidden/>
              </w:rPr>
              <w:tab/>
            </w:r>
            <w:r>
              <w:rPr>
                <w:noProof/>
                <w:webHidden/>
              </w:rPr>
              <w:fldChar w:fldCharType="begin"/>
            </w:r>
            <w:r>
              <w:rPr>
                <w:noProof/>
                <w:webHidden/>
              </w:rPr>
              <w:instrText xml:space="preserve"> PAGEREF _Toc57741085 \h </w:instrText>
            </w:r>
            <w:r>
              <w:rPr>
                <w:noProof/>
                <w:webHidden/>
              </w:rPr>
            </w:r>
            <w:r>
              <w:rPr>
                <w:noProof/>
                <w:webHidden/>
              </w:rPr>
              <w:fldChar w:fldCharType="separate"/>
            </w:r>
            <w:r>
              <w:rPr>
                <w:noProof/>
                <w:webHidden/>
              </w:rPr>
              <w:t>10</w:t>
            </w:r>
            <w:r>
              <w:rPr>
                <w:noProof/>
                <w:webHidden/>
              </w:rPr>
              <w:fldChar w:fldCharType="end"/>
            </w:r>
          </w:hyperlink>
        </w:p>
        <w:p w14:paraId="56D1A1CE" w14:textId="6940BC29" w:rsidR="004929E4" w:rsidRDefault="004929E4">
          <w:pPr>
            <w:pStyle w:val="TOC3"/>
            <w:tabs>
              <w:tab w:val="right" w:leader="dot" w:pos="9350"/>
            </w:tabs>
            <w:rPr>
              <w:noProof/>
              <w:sz w:val="22"/>
              <w:szCs w:val="22"/>
              <w:lang w:eastAsia="en-AU"/>
            </w:rPr>
          </w:pPr>
          <w:hyperlink w:anchor="_Toc57741086" w:history="1">
            <w:r w:rsidRPr="009622C8">
              <w:rPr>
                <w:rStyle w:val="Hyperlink"/>
                <w:noProof/>
              </w:rPr>
              <w:t>CITE Quality assurance</w:t>
            </w:r>
            <w:r>
              <w:rPr>
                <w:noProof/>
                <w:webHidden/>
              </w:rPr>
              <w:tab/>
            </w:r>
            <w:r>
              <w:rPr>
                <w:noProof/>
                <w:webHidden/>
              </w:rPr>
              <w:fldChar w:fldCharType="begin"/>
            </w:r>
            <w:r>
              <w:rPr>
                <w:noProof/>
                <w:webHidden/>
              </w:rPr>
              <w:instrText xml:space="preserve"> PAGEREF _Toc57741086 \h </w:instrText>
            </w:r>
            <w:r>
              <w:rPr>
                <w:noProof/>
                <w:webHidden/>
              </w:rPr>
            </w:r>
            <w:r>
              <w:rPr>
                <w:noProof/>
                <w:webHidden/>
              </w:rPr>
              <w:fldChar w:fldCharType="separate"/>
            </w:r>
            <w:r>
              <w:rPr>
                <w:noProof/>
                <w:webHidden/>
              </w:rPr>
              <w:t>11</w:t>
            </w:r>
            <w:r>
              <w:rPr>
                <w:noProof/>
                <w:webHidden/>
              </w:rPr>
              <w:fldChar w:fldCharType="end"/>
            </w:r>
          </w:hyperlink>
        </w:p>
        <w:p w14:paraId="43394291" w14:textId="269086AD" w:rsidR="004929E4" w:rsidRDefault="004929E4">
          <w:pPr>
            <w:pStyle w:val="TOC3"/>
            <w:tabs>
              <w:tab w:val="right" w:leader="dot" w:pos="9350"/>
            </w:tabs>
            <w:rPr>
              <w:noProof/>
              <w:sz w:val="22"/>
              <w:szCs w:val="22"/>
              <w:lang w:eastAsia="en-AU"/>
            </w:rPr>
          </w:pPr>
          <w:hyperlink w:anchor="_Toc57741087" w:history="1">
            <w:r w:rsidRPr="009622C8">
              <w:rPr>
                <w:rStyle w:val="Hyperlink"/>
                <w:noProof/>
              </w:rPr>
              <w:t>ACME Development requirements</w:t>
            </w:r>
            <w:r>
              <w:rPr>
                <w:noProof/>
                <w:webHidden/>
              </w:rPr>
              <w:tab/>
            </w:r>
            <w:r>
              <w:rPr>
                <w:noProof/>
                <w:webHidden/>
              </w:rPr>
              <w:fldChar w:fldCharType="begin"/>
            </w:r>
            <w:r>
              <w:rPr>
                <w:noProof/>
                <w:webHidden/>
              </w:rPr>
              <w:instrText xml:space="preserve"> PAGEREF _Toc57741087 \h </w:instrText>
            </w:r>
            <w:r>
              <w:rPr>
                <w:noProof/>
                <w:webHidden/>
              </w:rPr>
            </w:r>
            <w:r>
              <w:rPr>
                <w:noProof/>
                <w:webHidden/>
              </w:rPr>
              <w:fldChar w:fldCharType="separate"/>
            </w:r>
            <w:r>
              <w:rPr>
                <w:noProof/>
                <w:webHidden/>
              </w:rPr>
              <w:t>11</w:t>
            </w:r>
            <w:r>
              <w:rPr>
                <w:noProof/>
                <w:webHidden/>
              </w:rPr>
              <w:fldChar w:fldCharType="end"/>
            </w:r>
          </w:hyperlink>
        </w:p>
        <w:p w14:paraId="06BB8048" w14:textId="1CD17CAE" w:rsidR="004929E4" w:rsidRDefault="004929E4">
          <w:pPr>
            <w:pStyle w:val="TOC2"/>
            <w:tabs>
              <w:tab w:val="right" w:leader="dot" w:pos="9350"/>
            </w:tabs>
            <w:rPr>
              <w:rFonts w:eastAsiaTheme="minorEastAsia"/>
              <w:noProof/>
              <w:lang w:eastAsia="en-AU"/>
            </w:rPr>
          </w:pPr>
          <w:hyperlink w:anchor="_Toc57741088" w:history="1">
            <w:r w:rsidRPr="009622C8">
              <w:rPr>
                <w:rStyle w:val="Hyperlink"/>
                <w:noProof/>
              </w:rPr>
              <w:t>Multi-Platform Report</w:t>
            </w:r>
            <w:r>
              <w:rPr>
                <w:noProof/>
                <w:webHidden/>
              </w:rPr>
              <w:tab/>
            </w:r>
            <w:r>
              <w:rPr>
                <w:noProof/>
                <w:webHidden/>
              </w:rPr>
              <w:fldChar w:fldCharType="begin"/>
            </w:r>
            <w:r>
              <w:rPr>
                <w:noProof/>
                <w:webHidden/>
              </w:rPr>
              <w:instrText xml:space="preserve"> PAGEREF _Toc57741088 \h </w:instrText>
            </w:r>
            <w:r>
              <w:rPr>
                <w:noProof/>
                <w:webHidden/>
              </w:rPr>
            </w:r>
            <w:r>
              <w:rPr>
                <w:noProof/>
                <w:webHidden/>
              </w:rPr>
              <w:fldChar w:fldCharType="separate"/>
            </w:r>
            <w:r>
              <w:rPr>
                <w:noProof/>
                <w:webHidden/>
              </w:rPr>
              <w:t>12</w:t>
            </w:r>
            <w:r>
              <w:rPr>
                <w:noProof/>
                <w:webHidden/>
              </w:rPr>
              <w:fldChar w:fldCharType="end"/>
            </w:r>
          </w:hyperlink>
        </w:p>
        <w:p w14:paraId="62350832" w14:textId="0893C38E" w:rsidR="004929E4" w:rsidRDefault="004929E4">
          <w:pPr>
            <w:pStyle w:val="TOC3"/>
            <w:tabs>
              <w:tab w:val="right" w:leader="dot" w:pos="9350"/>
            </w:tabs>
            <w:rPr>
              <w:noProof/>
              <w:sz w:val="22"/>
              <w:szCs w:val="22"/>
              <w:lang w:eastAsia="en-AU"/>
            </w:rPr>
          </w:pPr>
          <w:hyperlink w:anchor="_Toc57741089" w:history="1">
            <w:r w:rsidRPr="009622C8">
              <w:rPr>
                <w:rStyle w:val="Hyperlink"/>
                <w:noProof/>
              </w:rPr>
              <w:t>Adaptive Design</w:t>
            </w:r>
            <w:r>
              <w:rPr>
                <w:noProof/>
                <w:webHidden/>
              </w:rPr>
              <w:tab/>
            </w:r>
            <w:r>
              <w:rPr>
                <w:noProof/>
                <w:webHidden/>
              </w:rPr>
              <w:fldChar w:fldCharType="begin"/>
            </w:r>
            <w:r>
              <w:rPr>
                <w:noProof/>
                <w:webHidden/>
              </w:rPr>
              <w:instrText xml:space="preserve"> PAGEREF _Toc57741089 \h </w:instrText>
            </w:r>
            <w:r>
              <w:rPr>
                <w:noProof/>
                <w:webHidden/>
              </w:rPr>
            </w:r>
            <w:r>
              <w:rPr>
                <w:noProof/>
                <w:webHidden/>
              </w:rPr>
              <w:fldChar w:fldCharType="separate"/>
            </w:r>
            <w:r>
              <w:rPr>
                <w:noProof/>
                <w:webHidden/>
              </w:rPr>
              <w:t>12</w:t>
            </w:r>
            <w:r>
              <w:rPr>
                <w:noProof/>
                <w:webHidden/>
              </w:rPr>
              <w:fldChar w:fldCharType="end"/>
            </w:r>
          </w:hyperlink>
        </w:p>
        <w:p w14:paraId="27884F4A" w14:textId="25C1AC6E" w:rsidR="004929E4" w:rsidRDefault="004929E4">
          <w:pPr>
            <w:pStyle w:val="TOC3"/>
            <w:tabs>
              <w:tab w:val="right" w:leader="dot" w:pos="9350"/>
            </w:tabs>
            <w:rPr>
              <w:noProof/>
              <w:sz w:val="22"/>
              <w:szCs w:val="22"/>
              <w:lang w:eastAsia="en-AU"/>
            </w:rPr>
          </w:pPr>
          <w:hyperlink w:anchor="_Toc57741090" w:history="1">
            <w:r w:rsidRPr="009622C8">
              <w:rPr>
                <w:rStyle w:val="Hyperlink"/>
                <w:noProof/>
              </w:rPr>
              <w:t>Responsive Design</w:t>
            </w:r>
            <w:r>
              <w:rPr>
                <w:noProof/>
                <w:webHidden/>
              </w:rPr>
              <w:tab/>
            </w:r>
            <w:r>
              <w:rPr>
                <w:noProof/>
                <w:webHidden/>
              </w:rPr>
              <w:fldChar w:fldCharType="begin"/>
            </w:r>
            <w:r>
              <w:rPr>
                <w:noProof/>
                <w:webHidden/>
              </w:rPr>
              <w:instrText xml:space="preserve"> PAGEREF _Toc57741090 \h </w:instrText>
            </w:r>
            <w:r>
              <w:rPr>
                <w:noProof/>
                <w:webHidden/>
              </w:rPr>
            </w:r>
            <w:r>
              <w:rPr>
                <w:noProof/>
                <w:webHidden/>
              </w:rPr>
              <w:fldChar w:fldCharType="separate"/>
            </w:r>
            <w:r>
              <w:rPr>
                <w:noProof/>
                <w:webHidden/>
              </w:rPr>
              <w:t>13</w:t>
            </w:r>
            <w:r>
              <w:rPr>
                <w:noProof/>
                <w:webHidden/>
              </w:rPr>
              <w:fldChar w:fldCharType="end"/>
            </w:r>
          </w:hyperlink>
        </w:p>
        <w:p w14:paraId="33569DA7" w14:textId="58CE7E03" w:rsidR="004929E4" w:rsidRDefault="004929E4">
          <w:pPr>
            <w:pStyle w:val="TOC3"/>
            <w:tabs>
              <w:tab w:val="right" w:leader="dot" w:pos="9350"/>
            </w:tabs>
            <w:rPr>
              <w:noProof/>
              <w:sz w:val="22"/>
              <w:szCs w:val="22"/>
              <w:lang w:eastAsia="en-AU"/>
            </w:rPr>
          </w:pPr>
          <w:hyperlink w:anchor="_Toc57741091" w:history="1">
            <w:r w:rsidRPr="009622C8">
              <w:rPr>
                <w:rStyle w:val="Hyperlink"/>
                <w:noProof/>
              </w:rPr>
              <w:t>The Choice</w:t>
            </w:r>
            <w:r>
              <w:rPr>
                <w:noProof/>
                <w:webHidden/>
              </w:rPr>
              <w:tab/>
            </w:r>
            <w:r>
              <w:rPr>
                <w:noProof/>
                <w:webHidden/>
              </w:rPr>
              <w:fldChar w:fldCharType="begin"/>
            </w:r>
            <w:r>
              <w:rPr>
                <w:noProof/>
                <w:webHidden/>
              </w:rPr>
              <w:instrText xml:space="preserve"> PAGEREF _Toc57741091 \h </w:instrText>
            </w:r>
            <w:r>
              <w:rPr>
                <w:noProof/>
                <w:webHidden/>
              </w:rPr>
            </w:r>
            <w:r>
              <w:rPr>
                <w:noProof/>
                <w:webHidden/>
              </w:rPr>
              <w:fldChar w:fldCharType="separate"/>
            </w:r>
            <w:r>
              <w:rPr>
                <w:noProof/>
                <w:webHidden/>
              </w:rPr>
              <w:t>13</w:t>
            </w:r>
            <w:r>
              <w:rPr>
                <w:noProof/>
                <w:webHidden/>
              </w:rPr>
              <w:fldChar w:fldCharType="end"/>
            </w:r>
          </w:hyperlink>
        </w:p>
        <w:p w14:paraId="1CEAEC5B" w14:textId="6F480FD6" w:rsidR="004929E4" w:rsidRDefault="004929E4">
          <w:pPr>
            <w:pStyle w:val="TOC2"/>
            <w:tabs>
              <w:tab w:val="right" w:leader="dot" w:pos="9350"/>
            </w:tabs>
            <w:rPr>
              <w:rFonts w:eastAsiaTheme="minorEastAsia"/>
              <w:noProof/>
              <w:lang w:eastAsia="en-AU"/>
            </w:rPr>
          </w:pPr>
          <w:hyperlink w:anchor="_Toc57741092" w:history="1">
            <w:r w:rsidRPr="009622C8">
              <w:rPr>
                <w:rStyle w:val="Hyperlink"/>
                <w:noProof/>
              </w:rPr>
              <w:t>Demonstration Images</w:t>
            </w:r>
            <w:r>
              <w:rPr>
                <w:noProof/>
                <w:webHidden/>
              </w:rPr>
              <w:tab/>
            </w:r>
            <w:r>
              <w:rPr>
                <w:noProof/>
                <w:webHidden/>
              </w:rPr>
              <w:fldChar w:fldCharType="begin"/>
            </w:r>
            <w:r>
              <w:rPr>
                <w:noProof/>
                <w:webHidden/>
              </w:rPr>
              <w:instrText xml:space="preserve"> PAGEREF _Toc57741092 \h </w:instrText>
            </w:r>
            <w:r>
              <w:rPr>
                <w:noProof/>
                <w:webHidden/>
              </w:rPr>
            </w:r>
            <w:r>
              <w:rPr>
                <w:noProof/>
                <w:webHidden/>
              </w:rPr>
              <w:fldChar w:fldCharType="separate"/>
            </w:r>
            <w:r>
              <w:rPr>
                <w:noProof/>
                <w:webHidden/>
              </w:rPr>
              <w:t>14</w:t>
            </w:r>
            <w:r>
              <w:rPr>
                <w:noProof/>
                <w:webHidden/>
              </w:rPr>
              <w:fldChar w:fldCharType="end"/>
            </w:r>
          </w:hyperlink>
        </w:p>
        <w:p w14:paraId="7B7A2CFB" w14:textId="452B2114" w:rsidR="004929E4" w:rsidRDefault="004929E4">
          <w:pPr>
            <w:pStyle w:val="TOC2"/>
            <w:tabs>
              <w:tab w:val="right" w:leader="dot" w:pos="9350"/>
            </w:tabs>
            <w:rPr>
              <w:rFonts w:eastAsiaTheme="minorEastAsia"/>
              <w:noProof/>
              <w:lang w:eastAsia="en-AU"/>
            </w:rPr>
          </w:pPr>
          <w:hyperlink w:anchor="_Toc57741093" w:history="1">
            <w:r w:rsidRPr="009622C8">
              <w:rPr>
                <w:rStyle w:val="Hyperlink"/>
                <w:noProof/>
              </w:rPr>
              <w:t>Application Testing Documentation</w:t>
            </w:r>
            <w:r>
              <w:rPr>
                <w:noProof/>
                <w:webHidden/>
              </w:rPr>
              <w:tab/>
            </w:r>
            <w:r>
              <w:rPr>
                <w:noProof/>
                <w:webHidden/>
              </w:rPr>
              <w:fldChar w:fldCharType="begin"/>
            </w:r>
            <w:r>
              <w:rPr>
                <w:noProof/>
                <w:webHidden/>
              </w:rPr>
              <w:instrText xml:space="preserve"> PAGEREF _Toc57741093 \h </w:instrText>
            </w:r>
            <w:r>
              <w:rPr>
                <w:noProof/>
                <w:webHidden/>
              </w:rPr>
            </w:r>
            <w:r>
              <w:rPr>
                <w:noProof/>
                <w:webHidden/>
              </w:rPr>
              <w:fldChar w:fldCharType="separate"/>
            </w:r>
            <w:r>
              <w:rPr>
                <w:noProof/>
                <w:webHidden/>
              </w:rPr>
              <w:t>19</w:t>
            </w:r>
            <w:r>
              <w:rPr>
                <w:noProof/>
                <w:webHidden/>
              </w:rPr>
              <w:fldChar w:fldCharType="end"/>
            </w:r>
          </w:hyperlink>
        </w:p>
        <w:p w14:paraId="191C95CB" w14:textId="1CE07EBD" w:rsidR="004929E4" w:rsidRDefault="004929E4">
          <w:pPr>
            <w:pStyle w:val="TOC1"/>
            <w:tabs>
              <w:tab w:val="right" w:leader="dot" w:pos="9350"/>
            </w:tabs>
            <w:rPr>
              <w:rFonts w:eastAsiaTheme="minorEastAsia"/>
              <w:noProof/>
              <w:lang w:eastAsia="en-AU"/>
            </w:rPr>
          </w:pPr>
          <w:hyperlink w:anchor="_Toc57741094" w:history="1">
            <w:r w:rsidRPr="009622C8">
              <w:rPr>
                <w:rStyle w:val="Hyperlink"/>
                <w:noProof/>
              </w:rPr>
              <w:t>Sprint Two</w:t>
            </w:r>
            <w:r>
              <w:rPr>
                <w:noProof/>
                <w:webHidden/>
              </w:rPr>
              <w:tab/>
            </w:r>
            <w:r>
              <w:rPr>
                <w:noProof/>
                <w:webHidden/>
              </w:rPr>
              <w:fldChar w:fldCharType="begin"/>
            </w:r>
            <w:r>
              <w:rPr>
                <w:noProof/>
                <w:webHidden/>
              </w:rPr>
              <w:instrText xml:space="preserve"> PAGEREF _Toc57741094 \h </w:instrText>
            </w:r>
            <w:r>
              <w:rPr>
                <w:noProof/>
                <w:webHidden/>
              </w:rPr>
            </w:r>
            <w:r>
              <w:rPr>
                <w:noProof/>
                <w:webHidden/>
              </w:rPr>
              <w:fldChar w:fldCharType="separate"/>
            </w:r>
            <w:r>
              <w:rPr>
                <w:noProof/>
                <w:webHidden/>
              </w:rPr>
              <w:t>23</w:t>
            </w:r>
            <w:r>
              <w:rPr>
                <w:noProof/>
                <w:webHidden/>
              </w:rPr>
              <w:fldChar w:fldCharType="end"/>
            </w:r>
          </w:hyperlink>
        </w:p>
        <w:p w14:paraId="78AB42EB" w14:textId="39DE5CE3" w:rsidR="004929E4" w:rsidRDefault="004929E4">
          <w:pPr>
            <w:pStyle w:val="TOC2"/>
            <w:tabs>
              <w:tab w:val="right" w:leader="dot" w:pos="9350"/>
            </w:tabs>
            <w:rPr>
              <w:rFonts w:eastAsiaTheme="minorEastAsia"/>
              <w:noProof/>
              <w:lang w:eastAsia="en-AU"/>
            </w:rPr>
          </w:pPr>
          <w:hyperlink w:anchor="_Toc57741095" w:history="1">
            <w:r w:rsidRPr="009622C8">
              <w:rPr>
                <w:rStyle w:val="Hyperlink"/>
                <w:noProof/>
              </w:rPr>
              <w:t>Source Control Snapshot</w:t>
            </w:r>
            <w:r>
              <w:rPr>
                <w:noProof/>
                <w:webHidden/>
              </w:rPr>
              <w:tab/>
            </w:r>
            <w:r>
              <w:rPr>
                <w:noProof/>
                <w:webHidden/>
              </w:rPr>
              <w:fldChar w:fldCharType="begin"/>
            </w:r>
            <w:r>
              <w:rPr>
                <w:noProof/>
                <w:webHidden/>
              </w:rPr>
              <w:instrText xml:space="preserve"> PAGEREF _Toc57741095 \h </w:instrText>
            </w:r>
            <w:r>
              <w:rPr>
                <w:noProof/>
                <w:webHidden/>
              </w:rPr>
            </w:r>
            <w:r>
              <w:rPr>
                <w:noProof/>
                <w:webHidden/>
              </w:rPr>
              <w:fldChar w:fldCharType="separate"/>
            </w:r>
            <w:r>
              <w:rPr>
                <w:noProof/>
                <w:webHidden/>
              </w:rPr>
              <w:t>23</w:t>
            </w:r>
            <w:r>
              <w:rPr>
                <w:noProof/>
                <w:webHidden/>
              </w:rPr>
              <w:fldChar w:fldCharType="end"/>
            </w:r>
          </w:hyperlink>
        </w:p>
        <w:p w14:paraId="5D3317B9" w14:textId="76163101" w:rsidR="004929E4" w:rsidRDefault="004929E4">
          <w:pPr>
            <w:pStyle w:val="TOC3"/>
            <w:tabs>
              <w:tab w:val="right" w:leader="dot" w:pos="9350"/>
            </w:tabs>
            <w:rPr>
              <w:noProof/>
              <w:sz w:val="22"/>
              <w:szCs w:val="22"/>
              <w:lang w:eastAsia="en-AU"/>
            </w:rPr>
          </w:pPr>
          <w:hyperlink w:anchor="_Toc57741096" w:history="1">
            <w:r w:rsidRPr="009622C8">
              <w:rPr>
                <w:rStyle w:val="Hyperlink"/>
                <w:noProof/>
              </w:rPr>
              <w:t>Project Progress</w:t>
            </w:r>
            <w:r>
              <w:rPr>
                <w:noProof/>
                <w:webHidden/>
              </w:rPr>
              <w:tab/>
            </w:r>
            <w:r>
              <w:rPr>
                <w:noProof/>
                <w:webHidden/>
              </w:rPr>
              <w:fldChar w:fldCharType="begin"/>
            </w:r>
            <w:r>
              <w:rPr>
                <w:noProof/>
                <w:webHidden/>
              </w:rPr>
              <w:instrText xml:space="preserve"> PAGEREF _Toc57741096 \h </w:instrText>
            </w:r>
            <w:r>
              <w:rPr>
                <w:noProof/>
                <w:webHidden/>
              </w:rPr>
            </w:r>
            <w:r>
              <w:rPr>
                <w:noProof/>
                <w:webHidden/>
              </w:rPr>
              <w:fldChar w:fldCharType="separate"/>
            </w:r>
            <w:r>
              <w:rPr>
                <w:noProof/>
                <w:webHidden/>
              </w:rPr>
              <w:t>24</w:t>
            </w:r>
            <w:r>
              <w:rPr>
                <w:noProof/>
                <w:webHidden/>
              </w:rPr>
              <w:fldChar w:fldCharType="end"/>
            </w:r>
          </w:hyperlink>
        </w:p>
        <w:p w14:paraId="0C21F2D8" w14:textId="0C8F63CB" w:rsidR="004929E4" w:rsidRDefault="004929E4">
          <w:pPr>
            <w:pStyle w:val="TOC2"/>
            <w:tabs>
              <w:tab w:val="right" w:leader="dot" w:pos="9350"/>
            </w:tabs>
            <w:rPr>
              <w:rFonts w:eastAsiaTheme="minorEastAsia"/>
              <w:noProof/>
              <w:lang w:eastAsia="en-AU"/>
            </w:rPr>
          </w:pPr>
          <w:hyperlink w:anchor="_Toc57741097" w:history="1">
            <w:r w:rsidRPr="009622C8">
              <w:rPr>
                <w:rStyle w:val="Hyperlink"/>
                <w:noProof/>
              </w:rPr>
              <w:t>Software Review Plan</w:t>
            </w:r>
            <w:r>
              <w:rPr>
                <w:noProof/>
                <w:webHidden/>
              </w:rPr>
              <w:tab/>
            </w:r>
            <w:r>
              <w:rPr>
                <w:noProof/>
                <w:webHidden/>
              </w:rPr>
              <w:fldChar w:fldCharType="begin"/>
            </w:r>
            <w:r>
              <w:rPr>
                <w:noProof/>
                <w:webHidden/>
              </w:rPr>
              <w:instrText xml:space="preserve"> PAGEREF _Toc57741097 \h </w:instrText>
            </w:r>
            <w:r>
              <w:rPr>
                <w:noProof/>
                <w:webHidden/>
              </w:rPr>
            </w:r>
            <w:r>
              <w:rPr>
                <w:noProof/>
                <w:webHidden/>
              </w:rPr>
              <w:fldChar w:fldCharType="separate"/>
            </w:r>
            <w:r>
              <w:rPr>
                <w:noProof/>
                <w:webHidden/>
              </w:rPr>
              <w:t>26</w:t>
            </w:r>
            <w:r>
              <w:rPr>
                <w:noProof/>
                <w:webHidden/>
              </w:rPr>
              <w:fldChar w:fldCharType="end"/>
            </w:r>
          </w:hyperlink>
        </w:p>
        <w:p w14:paraId="0D6E0BC2" w14:textId="29A752B2" w:rsidR="004929E4" w:rsidRDefault="004929E4">
          <w:pPr>
            <w:pStyle w:val="TOC3"/>
            <w:tabs>
              <w:tab w:val="right" w:leader="dot" w:pos="9350"/>
            </w:tabs>
            <w:rPr>
              <w:noProof/>
              <w:sz w:val="22"/>
              <w:szCs w:val="22"/>
              <w:lang w:eastAsia="en-AU"/>
            </w:rPr>
          </w:pPr>
          <w:hyperlink w:anchor="_Toc57741098" w:history="1">
            <w:r w:rsidRPr="009622C8">
              <w:rPr>
                <w:rStyle w:val="Hyperlink"/>
                <w:noProof/>
              </w:rPr>
              <w:t>Meeting Minutes</w:t>
            </w:r>
            <w:r>
              <w:rPr>
                <w:noProof/>
                <w:webHidden/>
              </w:rPr>
              <w:tab/>
            </w:r>
            <w:r>
              <w:rPr>
                <w:noProof/>
                <w:webHidden/>
              </w:rPr>
              <w:fldChar w:fldCharType="begin"/>
            </w:r>
            <w:r>
              <w:rPr>
                <w:noProof/>
                <w:webHidden/>
              </w:rPr>
              <w:instrText xml:space="preserve"> PAGEREF _Toc57741098 \h </w:instrText>
            </w:r>
            <w:r>
              <w:rPr>
                <w:noProof/>
                <w:webHidden/>
              </w:rPr>
            </w:r>
            <w:r>
              <w:rPr>
                <w:noProof/>
                <w:webHidden/>
              </w:rPr>
              <w:fldChar w:fldCharType="separate"/>
            </w:r>
            <w:r>
              <w:rPr>
                <w:noProof/>
                <w:webHidden/>
              </w:rPr>
              <w:t>26</w:t>
            </w:r>
            <w:r>
              <w:rPr>
                <w:noProof/>
                <w:webHidden/>
              </w:rPr>
              <w:fldChar w:fldCharType="end"/>
            </w:r>
          </w:hyperlink>
        </w:p>
        <w:p w14:paraId="51C5C94C" w14:textId="04D12A9C" w:rsidR="004929E4" w:rsidRDefault="004929E4">
          <w:pPr>
            <w:pStyle w:val="TOC3"/>
            <w:tabs>
              <w:tab w:val="right" w:leader="dot" w:pos="9350"/>
            </w:tabs>
            <w:rPr>
              <w:noProof/>
              <w:sz w:val="22"/>
              <w:szCs w:val="22"/>
              <w:lang w:eastAsia="en-AU"/>
            </w:rPr>
          </w:pPr>
          <w:hyperlink w:anchor="_Toc57741099" w:history="1">
            <w:r w:rsidRPr="009622C8">
              <w:rPr>
                <w:rStyle w:val="Hyperlink"/>
                <w:noProof/>
              </w:rPr>
              <w:t>Application Requirements</w:t>
            </w:r>
            <w:r>
              <w:rPr>
                <w:noProof/>
                <w:webHidden/>
              </w:rPr>
              <w:tab/>
            </w:r>
            <w:r>
              <w:rPr>
                <w:noProof/>
                <w:webHidden/>
              </w:rPr>
              <w:fldChar w:fldCharType="begin"/>
            </w:r>
            <w:r>
              <w:rPr>
                <w:noProof/>
                <w:webHidden/>
              </w:rPr>
              <w:instrText xml:space="preserve"> PAGEREF _Toc57741099 \h </w:instrText>
            </w:r>
            <w:r>
              <w:rPr>
                <w:noProof/>
                <w:webHidden/>
              </w:rPr>
            </w:r>
            <w:r>
              <w:rPr>
                <w:noProof/>
                <w:webHidden/>
              </w:rPr>
              <w:fldChar w:fldCharType="separate"/>
            </w:r>
            <w:r>
              <w:rPr>
                <w:noProof/>
                <w:webHidden/>
              </w:rPr>
              <w:t>26</w:t>
            </w:r>
            <w:r>
              <w:rPr>
                <w:noProof/>
                <w:webHidden/>
              </w:rPr>
              <w:fldChar w:fldCharType="end"/>
            </w:r>
          </w:hyperlink>
        </w:p>
        <w:p w14:paraId="2BC84ED0" w14:textId="233F4639" w:rsidR="004929E4" w:rsidRDefault="004929E4">
          <w:pPr>
            <w:pStyle w:val="TOC3"/>
            <w:tabs>
              <w:tab w:val="right" w:leader="dot" w:pos="9350"/>
            </w:tabs>
            <w:rPr>
              <w:noProof/>
              <w:sz w:val="22"/>
              <w:szCs w:val="22"/>
              <w:lang w:eastAsia="en-AU"/>
            </w:rPr>
          </w:pPr>
          <w:hyperlink w:anchor="_Toc57741100" w:history="1">
            <w:r w:rsidRPr="009622C8">
              <w:rPr>
                <w:rStyle w:val="Hyperlink"/>
                <w:noProof/>
              </w:rPr>
              <w:t>CITE Coding standards and QA testing.</w:t>
            </w:r>
            <w:r>
              <w:rPr>
                <w:noProof/>
                <w:webHidden/>
              </w:rPr>
              <w:tab/>
            </w:r>
            <w:r>
              <w:rPr>
                <w:noProof/>
                <w:webHidden/>
              </w:rPr>
              <w:fldChar w:fldCharType="begin"/>
            </w:r>
            <w:r>
              <w:rPr>
                <w:noProof/>
                <w:webHidden/>
              </w:rPr>
              <w:instrText xml:space="preserve"> PAGEREF _Toc57741100 \h </w:instrText>
            </w:r>
            <w:r>
              <w:rPr>
                <w:noProof/>
                <w:webHidden/>
              </w:rPr>
            </w:r>
            <w:r>
              <w:rPr>
                <w:noProof/>
                <w:webHidden/>
              </w:rPr>
              <w:fldChar w:fldCharType="separate"/>
            </w:r>
            <w:r>
              <w:rPr>
                <w:noProof/>
                <w:webHidden/>
              </w:rPr>
              <w:t>27</w:t>
            </w:r>
            <w:r>
              <w:rPr>
                <w:noProof/>
                <w:webHidden/>
              </w:rPr>
              <w:fldChar w:fldCharType="end"/>
            </w:r>
          </w:hyperlink>
        </w:p>
        <w:p w14:paraId="3E84521C" w14:textId="2BDF0C5D" w:rsidR="004929E4" w:rsidRDefault="004929E4">
          <w:pPr>
            <w:pStyle w:val="TOC3"/>
            <w:tabs>
              <w:tab w:val="right" w:leader="dot" w:pos="9350"/>
            </w:tabs>
            <w:rPr>
              <w:noProof/>
              <w:sz w:val="22"/>
              <w:szCs w:val="22"/>
              <w:lang w:eastAsia="en-AU"/>
            </w:rPr>
          </w:pPr>
          <w:hyperlink w:anchor="_Toc57741101" w:history="1">
            <w:r w:rsidRPr="009622C8">
              <w:rPr>
                <w:rStyle w:val="Hyperlink"/>
                <w:noProof/>
              </w:rPr>
              <w:t>Data collection survey</w:t>
            </w:r>
            <w:r>
              <w:rPr>
                <w:noProof/>
                <w:webHidden/>
              </w:rPr>
              <w:tab/>
            </w:r>
            <w:r>
              <w:rPr>
                <w:noProof/>
                <w:webHidden/>
              </w:rPr>
              <w:fldChar w:fldCharType="begin"/>
            </w:r>
            <w:r>
              <w:rPr>
                <w:noProof/>
                <w:webHidden/>
              </w:rPr>
              <w:instrText xml:space="preserve"> PAGEREF _Toc57741101 \h </w:instrText>
            </w:r>
            <w:r>
              <w:rPr>
                <w:noProof/>
                <w:webHidden/>
              </w:rPr>
            </w:r>
            <w:r>
              <w:rPr>
                <w:noProof/>
                <w:webHidden/>
              </w:rPr>
              <w:fldChar w:fldCharType="separate"/>
            </w:r>
            <w:r>
              <w:rPr>
                <w:noProof/>
                <w:webHidden/>
              </w:rPr>
              <w:t>28</w:t>
            </w:r>
            <w:r>
              <w:rPr>
                <w:noProof/>
                <w:webHidden/>
              </w:rPr>
              <w:fldChar w:fldCharType="end"/>
            </w:r>
          </w:hyperlink>
        </w:p>
        <w:p w14:paraId="754EE020" w14:textId="0900725B" w:rsidR="004929E4" w:rsidRDefault="004929E4">
          <w:pPr>
            <w:pStyle w:val="TOC3"/>
            <w:tabs>
              <w:tab w:val="right" w:leader="dot" w:pos="9350"/>
            </w:tabs>
            <w:rPr>
              <w:noProof/>
              <w:sz w:val="22"/>
              <w:szCs w:val="22"/>
              <w:lang w:eastAsia="en-AU"/>
            </w:rPr>
          </w:pPr>
          <w:hyperlink w:anchor="_Toc57741102" w:history="1">
            <w:r w:rsidRPr="009622C8">
              <w:rPr>
                <w:rStyle w:val="Hyperlink"/>
                <w:noProof/>
              </w:rPr>
              <w:t>GUI – Graphical User Interface</w:t>
            </w:r>
            <w:r>
              <w:rPr>
                <w:noProof/>
                <w:webHidden/>
              </w:rPr>
              <w:tab/>
            </w:r>
            <w:r>
              <w:rPr>
                <w:noProof/>
                <w:webHidden/>
              </w:rPr>
              <w:fldChar w:fldCharType="begin"/>
            </w:r>
            <w:r>
              <w:rPr>
                <w:noProof/>
                <w:webHidden/>
              </w:rPr>
              <w:instrText xml:space="preserve"> PAGEREF _Toc57741102 \h </w:instrText>
            </w:r>
            <w:r>
              <w:rPr>
                <w:noProof/>
                <w:webHidden/>
              </w:rPr>
            </w:r>
            <w:r>
              <w:rPr>
                <w:noProof/>
                <w:webHidden/>
              </w:rPr>
              <w:fldChar w:fldCharType="separate"/>
            </w:r>
            <w:r>
              <w:rPr>
                <w:noProof/>
                <w:webHidden/>
              </w:rPr>
              <w:t>29</w:t>
            </w:r>
            <w:r>
              <w:rPr>
                <w:noProof/>
                <w:webHidden/>
              </w:rPr>
              <w:fldChar w:fldCharType="end"/>
            </w:r>
          </w:hyperlink>
        </w:p>
        <w:p w14:paraId="6DF9114D" w14:textId="1F1526CC" w:rsidR="004929E4" w:rsidRDefault="004929E4">
          <w:pPr>
            <w:pStyle w:val="TOC3"/>
            <w:tabs>
              <w:tab w:val="right" w:leader="dot" w:pos="9350"/>
            </w:tabs>
            <w:rPr>
              <w:noProof/>
              <w:sz w:val="22"/>
              <w:szCs w:val="22"/>
              <w:lang w:eastAsia="en-AU"/>
            </w:rPr>
          </w:pPr>
          <w:hyperlink w:anchor="_Toc57741103" w:history="1">
            <w:r w:rsidRPr="009622C8">
              <w:rPr>
                <w:rStyle w:val="Hyperlink"/>
                <w:noProof/>
              </w:rPr>
              <w:t>Database Designer</w:t>
            </w:r>
            <w:r>
              <w:rPr>
                <w:noProof/>
                <w:webHidden/>
              </w:rPr>
              <w:tab/>
            </w:r>
            <w:r>
              <w:rPr>
                <w:noProof/>
                <w:webHidden/>
              </w:rPr>
              <w:fldChar w:fldCharType="begin"/>
            </w:r>
            <w:r>
              <w:rPr>
                <w:noProof/>
                <w:webHidden/>
              </w:rPr>
              <w:instrText xml:space="preserve"> PAGEREF _Toc57741103 \h </w:instrText>
            </w:r>
            <w:r>
              <w:rPr>
                <w:noProof/>
                <w:webHidden/>
              </w:rPr>
            </w:r>
            <w:r>
              <w:rPr>
                <w:noProof/>
                <w:webHidden/>
              </w:rPr>
              <w:fldChar w:fldCharType="separate"/>
            </w:r>
            <w:r>
              <w:rPr>
                <w:noProof/>
                <w:webHidden/>
              </w:rPr>
              <w:t>33</w:t>
            </w:r>
            <w:r>
              <w:rPr>
                <w:noProof/>
                <w:webHidden/>
              </w:rPr>
              <w:fldChar w:fldCharType="end"/>
            </w:r>
          </w:hyperlink>
        </w:p>
        <w:p w14:paraId="0719A38C" w14:textId="6F661454" w:rsidR="004929E4" w:rsidRDefault="004929E4">
          <w:pPr>
            <w:pStyle w:val="TOC2"/>
            <w:tabs>
              <w:tab w:val="right" w:leader="dot" w:pos="9350"/>
            </w:tabs>
            <w:rPr>
              <w:rFonts w:eastAsiaTheme="minorEastAsia"/>
              <w:noProof/>
              <w:lang w:eastAsia="en-AU"/>
            </w:rPr>
          </w:pPr>
          <w:hyperlink w:anchor="_Toc57741104" w:history="1">
            <w:r w:rsidRPr="009622C8">
              <w:rPr>
                <w:rStyle w:val="Hyperlink"/>
                <w:noProof/>
              </w:rPr>
              <w:t>Performance Report</w:t>
            </w:r>
            <w:r>
              <w:rPr>
                <w:noProof/>
                <w:webHidden/>
              </w:rPr>
              <w:tab/>
            </w:r>
            <w:r>
              <w:rPr>
                <w:noProof/>
                <w:webHidden/>
              </w:rPr>
              <w:fldChar w:fldCharType="begin"/>
            </w:r>
            <w:r>
              <w:rPr>
                <w:noProof/>
                <w:webHidden/>
              </w:rPr>
              <w:instrText xml:space="preserve"> PAGEREF _Toc57741104 \h </w:instrText>
            </w:r>
            <w:r>
              <w:rPr>
                <w:noProof/>
                <w:webHidden/>
              </w:rPr>
            </w:r>
            <w:r>
              <w:rPr>
                <w:noProof/>
                <w:webHidden/>
              </w:rPr>
              <w:fldChar w:fldCharType="separate"/>
            </w:r>
            <w:r>
              <w:rPr>
                <w:noProof/>
                <w:webHidden/>
              </w:rPr>
              <w:t>34</w:t>
            </w:r>
            <w:r>
              <w:rPr>
                <w:noProof/>
                <w:webHidden/>
              </w:rPr>
              <w:fldChar w:fldCharType="end"/>
            </w:r>
          </w:hyperlink>
        </w:p>
        <w:p w14:paraId="7DA3ECF9" w14:textId="0107787D" w:rsidR="004929E4" w:rsidRDefault="004929E4">
          <w:pPr>
            <w:pStyle w:val="TOC3"/>
            <w:tabs>
              <w:tab w:val="right" w:leader="dot" w:pos="9350"/>
            </w:tabs>
            <w:rPr>
              <w:noProof/>
              <w:sz w:val="22"/>
              <w:szCs w:val="22"/>
              <w:lang w:eastAsia="en-AU"/>
            </w:rPr>
          </w:pPr>
          <w:hyperlink w:anchor="_Toc57741105" w:history="1">
            <w:r w:rsidRPr="009622C8">
              <w:rPr>
                <w:rStyle w:val="Hyperlink"/>
                <w:noProof/>
              </w:rPr>
              <w:t>Performance Tools</w:t>
            </w:r>
            <w:r>
              <w:rPr>
                <w:noProof/>
                <w:webHidden/>
              </w:rPr>
              <w:tab/>
            </w:r>
            <w:r>
              <w:rPr>
                <w:noProof/>
                <w:webHidden/>
              </w:rPr>
              <w:fldChar w:fldCharType="begin"/>
            </w:r>
            <w:r>
              <w:rPr>
                <w:noProof/>
                <w:webHidden/>
              </w:rPr>
              <w:instrText xml:space="preserve"> PAGEREF _Toc57741105 \h </w:instrText>
            </w:r>
            <w:r>
              <w:rPr>
                <w:noProof/>
                <w:webHidden/>
              </w:rPr>
            </w:r>
            <w:r>
              <w:rPr>
                <w:noProof/>
                <w:webHidden/>
              </w:rPr>
              <w:fldChar w:fldCharType="separate"/>
            </w:r>
            <w:r>
              <w:rPr>
                <w:noProof/>
                <w:webHidden/>
              </w:rPr>
              <w:t>34</w:t>
            </w:r>
            <w:r>
              <w:rPr>
                <w:noProof/>
                <w:webHidden/>
              </w:rPr>
              <w:fldChar w:fldCharType="end"/>
            </w:r>
          </w:hyperlink>
        </w:p>
        <w:p w14:paraId="14C718BA" w14:textId="29548348" w:rsidR="004929E4" w:rsidRDefault="004929E4">
          <w:pPr>
            <w:pStyle w:val="TOC3"/>
            <w:tabs>
              <w:tab w:val="right" w:leader="dot" w:pos="9350"/>
            </w:tabs>
            <w:rPr>
              <w:noProof/>
              <w:sz w:val="22"/>
              <w:szCs w:val="22"/>
              <w:lang w:eastAsia="en-AU"/>
            </w:rPr>
          </w:pPr>
          <w:hyperlink w:anchor="_Toc57741106" w:history="1">
            <w:r w:rsidRPr="009622C8">
              <w:rPr>
                <w:rStyle w:val="Hyperlink"/>
                <w:noProof/>
              </w:rPr>
              <w:t>Recommendation</w:t>
            </w:r>
            <w:r>
              <w:rPr>
                <w:noProof/>
                <w:webHidden/>
              </w:rPr>
              <w:tab/>
            </w:r>
            <w:r>
              <w:rPr>
                <w:noProof/>
                <w:webHidden/>
              </w:rPr>
              <w:fldChar w:fldCharType="begin"/>
            </w:r>
            <w:r>
              <w:rPr>
                <w:noProof/>
                <w:webHidden/>
              </w:rPr>
              <w:instrText xml:space="preserve"> PAGEREF _Toc57741106 \h </w:instrText>
            </w:r>
            <w:r>
              <w:rPr>
                <w:noProof/>
                <w:webHidden/>
              </w:rPr>
            </w:r>
            <w:r>
              <w:rPr>
                <w:noProof/>
                <w:webHidden/>
              </w:rPr>
              <w:fldChar w:fldCharType="separate"/>
            </w:r>
            <w:r>
              <w:rPr>
                <w:noProof/>
                <w:webHidden/>
              </w:rPr>
              <w:t>35</w:t>
            </w:r>
            <w:r>
              <w:rPr>
                <w:noProof/>
                <w:webHidden/>
              </w:rPr>
              <w:fldChar w:fldCharType="end"/>
            </w:r>
          </w:hyperlink>
        </w:p>
        <w:p w14:paraId="350C4C3F" w14:textId="4F575304" w:rsidR="004929E4" w:rsidRDefault="004929E4">
          <w:pPr>
            <w:pStyle w:val="TOC2"/>
            <w:tabs>
              <w:tab w:val="right" w:leader="dot" w:pos="9350"/>
            </w:tabs>
            <w:rPr>
              <w:rFonts w:eastAsiaTheme="minorEastAsia"/>
              <w:noProof/>
              <w:lang w:eastAsia="en-AU"/>
            </w:rPr>
          </w:pPr>
          <w:hyperlink w:anchor="_Toc57741107" w:history="1">
            <w:r w:rsidRPr="009622C8">
              <w:rPr>
                <w:rStyle w:val="Hyperlink"/>
                <w:noProof/>
              </w:rPr>
              <w:t>Project Management Plan (Sprint Two)</w:t>
            </w:r>
            <w:r>
              <w:rPr>
                <w:noProof/>
                <w:webHidden/>
              </w:rPr>
              <w:tab/>
            </w:r>
            <w:r>
              <w:rPr>
                <w:noProof/>
                <w:webHidden/>
              </w:rPr>
              <w:fldChar w:fldCharType="begin"/>
            </w:r>
            <w:r>
              <w:rPr>
                <w:noProof/>
                <w:webHidden/>
              </w:rPr>
              <w:instrText xml:space="preserve"> PAGEREF _Toc57741107 \h </w:instrText>
            </w:r>
            <w:r>
              <w:rPr>
                <w:noProof/>
                <w:webHidden/>
              </w:rPr>
            </w:r>
            <w:r>
              <w:rPr>
                <w:noProof/>
                <w:webHidden/>
              </w:rPr>
              <w:fldChar w:fldCharType="separate"/>
            </w:r>
            <w:r>
              <w:rPr>
                <w:noProof/>
                <w:webHidden/>
              </w:rPr>
              <w:t>36</w:t>
            </w:r>
            <w:r>
              <w:rPr>
                <w:noProof/>
                <w:webHidden/>
              </w:rPr>
              <w:fldChar w:fldCharType="end"/>
            </w:r>
          </w:hyperlink>
        </w:p>
        <w:p w14:paraId="33D5DAF7" w14:textId="0B189754" w:rsidR="004929E4" w:rsidRDefault="004929E4">
          <w:pPr>
            <w:pStyle w:val="TOC2"/>
            <w:tabs>
              <w:tab w:val="right" w:leader="dot" w:pos="9350"/>
            </w:tabs>
            <w:rPr>
              <w:rFonts w:eastAsiaTheme="minorEastAsia"/>
              <w:noProof/>
              <w:lang w:eastAsia="en-AU"/>
            </w:rPr>
          </w:pPr>
          <w:hyperlink w:anchor="_Toc57741108" w:history="1">
            <w:r w:rsidRPr="009622C8">
              <w:rPr>
                <w:rStyle w:val="Hyperlink"/>
                <w:noProof/>
              </w:rPr>
              <w:t>Software Development Testing Plan (Sprint Two)</w:t>
            </w:r>
            <w:r>
              <w:rPr>
                <w:noProof/>
                <w:webHidden/>
              </w:rPr>
              <w:tab/>
            </w:r>
            <w:r>
              <w:rPr>
                <w:noProof/>
                <w:webHidden/>
              </w:rPr>
              <w:fldChar w:fldCharType="begin"/>
            </w:r>
            <w:r>
              <w:rPr>
                <w:noProof/>
                <w:webHidden/>
              </w:rPr>
              <w:instrText xml:space="preserve"> PAGEREF _Toc57741108 \h </w:instrText>
            </w:r>
            <w:r>
              <w:rPr>
                <w:noProof/>
                <w:webHidden/>
              </w:rPr>
            </w:r>
            <w:r>
              <w:rPr>
                <w:noProof/>
                <w:webHidden/>
              </w:rPr>
              <w:fldChar w:fldCharType="separate"/>
            </w:r>
            <w:r>
              <w:rPr>
                <w:noProof/>
                <w:webHidden/>
              </w:rPr>
              <w:t>37</w:t>
            </w:r>
            <w:r>
              <w:rPr>
                <w:noProof/>
                <w:webHidden/>
              </w:rPr>
              <w:fldChar w:fldCharType="end"/>
            </w:r>
          </w:hyperlink>
        </w:p>
        <w:p w14:paraId="2E3DF38C" w14:textId="689441E7" w:rsidR="004929E4" w:rsidRDefault="004929E4">
          <w:pPr>
            <w:pStyle w:val="TOC3"/>
            <w:tabs>
              <w:tab w:val="right" w:leader="dot" w:pos="9350"/>
            </w:tabs>
            <w:rPr>
              <w:noProof/>
              <w:sz w:val="22"/>
              <w:szCs w:val="22"/>
              <w:lang w:eastAsia="en-AU"/>
            </w:rPr>
          </w:pPr>
          <w:hyperlink w:anchor="_Toc57741109" w:history="1">
            <w:r w:rsidRPr="009622C8">
              <w:rPr>
                <w:rStyle w:val="Hyperlink"/>
                <w:noProof/>
              </w:rPr>
              <w:t>Purpose and Scope</w:t>
            </w:r>
            <w:r>
              <w:rPr>
                <w:noProof/>
                <w:webHidden/>
              </w:rPr>
              <w:tab/>
            </w:r>
            <w:r>
              <w:rPr>
                <w:noProof/>
                <w:webHidden/>
              </w:rPr>
              <w:fldChar w:fldCharType="begin"/>
            </w:r>
            <w:r>
              <w:rPr>
                <w:noProof/>
                <w:webHidden/>
              </w:rPr>
              <w:instrText xml:space="preserve"> PAGEREF _Toc57741109 \h </w:instrText>
            </w:r>
            <w:r>
              <w:rPr>
                <w:noProof/>
                <w:webHidden/>
              </w:rPr>
            </w:r>
            <w:r>
              <w:rPr>
                <w:noProof/>
                <w:webHidden/>
              </w:rPr>
              <w:fldChar w:fldCharType="separate"/>
            </w:r>
            <w:r>
              <w:rPr>
                <w:noProof/>
                <w:webHidden/>
              </w:rPr>
              <w:t>37</w:t>
            </w:r>
            <w:r>
              <w:rPr>
                <w:noProof/>
                <w:webHidden/>
              </w:rPr>
              <w:fldChar w:fldCharType="end"/>
            </w:r>
          </w:hyperlink>
        </w:p>
        <w:p w14:paraId="19B51615" w14:textId="7A16EE1B" w:rsidR="004929E4" w:rsidRDefault="004929E4">
          <w:pPr>
            <w:pStyle w:val="TOC3"/>
            <w:tabs>
              <w:tab w:val="right" w:leader="dot" w:pos="9350"/>
            </w:tabs>
            <w:rPr>
              <w:noProof/>
              <w:sz w:val="22"/>
              <w:szCs w:val="22"/>
              <w:lang w:eastAsia="en-AU"/>
            </w:rPr>
          </w:pPr>
          <w:hyperlink w:anchor="_Toc57741110" w:history="1">
            <w:r w:rsidRPr="009622C8">
              <w:rPr>
                <w:rStyle w:val="Hyperlink"/>
                <w:noProof/>
              </w:rPr>
              <w:t>SQA Team Roles and Responsibilities</w:t>
            </w:r>
            <w:r>
              <w:rPr>
                <w:noProof/>
                <w:webHidden/>
              </w:rPr>
              <w:tab/>
            </w:r>
            <w:r>
              <w:rPr>
                <w:noProof/>
                <w:webHidden/>
              </w:rPr>
              <w:fldChar w:fldCharType="begin"/>
            </w:r>
            <w:r>
              <w:rPr>
                <w:noProof/>
                <w:webHidden/>
              </w:rPr>
              <w:instrText xml:space="preserve"> PAGEREF _Toc57741110 \h </w:instrText>
            </w:r>
            <w:r>
              <w:rPr>
                <w:noProof/>
                <w:webHidden/>
              </w:rPr>
            </w:r>
            <w:r>
              <w:rPr>
                <w:noProof/>
                <w:webHidden/>
              </w:rPr>
              <w:fldChar w:fldCharType="separate"/>
            </w:r>
            <w:r>
              <w:rPr>
                <w:noProof/>
                <w:webHidden/>
              </w:rPr>
              <w:t>37</w:t>
            </w:r>
            <w:r>
              <w:rPr>
                <w:noProof/>
                <w:webHidden/>
              </w:rPr>
              <w:fldChar w:fldCharType="end"/>
            </w:r>
          </w:hyperlink>
        </w:p>
        <w:p w14:paraId="531CDD66" w14:textId="461A96B7" w:rsidR="004929E4" w:rsidRDefault="004929E4">
          <w:pPr>
            <w:pStyle w:val="TOC3"/>
            <w:tabs>
              <w:tab w:val="right" w:leader="dot" w:pos="9350"/>
            </w:tabs>
            <w:rPr>
              <w:noProof/>
              <w:sz w:val="22"/>
              <w:szCs w:val="22"/>
              <w:lang w:eastAsia="en-AU"/>
            </w:rPr>
          </w:pPr>
          <w:hyperlink w:anchor="_Toc57741111" w:history="1">
            <w:r w:rsidRPr="009622C8">
              <w:rPr>
                <w:rStyle w:val="Hyperlink"/>
                <w:noProof/>
              </w:rPr>
              <w:t>Work Products to be Reviewed</w:t>
            </w:r>
            <w:r>
              <w:rPr>
                <w:noProof/>
                <w:webHidden/>
              </w:rPr>
              <w:tab/>
            </w:r>
            <w:r>
              <w:rPr>
                <w:noProof/>
                <w:webHidden/>
              </w:rPr>
              <w:fldChar w:fldCharType="begin"/>
            </w:r>
            <w:r>
              <w:rPr>
                <w:noProof/>
                <w:webHidden/>
              </w:rPr>
              <w:instrText xml:space="preserve"> PAGEREF _Toc57741111 \h </w:instrText>
            </w:r>
            <w:r>
              <w:rPr>
                <w:noProof/>
                <w:webHidden/>
              </w:rPr>
            </w:r>
            <w:r>
              <w:rPr>
                <w:noProof/>
                <w:webHidden/>
              </w:rPr>
              <w:fldChar w:fldCharType="separate"/>
            </w:r>
            <w:r>
              <w:rPr>
                <w:noProof/>
                <w:webHidden/>
              </w:rPr>
              <w:t>37</w:t>
            </w:r>
            <w:r>
              <w:rPr>
                <w:noProof/>
                <w:webHidden/>
              </w:rPr>
              <w:fldChar w:fldCharType="end"/>
            </w:r>
          </w:hyperlink>
        </w:p>
        <w:p w14:paraId="15666D9F" w14:textId="04D26A07" w:rsidR="004929E4" w:rsidRDefault="004929E4">
          <w:pPr>
            <w:pStyle w:val="TOC3"/>
            <w:tabs>
              <w:tab w:val="right" w:leader="dot" w:pos="9350"/>
            </w:tabs>
            <w:rPr>
              <w:noProof/>
              <w:sz w:val="22"/>
              <w:szCs w:val="22"/>
              <w:lang w:eastAsia="en-AU"/>
            </w:rPr>
          </w:pPr>
          <w:hyperlink w:anchor="_Toc57741112" w:history="1">
            <w:r w:rsidRPr="009622C8">
              <w:rPr>
                <w:rStyle w:val="Hyperlink"/>
                <w:noProof/>
              </w:rPr>
              <w:t>SQA Task Schedule</w:t>
            </w:r>
            <w:r>
              <w:rPr>
                <w:noProof/>
                <w:webHidden/>
              </w:rPr>
              <w:tab/>
            </w:r>
            <w:r>
              <w:rPr>
                <w:noProof/>
                <w:webHidden/>
              </w:rPr>
              <w:fldChar w:fldCharType="begin"/>
            </w:r>
            <w:r>
              <w:rPr>
                <w:noProof/>
                <w:webHidden/>
              </w:rPr>
              <w:instrText xml:space="preserve"> PAGEREF _Toc57741112 \h </w:instrText>
            </w:r>
            <w:r>
              <w:rPr>
                <w:noProof/>
                <w:webHidden/>
              </w:rPr>
            </w:r>
            <w:r>
              <w:rPr>
                <w:noProof/>
                <w:webHidden/>
              </w:rPr>
              <w:fldChar w:fldCharType="separate"/>
            </w:r>
            <w:r>
              <w:rPr>
                <w:noProof/>
                <w:webHidden/>
              </w:rPr>
              <w:t>37</w:t>
            </w:r>
            <w:r>
              <w:rPr>
                <w:noProof/>
                <w:webHidden/>
              </w:rPr>
              <w:fldChar w:fldCharType="end"/>
            </w:r>
          </w:hyperlink>
        </w:p>
        <w:p w14:paraId="15881EE4" w14:textId="44576563" w:rsidR="004929E4" w:rsidRDefault="004929E4">
          <w:pPr>
            <w:pStyle w:val="TOC3"/>
            <w:tabs>
              <w:tab w:val="right" w:leader="dot" w:pos="9350"/>
            </w:tabs>
            <w:rPr>
              <w:noProof/>
              <w:sz w:val="22"/>
              <w:szCs w:val="22"/>
              <w:lang w:eastAsia="en-AU"/>
            </w:rPr>
          </w:pPr>
          <w:hyperlink w:anchor="_Toc57741113" w:history="1">
            <w:r w:rsidRPr="009622C8">
              <w:rPr>
                <w:rStyle w:val="Hyperlink"/>
                <w:noProof/>
              </w:rPr>
              <w:t>Reference Materials</w:t>
            </w:r>
            <w:r>
              <w:rPr>
                <w:noProof/>
                <w:webHidden/>
              </w:rPr>
              <w:tab/>
            </w:r>
            <w:r>
              <w:rPr>
                <w:noProof/>
                <w:webHidden/>
              </w:rPr>
              <w:fldChar w:fldCharType="begin"/>
            </w:r>
            <w:r>
              <w:rPr>
                <w:noProof/>
                <w:webHidden/>
              </w:rPr>
              <w:instrText xml:space="preserve"> PAGEREF _Toc57741113 \h </w:instrText>
            </w:r>
            <w:r>
              <w:rPr>
                <w:noProof/>
                <w:webHidden/>
              </w:rPr>
            </w:r>
            <w:r>
              <w:rPr>
                <w:noProof/>
                <w:webHidden/>
              </w:rPr>
              <w:fldChar w:fldCharType="separate"/>
            </w:r>
            <w:r>
              <w:rPr>
                <w:noProof/>
                <w:webHidden/>
              </w:rPr>
              <w:t>38</w:t>
            </w:r>
            <w:r>
              <w:rPr>
                <w:noProof/>
                <w:webHidden/>
              </w:rPr>
              <w:fldChar w:fldCharType="end"/>
            </w:r>
          </w:hyperlink>
        </w:p>
        <w:p w14:paraId="2215D829" w14:textId="198CAEC9" w:rsidR="004929E4" w:rsidRDefault="004929E4">
          <w:pPr>
            <w:pStyle w:val="TOC3"/>
            <w:tabs>
              <w:tab w:val="right" w:leader="dot" w:pos="9350"/>
            </w:tabs>
            <w:rPr>
              <w:noProof/>
              <w:sz w:val="22"/>
              <w:szCs w:val="22"/>
              <w:lang w:eastAsia="en-AU"/>
            </w:rPr>
          </w:pPr>
          <w:hyperlink w:anchor="_Toc57741114" w:history="1">
            <w:r w:rsidRPr="009622C8">
              <w:rPr>
                <w:rStyle w:val="Hyperlink"/>
                <w:noProof/>
              </w:rPr>
              <w:t>Standards and Methodology</w:t>
            </w:r>
            <w:r>
              <w:rPr>
                <w:noProof/>
                <w:webHidden/>
              </w:rPr>
              <w:tab/>
            </w:r>
            <w:r>
              <w:rPr>
                <w:noProof/>
                <w:webHidden/>
              </w:rPr>
              <w:fldChar w:fldCharType="begin"/>
            </w:r>
            <w:r>
              <w:rPr>
                <w:noProof/>
                <w:webHidden/>
              </w:rPr>
              <w:instrText xml:space="preserve"> PAGEREF _Toc57741114 \h </w:instrText>
            </w:r>
            <w:r>
              <w:rPr>
                <w:noProof/>
                <w:webHidden/>
              </w:rPr>
            </w:r>
            <w:r>
              <w:rPr>
                <w:noProof/>
                <w:webHidden/>
              </w:rPr>
              <w:fldChar w:fldCharType="separate"/>
            </w:r>
            <w:r>
              <w:rPr>
                <w:noProof/>
                <w:webHidden/>
              </w:rPr>
              <w:t>38</w:t>
            </w:r>
            <w:r>
              <w:rPr>
                <w:noProof/>
                <w:webHidden/>
              </w:rPr>
              <w:fldChar w:fldCharType="end"/>
            </w:r>
          </w:hyperlink>
        </w:p>
        <w:p w14:paraId="3B1273BD" w14:textId="0A2CCE1B" w:rsidR="004929E4" w:rsidRDefault="004929E4">
          <w:pPr>
            <w:pStyle w:val="TOC3"/>
            <w:tabs>
              <w:tab w:val="right" w:leader="dot" w:pos="9350"/>
            </w:tabs>
            <w:rPr>
              <w:noProof/>
              <w:sz w:val="22"/>
              <w:szCs w:val="22"/>
              <w:lang w:eastAsia="en-AU"/>
            </w:rPr>
          </w:pPr>
          <w:hyperlink w:anchor="_Toc57741115" w:history="1">
            <w:r w:rsidRPr="009622C8">
              <w:rPr>
                <w:rStyle w:val="Hyperlink"/>
                <w:noProof/>
              </w:rPr>
              <w:t>Audits or Reviews</w:t>
            </w:r>
            <w:r>
              <w:rPr>
                <w:noProof/>
                <w:webHidden/>
              </w:rPr>
              <w:tab/>
            </w:r>
            <w:r>
              <w:rPr>
                <w:noProof/>
                <w:webHidden/>
              </w:rPr>
              <w:fldChar w:fldCharType="begin"/>
            </w:r>
            <w:r>
              <w:rPr>
                <w:noProof/>
                <w:webHidden/>
              </w:rPr>
              <w:instrText xml:space="preserve"> PAGEREF _Toc57741115 \h </w:instrText>
            </w:r>
            <w:r>
              <w:rPr>
                <w:noProof/>
                <w:webHidden/>
              </w:rPr>
            </w:r>
            <w:r>
              <w:rPr>
                <w:noProof/>
                <w:webHidden/>
              </w:rPr>
              <w:fldChar w:fldCharType="separate"/>
            </w:r>
            <w:r>
              <w:rPr>
                <w:noProof/>
                <w:webHidden/>
              </w:rPr>
              <w:t>38</w:t>
            </w:r>
            <w:r>
              <w:rPr>
                <w:noProof/>
                <w:webHidden/>
              </w:rPr>
              <w:fldChar w:fldCharType="end"/>
            </w:r>
          </w:hyperlink>
        </w:p>
        <w:p w14:paraId="4DEEE124" w14:textId="52444CF1" w:rsidR="004929E4" w:rsidRDefault="004929E4">
          <w:pPr>
            <w:pStyle w:val="TOC3"/>
            <w:tabs>
              <w:tab w:val="right" w:leader="dot" w:pos="9350"/>
            </w:tabs>
            <w:rPr>
              <w:noProof/>
              <w:sz w:val="22"/>
              <w:szCs w:val="22"/>
              <w:lang w:eastAsia="en-AU"/>
            </w:rPr>
          </w:pPr>
          <w:hyperlink w:anchor="_Toc57741116" w:history="1">
            <w:r w:rsidRPr="009622C8">
              <w:rPr>
                <w:rStyle w:val="Hyperlink"/>
                <w:noProof/>
              </w:rPr>
              <w:t>SQAP Checklist</w:t>
            </w:r>
            <w:r>
              <w:rPr>
                <w:noProof/>
                <w:webHidden/>
              </w:rPr>
              <w:tab/>
            </w:r>
            <w:r>
              <w:rPr>
                <w:noProof/>
                <w:webHidden/>
              </w:rPr>
              <w:fldChar w:fldCharType="begin"/>
            </w:r>
            <w:r>
              <w:rPr>
                <w:noProof/>
                <w:webHidden/>
              </w:rPr>
              <w:instrText xml:space="preserve"> PAGEREF _Toc57741116 \h </w:instrText>
            </w:r>
            <w:r>
              <w:rPr>
                <w:noProof/>
                <w:webHidden/>
              </w:rPr>
            </w:r>
            <w:r>
              <w:rPr>
                <w:noProof/>
                <w:webHidden/>
              </w:rPr>
              <w:fldChar w:fldCharType="separate"/>
            </w:r>
            <w:r>
              <w:rPr>
                <w:noProof/>
                <w:webHidden/>
              </w:rPr>
              <w:t>39</w:t>
            </w:r>
            <w:r>
              <w:rPr>
                <w:noProof/>
                <w:webHidden/>
              </w:rPr>
              <w:fldChar w:fldCharType="end"/>
            </w:r>
          </w:hyperlink>
        </w:p>
        <w:p w14:paraId="604006DB" w14:textId="7E8B9419" w:rsidR="004929E4" w:rsidRDefault="004929E4">
          <w:pPr>
            <w:pStyle w:val="TOC2"/>
            <w:tabs>
              <w:tab w:val="right" w:leader="dot" w:pos="9350"/>
            </w:tabs>
            <w:rPr>
              <w:rFonts w:eastAsiaTheme="minorEastAsia"/>
              <w:noProof/>
              <w:lang w:eastAsia="en-AU"/>
            </w:rPr>
          </w:pPr>
          <w:hyperlink w:anchor="_Toc57741117" w:history="1">
            <w:r w:rsidRPr="009622C8">
              <w:rPr>
                <w:rStyle w:val="Hyperlink"/>
                <w:noProof/>
              </w:rPr>
              <w:t>Application Testing Documentation</w:t>
            </w:r>
            <w:r>
              <w:rPr>
                <w:noProof/>
                <w:webHidden/>
              </w:rPr>
              <w:tab/>
            </w:r>
            <w:r>
              <w:rPr>
                <w:noProof/>
                <w:webHidden/>
              </w:rPr>
              <w:fldChar w:fldCharType="begin"/>
            </w:r>
            <w:r>
              <w:rPr>
                <w:noProof/>
                <w:webHidden/>
              </w:rPr>
              <w:instrText xml:space="preserve"> PAGEREF _Toc57741117 \h </w:instrText>
            </w:r>
            <w:r>
              <w:rPr>
                <w:noProof/>
                <w:webHidden/>
              </w:rPr>
            </w:r>
            <w:r>
              <w:rPr>
                <w:noProof/>
                <w:webHidden/>
              </w:rPr>
              <w:fldChar w:fldCharType="separate"/>
            </w:r>
            <w:r>
              <w:rPr>
                <w:noProof/>
                <w:webHidden/>
              </w:rPr>
              <w:t>40</w:t>
            </w:r>
            <w:r>
              <w:rPr>
                <w:noProof/>
                <w:webHidden/>
              </w:rPr>
              <w:fldChar w:fldCharType="end"/>
            </w:r>
          </w:hyperlink>
        </w:p>
        <w:p w14:paraId="1353E52A" w14:textId="6C214BEA" w:rsidR="004929E4" w:rsidRDefault="004929E4">
          <w:pPr>
            <w:pStyle w:val="TOC3"/>
            <w:tabs>
              <w:tab w:val="right" w:leader="dot" w:pos="9350"/>
            </w:tabs>
            <w:rPr>
              <w:noProof/>
              <w:sz w:val="22"/>
              <w:szCs w:val="22"/>
              <w:lang w:eastAsia="en-AU"/>
            </w:rPr>
          </w:pPr>
          <w:hyperlink w:anchor="_Toc57741118" w:history="1">
            <w:r w:rsidRPr="009622C8">
              <w:rPr>
                <w:rStyle w:val="Hyperlink"/>
                <w:noProof/>
              </w:rPr>
              <w:t>Test Table</w:t>
            </w:r>
            <w:r>
              <w:rPr>
                <w:noProof/>
                <w:webHidden/>
              </w:rPr>
              <w:tab/>
            </w:r>
            <w:r>
              <w:rPr>
                <w:noProof/>
                <w:webHidden/>
              </w:rPr>
              <w:fldChar w:fldCharType="begin"/>
            </w:r>
            <w:r>
              <w:rPr>
                <w:noProof/>
                <w:webHidden/>
              </w:rPr>
              <w:instrText xml:space="preserve"> PAGEREF _Toc57741118 \h </w:instrText>
            </w:r>
            <w:r>
              <w:rPr>
                <w:noProof/>
                <w:webHidden/>
              </w:rPr>
            </w:r>
            <w:r>
              <w:rPr>
                <w:noProof/>
                <w:webHidden/>
              </w:rPr>
              <w:fldChar w:fldCharType="separate"/>
            </w:r>
            <w:r>
              <w:rPr>
                <w:noProof/>
                <w:webHidden/>
              </w:rPr>
              <w:t>40</w:t>
            </w:r>
            <w:r>
              <w:rPr>
                <w:noProof/>
                <w:webHidden/>
              </w:rPr>
              <w:fldChar w:fldCharType="end"/>
            </w:r>
          </w:hyperlink>
        </w:p>
        <w:p w14:paraId="148B3B6D" w14:textId="3676F128" w:rsidR="004929E4" w:rsidRDefault="004929E4">
          <w:pPr>
            <w:pStyle w:val="TOC3"/>
            <w:tabs>
              <w:tab w:val="right" w:leader="dot" w:pos="9350"/>
            </w:tabs>
            <w:rPr>
              <w:noProof/>
              <w:sz w:val="22"/>
              <w:szCs w:val="22"/>
              <w:lang w:eastAsia="en-AU"/>
            </w:rPr>
          </w:pPr>
          <w:hyperlink w:anchor="_Toc57741119" w:history="1">
            <w:r w:rsidRPr="009622C8">
              <w:rPr>
                <w:rStyle w:val="Hyperlink"/>
                <w:noProof/>
              </w:rPr>
              <w:t>Test Table</w:t>
            </w:r>
            <w:r>
              <w:rPr>
                <w:noProof/>
                <w:webHidden/>
              </w:rPr>
              <w:tab/>
            </w:r>
            <w:r>
              <w:rPr>
                <w:noProof/>
                <w:webHidden/>
              </w:rPr>
              <w:fldChar w:fldCharType="begin"/>
            </w:r>
            <w:r>
              <w:rPr>
                <w:noProof/>
                <w:webHidden/>
              </w:rPr>
              <w:instrText xml:space="preserve"> PAGEREF _Toc57741119 \h </w:instrText>
            </w:r>
            <w:r>
              <w:rPr>
                <w:noProof/>
                <w:webHidden/>
              </w:rPr>
            </w:r>
            <w:r>
              <w:rPr>
                <w:noProof/>
                <w:webHidden/>
              </w:rPr>
              <w:fldChar w:fldCharType="separate"/>
            </w:r>
            <w:r>
              <w:rPr>
                <w:noProof/>
                <w:webHidden/>
              </w:rPr>
              <w:t>52</w:t>
            </w:r>
            <w:r>
              <w:rPr>
                <w:noProof/>
                <w:webHidden/>
              </w:rPr>
              <w:fldChar w:fldCharType="end"/>
            </w:r>
          </w:hyperlink>
        </w:p>
        <w:p w14:paraId="3C737CCB" w14:textId="70BC8B8F" w:rsidR="004929E4" w:rsidRDefault="004929E4">
          <w:pPr>
            <w:pStyle w:val="TOC3"/>
            <w:tabs>
              <w:tab w:val="right" w:leader="dot" w:pos="9350"/>
            </w:tabs>
            <w:rPr>
              <w:noProof/>
              <w:sz w:val="22"/>
              <w:szCs w:val="22"/>
              <w:lang w:eastAsia="en-AU"/>
            </w:rPr>
          </w:pPr>
          <w:hyperlink w:anchor="_Toc57741120" w:history="1">
            <w:r w:rsidRPr="009622C8">
              <w:rPr>
                <w:rStyle w:val="Hyperlink"/>
                <w:noProof/>
              </w:rPr>
              <w:t>Test Table</w:t>
            </w:r>
            <w:r>
              <w:rPr>
                <w:noProof/>
                <w:webHidden/>
              </w:rPr>
              <w:tab/>
            </w:r>
            <w:r>
              <w:rPr>
                <w:noProof/>
                <w:webHidden/>
              </w:rPr>
              <w:fldChar w:fldCharType="begin"/>
            </w:r>
            <w:r>
              <w:rPr>
                <w:noProof/>
                <w:webHidden/>
              </w:rPr>
              <w:instrText xml:space="preserve"> PAGEREF _Toc57741120 \h </w:instrText>
            </w:r>
            <w:r>
              <w:rPr>
                <w:noProof/>
                <w:webHidden/>
              </w:rPr>
            </w:r>
            <w:r>
              <w:rPr>
                <w:noProof/>
                <w:webHidden/>
              </w:rPr>
              <w:fldChar w:fldCharType="separate"/>
            </w:r>
            <w:r>
              <w:rPr>
                <w:noProof/>
                <w:webHidden/>
              </w:rPr>
              <w:t>62</w:t>
            </w:r>
            <w:r>
              <w:rPr>
                <w:noProof/>
                <w:webHidden/>
              </w:rPr>
              <w:fldChar w:fldCharType="end"/>
            </w:r>
          </w:hyperlink>
        </w:p>
        <w:p w14:paraId="35875A6D" w14:textId="043A16FD" w:rsidR="004929E4" w:rsidRDefault="004929E4">
          <w:pPr>
            <w:pStyle w:val="TOC1"/>
            <w:tabs>
              <w:tab w:val="right" w:leader="dot" w:pos="9350"/>
            </w:tabs>
            <w:rPr>
              <w:rFonts w:eastAsiaTheme="minorEastAsia"/>
              <w:noProof/>
              <w:lang w:eastAsia="en-AU"/>
            </w:rPr>
          </w:pPr>
          <w:hyperlink w:anchor="_Toc57741121" w:history="1">
            <w:r w:rsidRPr="009622C8">
              <w:rPr>
                <w:rStyle w:val="Hyperlink"/>
                <w:noProof/>
              </w:rPr>
              <w:t>Sprint Three</w:t>
            </w:r>
            <w:r>
              <w:rPr>
                <w:noProof/>
                <w:webHidden/>
              </w:rPr>
              <w:tab/>
            </w:r>
            <w:r>
              <w:rPr>
                <w:noProof/>
                <w:webHidden/>
              </w:rPr>
              <w:fldChar w:fldCharType="begin"/>
            </w:r>
            <w:r>
              <w:rPr>
                <w:noProof/>
                <w:webHidden/>
              </w:rPr>
              <w:instrText xml:space="preserve"> PAGEREF _Toc57741121 \h </w:instrText>
            </w:r>
            <w:r>
              <w:rPr>
                <w:noProof/>
                <w:webHidden/>
              </w:rPr>
            </w:r>
            <w:r>
              <w:rPr>
                <w:noProof/>
                <w:webHidden/>
              </w:rPr>
              <w:fldChar w:fldCharType="separate"/>
            </w:r>
            <w:r>
              <w:rPr>
                <w:noProof/>
                <w:webHidden/>
              </w:rPr>
              <w:t>64</w:t>
            </w:r>
            <w:r>
              <w:rPr>
                <w:noProof/>
                <w:webHidden/>
              </w:rPr>
              <w:fldChar w:fldCharType="end"/>
            </w:r>
          </w:hyperlink>
        </w:p>
        <w:p w14:paraId="24A4E9E8" w14:textId="73BA899E" w:rsidR="004929E4" w:rsidRDefault="004929E4">
          <w:pPr>
            <w:pStyle w:val="TOC2"/>
            <w:tabs>
              <w:tab w:val="right" w:leader="dot" w:pos="9350"/>
            </w:tabs>
            <w:rPr>
              <w:rFonts w:eastAsiaTheme="minorEastAsia"/>
              <w:noProof/>
              <w:lang w:eastAsia="en-AU"/>
            </w:rPr>
          </w:pPr>
          <w:hyperlink w:anchor="_Toc57741122" w:history="1">
            <w:r w:rsidRPr="009622C8">
              <w:rPr>
                <w:rStyle w:val="Hyperlink"/>
                <w:noProof/>
              </w:rPr>
              <w:t>Source Control Snapshots</w:t>
            </w:r>
            <w:r>
              <w:rPr>
                <w:noProof/>
                <w:webHidden/>
              </w:rPr>
              <w:tab/>
            </w:r>
            <w:r>
              <w:rPr>
                <w:noProof/>
                <w:webHidden/>
              </w:rPr>
              <w:fldChar w:fldCharType="begin"/>
            </w:r>
            <w:r>
              <w:rPr>
                <w:noProof/>
                <w:webHidden/>
              </w:rPr>
              <w:instrText xml:space="preserve"> PAGEREF _Toc57741122 \h </w:instrText>
            </w:r>
            <w:r>
              <w:rPr>
                <w:noProof/>
                <w:webHidden/>
              </w:rPr>
            </w:r>
            <w:r>
              <w:rPr>
                <w:noProof/>
                <w:webHidden/>
              </w:rPr>
              <w:fldChar w:fldCharType="separate"/>
            </w:r>
            <w:r>
              <w:rPr>
                <w:noProof/>
                <w:webHidden/>
              </w:rPr>
              <w:t>64</w:t>
            </w:r>
            <w:r>
              <w:rPr>
                <w:noProof/>
                <w:webHidden/>
              </w:rPr>
              <w:fldChar w:fldCharType="end"/>
            </w:r>
          </w:hyperlink>
        </w:p>
        <w:p w14:paraId="65AE28BE" w14:textId="1359D4D1" w:rsidR="004929E4" w:rsidRDefault="004929E4">
          <w:pPr>
            <w:pStyle w:val="TOC2"/>
            <w:tabs>
              <w:tab w:val="right" w:leader="dot" w:pos="9350"/>
            </w:tabs>
            <w:rPr>
              <w:rFonts w:eastAsiaTheme="minorEastAsia"/>
              <w:noProof/>
              <w:lang w:eastAsia="en-AU"/>
            </w:rPr>
          </w:pPr>
          <w:hyperlink w:anchor="_Toc57741123" w:history="1">
            <w:r w:rsidRPr="009622C8">
              <w:rPr>
                <w:rStyle w:val="Hyperlink"/>
                <w:noProof/>
              </w:rPr>
              <w:t>Project Plan (Sprint 3)</w:t>
            </w:r>
            <w:r>
              <w:rPr>
                <w:noProof/>
                <w:webHidden/>
              </w:rPr>
              <w:tab/>
            </w:r>
            <w:r>
              <w:rPr>
                <w:noProof/>
                <w:webHidden/>
              </w:rPr>
              <w:fldChar w:fldCharType="begin"/>
            </w:r>
            <w:r>
              <w:rPr>
                <w:noProof/>
                <w:webHidden/>
              </w:rPr>
              <w:instrText xml:space="preserve"> PAGEREF _Toc57741123 \h </w:instrText>
            </w:r>
            <w:r>
              <w:rPr>
                <w:noProof/>
                <w:webHidden/>
              </w:rPr>
            </w:r>
            <w:r>
              <w:rPr>
                <w:noProof/>
                <w:webHidden/>
              </w:rPr>
              <w:fldChar w:fldCharType="separate"/>
            </w:r>
            <w:r>
              <w:rPr>
                <w:noProof/>
                <w:webHidden/>
              </w:rPr>
              <w:t>67</w:t>
            </w:r>
            <w:r>
              <w:rPr>
                <w:noProof/>
                <w:webHidden/>
              </w:rPr>
              <w:fldChar w:fldCharType="end"/>
            </w:r>
          </w:hyperlink>
        </w:p>
        <w:p w14:paraId="655DFB74" w14:textId="099F726A" w:rsidR="004929E4" w:rsidRDefault="004929E4">
          <w:pPr>
            <w:pStyle w:val="TOC2"/>
            <w:tabs>
              <w:tab w:val="right" w:leader="dot" w:pos="9350"/>
            </w:tabs>
            <w:rPr>
              <w:rFonts w:eastAsiaTheme="minorEastAsia"/>
              <w:noProof/>
              <w:lang w:eastAsia="en-AU"/>
            </w:rPr>
          </w:pPr>
          <w:hyperlink w:anchor="_Toc57741124" w:history="1">
            <w:r w:rsidRPr="009622C8">
              <w:rPr>
                <w:rStyle w:val="Hyperlink"/>
                <w:noProof/>
              </w:rPr>
              <w:t>Software Development Test Plan</w:t>
            </w:r>
            <w:r>
              <w:rPr>
                <w:noProof/>
                <w:webHidden/>
              </w:rPr>
              <w:tab/>
            </w:r>
            <w:r>
              <w:rPr>
                <w:noProof/>
                <w:webHidden/>
              </w:rPr>
              <w:fldChar w:fldCharType="begin"/>
            </w:r>
            <w:r>
              <w:rPr>
                <w:noProof/>
                <w:webHidden/>
              </w:rPr>
              <w:instrText xml:space="preserve"> PAGEREF _Toc57741124 \h </w:instrText>
            </w:r>
            <w:r>
              <w:rPr>
                <w:noProof/>
                <w:webHidden/>
              </w:rPr>
            </w:r>
            <w:r>
              <w:rPr>
                <w:noProof/>
                <w:webHidden/>
              </w:rPr>
              <w:fldChar w:fldCharType="separate"/>
            </w:r>
            <w:r>
              <w:rPr>
                <w:noProof/>
                <w:webHidden/>
              </w:rPr>
              <w:t>68</w:t>
            </w:r>
            <w:r>
              <w:rPr>
                <w:noProof/>
                <w:webHidden/>
              </w:rPr>
              <w:fldChar w:fldCharType="end"/>
            </w:r>
          </w:hyperlink>
        </w:p>
        <w:p w14:paraId="618489B3" w14:textId="20AAE108" w:rsidR="004929E4" w:rsidRDefault="004929E4">
          <w:pPr>
            <w:pStyle w:val="TOC3"/>
            <w:tabs>
              <w:tab w:val="right" w:leader="dot" w:pos="9350"/>
            </w:tabs>
            <w:rPr>
              <w:noProof/>
              <w:sz w:val="22"/>
              <w:szCs w:val="22"/>
              <w:lang w:eastAsia="en-AU"/>
            </w:rPr>
          </w:pPr>
          <w:hyperlink w:anchor="_Toc57741125" w:history="1">
            <w:r w:rsidRPr="009622C8">
              <w:rPr>
                <w:rStyle w:val="Hyperlink"/>
                <w:noProof/>
              </w:rPr>
              <w:t>Purpose and Scope</w:t>
            </w:r>
            <w:r>
              <w:rPr>
                <w:noProof/>
                <w:webHidden/>
              </w:rPr>
              <w:tab/>
            </w:r>
            <w:r>
              <w:rPr>
                <w:noProof/>
                <w:webHidden/>
              </w:rPr>
              <w:fldChar w:fldCharType="begin"/>
            </w:r>
            <w:r>
              <w:rPr>
                <w:noProof/>
                <w:webHidden/>
              </w:rPr>
              <w:instrText xml:space="preserve"> PAGEREF _Toc57741125 \h </w:instrText>
            </w:r>
            <w:r>
              <w:rPr>
                <w:noProof/>
                <w:webHidden/>
              </w:rPr>
            </w:r>
            <w:r>
              <w:rPr>
                <w:noProof/>
                <w:webHidden/>
              </w:rPr>
              <w:fldChar w:fldCharType="separate"/>
            </w:r>
            <w:r>
              <w:rPr>
                <w:noProof/>
                <w:webHidden/>
              </w:rPr>
              <w:t>68</w:t>
            </w:r>
            <w:r>
              <w:rPr>
                <w:noProof/>
                <w:webHidden/>
              </w:rPr>
              <w:fldChar w:fldCharType="end"/>
            </w:r>
          </w:hyperlink>
        </w:p>
        <w:p w14:paraId="34A37BD5" w14:textId="407213FC" w:rsidR="004929E4" w:rsidRDefault="004929E4">
          <w:pPr>
            <w:pStyle w:val="TOC3"/>
            <w:tabs>
              <w:tab w:val="right" w:leader="dot" w:pos="9350"/>
            </w:tabs>
            <w:rPr>
              <w:noProof/>
              <w:sz w:val="22"/>
              <w:szCs w:val="22"/>
              <w:lang w:eastAsia="en-AU"/>
            </w:rPr>
          </w:pPr>
          <w:hyperlink w:anchor="_Toc57741126" w:history="1">
            <w:r w:rsidRPr="009622C8">
              <w:rPr>
                <w:rStyle w:val="Hyperlink"/>
                <w:noProof/>
              </w:rPr>
              <w:t>SQA Team Roles and Responsibilities</w:t>
            </w:r>
            <w:r>
              <w:rPr>
                <w:noProof/>
                <w:webHidden/>
              </w:rPr>
              <w:tab/>
            </w:r>
            <w:r>
              <w:rPr>
                <w:noProof/>
                <w:webHidden/>
              </w:rPr>
              <w:fldChar w:fldCharType="begin"/>
            </w:r>
            <w:r>
              <w:rPr>
                <w:noProof/>
                <w:webHidden/>
              </w:rPr>
              <w:instrText xml:space="preserve"> PAGEREF _Toc57741126 \h </w:instrText>
            </w:r>
            <w:r>
              <w:rPr>
                <w:noProof/>
                <w:webHidden/>
              </w:rPr>
            </w:r>
            <w:r>
              <w:rPr>
                <w:noProof/>
                <w:webHidden/>
              </w:rPr>
              <w:fldChar w:fldCharType="separate"/>
            </w:r>
            <w:r>
              <w:rPr>
                <w:noProof/>
                <w:webHidden/>
              </w:rPr>
              <w:t>68</w:t>
            </w:r>
            <w:r>
              <w:rPr>
                <w:noProof/>
                <w:webHidden/>
              </w:rPr>
              <w:fldChar w:fldCharType="end"/>
            </w:r>
          </w:hyperlink>
        </w:p>
        <w:p w14:paraId="7ED2721E" w14:textId="15626E57" w:rsidR="004929E4" w:rsidRDefault="004929E4">
          <w:pPr>
            <w:pStyle w:val="TOC3"/>
            <w:tabs>
              <w:tab w:val="right" w:leader="dot" w:pos="9350"/>
            </w:tabs>
            <w:rPr>
              <w:noProof/>
              <w:sz w:val="22"/>
              <w:szCs w:val="22"/>
              <w:lang w:eastAsia="en-AU"/>
            </w:rPr>
          </w:pPr>
          <w:hyperlink w:anchor="_Toc57741127" w:history="1">
            <w:r w:rsidRPr="009622C8">
              <w:rPr>
                <w:rStyle w:val="Hyperlink"/>
                <w:noProof/>
              </w:rPr>
              <w:t>Work Products to be Reviewed</w:t>
            </w:r>
            <w:r>
              <w:rPr>
                <w:noProof/>
                <w:webHidden/>
              </w:rPr>
              <w:tab/>
            </w:r>
            <w:r>
              <w:rPr>
                <w:noProof/>
                <w:webHidden/>
              </w:rPr>
              <w:fldChar w:fldCharType="begin"/>
            </w:r>
            <w:r>
              <w:rPr>
                <w:noProof/>
                <w:webHidden/>
              </w:rPr>
              <w:instrText xml:space="preserve"> PAGEREF _Toc57741127 \h </w:instrText>
            </w:r>
            <w:r>
              <w:rPr>
                <w:noProof/>
                <w:webHidden/>
              </w:rPr>
            </w:r>
            <w:r>
              <w:rPr>
                <w:noProof/>
                <w:webHidden/>
              </w:rPr>
              <w:fldChar w:fldCharType="separate"/>
            </w:r>
            <w:r>
              <w:rPr>
                <w:noProof/>
                <w:webHidden/>
              </w:rPr>
              <w:t>68</w:t>
            </w:r>
            <w:r>
              <w:rPr>
                <w:noProof/>
                <w:webHidden/>
              </w:rPr>
              <w:fldChar w:fldCharType="end"/>
            </w:r>
          </w:hyperlink>
        </w:p>
        <w:p w14:paraId="6A70DDA2" w14:textId="4BDDE30A" w:rsidR="004929E4" w:rsidRDefault="004929E4">
          <w:pPr>
            <w:pStyle w:val="TOC3"/>
            <w:tabs>
              <w:tab w:val="right" w:leader="dot" w:pos="9350"/>
            </w:tabs>
            <w:rPr>
              <w:noProof/>
              <w:sz w:val="22"/>
              <w:szCs w:val="22"/>
              <w:lang w:eastAsia="en-AU"/>
            </w:rPr>
          </w:pPr>
          <w:hyperlink w:anchor="_Toc57741128" w:history="1">
            <w:r w:rsidRPr="009622C8">
              <w:rPr>
                <w:rStyle w:val="Hyperlink"/>
                <w:noProof/>
              </w:rPr>
              <w:t>SQA Task Schedule</w:t>
            </w:r>
            <w:r>
              <w:rPr>
                <w:noProof/>
                <w:webHidden/>
              </w:rPr>
              <w:tab/>
            </w:r>
            <w:r>
              <w:rPr>
                <w:noProof/>
                <w:webHidden/>
              </w:rPr>
              <w:fldChar w:fldCharType="begin"/>
            </w:r>
            <w:r>
              <w:rPr>
                <w:noProof/>
                <w:webHidden/>
              </w:rPr>
              <w:instrText xml:space="preserve"> PAGEREF _Toc57741128 \h </w:instrText>
            </w:r>
            <w:r>
              <w:rPr>
                <w:noProof/>
                <w:webHidden/>
              </w:rPr>
            </w:r>
            <w:r>
              <w:rPr>
                <w:noProof/>
                <w:webHidden/>
              </w:rPr>
              <w:fldChar w:fldCharType="separate"/>
            </w:r>
            <w:r>
              <w:rPr>
                <w:noProof/>
                <w:webHidden/>
              </w:rPr>
              <w:t>68</w:t>
            </w:r>
            <w:r>
              <w:rPr>
                <w:noProof/>
                <w:webHidden/>
              </w:rPr>
              <w:fldChar w:fldCharType="end"/>
            </w:r>
          </w:hyperlink>
        </w:p>
        <w:p w14:paraId="06F3900F" w14:textId="632E7548" w:rsidR="004929E4" w:rsidRDefault="004929E4">
          <w:pPr>
            <w:pStyle w:val="TOC3"/>
            <w:tabs>
              <w:tab w:val="right" w:leader="dot" w:pos="9350"/>
            </w:tabs>
            <w:rPr>
              <w:noProof/>
              <w:sz w:val="22"/>
              <w:szCs w:val="22"/>
              <w:lang w:eastAsia="en-AU"/>
            </w:rPr>
          </w:pPr>
          <w:hyperlink w:anchor="_Toc57741129" w:history="1">
            <w:r w:rsidRPr="009622C8">
              <w:rPr>
                <w:rStyle w:val="Hyperlink"/>
                <w:noProof/>
              </w:rPr>
              <w:t>Reference Materials</w:t>
            </w:r>
            <w:r>
              <w:rPr>
                <w:noProof/>
                <w:webHidden/>
              </w:rPr>
              <w:tab/>
            </w:r>
            <w:r>
              <w:rPr>
                <w:noProof/>
                <w:webHidden/>
              </w:rPr>
              <w:fldChar w:fldCharType="begin"/>
            </w:r>
            <w:r>
              <w:rPr>
                <w:noProof/>
                <w:webHidden/>
              </w:rPr>
              <w:instrText xml:space="preserve"> PAGEREF _Toc57741129 \h </w:instrText>
            </w:r>
            <w:r>
              <w:rPr>
                <w:noProof/>
                <w:webHidden/>
              </w:rPr>
            </w:r>
            <w:r>
              <w:rPr>
                <w:noProof/>
                <w:webHidden/>
              </w:rPr>
              <w:fldChar w:fldCharType="separate"/>
            </w:r>
            <w:r>
              <w:rPr>
                <w:noProof/>
                <w:webHidden/>
              </w:rPr>
              <w:t>69</w:t>
            </w:r>
            <w:r>
              <w:rPr>
                <w:noProof/>
                <w:webHidden/>
              </w:rPr>
              <w:fldChar w:fldCharType="end"/>
            </w:r>
          </w:hyperlink>
        </w:p>
        <w:p w14:paraId="48EA3AC2" w14:textId="5FBB21DF" w:rsidR="004929E4" w:rsidRDefault="004929E4">
          <w:pPr>
            <w:pStyle w:val="TOC3"/>
            <w:tabs>
              <w:tab w:val="right" w:leader="dot" w:pos="9350"/>
            </w:tabs>
            <w:rPr>
              <w:noProof/>
              <w:sz w:val="22"/>
              <w:szCs w:val="22"/>
              <w:lang w:eastAsia="en-AU"/>
            </w:rPr>
          </w:pPr>
          <w:hyperlink w:anchor="_Toc57741130" w:history="1">
            <w:r w:rsidRPr="009622C8">
              <w:rPr>
                <w:rStyle w:val="Hyperlink"/>
                <w:noProof/>
              </w:rPr>
              <w:t>Standards and Methodology</w:t>
            </w:r>
            <w:r>
              <w:rPr>
                <w:noProof/>
                <w:webHidden/>
              </w:rPr>
              <w:tab/>
            </w:r>
            <w:r>
              <w:rPr>
                <w:noProof/>
                <w:webHidden/>
              </w:rPr>
              <w:fldChar w:fldCharType="begin"/>
            </w:r>
            <w:r>
              <w:rPr>
                <w:noProof/>
                <w:webHidden/>
              </w:rPr>
              <w:instrText xml:space="preserve"> PAGEREF _Toc57741130 \h </w:instrText>
            </w:r>
            <w:r>
              <w:rPr>
                <w:noProof/>
                <w:webHidden/>
              </w:rPr>
            </w:r>
            <w:r>
              <w:rPr>
                <w:noProof/>
                <w:webHidden/>
              </w:rPr>
              <w:fldChar w:fldCharType="separate"/>
            </w:r>
            <w:r>
              <w:rPr>
                <w:noProof/>
                <w:webHidden/>
              </w:rPr>
              <w:t>69</w:t>
            </w:r>
            <w:r>
              <w:rPr>
                <w:noProof/>
                <w:webHidden/>
              </w:rPr>
              <w:fldChar w:fldCharType="end"/>
            </w:r>
          </w:hyperlink>
        </w:p>
        <w:p w14:paraId="5CDCFDDD" w14:textId="766FD99A" w:rsidR="004929E4" w:rsidRDefault="004929E4">
          <w:pPr>
            <w:pStyle w:val="TOC3"/>
            <w:tabs>
              <w:tab w:val="right" w:leader="dot" w:pos="9350"/>
            </w:tabs>
            <w:rPr>
              <w:noProof/>
              <w:sz w:val="22"/>
              <w:szCs w:val="22"/>
              <w:lang w:eastAsia="en-AU"/>
            </w:rPr>
          </w:pPr>
          <w:hyperlink w:anchor="_Toc57741131" w:history="1">
            <w:r w:rsidRPr="009622C8">
              <w:rPr>
                <w:rStyle w:val="Hyperlink"/>
                <w:noProof/>
              </w:rPr>
              <w:t>Audits or Reviews</w:t>
            </w:r>
            <w:r>
              <w:rPr>
                <w:noProof/>
                <w:webHidden/>
              </w:rPr>
              <w:tab/>
            </w:r>
            <w:r>
              <w:rPr>
                <w:noProof/>
                <w:webHidden/>
              </w:rPr>
              <w:fldChar w:fldCharType="begin"/>
            </w:r>
            <w:r>
              <w:rPr>
                <w:noProof/>
                <w:webHidden/>
              </w:rPr>
              <w:instrText xml:space="preserve"> PAGEREF _Toc57741131 \h </w:instrText>
            </w:r>
            <w:r>
              <w:rPr>
                <w:noProof/>
                <w:webHidden/>
              </w:rPr>
            </w:r>
            <w:r>
              <w:rPr>
                <w:noProof/>
                <w:webHidden/>
              </w:rPr>
              <w:fldChar w:fldCharType="separate"/>
            </w:r>
            <w:r>
              <w:rPr>
                <w:noProof/>
                <w:webHidden/>
              </w:rPr>
              <w:t>69</w:t>
            </w:r>
            <w:r>
              <w:rPr>
                <w:noProof/>
                <w:webHidden/>
              </w:rPr>
              <w:fldChar w:fldCharType="end"/>
            </w:r>
          </w:hyperlink>
        </w:p>
        <w:p w14:paraId="2503FBE0" w14:textId="059B6802" w:rsidR="004929E4" w:rsidRDefault="004929E4">
          <w:pPr>
            <w:pStyle w:val="TOC3"/>
            <w:tabs>
              <w:tab w:val="right" w:leader="dot" w:pos="9350"/>
            </w:tabs>
            <w:rPr>
              <w:noProof/>
              <w:sz w:val="22"/>
              <w:szCs w:val="22"/>
              <w:lang w:eastAsia="en-AU"/>
            </w:rPr>
          </w:pPr>
          <w:hyperlink w:anchor="_Toc57741132" w:history="1">
            <w:r w:rsidRPr="009622C8">
              <w:rPr>
                <w:rStyle w:val="Hyperlink"/>
                <w:noProof/>
              </w:rPr>
              <w:t>SQAP Checklist</w:t>
            </w:r>
            <w:r>
              <w:rPr>
                <w:noProof/>
                <w:webHidden/>
              </w:rPr>
              <w:tab/>
            </w:r>
            <w:r>
              <w:rPr>
                <w:noProof/>
                <w:webHidden/>
              </w:rPr>
              <w:fldChar w:fldCharType="begin"/>
            </w:r>
            <w:r>
              <w:rPr>
                <w:noProof/>
                <w:webHidden/>
              </w:rPr>
              <w:instrText xml:space="preserve"> PAGEREF _Toc57741132 \h </w:instrText>
            </w:r>
            <w:r>
              <w:rPr>
                <w:noProof/>
                <w:webHidden/>
              </w:rPr>
            </w:r>
            <w:r>
              <w:rPr>
                <w:noProof/>
                <w:webHidden/>
              </w:rPr>
              <w:fldChar w:fldCharType="separate"/>
            </w:r>
            <w:r>
              <w:rPr>
                <w:noProof/>
                <w:webHidden/>
              </w:rPr>
              <w:t>70</w:t>
            </w:r>
            <w:r>
              <w:rPr>
                <w:noProof/>
                <w:webHidden/>
              </w:rPr>
              <w:fldChar w:fldCharType="end"/>
            </w:r>
          </w:hyperlink>
        </w:p>
        <w:p w14:paraId="24E28C21" w14:textId="0AD6ECFE" w:rsidR="004929E4" w:rsidRDefault="004929E4">
          <w:pPr>
            <w:pStyle w:val="TOC2"/>
            <w:tabs>
              <w:tab w:val="right" w:leader="dot" w:pos="9350"/>
            </w:tabs>
            <w:rPr>
              <w:rFonts w:eastAsiaTheme="minorEastAsia"/>
              <w:noProof/>
              <w:lang w:eastAsia="en-AU"/>
            </w:rPr>
          </w:pPr>
          <w:hyperlink w:anchor="_Toc57741133" w:history="1">
            <w:r w:rsidRPr="009622C8">
              <w:rPr>
                <w:rStyle w:val="Hyperlink"/>
                <w:noProof/>
              </w:rPr>
              <w:t>Optimisation Report</w:t>
            </w:r>
            <w:r>
              <w:rPr>
                <w:noProof/>
                <w:webHidden/>
              </w:rPr>
              <w:tab/>
            </w:r>
            <w:r>
              <w:rPr>
                <w:noProof/>
                <w:webHidden/>
              </w:rPr>
              <w:fldChar w:fldCharType="begin"/>
            </w:r>
            <w:r>
              <w:rPr>
                <w:noProof/>
                <w:webHidden/>
              </w:rPr>
              <w:instrText xml:space="preserve"> PAGEREF _Toc57741133 \h </w:instrText>
            </w:r>
            <w:r>
              <w:rPr>
                <w:noProof/>
                <w:webHidden/>
              </w:rPr>
            </w:r>
            <w:r>
              <w:rPr>
                <w:noProof/>
                <w:webHidden/>
              </w:rPr>
              <w:fldChar w:fldCharType="separate"/>
            </w:r>
            <w:r>
              <w:rPr>
                <w:noProof/>
                <w:webHidden/>
              </w:rPr>
              <w:t>71</w:t>
            </w:r>
            <w:r>
              <w:rPr>
                <w:noProof/>
                <w:webHidden/>
              </w:rPr>
              <w:fldChar w:fldCharType="end"/>
            </w:r>
          </w:hyperlink>
        </w:p>
        <w:p w14:paraId="222699F8" w14:textId="25949658" w:rsidR="004929E4" w:rsidRDefault="004929E4">
          <w:pPr>
            <w:pStyle w:val="TOC3"/>
            <w:tabs>
              <w:tab w:val="right" w:leader="dot" w:pos="9350"/>
            </w:tabs>
            <w:rPr>
              <w:noProof/>
              <w:sz w:val="22"/>
              <w:szCs w:val="22"/>
              <w:lang w:eastAsia="en-AU"/>
            </w:rPr>
          </w:pPr>
          <w:hyperlink w:anchor="_Toc57741134" w:history="1">
            <w:r w:rsidRPr="009622C8">
              <w:rPr>
                <w:rStyle w:val="Hyperlink"/>
                <w:noProof/>
              </w:rPr>
              <w:t>Google Lighthouse</w:t>
            </w:r>
            <w:r>
              <w:rPr>
                <w:noProof/>
                <w:webHidden/>
              </w:rPr>
              <w:tab/>
            </w:r>
            <w:r>
              <w:rPr>
                <w:noProof/>
                <w:webHidden/>
              </w:rPr>
              <w:fldChar w:fldCharType="begin"/>
            </w:r>
            <w:r>
              <w:rPr>
                <w:noProof/>
                <w:webHidden/>
              </w:rPr>
              <w:instrText xml:space="preserve"> PAGEREF _Toc57741134 \h </w:instrText>
            </w:r>
            <w:r>
              <w:rPr>
                <w:noProof/>
                <w:webHidden/>
              </w:rPr>
            </w:r>
            <w:r>
              <w:rPr>
                <w:noProof/>
                <w:webHidden/>
              </w:rPr>
              <w:fldChar w:fldCharType="separate"/>
            </w:r>
            <w:r>
              <w:rPr>
                <w:noProof/>
                <w:webHidden/>
              </w:rPr>
              <w:t>71</w:t>
            </w:r>
            <w:r>
              <w:rPr>
                <w:noProof/>
                <w:webHidden/>
              </w:rPr>
              <w:fldChar w:fldCharType="end"/>
            </w:r>
          </w:hyperlink>
        </w:p>
        <w:p w14:paraId="3DED799D" w14:textId="242ABF41" w:rsidR="004929E4" w:rsidRDefault="004929E4">
          <w:pPr>
            <w:pStyle w:val="TOC3"/>
            <w:tabs>
              <w:tab w:val="right" w:leader="dot" w:pos="9350"/>
            </w:tabs>
            <w:rPr>
              <w:noProof/>
              <w:sz w:val="22"/>
              <w:szCs w:val="22"/>
              <w:lang w:eastAsia="en-AU"/>
            </w:rPr>
          </w:pPr>
          <w:hyperlink w:anchor="_Toc57741135" w:history="1">
            <w:r w:rsidRPr="009622C8">
              <w:rPr>
                <w:rStyle w:val="Hyperlink"/>
                <w:noProof/>
              </w:rPr>
              <w:t>First Section - Result and Recommendation</w:t>
            </w:r>
            <w:r>
              <w:rPr>
                <w:noProof/>
                <w:webHidden/>
              </w:rPr>
              <w:tab/>
            </w:r>
            <w:r>
              <w:rPr>
                <w:noProof/>
                <w:webHidden/>
              </w:rPr>
              <w:fldChar w:fldCharType="begin"/>
            </w:r>
            <w:r>
              <w:rPr>
                <w:noProof/>
                <w:webHidden/>
              </w:rPr>
              <w:instrText xml:space="preserve"> PAGEREF _Toc57741135 \h </w:instrText>
            </w:r>
            <w:r>
              <w:rPr>
                <w:noProof/>
                <w:webHidden/>
              </w:rPr>
            </w:r>
            <w:r>
              <w:rPr>
                <w:noProof/>
                <w:webHidden/>
              </w:rPr>
              <w:fldChar w:fldCharType="separate"/>
            </w:r>
            <w:r>
              <w:rPr>
                <w:noProof/>
                <w:webHidden/>
              </w:rPr>
              <w:t>71</w:t>
            </w:r>
            <w:r>
              <w:rPr>
                <w:noProof/>
                <w:webHidden/>
              </w:rPr>
              <w:fldChar w:fldCharType="end"/>
            </w:r>
          </w:hyperlink>
        </w:p>
        <w:p w14:paraId="5A5F508E" w14:textId="14A7BEF3" w:rsidR="004929E4" w:rsidRDefault="004929E4">
          <w:pPr>
            <w:pStyle w:val="TOC3"/>
            <w:tabs>
              <w:tab w:val="right" w:leader="dot" w:pos="9350"/>
            </w:tabs>
            <w:rPr>
              <w:noProof/>
              <w:sz w:val="22"/>
              <w:szCs w:val="22"/>
              <w:lang w:eastAsia="en-AU"/>
            </w:rPr>
          </w:pPr>
          <w:hyperlink w:anchor="_Toc57741136" w:history="1">
            <w:r w:rsidRPr="009622C8">
              <w:rPr>
                <w:rStyle w:val="Hyperlink"/>
                <w:noProof/>
              </w:rPr>
              <w:t>Figure 1  Home Page (index.php)</w:t>
            </w:r>
            <w:r>
              <w:rPr>
                <w:noProof/>
                <w:webHidden/>
              </w:rPr>
              <w:tab/>
            </w:r>
            <w:r>
              <w:rPr>
                <w:noProof/>
                <w:webHidden/>
              </w:rPr>
              <w:fldChar w:fldCharType="begin"/>
            </w:r>
            <w:r>
              <w:rPr>
                <w:noProof/>
                <w:webHidden/>
              </w:rPr>
              <w:instrText xml:space="preserve"> PAGEREF _Toc57741136 \h </w:instrText>
            </w:r>
            <w:r>
              <w:rPr>
                <w:noProof/>
                <w:webHidden/>
              </w:rPr>
            </w:r>
            <w:r>
              <w:rPr>
                <w:noProof/>
                <w:webHidden/>
              </w:rPr>
              <w:fldChar w:fldCharType="separate"/>
            </w:r>
            <w:r>
              <w:rPr>
                <w:noProof/>
                <w:webHidden/>
              </w:rPr>
              <w:t>72</w:t>
            </w:r>
            <w:r>
              <w:rPr>
                <w:noProof/>
                <w:webHidden/>
              </w:rPr>
              <w:fldChar w:fldCharType="end"/>
            </w:r>
          </w:hyperlink>
        </w:p>
        <w:p w14:paraId="15A22D3B" w14:textId="35ED2569" w:rsidR="004929E4" w:rsidRDefault="004929E4">
          <w:pPr>
            <w:pStyle w:val="TOC3"/>
            <w:tabs>
              <w:tab w:val="right" w:leader="dot" w:pos="9350"/>
            </w:tabs>
            <w:rPr>
              <w:noProof/>
              <w:sz w:val="22"/>
              <w:szCs w:val="22"/>
              <w:lang w:eastAsia="en-AU"/>
            </w:rPr>
          </w:pPr>
          <w:hyperlink w:anchor="_Toc57741137" w:history="1">
            <w:r w:rsidRPr="009622C8">
              <w:rPr>
                <w:rStyle w:val="Hyperlink"/>
                <w:noProof/>
              </w:rPr>
              <w:t>Figure 2 - Search Page (search.php)</w:t>
            </w:r>
            <w:r>
              <w:rPr>
                <w:noProof/>
                <w:webHidden/>
              </w:rPr>
              <w:tab/>
            </w:r>
            <w:r>
              <w:rPr>
                <w:noProof/>
                <w:webHidden/>
              </w:rPr>
              <w:fldChar w:fldCharType="begin"/>
            </w:r>
            <w:r>
              <w:rPr>
                <w:noProof/>
                <w:webHidden/>
              </w:rPr>
              <w:instrText xml:space="preserve"> PAGEREF _Toc57741137 \h </w:instrText>
            </w:r>
            <w:r>
              <w:rPr>
                <w:noProof/>
                <w:webHidden/>
              </w:rPr>
            </w:r>
            <w:r>
              <w:rPr>
                <w:noProof/>
                <w:webHidden/>
              </w:rPr>
              <w:fldChar w:fldCharType="separate"/>
            </w:r>
            <w:r>
              <w:rPr>
                <w:noProof/>
                <w:webHidden/>
              </w:rPr>
              <w:t>73</w:t>
            </w:r>
            <w:r>
              <w:rPr>
                <w:noProof/>
                <w:webHidden/>
              </w:rPr>
              <w:fldChar w:fldCharType="end"/>
            </w:r>
          </w:hyperlink>
        </w:p>
        <w:p w14:paraId="09ADFB84" w14:textId="30B22C9D" w:rsidR="004929E4" w:rsidRDefault="004929E4">
          <w:pPr>
            <w:pStyle w:val="TOC3"/>
            <w:tabs>
              <w:tab w:val="right" w:leader="dot" w:pos="9350"/>
            </w:tabs>
            <w:rPr>
              <w:noProof/>
              <w:sz w:val="22"/>
              <w:szCs w:val="22"/>
              <w:lang w:eastAsia="en-AU"/>
            </w:rPr>
          </w:pPr>
          <w:hyperlink w:anchor="_Toc57741138" w:history="1">
            <w:r w:rsidRPr="009622C8">
              <w:rPr>
                <w:rStyle w:val="Hyperlink"/>
                <w:noProof/>
              </w:rPr>
              <w:t>Figure 3 - Top 10 (top_ten.php)</w:t>
            </w:r>
            <w:r>
              <w:rPr>
                <w:noProof/>
                <w:webHidden/>
              </w:rPr>
              <w:tab/>
            </w:r>
            <w:r>
              <w:rPr>
                <w:noProof/>
                <w:webHidden/>
              </w:rPr>
              <w:fldChar w:fldCharType="begin"/>
            </w:r>
            <w:r>
              <w:rPr>
                <w:noProof/>
                <w:webHidden/>
              </w:rPr>
              <w:instrText xml:space="preserve"> PAGEREF _Toc57741138 \h </w:instrText>
            </w:r>
            <w:r>
              <w:rPr>
                <w:noProof/>
                <w:webHidden/>
              </w:rPr>
            </w:r>
            <w:r>
              <w:rPr>
                <w:noProof/>
                <w:webHidden/>
              </w:rPr>
              <w:fldChar w:fldCharType="separate"/>
            </w:r>
            <w:r>
              <w:rPr>
                <w:noProof/>
                <w:webHidden/>
              </w:rPr>
              <w:t>73</w:t>
            </w:r>
            <w:r>
              <w:rPr>
                <w:noProof/>
                <w:webHidden/>
              </w:rPr>
              <w:fldChar w:fldCharType="end"/>
            </w:r>
          </w:hyperlink>
        </w:p>
        <w:p w14:paraId="7296AA93" w14:textId="49060451" w:rsidR="004929E4" w:rsidRDefault="004929E4">
          <w:pPr>
            <w:pStyle w:val="TOC3"/>
            <w:tabs>
              <w:tab w:val="right" w:leader="dot" w:pos="9350"/>
            </w:tabs>
            <w:rPr>
              <w:noProof/>
              <w:sz w:val="22"/>
              <w:szCs w:val="22"/>
              <w:lang w:eastAsia="en-AU"/>
            </w:rPr>
          </w:pPr>
          <w:hyperlink w:anchor="_Toc57741139" w:history="1">
            <w:r w:rsidRPr="009622C8">
              <w:rPr>
                <w:rStyle w:val="Hyperlink"/>
                <w:noProof/>
              </w:rPr>
              <w:t>Figure 4 - Admin Login (adminLogin.php)</w:t>
            </w:r>
            <w:r>
              <w:rPr>
                <w:noProof/>
                <w:webHidden/>
              </w:rPr>
              <w:tab/>
            </w:r>
            <w:r>
              <w:rPr>
                <w:noProof/>
                <w:webHidden/>
              </w:rPr>
              <w:fldChar w:fldCharType="begin"/>
            </w:r>
            <w:r>
              <w:rPr>
                <w:noProof/>
                <w:webHidden/>
              </w:rPr>
              <w:instrText xml:space="preserve"> PAGEREF _Toc57741139 \h </w:instrText>
            </w:r>
            <w:r>
              <w:rPr>
                <w:noProof/>
                <w:webHidden/>
              </w:rPr>
            </w:r>
            <w:r>
              <w:rPr>
                <w:noProof/>
                <w:webHidden/>
              </w:rPr>
              <w:fldChar w:fldCharType="separate"/>
            </w:r>
            <w:r>
              <w:rPr>
                <w:noProof/>
                <w:webHidden/>
              </w:rPr>
              <w:t>74</w:t>
            </w:r>
            <w:r>
              <w:rPr>
                <w:noProof/>
                <w:webHidden/>
              </w:rPr>
              <w:fldChar w:fldCharType="end"/>
            </w:r>
          </w:hyperlink>
        </w:p>
        <w:p w14:paraId="191ACF60" w14:textId="735D9977" w:rsidR="004929E4" w:rsidRDefault="004929E4">
          <w:pPr>
            <w:pStyle w:val="TOC3"/>
            <w:tabs>
              <w:tab w:val="right" w:leader="dot" w:pos="9350"/>
            </w:tabs>
            <w:rPr>
              <w:noProof/>
              <w:sz w:val="22"/>
              <w:szCs w:val="22"/>
              <w:lang w:eastAsia="en-AU"/>
            </w:rPr>
          </w:pPr>
          <w:hyperlink w:anchor="_Toc57741140" w:history="1">
            <w:r w:rsidRPr="009622C8">
              <w:rPr>
                <w:rStyle w:val="Hyperlink"/>
                <w:noProof/>
              </w:rPr>
              <w:t>Figure 5 - Unsubscribe Membership (unsubscribeMembership.php)</w:t>
            </w:r>
            <w:r>
              <w:rPr>
                <w:noProof/>
                <w:webHidden/>
              </w:rPr>
              <w:tab/>
            </w:r>
            <w:r>
              <w:rPr>
                <w:noProof/>
                <w:webHidden/>
              </w:rPr>
              <w:fldChar w:fldCharType="begin"/>
            </w:r>
            <w:r>
              <w:rPr>
                <w:noProof/>
                <w:webHidden/>
              </w:rPr>
              <w:instrText xml:space="preserve"> PAGEREF _Toc57741140 \h </w:instrText>
            </w:r>
            <w:r>
              <w:rPr>
                <w:noProof/>
                <w:webHidden/>
              </w:rPr>
            </w:r>
            <w:r>
              <w:rPr>
                <w:noProof/>
                <w:webHidden/>
              </w:rPr>
              <w:fldChar w:fldCharType="separate"/>
            </w:r>
            <w:r>
              <w:rPr>
                <w:noProof/>
                <w:webHidden/>
              </w:rPr>
              <w:t>74</w:t>
            </w:r>
            <w:r>
              <w:rPr>
                <w:noProof/>
                <w:webHidden/>
              </w:rPr>
              <w:fldChar w:fldCharType="end"/>
            </w:r>
          </w:hyperlink>
        </w:p>
        <w:p w14:paraId="34926706" w14:textId="255FA998" w:rsidR="004929E4" w:rsidRDefault="004929E4">
          <w:pPr>
            <w:pStyle w:val="TOC3"/>
            <w:tabs>
              <w:tab w:val="right" w:leader="dot" w:pos="9350"/>
            </w:tabs>
            <w:rPr>
              <w:noProof/>
              <w:sz w:val="22"/>
              <w:szCs w:val="22"/>
              <w:lang w:eastAsia="en-AU"/>
            </w:rPr>
          </w:pPr>
          <w:hyperlink w:anchor="_Toc57741141" w:history="1">
            <w:r w:rsidRPr="009622C8">
              <w:rPr>
                <w:rStyle w:val="Hyperlink"/>
                <w:noProof/>
              </w:rPr>
              <w:t>Figure 6 - All Membership (allMembership.php)</w:t>
            </w:r>
            <w:r>
              <w:rPr>
                <w:noProof/>
                <w:webHidden/>
              </w:rPr>
              <w:tab/>
            </w:r>
            <w:r>
              <w:rPr>
                <w:noProof/>
                <w:webHidden/>
              </w:rPr>
              <w:fldChar w:fldCharType="begin"/>
            </w:r>
            <w:r>
              <w:rPr>
                <w:noProof/>
                <w:webHidden/>
              </w:rPr>
              <w:instrText xml:space="preserve"> PAGEREF _Toc57741141 \h </w:instrText>
            </w:r>
            <w:r>
              <w:rPr>
                <w:noProof/>
                <w:webHidden/>
              </w:rPr>
            </w:r>
            <w:r>
              <w:rPr>
                <w:noProof/>
                <w:webHidden/>
              </w:rPr>
              <w:fldChar w:fldCharType="separate"/>
            </w:r>
            <w:r>
              <w:rPr>
                <w:noProof/>
                <w:webHidden/>
              </w:rPr>
              <w:t>75</w:t>
            </w:r>
            <w:r>
              <w:rPr>
                <w:noProof/>
                <w:webHidden/>
              </w:rPr>
              <w:fldChar w:fldCharType="end"/>
            </w:r>
          </w:hyperlink>
        </w:p>
        <w:p w14:paraId="6F872027" w14:textId="692F58E9" w:rsidR="004929E4" w:rsidRDefault="004929E4">
          <w:pPr>
            <w:pStyle w:val="TOC3"/>
            <w:tabs>
              <w:tab w:val="right" w:leader="dot" w:pos="9350"/>
            </w:tabs>
            <w:rPr>
              <w:noProof/>
              <w:sz w:val="22"/>
              <w:szCs w:val="22"/>
              <w:lang w:eastAsia="en-AU"/>
            </w:rPr>
          </w:pPr>
          <w:hyperlink w:anchor="_Toc57741142" w:history="1">
            <w:r w:rsidRPr="009622C8">
              <w:rPr>
                <w:rStyle w:val="Hyperlink"/>
                <w:noProof/>
              </w:rPr>
              <w:t>Last Section - Result and Recommendation</w:t>
            </w:r>
            <w:r>
              <w:rPr>
                <w:noProof/>
                <w:webHidden/>
              </w:rPr>
              <w:tab/>
            </w:r>
            <w:r>
              <w:rPr>
                <w:noProof/>
                <w:webHidden/>
              </w:rPr>
              <w:fldChar w:fldCharType="begin"/>
            </w:r>
            <w:r>
              <w:rPr>
                <w:noProof/>
                <w:webHidden/>
              </w:rPr>
              <w:instrText xml:space="preserve"> PAGEREF _Toc57741142 \h </w:instrText>
            </w:r>
            <w:r>
              <w:rPr>
                <w:noProof/>
                <w:webHidden/>
              </w:rPr>
            </w:r>
            <w:r>
              <w:rPr>
                <w:noProof/>
                <w:webHidden/>
              </w:rPr>
              <w:fldChar w:fldCharType="separate"/>
            </w:r>
            <w:r>
              <w:rPr>
                <w:noProof/>
                <w:webHidden/>
              </w:rPr>
              <w:t>76</w:t>
            </w:r>
            <w:r>
              <w:rPr>
                <w:noProof/>
                <w:webHidden/>
              </w:rPr>
              <w:fldChar w:fldCharType="end"/>
            </w:r>
          </w:hyperlink>
        </w:p>
        <w:p w14:paraId="2DE9633E" w14:textId="2C133611" w:rsidR="004929E4" w:rsidRDefault="004929E4">
          <w:pPr>
            <w:pStyle w:val="TOC3"/>
            <w:tabs>
              <w:tab w:val="right" w:leader="dot" w:pos="9350"/>
            </w:tabs>
            <w:rPr>
              <w:noProof/>
              <w:sz w:val="22"/>
              <w:szCs w:val="22"/>
              <w:lang w:eastAsia="en-AU"/>
            </w:rPr>
          </w:pPr>
          <w:hyperlink w:anchor="_Toc57741143" w:history="1">
            <w:r w:rsidRPr="009622C8">
              <w:rPr>
                <w:rStyle w:val="Hyperlink"/>
                <w:noProof/>
              </w:rPr>
              <w:t>Figure 1 – Top 10 (top_ten.php)</w:t>
            </w:r>
            <w:r>
              <w:rPr>
                <w:noProof/>
                <w:webHidden/>
              </w:rPr>
              <w:tab/>
            </w:r>
            <w:r>
              <w:rPr>
                <w:noProof/>
                <w:webHidden/>
              </w:rPr>
              <w:fldChar w:fldCharType="begin"/>
            </w:r>
            <w:r>
              <w:rPr>
                <w:noProof/>
                <w:webHidden/>
              </w:rPr>
              <w:instrText xml:space="preserve"> PAGEREF _Toc57741143 \h </w:instrText>
            </w:r>
            <w:r>
              <w:rPr>
                <w:noProof/>
                <w:webHidden/>
              </w:rPr>
            </w:r>
            <w:r>
              <w:rPr>
                <w:noProof/>
                <w:webHidden/>
              </w:rPr>
              <w:fldChar w:fldCharType="separate"/>
            </w:r>
            <w:r>
              <w:rPr>
                <w:noProof/>
                <w:webHidden/>
              </w:rPr>
              <w:t>76</w:t>
            </w:r>
            <w:r>
              <w:rPr>
                <w:noProof/>
                <w:webHidden/>
              </w:rPr>
              <w:fldChar w:fldCharType="end"/>
            </w:r>
          </w:hyperlink>
        </w:p>
        <w:p w14:paraId="6D910ABA" w14:textId="31B27685" w:rsidR="004929E4" w:rsidRDefault="004929E4">
          <w:pPr>
            <w:pStyle w:val="TOC2"/>
            <w:tabs>
              <w:tab w:val="right" w:leader="dot" w:pos="9350"/>
            </w:tabs>
            <w:rPr>
              <w:rFonts w:eastAsiaTheme="minorEastAsia"/>
              <w:noProof/>
              <w:lang w:eastAsia="en-AU"/>
            </w:rPr>
          </w:pPr>
          <w:hyperlink w:anchor="_Toc57741144" w:history="1">
            <w:r w:rsidRPr="009622C8">
              <w:rPr>
                <w:rStyle w:val="Hyperlink"/>
                <w:noProof/>
              </w:rPr>
              <w:t>Historic Top 10 Data Analytics</w:t>
            </w:r>
            <w:r>
              <w:rPr>
                <w:noProof/>
                <w:webHidden/>
              </w:rPr>
              <w:tab/>
            </w:r>
            <w:r>
              <w:rPr>
                <w:noProof/>
                <w:webHidden/>
              </w:rPr>
              <w:fldChar w:fldCharType="begin"/>
            </w:r>
            <w:r>
              <w:rPr>
                <w:noProof/>
                <w:webHidden/>
              </w:rPr>
              <w:instrText xml:space="preserve"> PAGEREF _Toc57741144 \h </w:instrText>
            </w:r>
            <w:r>
              <w:rPr>
                <w:noProof/>
                <w:webHidden/>
              </w:rPr>
            </w:r>
            <w:r>
              <w:rPr>
                <w:noProof/>
                <w:webHidden/>
              </w:rPr>
              <w:fldChar w:fldCharType="separate"/>
            </w:r>
            <w:r>
              <w:rPr>
                <w:noProof/>
                <w:webHidden/>
              </w:rPr>
              <w:t>77</w:t>
            </w:r>
            <w:r>
              <w:rPr>
                <w:noProof/>
                <w:webHidden/>
              </w:rPr>
              <w:fldChar w:fldCharType="end"/>
            </w:r>
          </w:hyperlink>
        </w:p>
        <w:p w14:paraId="70556D2A" w14:textId="6D77A2EC" w:rsidR="004929E4" w:rsidRDefault="004929E4">
          <w:pPr>
            <w:pStyle w:val="TOC2"/>
            <w:tabs>
              <w:tab w:val="right" w:leader="dot" w:pos="9350"/>
            </w:tabs>
            <w:rPr>
              <w:rFonts w:eastAsiaTheme="minorEastAsia"/>
              <w:noProof/>
              <w:lang w:eastAsia="en-AU"/>
            </w:rPr>
          </w:pPr>
          <w:hyperlink w:anchor="_Toc57741145" w:history="1">
            <w:r w:rsidRPr="009622C8">
              <w:rPr>
                <w:rStyle w:val="Hyperlink"/>
                <w:noProof/>
              </w:rPr>
              <w:t>Application Test Cases</w:t>
            </w:r>
            <w:r>
              <w:rPr>
                <w:noProof/>
                <w:webHidden/>
              </w:rPr>
              <w:tab/>
            </w:r>
            <w:r>
              <w:rPr>
                <w:noProof/>
                <w:webHidden/>
              </w:rPr>
              <w:fldChar w:fldCharType="begin"/>
            </w:r>
            <w:r>
              <w:rPr>
                <w:noProof/>
                <w:webHidden/>
              </w:rPr>
              <w:instrText xml:space="preserve"> PAGEREF _Toc57741145 \h </w:instrText>
            </w:r>
            <w:r>
              <w:rPr>
                <w:noProof/>
                <w:webHidden/>
              </w:rPr>
            </w:r>
            <w:r>
              <w:rPr>
                <w:noProof/>
                <w:webHidden/>
              </w:rPr>
              <w:fldChar w:fldCharType="separate"/>
            </w:r>
            <w:r>
              <w:rPr>
                <w:noProof/>
                <w:webHidden/>
              </w:rPr>
              <w:t>78</w:t>
            </w:r>
            <w:r>
              <w:rPr>
                <w:noProof/>
                <w:webHidden/>
              </w:rPr>
              <w:fldChar w:fldCharType="end"/>
            </w:r>
          </w:hyperlink>
        </w:p>
        <w:p w14:paraId="1849DE2B" w14:textId="7F5493CD" w:rsidR="004929E4" w:rsidRDefault="004929E4">
          <w:pPr>
            <w:pStyle w:val="TOC3"/>
            <w:tabs>
              <w:tab w:val="right" w:leader="dot" w:pos="9350"/>
            </w:tabs>
            <w:rPr>
              <w:noProof/>
              <w:sz w:val="22"/>
              <w:szCs w:val="22"/>
              <w:lang w:eastAsia="en-AU"/>
            </w:rPr>
          </w:pPr>
          <w:hyperlink w:anchor="_Toc57741146" w:history="1">
            <w:r w:rsidRPr="009622C8">
              <w:rPr>
                <w:rStyle w:val="Hyperlink"/>
                <w:noProof/>
              </w:rPr>
              <w:t>Application Testing Documentation</w:t>
            </w:r>
            <w:r>
              <w:rPr>
                <w:noProof/>
                <w:webHidden/>
              </w:rPr>
              <w:tab/>
            </w:r>
            <w:r>
              <w:rPr>
                <w:noProof/>
                <w:webHidden/>
              </w:rPr>
              <w:fldChar w:fldCharType="begin"/>
            </w:r>
            <w:r>
              <w:rPr>
                <w:noProof/>
                <w:webHidden/>
              </w:rPr>
              <w:instrText xml:space="preserve"> PAGEREF _Toc57741146 \h </w:instrText>
            </w:r>
            <w:r>
              <w:rPr>
                <w:noProof/>
                <w:webHidden/>
              </w:rPr>
            </w:r>
            <w:r>
              <w:rPr>
                <w:noProof/>
                <w:webHidden/>
              </w:rPr>
              <w:fldChar w:fldCharType="separate"/>
            </w:r>
            <w:r>
              <w:rPr>
                <w:noProof/>
                <w:webHidden/>
              </w:rPr>
              <w:t>78</w:t>
            </w:r>
            <w:r>
              <w:rPr>
                <w:noProof/>
                <w:webHidden/>
              </w:rPr>
              <w:fldChar w:fldCharType="end"/>
            </w:r>
          </w:hyperlink>
        </w:p>
        <w:p w14:paraId="64DCDF7A" w14:textId="2CD476F1" w:rsidR="004929E4" w:rsidRDefault="004929E4">
          <w:pPr>
            <w:pStyle w:val="TOC3"/>
            <w:tabs>
              <w:tab w:val="right" w:leader="dot" w:pos="9350"/>
            </w:tabs>
            <w:rPr>
              <w:noProof/>
              <w:sz w:val="22"/>
              <w:szCs w:val="22"/>
              <w:lang w:eastAsia="en-AU"/>
            </w:rPr>
          </w:pPr>
          <w:hyperlink w:anchor="_Toc57741147" w:history="1">
            <w:r w:rsidRPr="009622C8">
              <w:rPr>
                <w:rStyle w:val="Hyperlink"/>
                <w:noProof/>
              </w:rPr>
              <w:t>Screenshots</w:t>
            </w:r>
            <w:r>
              <w:rPr>
                <w:noProof/>
                <w:webHidden/>
              </w:rPr>
              <w:tab/>
            </w:r>
            <w:r>
              <w:rPr>
                <w:noProof/>
                <w:webHidden/>
              </w:rPr>
              <w:fldChar w:fldCharType="begin"/>
            </w:r>
            <w:r>
              <w:rPr>
                <w:noProof/>
                <w:webHidden/>
              </w:rPr>
              <w:instrText xml:space="preserve"> PAGEREF _Toc57741147 \h </w:instrText>
            </w:r>
            <w:r>
              <w:rPr>
                <w:noProof/>
                <w:webHidden/>
              </w:rPr>
            </w:r>
            <w:r>
              <w:rPr>
                <w:noProof/>
                <w:webHidden/>
              </w:rPr>
              <w:fldChar w:fldCharType="separate"/>
            </w:r>
            <w:r>
              <w:rPr>
                <w:noProof/>
                <w:webHidden/>
              </w:rPr>
              <w:t>79</w:t>
            </w:r>
            <w:r>
              <w:rPr>
                <w:noProof/>
                <w:webHidden/>
              </w:rPr>
              <w:fldChar w:fldCharType="end"/>
            </w:r>
          </w:hyperlink>
        </w:p>
        <w:p w14:paraId="08762C95" w14:textId="54CE71D4" w:rsidR="004929E4" w:rsidRDefault="004929E4">
          <w:pPr>
            <w:pStyle w:val="TOC3"/>
            <w:tabs>
              <w:tab w:val="right" w:leader="dot" w:pos="9350"/>
            </w:tabs>
            <w:rPr>
              <w:noProof/>
              <w:sz w:val="22"/>
              <w:szCs w:val="22"/>
              <w:lang w:eastAsia="en-AU"/>
            </w:rPr>
          </w:pPr>
          <w:hyperlink w:anchor="_Toc57741148" w:history="1">
            <w:r w:rsidRPr="009622C8">
              <w:rPr>
                <w:rStyle w:val="Hyperlink"/>
                <w:noProof/>
              </w:rPr>
              <w:t>Test Cases</w:t>
            </w:r>
            <w:r>
              <w:rPr>
                <w:noProof/>
                <w:webHidden/>
              </w:rPr>
              <w:tab/>
            </w:r>
            <w:r>
              <w:rPr>
                <w:noProof/>
                <w:webHidden/>
              </w:rPr>
              <w:fldChar w:fldCharType="begin"/>
            </w:r>
            <w:r>
              <w:rPr>
                <w:noProof/>
                <w:webHidden/>
              </w:rPr>
              <w:instrText xml:space="preserve"> PAGEREF _Toc57741148 \h </w:instrText>
            </w:r>
            <w:r>
              <w:rPr>
                <w:noProof/>
                <w:webHidden/>
              </w:rPr>
            </w:r>
            <w:r>
              <w:rPr>
                <w:noProof/>
                <w:webHidden/>
              </w:rPr>
              <w:fldChar w:fldCharType="separate"/>
            </w:r>
            <w:r>
              <w:rPr>
                <w:noProof/>
                <w:webHidden/>
              </w:rPr>
              <w:t>83</w:t>
            </w:r>
            <w:r>
              <w:rPr>
                <w:noProof/>
                <w:webHidden/>
              </w:rPr>
              <w:fldChar w:fldCharType="end"/>
            </w:r>
          </w:hyperlink>
        </w:p>
        <w:p w14:paraId="3898FAC4" w14:textId="1A6C7530" w:rsidR="004929E4" w:rsidRDefault="004929E4">
          <w:pPr>
            <w:pStyle w:val="TOC3"/>
            <w:tabs>
              <w:tab w:val="right" w:leader="dot" w:pos="9350"/>
            </w:tabs>
            <w:rPr>
              <w:noProof/>
              <w:sz w:val="22"/>
              <w:szCs w:val="22"/>
              <w:lang w:eastAsia="en-AU"/>
            </w:rPr>
          </w:pPr>
          <w:hyperlink w:anchor="_Toc57741149" w:history="1">
            <w:r w:rsidRPr="009622C8">
              <w:rPr>
                <w:rStyle w:val="Hyperlink"/>
                <w:noProof/>
              </w:rPr>
              <w:t>Test Case Images</w:t>
            </w:r>
            <w:r>
              <w:rPr>
                <w:noProof/>
                <w:webHidden/>
              </w:rPr>
              <w:tab/>
            </w:r>
            <w:r>
              <w:rPr>
                <w:noProof/>
                <w:webHidden/>
              </w:rPr>
              <w:fldChar w:fldCharType="begin"/>
            </w:r>
            <w:r>
              <w:rPr>
                <w:noProof/>
                <w:webHidden/>
              </w:rPr>
              <w:instrText xml:space="preserve"> PAGEREF _Toc57741149 \h </w:instrText>
            </w:r>
            <w:r>
              <w:rPr>
                <w:noProof/>
                <w:webHidden/>
              </w:rPr>
            </w:r>
            <w:r>
              <w:rPr>
                <w:noProof/>
                <w:webHidden/>
              </w:rPr>
              <w:fldChar w:fldCharType="separate"/>
            </w:r>
            <w:r>
              <w:rPr>
                <w:noProof/>
                <w:webHidden/>
              </w:rPr>
              <w:t>84</w:t>
            </w:r>
            <w:r>
              <w:rPr>
                <w:noProof/>
                <w:webHidden/>
              </w:rPr>
              <w:fldChar w:fldCharType="end"/>
            </w:r>
          </w:hyperlink>
        </w:p>
        <w:p w14:paraId="5FD8F23D" w14:textId="19F6ABCF" w:rsidR="004929E4" w:rsidRDefault="004929E4">
          <w:pPr>
            <w:pStyle w:val="TOC3"/>
            <w:tabs>
              <w:tab w:val="right" w:leader="dot" w:pos="9350"/>
            </w:tabs>
            <w:rPr>
              <w:noProof/>
              <w:sz w:val="22"/>
              <w:szCs w:val="22"/>
              <w:lang w:eastAsia="en-AU"/>
            </w:rPr>
          </w:pPr>
          <w:hyperlink w:anchor="_Toc57741150" w:history="1">
            <w:r w:rsidRPr="009622C8">
              <w:rPr>
                <w:rStyle w:val="Hyperlink"/>
                <w:noProof/>
              </w:rPr>
              <w:t>Test Cases</w:t>
            </w:r>
            <w:r>
              <w:rPr>
                <w:noProof/>
                <w:webHidden/>
              </w:rPr>
              <w:tab/>
            </w:r>
            <w:r>
              <w:rPr>
                <w:noProof/>
                <w:webHidden/>
              </w:rPr>
              <w:fldChar w:fldCharType="begin"/>
            </w:r>
            <w:r>
              <w:rPr>
                <w:noProof/>
                <w:webHidden/>
              </w:rPr>
              <w:instrText xml:space="preserve"> PAGEREF _Toc57741150 \h </w:instrText>
            </w:r>
            <w:r>
              <w:rPr>
                <w:noProof/>
                <w:webHidden/>
              </w:rPr>
            </w:r>
            <w:r>
              <w:rPr>
                <w:noProof/>
                <w:webHidden/>
              </w:rPr>
              <w:fldChar w:fldCharType="separate"/>
            </w:r>
            <w:r>
              <w:rPr>
                <w:noProof/>
                <w:webHidden/>
              </w:rPr>
              <w:t>88</w:t>
            </w:r>
            <w:r>
              <w:rPr>
                <w:noProof/>
                <w:webHidden/>
              </w:rPr>
              <w:fldChar w:fldCharType="end"/>
            </w:r>
          </w:hyperlink>
        </w:p>
        <w:p w14:paraId="20D2017A" w14:textId="51CEFDB0" w:rsidR="004929E4" w:rsidRDefault="004929E4">
          <w:pPr>
            <w:pStyle w:val="TOC1"/>
            <w:tabs>
              <w:tab w:val="right" w:leader="dot" w:pos="9350"/>
            </w:tabs>
            <w:rPr>
              <w:rFonts w:eastAsiaTheme="minorEastAsia"/>
              <w:noProof/>
              <w:lang w:eastAsia="en-AU"/>
            </w:rPr>
          </w:pPr>
          <w:hyperlink w:anchor="_Toc57741151" w:history="1">
            <w:r w:rsidRPr="009622C8">
              <w:rPr>
                <w:rStyle w:val="Hyperlink"/>
                <w:noProof/>
              </w:rPr>
              <w:t>Handover</w:t>
            </w:r>
            <w:r>
              <w:rPr>
                <w:noProof/>
                <w:webHidden/>
              </w:rPr>
              <w:tab/>
            </w:r>
            <w:r>
              <w:rPr>
                <w:noProof/>
                <w:webHidden/>
              </w:rPr>
              <w:fldChar w:fldCharType="begin"/>
            </w:r>
            <w:r>
              <w:rPr>
                <w:noProof/>
                <w:webHidden/>
              </w:rPr>
              <w:instrText xml:space="preserve"> PAGEREF _Toc57741151 \h </w:instrText>
            </w:r>
            <w:r>
              <w:rPr>
                <w:noProof/>
                <w:webHidden/>
              </w:rPr>
            </w:r>
            <w:r>
              <w:rPr>
                <w:noProof/>
                <w:webHidden/>
              </w:rPr>
              <w:fldChar w:fldCharType="separate"/>
            </w:r>
            <w:r>
              <w:rPr>
                <w:noProof/>
                <w:webHidden/>
              </w:rPr>
              <w:t>90</w:t>
            </w:r>
            <w:r>
              <w:rPr>
                <w:noProof/>
                <w:webHidden/>
              </w:rPr>
              <w:fldChar w:fldCharType="end"/>
            </w:r>
          </w:hyperlink>
        </w:p>
        <w:p w14:paraId="338F6DB4" w14:textId="5DB30A32" w:rsidR="004929E4" w:rsidRDefault="004929E4">
          <w:pPr>
            <w:pStyle w:val="TOC2"/>
            <w:tabs>
              <w:tab w:val="right" w:leader="dot" w:pos="9350"/>
            </w:tabs>
            <w:rPr>
              <w:rFonts w:eastAsiaTheme="minorEastAsia"/>
              <w:noProof/>
              <w:lang w:eastAsia="en-AU"/>
            </w:rPr>
          </w:pPr>
          <w:hyperlink w:anchor="_Toc57741152" w:history="1">
            <w:r w:rsidRPr="009622C8">
              <w:rPr>
                <w:rStyle w:val="Hyperlink"/>
                <w:noProof/>
              </w:rPr>
              <w:t>Source Control Snapshots</w:t>
            </w:r>
            <w:r>
              <w:rPr>
                <w:noProof/>
                <w:webHidden/>
              </w:rPr>
              <w:tab/>
            </w:r>
            <w:r>
              <w:rPr>
                <w:noProof/>
                <w:webHidden/>
              </w:rPr>
              <w:fldChar w:fldCharType="begin"/>
            </w:r>
            <w:r>
              <w:rPr>
                <w:noProof/>
                <w:webHidden/>
              </w:rPr>
              <w:instrText xml:space="preserve"> PAGEREF _Toc57741152 \h </w:instrText>
            </w:r>
            <w:r>
              <w:rPr>
                <w:noProof/>
                <w:webHidden/>
              </w:rPr>
            </w:r>
            <w:r>
              <w:rPr>
                <w:noProof/>
                <w:webHidden/>
              </w:rPr>
              <w:fldChar w:fldCharType="separate"/>
            </w:r>
            <w:r>
              <w:rPr>
                <w:noProof/>
                <w:webHidden/>
              </w:rPr>
              <w:t>90</w:t>
            </w:r>
            <w:r>
              <w:rPr>
                <w:noProof/>
                <w:webHidden/>
              </w:rPr>
              <w:fldChar w:fldCharType="end"/>
            </w:r>
          </w:hyperlink>
        </w:p>
        <w:p w14:paraId="207057B4" w14:textId="47EC5BD8" w:rsidR="004929E4" w:rsidRDefault="004929E4">
          <w:pPr>
            <w:pStyle w:val="TOC3"/>
            <w:tabs>
              <w:tab w:val="right" w:leader="dot" w:pos="9350"/>
            </w:tabs>
            <w:rPr>
              <w:noProof/>
              <w:sz w:val="22"/>
              <w:szCs w:val="22"/>
              <w:lang w:eastAsia="en-AU"/>
            </w:rPr>
          </w:pPr>
          <w:hyperlink w:anchor="_Toc57741153" w:history="1">
            <w:r w:rsidRPr="009622C8">
              <w:rPr>
                <w:rStyle w:val="Hyperlink"/>
                <w:noProof/>
              </w:rPr>
              <w:t>Project Status – Handover</w:t>
            </w:r>
            <w:r>
              <w:rPr>
                <w:noProof/>
                <w:webHidden/>
              </w:rPr>
              <w:tab/>
            </w:r>
            <w:r>
              <w:rPr>
                <w:noProof/>
                <w:webHidden/>
              </w:rPr>
              <w:fldChar w:fldCharType="begin"/>
            </w:r>
            <w:r>
              <w:rPr>
                <w:noProof/>
                <w:webHidden/>
              </w:rPr>
              <w:instrText xml:space="preserve"> PAGEREF _Toc57741153 \h </w:instrText>
            </w:r>
            <w:r>
              <w:rPr>
                <w:noProof/>
                <w:webHidden/>
              </w:rPr>
            </w:r>
            <w:r>
              <w:rPr>
                <w:noProof/>
                <w:webHidden/>
              </w:rPr>
              <w:fldChar w:fldCharType="separate"/>
            </w:r>
            <w:r>
              <w:rPr>
                <w:noProof/>
                <w:webHidden/>
              </w:rPr>
              <w:t>91</w:t>
            </w:r>
            <w:r>
              <w:rPr>
                <w:noProof/>
                <w:webHidden/>
              </w:rPr>
              <w:fldChar w:fldCharType="end"/>
            </w:r>
          </w:hyperlink>
        </w:p>
        <w:p w14:paraId="10E1488B" w14:textId="3CFF800D" w:rsidR="004929E4" w:rsidRDefault="004929E4">
          <w:pPr>
            <w:pStyle w:val="TOC2"/>
            <w:tabs>
              <w:tab w:val="right" w:leader="dot" w:pos="9350"/>
            </w:tabs>
            <w:rPr>
              <w:rFonts w:eastAsiaTheme="minorEastAsia"/>
              <w:noProof/>
              <w:lang w:eastAsia="en-AU"/>
            </w:rPr>
          </w:pPr>
          <w:hyperlink w:anchor="_Toc57741154" w:history="1">
            <w:r w:rsidRPr="009622C8">
              <w:rPr>
                <w:rStyle w:val="Hyperlink"/>
                <w:noProof/>
              </w:rPr>
              <w:t>Project Management Plan – Handover</w:t>
            </w:r>
            <w:r>
              <w:rPr>
                <w:noProof/>
                <w:webHidden/>
              </w:rPr>
              <w:tab/>
            </w:r>
            <w:r>
              <w:rPr>
                <w:noProof/>
                <w:webHidden/>
              </w:rPr>
              <w:fldChar w:fldCharType="begin"/>
            </w:r>
            <w:r>
              <w:rPr>
                <w:noProof/>
                <w:webHidden/>
              </w:rPr>
              <w:instrText xml:space="preserve"> PAGEREF _Toc57741154 \h </w:instrText>
            </w:r>
            <w:r>
              <w:rPr>
                <w:noProof/>
                <w:webHidden/>
              </w:rPr>
            </w:r>
            <w:r>
              <w:rPr>
                <w:noProof/>
                <w:webHidden/>
              </w:rPr>
              <w:fldChar w:fldCharType="separate"/>
            </w:r>
            <w:r>
              <w:rPr>
                <w:noProof/>
                <w:webHidden/>
              </w:rPr>
              <w:t>93</w:t>
            </w:r>
            <w:r>
              <w:rPr>
                <w:noProof/>
                <w:webHidden/>
              </w:rPr>
              <w:fldChar w:fldCharType="end"/>
            </w:r>
          </w:hyperlink>
        </w:p>
        <w:p w14:paraId="2DA8C028" w14:textId="3C168018" w:rsidR="004929E4" w:rsidRDefault="004929E4">
          <w:pPr>
            <w:pStyle w:val="TOC2"/>
            <w:tabs>
              <w:tab w:val="right" w:leader="dot" w:pos="9350"/>
            </w:tabs>
            <w:rPr>
              <w:rFonts w:eastAsiaTheme="minorEastAsia"/>
              <w:noProof/>
              <w:lang w:eastAsia="en-AU"/>
            </w:rPr>
          </w:pPr>
          <w:hyperlink w:anchor="_Toc57741155" w:history="1">
            <w:r w:rsidRPr="009622C8">
              <w:rPr>
                <w:rStyle w:val="Hyperlink"/>
                <w:noProof/>
              </w:rPr>
              <w:t>Software Testing Plan - Handover</w:t>
            </w:r>
            <w:r>
              <w:rPr>
                <w:noProof/>
                <w:webHidden/>
              </w:rPr>
              <w:tab/>
            </w:r>
            <w:r>
              <w:rPr>
                <w:noProof/>
                <w:webHidden/>
              </w:rPr>
              <w:fldChar w:fldCharType="begin"/>
            </w:r>
            <w:r>
              <w:rPr>
                <w:noProof/>
                <w:webHidden/>
              </w:rPr>
              <w:instrText xml:space="preserve"> PAGEREF _Toc57741155 \h </w:instrText>
            </w:r>
            <w:r>
              <w:rPr>
                <w:noProof/>
                <w:webHidden/>
              </w:rPr>
            </w:r>
            <w:r>
              <w:rPr>
                <w:noProof/>
                <w:webHidden/>
              </w:rPr>
              <w:fldChar w:fldCharType="separate"/>
            </w:r>
            <w:r>
              <w:rPr>
                <w:noProof/>
                <w:webHidden/>
              </w:rPr>
              <w:t>94</w:t>
            </w:r>
            <w:r>
              <w:rPr>
                <w:noProof/>
                <w:webHidden/>
              </w:rPr>
              <w:fldChar w:fldCharType="end"/>
            </w:r>
          </w:hyperlink>
        </w:p>
        <w:p w14:paraId="3DE09932" w14:textId="7EE9E96C" w:rsidR="004929E4" w:rsidRDefault="004929E4">
          <w:pPr>
            <w:pStyle w:val="TOC3"/>
            <w:tabs>
              <w:tab w:val="right" w:leader="dot" w:pos="9350"/>
            </w:tabs>
            <w:rPr>
              <w:noProof/>
              <w:sz w:val="22"/>
              <w:szCs w:val="22"/>
              <w:lang w:eastAsia="en-AU"/>
            </w:rPr>
          </w:pPr>
          <w:hyperlink w:anchor="_Toc57741156" w:history="1">
            <w:r w:rsidRPr="009622C8">
              <w:rPr>
                <w:rStyle w:val="Hyperlink"/>
                <w:noProof/>
              </w:rPr>
              <w:t>Purpose and Scope</w:t>
            </w:r>
            <w:r>
              <w:rPr>
                <w:noProof/>
                <w:webHidden/>
              </w:rPr>
              <w:tab/>
            </w:r>
            <w:r>
              <w:rPr>
                <w:noProof/>
                <w:webHidden/>
              </w:rPr>
              <w:fldChar w:fldCharType="begin"/>
            </w:r>
            <w:r>
              <w:rPr>
                <w:noProof/>
                <w:webHidden/>
              </w:rPr>
              <w:instrText xml:space="preserve"> PAGEREF _Toc57741156 \h </w:instrText>
            </w:r>
            <w:r>
              <w:rPr>
                <w:noProof/>
                <w:webHidden/>
              </w:rPr>
            </w:r>
            <w:r>
              <w:rPr>
                <w:noProof/>
                <w:webHidden/>
              </w:rPr>
              <w:fldChar w:fldCharType="separate"/>
            </w:r>
            <w:r>
              <w:rPr>
                <w:noProof/>
                <w:webHidden/>
              </w:rPr>
              <w:t>94</w:t>
            </w:r>
            <w:r>
              <w:rPr>
                <w:noProof/>
                <w:webHidden/>
              </w:rPr>
              <w:fldChar w:fldCharType="end"/>
            </w:r>
          </w:hyperlink>
        </w:p>
        <w:p w14:paraId="6C61E4C2" w14:textId="0ED4264E" w:rsidR="004929E4" w:rsidRDefault="004929E4">
          <w:pPr>
            <w:pStyle w:val="TOC3"/>
            <w:tabs>
              <w:tab w:val="right" w:leader="dot" w:pos="9350"/>
            </w:tabs>
            <w:rPr>
              <w:noProof/>
              <w:sz w:val="22"/>
              <w:szCs w:val="22"/>
              <w:lang w:eastAsia="en-AU"/>
            </w:rPr>
          </w:pPr>
          <w:hyperlink w:anchor="_Toc57741157" w:history="1">
            <w:r w:rsidRPr="009622C8">
              <w:rPr>
                <w:rStyle w:val="Hyperlink"/>
                <w:noProof/>
              </w:rPr>
              <w:t>SQA Team Roles and Responsibilities</w:t>
            </w:r>
            <w:r>
              <w:rPr>
                <w:noProof/>
                <w:webHidden/>
              </w:rPr>
              <w:tab/>
            </w:r>
            <w:r>
              <w:rPr>
                <w:noProof/>
                <w:webHidden/>
              </w:rPr>
              <w:fldChar w:fldCharType="begin"/>
            </w:r>
            <w:r>
              <w:rPr>
                <w:noProof/>
                <w:webHidden/>
              </w:rPr>
              <w:instrText xml:space="preserve"> PAGEREF _Toc57741157 \h </w:instrText>
            </w:r>
            <w:r>
              <w:rPr>
                <w:noProof/>
                <w:webHidden/>
              </w:rPr>
            </w:r>
            <w:r>
              <w:rPr>
                <w:noProof/>
                <w:webHidden/>
              </w:rPr>
              <w:fldChar w:fldCharType="separate"/>
            </w:r>
            <w:r>
              <w:rPr>
                <w:noProof/>
                <w:webHidden/>
              </w:rPr>
              <w:t>94</w:t>
            </w:r>
            <w:r>
              <w:rPr>
                <w:noProof/>
                <w:webHidden/>
              </w:rPr>
              <w:fldChar w:fldCharType="end"/>
            </w:r>
          </w:hyperlink>
        </w:p>
        <w:p w14:paraId="0291DF44" w14:textId="163E2329" w:rsidR="004929E4" w:rsidRDefault="004929E4">
          <w:pPr>
            <w:pStyle w:val="TOC3"/>
            <w:tabs>
              <w:tab w:val="right" w:leader="dot" w:pos="9350"/>
            </w:tabs>
            <w:rPr>
              <w:noProof/>
              <w:sz w:val="22"/>
              <w:szCs w:val="22"/>
              <w:lang w:eastAsia="en-AU"/>
            </w:rPr>
          </w:pPr>
          <w:hyperlink w:anchor="_Toc57741158" w:history="1">
            <w:r w:rsidRPr="009622C8">
              <w:rPr>
                <w:rStyle w:val="Hyperlink"/>
                <w:noProof/>
              </w:rPr>
              <w:t>Work Products to be Reviewed</w:t>
            </w:r>
            <w:r>
              <w:rPr>
                <w:noProof/>
                <w:webHidden/>
              </w:rPr>
              <w:tab/>
            </w:r>
            <w:r>
              <w:rPr>
                <w:noProof/>
                <w:webHidden/>
              </w:rPr>
              <w:fldChar w:fldCharType="begin"/>
            </w:r>
            <w:r>
              <w:rPr>
                <w:noProof/>
                <w:webHidden/>
              </w:rPr>
              <w:instrText xml:space="preserve"> PAGEREF _Toc57741158 \h </w:instrText>
            </w:r>
            <w:r>
              <w:rPr>
                <w:noProof/>
                <w:webHidden/>
              </w:rPr>
            </w:r>
            <w:r>
              <w:rPr>
                <w:noProof/>
                <w:webHidden/>
              </w:rPr>
              <w:fldChar w:fldCharType="separate"/>
            </w:r>
            <w:r>
              <w:rPr>
                <w:noProof/>
                <w:webHidden/>
              </w:rPr>
              <w:t>94</w:t>
            </w:r>
            <w:r>
              <w:rPr>
                <w:noProof/>
                <w:webHidden/>
              </w:rPr>
              <w:fldChar w:fldCharType="end"/>
            </w:r>
          </w:hyperlink>
        </w:p>
        <w:p w14:paraId="312EDFB0" w14:textId="20A56FDD" w:rsidR="004929E4" w:rsidRDefault="004929E4">
          <w:pPr>
            <w:pStyle w:val="TOC3"/>
            <w:tabs>
              <w:tab w:val="right" w:leader="dot" w:pos="9350"/>
            </w:tabs>
            <w:rPr>
              <w:noProof/>
              <w:sz w:val="22"/>
              <w:szCs w:val="22"/>
              <w:lang w:eastAsia="en-AU"/>
            </w:rPr>
          </w:pPr>
          <w:hyperlink w:anchor="_Toc57741159" w:history="1">
            <w:r w:rsidRPr="009622C8">
              <w:rPr>
                <w:rStyle w:val="Hyperlink"/>
                <w:noProof/>
              </w:rPr>
              <w:t>SQA Task Schedule</w:t>
            </w:r>
            <w:r>
              <w:rPr>
                <w:noProof/>
                <w:webHidden/>
              </w:rPr>
              <w:tab/>
            </w:r>
            <w:r>
              <w:rPr>
                <w:noProof/>
                <w:webHidden/>
              </w:rPr>
              <w:fldChar w:fldCharType="begin"/>
            </w:r>
            <w:r>
              <w:rPr>
                <w:noProof/>
                <w:webHidden/>
              </w:rPr>
              <w:instrText xml:space="preserve"> PAGEREF _Toc57741159 \h </w:instrText>
            </w:r>
            <w:r>
              <w:rPr>
                <w:noProof/>
                <w:webHidden/>
              </w:rPr>
            </w:r>
            <w:r>
              <w:rPr>
                <w:noProof/>
                <w:webHidden/>
              </w:rPr>
              <w:fldChar w:fldCharType="separate"/>
            </w:r>
            <w:r>
              <w:rPr>
                <w:noProof/>
                <w:webHidden/>
              </w:rPr>
              <w:t>94</w:t>
            </w:r>
            <w:r>
              <w:rPr>
                <w:noProof/>
                <w:webHidden/>
              </w:rPr>
              <w:fldChar w:fldCharType="end"/>
            </w:r>
          </w:hyperlink>
        </w:p>
        <w:p w14:paraId="6E482E51" w14:textId="7E393E47" w:rsidR="004929E4" w:rsidRDefault="004929E4">
          <w:pPr>
            <w:pStyle w:val="TOC3"/>
            <w:tabs>
              <w:tab w:val="right" w:leader="dot" w:pos="9350"/>
            </w:tabs>
            <w:rPr>
              <w:noProof/>
              <w:sz w:val="22"/>
              <w:szCs w:val="22"/>
              <w:lang w:eastAsia="en-AU"/>
            </w:rPr>
          </w:pPr>
          <w:hyperlink w:anchor="_Toc57741160" w:history="1">
            <w:r w:rsidRPr="009622C8">
              <w:rPr>
                <w:rStyle w:val="Hyperlink"/>
                <w:noProof/>
              </w:rPr>
              <w:t>Reference Materials</w:t>
            </w:r>
            <w:r>
              <w:rPr>
                <w:noProof/>
                <w:webHidden/>
              </w:rPr>
              <w:tab/>
            </w:r>
            <w:r>
              <w:rPr>
                <w:noProof/>
                <w:webHidden/>
              </w:rPr>
              <w:fldChar w:fldCharType="begin"/>
            </w:r>
            <w:r>
              <w:rPr>
                <w:noProof/>
                <w:webHidden/>
              </w:rPr>
              <w:instrText xml:space="preserve"> PAGEREF _Toc57741160 \h </w:instrText>
            </w:r>
            <w:r>
              <w:rPr>
                <w:noProof/>
                <w:webHidden/>
              </w:rPr>
            </w:r>
            <w:r>
              <w:rPr>
                <w:noProof/>
                <w:webHidden/>
              </w:rPr>
              <w:fldChar w:fldCharType="separate"/>
            </w:r>
            <w:r>
              <w:rPr>
                <w:noProof/>
                <w:webHidden/>
              </w:rPr>
              <w:t>95</w:t>
            </w:r>
            <w:r>
              <w:rPr>
                <w:noProof/>
                <w:webHidden/>
              </w:rPr>
              <w:fldChar w:fldCharType="end"/>
            </w:r>
          </w:hyperlink>
        </w:p>
        <w:p w14:paraId="6225BFED" w14:textId="5B712D17" w:rsidR="004929E4" w:rsidRDefault="004929E4">
          <w:pPr>
            <w:pStyle w:val="TOC3"/>
            <w:tabs>
              <w:tab w:val="right" w:leader="dot" w:pos="9350"/>
            </w:tabs>
            <w:rPr>
              <w:noProof/>
              <w:sz w:val="22"/>
              <w:szCs w:val="22"/>
              <w:lang w:eastAsia="en-AU"/>
            </w:rPr>
          </w:pPr>
          <w:hyperlink w:anchor="_Toc57741161" w:history="1">
            <w:r w:rsidRPr="009622C8">
              <w:rPr>
                <w:rStyle w:val="Hyperlink"/>
                <w:noProof/>
              </w:rPr>
              <w:t>Standards and Methodology</w:t>
            </w:r>
            <w:r>
              <w:rPr>
                <w:noProof/>
                <w:webHidden/>
              </w:rPr>
              <w:tab/>
            </w:r>
            <w:r>
              <w:rPr>
                <w:noProof/>
                <w:webHidden/>
              </w:rPr>
              <w:fldChar w:fldCharType="begin"/>
            </w:r>
            <w:r>
              <w:rPr>
                <w:noProof/>
                <w:webHidden/>
              </w:rPr>
              <w:instrText xml:space="preserve"> PAGEREF _Toc57741161 \h </w:instrText>
            </w:r>
            <w:r>
              <w:rPr>
                <w:noProof/>
                <w:webHidden/>
              </w:rPr>
            </w:r>
            <w:r>
              <w:rPr>
                <w:noProof/>
                <w:webHidden/>
              </w:rPr>
              <w:fldChar w:fldCharType="separate"/>
            </w:r>
            <w:r>
              <w:rPr>
                <w:noProof/>
                <w:webHidden/>
              </w:rPr>
              <w:t>95</w:t>
            </w:r>
            <w:r>
              <w:rPr>
                <w:noProof/>
                <w:webHidden/>
              </w:rPr>
              <w:fldChar w:fldCharType="end"/>
            </w:r>
          </w:hyperlink>
        </w:p>
        <w:p w14:paraId="5D40D384" w14:textId="3D5C1B64" w:rsidR="004929E4" w:rsidRDefault="004929E4">
          <w:pPr>
            <w:pStyle w:val="TOC3"/>
            <w:tabs>
              <w:tab w:val="right" w:leader="dot" w:pos="9350"/>
            </w:tabs>
            <w:rPr>
              <w:noProof/>
              <w:sz w:val="22"/>
              <w:szCs w:val="22"/>
              <w:lang w:eastAsia="en-AU"/>
            </w:rPr>
          </w:pPr>
          <w:hyperlink w:anchor="_Toc57741162" w:history="1">
            <w:r w:rsidRPr="009622C8">
              <w:rPr>
                <w:rStyle w:val="Hyperlink"/>
                <w:noProof/>
              </w:rPr>
              <w:t>Audits or Reviews</w:t>
            </w:r>
            <w:r>
              <w:rPr>
                <w:noProof/>
                <w:webHidden/>
              </w:rPr>
              <w:tab/>
            </w:r>
            <w:r>
              <w:rPr>
                <w:noProof/>
                <w:webHidden/>
              </w:rPr>
              <w:fldChar w:fldCharType="begin"/>
            </w:r>
            <w:r>
              <w:rPr>
                <w:noProof/>
                <w:webHidden/>
              </w:rPr>
              <w:instrText xml:space="preserve"> PAGEREF _Toc57741162 \h </w:instrText>
            </w:r>
            <w:r>
              <w:rPr>
                <w:noProof/>
                <w:webHidden/>
              </w:rPr>
            </w:r>
            <w:r>
              <w:rPr>
                <w:noProof/>
                <w:webHidden/>
              </w:rPr>
              <w:fldChar w:fldCharType="separate"/>
            </w:r>
            <w:r>
              <w:rPr>
                <w:noProof/>
                <w:webHidden/>
              </w:rPr>
              <w:t>95</w:t>
            </w:r>
            <w:r>
              <w:rPr>
                <w:noProof/>
                <w:webHidden/>
              </w:rPr>
              <w:fldChar w:fldCharType="end"/>
            </w:r>
          </w:hyperlink>
        </w:p>
        <w:p w14:paraId="1AFF68CA" w14:textId="3021C056" w:rsidR="004929E4" w:rsidRDefault="004929E4">
          <w:pPr>
            <w:pStyle w:val="TOC3"/>
            <w:tabs>
              <w:tab w:val="right" w:leader="dot" w:pos="9350"/>
            </w:tabs>
            <w:rPr>
              <w:noProof/>
              <w:sz w:val="22"/>
              <w:szCs w:val="22"/>
              <w:lang w:eastAsia="en-AU"/>
            </w:rPr>
          </w:pPr>
          <w:hyperlink w:anchor="_Toc57741163" w:history="1">
            <w:r w:rsidRPr="009622C8">
              <w:rPr>
                <w:rStyle w:val="Hyperlink"/>
                <w:noProof/>
              </w:rPr>
              <w:t>SQAP Checklist</w:t>
            </w:r>
            <w:r>
              <w:rPr>
                <w:noProof/>
                <w:webHidden/>
              </w:rPr>
              <w:tab/>
            </w:r>
            <w:r>
              <w:rPr>
                <w:noProof/>
                <w:webHidden/>
              </w:rPr>
              <w:fldChar w:fldCharType="begin"/>
            </w:r>
            <w:r>
              <w:rPr>
                <w:noProof/>
                <w:webHidden/>
              </w:rPr>
              <w:instrText xml:space="preserve"> PAGEREF _Toc57741163 \h </w:instrText>
            </w:r>
            <w:r>
              <w:rPr>
                <w:noProof/>
                <w:webHidden/>
              </w:rPr>
            </w:r>
            <w:r>
              <w:rPr>
                <w:noProof/>
                <w:webHidden/>
              </w:rPr>
              <w:fldChar w:fldCharType="separate"/>
            </w:r>
            <w:r>
              <w:rPr>
                <w:noProof/>
                <w:webHidden/>
              </w:rPr>
              <w:t>96</w:t>
            </w:r>
            <w:r>
              <w:rPr>
                <w:noProof/>
                <w:webHidden/>
              </w:rPr>
              <w:fldChar w:fldCharType="end"/>
            </w:r>
          </w:hyperlink>
        </w:p>
        <w:p w14:paraId="5363CE32" w14:textId="6853F845" w:rsidR="004929E4" w:rsidRDefault="004929E4">
          <w:pPr>
            <w:pStyle w:val="TOC2"/>
            <w:tabs>
              <w:tab w:val="right" w:leader="dot" w:pos="9350"/>
            </w:tabs>
            <w:rPr>
              <w:rFonts w:eastAsiaTheme="minorEastAsia"/>
              <w:noProof/>
              <w:lang w:eastAsia="en-AU"/>
            </w:rPr>
          </w:pPr>
          <w:hyperlink w:anchor="_Toc57741164" w:history="1">
            <w:r w:rsidRPr="009622C8">
              <w:rPr>
                <w:rStyle w:val="Hyperlink"/>
                <w:noProof/>
              </w:rPr>
              <w:t>Software Review Report</w:t>
            </w:r>
            <w:r>
              <w:rPr>
                <w:noProof/>
                <w:webHidden/>
              </w:rPr>
              <w:tab/>
            </w:r>
            <w:r>
              <w:rPr>
                <w:noProof/>
                <w:webHidden/>
              </w:rPr>
              <w:fldChar w:fldCharType="begin"/>
            </w:r>
            <w:r>
              <w:rPr>
                <w:noProof/>
                <w:webHidden/>
              </w:rPr>
              <w:instrText xml:space="preserve"> PAGEREF _Toc57741164 \h </w:instrText>
            </w:r>
            <w:r>
              <w:rPr>
                <w:noProof/>
                <w:webHidden/>
              </w:rPr>
            </w:r>
            <w:r>
              <w:rPr>
                <w:noProof/>
                <w:webHidden/>
              </w:rPr>
              <w:fldChar w:fldCharType="separate"/>
            </w:r>
            <w:r>
              <w:rPr>
                <w:noProof/>
                <w:webHidden/>
              </w:rPr>
              <w:t>97</w:t>
            </w:r>
            <w:r>
              <w:rPr>
                <w:noProof/>
                <w:webHidden/>
              </w:rPr>
              <w:fldChar w:fldCharType="end"/>
            </w:r>
          </w:hyperlink>
        </w:p>
        <w:p w14:paraId="36EA3293" w14:textId="3246DF87" w:rsidR="004929E4" w:rsidRDefault="004929E4">
          <w:pPr>
            <w:pStyle w:val="TOC3"/>
            <w:tabs>
              <w:tab w:val="right" w:leader="dot" w:pos="9350"/>
            </w:tabs>
            <w:rPr>
              <w:noProof/>
              <w:sz w:val="22"/>
              <w:szCs w:val="22"/>
              <w:lang w:eastAsia="en-AU"/>
            </w:rPr>
          </w:pPr>
          <w:hyperlink w:anchor="_Toc57741165" w:history="1">
            <w:r w:rsidRPr="009622C8">
              <w:rPr>
                <w:rStyle w:val="Hyperlink"/>
                <w:noProof/>
              </w:rPr>
              <w:t>How the team ensured the development quality of the software during the three sprints.</w:t>
            </w:r>
            <w:r>
              <w:rPr>
                <w:noProof/>
                <w:webHidden/>
              </w:rPr>
              <w:tab/>
            </w:r>
            <w:r>
              <w:rPr>
                <w:noProof/>
                <w:webHidden/>
              </w:rPr>
              <w:fldChar w:fldCharType="begin"/>
            </w:r>
            <w:r>
              <w:rPr>
                <w:noProof/>
                <w:webHidden/>
              </w:rPr>
              <w:instrText xml:space="preserve"> PAGEREF _Toc57741165 \h </w:instrText>
            </w:r>
            <w:r>
              <w:rPr>
                <w:noProof/>
                <w:webHidden/>
              </w:rPr>
            </w:r>
            <w:r>
              <w:rPr>
                <w:noProof/>
                <w:webHidden/>
              </w:rPr>
              <w:fldChar w:fldCharType="separate"/>
            </w:r>
            <w:r>
              <w:rPr>
                <w:noProof/>
                <w:webHidden/>
              </w:rPr>
              <w:t>97</w:t>
            </w:r>
            <w:r>
              <w:rPr>
                <w:noProof/>
                <w:webHidden/>
              </w:rPr>
              <w:fldChar w:fldCharType="end"/>
            </w:r>
          </w:hyperlink>
        </w:p>
        <w:p w14:paraId="51A30625" w14:textId="055B6DF3" w:rsidR="004929E4" w:rsidRDefault="004929E4">
          <w:pPr>
            <w:pStyle w:val="TOC3"/>
            <w:tabs>
              <w:tab w:val="right" w:leader="dot" w:pos="9350"/>
            </w:tabs>
            <w:rPr>
              <w:noProof/>
              <w:sz w:val="22"/>
              <w:szCs w:val="22"/>
              <w:lang w:eastAsia="en-AU"/>
            </w:rPr>
          </w:pPr>
          <w:hyperlink w:anchor="_Toc57741166" w:history="1">
            <w:r w:rsidRPr="009622C8">
              <w:rPr>
                <w:rStyle w:val="Hyperlink"/>
                <w:noProof/>
              </w:rPr>
              <w:t>What processes were utilised to ensure adequate control of the quality of the development process.</w:t>
            </w:r>
            <w:r>
              <w:rPr>
                <w:noProof/>
                <w:webHidden/>
              </w:rPr>
              <w:tab/>
            </w:r>
            <w:r>
              <w:rPr>
                <w:noProof/>
                <w:webHidden/>
              </w:rPr>
              <w:fldChar w:fldCharType="begin"/>
            </w:r>
            <w:r>
              <w:rPr>
                <w:noProof/>
                <w:webHidden/>
              </w:rPr>
              <w:instrText xml:space="preserve"> PAGEREF _Toc57741166 \h </w:instrText>
            </w:r>
            <w:r>
              <w:rPr>
                <w:noProof/>
                <w:webHidden/>
              </w:rPr>
            </w:r>
            <w:r>
              <w:rPr>
                <w:noProof/>
                <w:webHidden/>
              </w:rPr>
              <w:fldChar w:fldCharType="separate"/>
            </w:r>
            <w:r>
              <w:rPr>
                <w:noProof/>
                <w:webHidden/>
              </w:rPr>
              <w:t>97</w:t>
            </w:r>
            <w:r>
              <w:rPr>
                <w:noProof/>
                <w:webHidden/>
              </w:rPr>
              <w:fldChar w:fldCharType="end"/>
            </w:r>
          </w:hyperlink>
        </w:p>
        <w:p w14:paraId="762FA3FD" w14:textId="1EEC00E2" w:rsidR="004929E4" w:rsidRDefault="004929E4">
          <w:pPr>
            <w:pStyle w:val="TOC3"/>
            <w:tabs>
              <w:tab w:val="right" w:leader="dot" w:pos="9350"/>
            </w:tabs>
            <w:rPr>
              <w:noProof/>
              <w:sz w:val="22"/>
              <w:szCs w:val="22"/>
              <w:lang w:eastAsia="en-AU"/>
            </w:rPr>
          </w:pPr>
          <w:hyperlink w:anchor="_Toc57741167" w:history="1">
            <w:r w:rsidRPr="009622C8">
              <w:rPr>
                <w:rStyle w:val="Hyperlink"/>
                <w:noProof/>
              </w:rPr>
              <w:t>Describe the code testing process.</w:t>
            </w:r>
            <w:r>
              <w:rPr>
                <w:noProof/>
                <w:webHidden/>
              </w:rPr>
              <w:tab/>
            </w:r>
            <w:r>
              <w:rPr>
                <w:noProof/>
                <w:webHidden/>
              </w:rPr>
              <w:fldChar w:fldCharType="begin"/>
            </w:r>
            <w:r>
              <w:rPr>
                <w:noProof/>
                <w:webHidden/>
              </w:rPr>
              <w:instrText xml:space="preserve"> PAGEREF _Toc57741167 \h </w:instrText>
            </w:r>
            <w:r>
              <w:rPr>
                <w:noProof/>
                <w:webHidden/>
              </w:rPr>
            </w:r>
            <w:r>
              <w:rPr>
                <w:noProof/>
                <w:webHidden/>
              </w:rPr>
              <w:fldChar w:fldCharType="separate"/>
            </w:r>
            <w:r>
              <w:rPr>
                <w:noProof/>
                <w:webHidden/>
              </w:rPr>
              <w:t>97</w:t>
            </w:r>
            <w:r>
              <w:rPr>
                <w:noProof/>
                <w:webHidden/>
              </w:rPr>
              <w:fldChar w:fldCharType="end"/>
            </w:r>
          </w:hyperlink>
        </w:p>
        <w:p w14:paraId="1CB305FE" w14:textId="605A1EB5" w:rsidR="004929E4" w:rsidRDefault="004929E4">
          <w:pPr>
            <w:pStyle w:val="TOC3"/>
            <w:tabs>
              <w:tab w:val="right" w:leader="dot" w:pos="9350"/>
            </w:tabs>
            <w:rPr>
              <w:noProof/>
              <w:sz w:val="22"/>
              <w:szCs w:val="22"/>
              <w:lang w:eastAsia="en-AU"/>
            </w:rPr>
          </w:pPr>
          <w:hyperlink w:anchor="_Toc57741168" w:history="1">
            <w:r w:rsidRPr="009622C8">
              <w:rPr>
                <w:rStyle w:val="Hyperlink"/>
                <w:noProof/>
              </w:rPr>
              <w:t>How can the software be supported for future modification and refinements.</w:t>
            </w:r>
            <w:r>
              <w:rPr>
                <w:noProof/>
                <w:webHidden/>
              </w:rPr>
              <w:tab/>
            </w:r>
            <w:r>
              <w:rPr>
                <w:noProof/>
                <w:webHidden/>
              </w:rPr>
              <w:fldChar w:fldCharType="begin"/>
            </w:r>
            <w:r>
              <w:rPr>
                <w:noProof/>
                <w:webHidden/>
              </w:rPr>
              <w:instrText xml:space="preserve"> PAGEREF _Toc57741168 \h </w:instrText>
            </w:r>
            <w:r>
              <w:rPr>
                <w:noProof/>
                <w:webHidden/>
              </w:rPr>
            </w:r>
            <w:r>
              <w:rPr>
                <w:noProof/>
                <w:webHidden/>
              </w:rPr>
              <w:fldChar w:fldCharType="separate"/>
            </w:r>
            <w:r>
              <w:rPr>
                <w:noProof/>
                <w:webHidden/>
              </w:rPr>
              <w:t>97</w:t>
            </w:r>
            <w:r>
              <w:rPr>
                <w:noProof/>
                <w:webHidden/>
              </w:rPr>
              <w:fldChar w:fldCharType="end"/>
            </w:r>
          </w:hyperlink>
        </w:p>
        <w:p w14:paraId="1AF9961A" w14:textId="2C81345C" w:rsidR="004929E4" w:rsidRDefault="004929E4">
          <w:pPr>
            <w:pStyle w:val="TOC3"/>
            <w:tabs>
              <w:tab w:val="right" w:leader="dot" w:pos="9350"/>
            </w:tabs>
            <w:rPr>
              <w:noProof/>
              <w:sz w:val="22"/>
              <w:szCs w:val="22"/>
              <w:lang w:eastAsia="en-AU"/>
            </w:rPr>
          </w:pPr>
          <w:hyperlink w:anchor="_Toc57741169" w:history="1">
            <w:r w:rsidRPr="009622C8">
              <w:rPr>
                <w:rStyle w:val="Hyperlink"/>
                <w:noProof/>
              </w:rPr>
              <w:t>Provide a mapping of the user requirement to the final software product.</w:t>
            </w:r>
            <w:r>
              <w:rPr>
                <w:noProof/>
                <w:webHidden/>
              </w:rPr>
              <w:tab/>
            </w:r>
            <w:r>
              <w:rPr>
                <w:noProof/>
                <w:webHidden/>
              </w:rPr>
              <w:fldChar w:fldCharType="begin"/>
            </w:r>
            <w:r>
              <w:rPr>
                <w:noProof/>
                <w:webHidden/>
              </w:rPr>
              <w:instrText xml:space="preserve"> PAGEREF _Toc57741169 \h </w:instrText>
            </w:r>
            <w:r>
              <w:rPr>
                <w:noProof/>
                <w:webHidden/>
              </w:rPr>
            </w:r>
            <w:r>
              <w:rPr>
                <w:noProof/>
                <w:webHidden/>
              </w:rPr>
              <w:fldChar w:fldCharType="separate"/>
            </w:r>
            <w:r>
              <w:rPr>
                <w:noProof/>
                <w:webHidden/>
              </w:rPr>
              <w:t>98</w:t>
            </w:r>
            <w:r>
              <w:rPr>
                <w:noProof/>
                <w:webHidden/>
              </w:rPr>
              <w:fldChar w:fldCharType="end"/>
            </w:r>
          </w:hyperlink>
        </w:p>
        <w:p w14:paraId="74001917" w14:textId="63A606CD" w:rsidR="004929E4" w:rsidRDefault="004929E4">
          <w:pPr>
            <w:pStyle w:val="TOC2"/>
            <w:tabs>
              <w:tab w:val="right" w:leader="dot" w:pos="9350"/>
            </w:tabs>
            <w:rPr>
              <w:rFonts w:eastAsiaTheme="minorEastAsia"/>
              <w:noProof/>
              <w:lang w:eastAsia="en-AU"/>
            </w:rPr>
          </w:pPr>
          <w:hyperlink w:anchor="_Toc57741170" w:history="1">
            <w:r w:rsidRPr="009622C8">
              <w:rPr>
                <w:rStyle w:val="Hyperlink"/>
                <w:noProof/>
              </w:rPr>
              <w:t>WCAG Requirements</w:t>
            </w:r>
            <w:r>
              <w:rPr>
                <w:noProof/>
                <w:webHidden/>
              </w:rPr>
              <w:tab/>
            </w:r>
            <w:r>
              <w:rPr>
                <w:noProof/>
                <w:webHidden/>
              </w:rPr>
              <w:fldChar w:fldCharType="begin"/>
            </w:r>
            <w:r>
              <w:rPr>
                <w:noProof/>
                <w:webHidden/>
              </w:rPr>
              <w:instrText xml:space="preserve"> PAGEREF _Toc57741170 \h </w:instrText>
            </w:r>
            <w:r>
              <w:rPr>
                <w:noProof/>
                <w:webHidden/>
              </w:rPr>
            </w:r>
            <w:r>
              <w:rPr>
                <w:noProof/>
                <w:webHidden/>
              </w:rPr>
              <w:fldChar w:fldCharType="separate"/>
            </w:r>
            <w:r>
              <w:rPr>
                <w:noProof/>
                <w:webHidden/>
              </w:rPr>
              <w:t>99</w:t>
            </w:r>
            <w:r>
              <w:rPr>
                <w:noProof/>
                <w:webHidden/>
              </w:rPr>
              <w:fldChar w:fldCharType="end"/>
            </w:r>
          </w:hyperlink>
        </w:p>
        <w:p w14:paraId="42CF89A8" w14:textId="54A5DAAF" w:rsidR="004929E4" w:rsidRDefault="004929E4">
          <w:pPr>
            <w:pStyle w:val="TOC3"/>
            <w:tabs>
              <w:tab w:val="right" w:leader="dot" w:pos="9350"/>
            </w:tabs>
            <w:rPr>
              <w:noProof/>
              <w:sz w:val="22"/>
              <w:szCs w:val="22"/>
              <w:lang w:eastAsia="en-AU"/>
            </w:rPr>
          </w:pPr>
          <w:hyperlink w:anchor="_Toc57741171" w:history="1">
            <w:r w:rsidRPr="009622C8">
              <w:rPr>
                <w:rStyle w:val="Hyperlink"/>
                <w:noProof/>
              </w:rPr>
              <w:t>Examples</w:t>
            </w:r>
            <w:r>
              <w:rPr>
                <w:noProof/>
                <w:webHidden/>
              </w:rPr>
              <w:tab/>
            </w:r>
            <w:r>
              <w:rPr>
                <w:noProof/>
                <w:webHidden/>
              </w:rPr>
              <w:fldChar w:fldCharType="begin"/>
            </w:r>
            <w:r>
              <w:rPr>
                <w:noProof/>
                <w:webHidden/>
              </w:rPr>
              <w:instrText xml:space="preserve"> PAGEREF _Toc57741171 \h </w:instrText>
            </w:r>
            <w:r>
              <w:rPr>
                <w:noProof/>
                <w:webHidden/>
              </w:rPr>
            </w:r>
            <w:r>
              <w:rPr>
                <w:noProof/>
                <w:webHidden/>
              </w:rPr>
              <w:fldChar w:fldCharType="separate"/>
            </w:r>
            <w:r>
              <w:rPr>
                <w:noProof/>
                <w:webHidden/>
              </w:rPr>
              <w:t>100</w:t>
            </w:r>
            <w:r>
              <w:rPr>
                <w:noProof/>
                <w:webHidden/>
              </w:rPr>
              <w:fldChar w:fldCharType="end"/>
            </w:r>
          </w:hyperlink>
        </w:p>
        <w:p w14:paraId="13F5B628" w14:textId="2EE0C714" w:rsidR="007F0CB5" w:rsidRPr="00D13C6A" w:rsidRDefault="000054D8">
          <w:pPr>
            <w:rPr>
              <w:rFonts w:eastAsiaTheme="minorHAnsi"/>
              <w:sz w:val="22"/>
              <w:szCs w:val="22"/>
            </w:rPr>
            <w:sectPr w:rsidR="007F0CB5" w:rsidRPr="00D13C6A" w:rsidSect="009030CE">
              <w:footerReference w:type="default" r:id="rId11"/>
              <w:footerReference w:type="first" r:id="rId12"/>
              <w:pgSz w:w="12240" w:h="15840"/>
              <w:pgMar w:top="1440" w:right="1440" w:bottom="1440" w:left="1440" w:header="708" w:footer="708" w:gutter="0"/>
              <w:pgNumType w:fmt="lowerRoman" w:start="0"/>
              <w:cols w:space="708"/>
              <w:titlePg/>
              <w:docGrid w:linePitch="360"/>
            </w:sectPr>
          </w:pPr>
          <w:r>
            <w:rPr>
              <w:rFonts w:eastAsiaTheme="minorHAnsi"/>
              <w:sz w:val="22"/>
              <w:szCs w:val="22"/>
            </w:rPr>
            <w:fldChar w:fldCharType="end"/>
          </w:r>
        </w:p>
      </w:sdtContent>
    </w:sdt>
    <w:p w14:paraId="01AE2B12" w14:textId="77777777" w:rsidR="006632F8" w:rsidRDefault="006632F8">
      <w:pPr>
        <w:jc w:val="left"/>
        <w:sectPr w:rsidR="006632F8" w:rsidSect="00D13C6A">
          <w:headerReference w:type="default" r:id="rId13"/>
          <w:footerReference w:type="default" r:id="rId14"/>
          <w:type w:val="continuous"/>
          <w:pgSz w:w="12240" w:h="15840"/>
          <w:pgMar w:top="1440" w:right="1440" w:bottom="1440" w:left="1440" w:header="708" w:footer="708" w:gutter="0"/>
          <w:pgNumType w:start="2"/>
          <w:cols w:space="708"/>
          <w:docGrid w:linePitch="360"/>
        </w:sectPr>
      </w:pPr>
    </w:p>
    <w:p w14:paraId="5459C5E4" w14:textId="393AF066" w:rsidR="007F0CB5" w:rsidRDefault="007F0CB5" w:rsidP="00E0311E">
      <w:pPr>
        <w:pStyle w:val="Title"/>
      </w:pPr>
      <w:bookmarkStart w:id="0" w:name="_Toc57741072"/>
      <w:r>
        <w:lastRenderedPageBreak/>
        <w:t>Sprint One</w:t>
      </w:r>
      <w:bookmarkEnd w:id="0"/>
    </w:p>
    <w:p w14:paraId="25254D20" w14:textId="6D94A396" w:rsidR="00D07AF9" w:rsidRPr="00D07AF9" w:rsidRDefault="00D07AF9" w:rsidP="00D07AF9">
      <w:r>
        <w:t>Scrum Master Jyle Da</w:t>
      </w:r>
      <w:r w:rsidR="006632F8">
        <w:t>rling</w:t>
      </w:r>
    </w:p>
    <w:p w14:paraId="13099FDC" w14:textId="06F4A2EE" w:rsidR="007F0CB5" w:rsidRDefault="007F0CB5" w:rsidP="00E0311E">
      <w:pPr>
        <w:pStyle w:val="Heading1"/>
      </w:pPr>
      <w:bookmarkStart w:id="1" w:name="_Toc57741073"/>
      <w:r>
        <w:t>Source Control Snapshot</w:t>
      </w:r>
      <w:r w:rsidR="00D13C6A">
        <w:t>s</w:t>
      </w:r>
      <w:bookmarkEnd w:id="1"/>
    </w:p>
    <w:p w14:paraId="73468134" w14:textId="18BBED1F" w:rsidR="007F0CB5" w:rsidRDefault="00F2404C" w:rsidP="006B7594">
      <w:pPr>
        <w:rPr>
          <w:rStyle w:val="Hyperlink"/>
        </w:rPr>
      </w:pPr>
      <w:r>
        <w:t xml:space="preserve">Current Project status can be viewed at: </w:t>
      </w:r>
      <w:hyperlink r:id="rId15" w:history="1">
        <w:r w:rsidRPr="00890D63">
          <w:rPr>
            <w:rStyle w:val="Hyperlink"/>
          </w:rPr>
          <w:t>https://github.com/Jely101/RAD/projects/1</w:t>
        </w:r>
      </w:hyperlink>
    </w:p>
    <w:p w14:paraId="7C848BE2" w14:textId="2FCB3EC2" w:rsidR="00B86395" w:rsidRDefault="00B86395" w:rsidP="006B7594">
      <w:r>
        <w:t xml:space="preserve">Current Source Control can be viewed at </w:t>
      </w:r>
      <w:hyperlink r:id="rId16" w:history="1">
        <w:r w:rsidRPr="00B86395">
          <w:rPr>
            <w:rStyle w:val="Hyperlink"/>
          </w:rPr>
          <w:t>https://github.com/Jely101/RAD</w:t>
        </w:r>
      </w:hyperlink>
    </w:p>
    <w:p w14:paraId="49936BEF" w14:textId="77777777" w:rsidR="00B07543" w:rsidRDefault="00B07543" w:rsidP="00B07543">
      <w:pPr>
        <w:keepNext/>
      </w:pPr>
      <w:r>
        <w:rPr>
          <w:noProof/>
          <w:lang w:eastAsia="en-AU"/>
        </w:rPr>
        <w:drawing>
          <wp:inline distT="0" distB="0" distL="0" distR="0" wp14:anchorId="26B087FE" wp14:editId="5332BFEF">
            <wp:extent cx="5943600" cy="48355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835525"/>
                    </a:xfrm>
                    <a:prstGeom prst="rect">
                      <a:avLst/>
                    </a:prstGeom>
                  </pic:spPr>
                </pic:pic>
              </a:graphicData>
            </a:graphic>
          </wp:inline>
        </w:drawing>
      </w:r>
    </w:p>
    <w:p w14:paraId="662BAE79" w14:textId="526EFB5E" w:rsidR="00F2404C" w:rsidRDefault="00B07543" w:rsidP="00B07543">
      <w:pPr>
        <w:pStyle w:val="Caption"/>
      </w:pPr>
      <w:r>
        <w:t xml:space="preserve">Figure </w:t>
      </w:r>
      <w:r>
        <w:fldChar w:fldCharType="begin"/>
      </w:r>
      <w:r>
        <w:instrText xml:space="preserve"> SEQ Figure \* ARABIC </w:instrText>
      </w:r>
      <w:r>
        <w:fldChar w:fldCharType="separate"/>
      </w:r>
      <w:r w:rsidR="00DD2B55">
        <w:rPr>
          <w:noProof/>
        </w:rPr>
        <w:t>1</w:t>
      </w:r>
      <w:r>
        <w:fldChar w:fldCharType="end"/>
      </w:r>
      <w:r>
        <w:t xml:space="preserve"> </w:t>
      </w:r>
      <w:r w:rsidRPr="00A43E9B">
        <w:t>Project development cards. Taken at the end of the first meeting.</w:t>
      </w:r>
    </w:p>
    <w:p w14:paraId="5DAB7330" w14:textId="77777777" w:rsidR="00B07543" w:rsidRDefault="00B07543" w:rsidP="00B07543">
      <w:pPr>
        <w:keepNext/>
      </w:pPr>
      <w:r>
        <w:rPr>
          <w:noProof/>
          <w:lang w:eastAsia="en-AU"/>
        </w:rPr>
        <w:lastRenderedPageBreak/>
        <w:drawing>
          <wp:inline distT="0" distB="0" distL="0" distR="0" wp14:anchorId="72FBDD1B" wp14:editId="07BD39BC">
            <wp:extent cx="5943600" cy="48685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868545"/>
                    </a:xfrm>
                    <a:prstGeom prst="rect">
                      <a:avLst/>
                    </a:prstGeom>
                  </pic:spPr>
                </pic:pic>
              </a:graphicData>
            </a:graphic>
          </wp:inline>
        </w:drawing>
      </w:r>
    </w:p>
    <w:p w14:paraId="687E1428" w14:textId="2FF49A28" w:rsidR="00B07543" w:rsidRPr="00B07543" w:rsidRDefault="00B07543" w:rsidP="00B07543">
      <w:pPr>
        <w:pStyle w:val="Caption"/>
      </w:pPr>
      <w:r>
        <w:t xml:space="preserve">Figure </w:t>
      </w:r>
      <w:r>
        <w:fldChar w:fldCharType="begin"/>
      </w:r>
      <w:r>
        <w:instrText xml:space="preserve"> SEQ Figure \* ARABIC </w:instrText>
      </w:r>
      <w:r>
        <w:fldChar w:fldCharType="separate"/>
      </w:r>
      <w:r w:rsidR="00DD2B55">
        <w:rPr>
          <w:noProof/>
        </w:rPr>
        <w:t>2</w:t>
      </w:r>
      <w:r>
        <w:fldChar w:fldCharType="end"/>
      </w:r>
      <w:r>
        <w:t xml:space="preserve"> </w:t>
      </w:r>
      <w:r w:rsidRPr="00A43E9B">
        <w:t xml:space="preserve">Project development cards. Taken at the end of the first </w:t>
      </w:r>
      <w:r>
        <w:t>day.</w:t>
      </w:r>
    </w:p>
    <w:p w14:paraId="1AEAEACD" w14:textId="77777777" w:rsidR="00B07543" w:rsidRDefault="00B07543" w:rsidP="00B07543">
      <w:pPr>
        <w:keepNext/>
      </w:pPr>
      <w:r>
        <w:rPr>
          <w:noProof/>
          <w:lang w:eastAsia="en-AU"/>
        </w:rPr>
        <w:lastRenderedPageBreak/>
        <w:drawing>
          <wp:inline distT="0" distB="0" distL="0" distR="0" wp14:anchorId="438E6A71" wp14:editId="5AC48C0B">
            <wp:extent cx="5943600" cy="48602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860290"/>
                    </a:xfrm>
                    <a:prstGeom prst="rect">
                      <a:avLst/>
                    </a:prstGeom>
                  </pic:spPr>
                </pic:pic>
              </a:graphicData>
            </a:graphic>
          </wp:inline>
        </w:drawing>
      </w:r>
    </w:p>
    <w:p w14:paraId="4ABDAB9A" w14:textId="5949628D" w:rsidR="006C3C86" w:rsidRDefault="00B07543" w:rsidP="00B07543">
      <w:pPr>
        <w:pStyle w:val="Caption"/>
      </w:pPr>
      <w:r>
        <w:t xml:space="preserve">Figure </w:t>
      </w:r>
      <w:r>
        <w:fldChar w:fldCharType="begin"/>
      </w:r>
      <w:r>
        <w:instrText xml:space="preserve"> SEQ Figure \* ARABIC </w:instrText>
      </w:r>
      <w:r>
        <w:fldChar w:fldCharType="separate"/>
      </w:r>
      <w:r w:rsidR="00DD2B55">
        <w:rPr>
          <w:noProof/>
        </w:rPr>
        <w:t>3</w:t>
      </w:r>
      <w:r>
        <w:fldChar w:fldCharType="end"/>
      </w:r>
      <w:r>
        <w:t xml:space="preserve"> </w:t>
      </w:r>
      <w:r w:rsidRPr="00A43E9B">
        <w:t xml:space="preserve">Project development cards. Taken at the end of the </w:t>
      </w:r>
      <w:r>
        <w:t>second team meeting.</w:t>
      </w:r>
    </w:p>
    <w:p w14:paraId="0864B614" w14:textId="77777777" w:rsidR="00B07543" w:rsidRDefault="00B07543" w:rsidP="00B07543">
      <w:pPr>
        <w:keepNext/>
      </w:pPr>
      <w:r>
        <w:rPr>
          <w:noProof/>
          <w:lang w:eastAsia="en-AU"/>
        </w:rPr>
        <w:lastRenderedPageBreak/>
        <w:drawing>
          <wp:inline distT="0" distB="0" distL="0" distR="0" wp14:anchorId="6B4D57D1" wp14:editId="16B264CC">
            <wp:extent cx="5943600" cy="48336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833620"/>
                    </a:xfrm>
                    <a:prstGeom prst="rect">
                      <a:avLst/>
                    </a:prstGeom>
                  </pic:spPr>
                </pic:pic>
              </a:graphicData>
            </a:graphic>
          </wp:inline>
        </w:drawing>
      </w:r>
    </w:p>
    <w:p w14:paraId="540509DD" w14:textId="01612833" w:rsidR="00B07543" w:rsidRDefault="00B07543" w:rsidP="00B07543">
      <w:pPr>
        <w:pStyle w:val="Caption"/>
      </w:pPr>
      <w:r>
        <w:t xml:space="preserve">Figure </w:t>
      </w:r>
      <w:r>
        <w:fldChar w:fldCharType="begin"/>
      </w:r>
      <w:r>
        <w:instrText xml:space="preserve"> SEQ Figure \* ARABIC </w:instrText>
      </w:r>
      <w:r>
        <w:fldChar w:fldCharType="separate"/>
      </w:r>
      <w:r w:rsidR="00DD2B55">
        <w:rPr>
          <w:noProof/>
        </w:rPr>
        <w:t>4</w:t>
      </w:r>
      <w:r>
        <w:fldChar w:fldCharType="end"/>
      </w:r>
      <w:r>
        <w:t xml:space="preserve"> </w:t>
      </w:r>
      <w:r w:rsidRPr="00A43E9B">
        <w:t xml:space="preserve">Project development cards. Taken at the end of the </w:t>
      </w:r>
      <w:r>
        <w:t>second day.</w:t>
      </w:r>
    </w:p>
    <w:p w14:paraId="7C4E3CE6" w14:textId="77777777" w:rsidR="00D07AF9" w:rsidRDefault="00D07AF9" w:rsidP="00D07AF9">
      <w:pPr>
        <w:pStyle w:val="Caption"/>
        <w:keepNext/>
      </w:pPr>
      <w:r w:rsidRPr="00D07AF9">
        <w:rPr>
          <w:noProof/>
          <w:lang w:eastAsia="en-AU"/>
        </w:rPr>
        <w:lastRenderedPageBreak/>
        <w:drawing>
          <wp:inline distT="0" distB="0" distL="0" distR="0" wp14:anchorId="64BC8A04" wp14:editId="623DB025">
            <wp:extent cx="5943600" cy="48634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863465"/>
                    </a:xfrm>
                    <a:prstGeom prst="rect">
                      <a:avLst/>
                    </a:prstGeom>
                  </pic:spPr>
                </pic:pic>
              </a:graphicData>
            </a:graphic>
          </wp:inline>
        </w:drawing>
      </w:r>
    </w:p>
    <w:p w14:paraId="7D4E6635" w14:textId="526B1C7C" w:rsidR="00B07543" w:rsidRPr="00B07543" w:rsidRDefault="00D07AF9" w:rsidP="00D07AF9">
      <w:pPr>
        <w:pStyle w:val="Caption"/>
      </w:pPr>
      <w:r>
        <w:t xml:space="preserve">Figure </w:t>
      </w:r>
      <w:r>
        <w:fldChar w:fldCharType="begin"/>
      </w:r>
      <w:r>
        <w:instrText xml:space="preserve"> SEQ Figure \* ARABIC </w:instrText>
      </w:r>
      <w:r>
        <w:fldChar w:fldCharType="separate"/>
      </w:r>
      <w:r w:rsidR="00DD2B55">
        <w:rPr>
          <w:noProof/>
        </w:rPr>
        <w:t>5</w:t>
      </w:r>
      <w:r>
        <w:fldChar w:fldCharType="end"/>
      </w:r>
      <w:r>
        <w:t xml:space="preserve"> </w:t>
      </w:r>
      <w:r w:rsidRPr="00A43E9B">
        <w:t xml:space="preserve">Project development cards. Taken at the end of the </w:t>
      </w:r>
      <w:r>
        <w:t>fifth day.</w:t>
      </w:r>
    </w:p>
    <w:p w14:paraId="72D79043" w14:textId="77777777" w:rsidR="007F0CB5" w:rsidRDefault="007F0CB5">
      <w:pPr>
        <w:jc w:val="left"/>
      </w:pPr>
      <w:r>
        <w:br w:type="page"/>
      </w:r>
    </w:p>
    <w:p w14:paraId="52C65B97" w14:textId="77777777" w:rsidR="007F0CB5" w:rsidRDefault="007F0CB5" w:rsidP="00E0311E">
      <w:pPr>
        <w:pStyle w:val="Heading1"/>
      </w:pPr>
      <w:bookmarkStart w:id="2" w:name="_Toc57741074"/>
      <w:r>
        <w:lastRenderedPageBreak/>
        <w:t>Project Management Plan (Sprint one)</w:t>
      </w:r>
      <w:bookmarkEnd w:id="2"/>
    </w:p>
    <w:p w14:paraId="1EB4966F" w14:textId="7F2ACE9B" w:rsidR="007F0CB5" w:rsidRDefault="006C3C86" w:rsidP="006B7594">
      <w:r>
        <w:rPr>
          <w:noProof/>
          <w:lang w:eastAsia="en-AU"/>
        </w:rPr>
        <w:drawing>
          <wp:inline distT="0" distB="0" distL="0" distR="0" wp14:anchorId="6F05675C" wp14:editId="47D0B7EF">
            <wp:extent cx="5943600" cy="31857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85795"/>
                    </a:xfrm>
                    <a:prstGeom prst="rect">
                      <a:avLst/>
                    </a:prstGeom>
                  </pic:spPr>
                </pic:pic>
              </a:graphicData>
            </a:graphic>
          </wp:inline>
        </w:drawing>
      </w:r>
    </w:p>
    <w:p w14:paraId="224E1492" w14:textId="77777777" w:rsidR="00C757F3" w:rsidRDefault="00C757F3" w:rsidP="006B7594">
      <w:r>
        <w:t xml:space="preserve">The current project plan can be accessed and downloaded at: </w:t>
      </w:r>
    </w:p>
    <w:p w14:paraId="28451C47" w14:textId="502E7F1A" w:rsidR="00C757F3" w:rsidRDefault="00465A44" w:rsidP="006B7594">
      <w:hyperlink r:id="rId23" w:history="1">
        <w:r w:rsidR="00C757F3" w:rsidRPr="00C757F3">
          <w:rPr>
            <w:rStyle w:val="Hyperlink"/>
          </w:rPr>
          <w:t>https://github.com/Jely101/RAD/blob/main/Project%20Management%20Plan.pod</w:t>
        </w:r>
      </w:hyperlink>
    </w:p>
    <w:p w14:paraId="10FBED5B" w14:textId="77777777" w:rsidR="007F0CB5" w:rsidRDefault="007F0CB5">
      <w:pPr>
        <w:jc w:val="left"/>
      </w:pPr>
      <w:r>
        <w:br w:type="page"/>
      </w:r>
    </w:p>
    <w:p w14:paraId="2BCD650C" w14:textId="77777777" w:rsidR="007F0CB5" w:rsidRDefault="007F0CB5" w:rsidP="00E0311E">
      <w:pPr>
        <w:pStyle w:val="Heading1"/>
      </w:pPr>
      <w:bookmarkStart w:id="3" w:name="_Toc57741075"/>
      <w:r>
        <w:lastRenderedPageBreak/>
        <w:t>Software Development Testing Plan</w:t>
      </w:r>
      <w:bookmarkEnd w:id="3"/>
    </w:p>
    <w:p w14:paraId="76ED2C2E" w14:textId="77777777" w:rsidR="00A54366" w:rsidRDefault="00A54366" w:rsidP="00A54366">
      <w:pPr>
        <w:pStyle w:val="Heading2"/>
      </w:pPr>
      <w:bookmarkStart w:id="4" w:name="_Toc57741076"/>
      <w:r>
        <w:t>Purpose and Scope</w:t>
      </w:r>
      <w:bookmarkEnd w:id="4"/>
    </w:p>
    <w:p w14:paraId="03C4C724" w14:textId="77777777" w:rsidR="00A54366" w:rsidRDefault="00A54366" w:rsidP="00A54366">
      <w:r>
        <w:t>This Software Quality Assurance Plan provides a foundation for managing the CITE Manages Services (CITE MS) software quality assurance activities and is based on project activities and work products as documented in the CITE MS Project Plan.</w:t>
      </w:r>
    </w:p>
    <w:p w14:paraId="2F186F3E" w14:textId="77777777" w:rsidR="00A54366" w:rsidRDefault="00A54366" w:rsidP="00A54366">
      <w:pPr>
        <w:spacing w:after="0"/>
      </w:pPr>
      <w:r>
        <w:t>This plan:</w:t>
      </w:r>
    </w:p>
    <w:p w14:paraId="57707C15" w14:textId="77777777" w:rsidR="00A54366" w:rsidRDefault="00A54366" w:rsidP="00A54366">
      <w:pPr>
        <w:spacing w:after="0"/>
      </w:pPr>
      <w:r>
        <w:t>• Identifies the SQA responsibilities of the project team.</w:t>
      </w:r>
    </w:p>
    <w:p w14:paraId="11551450" w14:textId="77777777" w:rsidR="00A54366" w:rsidRDefault="00A54366" w:rsidP="00A54366">
      <w:pPr>
        <w:spacing w:after="0"/>
      </w:pPr>
      <w:r>
        <w:t>• Defines CITE MS reviews and audits and how they will be conducted.</w:t>
      </w:r>
    </w:p>
    <w:p w14:paraId="07F8FD02" w14:textId="77777777" w:rsidR="00A54366" w:rsidRDefault="00A54366" w:rsidP="00A54366">
      <w:pPr>
        <w:spacing w:after="0"/>
      </w:pPr>
      <w:r>
        <w:t>• Lists the activities, processes, and work products that the SQA team will review and audit.</w:t>
      </w:r>
    </w:p>
    <w:p w14:paraId="760EF530" w14:textId="77777777" w:rsidR="00A54366" w:rsidRDefault="00A54366" w:rsidP="00A54366">
      <w:pPr>
        <w:spacing w:after="0"/>
      </w:pPr>
      <w:r>
        <w:t>• Identifies the SQA work products.</w:t>
      </w:r>
    </w:p>
    <w:p w14:paraId="36E12CDF" w14:textId="77777777" w:rsidR="00A54366" w:rsidRPr="004955FD" w:rsidRDefault="00A54366" w:rsidP="00A54366">
      <w:pPr>
        <w:pStyle w:val="Heading2"/>
      </w:pPr>
      <w:bookmarkStart w:id="5" w:name="_Toc57741077"/>
      <w:r>
        <w:t>SQA Team Roles and Responsibilities</w:t>
      </w:r>
      <w:bookmarkEnd w:id="5"/>
    </w:p>
    <w:tbl>
      <w:tblPr>
        <w:tblStyle w:val="TableGrid"/>
        <w:tblW w:w="0" w:type="auto"/>
        <w:tblLook w:val="04A0" w:firstRow="1" w:lastRow="0" w:firstColumn="1" w:lastColumn="0" w:noHBand="0" w:noVBand="1"/>
      </w:tblPr>
      <w:tblGrid>
        <w:gridCol w:w="988"/>
        <w:gridCol w:w="1134"/>
        <w:gridCol w:w="1417"/>
        <w:gridCol w:w="5811"/>
      </w:tblGrid>
      <w:tr w:rsidR="00A54366" w14:paraId="3F8CB7F1" w14:textId="77777777" w:rsidTr="000B38A5">
        <w:tc>
          <w:tcPr>
            <w:tcW w:w="988" w:type="dxa"/>
            <w:shd w:val="clear" w:color="auto" w:fill="EEE6F3" w:themeFill="accent1" w:themeFillTint="33"/>
          </w:tcPr>
          <w:p w14:paraId="7783395B" w14:textId="77777777" w:rsidR="00A54366" w:rsidRPr="007E34C3" w:rsidRDefault="00A54366" w:rsidP="000B38A5">
            <w:pPr>
              <w:rPr>
                <w:b/>
                <w:bCs/>
              </w:rPr>
            </w:pPr>
            <w:r w:rsidRPr="007E34C3">
              <w:rPr>
                <w:b/>
                <w:bCs/>
              </w:rPr>
              <w:t>Number</w:t>
            </w:r>
          </w:p>
        </w:tc>
        <w:tc>
          <w:tcPr>
            <w:tcW w:w="1134" w:type="dxa"/>
            <w:shd w:val="clear" w:color="auto" w:fill="EEE6F3" w:themeFill="accent1" w:themeFillTint="33"/>
          </w:tcPr>
          <w:p w14:paraId="003C49CE" w14:textId="77777777" w:rsidR="00A54366" w:rsidRPr="007E34C3" w:rsidRDefault="00A54366" w:rsidP="000B38A5">
            <w:pPr>
              <w:rPr>
                <w:b/>
                <w:bCs/>
              </w:rPr>
            </w:pPr>
            <w:r w:rsidRPr="007E34C3">
              <w:rPr>
                <w:b/>
                <w:bCs/>
              </w:rPr>
              <w:t>Member</w:t>
            </w:r>
          </w:p>
        </w:tc>
        <w:tc>
          <w:tcPr>
            <w:tcW w:w="1417" w:type="dxa"/>
            <w:shd w:val="clear" w:color="auto" w:fill="EEE6F3" w:themeFill="accent1" w:themeFillTint="33"/>
          </w:tcPr>
          <w:p w14:paraId="23E80D20" w14:textId="77777777" w:rsidR="00A54366" w:rsidRPr="007E34C3" w:rsidRDefault="00A54366" w:rsidP="000B38A5">
            <w:pPr>
              <w:rPr>
                <w:b/>
                <w:bCs/>
              </w:rPr>
            </w:pPr>
            <w:r w:rsidRPr="007E34C3">
              <w:rPr>
                <w:b/>
                <w:bCs/>
              </w:rPr>
              <w:t>Roles</w:t>
            </w:r>
          </w:p>
        </w:tc>
        <w:tc>
          <w:tcPr>
            <w:tcW w:w="5811" w:type="dxa"/>
            <w:shd w:val="clear" w:color="auto" w:fill="EEE6F3" w:themeFill="accent1" w:themeFillTint="33"/>
          </w:tcPr>
          <w:p w14:paraId="184C3B54" w14:textId="77777777" w:rsidR="00A54366" w:rsidRPr="007E34C3" w:rsidRDefault="00A54366" w:rsidP="000B38A5">
            <w:pPr>
              <w:rPr>
                <w:b/>
                <w:bCs/>
              </w:rPr>
            </w:pPr>
            <w:r w:rsidRPr="007E34C3">
              <w:rPr>
                <w:b/>
                <w:bCs/>
              </w:rPr>
              <w:t>Responsibility</w:t>
            </w:r>
          </w:p>
        </w:tc>
      </w:tr>
      <w:tr w:rsidR="00A54366" w14:paraId="7FB2F6E2" w14:textId="77777777" w:rsidTr="000B38A5">
        <w:tc>
          <w:tcPr>
            <w:tcW w:w="988" w:type="dxa"/>
          </w:tcPr>
          <w:p w14:paraId="14797BC2" w14:textId="77777777" w:rsidR="00A54366" w:rsidRDefault="00A54366" w:rsidP="000B38A5">
            <w:r>
              <w:t>1</w:t>
            </w:r>
          </w:p>
        </w:tc>
        <w:tc>
          <w:tcPr>
            <w:tcW w:w="1134" w:type="dxa"/>
          </w:tcPr>
          <w:p w14:paraId="138D87D6" w14:textId="77777777" w:rsidR="00A54366" w:rsidRDefault="00A54366" w:rsidP="000B38A5">
            <w:r>
              <w:t>Jyle</w:t>
            </w:r>
          </w:p>
        </w:tc>
        <w:tc>
          <w:tcPr>
            <w:tcW w:w="1417" w:type="dxa"/>
          </w:tcPr>
          <w:p w14:paraId="37A0E5B9" w14:textId="77777777" w:rsidR="00A54366" w:rsidRDefault="00A54366" w:rsidP="000B38A5">
            <w:r>
              <w:t>SQA Leader</w:t>
            </w:r>
          </w:p>
        </w:tc>
        <w:tc>
          <w:tcPr>
            <w:tcW w:w="5811" w:type="dxa"/>
          </w:tcPr>
          <w:p w14:paraId="3299C0E6" w14:textId="77777777" w:rsidR="00A54366" w:rsidRDefault="00A54366" w:rsidP="000B38A5">
            <w:r>
              <w:t>Develop and document quality standard and process for all management process</w:t>
            </w:r>
          </w:p>
          <w:p w14:paraId="4F8A1776" w14:textId="77777777" w:rsidR="00A54366" w:rsidRDefault="00A54366" w:rsidP="000B38A5">
            <w:r>
              <w:t>Manage software quality assurance activities for the project.</w:t>
            </w:r>
          </w:p>
        </w:tc>
      </w:tr>
      <w:tr w:rsidR="00A54366" w14:paraId="1C133807" w14:textId="77777777" w:rsidTr="000B38A5">
        <w:tc>
          <w:tcPr>
            <w:tcW w:w="988" w:type="dxa"/>
          </w:tcPr>
          <w:p w14:paraId="0FB64752" w14:textId="77777777" w:rsidR="00A54366" w:rsidRDefault="00A54366" w:rsidP="000B38A5">
            <w:r>
              <w:t>2</w:t>
            </w:r>
          </w:p>
        </w:tc>
        <w:tc>
          <w:tcPr>
            <w:tcW w:w="1134" w:type="dxa"/>
          </w:tcPr>
          <w:p w14:paraId="5EDADB25" w14:textId="77777777" w:rsidR="00A54366" w:rsidRDefault="00A54366" w:rsidP="000B38A5">
            <w:r>
              <w:t>Travis</w:t>
            </w:r>
          </w:p>
        </w:tc>
        <w:tc>
          <w:tcPr>
            <w:tcW w:w="1417" w:type="dxa"/>
          </w:tcPr>
          <w:p w14:paraId="0D1609CA" w14:textId="77777777" w:rsidR="00A54366" w:rsidRDefault="00A54366" w:rsidP="000B38A5">
            <w:r>
              <w:t>SQA Auditor</w:t>
            </w:r>
          </w:p>
        </w:tc>
        <w:tc>
          <w:tcPr>
            <w:tcW w:w="5811" w:type="dxa"/>
          </w:tcPr>
          <w:p w14:paraId="21823AB7" w14:textId="77777777" w:rsidR="00A54366" w:rsidRDefault="00A54366" w:rsidP="000B38A5">
            <w:r w:rsidRPr="007E34C3">
              <w:t>Perform SQA tasks, report to SQA leader the result of SQA review.</w:t>
            </w:r>
          </w:p>
        </w:tc>
      </w:tr>
      <w:tr w:rsidR="00A54366" w14:paraId="05B52C1E" w14:textId="77777777" w:rsidTr="000B38A5">
        <w:tc>
          <w:tcPr>
            <w:tcW w:w="988" w:type="dxa"/>
          </w:tcPr>
          <w:p w14:paraId="28592B34" w14:textId="77777777" w:rsidR="00A54366" w:rsidRDefault="00A54366" w:rsidP="000B38A5">
            <w:r>
              <w:t>3</w:t>
            </w:r>
          </w:p>
        </w:tc>
        <w:tc>
          <w:tcPr>
            <w:tcW w:w="1134" w:type="dxa"/>
          </w:tcPr>
          <w:p w14:paraId="7FDB2861" w14:textId="77777777" w:rsidR="00A54366" w:rsidRDefault="00A54366" w:rsidP="000B38A5">
            <w:r>
              <w:t>Willian</w:t>
            </w:r>
          </w:p>
        </w:tc>
        <w:tc>
          <w:tcPr>
            <w:tcW w:w="1417" w:type="dxa"/>
          </w:tcPr>
          <w:p w14:paraId="15A8FDD0" w14:textId="77777777" w:rsidR="00A54366" w:rsidRDefault="00A54366" w:rsidP="000B38A5">
            <w:r>
              <w:t>SQA Auditor</w:t>
            </w:r>
          </w:p>
        </w:tc>
        <w:tc>
          <w:tcPr>
            <w:tcW w:w="5811" w:type="dxa"/>
          </w:tcPr>
          <w:p w14:paraId="0F1DCFAF" w14:textId="77777777" w:rsidR="00A54366" w:rsidRDefault="00A54366" w:rsidP="000B38A5">
            <w:r w:rsidRPr="007E34C3">
              <w:t>Perform SQA tasks, report to SQA leader the result of SQA review.</w:t>
            </w:r>
          </w:p>
        </w:tc>
      </w:tr>
    </w:tbl>
    <w:p w14:paraId="126A2F93" w14:textId="77777777" w:rsidR="00A54366" w:rsidRDefault="00A54366" w:rsidP="00A54366"/>
    <w:p w14:paraId="0EAFE87B" w14:textId="77777777" w:rsidR="00A54366" w:rsidRPr="004955FD" w:rsidRDefault="00A54366" w:rsidP="00A54366">
      <w:pPr>
        <w:pStyle w:val="Heading2"/>
      </w:pPr>
      <w:bookmarkStart w:id="6" w:name="_Toc57741078"/>
      <w:r>
        <w:t>Work Products to be Reviewed</w:t>
      </w:r>
      <w:bookmarkEnd w:id="6"/>
    </w:p>
    <w:tbl>
      <w:tblPr>
        <w:tblStyle w:val="TableGrid"/>
        <w:tblW w:w="0" w:type="auto"/>
        <w:tblLook w:val="04A0" w:firstRow="1" w:lastRow="0" w:firstColumn="1" w:lastColumn="0" w:noHBand="0" w:noVBand="1"/>
      </w:tblPr>
      <w:tblGrid>
        <w:gridCol w:w="988"/>
        <w:gridCol w:w="2126"/>
        <w:gridCol w:w="3118"/>
        <w:gridCol w:w="1248"/>
        <w:gridCol w:w="1870"/>
      </w:tblGrid>
      <w:tr w:rsidR="00A54366" w14:paraId="61F06A0C" w14:textId="77777777" w:rsidTr="000B38A5">
        <w:tc>
          <w:tcPr>
            <w:tcW w:w="988" w:type="dxa"/>
            <w:shd w:val="clear" w:color="auto" w:fill="EEE6F3" w:themeFill="accent1" w:themeFillTint="33"/>
          </w:tcPr>
          <w:p w14:paraId="0D767481" w14:textId="77777777" w:rsidR="00A54366" w:rsidRPr="00E9391F" w:rsidRDefault="00A54366" w:rsidP="000B38A5">
            <w:pPr>
              <w:rPr>
                <w:b/>
                <w:bCs/>
              </w:rPr>
            </w:pPr>
            <w:r w:rsidRPr="00E9391F">
              <w:rPr>
                <w:b/>
                <w:bCs/>
              </w:rPr>
              <w:t>Number</w:t>
            </w:r>
          </w:p>
        </w:tc>
        <w:tc>
          <w:tcPr>
            <w:tcW w:w="2126" w:type="dxa"/>
            <w:shd w:val="clear" w:color="auto" w:fill="EEE6F3" w:themeFill="accent1" w:themeFillTint="33"/>
          </w:tcPr>
          <w:p w14:paraId="146026B9" w14:textId="77777777" w:rsidR="00A54366" w:rsidRPr="00E9391F" w:rsidRDefault="00A54366" w:rsidP="000B38A5">
            <w:pPr>
              <w:rPr>
                <w:b/>
                <w:bCs/>
              </w:rPr>
            </w:pPr>
            <w:r w:rsidRPr="00E9391F">
              <w:rPr>
                <w:b/>
                <w:bCs/>
              </w:rPr>
              <w:t>Development Phase</w:t>
            </w:r>
          </w:p>
        </w:tc>
        <w:tc>
          <w:tcPr>
            <w:tcW w:w="3118" w:type="dxa"/>
            <w:shd w:val="clear" w:color="auto" w:fill="EEE6F3" w:themeFill="accent1" w:themeFillTint="33"/>
          </w:tcPr>
          <w:p w14:paraId="47BA40FA" w14:textId="77777777" w:rsidR="00A54366" w:rsidRPr="00E9391F" w:rsidRDefault="00A54366" w:rsidP="000B38A5">
            <w:pPr>
              <w:rPr>
                <w:b/>
                <w:bCs/>
              </w:rPr>
            </w:pPr>
            <w:r w:rsidRPr="00E9391F">
              <w:rPr>
                <w:b/>
                <w:bCs/>
              </w:rPr>
              <w:t>Product</w:t>
            </w:r>
          </w:p>
        </w:tc>
        <w:tc>
          <w:tcPr>
            <w:tcW w:w="1248" w:type="dxa"/>
            <w:shd w:val="clear" w:color="auto" w:fill="EEE6F3" w:themeFill="accent1" w:themeFillTint="33"/>
          </w:tcPr>
          <w:p w14:paraId="4F5B9262" w14:textId="77777777" w:rsidR="00A54366" w:rsidRPr="00E9391F" w:rsidRDefault="00A54366" w:rsidP="000B38A5">
            <w:pPr>
              <w:rPr>
                <w:b/>
                <w:bCs/>
              </w:rPr>
            </w:pPr>
            <w:r w:rsidRPr="00E9391F">
              <w:rPr>
                <w:b/>
                <w:bCs/>
              </w:rPr>
              <w:t>Permission</w:t>
            </w:r>
          </w:p>
        </w:tc>
        <w:tc>
          <w:tcPr>
            <w:tcW w:w="1870" w:type="dxa"/>
            <w:shd w:val="clear" w:color="auto" w:fill="EEE6F3" w:themeFill="accent1" w:themeFillTint="33"/>
          </w:tcPr>
          <w:p w14:paraId="070B9218" w14:textId="77777777" w:rsidR="00A54366" w:rsidRPr="00E9391F" w:rsidRDefault="00A54366" w:rsidP="000B38A5">
            <w:pPr>
              <w:rPr>
                <w:b/>
                <w:bCs/>
              </w:rPr>
            </w:pPr>
            <w:r w:rsidRPr="00E9391F">
              <w:rPr>
                <w:b/>
                <w:bCs/>
              </w:rPr>
              <w:t>Granted to Person</w:t>
            </w:r>
          </w:p>
        </w:tc>
      </w:tr>
      <w:tr w:rsidR="00A54366" w14:paraId="0AC8FC10" w14:textId="77777777" w:rsidTr="000B38A5">
        <w:tc>
          <w:tcPr>
            <w:tcW w:w="988" w:type="dxa"/>
          </w:tcPr>
          <w:p w14:paraId="5F214B90" w14:textId="77777777" w:rsidR="00A54366" w:rsidRDefault="00A54366" w:rsidP="000B38A5">
            <w:r>
              <w:t>1</w:t>
            </w:r>
          </w:p>
        </w:tc>
        <w:tc>
          <w:tcPr>
            <w:tcW w:w="2126" w:type="dxa"/>
          </w:tcPr>
          <w:p w14:paraId="1B5CC129" w14:textId="77777777" w:rsidR="00A54366" w:rsidRDefault="00A54366" w:rsidP="000B38A5">
            <w:r>
              <w:t>Sprint One</w:t>
            </w:r>
          </w:p>
        </w:tc>
        <w:tc>
          <w:tcPr>
            <w:tcW w:w="3118" w:type="dxa"/>
          </w:tcPr>
          <w:p w14:paraId="506B004F" w14:textId="77777777" w:rsidR="00A54366" w:rsidRDefault="00A54366" w:rsidP="000B38A5">
            <w:r>
              <w:t>Management plan</w:t>
            </w:r>
          </w:p>
        </w:tc>
        <w:tc>
          <w:tcPr>
            <w:tcW w:w="1248" w:type="dxa"/>
          </w:tcPr>
          <w:p w14:paraId="33F7BC4E" w14:textId="77777777" w:rsidR="00A54366" w:rsidRDefault="00A54366" w:rsidP="000B38A5">
            <w:r>
              <w:t>Read</w:t>
            </w:r>
          </w:p>
        </w:tc>
        <w:tc>
          <w:tcPr>
            <w:tcW w:w="1870" w:type="dxa"/>
          </w:tcPr>
          <w:p w14:paraId="41FFBB80" w14:textId="77777777" w:rsidR="00A54366" w:rsidRDefault="00A54366" w:rsidP="000B38A5">
            <w:r>
              <w:t>Jyle</w:t>
            </w:r>
          </w:p>
        </w:tc>
      </w:tr>
      <w:tr w:rsidR="00A54366" w14:paraId="20B8297A" w14:textId="77777777" w:rsidTr="000B38A5">
        <w:tc>
          <w:tcPr>
            <w:tcW w:w="988" w:type="dxa"/>
          </w:tcPr>
          <w:p w14:paraId="5B7AAE21" w14:textId="77777777" w:rsidR="00A54366" w:rsidRDefault="00A54366" w:rsidP="000B38A5">
            <w:r>
              <w:t>2</w:t>
            </w:r>
          </w:p>
        </w:tc>
        <w:tc>
          <w:tcPr>
            <w:tcW w:w="2126" w:type="dxa"/>
          </w:tcPr>
          <w:p w14:paraId="0C770A4C" w14:textId="77777777" w:rsidR="00A54366" w:rsidRDefault="00A54366" w:rsidP="000B38A5">
            <w:r>
              <w:t>Sprint One</w:t>
            </w:r>
          </w:p>
        </w:tc>
        <w:tc>
          <w:tcPr>
            <w:tcW w:w="3118" w:type="dxa"/>
          </w:tcPr>
          <w:p w14:paraId="4DD2C513" w14:textId="77777777" w:rsidR="00A54366" w:rsidRDefault="00A54366" w:rsidP="000B38A5">
            <w:r>
              <w:t>Analysis Report</w:t>
            </w:r>
          </w:p>
        </w:tc>
        <w:tc>
          <w:tcPr>
            <w:tcW w:w="1248" w:type="dxa"/>
          </w:tcPr>
          <w:p w14:paraId="29DF3DF9" w14:textId="77777777" w:rsidR="00A54366" w:rsidRDefault="00A54366" w:rsidP="000B38A5">
            <w:r>
              <w:t>Read</w:t>
            </w:r>
          </w:p>
        </w:tc>
        <w:tc>
          <w:tcPr>
            <w:tcW w:w="1870" w:type="dxa"/>
          </w:tcPr>
          <w:p w14:paraId="74594BA7" w14:textId="77777777" w:rsidR="00A54366" w:rsidRDefault="00A54366" w:rsidP="000B38A5">
            <w:r>
              <w:t>Jyle</w:t>
            </w:r>
          </w:p>
        </w:tc>
      </w:tr>
      <w:tr w:rsidR="00A54366" w14:paraId="5FB9907B" w14:textId="77777777" w:rsidTr="000B38A5">
        <w:tc>
          <w:tcPr>
            <w:tcW w:w="988" w:type="dxa"/>
          </w:tcPr>
          <w:p w14:paraId="541BDEB2" w14:textId="77777777" w:rsidR="00A54366" w:rsidRDefault="00A54366" w:rsidP="000B38A5">
            <w:r>
              <w:t>3</w:t>
            </w:r>
          </w:p>
        </w:tc>
        <w:tc>
          <w:tcPr>
            <w:tcW w:w="2126" w:type="dxa"/>
          </w:tcPr>
          <w:p w14:paraId="4C3B4767" w14:textId="77777777" w:rsidR="00A54366" w:rsidRDefault="00A54366" w:rsidP="000B38A5">
            <w:r>
              <w:t>Sprint One</w:t>
            </w:r>
          </w:p>
        </w:tc>
        <w:tc>
          <w:tcPr>
            <w:tcW w:w="3118" w:type="dxa"/>
          </w:tcPr>
          <w:p w14:paraId="192F141C" w14:textId="77777777" w:rsidR="00A54366" w:rsidRDefault="00A54366" w:rsidP="000B38A5">
            <w:r>
              <w:t>Multi-platform report</w:t>
            </w:r>
          </w:p>
        </w:tc>
        <w:tc>
          <w:tcPr>
            <w:tcW w:w="1248" w:type="dxa"/>
          </w:tcPr>
          <w:p w14:paraId="3E2339E8" w14:textId="77777777" w:rsidR="00A54366" w:rsidRDefault="00A54366" w:rsidP="000B38A5">
            <w:r>
              <w:t>Read</w:t>
            </w:r>
          </w:p>
        </w:tc>
        <w:tc>
          <w:tcPr>
            <w:tcW w:w="1870" w:type="dxa"/>
          </w:tcPr>
          <w:p w14:paraId="68715AE9" w14:textId="77777777" w:rsidR="00A54366" w:rsidRDefault="00A54366" w:rsidP="000B38A5">
            <w:r>
              <w:t>Travis</w:t>
            </w:r>
          </w:p>
        </w:tc>
      </w:tr>
      <w:tr w:rsidR="00A54366" w14:paraId="68C0CFF3" w14:textId="77777777" w:rsidTr="000B38A5">
        <w:tc>
          <w:tcPr>
            <w:tcW w:w="988" w:type="dxa"/>
          </w:tcPr>
          <w:p w14:paraId="6CE8B7D7" w14:textId="77777777" w:rsidR="00A54366" w:rsidRDefault="00A54366" w:rsidP="000B38A5">
            <w:r>
              <w:t>4</w:t>
            </w:r>
          </w:p>
        </w:tc>
        <w:tc>
          <w:tcPr>
            <w:tcW w:w="2126" w:type="dxa"/>
          </w:tcPr>
          <w:p w14:paraId="36E1A84B" w14:textId="77777777" w:rsidR="00A54366" w:rsidRDefault="00A54366" w:rsidP="000B38A5">
            <w:r>
              <w:t>Sprint One</w:t>
            </w:r>
          </w:p>
        </w:tc>
        <w:tc>
          <w:tcPr>
            <w:tcW w:w="3118" w:type="dxa"/>
          </w:tcPr>
          <w:p w14:paraId="0A022263" w14:textId="77777777" w:rsidR="00A54366" w:rsidRDefault="00A54366" w:rsidP="000B38A5">
            <w:r>
              <w:t>Software Development test report</w:t>
            </w:r>
          </w:p>
        </w:tc>
        <w:tc>
          <w:tcPr>
            <w:tcW w:w="1248" w:type="dxa"/>
          </w:tcPr>
          <w:p w14:paraId="0EEDDAFA" w14:textId="77777777" w:rsidR="00A54366" w:rsidRDefault="00A54366" w:rsidP="000B38A5">
            <w:r>
              <w:t>Read</w:t>
            </w:r>
          </w:p>
        </w:tc>
        <w:tc>
          <w:tcPr>
            <w:tcW w:w="1870" w:type="dxa"/>
          </w:tcPr>
          <w:p w14:paraId="55F66656" w14:textId="77777777" w:rsidR="00A54366" w:rsidRDefault="00A54366" w:rsidP="000B38A5">
            <w:r>
              <w:t>Willian</w:t>
            </w:r>
          </w:p>
        </w:tc>
      </w:tr>
      <w:tr w:rsidR="00A54366" w14:paraId="09D5B757" w14:textId="77777777" w:rsidTr="000B38A5">
        <w:tc>
          <w:tcPr>
            <w:tcW w:w="988" w:type="dxa"/>
          </w:tcPr>
          <w:p w14:paraId="47F68DE5" w14:textId="77777777" w:rsidR="00A54366" w:rsidRDefault="00A54366" w:rsidP="000B38A5">
            <w:r>
              <w:t>5</w:t>
            </w:r>
          </w:p>
        </w:tc>
        <w:tc>
          <w:tcPr>
            <w:tcW w:w="2126" w:type="dxa"/>
          </w:tcPr>
          <w:p w14:paraId="58AE6441" w14:textId="77777777" w:rsidR="00A54366" w:rsidRDefault="00A54366" w:rsidP="000B38A5">
            <w:r>
              <w:t>Sprint One</w:t>
            </w:r>
          </w:p>
        </w:tc>
        <w:tc>
          <w:tcPr>
            <w:tcW w:w="3118" w:type="dxa"/>
          </w:tcPr>
          <w:p w14:paraId="3548F831" w14:textId="77777777" w:rsidR="00A54366" w:rsidRDefault="00A54366" w:rsidP="000B38A5">
            <w:r>
              <w:t>Application test reports</w:t>
            </w:r>
          </w:p>
        </w:tc>
        <w:tc>
          <w:tcPr>
            <w:tcW w:w="1248" w:type="dxa"/>
          </w:tcPr>
          <w:p w14:paraId="4B663CD4" w14:textId="77777777" w:rsidR="00A54366" w:rsidRDefault="00A54366" w:rsidP="000B38A5">
            <w:r>
              <w:t>Read</w:t>
            </w:r>
          </w:p>
        </w:tc>
        <w:tc>
          <w:tcPr>
            <w:tcW w:w="1870" w:type="dxa"/>
          </w:tcPr>
          <w:p w14:paraId="2C38605E" w14:textId="77777777" w:rsidR="00A54366" w:rsidRDefault="00A54366" w:rsidP="000B38A5">
            <w:r>
              <w:t>SQA Team</w:t>
            </w:r>
          </w:p>
        </w:tc>
      </w:tr>
    </w:tbl>
    <w:p w14:paraId="66E73921" w14:textId="77777777" w:rsidR="00A54366" w:rsidRDefault="00A54366" w:rsidP="00A54366"/>
    <w:p w14:paraId="4F878D7D" w14:textId="77777777" w:rsidR="00A54366" w:rsidRPr="004955FD" w:rsidRDefault="00A54366" w:rsidP="00A54366">
      <w:pPr>
        <w:pStyle w:val="Heading2"/>
      </w:pPr>
      <w:bookmarkStart w:id="7" w:name="_Toc57741079"/>
      <w:r>
        <w:t>SQA Task Schedule</w:t>
      </w:r>
      <w:bookmarkEnd w:id="7"/>
    </w:p>
    <w:tbl>
      <w:tblPr>
        <w:tblStyle w:val="TableGrid"/>
        <w:tblW w:w="0" w:type="auto"/>
        <w:tblLook w:val="04A0" w:firstRow="1" w:lastRow="0" w:firstColumn="1" w:lastColumn="0" w:noHBand="0" w:noVBand="1"/>
      </w:tblPr>
      <w:tblGrid>
        <w:gridCol w:w="1129"/>
        <w:gridCol w:w="3261"/>
        <w:gridCol w:w="1701"/>
        <w:gridCol w:w="3259"/>
      </w:tblGrid>
      <w:tr w:rsidR="00A54366" w14:paraId="30041476" w14:textId="77777777" w:rsidTr="000B38A5">
        <w:tc>
          <w:tcPr>
            <w:tcW w:w="1129" w:type="dxa"/>
            <w:shd w:val="clear" w:color="auto" w:fill="EEE6F3" w:themeFill="accent1" w:themeFillTint="33"/>
          </w:tcPr>
          <w:p w14:paraId="1E4BE0D5" w14:textId="77777777" w:rsidR="00A54366" w:rsidRPr="00E9391F" w:rsidRDefault="00A54366" w:rsidP="000B38A5">
            <w:pPr>
              <w:rPr>
                <w:b/>
                <w:bCs/>
              </w:rPr>
            </w:pPr>
            <w:r w:rsidRPr="00E9391F">
              <w:rPr>
                <w:b/>
                <w:bCs/>
              </w:rPr>
              <w:t>Date</w:t>
            </w:r>
          </w:p>
        </w:tc>
        <w:tc>
          <w:tcPr>
            <w:tcW w:w="3261" w:type="dxa"/>
            <w:shd w:val="clear" w:color="auto" w:fill="EEE6F3" w:themeFill="accent1" w:themeFillTint="33"/>
          </w:tcPr>
          <w:p w14:paraId="5FFD1ED9" w14:textId="77777777" w:rsidR="00A54366" w:rsidRPr="00E9391F" w:rsidRDefault="00A54366" w:rsidP="000B38A5">
            <w:pPr>
              <w:rPr>
                <w:b/>
                <w:bCs/>
              </w:rPr>
            </w:pPr>
            <w:r w:rsidRPr="00E9391F">
              <w:rPr>
                <w:b/>
                <w:bCs/>
              </w:rPr>
              <w:t>SQA Task</w:t>
            </w:r>
          </w:p>
        </w:tc>
        <w:tc>
          <w:tcPr>
            <w:tcW w:w="1701" w:type="dxa"/>
            <w:shd w:val="clear" w:color="auto" w:fill="EEE6F3" w:themeFill="accent1" w:themeFillTint="33"/>
          </w:tcPr>
          <w:p w14:paraId="0C955203" w14:textId="77777777" w:rsidR="00A54366" w:rsidRPr="00E9391F" w:rsidRDefault="00A54366" w:rsidP="000B38A5">
            <w:pPr>
              <w:rPr>
                <w:b/>
                <w:bCs/>
              </w:rPr>
            </w:pPr>
            <w:r w:rsidRPr="00E9391F">
              <w:rPr>
                <w:b/>
                <w:bCs/>
              </w:rPr>
              <w:t>Person In charge</w:t>
            </w:r>
          </w:p>
        </w:tc>
        <w:tc>
          <w:tcPr>
            <w:tcW w:w="3259" w:type="dxa"/>
            <w:shd w:val="clear" w:color="auto" w:fill="EEE6F3" w:themeFill="accent1" w:themeFillTint="33"/>
          </w:tcPr>
          <w:p w14:paraId="5777F523" w14:textId="77777777" w:rsidR="00A54366" w:rsidRPr="00E9391F" w:rsidRDefault="00A54366" w:rsidP="000B38A5">
            <w:pPr>
              <w:rPr>
                <w:b/>
                <w:bCs/>
              </w:rPr>
            </w:pPr>
            <w:r w:rsidRPr="00E9391F">
              <w:rPr>
                <w:b/>
                <w:bCs/>
              </w:rPr>
              <w:t>Description</w:t>
            </w:r>
          </w:p>
        </w:tc>
      </w:tr>
      <w:tr w:rsidR="00A54366" w14:paraId="05461FD5" w14:textId="77777777" w:rsidTr="000B38A5">
        <w:tc>
          <w:tcPr>
            <w:tcW w:w="1129" w:type="dxa"/>
          </w:tcPr>
          <w:p w14:paraId="2791B70E" w14:textId="77777777" w:rsidR="00A54366" w:rsidRDefault="00A54366" w:rsidP="000B38A5">
            <w:r>
              <w:t>6/11/20</w:t>
            </w:r>
          </w:p>
        </w:tc>
        <w:tc>
          <w:tcPr>
            <w:tcW w:w="3261" w:type="dxa"/>
          </w:tcPr>
          <w:p w14:paraId="1C2852CE" w14:textId="77777777" w:rsidR="00A54366" w:rsidRDefault="00A54366" w:rsidP="000B38A5">
            <w:r>
              <w:t>Evaluate Management plan</w:t>
            </w:r>
          </w:p>
        </w:tc>
        <w:tc>
          <w:tcPr>
            <w:tcW w:w="1701" w:type="dxa"/>
          </w:tcPr>
          <w:p w14:paraId="51FD5D96" w14:textId="77777777" w:rsidR="00A54366" w:rsidRDefault="00A54366" w:rsidP="000B38A5">
            <w:r>
              <w:t>Jyle</w:t>
            </w:r>
          </w:p>
        </w:tc>
        <w:tc>
          <w:tcPr>
            <w:tcW w:w="3259" w:type="dxa"/>
          </w:tcPr>
          <w:p w14:paraId="7FFC1888" w14:textId="77777777" w:rsidR="00A54366" w:rsidRDefault="00A54366" w:rsidP="000B38A5">
            <w:r>
              <w:t>Analysis report review, project plan review.</w:t>
            </w:r>
          </w:p>
        </w:tc>
      </w:tr>
      <w:tr w:rsidR="00A54366" w14:paraId="210E6E2F" w14:textId="77777777" w:rsidTr="000B38A5">
        <w:tc>
          <w:tcPr>
            <w:tcW w:w="1129" w:type="dxa"/>
          </w:tcPr>
          <w:p w14:paraId="6E3FDCC2" w14:textId="77777777" w:rsidR="00A54366" w:rsidRDefault="00A54366" w:rsidP="000B38A5">
            <w:r>
              <w:t>6/11/20</w:t>
            </w:r>
          </w:p>
        </w:tc>
        <w:tc>
          <w:tcPr>
            <w:tcW w:w="3261" w:type="dxa"/>
          </w:tcPr>
          <w:p w14:paraId="2304E907" w14:textId="77777777" w:rsidR="00A54366" w:rsidRDefault="00A54366" w:rsidP="000B38A5">
            <w:r>
              <w:t>Review multi-platform report</w:t>
            </w:r>
          </w:p>
        </w:tc>
        <w:tc>
          <w:tcPr>
            <w:tcW w:w="1701" w:type="dxa"/>
          </w:tcPr>
          <w:p w14:paraId="0E6C7069" w14:textId="77777777" w:rsidR="00A54366" w:rsidRDefault="00A54366" w:rsidP="000B38A5">
            <w:r>
              <w:t>Travis</w:t>
            </w:r>
          </w:p>
        </w:tc>
        <w:tc>
          <w:tcPr>
            <w:tcW w:w="3259" w:type="dxa"/>
          </w:tcPr>
          <w:p w14:paraId="71212ED4" w14:textId="77777777" w:rsidR="00A54366" w:rsidRDefault="00A54366" w:rsidP="000B38A5">
            <w:r>
              <w:t>Review Multi-platform report.</w:t>
            </w:r>
          </w:p>
        </w:tc>
      </w:tr>
      <w:tr w:rsidR="00A54366" w14:paraId="6370857F" w14:textId="77777777" w:rsidTr="000B38A5">
        <w:tc>
          <w:tcPr>
            <w:tcW w:w="1129" w:type="dxa"/>
          </w:tcPr>
          <w:p w14:paraId="41A5BB98" w14:textId="77777777" w:rsidR="00A54366" w:rsidRDefault="00A54366" w:rsidP="000B38A5">
            <w:r>
              <w:t>9/11/20</w:t>
            </w:r>
          </w:p>
        </w:tc>
        <w:tc>
          <w:tcPr>
            <w:tcW w:w="3261" w:type="dxa"/>
          </w:tcPr>
          <w:p w14:paraId="0E1A8ABE" w14:textId="77777777" w:rsidR="00A54366" w:rsidRDefault="00A54366" w:rsidP="000B38A5">
            <w:r>
              <w:t>Review Software Development test report.</w:t>
            </w:r>
          </w:p>
        </w:tc>
        <w:tc>
          <w:tcPr>
            <w:tcW w:w="1701" w:type="dxa"/>
          </w:tcPr>
          <w:p w14:paraId="2B494A4E" w14:textId="77777777" w:rsidR="00A54366" w:rsidRDefault="00A54366" w:rsidP="000B38A5">
            <w:r>
              <w:t>Willian</w:t>
            </w:r>
          </w:p>
        </w:tc>
        <w:tc>
          <w:tcPr>
            <w:tcW w:w="3259" w:type="dxa"/>
          </w:tcPr>
          <w:p w14:paraId="35B45D6A" w14:textId="77777777" w:rsidR="00A54366" w:rsidRDefault="00A54366" w:rsidP="000B38A5">
            <w:r>
              <w:t>Review software development test report.</w:t>
            </w:r>
          </w:p>
        </w:tc>
      </w:tr>
      <w:tr w:rsidR="00A54366" w14:paraId="4905B41A" w14:textId="77777777" w:rsidTr="000B38A5">
        <w:tc>
          <w:tcPr>
            <w:tcW w:w="1129" w:type="dxa"/>
          </w:tcPr>
          <w:p w14:paraId="6EBE38BE" w14:textId="77777777" w:rsidR="00A54366" w:rsidRDefault="00A54366" w:rsidP="000B38A5">
            <w:r>
              <w:t>11/11/20</w:t>
            </w:r>
          </w:p>
        </w:tc>
        <w:tc>
          <w:tcPr>
            <w:tcW w:w="3261" w:type="dxa"/>
          </w:tcPr>
          <w:p w14:paraId="1293C88A" w14:textId="77777777" w:rsidR="00A54366" w:rsidRDefault="00A54366" w:rsidP="000B38A5">
            <w:r>
              <w:t>Review application test reports</w:t>
            </w:r>
          </w:p>
        </w:tc>
        <w:tc>
          <w:tcPr>
            <w:tcW w:w="1701" w:type="dxa"/>
          </w:tcPr>
          <w:p w14:paraId="4A80FED2" w14:textId="77777777" w:rsidR="00A54366" w:rsidRDefault="00A54366" w:rsidP="000B38A5">
            <w:r>
              <w:t>SQA team</w:t>
            </w:r>
          </w:p>
        </w:tc>
        <w:tc>
          <w:tcPr>
            <w:tcW w:w="3259" w:type="dxa"/>
          </w:tcPr>
          <w:p w14:paraId="51BC89F7" w14:textId="77777777" w:rsidR="00A54366" w:rsidRDefault="00A54366" w:rsidP="000B38A5">
            <w:r>
              <w:t>Review application test reports.</w:t>
            </w:r>
          </w:p>
        </w:tc>
      </w:tr>
    </w:tbl>
    <w:p w14:paraId="7ADB2E72" w14:textId="77777777" w:rsidR="00A54366" w:rsidRDefault="00A54366" w:rsidP="00A54366"/>
    <w:p w14:paraId="4591C5EC" w14:textId="77777777" w:rsidR="00A54366" w:rsidRDefault="00A54366" w:rsidP="00A54366">
      <w:pPr>
        <w:jc w:val="left"/>
      </w:pPr>
      <w:r>
        <w:br w:type="page"/>
      </w:r>
    </w:p>
    <w:p w14:paraId="07842FD4" w14:textId="752B9F7F" w:rsidR="00A54366" w:rsidRPr="00A54366" w:rsidRDefault="00A54366" w:rsidP="00A54366">
      <w:pPr>
        <w:pStyle w:val="Heading2"/>
      </w:pPr>
      <w:bookmarkStart w:id="8" w:name="_Toc57741080"/>
      <w:r>
        <w:lastRenderedPageBreak/>
        <w:t>Reference Materials</w:t>
      </w:r>
      <w:bookmarkEnd w:id="8"/>
    </w:p>
    <w:p w14:paraId="5C9E821B" w14:textId="77777777" w:rsidR="00A54366" w:rsidRDefault="00A54366" w:rsidP="00A54366">
      <w:r w:rsidRPr="00E56861">
        <w:t xml:space="preserve">Reference materials used to develop the </w:t>
      </w:r>
      <w:r>
        <w:t>CITE MS</w:t>
      </w:r>
      <w:r w:rsidRPr="00E56861">
        <w:t xml:space="preserve"> SQAP include:</w:t>
      </w:r>
    </w:p>
    <w:p w14:paraId="47F2402B" w14:textId="77777777" w:rsidR="00A54366" w:rsidRDefault="00A54366" w:rsidP="00A54366">
      <w:pPr>
        <w:pStyle w:val="ListParagraph"/>
        <w:numPr>
          <w:ilvl w:val="0"/>
          <w:numId w:val="7"/>
        </w:numPr>
      </w:pPr>
      <w:r w:rsidRPr="00E56861">
        <w:t>ISO/IEC/IEEE 12207:2017 Systems and software engineering — Software life cycle processes</w:t>
      </w:r>
      <w:r>
        <w:t>.</w:t>
      </w:r>
    </w:p>
    <w:p w14:paraId="33947CDA" w14:textId="77777777" w:rsidR="00A54366" w:rsidRPr="00E56861" w:rsidRDefault="00A54366" w:rsidP="00A54366">
      <w:pPr>
        <w:pStyle w:val="ListParagraph"/>
        <w:numPr>
          <w:ilvl w:val="0"/>
          <w:numId w:val="7"/>
        </w:numPr>
      </w:pPr>
      <w:r>
        <w:t>CITE Managed Services Quality Management Policies and Procedures.</w:t>
      </w:r>
    </w:p>
    <w:p w14:paraId="0C0539C3" w14:textId="2592AFEB" w:rsidR="00A54366" w:rsidRPr="00A54366" w:rsidRDefault="00A54366" w:rsidP="00A54366">
      <w:pPr>
        <w:pStyle w:val="Heading2"/>
      </w:pPr>
      <w:bookmarkStart w:id="9" w:name="_Toc57741081"/>
      <w:r>
        <w:t>Standards and Methodology</w:t>
      </w:r>
      <w:bookmarkEnd w:id="9"/>
    </w:p>
    <w:p w14:paraId="5BD381D7" w14:textId="77777777" w:rsidR="00A54366" w:rsidRDefault="00A54366" w:rsidP="00A54366">
      <w:r>
        <w:t>The following standards or methodologies were used to train team members in order to better prevent against any defects from occurring in the management and development process. These standards were taken from CITE Managed Services, in accordance with our ongoing contract.</w:t>
      </w:r>
    </w:p>
    <w:p w14:paraId="5C290D5D" w14:textId="77777777" w:rsidR="00A54366" w:rsidRDefault="00A54366" w:rsidP="00A54366">
      <w:pPr>
        <w:pStyle w:val="ListParagraph"/>
        <w:numPr>
          <w:ilvl w:val="0"/>
          <w:numId w:val="8"/>
        </w:numPr>
      </w:pPr>
      <w:r w:rsidRPr="00E9391F">
        <w:t xml:space="preserve">IEEE Guide to Software Requirements Specifications </w:t>
      </w:r>
    </w:p>
    <w:p w14:paraId="2DF29715" w14:textId="77777777" w:rsidR="00A54366" w:rsidRDefault="00A54366" w:rsidP="00A54366">
      <w:pPr>
        <w:pStyle w:val="ListParagraph"/>
        <w:numPr>
          <w:ilvl w:val="0"/>
          <w:numId w:val="8"/>
        </w:numPr>
      </w:pPr>
      <w:r w:rsidRPr="00E9391F">
        <w:t xml:space="preserve">IEEE Guide to Software Design Descriptions </w:t>
      </w:r>
    </w:p>
    <w:p w14:paraId="4E9AC27E" w14:textId="77777777" w:rsidR="00A54366" w:rsidRDefault="00A54366" w:rsidP="00A54366">
      <w:pPr>
        <w:pStyle w:val="ListParagraph"/>
        <w:numPr>
          <w:ilvl w:val="0"/>
          <w:numId w:val="8"/>
        </w:numPr>
        <w:spacing w:after="0"/>
      </w:pPr>
      <w:r w:rsidRPr="00E9391F">
        <w:t>IEEE Standard for Software User Documentation</w:t>
      </w:r>
    </w:p>
    <w:p w14:paraId="222428A7" w14:textId="77777777" w:rsidR="00A54366" w:rsidRPr="002A7B2E" w:rsidRDefault="00A54366" w:rsidP="00A54366">
      <w:pPr>
        <w:numPr>
          <w:ilvl w:val="0"/>
          <w:numId w:val="8"/>
        </w:numPr>
        <w:spacing w:after="0"/>
      </w:pPr>
      <w:r w:rsidRPr="002A7B2E">
        <w:t xml:space="preserve">INITIATION AND PLANNING </w:t>
      </w:r>
      <w:r>
        <w:t>-</w:t>
      </w:r>
      <w:r w:rsidRPr="002A7B2E">
        <w:t xml:space="preserve"> Project specification analysis, test plan elaboration and team assignment</w:t>
      </w:r>
      <w:r>
        <w:t>.</w:t>
      </w:r>
    </w:p>
    <w:p w14:paraId="60385014" w14:textId="77777777" w:rsidR="00A54366" w:rsidRPr="002A7B2E" w:rsidRDefault="00A54366" w:rsidP="00A54366">
      <w:pPr>
        <w:numPr>
          <w:ilvl w:val="0"/>
          <w:numId w:val="8"/>
        </w:numPr>
        <w:spacing w:after="0"/>
      </w:pPr>
      <w:r w:rsidRPr="002A7B2E">
        <w:t xml:space="preserve">FIRST REVIEW </w:t>
      </w:r>
      <w:r>
        <w:t>-</w:t>
      </w:r>
      <w:r w:rsidRPr="002A7B2E">
        <w:t xml:space="preserve"> Initial testing of first development deliverables, refining the test plan and test items</w:t>
      </w:r>
      <w:r>
        <w:t>.</w:t>
      </w:r>
    </w:p>
    <w:p w14:paraId="6B64FF0E" w14:textId="77777777" w:rsidR="00A54366" w:rsidRPr="002A7B2E" w:rsidRDefault="00A54366" w:rsidP="00A54366">
      <w:pPr>
        <w:numPr>
          <w:ilvl w:val="0"/>
          <w:numId w:val="8"/>
        </w:numPr>
        <w:spacing w:after="0"/>
      </w:pPr>
      <w:r w:rsidRPr="002A7B2E">
        <w:t xml:space="preserve">ITERATION AUDITS </w:t>
      </w:r>
      <w:r>
        <w:t>-</w:t>
      </w:r>
      <w:r w:rsidRPr="002A7B2E">
        <w:t xml:space="preserve"> Ongoing testing of intermediate iterations builds</w:t>
      </w:r>
      <w:r>
        <w:t>.</w:t>
      </w:r>
    </w:p>
    <w:p w14:paraId="1C99BC97" w14:textId="77777777" w:rsidR="00A54366" w:rsidRDefault="00A54366" w:rsidP="00A54366">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50E4B41D" w14:textId="77777777" w:rsidR="00A54366" w:rsidRDefault="00A54366" w:rsidP="00A54366">
      <w:pPr>
        <w:spacing w:after="0"/>
      </w:pPr>
    </w:p>
    <w:p w14:paraId="3CAA24CD" w14:textId="077389B0" w:rsidR="00A54366" w:rsidRPr="00A54366" w:rsidRDefault="00A54366" w:rsidP="00A54366">
      <w:pPr>
        <w:pStyle w:val="Heading2"/>
      </w:pPr>
      <w:bookmarkStart w:id="10" w:name="_Toc57741082"/>
      <w:r>
        <w:t>Audits or Reviews</w:t>
      </w:r>
      <w:bookmarkEnd w:id="10"/>
    </w:p>
    <w:p w14:paraId="24BD63C0" w14:textId="77777777" w:rsidR="00A54366" w:rsidRDefault="00A54366" w:rsidP="00A54366">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10A87ADE" w14:textId="77777777" w:rsidR="00A54366" w:rsidRDefault="00A54366" w:rsidP="00A54366">
      <w:r w:rsidRPr="007D5B16">
        <w:t xml:space="preserve">The following diagram depicts the In-Stage Assessment process flow for all </w:t>
      </w:r>
      <w:r>
        <w:t>CITE MS</w:t>
      </w:r>
      <w:r w:rsidRPr="007D5B16">
        <w:t xml:space="preserve"> development stages:</w:t>
      </w:r>
    </w:p>
    <w:p w14:paraId="2A7E6061" w14:textId="77777777" w:rsidR="00A54366" w:rsidRDefault="00A54366" w:rsidP="00A54366">
      <w:r>
        <w:rPr>
          <w:noProof/>
          <w:lang w:eastAsia="en-AU"/>
        </w:rPr>
        <w:drawing>
          <wp:inline distT="0" distB="0" distL="0" distR="0" wp14:anchorId="458CB079" wp14:editId="415AF7DC">
            <wp:extent cx="5943600" cy="1422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2400"/>
                    </a:xfrm>
                    <a:prstGeom prst="rect">
                      <a:avLst/>
                    </a:prstGeom>
                  </pic:spPr>
                </pic:pic>
              </a:graphicData>
            </a:graphic>
          </wp:inline>
        </w:drawing>
      </w:r>
    </w:p>
    <w:p w14:paraId="4D4438E3" w14:textId="77777777" w:rsidR="00A54366" w:rsidRPr="007D5B16" w:rsidRDefault="00A54366" w:rsidP="00A54366">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4D473986" w14:textId="77777777" w:rsidR="00A54366" w:rsidRDefault="00A54366" w:rsidP="00A54366">
      <w:pPr>
        <w:jc w:val="left"/>
      </w:pPr>
      <w:r>
        <w:br w:type="page"/>
      </w:r>
    </w:p>
    <w:p w14:paraId="4076BA72" w14:textId="77777777" w:rsidR="00A54366" w:rsidRDefault="00A54366" w:rsidP="00A54366">
      <w:pPr>
        <w:pStyle w:val="Heading2"/>
      </w:pPr>
      <w:bookmarkStart w:id="11" w:name="_Toc57741083"/>
      <w:r>
        <w:lastRenderedPageBreak/>
        <w:t>SQAP Checklist</w:t>
      </w:r>
      <w:bookmarkEnd w:id="11"/>
    </w:p>
    <w:tbl>
      <w:tblPr>
        <w:tblStyle w:val="TableGrid"/>
        <w:tblW w:w="0" w:type="auto"/>
        <w:tblLook w:val="04A0" w:firstRow="1" w:lastRow="0" w:firstColumn="1" w:lastColumn="0" w:noHBand="0" w:noVBand="1"/>
      </w:tblPr>
      <w:tblGrid>
        <w:gridCol w:w="7225"/>
        <w:gridCol w:w="708"/>
        <w:gridCol w:w="709"/>
        <w:gridCol w:w="708"/>
      </w:tblGrid>
      <w:tr w:rsidR="00A54366" w14:paraId="1EEEBC40" w14:textId="77777777" w:rsidTr="000B38A5">
        <w:tc>
          <w:tcPr>
            <w:tcW w:w="7225" w:type="dxa"/>
            <w:shd w:val="clear" w:color="auto" w:fill="EEE6F3" w:themeFill="accent1" w:themeFillTint="33"/>
          </w:tcPr>
          <w:p w14:paraId="25DB8F6B" w14:textId="77777777" w:rsidR="00A54366" w:rsidRPr="00E9391F" w:rsidRDefault="00A54366" w:rsidP="000B38A5">
            <w:pPr>
              <w:rPr>
                <w:b/>
                <w:bCs/>
              </w:rPr>
            </w:pPr>
            <w:r w:rsidRPr="00E9391F">
              <w:rPr>
                <w:b/>
                <w:bCs/>
              </w:rPr>
              <w:t>Software Quality Assurance Activity</w:t>
            </w:r>
          </w:p>
        </w:tc>
        <w:tc>
          <w:tcPr>
            <w:tcW w:w="708" w:type="dxa"/>
            <w:shd w:val="clear" w:color="auto" w:fill="EEE6F3" w:themeFill="accent1" w:themeFillTint="33"/>
          </w:tcPr>
          <w:p w14:paraId="7319B3D7" w14:textId="77777777" w:rsidR="00A54366" w:rsidRPr="00E9391F" w:rsidRDefault="00A54366" w:rsidP="000B38A5">
            <w:pPr>
              <w:rPr>
                <w:b/>
                <w:bCs/>
              </w:rPr>
            </w:pPr>
            <w:r w:rsidRPr="00E9391F">
              <w:rPr>
                <w:b/>
                <w:bCs/>
              </w:rPr>
              <w:t>Yes</w:t>
            </w:r>
          </w:p>
        </w:tc>
        <w:tc>
          <w:tcPr>
            <w:tcW w:w="709" w:type="dxa"/>
            <w:shd w:val="clear" w:color="auto" w:fill="EEE6F3" w:themeFill="accent1" w:themeFillTint="33"/>
          </w:tcPr>
          <w:p w14:paraId="3C15333F" w14:textId="77777777" w:rsidR="00A54366" w:rsidRPr="00E9391F" w:rsidRDefault="00A54366" w:rsidP="000B38A5">
            <w:pPr>
              <w:rPr>
                <w:b/>
                <w:bCs/>
              </w:rPr>
            </w:pPr>
            <w:r w:rsidRPr="00E9391F">
              <w:rPr>
                <w:b/>
                <w:bCs/>
              </w:rPr>
              <w:t>No</w:t>
            </w:r>
          </w:p>
        </w:tc>
        <w:tc>
          <w:tcPr>
            <w:tcW w:w="708" w:type="dxa"/>
            <w:shd w:val="clear" w:color="auto" w:fill="EEE6F3" w:themeFill="accent1" w:themeFillTint="33"/>
          </w:tcPr>
          <w:p w14:paraId="145BC058" w14:textId="77777777" w:rsidR="00A54366" w:rsidRPr="00E9391F" w:rsidRDefault="00A54366" w:rsidP="000B38A5">
            <w:pPr>
              <w:rPr>
                <w:b/>
                <w:bCs/>
              </w:rPr>
            </w:pPr>
            <w:r w:rsidRPr="00E9391F">
              <w:rPr>
                <w:b/>
                <w:bCs/>
              </w:rPr>
              <w:t>N/A</w:t>
            </w:r>
          </w:p>
        </w:tc>
      </w:tr>
      <w:tr w:rsidR="00A54366" w14:paraId="66057F93" w14:textId="77777777" w:rsidTr="000B38A5">
        <w:tc>
          <w:tcPr>
            <w:tcW w:w="7225" w:type="dxa"/>
          </w:tcPr>
          <w:p w14:paraId="47B89347" w14:textId="77777777" w:rsidR="00A54366" w:rsidRDefault="00A54366" w:rsidP="000B38A5">
            <w:r>
              <w:t>I. Project Plan</w:t>
            </w:r>
          </w:p>
        </w:tc>
        <w:tc>
          <w:tcPr>
            <w:tcW w:w="708" w:type="dxa"/>
          </w:tcPr>
          <w:p w14:paraId="0EF6F532" w14:textId="77777777" w:rsidR="00A54366" w:rsidRDefault="00A54366" w:rsidP="000B38A5"/>
        </w:tc>
        <w:tc>
          <w:tcPr>
            <w:tcW w:w="709" w:type="dxa"/>
          </w:tcPr>
          <w:p w14:paraId="33292FF2" w14:textId="77777777" w:rsidR="00A54366" w:rsidRDefault="00A54366" w:rsidP="000B38A5"/>
        </w:tc>
        <w:tc>
          <w:tcPr>
            <w:tcW w:w="708" w:type="dxa"/>
          </w:tcPr>
          <w:p w14:paraId="4E2113E8" w14:textId="77777777" w:rsidR="00A54366" w:rsidRDefault="00A54366" w:rsidP="000B38A5"/>
        </w:tc>
      </w:tr>
      <w:tr w:rsidR="00A54366" w14:paraId="39040985" w14:textId="77777777" w:rsidTr="000B38A5">
        <w:tc>
          <w:tcPr>
            <w:tcW w:w="7225" w:type="dxa"/>
          </w:tcPr>
          <w:p w14:paraId="7BFC1180" w14:textId="77777777" w:rsidR="00A54366" w:rsidRDefault="00A54366" w:rsidP="000B38A5">
            <w:pPr>
              <w:ind w:left="720"/>
            </w:pPr>
            <w:r>
              <w:t>Team meeting to discuss project requirements</w:t>
            </w:r>
          </w:p>
        </w:tc>
        <w:tc>
          <w:tcPr>
            <w:tcW w:w="708" w:type="dxa"/>
          </w:tcPr>
          <w:p w14:paraId="1038594F" w14:textId="77777777" w:rsidR="00A54366" w:rsidRDefault="00A54366" w:rsidP="000B38A5">
            <w:pPr>
              <w:jc w:val="center"/>
            </w:pPr>
            <w:r>
              <w:t>X</w:t>
            </w:r>
          </w:p>
        </w:tc>
        <w:tc>
          <w:tcPr>
            <w:tcW w:w="709" w:type="dxa"/>
          </w:tcPr>
          <w:p w14:paraId="5CC6DE46" w14:textId="77777777" w:rsidR="00A54366" w:rsidRDefault="00A54366" w:rsidP="000B38A5">
            <w:pPr>
              <w:jc w:val="center"/>
            </w:pPr>
          </w:p>
        </w:tc>
        <w:tc>
          <w:tcPr>
            <w:tcW w:w="708" w:type="dxa"/>
          </w:tcPr>
          <w:p w14:paraId="544A1492" w14:textId="77777777" w:rsidR="00A54366" w:rsidRDefault="00A54366" w:rsidP="000B38A5">
            <w:pPr>
              <w:jc w:val="center"/>
            </w:pPr>
          </w:p>
        </w:tc>
      </w:tr>
      <w:tr w:rsidR="00A54366" w14:paraId="0A29ADEA" w14:textId="77777777" w:rsidTr="000B38A5">
        <w:tc>
          <w:tcPr>
            <w:tcW w:w="7225" w:type="dxa"/>
          </w:tcPr>
          <w:p w14:paraId="6AEDFD0B" w14:textId="77777777" w:rsidR="00A54366" w:rsidRDefault="00A54366" w:rsidP="000B38A5">
            <w:pPr>
              <w:ind w:left="720"/>
            </w:pPr>
            <w:r>
              <w:t>Project requirements allocated amongst team members</w:t>
            </w:r>
          </w:p>
        </w:tc>
        <w:tc>
          <w:tcPr>
            <w:tcW w:w="708" w:type="dxa"/>
          </w:tcPr>
          <w:p w14:paraId="47118502" w14:textId="77777777" w:rsidR="00A54366" w:rsidRDefault="00A54366" w:rsidP="000B38A5">
            <w:pPr>
              <w:jc w:val="center"/>
            </w:pPr>
            <w:r>
              <w:t>X</w:t>
            </w:r>
          </w:p>
        </w:tc>
        <w:tc>
          <w:tcPr>
            <w:tcW w:w="709" w:type="dxa"/>
          </w:tcPr>
          <w:p w14:paraId="06287ADE" w14:textId="77777777" w:rsidR="00A54366" w:rsidRDefault="00A54366" w:rsidP="000B38A5">
            <w:pPr>
              <w:jc w:val="center"/>
            </w:pPr>
          </w:p>
        </w:tc>
        <w:tc>
          <w:tcPr>
            <w:tcW w:w="708" w:type="dxa"/>
          </w:tcPr>
          <w:p w14:paraId="59FE41A8" w14:textId="77777777" w:rsidR="00A54366" w:rsidRDefault="00A54366" w:rsidP="000B38A5">
            <w:pPr>
              <w:jc w:val="center"/>
            </w:pPr>
          </w:p>
        </w:tc>
      </w:tr>
      <w:tr w:rsidR="00A54366" w14:paraId="2E9FDDCF" w14:textId="77777777" w:rsidTr="000B38A5">
        <w:tc>
          <w:tcPr>
            <w:tcW w:w="7225" w:type="dxa"/>
          </w:tcPr>
          <w:p w14:paraId="7C01A25A" w14:textId="77777777" w:rsidR="00A54366" w:rsidRDefault="00A54366" w:rsidP="000B38A5">
            <w:pPr>
              <w:ind w:left="720"/>
            </w:pPr>
            <w:r>
              <w:t>Project plan provides clear guidance on time frames expected of each task</w:t>
            </w:r>
          </w:p>
        </w:tc>
        <w:tc>
          <w:tcPr>
            <w:tcW w:w="708" w:type="dxa"/>
          </w:tcPr>
          <w:p w14:paraId="65BE4750" w14:textId="77777777" w:rsidR="00A54366" w:rsidRDefault="00A54366" w:rsidP="000B38A5">
            <w:pPr>
              <w:jc w:val="center"/>
            </w:pPr>
            <w:r>
              <w:t>X</w:t>
            </w:r>
          </w:p>
        </w:tc>
        <w:tc>
          <w:tcPr>
            <w:tcW w:w="709" w:type="dxa"/>
          </w:tcPr>
          <w:p w14:paraId="4FC2A233" w14:textId="77777777" w:rsidR="00A54366" w:rsidRDefault="00A54366" w:rsidP="000B38A5">
            <w:pPr>
              <w:jc w:val="center"/>
            </w:pPr>
          </w:p>
        </w:tc>
        <w:tc>
          <w:tcPr>
            <w:tcW w:w="708" w:type="dxa"/>
          </w:tcPr>
          <w:p w14:paraId="78D56C12" w14:textId="77777777" w:rsidR="00A54366" w:rsidRDefault="00A54366" w:rsidP="000B38A5">
            <w:pPr>
              <w:jc w:val="center"/>
            </w:pPr>
          </w:p>
        </w:tc>
      </w:tr>
      <w:tr w:rsidR="00A54366" w14:paraId="1A3D57CE" w14:textId="77777777" w:rsidTr="000B38A5">
        <w:tc>
          <w:tcPr>
            <w:tcW w:w="7225" w:type="dxa"/>
          </w:tcPr>
          <w:p w14:paraId="460D1DFF" w14:textId="77777777" w:rsidR="00A54366" w:rsidRDefault="00A54366" w:rsidP="000B38A5">
            <w:pPr>
              <w:ind w:left="720"/>
            </w:pPr>
            <w:r>
              <w:t>Project plan was completed on time</w:t>
            </w:r>
          </w:p>
        </w:tc>
        <w:tc>
          <w:tcPr>
            <w:tcW w:w="708" w:type="dxa"/>
          </w:tcPr>
          <w:p w14:paraId="0044AAA3" w14:textId="77777777" w:rsidR="00A54366" w:rsidRDefault="00A54366" w:rsidP="000B38A5">
            <w:pPr>
              <w:jc w:val="center"/>
            </w:pPr>
            <w:r>
              <w:t>X</w:t>
            </w:r>
          </w:p>
        </w:tc>
        <w:tc>
          <w:tcPr>
            <w:tcW w:w="709" w:type="dxa"/>
          </w:tcPr>
          <w:p w14:paraId="6552F160" w14:textId="77777777" w:rsidR="00A54366" w:rsidRDefault="00A54366" w:rsidP="000B38A5">
            <w:pPr>
              <w:jc w:val="center"/>
            </w:pPr>
          </w:p>
        </w:tc>
        <w:tc>
          <w:tcPr>
            <w:tcW w:w="708" w:type="dxa"/>
          </w:tcPr>
          <w:p w14:paraId="3A02D8A0" w14:textId="77777777" w:rsidR="00A54366" w:rsidRDefault="00A54366" w:rsidP="000B38A5">
            <w:pPr>
              <w:jc w:val="center"/>
            </w:pPr>
          </w:p>
        </w:tc>
      </w:tr>
      <w:tr w:rsidR="00A54366" w14:paraId="33E3F7F7" w14:textId="77777777" w:rsidTr="000B38A5">
        <w:tc>
          <w:tcPr>
            <w:tcW w:w="7225" w:type="dxa"/>
          </w:tcPr>
          <w:p w14:paraId="3E5E3FF8" w14:textId="77777777" w:rsidR="00A54366" w:rsidRDefault="00A54366" w:rsidP="000B38A5">
            <w:pPr>
              <w:ind w:left="720"/>
            </w:pPr>
            <w:r>
              <w:t>Project plan meets expected QA guidelines</w:t>
            </w:r>
          </w:p>
        </w:tc>
        <w:tc>
          <w:tcPr>
            <w:tcW w:w="708" w:type="dxa"/>
          </w:tcPr>
          <w:p w14:paraId="40C8E788" w14:textId="77777777" w:rsidR="00A54366" w:rsidRDefault="00A54366" w:rsidP="000B38A5">
            <w:pPr>
              <w:jc w:val="center"/>
            </w:pPr>
            <w:r>
              <w:t>X</w:t>
            </w:r>
          </w:p>
        </w:tc>
        <w:tc>
          <w:tcPr>
            <w:tcW w:w="709" w:type="dxa"/>
          </w:tcPr>
          <w:p w14:paraId="76672F75" w14:textId="77777777" w:rsidR="00A54366" w:rsidRDefault="00A54366" w:rsidP="000B38A5">
            <w:pPr>
              <w:jc w:val="center"/>
            </w:pPr>
          </w:p>
        </w:tc>
        <w:tc>
          <w:tcPr>
            <w:tcW w:w="708" w:type="dxa"/>
          </w:tcPr>
          <w:p w14:paraId="6F94A0A6" w14:textId="77777777" w:rsidR="00A54366" w:rsidRDefault="00A54366" w:rsidP="000B38A5">
            <w:pPr>
              <w:jc w:val="center"/>
            </w:pPr>
          </w:p>
        </w:tc>
      </w:tr>
      <w:tr w:rsidR="00A54366" w14:paraId="37DEA548" w14:textId="77777777" w:rsidTr="000B38A5">
        <w:tc>
          <w:tcPr>
            <w:tcW w:w="9350" w:type="dxa"/>
            <w:gridSpan w:val="4"/>
          </w:tcPr>
          <w:p w14:paraId="4BAC9BB7" w14:textId="77777777" w:rsidR="00A54366" w:rsidRDefault="00A54366" w:rsidP="000B38A5"/>
        </w:tc>
      </w:tr>
      <w:tr w:rsidR="00A54366" w14:paraId="7572E8EB" w14:textId="77777777" w:rsidTr="000B38A5">
        <w:tc>
          <w:tcPr>
            <w:tcW w:w="7225" w:type="dxa"/>
          </w:tcPr>
          <w:p w14:paraId="737780E9" w14:textId="77777777" w:rsidR="00A54366" w:rsidRDefault="00A54366" w:rsidP="000B38A5">
            <w:r>
              <w:t>II. Analysis Report</w:t>
            </w:r>
          </w:p>
        </w:tc>
        <w:tc>
          <w:tcPr>
            <w:tcW w:w="708" w:type="dxa"/>
          </w:tcPr>
          <w:p w14:paraId="4A996EF8" w14:textId="77777777" w:rsidR="00A54366" w:rsidRDefault="00A54366" w:rsidP="000B38A5">
            <w:pPr>
              <w:jc w:val="center"/>
            </w:pPr>
          </w:p>
        </w:tc>
        <w:tc>
          <w:tcPr>
            <w:tcW w:w="709" w:type="dxa"/>
          </w:tcPr>
          <w:p w14:paraId="7B42F18A" w14:textId="77777777" w:rsidR="00A54366" w:rsidRDefault="00A54366" w:rsidP="000B38A5">
            <w:pPr>
              <w:jc w:val="center"/>
            </w:pPr>
          </w:p>
        </w:tc>
        <w:tc>
          <w:tcPr>
            <w:tcW w:w="708" w:type="dxa"/>
          </w:tcPr>
          <w:p w14:paraId="523925FB" w14:textId="77777777" w:rsidR="00A54366" w:rsidRDefault="00A54366" w:rsidP="000B38A5">
            <w:pPr>
              <w:jc w:val="center"/>
            </w:pPr>
          </w:p>
        </w:tc>
      </w:tr>
      <w:tr w:rsidR="00A54366" w14:paraId="2098EDD8" w14:textId="77777777" w:rsidTr="000B38A5">
        <w:tc>
          <w:tcPr>
            <w:tcW w:w="7225" w:type="dxa"/>
          </w:tcPr>
          <w:p w14:paraId="545E7E4C" w14:textId="77777777" w:rsidR="00A54366" w:rsidRDefault="00A54366" w:rsidP="000B38A5">
            <w:pPr>
              <w:ind w:left="720"/>
            </w:pPr>
            <w:r>
              <w:t>Application requirements are identified and defined</w:t>
            </w:r>
          </w:p>
        </w:tc>
        <w:tc>
          <w:tcPr>
            <w:tcW w:w="708" w:type="dxa"/>
          </w:tcPr>
          <w:p w14:paraId="48201E6C" w14:textId="77777777" w:rsidR="00A54366" w:rsidRDefault="00A54366" w:rsidP="000B38A5">
            <w:pPr>
              <w:jc w:val="center"/>
            </w:pPr>
            <w:r>
              <w:t>X</w:t>
            </w:r>
          </w:p>
        </w:tc>
        <w:tc>
          <w:tcPr>
            <w:tcW w:w="709" w:type="dxa"/>
          </w:tcPr>
          <w:p w14:paraId="133BF5E5" w14:textId="77777777" w:rsidR="00A54366" w:rsidRDefault="00A54366" w:rsidP="000B38A5">
            <w:pPr>
              <w:jc w:val="center"/>
            </w:pPr>
          </w:p>
        </w:tc>
        <w:tc>
          <w:tcPr>
            <w:tcW w:w="708" w:type="dxa"/>
          </w:tcPr>
          <w:p w14:paraId="7E5511CD" w14:textId="77777777" w:rsidR="00A54366" w:rsidRDefault="00A54366" w:rsidP="000B38A5">
            <w:pPr>
              <w:jc w:val="center"/>
            </w:pPr>
          </w:p>
        </w:tc>
      </w:tr>
      <w:tr w:rsidR="00A54366" w14:paraId="2FB42A6F" w14:textId="77777777" w:rsidTr="000B38A5">
        <w:tc>
          <w:tcPr>
            <w:tcW w:w="7225" w:type="dxa"/>
          </w:tcPr>
          <w:p w14:paraId="25E9416D" w14:textId="77777777" w:rsidR="00A54366" w:rsidRDefault="00A54366" w:rsidP="000B38A5">
            <w:pPr>
              <w:ind w:left="720"/>
            </w:pPr>
            <w:r>
              <w:t>CITE MS Business rules are defined</w:t>
            </w:r>
          </w:p>
        </w:tc>
        <w:tc>
          <w:tcPr>
            <w:tcW w:w="708" w:type="dxa"/>
          </w:tcPr>
          <w:p w14:paraId="007FB0CB" w14:textId="77777777" w:rsidR="00A54366" w:rsidRDefault="00A54366" w:rsidP="000B38A5">
            <w:pPr>
              <w:jc w:val="center"/>
            </w:pPr>
            <w:r>
              <w:t>X</w:t>
            </w:r>
          </w:p>
        </w:tc>
        <w:tc>
          <w:tcPr>
            <w:tcW w:w="709" w:type="dxa"/>
          </w:tcPr>
          <w:p w14:paraId="3DAE0615" w14:textId="77777777" w:rsidR="00A54366" w:rsidRDefault="00A54366" w:rsidP="000B38A5">
            <w:pPr>
              <w:jc w:val="center"/>
            </w:pPr>
          </w:p>
        </w:tc>
        <w:tc>
          <w:tcPr>
            <w:tcW w:w="708" w:type="dxa"/>
          </w:tcPr>
          <w:p w14:paraId="582C1F28" w14:textId="77777777" w:rsidR="00A54366" w:rsidRDefault="00A54366" w:rsidP="000B38A5">
            <w:pPr>
              <w:jc w:val="center"/>
            </w:pPr>
          </w:p>
        </w:tc>
      </w:tr>
      <w:tr w:rsidR="00A54366" w14:paraId="5D0F9826" w14:textId="77777777" w:rsidTr="000B38A5">
        <w:tc>
          <w:tcPr>
            <w:tcW w:w="7225" w:type="dxa"/>
          </w:tcPr>
          <w:p w14:paraId="2DCCA331" w14:textId="77777777" w:rsidR="00A54366" w:rsidRDefault="00A54366" w:rsidP="000B38A5">
            <w:pPr>
              <w:ind w:left="720"/>
            </w:pPr>
            <w:r>
              <w:t>CITE MS Quality Assurance practices are defined</w:t>
            </w:r>
          </w:p>
        </w:tc>
        <w:tc>
          <w:tcPr>
            <w:tcW w:w="708" w:type="dxa"/>
          </w:tcPr>
          <w:p w14:paraId="1E9D517D" w14:textId="77777777" w:rsidR="00A54366" w:rsidRDefault="00A54366" w:rsidP="000B38A5">
            <w:pPr>
              <w:jc w:val="center"/>
            </w:pPr>
            <w:r>
              <w:t>X</w:t>
            </w:r>
          </w:p>
        </w:tc>
        <w:tc>
          <w:tcPr>
            <w:tcW w:w="709" w:type="dxa"/>
          </w:tcPr>
          <w:p w14:paraId="144BF537" w14:textId="77777777" w:rsidR="00A54366" w:rsidRDefault="00A54366" w:rsidP="000B38A5">
            <w:pPr>
              <w:jc w:val="center"/>
            </w:pPr>
          </w:p>
        </w:tc>
        <w:tc>
          <w:tcPr>
            <w:tcW w:w="708" w:type="dxa"/>
          </w:tcPr>
          <w:p w14:paraId="410AF96D" w14:textId="77777777" w:rsidR="00A54366" w:rsidRDefault="00A54366" w:rsidP="000B38A5">
            <w:pPr>
              <w:jc w:val="center"/>
            </w:pPr>
          </w:p>
        </w:tc>
      </w:tr>
      <w:tr w:rsidR="00A54366" w14:paraId="54369409" w14:textId="77777777" w:rsidTr="000B38A5">
        <w:tc>
          <w:tcPr>
            <w:tcW w:w="7225" w:type="dxa"/>
          </w:tcPr>
          <w:p w14:paraId="3A4CC392" w14:textId="77777777" w:rsidR="00A54366" w:rsidRDefault="00A54366" w:rsidP="000B38A5">
            <w:pPr>
              <w:ind w:left="720"/>
            </w:pPr>
            <w:r>
              <w:t>Report is completed on time</w:t>
            </w:r>
          </w:p>
        </w:tc>
        <w:tc>
          <w:tcPr>
            <w:tcW w:w="708" w:type="dxa"/>
          </w:tcPr>
          <w:p w14:paraId="2DF782BE" w14:textId="77777777" w:rsidR="00A54366" w:rsidRDefault="00A54366" w:rsidP="000B38A5">
            <w:pPr>
              <w:jc w:val="center"/>
            </w:pPr>
            <w:r>
              <w:t>X</w:t>
            </w:r>
          </w:p>
        </w:tc>
        <w:tc>
          <w:tcPr>
            <w:tcW w:w="709" w:type="dxa"/>
          </w:tcPr>
          <w:p w14:paraId="0B5F908A" w14:textId="77777777" w:rsidR="00A54366" w:rsidRDefault="00A54366" w:rsidP="000B38A5">
            <w:pPr>
              <w:jc w:val="center"/>
            </w:pPr>
          </w:p>
        </w:tc>
        <w:tc>
          <w:tcPr>
            <w:tcW w:w="708" w:type="dxa"/>
          </w:tcPr>
          <w:p w14:paraId="6C38A59E" w14:textId="77777777" w:rsidR="00A54366" w:rsidRDefault="00A54366" w:rsidP="000B38A5">
            <w:pPr>
              <w:jc w:val="center"/>
            </w:pPr>
          </w:p>
        </w:tc>
      </w:tr>
      <w:tr w:rsidR="00A54366" w14:paraId="0400B682" w14:textId="77777777" w:rsidTr="000B38A5">
        <w:tc>
          <w:tcPr>
            <w:tcW w:w="7225" w:type="dxa"/>
          </w:tcPr>
          <w:p w14:paraId="4CD9FE00" w14:textId="77777777" w:rsidR="00A54366" w:rsidRDefault="00A54366" w:rsidP="000B38A5">
            <w:pPr>
              <w:ind w:left="720"/>
            </w:pPr>
            <w:r>
              <w:t>Report meets expected QA guidelines</w:t>
            </w:r>
          </w:p>
        </w:tc>
        <w:tc>
          <w:tcPr>
            <w:tcW w:w="708" w:type="dxa"/>
          </w:tcPr>
          <w:p w14:paraId="61F232F2" w14:textId="77777777" w:rsidR="00A54366" w:rsidRDefault="00A54366" w:rsidP="000B38A5">
            <w:pPr>
              <w:jc w:val="center"/>
            </w:pPr>
            <w:r>
              <w:t>X</w:t>
            </w:r>
          </w:p>
        </w:tc>
        <w:tc>
          <w:tcPr>
            <w:tcW w:w="709" w:type="dxa"/>
          </w:tcPr>
          <w:p w14:paraId="23994BCD" w14:textId="77777777" w:rsidR="00A54366" w:rsidRDefault="00A54366" w:rsidP="000B38A5">
            <w:pPr>
              <w:jc w:val="center"/>
            </w:pPr>
          </w:p>
        </w:tc>
        <w:tc>
          <w:tcPr>
            <w:tcW w:w="708" w:type="dxa"/>
          </w:tcPr>
          <w:p w14:paraId="4AFDC1CD" w14:textId="77777777" w:rsidR="00A54366" w:rsidRDefault="00A54366" w:rsidP="000B38A5">
            <w:pPr>
              <w:jc w:val="center"/>
            </w:pPr>
          </w:p>
        </w:tc>
      </w:tr>
      <w:tr w:rsidR="00A54366" w14:paraId="32E3F831" w14:textId="77777777" w:rsidTr="000B38A5">
        <w:tc>
          <w:tcPr>
            <w:tcW w:w="9350" w:type="dxa"/>
            <w:gridSpan w:val="4"/>
          </w:tcPr>
          <w:p w14:paraId="2A665552" w14:textId="77777777" w:rsidR="00A54366" w:rsidRDefault="00A54366" w:rsidP="000B38A5"/>
        </w:tc>
      </w:tr>
      <w:tr w:rsidR="00A54366" w14:paraId="703F8179" w14:textId="77777777" w:rsidTr="000B38A5">
        <w:tc>
          <w:tcPr>
            <w:tcW w:w="7225" w:type="dxa"/>
          </w:tcPr>
          <w:p w14:paraId="6EB53BA0" w14:textId="77777777" w:rsidR="00A54366" w:rsidRDefault="00A54366" w:rsidP="000B38A5">
            <w:r>
              <w:t>III. Multi-platform Report</w:t>
            </w:r>
          </w:p>
        </w:tc>
        <w:tc>
          <w:tcPr>
            <w:tcW w:w="708" w:type="dxa"/>
          </w:tcPr>
          <w:p w14:paraId="39BD626F" w14:textId="77777777" w:rsidR="00A54366" w:rsidRDefault="00A54366" w:rsidP="000B38A5">
            <w:pPr>
              <w:jc w:val="center"/>
            </w:pPr>
          </w:p>
        </w:tc>
        <w:tc>
          <w:tcPr>
            <w:tcW w:w="709" w:type="dxa"/>
          </w:tcPr>
          <w:p w14:paraId="31761929" w14:textId="77777777" w:rsidR="00A54366" w:rsidRDefault="00A54366" w:rsidP="000B38A5">
            <w:pPr>
              <w:jc w:val="center"/>
            </w:pPr>
          </w:p>
        </w:tc>
        <w:tc>
          <w:tcPr>
            <w:tcW w:w="708" w:type="dxa"/>
          </w:tcPr>
          <w:p w14:paraId="1AB015C2" w14:textId="77777777" w:rsidR="00A54366" w:rsidRDefault="00A54366" w:rsidP="000B38A5">
            <w:pPr>
              <w:jc w:val="center"/>
            </w:pPr>
          </w:p>
        </w:tc>
      </w:tr>
      <w:tr w:rsidR="00A54366" w14:paraId="62E9F9C6" w14:textId="77777777" w:rsidTr="000B38A5">
        <w:tc>
          <w:tcPr>
            <w:tcW w:w="7225" w:type="dxa"/>
          </w:tcPr>
          <w:p w14:paraId="4F570288" w14:textId="77777777" w:rsidR="00A54366" w:rsidRDefault="00A54366" w:rsidP="000B38A5">
            <w:pPr>
              <w:ind w:left="720"/>
            </w:pPr>
            <w:r>
              <w:t>Report provides descriptions of each development method</w:t>
            </w:r>
          </w:p>
        </w:tc>
        <w:tc>
          <w:tcPr>
            <w:tcW w:w="708" w:type="dxa"/>
          </w:tcPr>
          <w:p w14:paraId="5808F3BF" w14:textId="77777777" w:rsidR="00A54366" w:rsidRDefault="00A54366" w:rsidP="000B38A5">
            <w:pPr>
              <w:jc w:val="center"/>
            </w:pPr>
            <w:r>
              <w:t>X</w:t>
            </w:r>
          </w:p>
        </w:tc>
        <w:tc>
          <w:tcPr>
            <w:tcW w:w="709" w:type="dxa"/>
          </w:tcPr>
          <w:p w14:paraId="6A7BC625" w14:textId="77777777" w:rsidR="00A54366" w:rsidRDefault="00A54366" w:rsidP="000B38A5">
            <w:pPr>
              <w:jc w:val="center"/>
            </w:pPr>
          </w:p>
        </w:tc>
        <w:tc>
          <w:tcPr>
            <w:tcW w:w="708" w:type="dxa"/>
          </w:tcPr>
          <w:p w14:paraId="296D5887" w14:textId="77777777" w:rsidR="00A54366" w:rsidRDefault="00A54366" w:rsidP="000B38A5">
            <w:pPr>
              <w:jc w:val="center"/>
            </w:pPr>
          </w:p>
        </w:tc>
      </w:tr>
      <w:tr w:rsidR="00A54366" w14:paraId="574214F5" w14:textId="77777777" w:rsidTr="000B38A5">
        <w:tc>
          <w:tcPr>
            <w:tcW w:w="7225" w:type="dxa"/>
          </w:tcPr>
          <w:p w14:paraId="45200CC0" w14:textId="77777777" w:rsidR="00A54366" w:rsidRDefault="00A54366" w:rsidP="000B38A5">
            <w:pPr>
              <w:ind w:left="720"/>
            </w:pPr>
            <w:r>
              <w:t>Report provides pros and cons for each development method</w:t>
            </w:r>
          </w:p>
        </w:tc>
        <w:tc>
          <w:tcPr>
            <w:tcW w:w="708" w:type="dxa"/>
          </w:tcPr>
          <w:p w14:paraId="79960A32" w14:textId="77777777" w:rsidR="00A54366" w:rsidRDefault="00A54366" w:rsidP="000B38A5">
            <w:pPr>
              <w:jc w:val="center"/>
            </w:pPr>
            <w:r>
              <w:t>X</w:t>
            </w:r>
          </w:p>
        </w:tc>
        <w:tc>
          <w:tcPr>
            <w:tcW w:w="709" w:type="dxa"/>
          </w:tcPr>
          <w:p w14:paraId="0C122850" w14:textId="77777777" w:rsidR="00A54366" w:rsidRDefault="00A54366" w:rsidP="000B38A5">
            <w:pPr>
              <w:jc w:val="center"/>
            </w:pPr>
          </w:p>
        </w:tc>
        <w:tc>
          <w:tcPr>
            <w:tcW w:w="708" w:type="dxa"/>
          </w:tcPr>
          <w:p w14:paraId="2FA13A30" w14:textId="77777777" w:rsidR="00A54366" w:rsidRDefault="00A54366" w:rsidP="000B38A5">
            <w:pPr>
              <w:jc w:val="center"/>
            </w:pPr>
          </w:p>
        </w:tc>
      </w:tr>
      <w:tr w:rsidR="00A54366" w14:paraId="3BFC311F" w14:textId="77777777" w:rsidTr="000B38A5">
        <w:tc>
          <w:tcPr>
            <w:tcW w:w="7225" w:type="dxa"/>
          </w:tcPr>
          <w:p w14:paraId="1D2AECD3" w14:textId="77777777" w:rsidR="00A54366" w:rsidRDefault="00A54366" w:rsidP="000B38A5">
            <w:pPr>
              <w:ind w:left="720"/>
            </w:pPr>
            <w:r>
              <w:t>Report provides a clear reason for the chose development method</w:t>
            </w:r>
          </w:p>
        </w:tc>
        <w:tc>
          <w:tcPr>
            <w:tcW w:w="708" w:type="dxa"/>
          </w:tcPr>
          <w:p w14:paraId="12CC0AC2" w14:textId="77777777" w:rsidR="00A54366" w:rsidRDefault="00A54366" w:rsidP="000B38A5">
            <w:pPr>
              <w:jc w:val="center"/>
            </w:pPr>
            <w:r>
              <w:t>X</w:t>
            </w:r>
          </w:p>
        </w:tc>
        <w:tc>
          <w:tcPr>
            <w:tcW w:w="709" w:type="dxa"/>
          </w:tcPr>
          <w:p w14:paraId="38C57F7B" w14:textId="77777777" w:rsidR="00A54366" w:rsidRDefault="00A54366" w:rsidP="000B38A5">
            <w:pPr>
              <w:jc w:val="center"/>
            </w:pPr>
          </w:p>
        </w:tc>
        <w:tc>
          <w:tcPr>
            <w:tcW w:w="708" w:type="dxa"/>
          </w:tcPr>
          <w:p w14:paraId="0BB864B5" w14:textId="77777777" w:rsidR="00A54366" w:rsidRDefault="00A54366" w:rsidP="000B38A5">
            <w:pPr>
              <w:jc w:val="center"/>
            </w:pPr>
          </w:p>
        </w:tc>
      </w:tr>
      <w:tr w:rsidR="00A54366" w14:paraId="0C701A48" w14:textId="77777777" w:rsidTr="000B38A5">
        <w:tc>
          <w:tcPr>
            <w:tcW w:w="7225" w:type="dxa"/>
          </w:tcPr>
          <w:p w14:paraId="54F54309" w14:textId="77777777" w:rsidR="00A54366" w:rsidRDefault="00A54366" w:rsidP="000B38A5">
            <w:pPr>
              <w:ind w:left="720"/>
            </w:pPr>
            <w:r>
              <w:t>Report was completed on time</w:t>
            </w:r>
          </w:p>
        </w:tc>
        <w:tc>
          <w:tcPr>
            <w:tcW w:w="708" w:type="dxa"/>
          </w:tcPr>
          <w:p w14:paraId="601982C4" w14:textId="77777777" w:rsidR="00A54366" w:rsidRDefault="00A54366" w:rsidP="000B38A5">
            <w:pPr>
              <w:jc w:val="center"/>
            </w:pPr>
            <w:r>
              <w:t>X</w:t>
            </w:r>
          </w:p>
        </w:tc>
        <w:tc>
          <w:tcPr>
            <w:tcW w:w="709" w:type="dxa"/>
          </w:tcPr>
          <w:p w14:paraId="4DBA7284" w14:textId="77777777" w:rsidR="00A54366" w:rsidRDefault="00A54366" w:rsidP="000B38A5">
            <w:pPr>
              <w:jc w:val="center"/>
            </w:pPr>
          </w:p>
        </w:tc>
        <w:tc>
          <w:tcPr>
            <w:tcW w:w="708" w:type="dxa"/>
          </w:tcPr>
          <w:p w14:paraId="04C81F94" w14:textId="77777777" w:rsidR="00A54366" w:rsidRDefault="00A54366" w:rsidP="000B38A5">
            <w:pPr>
              <w:jc w:val="center"/>
            </w:pPr>
          </w:p>
        </w:tc>
      </w:tr>
      <w:tr w:rsidR="00A54366" w14:paraId="7ECE47D8" w14:textId="77777777" w:rsidTr="000B38A5">
        <w:tc>
          <w:tcPr>
            <w:tcW w:w="7225" w:type="dxa"/>
          </w:tcPr>
          <w:p w14:paraId="43ACE165" w14:textId="77777777" w:rsidR="00A54366" w:rsidRDefault="00A54366" w:rsidP="000B38A5">
            <w:pPr>
              <w:ind w:left="720"/>
            </w:pPr>
            <w:r>
              <w:t>Report meets expected QA guidelines</w:t>
            </w:r>
          </w:p>
        </w:tc>
        <w:tc>
          <w:tcPr>
            <w:tcW w:w="708" w:type="dxa"/>
          </w:tcPr>
          <w:p w14:paraId="5A4FC418" w14:textId="77777777" w:rsidR="00A54366" w:rsidRDefault="00A54366" w:rsidP="000B38A5">
            <w:pPr>
              <w:jc w:val="center"/>
            </w:pPr>
            <w:r>
              <w:t>X</w:t>
            </w:r>
          </w:p>
        </w:tc>
        <w:tc>
          <w:tcPr>
            <w:tcW w:w="709" w:type="dxa"/>
          </w:tcPr>
          <w:p w14:paraId="4122B5D8" w14:textId="77777777" w:rsidR="00A54366" w:rsidRDefault="00A54366" w:rsidP="000B38A5">
            <w:pPr>
              <w:jc w:val="center"/>
            </w:pPr>
          </w:p>
        </w:tc>
        <w:tc>
          <w:tcPr>
            <w:tcW w:w="708" w:type="dxa"/>
          </w:tcPr>
          <w:p w14:paraId="6BA6F33C" w14:textId="77777777" w:rsidR="00A54366" w:rsidRDefault="00A54366" w:rsidP="000B38A5">
            <w:pPr>
              <w:jc w:val="center"/>
            </w:pPr>
          </w:p>
        </w:tc>
      </w:tr>
      <w:tr w:rsidR="00A54366" w14:paraId="083051AB" w14:textId="77777777" w:rsidTr="000B38A5">
        <w:tc>
          <w:tcPr>
            <w:tcW w:w="9350" w:type="dxa"/>
            <w:gridSpan w:val="4"/>
          </w:tcPr>
          <w:p w14:paraId="4AA71DD5" w14:textId="77777777" w:rsidR="00A54366" w:rsidRDefault="00A54366" w:rsidP="000B38A5"/>
        </w:tc>
      </w:tr>
      <w:tr w:rsidR="00A54366" w14:paraId="4FF5849E" w14:textId="77777777" w:rsidTr="000B38A5">
        <w:tc>
          <w:tcPr>
            <w:tcW w:w="7225" w:type="dxa"/>
          </w:tcPr>
          <w:p w14:paraId="40B9C611" w14:textId="77777777" w:rsidR="00A54366" w:rsidRDefault="00A54366" w:rsidP="000B38A5">
            <w:r>
              <w:t>IV. Software Development Test Report</w:t>
            </w:r>
          </w:p>
        </w:tc>
        <w:tc>
          <w:tcPr>
            <w:tcW w:w="708" w:type="dxa"/>
          </w:tcPr>
          <w:p w14:paraId="31F055D0" w14:textId="77777777" w:rsidR="00A54366" w:rsidRDefault="00A54366" w:rsidP="000B38A5">
            <w:pPr>
              <w:jc w:val="center"/>
            </w:pPr>
          </w:p>
        </w:tc>
        <w:tc>
          <w:tcPr>
            <w:tcW w:w="709" w:type="dxa"/>
          </w:tcPr>
          <w:p w14:paraId="6C18EC05" w14:textId="77777777" w:rsidR="00A54366" w:rsidRDefault="00A54366" w:rsidP="000B38A5">
            <w:pPr>
              <w:jc w:val="center"/>
            </w:pPr>
          </w:p>
        </w:tc>
        <w:tc>
          <w:tcPr>
            <w:tcW w:w="708" w:type="dxa"/>
          </w:tcPr>
          <w:p w14:paraId="13236565" w14:textId="77777777" w:rsidR="00A54366" w:rsidRDefault="00A54366" w:rsidP="000B38A5">
            <w:pPr>
              <w:jc w:val="center"/>
            </w:pPr>
          </w:p>
        </w:tc>
      </w:tr>
      <w:tr w:rsidR="00A54366" w14:paraId="5F9888BC" w14:textId="77777777" w:rsidTr="000B38A5">
        <w:tc>
          <w:tcPr>
            <w:tcW w:w="7225" w:type="dxa"/>
          </w:tcPr>
          <w:p w14:paraId="18ED92B1" w14:textId="77777777" w:rsidR="00A54366" w:rsidRDefault="00A54366" w:rsidP="000B38A5">
            <w:pPr>
              <w:ind w:left="720"/>
            </w:pPr>
            <w:r>
              <w:t>Report identifies the SQA responsibilities of the project team.</w:t>
            </w:r>
          </w:p>
        </w:tc>
        <w:tc>
          <w:tcPr>
            <w:tcW w:w="708" w:type="dxa"/>
          </w:tcPr>
          <w:p w14:paraId="6D215C5A" w14:textId="77777777" w:rsidR="00A54366" w:rsidRDefault="00A54366" w:rsidP="000B38A5">
            <w:pPr>
              <w:jc w:val="center"/>
            </w:pPr>
            <w:r>
              <w:t>X</w:t>
            </w:r>
          </w:p>
        </w:tc>
        <w:tc>
          <w:tcPr>
            <w:tcW w:w="709" w:type="dxa"/>
          </w:tcPr>
          <w:p w14:paraId="33E0D08C" w14:textId="77777777" w:rsidR="00A54366" w:rsidRDefault="00A54366" w:rsidP="000B38A5">
            <w:pPr>
              <w:jc w:val="center"/>
            </w:pPr>
          </w:p>
        </w:tc>
        <w:tc>
          <w:tcPr>
            <w:tcW w:w="708" w:type="dxa"/>
          </w:tcPr>
          <w:p w14:paraId="52AD5B68" w14:textId="77777777" w:rsidR="00A54366" w:rsidRDefault="00A54366" w:rsidP="000B38A5">
            <w:pPr>
              <w:jc w:val="center"/>
            </w:pPr>
          </w:p>
        </w:tc>
      </w:tr>
      <w:tr w:rsidR="00A54366" w14:paraId="77853A92" w14:textId="77777777" w:rsidTr="000B38A5">
        <w:tc>
          <w:tcPr>
            <w:tcW w:w="7225" w:type="dxa"/>
          </w:tcPr>
          <w:p w14:paraId="79C279F9" w14:textId="77777777" w:rsidR="00A54366" w:rsidRDefault="00A54366" w:rsidP="000B38A5">
            <w:pPr>
              <w:ind w:left="720"/>
            </w:pPr>
            <w:r>
              <w:t xml:space="preserve">Report </w:t>
            </w:r>
            <w:r w:rsidRPr="008B5CEE">
              <w:t>Defines CITE MS reviews and audits and how they will be conducted.</w:t>
            </w:r>
          </w:p>
        </w:tc>
        <w:tc>
          <w:tcPr>
            <w:tcW w:w="708" w:type="dxa"/>
          </w:tcPr>
          <w:p w14:paraId="34CE31F4" w14:textId="77777777" w:rsidR="00A54366" w:rsidRDefault="00A54366" w:rsidP="000B38A5">
            <w:pPr>
              <w:jc w:val="center"/>
            </w:pPr>
            <w:r>
              <w:t>X</w:t>
            </w:r>
          </w:p>
        </w:tc>
        <w:tc>
          <w:tcPr>
            <w:tcW w:w="709" w:type="dxa"/>
          </w:tcPr>
          <w:p w14:paraId="655F3814" w14:textId="77777777" w:rsidR="00A54366" w:rsidRDefault="00A54366" w:rsidP="000B38A5">
            <w:pPr>
              <w:jc w:val="center"/>
            </w:pPr>
          </w:p>
        </w:tc>
        <w:tc>
          <w:tcPr>
            <w:tcW w:w="708" w:type="dxa"/>
          </w:tcPr>
          <w:p w14:paraId="10F73A53" w14:textId="77777777" w:rsidR="00A54366" w:rsidRDefault="00A54366" w:rsidP="000B38A5">
            <w:pPr>
              <w:jc w:val="center"/>
            </w:pPr>
          </w:p>
        </w:tc>
      </w:tr>
      <w:tr w:rsidR="00A54366" w14:paraId="55DC16E1" w14:textId="77777777" w:rsidTr="000B38A5">
        <w:tc>
          <w:tcPr>
            <w:tcW w:w="7225" w:type="dxa"/>
          </w:tcPr>
          <w:p w14:paraId="4D24EAA0" w14:textId="77777777" w:rsidR="00A54366" w:rsidRDefault="00A54366" w:rsidP="000B38A5">
            <w:pPr>
              <w:ind w:left="720"/>
            </w:pPr>
            <w:r>
              <w:t>Report Lists the activities, processes, and work products that the SQA team will review and audit.</w:t>
            </w:r>
          </w:p>
        </w:tc>
        <w:tc>
          <w:tcPr>
            <w:tcW w:w="708" w:type="dxa"/>
          </w:tcPr>
          <w:p w14:paraId="1C49D212" w14:textId="77777777" w:rsidR="00A54366" w:rsidRDefault="00A54366" w:rsidP="000B38A5">
            <w:pPr>
              <w:jc w:val="center"/>
            </w:pPr>
            <w:r>
              <w:t>X</w:t>
            </w:r>
          </w:p>
        </w:tc>
        <w:tc>
          <w:tcPr>
            <w:tcW w:w="709" w:type="dxa"/>
          </w:tcPr>
          <w:p w14:paraId="570CBD20" w14:textId="77777777" w:rsidR="00A54366" w:rsidRDefault="00A54366" w:rsidP="000B38A5">
            <w:pPr>
              <w:jc w:val="center"/>
            </w:pPr>
          </w:p>
        </w:tc>
        <w:tc>
          <w:tcPr>
            <w:tcW w:w="708" w:type="dxa"/>
          </w:tcPr>
          <w:p w14:paraId="1EC0647F" w14:textId="77777777" w:rsidR="00A54366" w:rsidRDefault="00A54366" w:rsidP="000B38A5">
            <w:pPr>
              <w:jc w:val="center"/>
            </w:pPr>
          </w:p>
        </w:tc>
      </w:tr>
      <w:tr w:rsidR="00A54366" w14:paraId="3A8FE30F" w14:textId="77777777" w:rsidTr="000B38A5">
        <w:tc>
          <w:tcPr>
            <w:tcW w:w="7225" w:type="dxa"/>
          </w:tcPr>
          <w:p w14:paraId="77669F29" w14:textId="77777777" w:rsidR="00A54366" w:rsidRDefault="00A54366" w:rsidP="000B38A5">
            <w:pPr>
              <w:ind w:left="720"/>
            </w:pPr>
            <w:r>
              <w:t>Report Identifies the SQA work products.</w:t>
            </w:r>
          </w:p>
        </w:tc>
        <w:tc>
          <w:tcPr>
            <w:tcW w:w="708" w:type="dxa"/>
          </w:tcPr>
          <w:p w14:paraId="36F4D78A" w14:textId="77777777" w:rsidR="00A54366" w:rsidRDefault="00A54366" w:rsidP="000B38A5">
            <w:pPr>
              <w:jc w:val="center"/>
            </w:pPr>
            <w:r>
              <w:t>X</w:t>
            </w:r>
          </w:p>
        </w:tc>
        <w:tc>
          <w:tcPr>
            <w:tcW w:w="709" w:type="dxa"/>
          </w:tcPr>
          <w:p w14:paraId="69FD957C" w14:textId="77777777" w:rsidR="00A54366" w:rsidRDefault="00A54366" w:rsidP="000B38A5">
            <w:pPr>
              <w:jc w:val="center"/>
            </w:pPr>
          </w:p>
        </w:tc>
        <w:tc>
          <w:tcPr>
            <w:tcW w:w="708" w:type="dxa"/>
          </w:tcPr>
          <w:p w14:paraId="405C9368" w14:textId="77777777" w:rsidR="00A54366" w:rsidRDefault="00A54366" w:rsidP="000B38A5">
            <w:pPr>
              <w:jc w:val="center"/>
            </w:pPr>
          </w:p>
        </w:tc>
      </w:tr>
      <w:tr w:rsidR="00A54366" w14:paraId="6783CCAC" w14:textId="77777777" w:rsidTr="000B38A5">
        <w:tc>
          <w:tcPr>
            <w:tcW w:w="7225" w:type="dxa"/>
          </w:tcPr>
          <w:p w14:paraId="3D068DF7" w14:textId="77777777" w:rsidR="00A54366" w:rsidRDefault="00A54366" w:rsidP="000B38A5">
            <w:pPr>
              <w:ind w:left="720"/>
            </w:pPr>
            <w:r>
              <w:t>Report was completed on time</w:t>
            </w:r>
          </w:p>
        </w:tc>
        <w:tc>
          <w:tcPr>
            <w:tcW w:w="708" w:type="dxa"/>
          </w:tcPr>
          <w:p w14:paraId="3F811C90" w14:textId="77777777" w:rsidR="00A54366" w:rsidRDefault="00A54366" w:rsidP="000B38A5">
            <w:pPr>
              <w:jc w:val="center"/>
            </w:pPr>
            <w:r>
              <w:t>X</w:t>
            </w:r>
          </w:p>
        </w:tc>
        <w:tc>
          <w:tcPr>
            <w:tcW w:w="709" w:type="dxa"/>
          </w:tcPr>
          <w:p w14:paraId="5731A65D" w14:textId="77777777" w:rsidR="00A54366" w:rsidRDefault="00A54366" w:rsidP="000B38A5">
            <w:pPr>
              <w:jc w:val="center"/>
            </w:pPr>
          </w:p>
        </w:tc>
        <w:tc>
          <w:tcPr>
            <w:tcW w:w="708" w:type="dxa"/>
          </w:tcPr>
          <w:p w14:paraId="26C826C3" w14:textId="77777777" w:rsidR="00A54366" w:rsidRDefault="00A54366" w:rsidP="000B38A5">
            <w:pPr>
              <w:jc w:val="center"/>
            </w:pPr>
          </w:p>
        </w:tc>
      </w:tr>
      <w:tr w:rsidR="00A54366" w14:paraId="6D11D5F0" w14:textId="77777777" w:rsidTr="000B38A5">
        <w:tc>
          <w:tcPr>
            <w:tcW w:w="7225" w:type="dxa"/>
          </w:tcPr>
          <w:p w14:paraId="464FC76A" w14:textId="77777777" w:rsidR="00A54366" w:rsidRDefault="00A54366" w:rsidP="000B38A5">
            <w:pPr>
              <w:ind w:left="720"/>
            </w:pPr>
            <w:r>
              <w:t>Report meets expected QA guidelines</w:t>
            </w:r>
          </w:p>
        </w:tc>
        <w:tc>
          <w:tcPr>
            <w:tcW w:w="708" w:type="dxa"/>
          </w:tcPr>
          <w:p w14:paraId="7DA1FAAE" w14:textId="77777777" w:rsidR="00A54366" w:rsidRDefault="00A54366" w:rsidP="000B38A5">
            <w:pPr>
              <w:jc w:val="center"/>
            </w:pPr>
            <w:r>
              <w:t>X</w:t>
            </w:r>
          </w:p>
        </w:tc>
        <w:tc>
          <w:tcPr>
            <w:tcW w:w="709" w:type="dxa"/>
          </w:tcPr>
          <w:p w14:paraId="4A1AE8DC" w14:textId="77777777" w:rsidR="00A54366" w:rsidRDefault="00A54366" w:rsidP="000B38A5">
            <w:pPr>
              <w:jc w:val="center"/>
            </w:pPr>
          </w:p>
        </w:tc>
        <w:tc>
          <w:tcPr>
            <w:tcW w:w="708" w:type="dxa"/>
          </w:tcPr>
          <w:p w14:paraId="05641F4F" w14:textId="77777777" w:rsidR="00A54366" w:rsidRDefault="00A54366" w:rsidP="000B38A5">
            <w:pPr>
              <w:jc w:val="center"/>
            </w:pPr>
          </w:p>
        </w:tc>
      </w:tr>
      <w:tr w:rsidR="00A54366" w14:paraId="790A437C" w14:textId="77777777" w:rsidTr="000B38A5">
        <w:tc>
          <w:tcPr>
            <w:tcW w:w="9350" w:type="dxa"/>
            <w:gridSpan w:val="4"/>
          </w:tcPr>
          <w:p w14:paraId="604959E3" w14:textId="77777777" w:rsidR="00A54366" w:rsidRDefault="00A54366" w:rsidP="000B38A5"/>
        </w:tc>
      </w:tr>
      <w:tr w:rsidR="00A54366" w14:paraId="335FD06A" w14:textId="77777777" w:rsidTr="000B38A5">
        <w:tc>
          <w:tcPr>
            <w:tcW w:w="7225" w:type="dxa"/>
          </w:tcPr>
          <w:p w14:paraId="19CBED13" w14:textId="77777777" w:rsidR="00A54366" w:rsidRDefault="00A54366" w:rsidP="000B38A5">
            <w:r>
              <w:t>V. Application Test Reports</w:t>
            </w:r>
          </w:p>
        </w:tc>
        <w:tc>
          <w:tcPr>
            <w:tcW w:w="708" w:type="dxa"/>
          </w:tcPr>
          <w:p w14:paraId="3F52C3A6" w14:textId="77777777" w:rsidR="00A54366" w:rsidRDefault="00A54366" w:rsidP="000B38A5">
            <w:pPr>
              <w:jc w:val="center"/>
            </w:pPr>
          </w:p>
        </w:tc>
        <w:tc>
          <w:tcPr>
            <w:tcW w:w="709" w:type="dxa"/>
          </w:tcPr>
          <w:p w14:paraId="652897A9" w14:textId="77777777" w:rsidR="00A54366" w:rsidRDefault="00A54366" w:rsidP="000B38A5">
            <w:pPr>
              <w:jc w:val="center"/>
            </w:pPr>
          </w:p>
        </w:tc>
        <w:tc>
          <w:tcPr>
            <w:tcW w:w="708" w:type="dxa"/>
          </w:tcPr>
          <w:p w14:paraId="614F1EDC" w14:textId="77777777" w:rsidR="00A54366" w:rsidRDefault="00A54366" w:rsidP="000B38A5">
            <w:pPr>
              <w:jc w:val="center"/>
            </w:pPr>
          </w:p>
        </w:tc>
      </w:tr>
      <w:tr w:rsidR="00A54366" w14:paraId="0971F87B" w14:textId="77777777" w:rsidTr="000B38A5">
        <w:tc>
          <w:tcPr>
            <w:tcW w:w="7225" w:type="dxa"/>
          </w:tcPr>
          <w:p w14:paraId="7DCB3AF6" w14:textId="77777777" w:rsidR="00A54366" w:rsidRDefault="00A54366" w:rsidP="000B38A5">
            <w:pPr>
              <w:ind w:left="720"/>
            </w:pPr>
            <w:r>
              <w:t>Sufficient number of test cases were conducted to ensure product meets client requirements</w:t>
            </w:r>
          </w:p>
        </w:tc>
        <w:tc>
          <w:tcPr>
            <w:tcW w:w="708" w:type="dxa"/>
          </w:tcPr>
          <w:p w14:paraId="78A1E201" w14:textId="77777777" w:rsidR="00A54366" w:rsidRDefault="00A54366" w:rsidP="000B38A5">
            <w:pPr>
              <w:jc w:val="center"/>
            </w:pPr>
            <w:r>
              <w:t>X</w:t>
            </w:r>
          </w:p>
        </w:tc>
        <w:tc>
          <w:tcPr>
            <w:tcW w:w="709" w:type="dxa"/>
          </w:tcPr>
          <w:p w14:paraId="75683D44" w14:textId="77777777" w:rsidR="00A54366" w:rsidRDefault="00A54366" w:rsidP="000B38A5">
            <w:pPr>
              <w:jc w:val="center"/>
            </w:pPr>
          </w:p>
        </w:tc>
        <w:tc>
          <w:tcPr>
            <w:tcW w:w="708" w:type="dxa"/>
          </w:tcPr>
          <w:p w14:paraId="3B03521D" w14:textId="77777777" w:rsidR="00A54366" w:rsidRDefault="00A54366" w:rsidP="000B38A5">
            <w:pPr>
              <w:jc w:val="center"/>
            </w:pPr>
          </w:p>
        </w:tc>
      </w:tr>
      <w:tr w:rsidR="00A54366" w14:paraId="73F9ECA2" w14:textId="77777777" w:rsidTr="000B38A5">
        <w:tc>
          <w:tcPr>
            <w:tcW w:w="7225" w:type="dxa"/>
          </w:tcPr>
          <w:p w14:paraId="74564745" w14:textId="77777777" w:rsidR="00A54366" w:rsidRDefault="00A54366" w:rsidP="000B38A5">
            <w:pPr>
              <w:ind w:left="720"/>
            </w:pPr>
            <w:r>
              <w:t>Each team member assigned completed their report on time</w:t>
            </w:r>
          </w:p>
        </w:tc>
        <w:tc>
          <w:tcPr>
            <w:tcW w:w="708" w:type="dxa"/>
          </w:tcPr>
          <w:p w14:paraId="2CF911F0" w14:textId="77777777" w:rsidR="00A54366" w:rsidRDefault="00A54366" w:rsidP="000B38A5">
            <w:pPr>
              <w:jc w:val="center"/>
            </w:pPr>
            <w:r>
              <w:t>X</w:t>
            </w:r>
          </w:p>
        </w:tc>
        <w:tc>
          <w:tcPr>
            <w:tcW w:w="709" w:type="dxa"/>
          </w:tcPr>
          <w:p w14:paraId="6A31DF01" w14:textId="77777777" w:rsidR="00A54366" w:rsidRDefault="00A54366" w:rsidP="000B38A5">
            <w:pPr>
              <w:jc w:val="center"/>
            </w:pPr>
          </w:p>
        </w:tc>
        <w:tc>
          <w:tcPr>
            <w:tcW w:w="708" w:type="dxa"/>
          </w:tcPr>
          <w:p w14:paraId="164519C2" w14:textId="77777777" w:rsidR="00A54366" w:rsidRDefault="00A54366" w:rsidP="000B38A5">
            <w:pPr>
              <w:jc w:val="center"/>
            </w:pPr>
          </w:p>
        </w:tc>
      </w:tr>
      <w:tr w:rsidR="00A54366" w14:paraId="432D2739" w14:textId="77777777" w:rsidTr="000B38A5">
        <w:tc>
          <w:tcPr>
            <w:tcW w:w="7225" w:type="dxa"/>
          </w:tcPr>
          <w:p w14:paraId="55F7F5CA" w14:textId="77777777" w:rsidR="00A54366" w:rsidRDefault="00A54366" w:rsidP="000B38A5">
            <w:pPr>
              <w:ind w:left="720"/>
            </w:pPr>
            <w:r>
              <w:t>Reports meet expected QA guidelines</w:t>
            </w:r>
          </w:p>
        </w:tc>
        <w:tc>
          <w:tcPr>
            <w:tcW w:w="708" w:type="dxa"/>
          </w:tcPr>
          <w:p w14:paraId="249D38CD" w14:textId="77777777" w:rsidR="00A54366" w:rsidRDefault="00A54366" w:rsidP="000B38A5">
            <w:pPr>
              <w:jc w:val="center"/>
            </w:pPr>
            <w:r>
              <w:t>X</w:t>
            </w:r>
          </w:p>
        </w:tc>
        <w:tc>
          <w:tcPr>
            <w:tcW w:w="709" w:type="dxa"/>
          </w:tcPr>
          <w:p w14:paraId="3E98D1F6" w14:textId="77777777" w:rsidR="00A54366" w:rsidRDefault="00A54366" w:rsidP="000B38A5">
            <w:pPr>
              <w:jc w:val="center"/>
            </w:pPr>
          </w:p>
        </w:tc>
        <w:tc>
          <w:tcPr>
            <w:tcW w:w="708" w:type="dxa"/>
          </w:tcPr>
          <w:p w14:paraId="07BB9AC5" w14:textId="77777777" w:rsidR="00A54366" w:rsidRDefault="00A54366" w:rsidP="000B38A5">
            <w:pPr>
              <w:jc w:val="center"/>
            </w:pPr>
          </w:p>
        </w:tc>
      </w:tr>
    </w:tbl>
    <w:p w14:paraId="36467D44" w14:textId="77777777" w:rsidR="00A54366" w:rsidRPr="00E9391F" w:rsidRDefault="00A54366" w:rsidP="00A54366"/>
    <w:p w14:paraId="49405F16" w14:textId="77777777" w:rsidR="00A54366" w:rsidRDefault="00A54366" w:rsidP="00A54366">
      <w:r>
        <w:br w:type="page"/>
      </w:r>
    </w:p>
    <w:p w14:paraId="3C8294E4" w14:textId="77777777" w:rsidR="007F0CB5" w:rsidRDefault="007F0CB5" w:rsidP="00E0311E">
      <w:pPr>
        <w:pStyle w:val="Heading1"/>
      </w:pPr>
      <w:bookmarkStart w:id="12" w:name="_Toc57741084"/>
      <w:r>
        <w:lastRenderedPageBreak/>
        <w:t>Analysis Report</w:t>
      </w:r>
      <w:bookmarkEnd w:id="12"/>
    </w:p>
    <w:p w14:paraId="36B2A9DA" w14:textId="7675EB11" w:rsidR="00C757F3" w:rsidRPr="00C757F3" w:rsidRDefault="00C757F3" w:rsidP="00A54366">
      <w:pPr>
        <w:pStyle w:val="Heading2"/>
      </w:pPr>
      <w:bookmarkStart w:id="13" w:name="_Toc57741085"/>
      <w:r w:rsidRPr="00C757F3">
        <w:t>CITE Business rules</w:t>
      </w:r>
      <w:bookmarkEnd w:id="13"/>
    </w:p>
    <w:p w14:paraId="4AB99389" w14:textId="6B604608" w:rsidR="00C757F3" w:rsidRPr="00C757F3" w:rsidRDefault="00C757F3" w:rsidP="00C757F3">
      <w:r w:rsidRPr="00C757F3">
        <w:t>CITE managed services has a set of business rule that define the development process for all projects. These business rules include.</w:t>
      </w:r>
    </w:p>
    <w:p w14:paraId="4C5DC1A4" w14:textId="77777777" w:rsidR="00C757F3" w:rsidRPr="00C757F3" w:rsidRDefault="00C757F3" w:rsidP="00C757F3">
      <w:pPr>
        <w:numPr>
          <w:ilvl w:val="0"/>
          <w:numId w:val="5"/>
        </w:numPr>
      </w:pPr>
      <w:r w:rsidRPr="00C757F3">
        <w:t>Client’s interests always come first.</w:t>
      </w:r>
    </w:p>
    <w:p w14:paraId="43DA865F" w14:textId="77777777" w:rsidR="00C757F3" w:rsidRPr="00C757F3" w:rsidRDefault="00C757F3" w:rsidP="00C757F3">
      <w:pPr>
        <w:numPr>
          <w:ilvl w:val="0"/>
          <w:numId w:val="5"/>
        </w:numPr>
      </w:pPr>
      <w:r w:rsidRPr="00C757F3">
        <w:t>We are performance orientated and unafraid to make decisions and be accountable for those decisions.</w:t>
      </w:r>
    </w:p>
    <w:p w14:paraId="3161C387" w14:textId="77777777" w:rsidR="00C757F3" w:rsidRPr="00C757F3" w:rsidRDefault="00C757F3" w:rsidP="00C757F3">
      <w:pPr>
        <w:numPr>
          <w:ilvl w:val="0"/>
          <w:numId w:val="5"/>
        </w:numPr>
      </w:pPr>
      <w:r w:rsidRPr="00C757F3">
        <w:t>Without compromise we will operate in an ethical manner and in compliance with regulations.</w:t>
      </w:r>
    </w:p>
    <w:p w14:paraId="0E96E3CB" w14:textId="77777777" w:rsidR="00C757F3" w:rsidRPr="00C757F3" w:rsidRDefault="00C757F3" w:rsidP="00C757F3">
      <w:pPr>
        <w:numPr>
          <w:ilvl w:val="0"/>
          <w:numId w:val="5"/>
        </w:numPr>
      </w:pPr>
      <w:r w:rsidRPr="00C757F3">
        <w:t>We aim to deliver the best products and service in the market.</w:t>
      </w:r>
    </w:p>
    <w:p w14:paraId="4DAD9CBD" w14:textId="77777777" w:rsidR="00C757F3" w:rsidRPr="00C757F3" w:rsidRDefault="00C757F3" w:rsidP="00C757F3">
      <w:pPr>
        <w:numPr>
          <w:ilvl w:val="0"/>
          <w:numId w:val="5"/>
        </w:numPr>
      </w:pPr>
      <w:r w:rsidRPr="00C757F3">
        <w:t>We will constantly strive to find a better solution to a client’s problem.</w:t>
      </w:r>
    </w:p>
    <w:p w14:paraId="1862EF21" w14:textId="77777777" w:rsidR="00C757F3" w:rsidRPr="00C757F3" w:rsidRDefault="00C757F3" w:rsidP="00C757F3">
      <w:pPr>
        <w:numPr>
          <w:ilvl w:val="0"/>
          <w:numId w:val="5"/>
        </w:numPr>
      </w:pPr>
      <w:r w:rsidRPr="00C757F3">
        <w:t>Individual creativity is encouraged to create a great team working environment.</w:t>
      </w:r>
    </w:p>
    <w:p w14:paraId="267C911E" w14:textId="77777777" w:rsidR="00C757F3" w:rsidRPr="00C757F3" w:rsidRDefault="00C757F3" w:rsidP="00C757F3">
      <w:pPr>
        <w:numPr>
          <w:ilvl w:val="0"/>
          <w:numId w:val="5"/>
        </w:numPr>
      </w:pPr>
      <w:r w:rsidRPr="00C757F3">
        <w:t>Be capable of undertaking the largest projects our clients could conceive while remaining small enough to maintain the loyalty and comradery of all of our clients.</w:t>
      </w:r>
    </w:p>
    <w:p w14:paraId="13D7F45B" w14:textId="77777777" w:rsidR="00C757F3" w:rsidRPr="00C757F3" w:rsidRDefault="00C757F3" w:rsidP="00C757F3">
      <w:pPr>
        <w:numPr>
          <w:ilvl w:val="0"/>
          <w:numId w:val="5"/>
        </w:numPr>
      </w:pPr>
      <w:r w:rsidRPr="00C757F3">
        <w:t>We anticipate changes in the markets and technologies and will deliver the latest service, tools and technologies to our clients.</w:t>
      </w:r>
    </w:p>
    <w:p w14:paraId="5EC61356" w14:textId="77777777" w:rsidR="00C757F3" w:rsidRPr="00C757F3" w:rsidRDefault="00C757F3" w:rsidP="00C757F3">
      <w:pPr>
        <w:numPr>
          <w:ilvl w:val="0"/>
          <w:numId w:val="5"/>
        </w:numPr>
      </w:pPr>
      <w:r w:rsidRPr="00C757F3">
        <w:t>While we strive to grow our business aggressively, we will always be fair competitors and will never denigrate other firms.</w:t>
      </w:r>
    </w:p>
    <w:p w14:paraId="6FE0A0A2" w14:textId="77777777" w:rsidR="00C757F3" w:rsidRPr="00C757F3" w:rsidRDefault="00C757F3" w:rsidP="00C757F3">
      <w:pPr>
        <w:numPr>
          <w:ilvl w:val="0"/>
          <w:numId w:val="5"/>
        </w:numPr>
      </w:pPr>
      <w:r w:rsidRPr="00C757F3">
        <w:t>We expect our people to maintain high ethical standards in everything they do.</w:t>
      </w:r>
    </w:p>
    <w:p w14:paraId="177F5141" w14:textId="26360AC0" w:rsidR="00C757F3" w:rsidRDefault="00C757F3">
      <w:pPr>
        <w:jc w:val="left"/>
        <w:rPr>
          <w:b/>
        </w:rPr>
      </w:pPr>
      <w:r>
        <w:rPr>
          <w:b/>
        </w:rPr>
        <w:br w:type="page"/>
      </w:r>
    </w:p>
    <w:p w14:paraId="3A117AB8" w14:textId="24C7EBFB" w:rsidR="00C757F3" w:rsidRPr="00C757F3" w:rsidRDefault="00C757F3" w:rsidP="00A54366">
      <w:pPr>
        <w:pStyle w:val="Heading2"/>
      </w:pPr>
      <w:bookmarkStart w:id="14" w:name="_Toc57741086"/>
      <w:r w:rsidRPr="00C757F3">
        <w:lastRenderedPageBreak/>
        <w:t>CITE Quality assurance</w:t>
      </w:r>
      <w:bookmarkEnd w:id="14"/>
    </w:p>
    <w:p w14:paraId="27596EAF" w14:textId="77777777" w:rsidR="00C757F3" w:rsidRPr="00C757F3" w:rsidRDefault="00C757F3" w:rsidP="00C757F3">
      <w:r w:rsidRPr="00C757F3">
        <w:t>CITE managed services has a quality management system comprising a complex set of engineering and managerial activities that ensure bespoke quality of delivered software throughout the entire workflow. Their procedures and regulations are based on industry standards and best practices. Product lifecycle monitoring ensures compliance with processes and guidelines. Product quality verification and validation ensures all products comply with client business needs and expectations. CITE promotes effective collaboration between all project team members. To ensure all CITE software is of a high quality all project follow these steps in quality management.</w:t>
      </w:r>
    </w:p>
    <w:p w14:paraId="2CF803DF" w14:textId="77777777" w:rsidR="00C757F3" w:rsidRPr="00C757F3" w:rsidRDefault="00C757F3" w:rsidP="00C757F3">
      <w:r w:rsidRPr="00C757F3">
        <w:t>Quality planning – A plan that govern the applicable set of standards, regulations, procedures, guidelines and tools during the development lifecycle in each project.</w:t>
      </w:r>
    </w:p>
    <w:p w14:paraId="41B942C0" w14:textId="77777777" w:rsidR="00C757F3" w:rsidRPr="00C757F3" w:rsidRDefault="00C757F3" w:rsidP="00C757F3">
      <w:r w:rsidRPr="00C757F3">
        <w:t>Quality assurance – Established processes that evaluate project performance and aim to assure that quality standards are being followed and that the deliverables comply with customer requirements.</w:t>
      </w:r>
    </w:p>
    <w:p w14:paraId="7B429730" w14:textId="77777777" w:rsidR="00C757F3" w:rsidRPr="00C757F3" w:rsidRDefault="00C757F3" w:rsidP="00C757F3">
      <w:r w:rsidRPr="00C757F3">
        <w:t>Quality control – Measuring performance trends to identify defective pieces of code, verify that deliverables are of a high quality and that they are complete and correct.</w:t>
      </w:r>
    </w:p>
    <w:p w14:paraId="44AF0BAA" w14:textId="77777777" w:rsidR="00C757F3" w:rsidRPr="00C757F3" w:rsidRDefault="00C757F3" w:rsidP="00C757F3">
      <w:r w:rsidRPr="00C757F3">
        <w:t>CITE has an independent quality assurance department responsible for full-cycle quality testing, document and code reviews, defect tracking, configuration management process monitoring and risk management. A lead quality specialist is involved in initial business analysis and requirement specifications on all projects. The quality assurance team will provide reports on functional and regression testing, GUI and usability testing, accessibility testing, compatibility testing, performance testing, installation and configuration testing, system and integration testing, security testing, localization and internationalization testing and user acceptance testing.</w:t>
      </w:r>
    </w:p>
    <w:p w14:paraId="7D7B1350" w14:textId="24B4B8F4" w:rsidR="00C757F3" w:rsidRPr="00C757F3" w:rsidRDefault="00C757F3" w:rsidP="00A54366">
      <w:pPr>
        <w:pStyle w:val="Heading2"/>
      </w:pPr>
      <w:bookmarkStart w:id="15" w:name="_Toc57741087"/>
      <w:r w:rsidRPr="00C757F3">
        <w:t>ACME Development requirements</w:t>
      </w:r>
      <w:bookmarkEnd w:id="15"/>
    </w:p>
    <w:p w14:paraId="0868ECCE" w14:textId="77777777" w:rsidR="00C757F3" w:rsidRPr="00C757F3" w:rsidRDefault="00C757F3" w:rsidP="00C757F3">
      <w:r w:rsidRPr="00C757F3">
        <w:t>The development requirements for this Movie Database application are.</w:t>
      </w:r>
    </w:p>
    <w:p w14:paraId="3C515BF3" w14:textId="77777777" w:rsidR="00C757F3" w:rsidRPr="00C757F3" w:rsidRDefault="00C757F3" w:rsidP="00C757F3">
      <w:pPr>
        <w:numPr>
          <w:ilvl w:val="0"/>
          <w:numId w:val="6"/>
        </w:numPr>
      </w:pPr>
      <w:r w:rsidRPr="00C757F3">
        <w:t>Use a RAD and agile software lifecycle methodology for development.</w:t>
      </w:r>
    </w:p>
    <w:p w14:paraId="18414D33" w14:textId="77777777" w:rsidR="00C757F3" w:rsidRPr="00C757F3" w:rsidRDefault="00C757F3" w:rsidP="00C757F3">
      <w:pPr>
        <w:numPr>
          <w:ilvl w:val="0"/>
          <w:numId w:val="6"/>
        </w:numPr>
      </w:pPr>
      <w:r w:rsidRPr="00C757F3">
        <w:t>Must be usable across all major digital platforms.</w:t>
      </w:r>
    </w:p>
    <w:p w14:paraId="1C3B61CA" w14:textId="77777777" w:rsidR="00C757F3" w:rsidRPr="00C757F3" w:rsidRDefault="00C757F3" w:rsidP="00C757F3">
      <w:pPr>
        <w:numPr>
          <w:ilvl w:val="0"/>
          <w:numId w:val="6"/>
        </w:numPr>
      </w:pPr>
      <w:r w:rsidRPr="00C757F3">
        <w:t>A Multi-platform report on the merits of the two design options, adaptive and responsive.</w:t>
      </w:r>
    </w:p>
    <w:p w14:paraId="2D234811" w14:textId="77777777" w:rsidR="00C757F3" w:rsidRPr="00C757F3" w:rsidRDefault="00C757F3" w:rsidP="00C757F3">
      <w:pPr>
        <w:numPr>
          <w:ilvl w:val="0"/>
          <w:numId w:val="6"/>
        </w:numPr>
      </w:pPr>
      <w:r w:rsidRPr="00C757F3">
        <w:t>Rework the prototype to use the chosen design option.</w:t>
      </w:r>
    </w:p>
    <w:p w14:paraId="3D908B2B" w14:textId="77777777" w:rsidR="00C757F3" w:rsidRPr="00C757F3" w:rsidRDefault="00C757F3" w:rsidP="00C757F3">
      <w:pPr>
        <w:numPr>
          <w:ilvl w:val="0"/>
          <w:numId w:val="6"/>
        </w:numPr>
      </w:pPr>
      <w:r w:rsidRPr="00C757F3">
        <w:t>Movie database hosted on cloud or local server.</w:t>
      </w:r>
    </w:p>
    <w:p w14:paraId="6D37C609" w14:textId="77777777" w:rsidR="00C757F3" w:rsidRPr="00C757F3" w:rsidRDefault="00C757F3" w:rsidP="00C757F3">
      <w:pPr>
        <w:numPr>
          <w:ilvl w:val="0"/>
          <w:numId w:val="6"/>
        </w:numPr>
      </w:pPr>
      <w:r w:rsidRPr="00C757F3">
        <w:t>A testing plan for the prototype.</w:t>
      </w:r>
    </w:p>
    <w:p w14:paraId="7896C06C" w14:textId="77777777" w:rsidR="007F0CB5" w:rsidRDefault="007F0CB5" w:rsidP="006B7594"/>
    <w:p w14:paraId="4A60E805" w14:textId="77777777" w:rsidR="007F0CB5" w:rsidRDefault="007F0CB5">
      <w:pPr>
        <w:jc w:val="left"/>
      </w:pPr>
      <w:r>
        <w:br w:type="page"/>
      </w:r>
    </w:p>
    <w:p w14:paraId="02B1DA2B" w14:textId="593DD69E" w:rsidR="007F0CB5" w:rsidRDefault="007F0CB5" w:rsidP="00E0311E">
      <w:pPr>
        <w:pStyle w:val="Heading1"/>
      </w:pPr>
      <w:bookmarkStart w:id="16" w:name="_Toc57741088"/>
      <w:r>
        <w:lastRenderedPageBreak/>
        <w:t>Multi-Platform Report</w:t>
      </w:r>
      <w:bookmarkEnd w:id="16"/>
    </w:p>
    <w:p w14:paraId="5EECA030" w14:textId="44282808" w:rsidR="00D13C6A" w:rsidRDefault="00D13C6A" w:rsidP="00A54366">
      <w:pPr>
        <w:pStyle w:val="Heading2"/>
      </w:pPr>
      <w:bookmarkStart w:id="17" w:name="_Toc55479631"/>
      <w:bookmarkStart w:id="18" w:name="_Toc55483286"/>
      <w:bookmarkStart w:id="19" w:name="_Toc57741089"/>
      <w:r>
        <w:t>Adaptive Design</w:t>
      </w:r>
      <w:bookmarkEnd w:id="17"/>
      <w:bookmarkEnd w:id="18"/>
      <w:bookmarkEnd w:id="19"/>
    </w:p>
    <w:p w14:paraId="36CA297B" w14:textId="77777777" w:rsidR="00D13C6A" w:rsidRDefault="00D13C6A" w:rsidP="00D13C6A">
      <w:r>
        <w:t>Adaptive designs consist of multiple renditions of the same design – one for each size, as chosen by the designer or UI developer.</w:t>
      </w:r>
      <w:r w:rsidRPr="00CF35AC">
        <w:t xml:space="preserve"> Each version of the design is assigned to specific browser widths, called ‘anchor points’. Anchor points tell the browser exactly when to jump to the next layout. </w:t>
      </w:r>
      <w:sdt>
        <w:sdtPr>
          <w:id w:val="626900381"/>
          <w:citation/>
        </w:sdtPr>
        <w:sdtContent>
          <w:r>
            <w:fldChar w:fldCharType="begin"/>
          </w:r>
          <w:r>
            <w:rPr>
              <w:lang w:val="en-US"/>
            </w:rPr>
            <w:instrText xml:space="preserve"> CITATION Jen20 \l 1033 </w:instrText>
          </w:r>
          <w:r>
            <w:fldChar w:fldCharType="separate"/>
          </w:r>
          <w:r>
            <w:rPr>
              <w:noProof/>
              <w:lang w:val="en-US"/>
            </w:rPr>
            <w:t>(Erickson, 2020)</w:t>
          </w:r>
          <w:r>
            <w:fldChar w:fldCharType="end"/>
          </w:r>
        </w:sdtContent>
      </w:sdt>
    </w:p>
    <w:p w14:paraId="04A61793" w14:textId="77777777" w:rsidR="00D13C6A" w:rsidRDefault="00D13C6A" w:rsidP="00D13C6A">
      <w:r>
        <w:t>Instead of using percentages, an adaptive design will utilize exactly one static layout per each anchor point, and adjust to the screen size once that anchor point has been detected.</w:t>
      </w:r>
      <w:sdt>
        <w:sdtPr>
          <w:id w:val="447511971"/>
          <w:citation/>
        </w:sdt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72E3053E" w14:textId="77777777" w:rsidR="00D13C6A" w:rsidRDefault="00D13C6A" w:rsidP="00D13C6A">
      <w:r>
        <w:t xml:space="preserve">Adaptive design can be complex because the designers have to create some different designs on the same page. </w:t>
      </w:r>
    </w:p>
    <w:p w14:paraId="0A4D0720" w14:textId="77777777" w:rsidR="00D13C6A" w:rsidRDefault="00D13C6A" w:rsidP="00D13C6A">
      <w:r>
        <w:t>Pros and Cons of Adaptive Design.</w:t>
      </w:r>
      <w:sdt>
        <w:sdtPr>
          <w:id w:val="1729502910"/>
          <w:citation/>
        </w:sdtPr>
        <w:sdtContent>
          <w:r>
            <w:fldChar w:fldCharType="begin"/>
          </w:r>
          <w:r>
            <w:rPr>
              <w:lang w:val="en-US"/>
            </w:rPr>
            <w:instrText xml:space="preserve"> CITATION Gra14 \l 1033 </w:instrText>
          </w:r>
          <w:r>
            <w:fldChar w:fldCharType="separate"/>
          </w:r>
          <w:r>
            <w:rPr>
              <w:noProof/>
              <w:lang w:val="en-US"/>
            </w:rPr>
            <w:t xml:space="preserve"> (Charlton, 2014)</w:t>
          </w:r>
          <w:r>
            <w:fldChar w:fldCharType="end"/>
          </w:r>
        </w:sdtContent>
      </w:sdt>
    </w:p>
    <w:tbl>
      <w:tblPr>
        <w:tblStyle w:val="TableGrid"/>
        <w:tblW w:w="0" w:type="auto"/>
        <w:tblLook w:val="04A0" w:firstRow="1" w:lastRow="0" w:firstColumn="1" w:lastColumn="0" w:noHBand="0" w:noVBand="1"/>
      </w:tblPr>
      <w:tblGrid>
        <w:gridCol w:w="4675"/>
        <w:gridCol w:w="4675"/>
      </w:tblGrid>
      <w:tr w:rsidR="00D13C6A" w14:paraId="4EABEE79" w14:textId="77777777" w:rsidTr="000B38A5">
        <w:tc>
          <w:tcPr>
            <w:tcW w:w="4675" w:type="dxa"/>
          </w:tcPr>
          <w:p w14:paraId="481703CE" w14:textId="77777777" w:rsidR="00D13C6A" w:rsidRPr="00CF35AC" w:rsidRDefault="00D13C6A" w:rsidP="000B38A5">
            <w:pPr>
              <w:rPr>
                <w:b/>
                <w:bCs/>
              </w:rPr>
            </w:pPr>
            <w:r w:rsidRPr="00CF35AC">
              <w:rPr>
                <w:b/>
                <w:bCs/>
              </w:rPr>
              <w:t>Pros</w:t>
            </w:r>
          </w:p>
        </w:tc>
        <w:tc>
          <w:tcPr>
            <w:tcW w:w="4675" w:type="dxa"/>
          </w:tcPr>
          <w:p w14:paraId="35F9E3FB" w14:textId="77777777" w:rsidR="00D13C6A" w:rsidRPr="00CF35AC" w:rsidRDefault="00D13C6A" w:rsidP="000B38A5">
            <w:pPr>
              <w:rPr>
                <w:b/>
                <w:bCs/>
              </w:rPr>
            </w:pPr>
            <w:r w:rsidRPr="00CF35AC">
              <w:rPr>
                <w:b/>
                <w:bCs/>
              </w:rPr>
              <w:t>Cons</w:t>
            </w:r>
          </w:p>
        </w:tc>
      </w:tr>
      <w:tr w:rsidR="00D13C6A" w14:paraId="3C3972EF" w14:textId="77777777" w:rsidTr="000B38A5">
        <w:tc>
          <w:tcPr>
            <w:tcW w:w="4675" w:type="dxa"/>
          </w:tcPr>
          <w:p w14:paraId="34E86D14" w14:textId="77777777" w:rsidR="00D13C6A" w:rsidRDefault="00D13C6A" w:rsidP="000B38A5">
            <w:r w:rsidRPr="00CF35AC">
              <w:t>Super-efficient page loads</w:t>
            </w:r>
            <w:r>
              <w:t xml:space="preserve">: </w:t>
            </w:r>
            <w:r w:rsidRPr="00CF35AC">
              <w:t>Adaptive websites are much better for load time performance and overall user experience. This is because adaptive delivery works by only transferring those assets necessary for the specific device and optimi</w:t>
            </w:r>
            <w:r>
              <w:t>z</w:t>
            </w:r>
            <w:r w:rsidRPr="00CF35AC">
              <w:t>ing images and multimedia content on the fly to suit display resolution and size.</w:t>
            </w:r>
          </w:p>
        </w:tc>
        <w:tc>
          <w:tcPr>
            <w:tcW w:w="4675" w:type="dxa"/>
          </w:tcPr>
          <w:p w14:paraId="53AD58EE" w14:textId="77777777" w:rsidR="00D13C6A" w:rsidRDefault="00D13C6A" w:rsidP="000B38A5">
            <w:r w:rsidRPr="00CF35AC">
              <w:t>Resource and budget heavy</w:t>
            </w:r>
            <w:r>
              <w:t xml:space="preserve">: </w:t>
            </w:r>
            <w:r w:rsidRPr="00CF35AC">
              <w:t>Adaptive requires a large team of developers and the budget to handle the complexity that comes with choosing to develop and support an adaptive site</w:t>
            </w:r>
            <w:r>
              <w:t>.</w:t>
            </w:r>
          </w:p>
        </w:tc>
      </w:tr>
      <w:tr w:rsidR="00D13C6A" w14:paraId="5F9CA7C2" w14:textId="77777777" w:rsidTr="000B38A5">
        <w:tc>
          <w:tcPr>
            <w:tcW w:w="4675" w:type="dxa"/>
          </w:tcPr>
          <w:p w14:paraId="02FB17D0" w14:textId="77777777" w:rsidR="00D13C6A" w:rsidRDefault="00D13C6A" w:rsidP="000B38A5">
            <w:r w:rsidRPr="00CF35AC">
              <w:t>No need to scratch your existing website completely</w:t>
            </w:r>
            <w:r>
              <w:t xml:space="preserve">: </w:t>
            </w:r>
            <w:r w:rsidRPr="00CF35AC">
              <w:t>Developers don’t have to go back to the drawing board and re-code the existing website from scratch.</w:t>
            </w:r>
          </w:p>
        </w:tc>
        <w:tc>
          <w:tcPr>
            <w:tcW w:w="4675" w:type="dxa"/>
          </w:tcPr>
          <w:p w14:paraId="75CD49FF" w14:textId="77777777" w:rsidR="00D13C6A" w:rsidRDefault="00D13C6A" w:rsidP="000B38A5">
            <w:r>
              <w:t xml:space="preserve">Complexity: </w:t>
            </w:r>
            <w:r w:rsidRPr="00CF35AC">
              <w:t>Adaptive is a good approach, but creating too many separate designs takes a lot of work and can defeat the purpose of trying to use one set of content on one URL.</w:t>
            </w:r>
          </w:p>
        </w:tc>
      </w:tr>
    </w:tbl>
    <w:p w14:paraId="17DCB271" w14:textId="77777777" w:rsidR="00D13C6A" w:rsidRDefault="00D13C6A" w:rsidP="00D13C6A"/>
    <w:p w14:paraId="08B66149" w14:textId="77777777" w:rsidR="00D13C6A" w:rsidRDefault="00D13C6A" w:rsidP="00D13C6A">
      <w:r>
        <w:br w:type="page"/>
      </w:r>
    </w:p>
    <w:p w14:paraId="515FE195" w14:textId="53948802" w:rsidR="00D13C6A" w:rsidRDefault="00D13C6A" w:rsidP="00A54366">
      <w:pPr>
        <w:pStyle w:val="Heading2"/>
      </w:pPr>
      <w:bookmarkStart w:id="20" w:name="_Toc55479632"/>
      <w:bookmarkStart w:id="21" w:name="_Toc55483287"/>
      <w:bookmarkStart w:id="22" w:name="_Toc57741090"/>
      <w:r>
        <w:lastRenderedPageBreak/>
        <w:t>Responsive Design</w:t>
      </w:r>
      <w:bookmarkEnd w:id="20"/>
      <w:bookmarkEnd w:id="21"/>
      <w:bookmarkEnd w:id="22"/>
    </w:p>
    <w:p w14:paraId="665DFA67" w14:textId="77777777" w:rsidR="00D13C6A" w:rsidRDefault="00D13C6A" w:rsidP="00D13C6A">
      <w:r>
        <w:t>In Responsive Design, a website will change its appearance based on the viewport of the browser. Typically developers use the width of the browser as the variable which determines the size of the dynamically changing elements on the page.</w:t>
      </w:r>
      <w:sdt>
        <w:sdtPr>
          <w:id w:val="-958876939"/>
          <w:citation/>
        </w:sdt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3E5C2320" w14:textId="77777777" w:rsidR="00D13C6A" w:rsidRDefault="00D13C6A" w:rsidP="00D13C6A">
      <w:r>
        <w:t>A responsive website is entirely fluid and will adjust and respond to the viewport no matter the size of the browser window (or screen). That is because it uses percentage-based CSS rules to change the style based on the device size.</w:t>
      </w:r>
      <w:sdt>
        <w:sdtPr>
          <w:id w:val="193196179"/>
          <w:citation/>
        </w:sdt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6FBC5711" w14:textId="77777777" w:rsidR="00D13C6A" w:rsidRDefault="00D13C6A" w:rsidP="00D13C6A"/>
    <w:p w14:paraId="27651C37" w14:textId="77777777" w:rsidR="00D13C6A" w:rsidRDefault="00D13C6A" w:rsidP="00D13C6A">
      <w:r>
        <w:t>Pros and Cons of Adaptive Design.</w:t>
      </w:r>
      <w:sdt>
        <w:sdtPr>
          <w:id w:val="1789702225"/>
          <w:citation/>
        </w:sdtPr>
        <w:sdtContent>
          <w:r>
            <w:fldChar w:fldCharType="begin"/>
          </w:r>
          <w:r>
            <w:rPr>
              <w:lang w:val="en-US"/>
            </w:rPr>
            <w:instrText xml:space="preserve"> CITATION Gra17 \l 1033 </w:instrText>
          </w:r>
          <w:r>
            <w:fldChar w:fldCharType="separate"/>
          </w:r>
          <w:r>
            <w:rPr>
              <w:noProof/>
              <w:lang w:val="en-US"/>
            </w:rPr>
            <w:t xml:space="preserve"> (Jia, 2017)</w:t>
          </w:r>
          <w:r>
            <w:fldChar w:fldCharType="end"/>
          </w:r>
        </w:sdtContent>
      </w:sdt>
    </w:p>
    <w:tbl>
      <w:tblPr>
        <w:tblStyle w:val="TableGrid"/>
        <w:tblW w:w="0" w:type="auto"/>
        <w:tblLook w:val="04A0" w:firstRow="1" w:lastRow="0" w:firstColumn="1" w:lastColumn="0" w:noHBand="0" w:noVBand="1"/>
      </w:tblPr>
      <w:tblGrid>
        <w:gridCol w:w="4675"/>
        <w:gridCol w:w="4675"/>
      </w:tblGrid>
      <w:tr w:rsidR="00D13C6A" w14:paraId="13FFEE37" w14:textId="77777777" w:rsidTr="000B38A5">
        <w:tc>
          <w:tcPr>
            <w:tcW w:w="4675" w:type="dxa"/>
          </w:tcPr>
          <w:p w14:paraId="6CF83954" w14:textId="77777777" w:rsidR="00D13C6A" w:rsidRPr="00CF35AC" w:rsidRDefault="00D13C6A" w:rsidP="000B38A5">
            <w:pPr>
              <w:rPr>
                <w:b/>
                <w:bCs/>
              </w:rPr>
            </w:pPr>
            <w:r w:rsidRPr="00CF35AC">
              <w:rPr>
                <w:b/>
                <w:bCs/>
              </w:rPr>
              <w:t>Pros</w:t>
            </w:r>
          </w:p>
        </w:tc>
        <w:tc>
          <w:tcPr>
            <w:tcW w:w="4675" w:type="dxa"/>
          </w:tcPr>
          <w:p w14:paraId="09BC3312" w14:textId="77777777" w:rsidR="00D13C6A" w:rsidRPr="00CF35AC" w:rsidRDefault="00D13C6A" w:rsidP="000B38A5">
            <w:pPr>
              <w:rPr>
                <w:b/>
                <w:bCs/>
              </w:rPr>
            </w:pPr>
            <w:r w:rsidRPr="00CF35AC">
              <w:rPr>
                <w:b/>
                <w:bCs/>
              </w:rPr>
              <w:t>Cons</w:t>
            </w:r>
          </w:p>
        </w:tc>
      </w:tr>
      <w:tr w:rsidR="00D13C6A" w14:paraId="6A68FFEC" w14:textId="77777777" w:rsidTr="000B38A5">
        <w:tc>
          <w:tcPr>
            <w:tcW w:w="4675" w:type="dxa"/>
          </w:tcPr>
          <w:p w14:paraId="5C62820E" w14:textId="77777777" w:rsidR="00D13C6A" w:rsidRDefault="00D13C6A" w:rsidP="000B38A5">
            <w:r w:rsidRPr="00CF35AC">
              <w:t>Save cost on responsive web design development</w:t>
            </w:r>
            <w:r>
              <w:t xml:space="preserve">: </w:t>
            </w:r>
            <w:r w:rsidRPr="00CF35AC">
              <w:t xml:space="preserve">Comparing with the development </w:t>
            </w:r>
            <w:r>
              <w:t>of</w:t>
            </w:r>
            <w:r w:rsidRPr="00CF35AC">
              <w:t xml:space="preserve"> websites on PC, iPad, and mobile phone</w:t>
            </w:r>
            <w:r>
              <w:t>s</w:t>
            </w:r>
            <w:r w:rsidRPr="00CF35AC">
              <w:t>, responsive design is more conducive to saving design and development costs</w:t>
            </w:r>
            <w:r>
              <w:t>.</w:t>
            </w:r>
          </w:p>
        </w:tc>
        <w:tc>
          <w:tcPr>
            <w:tcW w:w="4675" w:type="dxa"/>
          </w:tcPr>
          <w:p w14:paraId="4A243744" w14:textId="77777777" w:rsidR="00D13C6A" w:rsidRDefault="00D13C6A" w:rsidP="000B38A5">
            <w:r w:rsidRPr="00CF35AC">
              <w:t>Slow down the loading</w:t>
            </w:r>
            <w:r>
              <w:t xml:space="preserve">: </w:t>
            </w:r>
            <w:r w:rsidRPr="00CF35AC">
              <w:t>It will take longer to load for some responsive websites. It’s not a big deal because some unnecessary HTML/CSS will be loaded.</w:t>
            </w:r>
          </w:p>
        </w:tc>
      </w:tr>
      <w:tr w:rsidR="00D13C6A" w14:paraId="14C4701C" w14:textId="77777777" w:rsidTr="000B38A5">
        <w:tc>
          <w:tcPr>
            <w:tcW w:w="4675" w:type="dxa"/>
          </w:tcPr>
          <w:p w14:paraId="592EE0DE" w14:textId="77777777" w:rsidR="00D13C6A" w:rsidRDefault="00D13C6A" w:rsidP="000B38A5">
            <w:r w:rsidRPr="00CF35AC">
              <w:t>User experience friendly</w:t>
            </w:r>
            <w:r>
              <w:t xml:space="preserve">: </w:t>
            </w:r>
            <w:r w:rsidRPr="00CF35AC">
              <w:t>The responsive design can provide users with a friendly web interface, as it can adapt to almost all devices on the screen, including smartphones, tablets, TV, PC monitors, iPhone, and Android phones which contribute to the mobile</w:t>
            </w:r>
            <w:r>
              <w:t>-</w:t>
            </w:r>
            <w:r w:rsidRPr="00CF35AC">
              <w:t>friendly website design</w:t>
            </w:r>
            <w:r>
              <w:t>.</w:t>
            </w:r>
          </w:p>
        </w:tc>
        <w:tc>
          <w:tcPr>
            <w:tcW w:w="4675" w:type="dxa"/>
          </w:tcPr>
          <w:p w14:paraId="76758035" w14:textId="77777777" w:rsidR="00D13C6A" w:rsidRDefault="00D13C6A" w:rsidP="000B38A5">
            <w:r w:rsidRPr="00CF35AC">
              <w:t xml:space="preserve">Bad compatibility for the old version of </w:t>
            </w:r>
            <w:r>
              <w:t xml:space="preserve">the </w:t>
            </w:r>
            <w:r w:rsidRPr="00CF35AC">
              <w:t>IE browser</w:t>
            </w:r>
            <w:r>
              <w:t xml:space="preserve">: If the site </w:t>
            </w:r>
            <w:r w:rsidRPr="00CF35AC">
              <w:t>users are mostly using the old version of IE, it is not recommended to do responsive design</w:t>
            </w:r>
            <w:r>
              <w:t>.</w:t>
            </w:r>
          </w:p>
        </w:tc>
      </w:tr>
    </w:tbl>
    <w:p w14:paraId="4F0DA994" w14:textId="77777777" w:rsidR="00D13C6A" w:rsidRDefault="00D13C6A" w:rsidP="00D13C6A">
      <w:pPr>
        <w:sectPr w:rsidR="00D13C6A" w:rsidSect="000054D8">
          <w:pgSz w:w="12240" w:h="15840"/>
          <w:pgMar w:top="1440" w:right="1440" w:bottom="1440" w:left="1440" w:header="708" w:footer="708" w:gutter="0"/>
          <w:pgNumType w:start="1"/>
          <w:cols w:space="708"/>
          <w:docGrid w:linePitch="360"/>
        </w:sectPr>
      </w:pPr>
    </w:p>
    <w:p w14:paraId="68FEA120" w14:textId="04328B0C" w:rsidR="00D13C6A" w:rsidRDefault="00D13C6A" w:rsidP="00A54366">
      <w:pPr>
        <w:pStyle w:val="Heading2"/>
      </w:pPr>
      <w:bookmarkStart w:id="23" w:name="_Toc55479633"/>
      <w:bookmarkStart w:id="24" w:name="_Toc55483288"/>
      <w:bookmarkStart w:id="25" w:name="_Toc57741091"/>
      <w:r>
        <w:t>The Choice</w:t>
      </w:r>
      <w:bookmarkEnd w:id="23"/>
      <w:bookmarkEnd w:id="24"/>
      <w:bookmarkEnd w:id="25"/>
    </w:p>
    <w:p w14:paraId="0B782DC8" w14:textId="77777777" w:rsidR="00D13C6A" w:rsidRDefault="00D13C6A" w:rsidP="00D13C6A">
      <w:r>
        <w:t>Analysing the whole scenario of the application, where it needs to be across all major digital devices, the choice of the developer team is the Responsive Design. The main points for this choice are:</w:t>
      </w:r>
    </w:p>
    <w:p w14:paraId="1C810D60" w14:textId="77777777" w:rsidR="00D13C6A" w:rsidRDefault="00D13C6A" w:rsidP="00D13C6A">
      <w:pPr>
        <w:pStyle w:val="ListParagraph"/>
        <w:numPr>
          <w:ilvl w:val="0"/>
          <w:numId w:val="4"/>
        </w:numPr>
      </w:pPr>
      <w:r>
        <w:t>The current website is easier to change to Responsive Design</w:t>
      </w:r>
    </w:p>
    <w:p w14:paraId="1DEAECCD" w14:textId="77777777" w:rsidR="00D13C6A" w:rsidRDefault="00D13C6A" w:rsidP="00D13C6A">
      <w:pPr>
        <w:pStyle w:val="ListParagraph"/>
        <w:numPr>
          <w:ilvl w:val="0"/>
          <w:numId w:val="4"/>
        </w:numPr>
      </w:pPr>
      <w:r>
        <w:t>There are many templates available to use in a future change. For example Bootstrap</w:t>
      </w:r>
    </w:p>
    <w:p w14:paraId="588B2E8A" w14:textId="77777777" w:rsidR="00D13C6A" w:rsidRDefault="00D13C6A" w:rsidP="00D13C6A">
      <w:pPr>
        <w:pStyle w:val="ListParagraph"/>
        <w:numPr>
          <w:ilvl w:val="0"/>
          <w:numId w:val="4"/>
        </w:numPr>
      </w:pPr>
      <w:r>
        <w:t xml:space="preserve">There is no need for many developers to make the change. </w:t>
      </w:r>
    </w:p>
    <w:p w14:paraId="6E855B91" w14:textId="3B50F2A1" w:rsidR="00D13C6A" w:rsidRDefault="00D13C6A" w:rsidP="00D13C6A">
      <w:pPr>
        <w:pStyle w:val="ListParagraph"/>
        <w:numPr>
          <w:ilvl w:val="0"/>
          <w:numId w:val="4"/>
        </w:numPr>
      </w:pPr>
      <w:r>
        <w:t>The development time is less than use Adaptive Design.</w:t>
      </w:r>
    </w:p>
    <w:p w14:paraId="0D16B80C" w14:textId="77777777" w:rsidR="00D13C6A" w:rsidRPr="00CF35AC" w:rsidRDefault="00D13C6A" w:rsidP="00D13C6A">
      <w:pPr>
        <w:pStyle w:val="ListParagraph"/>
        <w:numPr>
          <w:ilvl w:val="0"/>
          <w:numId w:val="4"/>
        </w:numPr>
      </w:pPr>
      <w:r>
        <w:t xml:space="preserve">The cost of the project is less because the time is less and there are fewer resources involved in the project. </w:t>
      </w:r>
    </w:p>
    <w:p w14:paraId="345F4623" w14:textId="3B9F6D44" w:rsidR="00D13C6A" w:rsidRPr="00D13C6A" w:rsidRDefault="00D13C6A" w:rsidP="00D13C6A">
      <w:r>
        <w:br w:type="page"/>
      </w:r>
    </w:p>
    <w:p w14:paraId="4F8332CD" w14:textId="557FA460" w:rsidR="007F0CB5" w:rsidRDefault="007F0CB5" w:rsidP="00E0311E">
      <w:pPr>
        <w:pStyle w:val="Heading1"/>
      </w:pPr>
      <w:bookmarkStart w:id="26" w:name="_Toc57741092"/>
      <w:r>
        <w:lastRenderedPageBreak/>
        <w:t>Demonstration Images</w:t>
      </w:r>
      <w:bookmarkEnd w:id="26"/>
    </w:p>
    <w:p w14:paraId="09CE1DD3" w14:textId="77777777" w:rsidR="0015215A" w:rsidRDefault="0015215A" w:rsidP="0015215A">
      <w:pPr>
        <w:keepNext/>
      </w:pPr>
      <w:r>
        <w:rPr>
          <w:noProof/>
          <w:lang w:eastAsia="en-AU"/>
        </w:rPr>
        <w:drawing>
          <wp:inline distT="0" distB="0" distL="0" distR="0" wp14:anchorId="60BABFDD" wp14:editId="0ACC2443">
            <wp:extent cx="5944235" cy="33407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4235" cy="3340735"/>
                    </a:xfrm>
                    <a:prstGeom prst="rect">
                      <a:avLst/>
                    </a:prstGeom>
                    <a:noFill/>
                  </pic:spPr>
                </pic:pic>
              </a:graphicData>
            </a:graphic>
          </wp:inline>
        </w:drawing>
      </w:r>
    </w:p>
    <w:p w14:paraId="7740D303" w14:textId="662429C6" w:rsidR="007F0CB5" w:rsidRDefault="0015215A" w:rsidP="0015215A">
      <w:pPr>
        <w:pStyle w:val="Caption"/>
      </w:pPr>
      <w:r>
        <w:t xml:space="preserve">Figure </w:t>
      </w:r>
      <w:r>
        <w:fldChar w:fldCharType="begin"/>
      </w:r>
      <w:r>
        <w:instrText xml:space="preserve"> SEQ Figure \* ARABIC </w:instrText>
      </w:r>
      <w:r>
        <w:fldChar w:fldCharType="separate"/>
      </w:r>
      <w:r w:rsidR="00DD2B55">
        <w:rPr>
          <w:noProof/>
        </w:rPr>
        <w:t>6</w:t>
      </w:r>
      <w:r>
        <w:fldChar w:fldCharType="end"/>
      </w:r>
      <w:r>
        <w:t xml:space="preserve"> Desktop view of Search function and table populated with results.</w:t>
      </w:r>
    </w:p>
    <w:p w14:paraId="43330D78" w14:textId="77777777" w:rsidR="0015215A" w:rsidRDefault="0015215A" w:rsidP="0015215A">
      <w:pPr>
        <w:keepNext/>
      </w:pPr>
      <w:r>
        <w:rPr>
          <w:noProof/>
          <w:lang w:eastAsia="en-AU"/>
        </w:rPr>
        <w:drawing>
          <wp:inline distT="0" distB="0" distL="0" distR="0" wp14:anchorId="3BC9D8B9" wp14:editId="1A5D2E16">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1370"/>
                    </a:xfrm>
                    <a:prstGeom prst="rect">
                      <a:avLst/>
                    </a:prstGeom>
                  </pic:spPr>
                </pic:pic>
              </a:graphicData>
            </a:graphic>
          </wp:inline>
        </w:drawing>
      </w:r>
    </w:p>
    <w:p w14:paraId="0B2E0756" w14:textId="28E8F8B6"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7</w:t>
      </w:r>
      <w:r>
        <w:fldChar w:fldCharType="end"/>
      </w:r>
      <w:r>
        <w:t xml:space="preserve"> Desktop view of top ten chart populated with results.</w:t>
      </w:r>
    </w:p>
    <w:p w14:paraId="09B0FF12" w14:textId="77777777" w:rsidR="0015215A" w:rsidRDefault="0015215A" w:rsidP="0015215A">
      <w:pPr>
        <w:keepNext/>
      </w:pPr>
      <w:r>
        <w:rPr>
          <w:noProof/>
          <w:lang w:eastAsia="en-AU"/>
        </w:rPr>
        <w:lastRenderedPageBreak/>
        <w:drawing>
          <wp:inline distT="0" distB="0" distL="0" distR="0" wp14:anchorId="4AFE5C61" wp14:editId="1B2AC94F">
            <wp:extent cx="4352925" cy="35052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52925" cy="3505200"/>
                    </a:xfrm>
                    <a:prstGeom prst="rect">
                      <a:avLst/>
                    </a:prstGeom>
                  </pic:spPr>
                </pic:pic>
              </a:graphicData>
            </a:graphic>
          </wp:inline>
        </w:drawing>
      </w:r>
    </w:p>
    <w:p w14:paraId="6E293821" w14:textId="1EA57A94"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8</w:t>
      </w:r>
      <w:r>
        <w:fldChar w:fldCharType="end"/>
      </w:r>
      <w:r>
        <w:t xml:space="preserve"> iPhone 6/7/8 Plus device view showing search function with search table results</w:t>
      </w:r>
    </w:p>
    <w:p w14:paraId="2B1DD285" w14:textId="77777777" w:rsidR="0015215A" w:rsidRDefault="0015215A" w:rsidP="0015215A">
      <w:pPr>
        <w:keepNext/>
      </w:pPr>
      <w:r>
        <w:rPr>
          <w:noProof/>
          <w:lang w:eastAsia="en-AU"/>
        </w:rPr>
        <w:drawing>
          <wp:inline distT="0" distB="0" distL="0" distR="0" wp14:anchorId="619FB477" wp14:editId="46DB1997">
            <wp:extent cx="3819525" cy="3448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19525" cy="3448050"/>
                    </a:xfrm>
                    <a:prstGeom prst="rect">
                      <a:avLst/>
                    </a:prstGeom>
                  </pic:spPr>
                </pic:pic>
              </a:graphicData>
            </a:graphic>
          </wp:inline>
        </w:drawing>
      </w:r>
    </w:p>
    <w:p w14:paraId="4FF6A424" w14:textId="051CABD1"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9</w:t>
      </w:r>
      <w:r>
        <w:fldChar w:fldCharType="end"/>
      </w:r>
      <w:r>
        <w:t xml:space="preserve"> iPhone 6/7/8 Plus device view showing search function with search table results scrolled to show end of table.</w:t>
      </w:r>
    </w:p>
    <w:p w14:paraId="76B56706" w14:textId="77777777" w:rsidR="0015215A" w:rsidRDefault="0015215A" w:rsidP="0015215A">
      <w:pPr>
        <w:keepNext/>
      </w:pPr>
      <w:r>
        <w:rPr>
          <w:noProof/>
          <w:lang w:eastAsia="en-AU"/>
        </w:rPr>
        <w:lastRenderedPageBreak/>
        <w:drawing>
          <wp:inline distT="0" distB="0" distL="0" distR="0" wp14:anchorId="0FCED18A" wp14:editId="0C496637">
            <wp:extent cx="3743325" cy="34671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43325" cy="3467100"/>
                    </a:xfrm>
                    <a:prstGeom prst="rect">
                      <a:avLst/>
                    </a:prstGeom>
                  </pic:spPr>
                </pic:pic>
              </a:graphicData>
            </a:graphic>
          </wp:inline>
        </w:drawing>
      </w:r>
    </w:p>
    <w:p w14:paraId="62AD8824" w14:textId="3350837E"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0</w:t>
      </w:r>
      <w:r>
        <w:fldChar w:fldCharType="end"/>
      </w:r>
      <w:r>
        <w:t xml:space="preserve"> iPhone 6/7/8 Plus device view showing top ten search results image.</w:t>
      </w:r>
    </w:p>
    <w:p w14:paraId="5820D55E" w14:textId="77777777" w:rsidR="0015215A" w:rsidRDefault="0015215A" w:rsidP="0015215A">
      <w:pPr>
        <w:pStyle w:val="Caption"/>
        <w:keepNext/>
      </w:pPr>
      <w:r>
        <w:rPr>
          <w:noProof/>
          <w:lang w:eastAsia="en-AU"/>
        </w:rPr>
        <w:drawing>
          <wp:inline distT="0" distB="0" distL="0" distR="0" wp14:anchorId="382A7A55" wp14:editId="50A3EE1D">
            <wp:extent cx="3714750" cy="34766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14750" cy="3476625"/>
                    </a:xfrm>
                    <a:prstGeom prst="rect">
                      <a:avLst/>
                    </a:prstGeom>
                  </pic:spPr>
                </pic:pic>
              </a:graphicData>
            </a:graphic>
          </wp:inline>
        </w:drawing>
      </w:r>
    </w:p>
    <w:p w14:paraId="2BC9524F" w14:textId="1783F550"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1</w:t>
      </w:r>
      <w:r>
        <w:fldChar w:fldCharType="end"/>
      </w:r>
      <w:r>
        <w:t xml:space="preserve"> iPhone 6/7/8 Plus device view showing top ten search results scrolled to show rest of image.</w:t>
      </w:r>
    </w:p>
    <w:p w14:paraId="7FD4AE80" w14:textId="77777777" w:rsidR="0015215A" w:rsidRDefault="0015215A" w:rsidP="0015215A">
      <w:pPr>
        <w:pStyle w:val="Caption"/>
        <w:keepNext/>
      </w:pPr>
      <w:r>
        <w:rPr>
          <w:noProof/>
          <w:lang w:eastAsia="en-AU"/>
        </w:rPr>
        <w:lastRenderedPageBreak/>
        <w:drawing>
          <wp:inline distT="0" distB="0" distL="0" distR="0" wp14:anchorId="27D4FF45" wp14:editId="3151BA0E">
            <wp:extent cx="3495675" cy="33432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95675" cy="3343275"/>
                    </a:xfrm>
                    <a:prstGeom prst="rect">
                      <a:avLst/>
                    </a:prstGeom>
                  </pic:spPr>
                </pic:pic>
              </a:graphicData>
            </a:graphic>
          </wp:inline>
        </w:drawing>
      </w:r>
    </w:p>
    <w:p w14:paraId="4C8AC3F0" w14:textId="25AC9398"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2</w:t>
      </w:r>
      <w:r>
        <w:fldChar w:fldCharType="end"/>
      </w:r>
      <w:r>
        <w:t xml:space="preserve"> iPad device view showing search function with search table results.</w:t>
      </w:r>
    </w:p>
    <w:p w14:paraId="54583233" w14:textId="77777777" w:rsidR="0015215A" w:rsidRDefault="0015215A" w:rsidP="0015215A">
      <w:pPr>
        <w:keepNext/>
      </w:pPr>
      <w:r>
        <w:rPr>
          <w:noProof/>
          <w:lang w:eastAsia="en-AU"/>
        </w:rPr>
        <w:drawing>
          <wp:inline distT="0" distB="0" distL="0" distR="0" wp14:anchorId="21B89FD3" wp14:editId="42D819D9">
            <wp:extent cx="3152775" cy="32766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52775" cy="3276600"/>
                    </a:xfrm>
                    <a:prstGeom prst="rect">
                      <a:avLst/>
                    </a:prstGeom>
                  </pic:spPr>
                </pic:pic>
              </a:graphicData>
            </a:graphic>
          </wp:inline>
        </w:drawing>
      </w:r>
    </w:p>
    <w:p w14:paraId="6D4E84CA" w14:textId="7A65D146"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3</w:t>
      </w:r>
      <w:r>
        <w:fldChar w:fldCharType="end"/>
      </w:r>
      <w:r>
        <w:t xml:space="preserve"> iPad device view showing top ten search results image.</w:t>
      </w:r>
    </w:p>
    <w:p w14:paraId="1651C0A9" w14:textId="77777777" w:rsidR="0015215A" w:rsidRDefault="0015215A" w:rsidP="0015215A">
      <w:pPr>
        <w:keepNext/>
      </w:pPr>
      <w:r>
        <w:rPr>
          <w:noProof/>
          <w:lang w:eastAsia="en-AU"/>
        </w:rPr>
        <w:lastRenderedPageBreak/>
        <w:drawing>
          <wp:inline distT="0" distB="0" distL="0" distR="0" wp14:anchorId="333E4F9A" wp14:editId="78809372">
            <wp:extent cx="31242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24200" cy="3343275"/>
                    </a:xfrm>
                    <a:prstGeom prst="rect">
                      <a:avLst/>
                    </a:prstGeom>
                  </pic:spPr>
                </pic:pic>
              </a:graphicData>
            </a:graphic>
          </wp:inline>
        </w:drawing>
      </w:r>
    </w:p>
    <w:p w14:paraId="55FDF30A" w14:textId="715E4DD2" w:rsidR="0015215A" w:rsidRP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4</w:t>
      </w:r>
      <w:r>
        <w:fldChar w:fldCharType="end"/>
      </w:r>
      <w:r>
        <w:t xml:space="preserve"> iPad device view showing top ten search results scrolled to show rest of image.</w:t>
      </w:r>
    </w:p>
    <w:p w14:paraId="26A62D84" w14:textId="028BB332" w:rsidR="0015215A" w:rsidRPr="0015215A" w:rsidRDefault="0015215A" w:rsidP="0015215A">
      <w:pPr>
        <w:pStyle w:val="Caption"/>
      </w:pPr>
    </w:p>
    <w:p w14:paraId="0CEC138D" w14:textId="77777777" w:rsidR="007F0CB5" w:rsidRDefault="007F0CB5">
      <w:pPr>
        <w:jc w:val="left"/>
      </w:pPr>
      <w:r>
        <w:br w:type="page"/>
      </w:r>
    </w:p>
    <w:p w14:paraId="57B6CCA2" w14:textId="77777777" w:rsidR="007F0CB5" w:rsidRDefault="007F0CB5" w:rsidP="00E0311E">
      <w:pPr>
        <w:pStyle w:val="Heading1"/>
      </w:pPr>
      <w:bookmarkStart w:id="27" w:name="_Toc57741093"/>
      <w:r>
        <w:lastRenderedPageBreak/>
        <w:t>Application Testing Documentation</w:t>
      </w:r>
      <w:bookmarkEnd w:id="27"/>
    </w:p>
    <w:p w14:paraId="45114014" w14:textId="77777777" w:rsidR="0015215A" w:rsidRPr="0015215A" w:rsidRDefault="0015215A" w:rsidP="0015215A">
      <w:r w:rsidRPr="0015215A">
        <w:t>Tester Jyle Darling</w:t>
      </w:r>
    </w:p>
    <w:tbl>
      <w:tblPr>
        <w:tblStyle w:val="TableGrid"/>
        <w:tblW w:w="0" w:type="auto"/>
        <w:tblLook w:val="04A0" w:firstRow="1" w:lastRow="0" w:firstColumn="1" w:lastColumn="0" w:noHBand="0" w:noVBand="1"/>
      </w:tblPr>
      <w:tblGrid>
        <w:gridCol w:w="1550"/>
        <w:gridCol w:w="2165"/>
        <w:gridCol w:w="2659"/>
        <w:gridCol w:w="1490"/>
        <w:gridCol w:w="1486"/>
      </w:tblGrid>
      <w:tr w:rsidR="0015215A" w:rsidRPr="0015215A" w14:paraId="456F136C" w14:textId="77777777" w:rsidTr="0015215A">
        <w:tc>
          <w:tcPr>
            <w:tcW w:w="1550" w:type="dxa"/>
          </w:tcPr>
          <w:p w14:paraId="41D41775" w14:textId="77777777" w:rsidR="0015215A" w:rsidRPr="0015215A" w:rsidRDefault="0015215A" w:rsidP="0015215A">
            <w:pPr>
              <w:spacing w:after="120" w:line="264" w:lineRule="auto"/>
              <w:rPr>
                <w:b/>
              </w:rPr>
            </w:pPr>
            <w:r w:rsidRPr="0015215A">
              <w:rPr>
                <w:b/>
              </w:rPr>
              <w:t>Test Case</w:t>
            </w:r>
          </w:p>
        </w:tc>
        <w:tc>
          <w:tcPr>
            <w:tcW w:w="2165" w:type="dxa"/>
          </w:tcPr>
          <w:p w14:paraId="0094B554" w14:textId="77777777" w:rsidR="0015215A" w:rsidRPr="0015215A" w:rsidRDefault="0015215A" w:rsidP="0015215A">
            <w:pPr>
              <w:spacing w:after="120" w:line="264" w:lineRule="auto"/>
              <w:rPr>
                <w:b/>
              </w:rPr>
            </w:pPr>
            <w:r w:rsidRPr="0015215A">
              <w:rPr>
                <w:b/>
              </w:rPr>
              <w:t>Description</w:t>
            </w:r>
          </w:p>
        </w:tc>
        <w:tc>
          <w:tcPr>
            <w:tcW w:w="2659" w:type="dxa"/>
          </w:tcPr>
          <w:p w14:paraId="63FD187A" w14:textId="77777777" w:rsidR="0015215A" w:rsidRPr="0015215A" w:rsidRDefault="0015215A" w:rsidP="0015215A">
            <w:pPr>
              <w:spacing w:after="120" w:line="264" w:lineRule="auto"/>
              <w:rPr>
                <w:b/>
              </w:rPr>
            </w:pPr>
            <w:r w:rsidRPr="0015215A">
              <w:rPr>
                <w:b/>
              </w:rPr>
              <w:t>Expected Result</w:t>
            </w:r>
          </w:p>
        </w:tc>
        <w:tc>
          <w:tcPr>
            <w:tcW w:w="1490" w:type="dxa"/>
          </w:tcPr>
          <w:p w14:paraId="7FA0ECAA" w14:textId="77777777" w:rsidR="0015215A" w:rsidRPr="0015215A" w:rsidRDefault="0015215A" w:rsidP="0015215A">
            <w:pPr>
              <w:spacing w:after="120" w:line="264" w:lineRule="auto"/>
              <w:rPr>
                <w:b/>
              </w:rPr>
            </w:pPr>
            <w:r w:rsidRPr="0015215A">
              <w:rPr>
                <w:b/>
              </w:rPr>
              <w:t>Actual Result</w:t>
            </w:r>
          </w:p>
        </w:tc>
        <w:tc>
          <w:tcPr>
            <w:tcW w:w="1486" w:type="dxa"/>
          </w:tcPr>
          <w:p w14:paraId="5BA43416" w14:textId="77777777" w:rsidR="0015215A" w:rsidRPr="0015215A" w:rsidRDefault="0015215A" w:rsidP="0015215A">
            <w:pPr>
              <w:spacing w:after="120" w:line="264" w:lineRule="auto"/>
              <w:rPr>
                <w:b/>
              </w:rPr>
            </w:pPr>
            <w:r w:rsidRPr="0015215A">
              <w:rPr>
                <w:b/>
              </w:rPr>
              <w:t>Comments</w:t>
            </w:r>
          </w:p>
        </w:tc>
      </w:tr>
      <w:tr w:rsidR="0015215A" w:rsidRPr="0015215A" w14:paraId="0DB121D2" w14:textId="77777777" w:rsidTr="0015215A">
        <w:tc>
          <w:tcPr>
            <w:tcW w:w="1550" w:type="dxa"/>
          </w:tcPr>
          <w:p w14:paraId="5148F17F" w14:textId="77777777" w:rsidR="0015215A" w:rsidRPr="0015215A" w:rsidRDefault="0015215A" w:rsidP="0015215A">
            <w:pPr>
              <w:spacing w:after="120" w:line="264" w:lineRule="auto"/>
              <w:jc w:val="left"/>
            </w:pPr>
            <w:r w:rsidRPr="0015215A">
              <w:t>01. Testing webpages load on different devices</w:t>
            </w:r>
          </w:p>
        </w:tc>
        <w:tc>
          <w:tcPr>
            <w:tcW w:w="2165" w:type="dxa"/>
          </w:tcPr>
          <w:p w14:paraId="7665781D" w14:textId="77777777" w:rsidR="0015215A" w:rsidRPr="0015215A" w:rsidRDefault="0015215A" w:rsidP="0015215A">
            <w:pPr>
              <w:spacing w:after="120" w:line="264" w:lineRule="auto"/>
              <w:jc w:val="left"/>
            </w:pPr>
            <w:r w:rsidRPr="0015215A">
              <w:t>Chrome used to load the various webpages on different devices using the device toolbar within the F12 menu.</w:t>
            </w:r>
          </w:p>
        </w:tc>
        <w:tc>
          <w:tcPr>
            <w:tcW w:w="2659" w:type="dxa"/>
          </w:tcPr>
          <w:p w14:paraId="2DBDEEB7" w14:textId="77777777" w:rsidR="0015215A" w:rsidRPr="0015215A" w:rsidRDefault="0015215A" w:rsidP="0015215A">
            <w:pPr>
              <w:spacing w:after="120" w:line="264" w:lineRule="auto"/>
              <w:jc w:val="left"/>
            </w:pPr>
            <w:r w:rsidRPr="0015215A">
              <w:t>Webpages load and display as normal, images or charts scroll correctly when devices with screen sizes smaller than image or chart size.</w:t>
            </w:r>
          </w:p>
        </w:tc>
        <w:tc>
          <w:tcPr>
            <w:tcW w:w="1490" w:type="dxa"/>
          </w:tcPr>
          <w:p w14:paraId="6A7BB7D2" w14:textId="77777777" w:rsidR="0015215A" w:rsidRPr="0015215A" w:rsidRDefault="0015215A" w:rsidP="0015215A">
            <w:pPr>
              <w:spacing w:after="120" w:line="264" w:lineRule="auto"/>
              <w:jc w:val="left"/>
            </w:pPr>
            <w:r w:rsidRPr="0015215A">
              <w:t>As expected</w:t>
            </w:r>
          </w:p>
        </w:tc>
        <w:tc>
          <w:tcPr>
            <w:tcW w:w="1486" w:type="dxa"/>
          </w:tcPr>
          <w:p w14:paraId="2747EF39" w14:textId="77777777" w:rsidR="0015215A" w:rsidRPr="0015215A" w:rsidRDefault="0015215A" w:rsidP="0015215A">
            <w:pPr>
              <w:spacing w:after="120" w:line="264" w:lineRule="auto"/>
              <w:jc w:val="left"/>
            </w:pPr>
            <w:r w:rsidRPr="0015215A">
              <w:t>Ref to demonstration images.</w:t>
            </w:r>
          </w:p>
        </w:tc>
      </w:tr>
      <w:tr w:rsidR="0015215A" w:rsidRPr="0015215A" w14:paraId="7D7D881F" w14:textId="77777777" w:rsidTr="0015215A">
        <w:tc>
          <w:tcPr>
            <w:tcW w:w="1550" w:type="dxa"/>
          </w:tcPr>
          <w:p w14:paraId="5F6B2D09" w14:textId="77777777" w:rsidR="0015215A" w:rsidRPr="0015215A" w:rsidRDefault="0015215A" w:rsidP="0015215A">
            <w:pPr>
              <w:spacing w:after="120" w:line="264" w:lineRule="auto"/>
              <w:jc w:val="left"/>
            </w:pPr>
            <w:r w:rsidRPr="0015215A">
              <w:t>02. Searching for movie by Title.</w:t>
            </w:r>
          </w:p>
        </w:tc>
        <w:tc>
          <w:tcPr>
            <w:tcW w:w="2165" w:type="dxa"/>
          </w:tcPr>
          <w:p w14:paraId="2DAB9181" w14:textId="77777777" w:rsidR="0015215A" w:rsidRPr="0015215A" w:rsidRDefault="0015215A" w:rsidP="0015215A">
            <w:pPr>
              <w:spacing w:after="120" w:line="264" w:lineRule="auto"/>
              <w:jc w:val="left"/>
            </w:pPr>
            <w:r w:rsidRPr="0015215A">
              <w:t>Searching the database for a movie only using the movie title. Search term is in the database.</w:t>
            </w:r>
          </w:p>
        </w:tc>
        <w:tc>
          <w:tcPr>
            <w:tcW w:w="2659" w:type="dxa"/>
          </w:tcPr>
          <w:p w14:paraId="29F9D689" w14:textId="77777777" w:rsidR="0015215A" w:rsidRPr="0015215A" w:rsidRDefault="0015215A" w:rsidP="0015215A">
            <w:pPr>
              <w:spacing w:after="120" w:line="264" w:lineRule="auto"/>
              <w:jc w:val="left"/>
            </w:pPr>
            <w:r w:rsidRPr="0015215A">
              <w:t xml:space="preserve">Table to be shown with search results. </w:t>
            </w:r>
          </w:p>
        </w:tc>
        <w:tc>
          <w:tcPr>
            <w:tcW w:w="1490" w:type="dxa"/>
          </w:tcPr>
          <w:p w14:paraId="70A802FC" w14:textId="77777777" w:rsidR="0015215A" w:rsidRPr="0015215A" w:rsidRDefault="0015215A" w:rsidP="0015215A">
            <w:pPr>
              <w:spacing w:after="120" w:line="264" w:lineRule="auto"/>
              <w:jc w:val="left"/>
            </w:pPr>
            <w:r w:rsidRPr="0015215A">
              <w:t>As expected</w:t>
            </w:r>
          </w:p>
        </w:tc>
        <w:tc>
          <w:tcPr>
            <w:tcW w:w="1486" w:type="dxa"/>
          </w:tcPr>
          <w:p w14:paraId="788766BE" w14:textId="77777777" w:rsidR="0015215A" w:rsidRPr="0015215A" w:rsidRDefault="0015215A" w:rsidP="0015215A">
            <w:pPr>
              <w:spacing w:after="120" w:line="264" w:lineRule="auto"/>
              <w:jc w:val="left"/>
            </w:pPr>
            <w:r w:rsidRPr="0015215A">
              <w:t>Ref to demonstration images.</w:t>
            </w:r>
          </w:p>
        </w:tc>
      </w:tr>
      <w:tr w:rsidR="0015215A" w:rsidRPr="0015215A" w14:paraId="78167909" w14:textId="77777777" w:rsidTr="0015215A">
        <w:tc>
          <w:tcPr>
            <w:tcW w:w="1550" w:type="dxa"/>
          </w:tcPr>
          <w:p w14:paraId="53DC0C44" w14:textId="77777777" w:rsidR="0015215A" w:rsidRPr="0015215A" w:rsidRDefault="0015215A" w:rsidP="0015215A">
            <w:pPr>
              <w:spacing w:after="120" w:line="264" w:lineRule="auto"/>
              <w:jc w:val="left"/>
            </w:pPr>
            <w:r w:rsidRPr="0015215A">
              <w:t>03. Searching for movie by Genre.</w:t>
            </w:r>
          </w:p>
        </w:tc>
        <w:tc>
          <w:tcPr>
            <w:tcW w:w="2165" w:type="dxa"/>
          </w:tcPr>
          <w:p w14:paraId="3BCF620C" w14:textId="77777777" w:rsidR="0015215A" w:rsidRPr="0015215A" w:rsidRDefault="0015215A" w:rsidP="0015215A">
            <w:pPr>
              <w:spacing w:after="120" w:line="264" w:lineRule="auto"/>
              <w:jc w:val="left"/>
            </w:pPr>
            <w:r w:rsidRPr="0015215A">
              <w:t>Searching the database for a movie only using the movie Genre.</w:t>
            </w:r>
          </w:p>
        </w:tc>
        <w:tc>
          <w:tcPr>
            <w:tcW w:w="2659" w:type="dxa"/>
          </w:tcPr>
          <w:p w14:paraId="1DF13BEE" w14:textId="77777777" w:rsidR="0015215A" w:rsidRPr="0015215A" w:rsidRDefault="0015215A" w:rsidP="0015215A">
            <w:pPr>
              <w:spacing w:after="120" w:line="264" w:lineRule="auto"/>
              <w:jc w:val="left"/>
            </w:pPr>
            <w:r w:rsidRPr="0015215A">
              <w:t>Table to be shown with search results.</w:t>
            </w:r>
          </w:p>
        </w:tc>
        <w:tc>
          <w:tcPr>
            <w:tcW w:w="1490" w:type="dxa"/>
          </w:tcPr>
          <w:p w14:paraId="4A94DD92" w14:textId="77777777" w:rsidR="0015215A" w:rsidRPr="0015215A" w:rsidRDefault="0015215A" w:rsidP="0015215A">
            <w:pPr>
              <w:spacing w:after="120" w:line="264" w:lineRule="auto"/>
              <w:jc w:val="left"/>
            </w:pPr>
            <w:r w:rsidRPr="0015215A">
              <w:t>As expected</w:t>
            </w:r>
          </w:p>
        </w:tc>
        <w:tc>
          <w:tcPr>
            <w:tcW w:w="1486" w:type="dxa"/>
          </w:tcPr>
          <w:p w14:paraId="4C050826" w14:textId="77777777" w:rsidR="0015215A" w:rsidRPr="0015215A" w:rsidRDefault="0015215A" w:rsidP="0015215A">
            <w:pPr>
              <w:spacing w:after="120" w:line="264" w:lineRule="auto"/>
              <w:jc w:val="left"/>
            </w:pPr>
            <w:r w:rsidRPr="0015215A">
              <w:t>Ref to demonstration images.</w:t>
            </w:r>
          </w:p>
        </w:tc>
      </w:tr>
      <w:tr w:rsidR="0015215A" w:rsidRPr="0015215A" w14:paraId="5FCB1D37" w14:textId="77777777" w:rsidTr="0015215A">
        <w:tc>
          <w:tcPr>
            <w:tcW w:w="1550" w:type="dxa"/>
          </w:tcPr>
          <w:p w14:paraId="112E494E" w14:textId="77777777" w:rsidR="0015215A" w:rsidRPr="0015215A" w:rsidRDefault="0015215A" w:rsidP="0015215A">
            <w:pPr>
              <w:spacing w:after="120" w:line="264" w:lineRule="auto"/>
              <w:jc w:val="left"/>
            </w:pPr>
            <w:r w:rsidRPr="0015215A">
              <w:t>04. Searching for movie by Rating.</w:t>
            </w:r>
          </w:p>
        </w:tc>
        <w:tc>
          <w:tcPr>
            <w:tcW w:w="2165" w:type="dxa"/>
          </w:tcPr>
          <w:p w14:paraId="37BEF2B4" w14:textId="77777777" w:rsidR="0015215A" w:rsidRPr="0015215A" w:rsidRDefault="0015215A" w:rsidP="0015215A">
            <w:pPr>
              <w:spacing w:after="120" w:line="264" w:lineRule="auto"/>
              <w:jc w:val="left"/>
            </w:pPr>
            <w:r w:rsidRPr="0015215A">
              <w:t>Searching the database for a movie only using the movie Rating.</w:t>
            </w:r>
          </w:p>
        </w:tc>
        <w:tc>
          <w:tcPr>
            <w:tcW w:w="2659" w:type="dxa"/>
          </w:tcPr>
          <w:p w14:paraId="3371B42A" w14:textId="77777777" w:rsidR="0015215A" w:rsidRPr="0015215A" w:rsidRDefault="0015215A" w:rsidP="0015215A">
            <w:pPr>
              <w:spacing w:after="120" w:line="264" w:lineRule="auto"/>
              <w:jc w:val="left"/>
            </w:pPr>
            <w:r w:rsidRPr="0015215A">
              <w:t>Table to be shown with search results.</w:t>
            </w:r>
          </w:p>
        </w:tc>
        <w:tc>
          <w:tcPr>
            <w:tcW w:w="1490" w:type="dxa"/>
          </w:tcPr>
          <w:p w14:paraId="2C1981C1" w14:textId="77777777" w:rsidR="0015215A" w:rsidRPr="0015215A" w:rsidRDefault="0015215A" w:rsidP="0015215A">
            <w:pPr>
              <w:spacing w:after="120" w:line="264" w:lineRule="auto"/>
              <w:jc w:val="left"/>
            </w:pPr>
            <w:r w:rsidRPr="0015215A">
              <w:t>As expected</w:t>
            </w:r>
          </w:p>
        </w:tc>
        <w:tc>
          <w:tcPr>
            <w:tcW w:w="1486" w:type="dxa"/>
          </w:tcPr>
          <w:p w14:paraId="6993A26D" w14:textId="77777777" w:rsidR="0015215A" w:rsidRPr="0015215A" w:rsidRDefault="0015215A" w:rsidP="0015215A">
            <w:pPr>
              <w:spacing w:after="120" w:line="264" w:lineRule="auto"/>
              <w:jc w:val="left"/>
            </w:pPr>
            <w:r w:rsidRPr="0015215A">
              <w:t>Ref to demonstration images.</w:t>
            </w:r>
          </w:p>
        </w:tc>
      </w:tr>
      <w:tr w:rsidR="0015215A" w:rsidRPr="0015215A" w14:paraId="12E81CF6" w14:textId="77777777" w:rsidTr="0015215A">
        <w:tc>
          <w:tcPr>
            <w:tcW w:w="1550" w:type="dxa"/>
          </w:tcPr>
          <w:p w14:paraId="0E2CBD38" w14:textId="77777777" w:rsidR="0015215A" w:rsidRPr="0015215A" w:rsidRDefault="0015215A" w:rsidP="0015215A">
            <w:pPr>
              <w:spacing w:after="120" w:line="264" w:lineRule="auto"/>
              <w:jc w:val="left"/>
            </w:pPr>
            <w:r w:rsidRPr="0015215A">
              <w:t>05. Searching for movie by Year.</w:t>
            </w:r>
          </w:p>
        </w:tc>
        <w:tc>
          <w:tcPr>
            <w:tcW w:w="2165" w:type="dxa"/>
          </w:tcPr>
          <w:p w14:paraId="6563D8F2" w14:textId="77777777" w:rsidR="0015215A" w:rsidRPr="0015215A" w:rsidRDefault="0015215A" w:rsidP="0015215A">
            <w:pPr>
              <w:spacing w:after="120" w:line="264" w:lineRule="auto"/>
              <w:jc w:val="left"/>
            </w:pPr>
            <w:r w:rsidRPr="0015215A">
              <w:t>Searching the database for a movie only using the movie Year.</w:t>
            </w:r>
          </w:p>
        </w:tc>
        <w:tc>
          <w:tcPr>
            <w:tcW w:w="2659" w:type="dxa"/>
          </w:tcPr>
          <w:p w14:paraId="4286A051" w14:textId="77777777" w:rsidR="0015215A" w:rsidRPr="0015215A" w:rsidRDefault="0015215A" w:rsidP="0015215A">
            <w:pPr>
              <w:spacing w:after="120" w:line="264" w:lineRule="auto"/>
              <w:jc w:val="left"/>
            </w:pPr>
            <w:r w:rsidRPr="0015215A">
              <w:t>Table to be shown with search results.</w:t>
            </w:r>
          </w:p>
        </w:tc>
        <w:tc>
          <w:tcPr>
            <w:tcW w:w="1490" w:type="dxa"/>
          </w:tcPr>
          <w:p w14:paraId="41C12C8D" w14:textId="77777777" w:rsidR="0015215A" w:rsidRPr="0015215A" w:rsidRDefault="0015215A" w:rsidP="0015215A">
            <w:pPr>
              <w:spacing w:after="120" w:line="264" w:lineRule="auto"/>
              <w:jc w:val="left"/>
            </w:pPr>
            <w:r w:rsidRPr="0015215A">
              <w:t>As expected</w:t>
            </w:r>
          </w:p>
        </w:tc>
        <w:tc>
          <w:tcPr>
            <w:tcW w:w="1486" w:type="dxa"/>
          </w:tcPr>
          <w:p w14:paraId="2AD6F0FE" w14:textId="77777777" w:rsidR="0015215A" w:rsidRPr="0015215A" w:rsidRDefault="0015215A" w:rsidP="0015215A">
            <w:pPr>
              <w:spacing w:after="120" w:line="264" w:lineRule="auto"/>
              <w:jc w:val="left"/>
            </w:pPr>
            <w:r w:rsidRPr="0015215A">
              <w:t>Ref to demonstration images.</w:t>
            </w:r>
          </w:p>
        </w:tc>
      </w:tr>
      <w:tr w:rsidR="0015215A" w:rsidRPr="0015215A" w14:paraId="7D6D6530" w14:textId="77777777" w:rsidTr="0015215A">
        <w:tc>
          <w:tcPr>
            <w:tcW w:w="1550" w:type="dxa"/>
          </w:tcPr>
          <w:p w14:paraId="6DABD74A" w14:textId="77777777" w:rsidR="0015215A" w:rsidRPr="0015215A" w:rsidRDefault="0015215A" w:rsidP="0015215A">
            <w:pPr>
              <w:spacing w:after="120" w:line="264" w:lineRule="auto"/>
              <w:jc w:val="left"/>
            </w:pPr>
            <w:r w:rsidRPr="0015215A">
              <w:t>06. Searching for movie by combination of title, Year.</w:t>
            </w:r>
          </w:p>
        </w:tc>
        <w:tc>
          <w:tcPr>
            <w:tcW w:w="2165" w:type="dxa"/>
          </w:tcPr>
          <w:p w14:paraId="746F2E7C" w14:textId="77777777" w:rsidR="0015215A" w:rsidRPr="0015215A" w:rsidRDefault="0015215A" w:rsidP="0015215A">
            <w:pPr>
              <w:spacing w:after="120" w:line="264" w:lineRule="auto"/>
              <w:jc w:val="left"/>
            </w:pPr>
            <w:r w:rsidRPr="0015215A">
              <w:t>Searching the database for a movie using the movie Title and Year.</w:t>
            </w:r>
          </w:p>
        </w:tc>
        <w:tc>
          <w:tcPr>
            <w:tcW w:w="2659" w:type="dxa"/>
          </w:tcPr>
          <w:p w14:paraId="68574DF2" w14:textId="77777777" w:rsidR="0015215A" w:rsidRPr="0015215A" w:rsidRDefault="0015215A" w:rsidP="0015215A">
            <w:pPr>
              <w:spacing w:after="120" w:line="264" w:lineRule="auto"/>
              <w:jc w:val="left"/>
            </w:pPr>
            <w:r w:rsidRPr="0015215A">
              <w:t>Table to be shown with search results.</w:t>
            </w:r>
          </w:p>
        </w:tc>
        <w:tc>
          <w:tcPr>
            <w:tcW w:w="1490" w:type="dxa"/>
          </w:tcPr>
          <w:p w14:paraId="78562357" w14:textId="77777777" w:rsidR="0015215A" w:rsidRPr="0015215A" w:rsidRDefault="0015215A" w:rsidP="0015215A">
            <w:pPr>
              <w:spacing w:after="120" w:line="264" w:lineRule="auto"/>
              <w:jc w:val="left"/>
            </w:pPr>
            <w:r w:rsidRPr="0015215A">
              <w:t>As expected</w:t>
            </w:r>
          </w:p>
        </w:tc>
        <w:tc>
          <w:tcPr>
            <w:tcW w:w="1486" w:type="dxa"/>
          </w:tcPr>
          <w:p w14:paraId="1B96A610" w14:textId="77777777" w:rsidR="0015215A" w:rsidRPr="0015215A" w:rsidRDefault="0015215A" w:rsidP="0015215A">
            <w:pPr>
              <w:spacing w:after="120" w:line="264" w:lineRule="auto"/>
              <w:jc w:val="left"/>
            </w:pPr>
            <w:r w:rsidRPr="0015215A">
              <w:t>Ref to demonstration images.</w:t>
            </w:r>
          </w:p>
        </w:tc>
      </w:tr>
      <w:tr w:rsidR="0015215A" w:rsidRPr="0015215A" w14:paraId="07DFC8C2" w14:textId="77777777" w:rsidTr="0015215A">
        <w:tc>
          <w:tcPr>
            <w:tcW w:w="1550" w:type="dxa"/>
          </w:tcPr>
          <w:p w14:paraId="68CFD72C" w14:textId="77777777" w:rsidR="0015215A" w:rsidRPr="0015215A" w:rsidRDefault="0015215A" w:rsidP="0015215A">
            <w:pPr>
              <w:spacing w:after="120" w:line="264" w:lineRule="auto"/>
              <w:jc w:val="left"/>
            </w:pPr>
            <w:r w:rsidRPr="0015215A">
              <w:t>07. Searching for movie by combination of Genre, Rating</w:t>
            </w:r>
          </w:p>
        </w:tc>
        <w:tc>
          <w:tcPr>
            <w:tcW w:w="2165" w:type="dxa"/>
          </w:tcPr>
          <w:p w14:paraId="087EB331" w14:textId="77777777" w:rsidR="0015215A" w:rsidRPr="0015215A" w:rsidRDefault="0015215A" w:rsidP="0015215A">
            <w:pPr>
              <w:spacing w:after="120" w:line="264" w:lineRule="auto"/>
              <w:jc w:val="left"/>
            </w:pPr>
            <w:r w:rsidRPr="0015215A">
              <w:t>Searching the database for a movie using the movie Genre and Rating.</w:t>
            </w:r>
          </w:p>
        </w:tc>
        <w:tc>
          <w:tcPr>
            <w:tcW w:w="2659" w:type="dxa"/>
          </w:tcPr>
          <w:p w14:paraId="7FAD0A1B" w14:textId="77777777" w:rsidR="0015215A" w:rsidRPr="0015215A" w:rsidRDefault="0015215A" w:rsidP="0015215A">
            <w:pPr>
              <w:spacing w:after="120" w:line="264" w:lineRule="auto"/>
              <w:jc w:val="left"/>
            </w:pPr>
            <w:r w:rsidRPr="0015215A">
              <w:t>Table to be shown with search results.</w:t>
            </w:r>
          </w:p>
        </w:tc>
        <w:tc>
          <w:tcPr>
            <w:tcW w:w="1490" w:type="dxa"/>
          </w:tcPr>
          <w:p w14:paraId="2C69AD90" w14:textId="77777777" w:rsidR="0015215A" w:rsidRPr="0015215A" w:rsidRDefault="0015215A" w:rsidP="0015215A">
            <w:pPr>
              <w:spacing w:after="120" w:line="264" w:lineRule="auto"/>
              <w:jc w:val="left"/>
            </w:pPr>
            <w:r w:rsidRPr="0015215A">
              <w:t>As expected</w:t>
            </w:r>
          </w:p>
        </w:tc>
        <w:tc>
          <w:tcPr>
            <w:tcW w:w="1486" w:type="dxa"/>
          </w:tcPr>
          <w:p w14:paraId="6D343B9C" w14:textId="77777777" w:rsidR="0015215A" w:rsidRPr="0015215A" w:rsidRDefault="0015215A" w:rsidP="0015215A">
            <w:pPr>
              <w:spacing w:after="120" w:line="264" w:lineRule="auto"/>
              <w:jc w:val="left"/>
            </w:pPr>
            <w:r w:rsidRPr="0015215A">
              <w:t>Ref to demonstration images.</w:t>
            </w:r>
          </w:p>
        </w:tc>
      </w:tr>
      <w:tr w:rsidR="0015215A" w:rsidRPr="0015215A" w14:paraId="1C410673" w14:textId="77777777" w:rsidTr="0015215A">
        <w:tc>
          <w:tcPr>
            <w:tcW w:w="1550" w:type="dxa"/>
          </w:tcPr>
          <w:p w14:paraId="2F258256" w14:textId="77777777" w:rsidR="0015215A" w:rsidRPr="0015215A" w:rsidRDefault="0015215A" w:rsidP="0015215A">
            <w:pPr>
              <w:spacing w:after="120" w:line="264" w:lineRule="auto"/>
              <w:jc w:val="left"/>
            </w:pPr>
            <w:r w:rsidRPr="0015215A">
              <w:t>08. Top ten has updated.</w:t>
            </w:r>
          </w:p>
        </w:tc>
        <w:tc>
          <w:tcPr>
            <w:tcW w:w="2165" w:type="dxa"/>
          </w:tcPr>
          <w:p w14:paraId="4D05D823" w14:textId="77777777" w:rsidR="0015215A" w:rsidRPr="0015215A" w:rsidRDefault="0015215A" w:rsidP="0015215A">
            <w:pPr>
              <w:spacing w:after="120" w:line="264" w:lineRule="auto"/>
              <w:jc w:val="left"/>
            </w:pPr>
            <w:r w:rsidRPr="0015215A">
              <w:t>Checking to see if the top ten list has updated with the extra searches.</w:t>
            </w:r>
          </w:p>
        </w:tc>
        <w:tc>
          <w:tcPr>
            <w:tcW w:w="2659" w:type="dxa"/>
          </w:tcPr>
          <w:p w14:paraId="744187B6" w14:textId="77777777" w:rsidR="0015215A" w:rsidRPr="0015215A" w:rsidRDefault="0015215A" w:rsidP="0015215A">
            <w:pPr>
              <w:spacing w:after="120" w:line="264" w:lineRule="auto"/>
              <w:jc w:val="left"/>
            </w:pPr>
            <w:r w:rsidRPr="0015215A">
              <w:t>New top ten chart to be shown with different values based on the new search terms.</w:t>
            </w:r>
          </w:p>
        </w:tc>
        <w:tc>
          <w:tcPr>
            <w:tcW w:w="1490" w:type="dxa"/>
          </w:tcPr>
          <w:p w14:paraId="11003885" w14:textId="77777777" w:rsidR="0015215A" w:rsidRPr="0015215A" w:rsidRDefault="0015215A" w:rsidP="0015215A">
            <w:pPr>
              <w:spacing w:after="120" w:line="264" w:lineRule="auto"/>
              <w:jc w:val="left"/>
            </w:pPr>
            <w:r w:rsidRPr="0015215A">
              <w:t>AS expected</w:t>
            </w:r>
          </w:p>
        </w:tc>
        <w:tc>
          <w:tcPr>
            <w:tcW w:w="1486" w:type="dxa"/>
          </w:tcPr>
          <w:p w14:paraId="50851344" w14:textId="77777777" w:rsidR="0015215A" w:rsidRPr="0015215A" w:rsidRDefault="0015215A" w:rsidP="0015215A">
            <w:pPr>
              <w:spacing w:after="120" w:line="264" w:lineRule="auto"/>
              <w:jc w:val="left"/>
            </w:pPr>
            <w:r w:rsidRPr="0015215A">
              <w:t>Ref to demonstration images.</w:t>
            </w:r>
          </w:p>
        </w:tc>
      </w:tr>
    </w:tbl>
    <w:p w14:paraId="02BCB807" w14:textId="17B5A0CE" w:rsidR="00B33018" w:rsidRDefault="00B33018"/>
    <w:p w14:paraId="2DE6B3F6" w14:textId="5FFFE487" w:rsidR="00B33018" w:rsidRDefault="00B33018">
      <w:r>
        <w:lastRenderedPageBreak/>
        <w:t xml:space="preserve">Tester Willian </w:t>
      </w:r>
      <w:r w:rsidRPr="00B33018">
        <w:t>Bernatzki Woellner</w:t>
      </w:r>
      <w:r>
        <w:t>.</w:t>
      </w:r>
    </w:p>
    <w:tbl>
      <w:tblPr>
        <w:tblStyle w:val="TableGrid"/>
        <w:tblW w:w="0" w:type="auto"/>
        <w:tblLook w:val="04A0" w:firstRow="1" w:lastRow="0" w:firstColumn="1" w:lastColumn="0" w:noHBand="0" w:noVBand="1"/>
      </w:tblPr>
      <w:tblGrid>
        <w:gridCol w:w="1550"/>
        <w:gridCol w:w="2165"/>
        <w:gridCol w:w="2376"/>
        <w:gridCol w:w="1773"/>
        <w:gridCol w:w="1486"/>
      </w:tblGrid>
      <w:tr w:rsidR="00B33018" w:rsidRPr="0015215A" w14:paraId="3DB54EEE" w14:textId="77777777" w:rsidTr="00B33018">
        <w:tc>
          <w:tcPr>
            <w:tcW w:w="1550" w:type="dxa"/>
          </w:tcPr>
          <w:p w14:paraId="2F6D75F4" w14:textId="77777777" w:rsidR="00B33018" w:rsidRPr="0015215A" w:rsidRDefault="00B33018" w:rsidP="000B38A5">
            <w:pPr>
              <w:spacing w:after="120" w:line="264" w:lineRule="auto"/>
              <w:rPr>
                <w:b/>
              </w:rPr>
            </w:pPr>
            <w:bookmarkStart w:id="28" w:name="_Hlk56517631"/>
            <w:r w:rsidRPr="0015215A">
              <w:rPr>
                <w:b/>
              </w:rPr>
              <w:t>Test Case</w:t>
            </w:r>
          </w:p>
        </w:tc>
        <w:tc>
          <w:tcPr>
            <w:tcW w:w="2165" w:type="dxa"/>
          </w:tcPr>
          <w:p w14:paraId="1552D348" w14:textId="77777777" w:rsidR="00B33018" w:rsidRPr="0015215A" w:rsidRDefault="00B33018" w:rsidP="000B38A5">
            <w:pPr>
              <w:spacing w:after="120" w:line="264" w:lineRule="auto"/>
              <w:rPr>
                <w:b/>
              </w:rPr>
            </w:pPr>
            <w:r w:rsidRPr="0015215A">
              <w:rPr>
                <w:b/>
              </w:rPr>
              <w:t>Description</w:t>
            </w:r>
          </w:p>
        </w:tc>
        <w:tc>
          <w:tcPr>
            <w:tcW w:w="2376" w:type="dxa"/>
          </w:tcPr>
          <w:p w14:paraId="25802921" w14:textId="77777777" w:rsidR="00B33018" w:rsidRPr="0015215A" w:rsidRDefault="00B33018" w:rsidP="000B38A5">
            <w:pPr>
              <w:spacing w:after="120" w:line="264" w:lineRule="auto"/>
              <w:rPr>
                <w:b/>
              </w:rPr>
            </w:pPr>
            <w:r w:rsidRPr="0015215A">
              <w:rPr>
                <w:b/>
              </w:rPr>
              <w:t>Expected Result</w:t>
            </w:r>
          </w:p>
        </w:tc>
        <w:tc>
          <w:tcPr>
            <w:tcW w:w="1773" w:type="dxa"/>
          </w:tcPr>
          <w:p w14:paraId="40B6A4C4" w14:textId="77777777" w:rsidR="00B33018" w:rsidRPr="0015215A" w:rsidRDefault="00B33018" w:rsidP="000B38A5">
            <w:pPr>
              <w:spacing w:after="120" w:line="264" w:lineRule="auto"/>
              <w:rPr>
                <w:b/>
              </w:rPr>
            </w:pPr>
            <w:r w:rsidRPr="0015215A">
              <w:rPr>
                <w:b/>
              </w:rPr>
              <w:t>Actual Result</w:t>
            </w:r>
          </w:p>
        </w:tc>
        <w:tc>
          <w:tcPr>
            <w:tcW w:w="1486" w:type="dxa"/>
          </w:tcPr>
          <w:p w14:paraId="39DBBB82" w14:textId="77777777" w:rsidR="00B33018" w:rsidRPr="0015215A" w:rsidRDefault="00B33018" w:rsidP="000B38A5">
            <w:pPr>
              <w:spacing w:after="120" w:line="264" w:lineRule="auto"/>
              <w:rPr>
                <w:b/>
              </w:rPr>
            </w:pPr>
            <w:r w:rsidRPr="0015215A">
              <w:rPr>
                <w:b/>
              </w:rPr>
              <w:t>Comments</w:t>
            </w:r>
          </w:p>
        </w:tc>
      </w:tr>
      <w:tr w:rsidR="00B33018" w:rsidRPr="0015215A" w14:paraId="4B653A05" w14:textId="77777777" w:rsidTr="00B33018">
        <w:tc>
          <w:tcPr>
            <w:tcW w:w="1550" w:type="dxa"/>
          </w:tcPr>
          <w:p w14:paraId="6FA1DF18" w14:textId="77777777" w:rsidR="00B33018" w:rsidRPr="0015215A" w:rsidRDefault="00B33018" w:rsidP="000B38A5">
            <w:pPr>
              <w:spacing w:after="120" w:line="264" w:lineRule="auto"/>
              <w:jc w:val="left"/>
            </w:pPr>
            <w:r w:rsidRPr="0015215A">
              <w:t>01. Testing webpages load on different devices</w:t>
            </w:r>
          </w:p>
        </w:tc>
        <w:tc>
          <w:tcPr>
            <w:tcW w:w="2165" w:type="dxa"/>
          </w:tcPr>
          <w:p w14:paraId="2FF8855E" w14:textId="77777777" w:rsidR="00B33018" w:rsidRPr="0015215A" w:rsidRDefault="00B33018" w:rsidP="000B38A5">
            <w:pPr>
              <w:spacing w:after="120" w:line="264" w:lineRule="auto"/>
              <w:jc w:val="left"/>
            </w:pPr>
            <w:r w:rsidRPr="0015215A">
              <w:t>Chrome used to load the various webpages on different devices using the device toolbar within the F12 menu.</w:t>
            </w:r>
          </w:p>
        </w:tc>
        <w:tc>
          <w:tcPr>
            <w:tcW w:w="2376" w:type="dxa"/>
          </w:tcPr>
          <w:p w14:paraId="6C21457B" w14:textId="77777777" w:rsidR="00B33018" w:rsidRPr="0015215A" w:rsidRDefault="00B33018"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773" w:type="dxa"/>
          </w:tcPr>
          <w:p w14:paraId="537373D2" w14:textId="77777777" w:rsidR="00B33018" w:rsidRPr="0015215A" w:rsidRDefault="00B33018" w:rsidP="000B38A5">
            <w:pPr>
              <w:spacing w:after="120" w:line="264" w:lineRule="auto"/>
              <w:jc w:val="left"/>
            </w:pPr>
            <w:r>
              <w:t xml:space="preserve">All pages are loaded in different sizes, but there is a label (comment) on the Home page. </w:t>
            </w:r>
          </w:p>
        </w:tc>
        <w:tc>
          <w:tcPr>
            <w:tcW w:w="1486" w:type="dxa"/>
          </w:tcPr>
          <w:p w14:paraId="0F2F2E1C" w14:textId="77777777" w:rsidR="00B33018" w:rsidRDefault="00B33018" w:rsidP="000B38A5">
            <w:pPr>
              <w:spacing w:after="120" w:line="264" w:lineRule="auto"/>
              <w:jc w:val="left"/>
            </w:pPr>
            <w:r>
              <w:t>Ref. Figure 1</w:t>
            </w:r>
          </w:p>
          <w:p w14:paraId="2008B473" w14:textId="77777777" w:rsidR="00B33018" w:rsidRDefault="00B33018" w:rsidP="000B38A5">
            <w:pPr>
              <w:spacing w:after="120" w:line="264" w:lineRule="auto"/>
              <w:jc w:val="left"/>
            </w:pPr>
            <w:r>
              <w:t>Ref. Figure 2</w:t>
            </w:r>
          </w:p>
          <w:p w14:paraId="08FF762C" w14:textId="77777777" w:rsidR="00B33018" w:rsidRPr="0015215A" w:rsidRDefault="00B33018" w:rsidP="000B38A5">
            <w:pPr>
              <w:spacing w:after="120" w:line="264" w:lineRule="auto"/>
              <w:jc w:val="left"/>
            </w:pPr>
            <w:r>
              <w:t>Ref. Figure 3</w:t>
            </w:r>
          </w:p>
        </w:tc>
      </w:tr>
      <w:tr w:rsidR="00B33018" w:rsidRPr="0015215A" w14:paraId="2E904618" w14:textId="77777777" w:rsidTr="00B33018">
        <w:tc>
          <w:tcPr>
            <w:tcW w:w="1550" w:type="dxa"/>
          </w:tcPr>
          <w:p w14:paraId="056FA8F6" w14:textId="77777777" w:rsidR="00B33018" w:rsidRPr="0015215A" w:rsidRDefault="00B33018" w:rsidP="000B38A5">
            <w:pPr>
              <w:spacing w:after="120" w:line="264" w:lineRule="auto"/>
              <w:jc w:val="left"/>
            </w:pPr>
            <w:r w:rsidRPr="0015215A">
              <w:t xml:space="preserve">02. Searching for </w:t>
            </w:r>
            <w:r>
              <w:t xml:space="preserve">a </w:t>
            </w:r>
            <w:r w:rsidRPr="0015215A">
              <w:t>movie by Title.</w:t>
            </w:r>
          </w:p>
        </w:tc>
        <w:tc>
          <w:tcPr>
            <w:tcW w:w="2165" w:type="dxa"/>
          </w:tcPr>
          <w:p w14:paraId="27B1A25C" w14:textId="77777777" w:rsidR="00B33018" w:rsidRPr="0015215A" w:rsidRDefault="00B33018" w:rsidP="000B38A5">
            <w:pPr>
              <w:spacing w:after="120" w:line="264" w:lineRule="auto"/>
              <w:jc w:val="left"/>
            </w:pPr>
            <w:r w:rsidRPr="0015215A">
              <w:t xml:space="preserve">Searching the database for a movie only using the movie title. </w:t>
            </w:r>
            <w:r>
              <w:t>The s</w:t>
            </w:r>
            <w:r w:rsidRPr="0015215A">
              <w:t>earch term is in the database.</w:t>
            </w:r>
          </w:p>
        </w:tc>
        <w:tc>
          <w:tcPr>
            <w:tcW w:w="2376" w:type="dxa"/>
          </w:tcPr>
          <w:p w14:paraId="64AE77B7" w14:textId="77777777" w:rsidR="00B33018" w:rsidRPr="0015215A" w:rsidRDefault="00B33018" w:rsidP="000B38A5">
            <w:pPr>
              <w:spacing w:after="120" w:line="264" w:lineRule="auto"/>
              <w:jc w:val="left"/>
            </w:pPr>
            <w:r w:rsidRPr="0015215A">
              <w:t xml:space="preserve">Table to be shown with search results. </w:t>
            </w:r>
          </w:p>
        </w:tc>
        <w:tc>
          <w:tcPr>
            <w:tcW w:w="1773" w:type="dxa"/>
          </w:tcPr>
          <w:p w14:paraId="14338E96" w14:textId="77777777" w:rsidR="00B33018" w:rsidRPr="0015215A" w:rsidRDefault="00B33018" w:rsidP="000B38A5">
            <w:pPr>
              <w:spacing w:after="120" w:line="264" w:lineRule="auto"/>
              <w:jc w:val="left"/>
            </w:pPr>
            <w:r w:rsidRPr="0015215A">
              <w:t>As expected</w:t>
            </w:r>
          </w:p>
        </w:tc>
        <w:tc>
          <w:tcPr>
            <w:tcW w:w="1486" w:type="dxa"/>
          </w:tcPr>
          <w:p w14:paraId="18F1C193" w14:textId="77777777" w:rsidR="00B33018" w:rsidRDefault="00B33018" w:rsidP="000B38A5">
            <w:pPr>
              <w:spacing w:after="120" w:line="264" w:lineRule="auto"/>
              <w:jc w:val="left"/>
            </w:pPr>
            <w:r>
              <w:t>Ref.Figure 4</w:t>
            </w:r>
          </w:p>
          <w:p w14:paraId="0D9BD6E8" w14:textId="77777777" w:rsidR="00B33018" w:rsidRPr="0015215A" w:rsidRDefault="00B33018" w:rsidP="000B38A5">
            <w:pPr>
              <w:spacing w:after="120" w:line="264" w:lineRule="auto"/>
              <w:jc w:val="left"/>
            </w:pPr>
            <w:r>
              <w:t>Ref Figure 5</w:t>
            </w:r>
          </w:p>
        </w:tc>
      </w:tr>
      <w:tr w:rsidR="00B33018" w:rsidRPr="0015215A" w14:paraId="11558CEE" w14:textId="77777777" w:rsidTr="00B33018">
        <w:tc>
          <w:tcPr>
            <w:tcW w:w="1550" w:type="dxa"/>
          </w:tcPr>
          <w:p w14:paraId="6FDDC8F4" w14:textId="77777777" w:rsidR="00B33018" w:rsidRPr="0015215A" w:rsidRDefault="00B33018" w:rsidP="000B38A5">
            <w:pPr>
              <w:spacing w:after="120" w:line="264" w:lineRule="auto"/>
              <w:jc w:val="left"/>
            </w:pPr>
            <w:r w:rsidRPr="0015215A">
              <w:t xml:space="preserve">03. Searching for </w:t>
            </w:r>
            <w:r>
              <w:t xml:space="preserve">a </w:t>
            </w:r>
            <w:r w:rsidRPr="0015215A">
              <w:t>movie by Genre.</w:t>
            </w:r>
          </w:p>
        </w:tc>
        <w:tc>
          <w:tcPr>
            <w:tcW w:w="2165" w:type="dxa"/>
          </w:tcPr>
          <w:p w14:paraId="2A73285C" w14:textId="77777777" w:rsidR="00B33018" w:rsidRPr="0015215A" w:rsidRDefault="00B33018" w:rsidP="000B38A5">
            <w:pPr>
              <w:spacing w:after="120" w:line="264" w:lineRule="auto"/>
              <w:jc w:val="left"/>
            </w:pPr>
            <w:r w:rsidRPr="0015215A">
              <w:t>Searching the database for a movie only using the movie Genre.</w:t>
            </w:r>
          </w:p>
        </w:tc>
        <w:tc>
          <w:tcPr>
            <w:tcW w:w="2376" w:type="dxa"/>
          </w:tcPr>
          <w:p w14:paraId="1EE024AB" w14:textId="77777777" w:rsidR="00B33018" w:rsidRPr="0015215A" w:rsidRDefault="00B33018" w:rsidP="000B38A5">
            <w:pPr>
              <w:spacing w:after="120" w:line="264" w:lineRule="auto"/>
              <w:jc w:val="left"/>
            </w:pPr>
            <w:r w:rsidRPr="0015215A">
              <w:t>Table to be shown with search results.</w:t>
            </w:r>
          </w:p>
        </w:tc>
        <w:tc>
          <w:tcPr>
            <w:tcW w:w="1773" w:type="dxa"/>
          </w:tcPr>
          <w:p w14:paraId="17EB8665" w14:textId="77777777" w:rsidR="00B33018" w:rsidRPr="0015215A" w:rsidRDefault="00B33018" w:rsidP="000B38A5">
            <w:pPr>
              <w:spacing w:after="120" w:line="264" w:lineRule="auto"/>
              <w:jc w:val="left"/>
            </w:pPr>
            <w:r w:rsidRPr="0015215A">
              <w:t>As expected</w:t>
            </w:r>
          </w:p>
        </w:tc>
        <w:tc>
          <w:tcPr>
            <w:tcW w:w="1486" w:type="dxa"/>
          </w:tcPr>
          <w:p w14:paraId="418F951A" w14:textId="77777777" w:rsidR="00B33018" w:rsidRDefault="00B33018" w:rsidP="000B38A5">
            <w:pPr>
              <w:spacing w:after="120" w:line="264" w:lineRule="auto"/>
              <w:jc w:val="left"/>
            </w:pPr>
            <w:r>
              <w:t>Ref. Figure 6</w:t>
            </w:r>
          </w:p>
          <w:p w14:paraId="3C57DA11" w14:textId="77777777" w:rsidR="00B33018" w:rsidRPr="0015215A" w:rsidRDefault="00B33018" w:rsidP="000B38A5">
            <w:pPr>
              <w:spacing w:after="120" w:line="264" w:lineRule="auto"/>
              <w:jc w:val="left"/>
            </w:pPr>
            <w:r>
              <w:t>Ref. Figure 7</w:t>
            </w:r>
          </w:p>
        </w:tc>
      </w:tr>
      <w:tr w:rsidR="00B33018" w:rsidRPr="0015215A" w14:paraId="70CEE91D" w14:textId="77777777" w:rsidTr="00B33018">
        <w:tc>
          <w:tcPr>
            <w:tcW w:w="1550" w:type="dxa"/>
          </w:tcPr>
          <w:p w14:paraId="1A0C3645" w14:textId="77777777" w:rsidR="00B33018" w:rsidRPr="0015215A" w:rsidRDefault="00B33018" w:rsidP="000B38A5">
            <w:pPr>
              <w:spacing w:after="120" w:line="264" w:lineRule="auto"/>
              <w:jc w:val="left"/>
            </w:pPr>
            <w:r w:rsidRPr="0015215A">
              <w:t xml:space="preserve">04. Searching for </w:t>
            </w:r>
            <w:r>
              <w:t xml:space="preserve">a </w:t>
            </w:r>
            <w:r w:rsidRPr="0015215A">
              <w:t>movie by Rating.</w:t>
            </w:r>
          </w:p>
        </w:tc>
        <w:tc>
          <w:tcPr>
            <w:tcW w:w="2165" w:type="dxa"/>
          </w:tcPr>
          <w:p w14:paraId="618AA432" w14:textId="77777777" w:rsidR="00B33018" w:rsidRPr="0015215A" w:rsidRDefault="00B33018" w:rsidP="000B38A5">
            <w:pPr>
              <w:spacing w:after="120" w:line="264" w:lineRule="auto"/>
              <w:jc w:val="left"/>
            </w:pPr>
            <w:r w:rsidRPr="0015215A">
              <w:t>Searching the database for a movie only using the movie Rating.</w:t>
            </w:r>
          </w:p>
        </w:tc>
        <w:tc>
          <w:tcPr>
            <w:tcW w:w="2376" w:type="dxa"/>
          </w:tcPr>
          <w:p w14:paraId="1EC9F5AC" w14:textId="77777777" w:rsidR="00B33018" w:rsidRPr="0015215A" w:rsidRDefault="00B33018" w:rsidP="000B38A5">
            <w:pPr>
              <w:spacing w:after="120" w:line="264" w:lineRule="auto"/>
              <w:jc w:val="left"/>
            </w:pPr>
            <w:r w:rsidRPr="0015215A">
              <w:t>Table to be shown with search results.</w:t>
            </w:r>
          </w:p>
        </w:tc>
        <w:tc>
          <w:tcPr>
            <w:tcW w:w="1773" w:type="dxa"/>
          </w:tcPr>
          <w:p w14:paraId="44E2835A" w14:textId="77777777" w:rsidR="00B33018" w:rsidRPr="0015215A" w:rsidRDefault="00B33018" w:rsidP="000B38A5">
            <w:pPr>
              <w:spacing w:after="120" w:line="264" w:lineRule="auto"/>
              <w:jc w:val="left"/>
            </w:pPr>
            <w:r w:rsidRPr="0015215A">
              <w:t>As expected</w:t>
            </w:r>
          </w:p>
        </w:tc>
        <w:tc>
          <w:tcPr>
            <w:tcW w:w="1486" w:type="dxa"/>
          </w:tcPr>
          <w:p w14:paraId="40D5F28E" w14:textId="77777777" w:rsidR="00B33018" w:rsidRDefault="00B33018" w:rsidP="000B38A5">
            <w:pPr>
              <w:spacing w:after="120" w:line="264" w:lineRule="auto"/>
              <w:jc w:val="left"/>
            </w:pPr>
            <w:r>
              <w:t>Ref. Figure 8</w:t>
            </w:r>
          </w:p>
          <w:p w14:paraId="6AC709C6" w14:textId="77777777" w:rsidR="00B33018" w:rsidRPr="0015215A" w:rsidRDefault="00B33018" w:rsidP="000B38A5">
            <w:pPr>
              <w:spacing w:after="120" w:line="264" w:lineRule="auto"/>
              <w:jc w:val="left"/>
            </w:pPr>
            <w:r>
              <w:t>Ref. Figure 9</w:t>
            </w:r>
          </w:p>
        </w:tc>
      </w:tr>
      <w:tr w:rsidR="00B33018" w:rsidRPr="0015215A" w14:paraId="632C6F54" w14:textId="77777777" w:rsidTr="00B33018">
        <w:tc>
          <w:tcPr>
            <w:tcW w:w="1550" w:type="dxa"/>
          </w:tcPr>
          <w:p w14:paraId="4CD1E4DC" w14:textId="77777777" w:rsidR="00B33018" w:rsidRPr="0015215A" w:rsidRDefault="00B33018" w:rsidP="000B38A5">
            <w:pPr>
              <w:spacing w:after="120" w:line="264" w:lineRule="auto"/>
              <w:jc w:val="left"/>
            </w:pPr>
            <w:r w:rsidRPr="0015215A">
              <w:t xml:space="preserve">05. Searching for </w:t>
            </w:r>
            <w:r>
              <w:t xml:space="preserve">a </w:t>
            </w:r>
            <w:r w:rsidRPr="0015215A">
              <w:t>movie by Year.</w:t>
            </w:r>
          </w:p>
        </w:tc>
        <w:tc>
          <w:tcPr>
            <w:tcW w:w="2165" w:type="dxa"/>
          </w:tcPr>
          <w:p w14:paraId="2B45B858" w14:textId="77777777" w:rsidR="00B33018" w:rsidRPr="0015215A" w:rsidRDefault="00B33018" w:rsidP="000B38A5">
            <w:pPr>
              <w:spacing w:after="120" w:line="264" w:lineRule="auto"/>
              <w:jc w:val="left"/>
            </w:pPr>
            <w:r w:rsidRPr="0015215A">
              <w:t>Searching the database for a movie only using the movie Year.</w:t>
            </w:r>
          </w:p>
        </w:tc>
        <w:tc>
          <w:tcPr>
            <w:tcW w:w="2376" w:type="dxa"/>
          </w:tcPr>
          <w:p w14:paraId="2CBDDB71" w14:textId="77777777" w:rsidR="00B33018" w:rsidRPr="0015215A" w:rsidRDefault="00B33018" w:rsidP="000B38A5">
            <w:pPr>
              <w:spacing w:after="120" w:line="264" w:lineRule="auto"/>
              <w:jc w:val="left"/>
            </w:pPr>
            <w:r w:rsidRPr="0015215A">
              <w:t>Table to be shown with search results.</w:t>
            </w:r>
          </w:p>
        </w:tc>
        <w:tc>
          <w:tcPr>
            <w:tcW w:w="1773" w:type="dxa"/>
          </w:tcPr>
          <w:p w14:paraId="0A983EDE" w14:textId="77777777" w:rsidR="00B33018" w:rsidRPr="0015215A" w:rsidRDefault="00B33018" w:rsidP="000B38A5">
            <w:pPr>
              <w:spacing w:after="120" w:line="264" w:lineRule="auto"/>
              <w:jc w:val="left"/>
            </w:pPr>
            <w:r w:rsidRPr="0015215A">
              <w:t>As expected</w:t>
            </w:r>
          </w:p>
        </w:tc>
        <w:tc>
          <w:tcPr>
            <w:tcW w:w="1486" w:type="dxa"/>
          </w:tcPr>
          <w:p w14:paraId="0DB082B3" w14:textId="77777777" w:rsidR="00B33018" w:rsidRDefault="00B33018" w:rsidP="000B38A5">
            <w:pPr>
              <w:spacing w:after="120" w:line="264" w:lineRule="auto"/>
              <w:jc w:val="left"/>
            </w:pPr>
            <w:r>
              <w:t>Ref. Figure 10</w:t>
            </w:r>
          </w:p>
          <w:p w14:paraId="4792BB68" w14:textId="77777777" w:rsidR="00B33018" w:rsidRPr="0015215A" w:rsidRDefault="00B33018" w:rsidP="000B38A5">
            <w:pPr>
              <w:spacing w:after="120" w:line="264" w:lineRule="auto"/>
              <w:jc w:val="left"/>
            </w:pPr>
            <w:r>
              <w:t>Ref. Figure 11</w:t>
            </w:r>
          </w:p>
        </w:tc>
      </w:tr>
      <w:tr w:rsidR="00B33018" w:rsidRPr="0015215A" w14:paraId="56EEA34D" w14:textId="77777777" w:rsidTr="00B33018">
        <w:tc>
          <w:tcPr>
            <w:tcW w:w="1550" w:type="dxa"/>
          </w:tcPr>
          <w:p w14:paraId="3AB7CE98" w14:textId="77777777" w:rsidR="00B33018" w:rsidRPr="0015215A" w:rsidRDefault="00B33018" w:rsidP="000B38A5">
            <w:pPr>
              <w:spacing w:after="120" w:line="264" w:lineRule="auto"/>
              <w:jc w:val="left"/>
            </w:pPr>
            <w:r w:rsidRPr="0015215A">
              <w:t xml:space="preserve">06. Searching for </w:t>
            </w:r>
            <w:r>
              <w:t xml:space="preserve">a </w:t>
            </w:r>
            <w:r w:rsidRPr="0015215A">
              <w:t xml:space="preserve">movie by </w:t>
            </w:r>
            <w:r>
              <w:t xml:space="preserve">a </w:t>
            </w:r>
            <w:r w:rsidRPr="0015215A">
              <w:t>combination of title, Year.</w:t>
            </w:r>
          </w:p>
        </w:tc>
        <w:tc>
          <w:tcPr>
            <w:tcW w:w="2165" w:type="dxa"/>
          </w:tcPr>
          <w:p w14:paraId="387D7855" w14:textId="77777777" w:rsidR="00B33018" w:rsidRPr="0015215A" w:rsidRDefault="00B33018" w:rsidP="000B38A5">
            <w:pPr>
              <w:spacing w:after="120" w:line="264" w:lineRule="auto"/>
              <w:jc w:val="left"/>
            </w:pPr>
            <w:r w:rsidRPr="0015215A">
              <w:t>Searching the database for a movie using the movie Title and Year.</w:t>
            </w:r>
          </w:p>
        </w:tc>
        <w:tc>
          <w:tcPr>
            <w:tcW w:w="2376" w:type="dxa"/>
          </w:tcPr>
          <w:p w14:paraId="407E29EC" w14:textId="77777777" w:rsidR="00B33018" w:rsidRPr="0015215A" w:rsidRDefault="00B33018" w:rsidP="000B38A5">
            <w:pPr>
              <w:spacing w:after="120" w:line="264" w:lineRule="auto"/>
              <w:jc w:val="left"/>
            </w:pPr>
            <w:r w:rsidRPr="0015215A">
              <w:t>Table to be shown with search results.</w:t>
            </w:r>
          </w:p>
        </w:tc>
        <w:tc>
          <w:tcPr>
            <w:tcW w:w="1773" w:type="dxa"/>
          </w:tcPr>
          <w:p w14:paraId="431B22CB" w14:textId="77777777" w:rsidR="00B33018" w:rsidRPr="0015215A" w:rsidRDefault="00B33018" w:rsidP="000B38A5">
            <w:pPr>
              <w:spacing w:after="120" w:line="264" w:lineRule="auto"/>
              <w:jc w:val="left"/>
            </w:pPr>
            <w:r w:rsidRPr="0015215A">
              <w:t>As expected</w:t>
            </w:r>
          </w:p>
        </w:tc>
        <w:tc>
          <w:tcPr>
            <w:tcW w:w="1486" w:type="dxa"/>
          </w:tcPr>
          <w:p w14:paraId="03129A58" w14:textId="77777777" w:rsidR="00B33018" w:rsidRDefault="00B33018" w:rsidP="000B38A5">
            <w:pPr>
              <w:spacing w:after="120" w:line="264" w:lineRule="auto"/>
              <w:jc w:val="left"/>
            </w:pPr>
            <w:r>
              <w:t>Ref. Figure 12</w:t>
            </w:r>
          </w:p>
          <w:p w14:paraId="7BB7D837" w14:textId="77777777" w:rsidR="00B33018" w:rsidRPr="0015215A" w:rsidRDefault="00B33018" w:rsidP="000B38A5">
            <w:pPr>
              <w:spacing w:after="120" w:line="264" w:lineRule="auto"/>
              <w:jc w:val="left"/>
            </w:pPr>
            <w:r>
              <w:t>Ref. Figure 13</w:t>
            </w:r>
          </w:p>
        </w:tc>
      </w:tr>
      <w:tr w:rsidR="00B33018" w:rsidRPr="0015215A" w14:paraId="7AB1D70E" w14:textId="77777777" w:rsidTr="00B33018">
        <w:tc>
          <w:tcPr>
            <w:tcW w:w="1550" w:type="dxa"/>
          </w:tcPr>
          <w:p w14:paraId="1BFBB257" w14:textId="77777777" w:rsidR="00B33018" w:rsidRPr="0015215A" w:rsidRDefault="00B33018" w:rsidP="000B38A5">
            <w:pPr>
              <w:spacing w:after="120" w:line="264" w:lineRule="auto"/>
              <w:jc w:val="left"/>
            </w:pPr>
            <w:r w:rsidRPr="0015215A">
              <w:t xml:space="preserve">07. Searching for </w:t>
            </w:r>
            <w:r>
              <w:t xml:space="preserve">a </w:t>
            </w:r>
            <w:r w:rsidRPr="0015215A">
              <w:t xml:space="preserve">movie by </w:t>
            </w:r>
            <w:r>
              <w:t xml:space="preserve">a </w:t>
            </w:r>
            <w:r w:rsidRPr="0015215A">
              <w:t>combination of Genre, Rating</w:t>
            </w:r>
          </w:p>
        </w:tc>
        <w:tc>
          <w:tcPr>
            <w:tcW w:w="2165" w:type="dxa"/>
          </w:tcPr>
          <w:p w14:paraId="21F586A1" w14:textId="77777777" w:rsidR="00B33018" w:rsidRPr="0015215A" w:rsidRDefault="00B33018" w:rsidP="000B38A5">
            <w:pPr>
              <w:spacing w:after="120" w:line="264" w:lineRule="auto"/>
              <w:jc w:val="left"/>
            </w:pPr>
            <w:r w:rsidRPr="0015215A">
              <w:t>Searching the database for a movie using the movie Genre and Rating.</w:t>
            </w:r>
          </w:p>
        </w:tc>
        <w:tc>
          <w:tcPr>
            <w:tcW w:w="2376" w:type="dxa"/>
          </w:tcPr>
          <w:p w14:paraId="633A8BDA" w14:textId="77777777" w:rsidR="00B33018" w:rsidRPr="0015215A" w:rsidRDefault="00B33018" w:rsidP="000B38A5">
            <w:pPr>
              <w:spacing w:after="120" w:line="264" w:lineRule="auto"/>
              <w:jc w:val="left"/>
            </w:pPr>
            <w:r w:rsidRPr="0015215A">
              <w:t>Table to be shown with search results.</w:t>
            </w:r>
          </w:p>
        </w:tc>
        <w:tc>
          <w:tcPr>
            <w:tcW w:w="1773" w:type="dxa"/>
          </w:tcPr>
          <w:p w14:paraId="58142155" w14:textId="77777777" w:rsidR="00B33018" w:rsidRPr="0015215A" w:rsidRDefault="00B33018" w:rsidP="000B38A5">
            <w:pPr>
              <w:spacing w:after="120" w:line="264" w:lineRule="auto"/>
              <w:jc w:val="left"/>
            </w:pPr>
            <w:r w:rsidRPr="0015215A">
              <w:t>As expected</w:t>
            </w:r>
          </w:p>
        </w:tc>
        <w:tc>
          <w:tcPr>
            <w:tcW w:w="1486" w:type="dxa"/>
          </w:tcPr>
          <w:p w14:paraId="174F8C61" w14:textId="77777777" w:rsidR="00B33018" w:rsidRDefault="00B33018" w:rsidP="000B38A5">
            <w:pPr>
              <w:spacing w:after="120" w:line="264" w:lineRule="auto"/>
              <w:jc w:val="left"/>
            </w:pPr>
            <w:r>
              <w:t>Ref. Figure 14</w:t>
            </w:r>
          </w:p>
          <w:p w14:paraId="61C91830" w14:textId="77777777" w:rsidR="00B33018" w:rsidRPr="0015215A" w:rsidRDefault="00B33018" w:rsidP="000B38A5">
            <w:pPr>
              <w:spacing w:after="120" w:line="264" w:lineRule="auto"/>
              <w:jc w:val="left"/>
            </w:pPr>
            <w:r>
              <w:t>Ref. Figure 15</w:t>
            </w:r>
          </w:p>
        </w:tc>
      </w:tr>
      <w:tr w:rsidR="00B33018" w:rsidRPr="0015215A" w14:paraId="413EF4D1" w14:textId="77777777" w:rsidTr="00B33018">
        <w:tc>
          <w:tcPr>
            <w:tcW w:w="1550" w:type="dxa"/>
          </w:tcPr>
          <w:p w14:paraId="13942A53" w14:textId="77777777" w:rsidR="00B33018" w:rsidRPr="0015215A" w:rsidRDefault="00B33018" w:rsidP="000B38A5">
            <w:pPr>
              <w:spacing w:after="120" w:line="264" w:lineRule="auto"/>
              <w:jc w:val="left"/>
            </w:pPr>
            <w:r w:rsidRPr="0015215A">
              <w:t xml:space="preserve">08. Top ten has </w:t>
            </w:r>
            <w:r>
              <w:t xml:space="preserve">been </w:t>
            </w:r>
            <w:r w:rsidRPr="0015215A">
              <w:t>updated.</w:t>
            </w:r>
          </w:p>
        </w:tc>
        <w:tc>
          <w:tcPr>
            <w:tcW w:w="2165" w:type="dxa"/>
          </w:tcPr>
          <w:p w14:paraId="36287DE8" w14:textId="77777777" w:rsidR="00B33018" w:rsidRPr="0015215A" w:rsidRDefault="00B33018" w:rsidP="000B38A5">
            <w:pPr>
              <w:spacing w:after="120" w:line="264" w:lineRule="auto"/>
              <w:jc w:val="left"/>
            </w:pPr>
            <w:r w:rsidRPr="0015215A">
              <w:t xml:space="preserve">Checking to see if the top ten list has </w:t>
            </w:r>
            <w:r>
              <w:t xml:space="preserve">been </w:t>
            </w:r>
            <w:r w:rsidRPr="0015215A">
              <w:t>updated with the extra searches.</w:t>
            </w:r>
          </w:p>
        </w:tc>
        <w:tc>
          <w:tcPr>
            <w:tcW w:w="2376" w:type="dxa"/>
          </w:tcPr>
          <w:p w14:paraId="4A72F942" w14:textId="77777777" w:rsidR="00B33018" w:rsidRPr="0015215A" w:rsidRDefault="00B33018" w:rsidP="000B38A5">
            <w:pPr>
              <w:spacing w:after="120" w:line="264" w:lineRule="auto"/>
              <w:jc w:val="left"/>
            </w:pPr>
            <w:r>
              <w:t>The n</w:t>
            </w:r>
            <w:r w:rsidRPr="0015215A">
              <w:t>ew top ten chart to be shown with different values based on the new search terms.</w:t>
            </w:r>
          </w:p>
        </w:tc>
        <w:tc>
          <w:tcPr>
            <w:tcW w:w="1773" w:type="dxa"/>
          </w:tcPr>
          <w:p w14:paraId="37D139DC" w14:textId="77777777" w:rsidR="00B33018" w:rsidRPr="0015215A" w:rsidRDefault="00B33018" w:rsidP="000B38A5">
            <w:pPr>
              <w:spacing w:after="120" w:line="264" w:lineRule="auto"/>
              <w:jc w:val="left"/>
            </w:pPr>
            <w:r w:rsidRPr="0015215A">
              <w:t>A</w:t>
            </w:r>
            <w:r>
              <w:t>s</w:t>
            </w:r>
            <w:r w:rsidRPr="0015215A">
              <w:t xml:space="preserve"> expected</w:t>
            </w:r>
          </w:p>
        </w:tc>
        <w:tc>
          <w:tcPr>
            <w:tcW w:w="1486" w:type="dxa"/>
          </w:tcPr>
          <w:p w14:paraId="70A58170" w14:textId="77777777" w:rsidR="00B33018" w:rsidRDefault="00B33018" w:rsidP="000B38A5">
            <w:pPr>
              <w:spacing w:after="120" w:line="264" w:lineRule="auto"/>
              <w:jc w:val="left"/>
            </w:pPr>
            <w:r>
              <w:t>Ref. Figure 16</w:t>
            </w:r>
          </w:p>
          <w:p w14:paraId="1863A1B2" w14:textId="77777777" w:rsidR="00B33018" w:rsidRPr="0015215A" w:rsidRDefault="00B33018" w:rsidP="000B38A5">
            <w:pPr>
              <w:spacing w:after="120" w:line="264" w:lineRule="auto"/>
              <w:jc w:val="left"/>
            </w:pPr>
            <w:r>
              <w:t>Ref. Figure 17</w:t>
            </w:r>
          </w:p>
        </w:tc>
      </w:tr>
      <w:bookmarkEnd w:id="28"/>
    </w:tbl>
    <w:p w14:paraId="398880E6" w14:textId="76EEED3A" w:rsidR="00B33018" w:rsidRDefault="00B33018"/>
    <w:p w14:paraId="470FB046" w14:textId="5DE3E44C" w:rsidR="00B33018" w:rsidRDefault="00B33018">
      <w:r>
        <w:lastRenderedPageBreak/>
        <w:t>Tester Travis Reeve.</w:t>
      </w:r>
    </w:p>
    <w:tbl>
      <w:tblPr>
        <w:tblStyle w:val="TableGrid"/>
        <w:tblW w:w="0" w:type="auto"/>
        <w:tblLook w:val="04A0" w:firstRow="1" w:lastRow="0" w:firstColumn="1" w:lastColumn="0" w:noHBand="0" w:noVBand="1"/>
      </w:tblPr>
      <w:tblGrid>
        <w:gridCol w:w="1550"/>
        <w:gridCol w:w="2165"/>
        <w:gridCol w:w="2659"/>
        <w:gridCol w:w="1490"/>
        <w:gridCol w:w="1486"/>
      </w:tblGrid>
      <w:tr w:rsidR="00B33018" w:rsidRPr="0015215A" w14:paraId="33F8B649" w14:textId="77777777" w:rsidTr="000B38A5">
        <w:tc>
          <w:tcPr>
            <w:tcW w:w="1550" w:type="dxa"/>
          </w:tcPr>
          <w:p w14:paraId="3E98B2DF" w14:textId="77777777" w:rsidR="00B33018" w:rsidRPr="0015215A" w:rsidRDefault="00B33018" w:rsidP="000B38A5">
            <w:pPr>
              <w:spacing w:after="120" w:line="264" w:lineRule="auto"/>
              <w:rPr>
                <w:b/>
              </w:rPr>
            </w:pPr>
            <w:r w:rsidRPr="0015215A">
              <w:rPr>
                <w:b/>
              </w:rPr>
              <w:t>Test Case</w:t>
            </w:r>
          </w:p>
        </w:tc>
        <w:tc>
          <w:tcPr>
            <w:tcW w:w="2165" w:type="dxa"/>
          </w:tcPr>
          <w:p w14:paraId="0312DB39" w14:textId="77777777" w:rsidR="00B33018" w:rsidRPr="0015215A" w:rsidRDefault="00B33018" w:rsidP="000B38A5">
            <w:pPr>
              <w:spacing w:after="120" w:line="264" w:lineRule="auto"/>
              <w:rPr>
                <w:b/>
              </w:rPr>
            </w:pPr>
            <w:r w:rsidRPr="0015215A">
              <w:rPr>
                <w:b/>
              </w:rPr>
              <w:t>Description</w:t>
            </w:r>
          </w:p>
        </w:tc>
        <w:tc>
          <w:tcPr>
            <w:tcW w:w="2659" w:type="dxa"/>
          </w:tcPr>
          <w:p w14:paraId="0570D4C1" w14:textId="77777777" w:rsidR="00B33018" w:rsidRPr="0015215A" w:rsidRDefault="00B33018" w:rsidP="000B38A5">
            <w:pPr>
              <w:spacing w:after="120" w:line="264" w:lineRule="auto"/>
              <w:rPr>
                <w:b/>
              </w:rPr>
            </w:pPr>
            <w:r w:rsidRPr="0015215A">
              <w:rPr>
                <w:b/>
              </w:rPr>
              <w:t>Expected Result</w:t>
            </w:r>
          </w:p>
        </w:tc>
        <w:tc>
          <w:tcPr>
            <w:tcW w:w="1490" w:type="dxa"/>
          </w:tcPr>
          <w:p w14:paraId="549EA8B0" w14:textId="77777777" w:rsidR="00B33018" w:rsidRPr="0015215A" w:rsidRDefault="00B33018" w:rsidP="000B38A5">
            <w:pPr>
              <w:spacing w:after="120" w:line="264" w:lineRule="auto"/>
              <w:rPr>
                <w:b/>
              </w:rPr>
            </w:pPr>
            <w:r w:rsidRPr="0015215A">
              <w:rPr>
                <w:b/>
              </w:rPr>
              <w:t>Actual Result</w:t>
            </w:r>
          </w:p>
        </w:tc>
        <w:tc>
          <w:tcPr>
            <w:tcW w:w="1486" w:type="dxa"/>
          </w:tcPr>
          <w:p w14:paraId="65BA37BA" w14:textId="77777777" w:rsidR="00B33018" w:rsidRPr="0015215A" w:rsidRDefault="00B33018" w:rsidP="000B38A5">
            <w:pPr>
              <w:spacing w:after="120" w:line="264" w:lineRule="auto"/>
              <w:rPr>
                <w:b/>
              </w:rPr>
            </w:pPr>
            <w:r w:rsidRPr="0015215A">
              <w:rPr>
                <w:b/>
              </w:rPr>
              <w:t>Comments</w:t>
            </w:r>
          </w:p>
        </w:tc>
      </w:tr>
      <w:tr w:rsidR="00B33018" w:rsidRPr="0015215A" w14:paraId="46460325" w14:textId="77777777" w:rsidTr="000B38A5">
        <w:tc>
          <w:tcPr>
            <w:tcW w:w="1550" w:type="dxa"/>
          </w:tcPr>
          <w:p w14:paraId="6775CE95" w14:textId="77777777" w:rsidR="00B33018" w:rsidRPr="0015215A" w:rsidRDefault="00B33018" w:rsidP="000B38A5">
            <w:pPr>
              <w:spacing w:after="120" w:line="264" w:lineRule="auto"/>
              <w:jc w:val="left"/>
            </w:pPr>
            <w:r w:rsidRPr="0015215A">
              <w:t>01. Testing webpages load on different devices</w:t>
            </w:r>
          </w:p>
        </w:tc>
        <w:tc>
          <w:tcPr>
            <w:tcW w:w="2165" w:type="dxa"/>
          </w:tcPr>
          <w:p w14:paraId="2D830F95" w14:textId="77777777" w:rsidR="00B33018" w:rsidRPr="0015215A" w:rsidRDefault="00B33018" w:rsidP="000B38A5">
            <w:pPr>
              <w:spacing w:after="120" w:line="264" w:lineRule="auto"/>
              <w:jc w:val="left"/>
            </w:pPr>
            <w:r w:rsidRPr="0015215A">
              <w:t>Chrome used to load the various webpages on different devices using the device toolbar within the F12 menu.</w:t>
            </w:r>
          </w:p>
        </w:tc>
        <w:tc>
          <w:tcPr>
            <w:tcW w:w="2659" w:type="dxa"/>
          </w:tcPr>
          <w:p w14:paraId="17F99EB9" w14:textId="77777777" w:rsidR="00B33018" w:rsidRPr="0015215A" w:rsidRDefault="00B33018"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490" w:type="dxa"/>
          </w:tcPr>
          <w:p w14:paraId="5E4ADFA5" w14:textId="77777777" w:rsidR="00B33018" w:rsidRPr="0015215A" w:rsidRDefault="00B33018" w:rsidP="000B38A5">
            <w:pPr>
              <w:spacing w:after="120" w:line="264" w:lineRule="auto"/>
              <w:jc w:val="left"/>
            </w:pPr>
            <w:r>
              <w:t xml:space="preserve">Correct </w:t>
            </w:r>
          </w:p>
        </w:tc>
        <w:tc>
          <w:tcPr>
            <w:tcW w:w="1486" w:type="dxa"/>
          </w:tcPr>
          <w:p w14:paraId="79729EDF" w14:textId="77777777" w:rsidR="00B33018" w:rsidRDefault="00B33018" w:rsidP="000B38A5">
            <w:pPr>
              <w:spacing w:after="120" w:line="264" w:lineRule="auto"/>
              <w:jc w:val="left"/>
            </w:pPr>
            <w:r>
              <w:t>Ref. Figure 1</w:t>
            </w:r>
          </w:p>
          <w:p w14:paraId="3D45BA5D" w14:textId="77777777" w:rsidR="00B33018" w:rsidRDefault="00B33018" w:rsidP="000B38A5">
            <w:pPr>
              <w:spacing w:after="120" w:line="264" w:lineRule="auto"/>
              <w:jc w:val="left"/>
            </w:pPr>
            <w:r>
              <w:t>Ref. Figure 2</w:t>
            </w:r>
          </w:p>
          <w:p w14:paraId="370B443F" w14:textId="77777777" w:rsidR="00B33018" w:rsidRPr="0015215A" w:rsidRDefault="00B33018" w:rsidP="000B38A5">
            <w:pPr>
              <w:spacing w:after="120" w:line="264" w:lineRule="auto"/>
              <w:jc w:val="left"/>
            </w:pPr>
          </w:p>
        </w:tc>
      </w:tr>
      <w:tr w:rsidR="00B33018" w:rsidRPr="0015215A" w14:paraId="540A5186" w14:textId="77777777" w:rsidTr="000B38A5">
        <w:tc>
          <w:tcPr>
            <w:tcW w:w="1550" w:type="dxa"/>
          </w:tcPr>
          <w:p w14:paraId="06F38F9E" w14:textId="77777777" w:rsidR="00B33018" w:rsidRPr="0015215A" w:rsidRDefault="00B33018" w:rsidP="000B38A5">
            <w:pPr>
              <w:spacing w:after="120" w:line="264" w:lineRule="auto"/>
              <w:jc w:val="left"/>
            </w:pPr>
            <w:r w:rsidRPr="0015215A">
              <w:t xml:space="preserve">02. Searching for </w:t>
            </w:r>
            <w:r>
              <w:t xml:space="preserve">a </w:t>
            </w:r>
            <w:r w:rsidRPr="0015215A">
              <w:t>movie by Title.</w:t>
            </w:r>
          </w:p>
        </w:tc>
        <w:tc>
          <w:tcPr>
            <w:tcW w:w="2165" w:type="dxa"/>
          </w:tcPr>
          <w:p w14:paraId="48D94676" w14:textId="77777777" w:rsidR="00B33018" w:rsidRPr="0015215A" w:rsidRDefault="00B33018" w:rsidP="000B38A5">
            <w:pPr>
              <w:spacing w:after="120" w:line="264" w:lineRule="auto"/>
              <w:jc w:val="left"/>
            </w:pPr>
            <w:r w:rsidRPr="0015215A">
              <w:t xml:space="preserve">Searching the database for a movie only using the movie title. </w:t>
            </w:r>
            <w:r>
              <w:t>The s</w:t>
            </w:r>
            <w:r w:rsidRPr="0015215A">
              <w:t>earch term is in the database.</w:t>
            </w:r>
          </w:p>
        </w:tc>
        <w:tc>
          <w:tcPr>
            <w:tcW w:w="2659" w:type="dxa"/>
          </w:tcPr>
          <w:p w14:paraId="52710132" w14:textId="77777777" w:rsidR="00B33018" w:rsidRPr="0015215A" w:rsidRDefault="00B33018" w:rsidP="000B38A5">
            <w:pPr>
              <w:spacing w:after="120" w:line="264" w:lineRule="auto"/>
              <w:jc w:val="left"/>
            </w:pPr>
            <w:r w:rsidRPr="0015215A">
              <w:t xml:space="preserve">Table to be shown with search results. </w:t>
            </w:r>
          </w:p>
        </w:tc>
        <w:tc>
          <w:tcPr>
            <w:tcW w:w="1490" w:type="dxa"/>
          </w:tcPr>
          <w:p w14:paraId="5447BD52" w14:textId="77777777" w:rsidR="00B33018" w:rsidRPr="0015215A" w:rsidRDefault="00B33018" w:rsidP="000B38A5">
            <w:pPr>
              <w:spacing w:after="120" w:line="264" w:lineRule="auto"/>
              <w:jc w:val="left"/>
            </w:pPr>
            <w:r>
              <w:t>Correct</w:t>
            </w:r>
          </w:p>
        </w:tc>
        <w:tc>
          <w:tcPr>
            <w:tcW w:w="1486" w:type="dxa"/>
          </w:tcPr>
          <w:p w14:paraId="5F36CAAE" w14:textId="77777777" w:rsidR="00B33018" w:rsidRPr="00E1350C" w:rsidRDefault="00B33018" w:rsidP="000B38A5">
            <w:pPr>
              <w:spacing w:after="120" w:line="264" w:lineRule="auto"/>
              <w:jc w:val="left"/>
            </w:pPr>
            <w:r w:rsidRPr="00E1350C">
              <w:t>Ref.Figure 3</w:t>
            </w:r>
          </w:p>
        </w:tc>
      </w:tr>
      <w:tr w:rsidR="00B33018" w:rsidRPr="0015215A" w14:paraId="0C7D159E" w14:textId="77777777" w:rsidTr="000B38A5">
        <w:tc>
          <w:tcPr>
            <w:tcW w:w="1550" w:type="dxa"/>
          </w:tcPr>
          <w:p w14:paraId="2AE65321" w14:textId="77777777" w:rsidR="00B33018" w:rsidRPr="0015215A" w:rsidRDefault="00B33018" w:rsidP="000B38A5">
            <w:pPr>
              <w:spacing w:after="120" w:line="264" w:lineRule="auto"/>
              <w:jc w:val="left"/>
            </w:pPr>
            <w:r w:rsidRPr="0015215A">
              <w:t xml:space="preserve">03. Searching for </w:t>
            </w:r>
            <w:r>
              <w:t xml:space="preserve">a </w:t>
            </w:r>
            <w:r w:rsidRPr="0015215A">
              <w:t>movie by Genre.</w:t>
            </w:r>
          </w:p>
        </w:tc>
        <w:tc>
          <w:tcPr>
            <w:tcW w:w="2165" w:type="dxa"/>
          </w:tcPr>
          <w:p w14:paraId="610FDD79" w14:textId="77777777" w:rsidR="00B33018" w:rsidRPr="0015215A" w:rsidRDefault="00B33018" w:rsidP="000B38A5">
            <w:pPr>
              <w:spacing w:after="120" w:line="264" w:lineRule="auto"/>
              <w:jc w:val="left"/>
            </w:pPr>
            <w:r w:rsidRPr="0015215A">
              <w:t>Searching the database for a movie only using the movie Genre.</w:t>
            </w:r>
          </w:p>
        </w:tc>
        <w:tc>
          <w:tcPr>
            <w:tcW w:w="2659" w:type="dxa"/>
          </w:tcPr>
          <w:p w14:paraId="38B0458C" w14:textId="77777777" w:rsidR="00B33018" w:rsidRPr="0015215A" w:rsidRDefault="00B33018" w:rsidP="000B38A5">
            <w:pPr>
              <w:spacing w:after="120" w:line="264" w:lineRule="auto"/>
              <w:jc w:val="left"/>
            </w:pPr>
            <w:r w:rsidRPr="0015215A">
              <w:t>Table to be shown with search results.</w:t>
            </w:r>
          </w:p>
        </w:tc>
        <w:tc>
          <w:tcPr>
            <w:tcW w:w="1490" w:type="dxa"/>
          </w:tcPr>
          <w:p w14:paraId="5D68D67D" w14:textId="77777777" w:rsidR="00B33018" w:rsidRPr="0015215A" w:rsidRDefault="00B33018" w:rsidP="000B38A5">
            <w:pPr>
              <w:spacing w:after="120" w:line="264" w:lineRule="auto"/>
              <w:jc w:val="left"/>
            </w:pPr>
            <w:r>
              <w:t>Correct</w:t>
            </w:r>
          </w:p>
        </w:tc>
        <w:tc>
          <w:tcPr>
            <w:tcW w:w="1486" w:type="dxa"/>
          </w:tcPr>
          <w:p w14:paraId="19F94FF4" w14:textId="77777777" w:rsidR="00B33018" w:rsidRPr="00E1350C" w:rsidRDefault="00B33018" w:rsidP="000B38A5">
            <w:pPr>
              <w:spacing w:after="120" w:line="264" w:lineRule="auto"/>
              <w:jc w:val="left"/>
              <w:rPr>
                <w:color w:val="FF0000"/>
              </w:rPr>
            </w:pPr>
            <w:r w:rsidRPr="00FA6719">
              <w:t>Ref. Figure 4</w:t>
            </w:r>
          </w:p>
        </w:tc>
      </w:tr>
      <w:tr w:rsidR="00B33018" w:rsidRPr="0015215A" w14:paraId="6563090A" w14:textId="77777777" w:rsidTr="000B38A5">
        <w:tc>
          <w:tcPr>
            <w:tcW w:w="1550" w:type="dxa"/>
          </w:tcPr>
          <w:p w14:paraId="35B2F6F0" w14:textId="77777777" w:rsidR="00B33018" w:rsidRPr="0015215A" w:rsidRDefault="00B33018" w:rsidP="000B38A5">
            <w:pPr>
              <w:spacing w:after="120" w:line="264" w:lineRule="auto"/>
              <w:jc w:val="left"/>
            </w:pPr>
            <w:r w:rsidRPr="0015215A">
              <w:t xml:space="preserve">04. Searching for </w:t>
            </w:r>
            <w:r>
              <w:t xml:space="preserve">a </w:t>
            </w:r>
            <w:r w:rsidRPr="0015215A">
              <w:t>movie by Rating.</w:t>
            </w:r>
          </w:p>
        </w:tc>
        <w:tc>
          <w:tcPr>
            <w:tcW w:w="2165" w:type="dxa"/>
          </w:tcPr>
          <w:p w14:paraId="2DB812EE" w14:textId="77777777" w:rsidR="00B33018" w:rsidRPr="0015215A" w:rsidRDefault="00B33018" w:rsidP="000B38A5">
            <w:pPr>
              <w:spacing w:after="120" w:line="264" w:lineRule="auto"/>
              <w:jc w:val="left"/>
            </w:pPr>
            <w:r w:rsidRPr="0015215A">
              <w:t>Searching the database for a movie only using the movie Rating.</w:t>
            </w:r>
          </w:p>
        </w:tc>
        <w:tc>
          <w:tcPr>
            <w:tcW w:w="2659" w:type="dxa"/>
          </w:tcPr>
          <w:p w14:paraId="09BB01B7" w14:textId="77777777" w:rsidR="00B33018" w:rsidRPr="0015215A" w:rsidRDefault="00B33018" w:rsidP="000B38A5">
            <w:pPr>
              <w:spacing w:after="120" w:line="264" w:lineRule="auto"/>
              <w:jc w:val="left"/>
            </w:pPr>
            <w:r w:rsidRPr="0015215A">
              <w:t>Table to be shown with search results.</w:t>
            </w:r>
          </w:p>
        </w:tc>
        <w:tc>
          <w:tcPr>
            <w:tcW w:w="1490" w:type="dxa"/>
          </w:tcPr>
          <w:p w14:paraId="663D875F" w14:textId="77777777" w:rsidR="00B33018" w:rsidRPr="0015215A" w:rsidRDefault="00B33018" w:rsidP="000B38A5">
            <w:pPr>
              <w:spacing w:after="120" w:line="264" w:lineRule="auto"/>
              <w:jc w:val="left"/>
            </w:pPr>
            <w:r>
              <w:t>Correct</w:t>
            </w:r>
          </w:p>
        </w:tc>
        <w:tc>
          <w:tcPr>
            <w:tcW w:w="1486" w:type="dxa"/>
          </w:tcPr>
          <w:p w14:paraId="617F22B3" w14:textId="77777777" w:rsidR="00B33018" w:rsidRPr="00E1350C" w:rsidRDefault="00B33018" w:rsidP="000B38A5">
            <w:pPr>
              <w:spacing w:after="120" w:line="264" w:lineRule="auto"/>
              <w:jc w:val="left"/>
              <w:rPr>
                <w:color w:val="FF0000"/>
              </w:rPr>
            </w:pPr>
            <w:r w:rsidRPr="00FA6719">
              <w:t>Ref. Figure 5</w:t>
            </w:r>
          </w:p>
        </w:tc>
      </w:tr>
      <w:tr w:rsidR="00B33018" w:rsidRPr="0015215A" w14:paraId="74EABF92" w14:textId="77777777" w:rsidTr="000B38A5">
        <w:tc>
          <w:tcPr>
            <w:tcW w:w="1550" w:type="dxa"/>
          </w:tcPr>
          <w:p w14:paraId="235EA092" w14:textId="77777777" w:rsidR="00B33018" w:rsidRPr="0015215A" w:rsidRDefault="00B33018" w:rsidP="000B38A5">
            <w:pPr>
              <w:spacing w:after="120" w:line="264" w:lineRule="auto"/>
              <w:jc w:val="left"/>
            </w:pPr>
            <w:r w:rsidRPr="0015215A">
              <w:t xml:space="preserve">05. Searching for </w:t>
            </w:r>
            <w:r>
              <w:t xml:space="preserve">a </w:t>
            </w:r>
            <w:r w:rsidRPr="0015215A">
              <w:t>movie by Year.</w:t>
            </w:r>
          </w:p>
        </w:tc>
        <w:tc>
          <w:tcPr>
            <w:tcW w:w="2165" w:type="dxa"/>
          </w:tcPr>
          <w:p w14:paraId="0042D603" w14:textId="77777777" w:rsidR="00B33018" w:rsidRPr="0015215A" w:rsidRDefault="00B33018" w:rsidP="000B38A5">
            <w:pPr>
              <w:spacing w:after="120" w:line="264" w:lineRule="auto"/>
              <w:jc w:val="left"/>
            </w:pPr>
            <w:r w:rsidRPr="0015215A">
              <w:t>Searching the database for a movie only using the movie Year.</w:t>
            </w:r>
          </w:p>
        </w:tc>
        <w:tc>
          <w:tcPr>
            <w:tcW w:w="2659" w:type="dxa"/>
          </w:tcPr>
          <w:p w14:paraId="1F18E3D2" w14:textId="77777777" w:rsidR="00B33018" w:rsidRPr="0015215A" w:rsidRDefault="00B33018" w:rsidP="000B38A5">
            <w:pPr>
              <w:spacing w:after="120" w:line="264" w:lineRule="auto"/>
              <w:jc w:val="left"/>
            </w:pPr>
            <w:r w:rsidRPr="0015215A">
              <w:t>Table to be shown with search results.</w:t>
            </w:r>
          </w:p>
        </w:tc>
        <w:tc>
          <w:tcPr>
            <w:tcW w:w="1490" w:type="dxa"/>
          </w:tcPr>
          <w:p w14:paraId="18E8A1A5" w14:textId="77777777" w:rsidR="00B33018" w:rsidRPr="0015215A" w:rsidRDefault="00B33018" w:rsidP="000B38A5">
            <w:pPr>
              <w:spacing w:after="120" w:line="264" w:lineRule="auto"/>
              <w:jc w:val="left"/>
            </w:pPr>
            <w:r>
              <w:t>Correct</w:t>
            </w:r>
          </w:p>
        </w:tc>
        <w:tc>
          <w:tcPr>
            <w:tcW w:w="1486" w:type="dxa"/>
          </w:tcPr>
          <w:p w14:paraId="2F8DFB34" w14:textId="77777777" w:rsidR="00B33018" w:rsidRPr="00E1350C" w:rsidRDefault="00B33018" w:rsidP="000B38A5">
            <w:pPr>
              <w:spacing w:after="120" w:line="264" w:lineRule="auto"/>
              <w:jc w:val="left"/>
              <w:rPr>
                <w:color w:val="FF0000"/>
              </w:rPr>
            </w:pPr>
            <w:r w:rsidRPr="00FA6719">
              <w:t>Ref. Figure 6</w:t>
            </w:r>
          </w:p>
        </w:tc>
      </w:tr>
      <w:tr w:rsidR="00B33018" w:rsidRPr="0015215A" w14:paraId="1C0FE388" w14:textId="77777777" w:rsidTr="000B38A5">
        <w:tc>
          <w:tcPr>
            <w:tcW w:w="1550" w:type="dxa"/>
          </w:tcPr>
          <w:p w14:paraId="6CC44164" w14:textId="77777777" w:rsidR="00B33018" w:rsidRPr="0015215A" w:rsidRDefault="00B33018" w:rsidP="000B38A5">
            <w:pPr>
              <w:spacing w:after="120" w:line="264" w:lineRule="auto"/>
              <w:jc w:val="left"/>
            </w:pPr>
            <w:r w:rsidRPr="0015215A">
              <w:t xml:space="preserve">06. Searching for </w:t>
            </w:r>
            <w:r>
              <w:t xml:space="preserve">a </w:t>
            </w:r>
            <w:r w:rsidRPr="0015215A">
              <w:t xml:space="preserve">movie by </w:t>
            </w:r>
            <w:r>
              <w:t xml:space="preserve">a </w:t>
            </w:r>
            <w:r w:rsidRPr="0015215A">
              <w:t>combination of title, Year.</w:t>
            </w:r>
          </w:p>
        </w:tc>
        <w:tc>
          <w:tcPr>
            <w:tcW w:w="2165" w:type="dxa"/>
          </w:tcPr>
          <w:p w14:paraId="400D952F" w14:textId="77777777" w:rsidR="00B33018" w:rsidRPr="0015215A" w:rsidRDefault="00B33018" w:rsidP="000B38A5">
            <w:pPr>
              <w:spacing w:after="120" w:line="264" w:lineRule="auto"/>
              <w:jc w:val="left"/>
            </w:pPr>
            <w:r w:rsidRPr="0015215A">
              <w:t>Searching the database for a movie using the movie Title and Year.</w:t>
            </w:r>
          </w:p>
        </w:tc>
        <w:tc>
          <w:tcPr>
            <w:tcW w:w="2659" w:type="dxa"/>
          </w:tcPr>
          <w:p w14:paraId="64210FA7" w14:textId="77777777" w:rsidR="00B33018" w:rsidRPr="0015215A" w:rsidRDefault="00B33018" w:rsidP="000B38A5">
            <w:pPr>
              <w:spacing w:after="120" w:line="264" w:lineRule="auto"/>
              <w:jc w:val="left"/>
            </w:pPr>
            <w:r w:rsidRPr="0015215A">
              <w:t>Table to be shown with search results.</w:t>
            </w:r>
          </w:p>
        </w:tc>
        <w:tc>
          <w:tcPr>
            <w:tcW w:w="1490" w:type="dxa"/>
          </w:tcPr>
          <w:p w14:paraId="636262DE" w14:textId="77777777" w:rsidR="00B33018" w:rsidRPr="0015215A" w:rsidRDefault="00B33018" w:rsidP="000B38A5">
            <w:pPr>
              <w:spacing w:after="120" w:line="264" w:lineRule="auto"/>
              <w:jc w:val="left"/>
            </w:pPr>
            <w:r>
              <w:t>Correct</w:t>
            </w:r>
          </w:p>
        </w:tc>
        <w:tc>
          <w:tcPr>
            <w:tcW w:w="1486" w:type="dxa"/>
          </w:tcPr>
          <w:p w14:paraId="5077B963" w14:textId="77777777" w:rsidR="00B33018" w:rsidRPr="00E1350C" w:rsidRDefault="00B33018" w:rsidP="000B38A5">
            <w:pPr>
              <w:spacing w:after="120" w:line="264" w:lineRule="auto"/>
              <w:jc w:val="left"/>
              <w:rPr>
                <w:color w:val="FF0000"/>
              </w:rPr>
            </w:pPr>
            <w:r w:rsidRPr="00FA6719">
              <w:t>Ref. Figure 7</w:t>
            </w:r>
          </w:p>
        </w:tc>
      </w:tr>
      <w:tr w:rsidR="00B33018" w:rsidRPr="0015215A" w14:paraId="315F7609" w14:textId="77777777" w:rsidTr="000B38A5">
        <w:tc>
          <w:tcPr>
            <w:tcW w:w="1550" w:type="dxa"/>
          </w:tcPr>
          <w:p w14:paraId="2898A6B5" w14:textId="77777777" w:rsidR="00B33018" w:rsidRPr="0015215A" w:rsidRDefault="00B33018" w:rsidP="000B38A5">
            <w:pPr>
              <w:spacing w:after="120" w:line="264" w:lineRule="auto"/>
              <w:jc w:val="left"/>
            </w:pPr>
            <w:r w:rsidRPr="0015215A">
              <w:t xml:space="preserve">07. Searching for </w:t>
            </w:r>
            <w:r>
              <w:t xml:space="preserve">a </w:t>
            </w:r>
            <w:r w:rsidRPr="0015215A">
              <w:t xml:space="preserve">movie by </w:t>
            </w:r>
            <w:r>
              <w:t xml:space="preserve">a </w:t>
            </w:r>
            <w:r w:rsidRPr="0015215A">
              <w:t>combination of Genre, Rating</w:t>
            </w:r>
          </w:p>
        </w:tc>
        <w:tc>
          <w:tcPr>
            <w:tcW w:w="2165" w:type="dxa"/>
          </w:tcPr>
          <w:p w14:paraId="0340407B" w14:textId="77777777" w:rsidR="00B33018" w:rsidRPr="0015215A" w:rsidRDefault="00B33018" w:rsidP="000B38A5">
            <w:pPr>
              <w:spacing w:after="120" w:line="264" w:lineRule="auto"/>
              <w:jc w:val="left"/>
            </w:pPr>
            <w:r w:rsidRPr="0015215A">
              <w:t>Searching the database for a movie using the movie Genre and Rating.</w:t>
            </w:r>
          </w:p>
        </w:tc>
        <w:tc>
          <w:tcPr>
            <w:tcW w:w="2659" w:type="dxa"/>
          </w:tcPr>
          <w:p w14:paraId="52F6502D" w14:textId="77777777" w:rsidR="00B33018" w:rsidRPr="0015215A" w:rsidRDefault="00B33018" w:rsidP="000B38A5">
            <w:pPr>
              <w:spacing w:after="120" w:line="264" w:lineRule="auto"/>
              <w:jc w:val="left"/>
            </w:pPr>
            <w:r w:rsidRPr="0015215A">
              <w:t>Table to be shown with search results.</w:t>
            </w:r>
          </w:p>
        </w:tc>
        <w:tc>
          <w:tcPr>
            <w:tcW w:w="1490" w:type="dxa"/>
          </w:tcPr>
          <w:p w14:paraId="4E6EAF9B" w14:textId="77777777" w:rsidR="00B33018" w:rsidRPr="0015215A" w:rsidRDefault="00B33018" w:rsidP="000B38A5">
            <w:pPr>
              <w:spacing w:after="120" w:line="264" w:lineRule="auto"/>
              <w:jc w:val="left"/>
            </w:pPr>
            <w:r>
              <w:t>Correct</w:t>
            </w:r>
          </w:p>
        </w:tc>
        <w:tc>
          <w:tcPr>
            <w:tcW w:w="1486" w:type="dxa"/>
          </w:tcPr>
          <w:p w14:paraId="0753B550" w14:textId="77777777" w:rsidR="00B33018" w:rsidRPr="00E1350C" w:rsidRDefault="00B33018" w:rsidP="000B38A5">
            <w:pPr>
              <w:spacing w:after="120" w:line="264" w:lineRule="auto"/>
              <w:jc w:val="left"/>
              <w:rPr>
                <w:color w:val="FF0000"/>
              </w:rPr>
            </w:pPr>
            <w:r w:rsidRPr="00FA6719">
              <w:t>Ref. Figure 8</w:t>
            </w:r>
          </w:p>
        </w:tc>
      </w:tr>
      <w:tr w:rsidR="00B33018" w:rsidRPr="0015215A" w14:paraId="57F447FD" w14:textId="77777777" w:rsidTr="000B38A5">
        <w:tc>
          <w:tcPr>
            <w:tcW w:w="1550" w:type="dxa"/>
          </w:tcPr>
          <w:p w14:paraId="3640050C" w14:textId="77777777" w:rsidR="00B33018" w:rsidRPr="0015215A" w:rsidRDefault="00B33018" w:rsidP="000B38A5">
            <w:pPr>
              <w:spacing w:after="120" w:line="264" w:lineRule="auto"/>
              <w:jc w:val="left"/>
            </w:pPr>
            <w:r w:rsidRPr="0015215A">
              <w:t xml:space="preserve">08. Top ten has </w:t>
            </w:r>
            <w:r>
              <w:t xml:space="preserve">been </w:t>
            </w:r>
            <w:r w:rsidRPr="0015215A">
              <w:t>updated.</w:t>
            </w:r>
          </w:p>
        </w:tc>
        <w:tc>
          <w:tcPr>
            <w:tcW w:w="2165" w:type="dxa"/>
          </w:tcPr>
          <w:p w14:paraId="510E65AA" w14:textId="77777777" w:rsidR="00B33018" w:rsidRPr="0015215A" w:rsidRDefault="00B33018" w:rsidP="000B38A5">
            <w:pPr>
              <w:spacing w:after="120" w:line="264" w:lineRule="auto"/>
              <w:jc w:val="left"/>
            </w:pPr>
            <w:r w:rsidRPr="0015215A">
              <w:t xml:space="preserve">Checking to see if the top ten list has </w:t>
            </w:r>
            <w:r>
              <w:t xml:space="preserve">been </w:t>
            </w:r>
            <w:r w:rsidRPr="0015215A">
              <w:t>updated with the extra searches.</w:t>
            </w:r>
          </w:p>
        </w:tc>
        <w:tc>
          <w:tcPr>
            <w:tcW w:w="2659" w:type="dxa"/>
          </w:tcPr>
          <w:p w14:paraId="305F0F76" w14:textId="77777777" w:rsidR="00B33018" w:rsidRPr="0015215A" w:rsidRDefault="00B33018" w:rsidP="000B38A5">
            <w:pPr>
              <w:spacing w:after="120" w:line="264" w:lineRule="auto"/>
              <w:jc w:val="left"/>
            </w:pPr>
            <w:r>
              <w:t>The n</w:t>
            </w:r>
            <w:r w:rsidRPr="0015215A">
              <w:t>ew top ten chart to be shown with different values based on the new search terms.</w:t>
            </w:r>
          </w:p>
        </w:tc>
        <w:tc>
          <w:tcPr>
            <w:tcW w:w="1490" w:type="dxa"/>
          </w:tcPr>
          <w:p w14:paraId="49E10080" w14:textId="77777777" w:rsidR="00B33018" w:rsidRPr="0015215A" w:rsidRDefault="00B33018" w:rsidP="000B38A5">
            <w:pPr>
              <w:spacing w:after="120" w:line="264" w:lineRule="auto"/>
              <w:jc w:val="left"/>
            </w:pPr>
            <w:r>
              <w:t>Correct</w:t>
            </w:r>
          </w:p>
        </w:tc>
        <w:tc>
          <w:tcPr>
            <w:tcW w:w="1486" w:type="dxa"/>
          </w:tcPr>
          <w:p w14:paraId="57DD1826" w14:textId="77777777" w:rsidR="00B33018" w:rsidRPr="00E1350C" w:rsidRDefault="00B33018" w:rsidP="000B38A5">
            <w:pPr>
              <w:spacing w:after="120" w:line="264" w:lineRule="auto"/>
              <w:jc w:val="left"/>
              <w:rPr>
                <w:color w:val="FF0000"/>
              </w:rPr>
            </w:pPr>
            <w:r w:rsidRPr="00FA6719">
              <w:t>Ref. Figure 9</w:t>
            </w:r>
          </w:p>
        </w:tc>
      </w:tr>
    </w:tbl>
    <w:p w14:paraId="185883C7" w14:textId="77777777" w:rsidR="00B33018" w:rsidRDefault="00B33018"/>
    <w:p w14:paraId="514A8BEC" w14:textId="2EA172C5" w:rsidR="007F0CB5" w:rsidRDefault="007F0CB5">
      <w:r>
        <w:lastRenderedPageBreak/>
        <w:br w:type="page"/>
      </w:r>
    </w:p>
    <w:p w14:paraId="33E6B23B" w14:textId="77777777" w:rsidR="007F0CB5" w:rsidRDefault="007F0CB5" w:rsidP="00E0311E">
      <w:pPr>
        <w:pStyle w:val="Title"/>
      </w:pPr>
      <w:bookmarkStart w:id="29" w:name="_Toc57741094"/>
      <w:r>
        <w:lastRenderedPageBreak/>
        <w:t>Sprint Two</w:t>
      </w:r>
      <w:bookmarkEnd w:id="29"/>
    </w:p>
    <w:p w14:paraId="34504A0A" w14:textId="4F7A9867" w:rsidR="007F0CB5" w:rsidRDefault="006632F8">
      <w:r>
        <w:t>Scrum Master</w:t>
      </w:r>
      <w:r w:rsidR="00912A40">
        <w:t xml:space="preserve"> Willian Bernatzki Woellner</w:t>
      </w:r>
    </w:p>
    <w:p w14:paraId="2D358EE5" w14:textId="0363555B" w:rsidR="00AE4923" w:rsidRDefault="00AE4923" w:rsidP="00AE4923">
      <w:pPr>
        <w:pStyle w:val="Heading1"/>
      </w:pPr>
      <w:bookmarkStart w:id="30" w:name="_Toc57741095"/>
      <w:r>
        <w:t>Source Control Snapshot</w:t>
      </w:r>
      <w:bookmarkEnd w:id="30"/>
    </w:p>
    <w:p w14:paraId="4388C089" w14:textId="14CE23AE" w:rsidR="00AE4923" w:rsidRDefault="00AE4923" w:rsidP="00AE4923">
      <w:r>
        <w:rPr>
          <w:noProof/>
          <w:lang w:eastAsia="en-AU"/>
        </w:rPr>
        <w:drawing>
          <wp:inline distT="0" distB="0" distL="0" distR="0" wp14:anchorId="68948B49" wp14:editId="60EA70DB">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43275"/>
                    </a:xfrm>
                    <a:prstGeom prst="rect">
                      <a:avLst/>
                    </a:prstGeom>
                  </pic:spPr>
                </pic:pic>
              </a:graphicData>
            </a:graphic>
          </wp:inline>
        </w:drawing>
      </w:r>
    </w:p>
    <w:p w14:paraId="4100C89F" w14:textId="3E7B05D7" w:rsidR="00522056" w:rsidRDefault="00522056" w:rsidP="00522056">
      <w:r>
        <w:t xml:space="preserve">Current Source Control can be viewed at </w:t>
      </w:r>
      <w:hyperlink r:id="rId35" w:history="1">
        <w:r w:rsidRPr="00B86395">
          <w:rPr>
            <w:rStyle w:val="Hyperlink"/>
          </w:rPr>
          <w:t>https://github.com/Jely101/RAD</w:t>
        </w:r>
      </w:hyperlink>
    </w:p>
    <w:p w14:paraId="495818D3" w14:textId="77777777" w:rsidR="00522056" w:rsidRDefault="00522056" w:rsidP="00AE4923"/>
    <w:p w14:paraId="300E6929" w14:textId="109BF023" w:rsidR="00522056" w:rsidRDefault="00522056" w:rsidP="00AE4923">
      <w:pPr>
        <w:sectPr w:rsidR="00522056" w:rsidSect="00BD73A0">
          <w:headerReference w:type="default" r:id="rId36"/>
          <w:footerReference w:type="default" r:id="rId37"/>
          <w:type w:val="continuous"/>
          <w:pgSz w:w="12240" w:h="15840"/>
          <w:pgMar w:top="1440" w:right="1440" w:bottom="1440" w:left="1440" w:header="708" w:footer="708" w:gutter="0"/>
          <w:cols w:space="708"/>
          <w:docGrid w:linePitch="360"/>
        </w:sectPr>
      </w:pPr>
    </w:p>
    <w:p w14:paraId="7AB4081B" w14:textId="43865D87" w:rsidR="00AE61A4" w:rsidRDefault="00AE61A4" w:rsidP="00AE61A4">
      <w:pPr>
        <w:pStyle w:val="Heading2"/>
      </w:pPr>
      <w:bookmarkStart w:id="31" w:name="_Toc57741096"/>
      <w:r>
        <w:lastRenderedPageBreak/>
        <w:t>Project Progress</w:t>
      </w:r>
      <w:bookmarkEnd w:id="31"/>
    </w:p>
    <w:p w14:paraId="14BECEF9" w14:textId="6A67CC4A" w:rsidR="00AE61A4" w:rsidRPr="00AE61A4" w:rsidRDefault="00AE61A4" w:rsidP="00AE61A4">
      <w:pPr>
        <w:pStyle w:val="Heading3"/>
      </w:pPr>
      <w:r>
        <w:t>First Day</w:t>
      </w:r>
    </w:p>
    <w:p w14:paraId="6CB9A01F" w14:textId="2B1521C7" w:rsidR="00AE61A4" w:rsidRDefault="00AE61A4" w:rsidP="00AE61A4">
      <w:r>
        <w:rPr>
          <w:noProof/>
          <w:lang w:eastAsia="en-AU"/>
        </w:rPr>
        <w:drawing>
          <wp:inline distT="0" distB="0" distL="0" distR="0" wp14:anchorId="29FCFD90" wp14:editId="13EB436D">
            <wp:extent cx="5943600" cy="3343275"/>
            <wp:effectExtent l="0" t="0" r="0"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43275"/>
                    </a:xfrm>
                    <a:prstGeom prst="rect">
                      <a:avLst/>
                    </a:prstGeom>
                  </pic:spPr>
                </pic:pic>
              </a:graphicData>
            </a:graphic>
          </wp:inline>
        </w:drawing>
      </w:r>
    </w:p>
    <w:p w14:paraId="64BDA289" w14:textId="2F302630" w:rsidR="00AE61A4" w:rsidRDefault="00AE61A4" w:rsidP="00AE61A4">
      <w:pPr>
        <w:pStyle w:val="Heading3"/>
      </w:pPr>
      <w:r>
        <w:t>Second Day</w:t>
      </w:r>
    </w:p>
    <w:p w14:paraId="6535BC5A" w14:textId="1B4E44D7" w:rsidR="00AE61A4" w:rsidRPr="00AE61A4" w:rsidRDefault="00AE61A4" w:rsidP="00AE61A4">
      <w:r>
        <w:rPr>
          <w:noProof/>
          <w:lang w:eastAsia="en-AU"/>
        </w:rPr>
        <w:drawing>
          <wp:inline distT="0" distB="0" distL="0" distR="0" wp14:anchorId="24B39997" wp14:editId="60F3A197">
            <wp:extent cx="5943600" cy="3343275"/>
            <wp:effectExtent l="0" t="0" r="0"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43275"/>
                    </a:xfrm>
                    <a:prstGeom prst="rect">
                      <a:avLst/>
                    </a:prstGeom>
                  </pic:spPr>
                </pic:pic>
              </a:graphicData>
            </a:graphic>
          </wp:inline>
        </w:drawing>
      </w:r>
    </w:p>
    <w:p w14:paraId="56FCBCF5" w14:textId="6A1A4D59" w:rsidR="00AE61A4" w:rsidRDefault="00AE61A4" w:rsidP="00AE61A4">
      <w:pPr>
        <w:pStyle w:val="Heading3"/>
      </w:pPr>
      <w:r>
        <w:lastRenderedPageBreak/>
        <w:t>Third Day</w:t>
      </w:r>
    </w:p>
    <w:p w14:paraId="0E163863" w14:textId="3008972B" w:rsidR="00AE61A4" w:rsidRDefault="00AE61A4" w:rsidP="00AE61A4">
      <w:r>
        <w:rPr>
          <w:noProof/>
          <w:lang w:eastAsia="en-AU"/>
        </w:rPr>
        <w:drawing>
          <wp:inline distT="0" distB="0" distL="0" distR="0" wp14:anchorId="28AC45F3" wp14:editId="35C3B522">
            <wp:extent cx="5943600" cy="334327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549C20D7" w14:textId="385BCFCB" w:rsidR="00AE61A4" w:rsidRDefault="00AE61A4" w:rsidP="00AE61A4">
      <w:pPr>
        <w:pStyle w:val="Heading3"/>
      </w:pPr>
      <w:r>
        <w:t>Last Day</w:t>
      </w:r>
    </w:p>
    <w:p w14:paraId="353F834D" w14:textId="32D4C0CF" w:rsidR="00AE61A4" w:rsidRPr="00AE61A4" w:rsidRDefault="00AE61A4" w:rsidP="00AE61A4">
      <w:r>
        <w:rPr>
          <w:noProof/>
          <w:lang w:eastAsia="en-AU"/>
        </w:rPr>
        <w:drawing>
          <wp:inline distT="0" distB="0" distL="0" distR="0" wp14:anchorId="26F59A65" wp14:editId="543326A5">
            <wp:extent cx="5943600" cy="3343275"/>
            <wp:effectExtent l="0" t="0" r="0"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43275"/>
                    </a:xfrm>
                    <a:prstGeom prst="rect">
                      <a:avLst/>
                    </a:prstGeom>
                  </pic:spPr>
                </pic:pic>
              </a:graphicData>
            </a:graphic>
          </wp:inline>
        </w:drawing>
      </w:r>
    </w:p>
    <w:p w14:paraId="433B96B6" w14:textId="7D8AF598" w:rsidR="00AE4923" w:rsidRDefault="00AE4923" w:rsidP="00AE4923">
      <w:pPr>
        <w:pStyle w:val="Heading1"/>
      </w:pPr>
      <w:bookmarkStart w:id="32" w:name="_Toc57741097"/>
      <w:r>
        <w:lastRenderedPageBreak/>
        <w:t>Software Review Plan</w:t>
      </w:r>
      <w:bookmarkEnd w:id="32"/>
    </w:p>
    <w:p w14:paraId="1797E9DD" w14:textId="50AADE35" w:rsidR="00AE4923" w:rsidRDefault="00AE4923" w:rsidP="00AE4923">
      <w:pPr>
        <w:pStyle w:val="Heading2"/>
      </w:pPr>
      <w:bookmarkStart w:id="33" w:name="_Toc57741098"/>
      <w:r>
        <w:t>Meeting Minutes</w:t>
      </w:r>
      <w:bookmarkEnd w:id="33"/>
    </w:p>
    <w:p w14:paraId="39F3873F" w14:textId="77777777" w:rsidR="00AE4923" w:rsidRDefault="00AE4923" w:rsidP="00AE4923">
      <w:r>
        <w:t>This is a record of the meeting minutes from our meeting with CITE MS.</w:t>
      </w:r>
    </w:p>
    <w:p w14:paraId="4E984C0F" w14:textId="77777777" w:rsidR="00AE4923" w:rsidRDefault="00AE4923" w:rsidP="00AE4923">
      <w:r>
        <w:t>Meeting Name and place: Sprint Two requirements QA and design, conducted at SMT room T01</w:t>
      </w:r>
    </w:p>
    <w:p w14:paraId="43AAC2ED" w14:textId="2594F9FB" w:rsidR="00AE4923" w:rsidRDefault="00AE4923" w:rsidP="00AE4923">
      <w:r>
        <w:t>Date and time: 12/11/20 10:00 am</w:t>
      </w:r>
    </w:p>
    <w:p w14:paraId="0904D205" w14:textId="1A82A9A7" w:rsidR="00AE4923" w:rsidRDefault="00AE4923" w:rsidP="00AE4923">
      <w:r>
        <w:t>List of Participants: Jyle Darling, Willian Bernatzki Woellner, and CITE Representative Stewart Godwin</w:t>
      </w:r>
    </w:p>
    <w:p w14:paraId="18F9CE14" w14:textId="77777777" w:rsidR="00AE4923" w:rsidRDefault="00AE4923" w:rsidP="00AE4923">
      <w:r>
        <w:t>Purpose of the meeting: To verify application design against CITE quality assurance practices.</w:t>
      </w:r>
    </w:p>
    <w:p w14:paraId="42639AF3" w14:textId="77777777" w:rsidR="00AE4923" w:rsidRDefault="00AE4923" w:rsidP="00AE4923">
      <w:r>
        <w:t xml:space="preserve">Agenda items: </w:t>
      </w:r>
    </w:p>
    <w:p w14:paraId="023C3346" w14:textId="1508A675" w:rsidR="00AE4923" w:rsidRDefault="00AE4923" w:rsidP="005D5B34">
      <w:pPr>
        <w:pStyle w:val="ListParagraph"/>
        <w:numPr>
          <w:ilvl w:val="0"/>
          <w:numId w:val="13"/>
        </w:numPr>
      </w:pPr>
      <w:r>
        <w:t>General app requirements. A list of requirements was provided for the next sprint. These requirements were sent in a document.</w:t>
      </w:r>
    </w:p>
    <w:p w14:paraId="5A87B37C" w14:textId="4144B100" w:rsidR="00AE4923" w:rsidRDefault="00AE4923" w:rsidP="005D5B34">
      <w:pPr>
        <w:pStyle w:val="ListParagraph"/>
        <w:numPr>
          <w:ilvl w:val="0"/>
          <w:numId w:val="13"/>
        </w:numPr>
      </w:pPr>
      <w:r>
        <w:t>Additional requirements. Further requirements were determined in the conversation, these requirements were written down and emailed to the development team leader.</w:t>
      </w:r>
    </w:p>
    <w:p w14:paraId="22FD7896" w14:textId="03471815" w:rsidR="00AE4923" w:rsidRDefault="00AE4923" w:rsidP="005D5B34">
      <w:pPr>
        <w:pStyle w:val="ListParagraph"/>
        <w:numPr>
          <w:ilvl w:val="0"/>
          <w:numId w:val="13"/>
        </w:numPr>
      </w:pPr>
      <w:r>
        <w:t>CITE QA guidelines relevant to this project. Discussed the proposed UI and the standards that surround implementing it to meet those standards.</w:t>
      </w:r>
    </w:p>
    <w:p w14:paraId="7107E97B" w14:textId="6FD59F13" w:rsidR="00AE4923" w:rsidRDefault="00AE4923" w:rsidP="005D5B34">
      <w:pPr>
        <w:pStyle w:val="ListParagraph"/>
        <w:numPr>
          <w:ilvl w:val="0"/>
          <w:numId w:val="13"/>
        </w:numPr>
      </w:pPr>
      <w:r>
        <w:t>Next Meeting: this has been determined to take place after sprint two presentation on the 19th of November at 10 am.</w:t>
      </w:r>
    </w:p>
    <w:p w14:paraId="0C7F24C5" w14:textId="4C1D8EE3" w:rsidR="00AE4923" w:rsidRDefault="00AE4923" w:rsidP="00AE4923"/>
    <w:p w14:paraId="04B2598F" w14:textId="77777777" w:rsidR="00AE4923" w:rsidRDefault="00AE4923" w:rsidP="00AE4923">
      <w:pPr>
        <w:pStyle w:val="Heading2"/>
      </w:pPr>
      <w:bookmarkStart w:id="34" w:name="_Toc57741099"/>
      <w:r>
        <w:t>Application Requirements</w:t>
      </w:r>
      <w:bookmarkEnd w:id="34"/>
    </w:p>
    <w:p w14:paraId="49227B12" w14:textId="77777777" w:rsidR="00AE4923" w:rsidRDefault="00AE4923" w:rsidP="00AE4923">
      <w:r>
        <w:t>Sprint two client application requirements that were discussed during the meeting:</w:t>
      </w:r>
    </w:p>
    <w:p w14:paraId="4AD83D40" w14:textId="15F17962" w:rsidR="00AE4923" w:rsidRDefault="00AE4923" w:rsidP="00AE4923">
      <w:r>
        <w:t>•</w:t>
      </w:r>
      <w:r>
        <w:tab/>
        <w:t>The website includes a free communications membership sign-up method for users.</w:t>
      </w:r>
    </w:p>
    <w:p w14:paraId="64B2A6AD" w14:textId="77777777" w:rsidR="00AE4923" w:rsidRDefault="00AE4923" w:rsidP="00AE4923">
      <w:r>
        <w:t>•</w:t>
      </w:r>
      <w:r>
        <w:tab/>
        <w:t>The membership sign up method is will require users to select a monthly email, or breaking news notifications.</w:t>
      </w:r>
    </w:p>
    <w:p w14:paraId="34B1204D" w14:textId="77777777" w:rsidR="00AE4923" w:rsidRDefault="00AE4923" w:rsidP="00AE4923">
      <w:r>
        <w:t>•</w:t>
      </w:r>
      <w:r>
        <w:tab/>
        <w:t>The membership sign up will require a full name and email to sign up.</w:t>
      </w:r>
    </w:p>
    <w:p w14:paraId="0A310191" w14:textId="77777777" w:rsidR="00AE4923" w:rsidRDefault="00AE4923" w:rsidP="00AE4923">
      <w:r>
        <w:t>•</w:t>
      </w:r>
      <w:r>
        <w:tab/>
        <w:t>The membership sign up will provide a method for users to unsubscribe from communications.\</w:t>
      </w:r>
    </w:p>
    <w:p w14:paraId="0210B278" w14:textId="2F9629E6" w:rsidR="00AE4923" w:rsidRDefault="00AE4923" w:rsidP="00AE4923">
      <w:r>
        <w:t>•</w:t>
      </w:r>
      <w:r>
        <w:tab/>
        <w:t>The removal process will send an email to an administrator who will remove the user from the mailing list.</w:t>
      </w:r>
    </w:p>
    <w:p w14:paraId="559B6894" w14:textId="262FF051" w:rsidR="00AE4923" w:rsidRDefault="00AE4923" w:rsidP="00AE4923">
      <w:r>
        <w:t>•</w:t>
      </w:r>
      <w:r>
        <w:tab/>
        <w:t>A new database table will be needed to house the member's full name, email, mailing list preferences, and if they are to remain on the mailing list.</w:t>
      </w:r>
    </w:p>
    <w:p w14:paraId="4607DE71" w14:textId="77777777" w:rsidR="00AE4923" w:rsidRDefault="00AE4923" w:rsidP="00AE4923">
      <w:r>
        <w:t>•</w:t>
      </w:r>
      <w:r>
        <w:tab/>
        <w:t>All user membership details are to be fully validated to filter out incorrect or erroneous information.</w:t>
      </w:r>
    </w:p>
    <w:p w14:paraId="36ED7C61" w14:textId="77777777" w:rsidR="00AE4923" w:rsidRDefault="00AE4923" w:rsidP="00AE4923">
      <w:r>
        <w:t>•</w:t>
      </w:r>
      <w:r>
        <w:tab/>
        <w:t>An admin UI is to be implemented.</w:t>
      </w:r>
    </w:p>
    <w:p w14:paraId="4FC95B38" w14:textId="77777777" w:rsidR="00AE4923" w:rsidRDefault="00AE4923" w:rsidP="00AE4923">
      <w:r>
        <w:t>•</w:t>
      </w:r>
      <w:r>
        <w:tab/>
        <w:t>Admins are required to log in before gaining access to the list of members.</w:t>
      </w:r>
    </w:p>
    <w:p w14:paraId="7ABD6635" w14:textId="202C0E82" w:rsidR="00AE4923" w:rsidRDefault="00AE4923" w:rsidP="00AE4923">
      <w:r>
        <w:t>•</w:t>
      </w:r>
      <w:r>
        <w:tab/>
        <w:t>Admins must have to ability to remove user information from the membership table.</w:t>
      </w:r>
    </w:p>
    <w:p w14:paraId="4F06EA8D" w14:textId="6BCA54A1" w:rsidR="00AE4923" w:rsidRDefault="00AE4923" w:rsidP="00AE4923">
      <w:r>
        <w:t>•</w:t>
      </w:r>
      <w:r>
        <w:tab/>
        <w:t>Admins should have their database table that stores admin email and password.</w:t>
      </w:r>
    </w:p>
    <w:p w14:paraId="57610142" w14:textId="77777777" w:rsidR="00AE4923" w:rsidRDefault="00AE4923" w:rsidP="00AE4923">
      <w:r>
        <w:t>•</w:t>
      </w:r>
      <w:r>
        <w:tab/>
        <w:t>All admin details are to be fully validated to filter out incorrect or erroneous information.</w:t>
      </w:r>
    </w:p>
    <w:p w14:paraId="3F7A193E" w14:textId="77777777" w:rsidR="00AE4923" w:rsidRDefault="00AE4923" w:rsidP="00AE4923">
      <w:r>
        <w:lastRenderedPageBreak/>
        <w:t> </w:t>
      </w:r>
    </w:p>
    <w:p w14:paraId="4A273850" w14:textId="77777777" w:rsidR="00AE4923" w:rsidRDefault="00AE4923" w:rsidP="00AE4923">
      <w:pPr>
        <w:pStyle w:val="Heading2"/>
      </w:pPr>
      <w:bookmarkStart w:id="35" w:name="_Toc57741100"/>
      <w:r>
        <w:t>CITE Coding standards and QA testing.</w:t>
      </w:r>
      <w:bookmarkEnd w:id="35"/>
    </w:p>
    <w:p w14:paraId="5DA83844" w14:textId="77777777" w:rsidR="00AE4923" w:rsidRDefault="00AE4923" w:rsidP="00AE4923">
      <w:r>
        <w:t>The following information was discussed in the meeting with CITE to ensure that the continued design and implementation of the application and its code remains in scope with the CITE guidelines.</w:t>
      </w:r>
    </w:p>
    <w:p w14:paraId="1983756D" w14:textId="77777777" w:rsidR="00AE4923" w:rsidRDefault="00AE4923" w:rsidP="00AE4923">
      <w:r>
        <w:t>Coding standards to follow:</w:t>
      </w:r>
    </w:p>
    <w:p w14:paraId="633C9F93" w14:textId="77777777" w:rsidR="00AE4923" w:rsidRDefault="00AE4923" w:rsidP="00AE4923">
      <w:r>
        <w:t>•</w:t>
      </w:r>
      <w:r>
        <w:tab/>
        <w:t>Naming Conventions</w:t>
      </w:r>
    </w:p>
    <w:p w14:paraId="27C2C776" w14:textId="77777777" w:rsidR="00AE4923" w:rsidRDefault="00AE4923" w:rsidP="00AE4923">
      <w:r>
        <w:t>•</w:t>
      </w:r>
      <w:r>
        <w:tab/>
        <w:t>File Naming and Organization</w:t>
      </w:r>
    </w:p>
    <w:p w14:paraId="766AB369" w14:textId="77777777" w:rsidR="00AE4923" w:rsidRDefault="00AE4923" w:rsidP="00AE4923">
      <w:r>
        <w:t>•</w:t>
      </w:r>
      <w:r>
        <w:tab/>
        <w:t>Formatting and Indentation</w:t>
      </w:r>
    </w:p>
    <w:p w14:paraId="7671B02A" w14:textId="77777777" w:rsidR="00AE4923" w:rsidRDefault="00AE4923" w:rsidP="00AE4923">
      <w:r>
        <w:t>•</w:t>
      </w:r>
      <w:r>
        <w:tab/>
        <w:t>Comments and Documentation</w:t>
      </w:r>
    </w:p>
    <w:p w14:paraId="02802031" w14:textId="77777777" w:rsidR="00AE4923" w:rsidRDefault="00AE4923" w:rsidP="00AE4923">
      <w:r>
        <w:t>•</w:t>
      </w:r>
      <w:r>
        <w:tab/>
        <w:t>Classes, Functions and Interfaces</w:t>
      </w:r>
    </w:p>
    <w:p w14:paraId="085F9EB1" w14:textId="77777777" w:rsidR="00AE4923" w:rsidRDefault="00AE4923" w:rsidP="00AE4923">
      <w:r>
        <w:t>•</w:t>
      </w:r>
      <w:r>
        <w:tab/>
        <w:t>Pointer and Reference Usage</w:t>
      </w:r>
    </w:p>
    <w:p w14:paraId="5757AA31" w14:textId="77777777" w:rsidR="00AE4923" w:rsidRDefault="00AE4923" w:rsidP="00AE4923">
      <w:r>
        <w:t>•</w:t>
      </w:r>
      <w:r>
        <w:tab/>
        <w:t>Testing</w:t>
      </w:r>
    </w:p>
    <w:p w14:paraId="59290BFB" w14:textId="62607B67" w:rsidR="00AE4923" w:rsidRDefault="00AE4923" w:rsidP="00AE4923">
      <w:r>
        <w:t>Further information o</w:t>
      </w:r>
      <w:r w:rsidR="000D1D3C">
        <w:t>n</w:t>
      </w:r>
      <w:r>
        <w:t xml:space="preserve"> these standards are covered in:</w:t>
      </w:r>
    </w:p>
    <w:p w14:paraId="16BD8636" w14:textId="77777777" w:rsidR="00AE4923" w:rsidRDefault="00AE4923" w:rsidP="00AE4923">
      <w:r>
        <w:t>ISO/IEC/IEEE 12207:2017 Systems and software engineering — Software life cycle processes</w:t>
      </w:r>
    </w:p>
    <w:p w14:paraId="7FD279EA" w14:textId="77777777" w:rsidR="00AE4923" w:rsidRDefault="00AE4923" w:rsidP="00AE4923"/>
    <w:p w14:paraId="489BFDF8" w14:textId="77777777" w:rsidR="00AE4923" w:rsidRDefault="00AE4923" w:rsidP="00AE4923">
      <w:r>
        <w:t>Quality Assurance relevant tests:</w:t>
      </w:r>
    </w:p>
    <w:p w14:paraId="236AE598" w14:textId="77777777" w:rsidR="00AE4923" w:rsidRDefault="00AE4923" w:rsidP="00AE4923">
      <w:r>
        <w:t>•</w:t>
      </w:r>
      <w:r>
        <w:tab/>
        <w:t>Functional and Regression Testing;</w:t>
      </w:r>
    </w:p>
    <w:p w14:paraId="56F6AB2B" w14:textId="77777777" w:rsidR="00AE4923" w:rsidRDefault="00AE4923" w:rsidP="00AE4923">
      <w:r>
        <w:t>•</w:t>
      </w:r>
      <w:r>
        <w:tab/>
        <w:t>GUI and Usability Testing;</w:t>
      </w:r>
    </w:p>
    <w:p w14:paraId="50117E3E" w14:textId="77777777" w:rsidR="00AE4923" w:rsidRDefault="00AE4923" w:rsidP="00AE4923">
      <w:r>
        <w:t>•</w:t>
      </w:r>
      <w:r>
        <w:tab/>
        <w:t>Accessibility Testing;</w:t>
      </w:r>
    </w:p>
    <w:p w14:paraId="4A24E066" w14:textId="77777777" w:rsidR="00AE4923" w:rsidRDefault="00AE4923" w:rsidP="00AE4923">
      <w:r>
        <w:t>•</w:t>
      </w:r>
      <w:r>
        <w:tab/>
        <w:t>Compatibility Testing;</w:t>
      </w:r>
    </w:p>
    <w:p w14:paraId="03C174A9" w14:textId="77777777" w:rsidR="00AE4923" w:rsidRDefault="00AE4923" w:rsidP="00AE4923">
      <w:r>
        <w:t>•</w:t>
      </w:r>
      <w:r>
        <w:tab/>
        <w:t>Performance Testing;</w:t>
      </w:r>
    </w:p>
    <w:p w14:paraId="2FA53570" w14:textId="77777777" w:rsidR="00AE4923" w:rsidRDefault="00AE4923" w:rsidP="00AE4923">
      <w:r>
        <w:t>•</w:t>
      </w:r>
      <w:r>
        <w:tab/>
        <w:t>Installation / Configuration Testing;</w:t>
      </w:r>
    </w:p>
    <w:p w14:paraId="6FFFCC72" w14:textId="77777777" w:rsidR="00AE4923" w:rsidRDefault="00AE4923" w:rsidP="00AE4923">
      <w:r>
        <w:t>•</w:t>
      </w:r>
      <w:r>
        <w:tab/>
        <w:t>System / Integration Testing;</w:t>
      </w:r>
    </w:p>
    <w:p w14:paraId="43532B8C" w14:textId="77777777" w:rsidR="00AE4923" w:rsidRDefault="00AE4923" w:rsidP="00AE4923">
      <w:r>
        <w:t>•</w:t>
      </w:r>
      <w:r>
        <w:tab/>
        <w:t>Security Testing;</w:t>
      </w:r>
    </w:p>
    <w:p w14:paraId="68BA76B2" w14:textId="77777777" w:rsidR="00AE4923" w:rsidRDefault="00AE4923" w:rsidP="00AE4923"/>
    <w:p w14:paraId="54686686" w14:textId="77777777" w:rsidR="00AE4923" w:rsidRDefault="00AE4923" w:rsidP="00AE4923">
      <w:r>
        <w:t>Further information on these test procedures can be found at:</w:t>
      </w:r>
    </w:p>
    <w:p w14:paraId="1FC182BE" w14:textId="2D983CBB" w:rsidR="004D38D0" w:rsidRDefault="00AE4923" w:rsidP="00AE4923">
      <w:r>
        <w:t>CITE Managed Services Policies and Procedures.</w:t>
      </w:r>
    </w:p>
    <w:p w14:paraId="445E9465" w14:textId="77777777" w:rsidR="004D38D0" w:rsidRDefault="004D38D0">
      <w:pPr>
        <w:jc w:val="left"/>
      </w:pPr>
      <w:r>
        <w:br w:type="page"/>
      </w:r>
    </w:p>
    <w:p w14:paraId="39A6CBFD" w14:textId="03089B23" w:rsidR="004D38D0" w:rsidRDefault="004D38D0" w:rsidP="004D38D0">
      <w:pPr>
        <w:pStyle w:val="Heading2"/>
      </w:pPr>
      <w:bookmarkStart w:id="36" w:name="_Toc57741101"/>
      <w:r>
        <w:lastRenderedPageBreak/>
        <w:t>Data collection survey</w:t>
      </w:r>
      <w:bookmarkEnd w:id="36"/>
    </w:p>
    <w:p w14:paraId="6053B7BB" w14:textId="77777777" w:rsidR="004D38D0" w:rsidRDefault="004D38D0" w:rsidP="004D38D0">
      <w:pPr>
        <w:pStyle w:val="Heading3"/>
        <w:rPr>
          <w:b/>
        </w:rPr>
      </w:pPr>
      <w:r>
        <w:rPr>
          <w:b/>
        </w:rPr>
        <w:t>Aesthetics</w:t>
      </w:r>
    </w:p>
    <w:p w14:paraId="56563F04" w14:textId="153EB3D9" w:rsidR="004D38D0" w:rsidRDefault="004D38D0" w:rsidP="004D38D0">
      <w:r>
        <w:t>Does the website look visually appealing?</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5ACD79B2" w14:textId="77777777" w:rsidTr="004D38D0">
        <w:tc>
          <w:tcPr>
            <w:tcW w:w="1870" w:type="dxa"/>
          </w:tcPr>
          <w:p w14:paraId="504C1433" w14:textId="77777777" w:rsidR="004D38D0" w:rsidRDefault="004D38D0" w:rsidP="004D38D0"/>
        </w:tc>
        <w:tc>
          <w:tcPr>
            <w:tcW w:w="1870" w:type="dxa"/>
          </w:tcPr>
          <w:p w14:paraId="11AFBA81" w14:textId="77777777" w:rsidR="004D38D0" w:rsidRDefault="004D38D0" w:rsidP="004D38D0"/>
        </w:tc>
        <w:tc>
          <w:tcPr>
            <w:tcW w:w="1870" w:type="dxa"/>
          </w:tcPr>
          <w:p w14:paraId="1D928F67" w14:textId="77777777" w:rsidR="004D38D0" w:rsidRDefault="004D38D0" w:rsidP="004D38D0"/>
        </w:tc>
        <w:tc>
          <w:tcPr>
            <w:tcW w:w="1870" w:type="dxa"/>
          </w:tcPr>
          <w:p w14:paraId="1A942029" w14:textId="77777777" w:rsidR="004D38D0" w:rsidRDefault="004D38D0" w:rsidP="004D38D0"/>
        </w:tc>
        <w:tc>
          <w:tcPr>
            <w:tcW w:w="1870" w:type="dxa"/>
          </w:tcPr>
          <w:p w14:paraId="3FA29225" w14:textId="77777777" w:rsidR="004D38D0" w:rsidRDefault="004D38D0" w:rsidP="004D38D0"/>
        </w:tc>
      </w:tr>
      <w:tr w:rsidR="004D38D0" w14:paraId="78FF7B7C" w14:textId="77777777" w:rsidTr="004D38D0">
        <w:tc>
          <w:tcPr>
            <w:tcW w:w="1870" w:type="dxa"/>
          </w:tcPr>
          <w:p w14:paraId="17C27CDB" w14:textId="38EAF74B" w:rsidR="004D38D0" w:rsidRDefault="004D38D0" w:rsidP="004D38D0">
            <w:r>
              <w:t>Strongly agree</w:t>
            </w:r>
          </w:p>
        </w:tc>
        <w:tc>
          <w:tcPr>
            <w:tcW w:w="1870" w:type="dxa"/>
          </w:tcPr>
          <w:p w14:paraId="1B3C9336" w14:textId="19A5A1AD" w:rsidR="004D38D0" w:rsidRDefault="004D38D0" w:rsidP="004D38D0">
            <w:r>
              <w:t>Agree</w:t>
            </w:r>
          </w:p>
        </w:tc>
        <w:tc>
          <w:tcPr>
            <w:tcW w:w="1870" w:type="dxa"/>
          </w:tcPr>
          <w:p w14:paraId="7DE83430" w14:textId="1AD758EE" w:rsidR="004D38D0" w:rsidRDefault="004D38D0" w:rsidP="004D38D0">
            <w:r>
              <w:t>Neutral</w:t>
            </w:r>
          </w:p>
        </w:tc>
        <w:tc>
          <w:tcPr>
            <w:tcW w:w="1870" w:type="dxa"/>
          </w:tcPr>
          <w:p w14:paraId="502710C5" w14:textId="6D797C02" w:rsidR="004D38D0" w:rsidRDefault="004D38D0" w:rsidP="004D38D0">
            <w:r>
              <w:t>Disagree</w:t>
            </w:r>
          </w:p>
        </w:tc>
        <w:tc>
          <w:tcPr>
            <w:tcW w:w="1870" w:type="dxa"/>
          </w:tcPr>
          <w:p w14:paraId="05BB2ECF" w14:textId="17E2FB3E" w:rsidR="004D38D0" w:rsidRDefault="004D38D0" w:rsidP="004D38D0">
            <w:r>
              <w:t>Strongly disagree</w:t>
            </w:r>
          </w:p>
        </w:tc>
      </w:tr>
    </w:tbl>
    <w:p w14:paraId="49B9944B" w14:textId="3F17A4E8" w:rsidR="004D38D0" w:rsidRDefault="004D38D0" w:rsidP="004D38D0"/>
    <w:p w14:paraId="091E37D2" w14:textId="65954E5C" w:rsidR="004D38D0" w:rsidRDefault="004D38D0" w:rsidP="004D38D0">
      <w:r>
        <w:t>Is the website easy to navigate?</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616D9ACC" w14:textId="77777777" w:rsidTr="006C529E">
        <w:tc>
          <w:tcPr>
            <w:tcW w:w="1870" w:type="dxa"/>
          </w:tcPr>
          <w:p w14:paraId="186AF27D" w14:textId="77777777" w:rsidR="004D38D0" w:rsidRDefault="004D38D0" w:rsidP="006C529E"/>
        </w:tc>
        <w:tc>
          <w:tcPr>
            <w:tcW w:w="1870" w:type="dxa"/>
          </w:tcPr>
          <w:p w14:paraId="59E55B0F" w14:textId="77777777" w:rsidR="004D38D0" w:rsidRDefault="004D38D0" w:rsidP="006C529E"/>
        </w:tc>
        <w:tc>
          <w:tcPr>
            <w:tcW w:w="1870" w:type="dxa"/>
          </w:tcPr>
          <w:p w14:paraId="4EE32A63" w14:textId="77777777" w:rsidR="004D38D0" w:rsidRDefault="004D38D0" w:rsidP="006C529E"/>
        </w:tc>
        <w:tc>
          <w:tcPr>
            <w:tcW w:w="1870" w:type="dxa"/>
          </w:tcPr>
          <w:p w14:paraId="7BDDECEE" w14:textId="77777777" w:rsidR="004D38D0" w:rsidRDefault="004D38D0" w:rsidP="006C529E"/>
        </w:tc>
        <w:tc>
          <w:tcPr>
            <w:tcW w:w="1870" w:type="dxa"/>
          </w:tcPr>
          <w:p w14:paraId="0BD765EB" w14:textId="77777777" w:rsidR="004D38D0" w:rsidRDefault="004D38D0" w:rsidP="006C529E"/>
        </w:tc>
      </w:tr>
      <w:tr w:rsidR="004D38D0" w14:paraId="66C20E46" w14:textId="77777777" w:rsidTr="006C529E">
        <w:tc>
          <w:tcPr>
            <w:tcW w:w="1870" w:type="dxa"/>
          </w:tcPr>
          <w:p w14:paraId="44D86751" w14:textId="77777777" w:rsidR="004D38D0" w:rsidRDefault="004D38D0" w:rsidP="006C529E">
            <w:r>
              <w:t>Strongly agree</w:t>
            </w:r>
          </w:p>
        </w:tc>
        <w:tc>
          <w:tcPr>
            <w:tcW w:w="1870" w:type="dxa"/>
          </w:tcPr>
          <w:p w14:paraId="3D0054C9" w14:textId="77777777" w:rsidR="004D38D0" w:rsidRDefault="004D38D0" w:rsidP="006C529E">
            <w:r>
              <w:t>Agree</w:t>
            </w:r>
          </w:p>
        </w:tc>
        <w:tc>
          <w:tcPr>
            <w:tcW w:w="1870" w:type="dxa"/>
          </w:tcPr>
          <w:p w14:paraId="50C16C00" w14:textId="77777777" w:rsidR="004D38D0" w:rsidRDefault="004D38D0" w:rsidP="006C529E">
            <w:r>
              <w:t>Neutral</w:t>
            </w:r>
          </w:p>
        </w:tc>
        <w:tc>
          <w:tcPr>
            <w:tcW w:w="1870" w:type="dxa"/>
          </w:tcPr>
          <w:p w14:paraId="275912B2" w14:textId="77777777" w:rsidR="004D38D0" w:rsidRDefault="004D38D0" w:rsidP="006C529E">
            <w:r>
              <w:t>Disagree</w:t>
            </w:r>
          </w:p>
        </w:tc>
        <w:tc>
          <w:tcPr>
            <w:tcW w:w="1870" w:type="dxa"/>
          </w:tcPr>
          <w:p w14:paraId="1F2EF036" w14:textId="77777777" w:rsidR="004D38D0" w:rsidRDefault="004D38D0" w:rsidP="006C529E">
            <w:r>
              <w:t>Strongly disagree</w:t>
            </w:r>
          </w:p>
        </w:tc>
      </w:tr>
    </w:tbl>
    <w:p w14:paraId="2BEC11C4" w14:textId="47CE6A98" w:rsidR="004D38D0" w:rsidRDefault="004D38D0" w:rsidP="004D38D0"/>
    <w:p w14:paraId="54DC212F" w14:textId="2F9C5957" w:rsidR="004D38D0" w:rsidRDefault="004D38D0" w:rsidP="004D38D0">
      <w:r>
        <w:t>Does the website have a user friendly interface?</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2F3E4846" w14:textId="77777777" w:rsidTr="006C529E">
        <w:tc>
          <w:tcPr>
            <w:tcW w:w="1870" w:type="dxa"/>
          </w:tcPr>
          <w:p w14:paraId="7F1C3E98" w14:textId="77777777" w:rsidR="004D38D0" w:rsidRDefault="004D38D0" w:rsidP="006C529E"/>
        </w:tc>
        <w:tc>
          <w:tcPr>
            <w:tcW w:w="1870" w:type="dxa"/>
          </w:tcPr>
          <w:p w14:paraId="799A4CAB" w14:textId="77777777" w:rsidR="004D38D0" w:rsidRDefault="004D38D0" w:rsidP="006C529E"/>
        </w:tc>
        <w:tc>
          <w:tcPr>
            <w:tcW w:w="1870" w:type="dxa"/>
          </w:tcPr>
          <w:p w14:paraId="2F7C3B47" w14:textId="77777777" w:rsidR="004D38D0" w:rsidRDefault="004D38D0" w:rsidP="006C529E"/>
        </w:tc>
        <w:tc>
          <w:tcPr>
            <w:tcW w:w="1870" w:type="dxa"/>
          </w:tcPr>
          <w:p w14:paraId="4BFACFB6" w14:textId="77777777" w:rsidR="004D38D0" w:rsidRDefault="004D38D0" w:rsidP="006C529E"/>
        </w:tc>
        <w:tc>
          <w:tcPr>
            <w:tcW w:w="1870" w:type="dxa"/>
          </w:tcPr>
          <w:p w14:paraId="6FFF4671" w14:textId="77777777" w:rsidR="004D38D0" w:rsidRDefault="004D38D0" w:rsidP="006C529E"/>
        </w:tc>
      </w:tr>
      <w:tr w:rsidR="004D38D0" w14:paraId="5D280B53" w14:textId="77777777" w:rsidTr="006C529E">
        <w:tc>
          <w:tcPr>
            <w:tcW w:w="1870" w:type="dxa"/>
          </w:tcPr>
          <w:p w14:paraId="03677C93" w14:textId="77777777" w:rsidR="004D38D0" w:rsidRDefault="004D38D0" w:rsidP="006C529E">
            <w:r>
              <w:t>Strongly agree</w:t>
            </w:r>
          </w:p>
        </w:tc>
        <w:tc>
          <w:tcPr>
            <w:tcW w:w="1870" w:type="dxa"/>
          </w:tcPr>
          <w:p w14:paraId="3422D065" w14:textId="77777777" w:rsidR="004D38D0" w:rsidRDefault="004D38D0" w:rsidP="006C529E">
            <w:r>
              <w:t>Agree</w:t>
            </w:r>
          </w:p>
        </w:tc>
        <w:tc>
          <w:tcPr>
            <w:tcW w:w="1870" w:type="dxa"/>
          </w:tcPr>
          <w:p w14:paraId="36A186FD" w14:textId="77777777" w:rsidR="004D38D0" w:rsidRDefault="004D38D0" w:rsidP="006C529E">
            <w:r>
              <w:t>Neutral</w:t>
            </w:r>
          </w:p>
        </w:tc>
        <w:tc>
          <w:tcPr>
            <w:tcW w:w="1870" w:type="dxa"/>
          </w:tcPr>
          <w:p w14:paraId="6DC458A5" w14:textId="77777777" w:rsidR="004D38D0" w:rsidRDefault="004D38D0" w:rsidP="006C529E">
            <w:r>
              <w:t>Disagree</w:t>
            </w:r>
          </w:p>
        </w:tc>
        <w:tc>
          <w:tcPr>
            <w:tcW w:w="1870" w:type="dxa"/>
          </w:tcPr>
          <w:p w14:paraId="2089AFC0" w14:textId="77777777" w:rsidR="004D38D0" w:rsidRDefault="004D38D0" w:rsidP="006C529E">
            <w:r>
              <w:t>Strongly disagree</w:t>
            </w:r>
          </w:p>
        </w:tc>
      </w:tr>
    </w:tbl>
    <w:p w14:paraId="0E576B49" w14:textId="77777777" w:rsidR="004D38D0" w:rsidRDefault="004D38D0" w:rsidP="004D38D0"/>
    <w:p w14:paraId="08C1014E" w14:textId="7496DC50" w:rsidR="004D38D0" w:rsidRDefault="004D38D0" w:rsidP="004D38D0">
      <w:pPr>
        <w:pStyle w:val="Heading3"/>
        <w:rPr>
          <w:b/>
        </w:rPr>
      </w:pPr>
      <w:r w:rsidRPr="004D38D0">
        <w:rPr>
          <w:b/>
        </w:rPr>
        <w:t>Function</w:t>
      </w:r>
      <w:r>
        <w:rPr>
          <w:b/>
        </w:rPr>
        <w:t>ality</w:t>
      </w:r>
    </w:p>
    <w:p w14:paraId="5A8ECD51" w14:textId="1C1F0187" w:rsidR="004D38D0" w:rsidRDefault="004D38D0" w:rsidP="004D38D0">
      <w:r>
        <w:t>Does the website function as intended?</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4EEE8FA1" w14:textId="77777777" w:rsidTr="006C529E">
        <w:tc>
          <w:tcPr>
            <w:tcW w:w="1870" w:type="dxa"/>
          </w:tcPr>
          <w:p w14:paraId="0646A336" w14:textId="77777777" w:rsidR="004D38D0" w:rsidRDefault="004D38D0" w:rsidP="006C529E"/>
        </w:tc>
        <w:tc>
          <w:tcPr>
            <w:tcW w:w="1870" w:type="dxa"/>
          </w:tcPr>
          <w:p w14:paraId="5EEFFDE5" w14:textId="77777777" w:rsidR="004D38D0" w:rsidRDefault="004D38D0" w:rsidP="006C529E"/>
        </w:tc>
        <w:tc>
          <w:tcPr>
            <w:tcW w:w="1870" w:type="dxa"/>
          </w:tcPr>
          <w:p w14:paraId="37EC2BA2" w14:textId="77777777" w:rsidR="004D38D0" w:rsidRDefault="004D38D0" w:rsidP="006C529E"/>
        </w:tc>
        <w:tc>
          <w:tcPr>
            <w:tcW w:w="1870" w:type="dxa"/>
          </w:tcPr>
          <w:p w14:paraId="7A52BFD6" w14:textId="77777777" w:rsidR="004D38D0" w:rsidRDefault="004D38D0" w:rsidP="006C529E"/>
        </w:tc>
        <w:tc>
          <w:tcPr>
            <w:tcW w:w="1870" w:type="dxa"/>
          </w:tcPr>
          <w:p w14:paraId="53967AB7" w14:textId="77777777" w:rsidR="004D38D0" w:rsidRDefault="004D38D0" w:rsidP="006C529E"/>
        </w:tc>
      </w:tr>
      <w:tr w:rsidR="004D38D0" w14:paraId="7215767C" w14:textId="77777777" w:rsidTr="006C529E">
        <w:tc>
          <w:tcPr>
            <w:tcW w:w="1870" w:type="dxa"/>
          </w:tcPr>
          <w:p w14:paraId="3108E277" w14:textId="77777777" w:rsidR="004D38D0" w:rsidRDefault="004D38D0" w:rsidP="006C529E">
            <w:r>
              <w:t>Strongly agree</w:t>
            </w:r>
          </w:p>
        </w:tc>
        <w:tc>
          <w:tcPr>
            <w:tcW w:w="1870" w:type="dxa"/>
          </w:tcPr>
          <w:p w14:paraId="3CE4B3F1" w14:textId="77777777" w:rsidR="004D38D0" w:rsidRDefault="004D38D0" w:rsidP="006C529E">
            <w:r>
              <w:t>Agree</w:t>
            </w:r>
          </w:p>
        </w:tc>
        <w:tc>
          <w:tcPr>
            <w:tcW w:w="1870" w:type="dxa"/>
          </w:tcPr>
          <w:p w14:paraId="2CD7EDAF" w14:textId="77777777" w:rsidR="004D38D0" w:rsidRDefault="004D38D0" w:rsidP="006C529E">
            <w:r>
              <w:t>Neutral</w:t>
            </w:r>
          </w:p>
        </w:tc>
        <w:tc>
          <w:tcPr>
            <w:tcW w:w="1870" w:type="dxa"/>
          </w:tcPr>
          <w:p w14:paraId="72C610D6" w14:textId="77777777" w:rsidR="004D38D0" w:rsidRDefault="004D38D0" w:rsidP="006C529E">
            <w:r>
              <w:t>Disagree</w:t>
            </w:r>
          </w:p>
        </w:tc>
        <w:tc>
          <w:tcPr>
            <w:tcW w:w="1870" w:type="dxa"/>
          </w:tcPr>
          <w:p w14:paraId="3380DFC6" w14:textId="77777777" w:rsidR="004D38D0" w:rsidRDefault="004D38D0" w:rsidP="006C529E">
            <w:r>
              <w:t>Strongly disagree</w:t>
            </w:r>
          </w:p>
        </w:tc>
      </w:tr>
    </w:tbl>
    <w:p w14:paraId="6C8A4FDD" w14:textId="41F15FC6" w:rsidR="004D38D0" w:rsidRDefault="004D38D0" w:rsidP="004D38D0"/>
    <w:p w14:paraId="63F3F789" w14:textId="01A7A8B7" w:rsidR="004D38D0" w:rsidRDefault="004D38D0" w:rsidP="004D38D0">
      <w:r>
        <w:t>Does the website meet your expected WCAG standards?</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3600A8D4" w14:textId="77777777" w:rsidTr="006C529E">
        <w:tc>
          <w:tcPr>
            <w:tcW w:w="1870" w:type="dxa"/>
          </w:tcPr>
          <w:p w14:paraId="4C83497C" w14:textId="77777777" w:rsidR="004D38D0" w:rsidRDefault="004D38D0" w:rsidP="006C529E"/>
        </w:tc>
        <w:tc>
          <w:tcPr>
            <w:tcW w:w="1870" w:type="dxa"/>
          </w:tcPr>
          <w:p w14:paraId="63A70A96" w14:textId="77777777" w:rsidR="004D38D0" w:rsidRDefault="004D38D0" w:rsidP="006C529E"/>
        </w:tc>
        <w:tc>
          <w:tcPr>
            <w:tcW w:w="1870" w:type="dxa"/>
          </w:tcPr>
          <w:p w14:paraId="1A4E15F4" w14:textId="77777777" w:rsidR="004D38D0" w:rsidRDefault="004D38D0" w:rsidP="006C529E"/>
        </w:tc>
        <w:tc>
          <w:tcPr>
            <w:tcW w:w="1870" w:type="dxa"/>
          </w:tcPr>
          <w:p w14:paraId="40ACF5FA" w14:textId="77777777" w:rsidR="004D38D0" w:rsidRDefault="004D38D0" w:rsidP="006C529E"/>
        </w:tc>
        <w:tc>
          <w:tcPr>
            <w:tcW w:w="1870" w:type="dxa"/>
          </w:tcPr>
          <w:p w14:paraId="46654479" w14:textId="77777777" w:rsidR="004D38D0" w:rsidRDefault="004D38D0" w:rsidP="006C529E"/>
        </w:tc>
      </w:tr>
      <w:tr w:rsidR="004D38D0" w14:paraId="2F2C24CE" w14:textId="77777777" w:rsidTr="006C529E">
        <w:tc>
          <w:tcPr>
            <w:tcW w:w="1870" w:type="dxa"/>
          </w:tcPr>
          <w:p w14:paraId="5259A2CF" w14:textId="77777777" w:rsidR="004D38D0" w:rsidRDefault="004D38D0" w:rsidP="006C529E">
            <w:r>
              <w:t>Strongly agree</w:t>
            </w:r>
          </w:p>
        </w:tc>
        <w:tc>
          <w:tcPr>
            <w:tcW w:w="1870" w:type="dxa"/>
          </w:tcPr>
          <w:p w14:paraId="53C7B837" w14:textId="77777777" w:rsidR="004D38D0" w:rsidRDefault="004D38D0" w:rsidP="006C529E">
            <w:r>
              <w:t>Agree</w:t>
            </w:r>
          </w:p>
        </w:tc>
        <w:tc>
          <w:tcPr>
            <w:tcW w:w="1870" w:type="dxa"/>
          </w:tcPr>
          <w:p w14:paraId="2FF2E7BB" w14:textId="77777777" w:rsidR="004D38D0" w:rsidRDefault="004D38D0" w:rsidP="006C529E">
            <w:r>
              <w:t>Neutral</w:t>
            </w:r>
          </w:p>
        </w:tc>
        <w:tc>
          <w:tcPr>
            <w:tcW w:w="1870" w:type="dxa"/>
          </w:tcPr>
          <w:p w14:paraId="14B0AAEE" w14:textId="77777777" w:rsidR="004D38D0" w:rsidRDefault="004D38D0" w:rsidP="006C529E">
            <w:r>
              <w:t>Disagree</w:t>
            </w:r>
          </w:p>
        </w:tc>
        <w:tc>
          <w:tcPr>
            <w:tcW w:w="1870" w:type="dxa"/>
          </w:tcPr>
          <w:p w14:paraId="589A3690" w14:textId="77777777" w:rsidR="004D38D0" w:rsidRDefault="004D38D0" w:rsidP="006C529E">
            <w:r>
              <w:t>Strongly disagree</w:t>
            </w:r>
          </w:p>
        </w:tc>
      </w:tr>
    </w:tbl>
    <w:p w14:paraId="318B9183" w14:textId="39AE005E" w:rsidR="004D38D0" w:rsidRDefault="004D38D0" w:rsidP="004D38D0"/>
    <w:p w14:paraId="6350EC3D" w14:textId="33666A7D" w:rsidR="004D38D0" w:rsidRDefault="004D38D0" w:rsidP="004D38D0">
      <w:pPr>
        <w:pStyle w:val="Heading3"/>
        <w:rPr>
          <w:b/>
        </w:rPr>
      </w:pPr>
      <w:r>
        <w:rPr>
          <w:b/>
        </w:rPr>
        <w:t>Performance</w:t>
      </w:r>
    </w:p>
    <w:p w14:paraId="7B100AF5" w14:textId="5388A60E" w:rsidR="004D38D0" w:rsidRDefault="004D38D0" w:rsidP="004D38D0">
      <w:r>
        <w:t>Did the admin respond in a timely manner to user requests?</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3504FA07" w14:textId="77777777" w:rsidTr="006C529E">
        <w:tc>
          <w:tcPr>
            <w:tcW w:w="1870" w:type="dxa"/>
          </w:tcPr>
          <w:p w14:paraId="774479C9" w14:textId="77777777" w:rsidR="004D38D0" w:rsidRDefault="004D38D0" w:rsidP="006C529E"/>
        </w:tc>
        <w:tc>
          <w:tcPr>
            <w:tcW w:w="1870" w:type="dxa"/>
          </w:tcPr>
          <w:p w14:paraId="1900FF2B" w14:textId="77777777" w:rsidR="004D38D0" w:rsidRDefault="004D38D0" w:rsidP="006C529E"/>
        </w:tc>
        <w:tc>
          <w:tcPr>
            <w:tcW w:w="1870" w:type="dxa"/>
          </w:tcPr>
          <w:p w14:paraId="5649E4DE" w14:textId="77777777" w:rsidR="004D38D0" w:rsidRDefault="004D38D0" w:rsidP="006C529E"/>
        </w:tc>
        <w:tc>
          <w:tcPr>
            <w:tcW w:w="1870" w:type="dxa"/>
          </w:tcPr>
          <w:p w14:paraId="6BDE0717" w14:textId="77777777" w:rsidR="004D38D0" w:rsidRDefault="004D38D0" w:rsidP="006C529E"/>
        </w:tc>
        <w:tc>
          <w:tcPr>
            <w:tcW w:w="1870" w:type="dxa"/>
          </w:tcPr>
          <w:p w14:paraId="3FC2F385" w14:textId="77777777" w:rsidR="004D38D0" w:rsidRDefault="004D38D0" w:rsidP="006C529E"/>
        </w:tc>
      </w:tr>
      <w:tr w:rsidR="004D38D0" w14:paraId="208E5799" w14:textId="77777777" w:rsidTr="006C529E">
        <w:tc>
          <w:tcPr>
            <w:tcW w:w="1870" w:type="dxa"/>
          </w:tcPr>
          <w:p w14:paraId="1AF8A7AD" w14:textId="77777777" w:rsidR="004D38D0" w:rsidRDefault="004D38D0" w:rsidP="006C529E">
            <w:r>
              <w:t>Strongly agree</w:t>
            </w:r>
          </w:p>
        </w:tc>
        <w:tc>
          <w:tcPr>
            <w:tcW w:w="1870" w:type="dxa"/>
          </w:tcPr>
          <w:p w14:paraId="5045561D" w14:textId="77777777" w:rsidR="004D38D0" w:rsidRDefault="004D38D0" w:rsidP="006C529E">
            <w:r>
              <w:t>Agree</w:t>
            </w:r>
          </w:p>
        </w:tc>
        <w:tc>
          <w:tcPr>
            <w:tcW w:w="1870" w:type="dxa"/>
          </w:tcPr>
          <w:p w14:paraId="0F056E34" w14:textId="77777777" w:rsidR="004D38D0" w:rsidRDefault="004D38D0" w:rsidP="006C529E">
            <w:r>
              <w:t>Neutral</w:t>
            </w:r>
          </w:p>
        </w:tc>
        <w:tc>
          <w:tcPr>
            <w:tcW w:w="1870" w:type="dxa"/>
          </w:tcPr>
          <w:p w14:paraId="5E61884C" w14:textId="77777777" w:rsidR="004D38D0" w:rsidRDefault="004D38D0" w:rsidP="006C529E">
            <w:r>
              <w:t>Disagree</w:t>
            </w:r>
          </w:p>
        </w:tc>
        <w:tc>
          <w:tcPr>
            <w:tcW w:w="1870" w:type="dxa"/>
          </w:tcPr>
          <w:p w14:paraId="5EB6A96B" w14:textId="77777777" w:rsidR="004D38D0" w:rsidRDefault="004D38D0" w:rsidP="006C529E">
            <w:r>
              <w:t>Strongly disagree</w:t>
            </w:r>
          </w:p>
        </w:tc>
      </w:tr>
    </w:tbl>
    <w:p w14:paraId="3C5742B9" w14:textId="00E5DE51" w:rsidR="004D38D0" w:rsidRDefault="004D38D0" w:rsidP="004D38D0"/>
    <w:p w14:paraId="0D8E69E0" w14:textId="2F892666" w:rsidR="004D38D0" w:rsidRDefault="004D38D0" w:rsidP="004D38D0">
      <w:r>
        <w:t>Does the website perform as well as or better than similar websites?</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2D5FF9CF" w14:textId="77777777" w:rsidTr="006C529E">
        <w:tc>
          <w:tcPr>
            <w:tcW w:w="1870" w:type="dxa"/>
          </w:tcPr>
          <w:p w14:paraId="682C85AA" w14:textId="77777777" w:rsidR="004D38D0" w:rsidRDefault="004D38D0" w:rsidP="006C529E"/>
        </w:tc>
        <w:tc>
          <w:tcPr>
            <w:tcW w:w="1870" w:type="dxa"/>
          </w:tcPr>
          <w:p w14:paraId="0F10A9EC" w14:textId="77777777" w:rsidR="004D38D0" w:rsidRDefault="004D38D0" w:rsidP="006C529E"/>
        </w:tc>
        <w:tc>
          <w:tcPr>
            <w:tcW w:w="1870" w:type="dxa"/>
          </w:tcPr>
          <w:p w14:paraId="0D536A13" w14:textId="77777777" w:rsidR="004D38D0" w:rsidRDefault="004D38D0" w:rsidP="006C529E"/>
        </w:tc>
        <w:tc>
          <w:tcPr>
            <w:tcW w:w="1870" w:type="dxa"/>
          </w:tcPr>
          <w:p w14:paraId="54191C3D" w14:textId="77777777" w:rsidR="004D38D0" w:rsidRDefault="004D38D0" w:rsidP="006C529E"/>
        </w:tc>
        <w:tc>
          <w:tcPr>
            <w:tcW w:w="1870" w:type="dxa"/>
          </w:tcPr>
          <w:p w14:paraId="625D38FC" w14:textId="77777777" w:rsidR="004D38D0" w:rsidRDefault="004D38D0" w:rsidP="006C529E"/>
        </w:tc>
      </w:tr>
      <w:tr w:rsidR="004D38D0" w14:paraId="4FC9B81A" w14:textId="77777777" w:rsidTr="006C529E">
        <w:tc>
          <w:tcPr>
            <w:tcW w:w="1870" w:type="dxa"/>
          </w:tcPr>
          <w:p w14:paraId="55FF4101" w14:textId="77777777" w:rsidR="004D38D0" w:rsidRDefault="004D38D0" w:rsidP="006C529E">
            <w:r>
              <w:t>Strongly agree</w:t>
            </w:r>
          </w:p>
        </w:tc>
        <w:tc>
          <w:tcPr>
            <w:tcW w:w="1870" w:type="dxa"/>
          </w:tcPr>
          <w:p w14:paraId="3C6DB627" w14:textId="77777777" w:rsidR="004D38D0" w:rsidRDefault="004D38D0" w:rsidP="006C529E">
            <w:r>
              <w:t>Agree</w:t>
            </w:r>
          </w:p>
        </w:tc>
        <w:tc>
          <w:tcPr>
            <w:tcW w:w="1870" w:type="dxa"/>
          </w:tcPr>
          <w:p w14:paraId="57F1DA7F" w14:textId="77777777" w:rsidR="004D38D0" w:rsidRDefault="004D38D0" w:rsidP="006C529E">
            <w:r>
              <w:t>Neutral</w:t>
            </w:r>
          </w:p>
        </w:tc>
        <w:tc>
          <w:tcPr>
            <w:tcW w:w="1870" w:type="dxa"/>
          </w:tcPr>
          <w:p w14:paraId="74581C4A" w14:textId="77777777" w:rsidR="004D38D0" w:rsidRDefault="004D38D0" w:rsidP="006C529E">
            <w:r>
              <w:t>Disagree</w:t>
            </w:r>
          </w:p>
        </w:tc>
        <w:tc>
          <w:tcPr>
            <w:tcW w:w="1870" w:type="dxa"/>
          </w:tcPr>
          <w:p w14:paraId="73424122" w14:textId="77777777" w:rsidR="004D38D0" w:rsidRDefault="004D38D0" w:rsidP="006C529E">
            <w:r>
              <w:t>Strongly disagree</w:t>
            </w:r>
          </w:p>
        </w:tc>
      </w:tr>
    </w:tbl>
    <w:p w14:paraId="3B92F6BD" w14:textId="77777777" w:rsidR="004D38D0" w:rsidRPr="004D38D0" w:rsidRDefault="004D38D0" w:rsidP="004D38D0"/>
    <w:p w14:paraId="512916DA" w14:textId="49AE4375" w:rsidR="004D38D0" w:rsidRDefault="004D38D0" w:rsidP="004D38D0">
      <w:r>
        <w:t>Did the website perform action in a reasonable timeframe?</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3FC1A66E" w14:textId="77777777" w:rsidTr="006C529E">
        <w:tc>
          <w:tcPr>
            <w:tcW w:w="1870" w:type="dxa"/>
          </w:tcPr>
          <w:p w14:paraId="489BBB47" w14:textId="77777777" w:rsidR="004D38D0" w:rsidRDefault="004D38D0" w:rsidP="006C529E"/>
        </w:tc>
        <w:tc>
          <w:tcPr>
            <w:tcW w:w="1870" w:type="dxa"/>
          </w:tcPr>
          <w:p w14:paraId="196C62F8" w14:textId="77777777" w:rsidR="004D38D0" w:rsidRDefault="004D38D0" w:rsidP="006C529E"/>
        </w:tc>
        <w:tc>
          <w:tcPr>
            <w:tcW w:w="1870" w:type="dxa"/>
          </w:tcPr>
          <w:p w14:paraId="6E1D8534" w14:textId="77777777" w:rsidR="004D38D0" w:rsidRDefault="004D38D0" w:rsidP="006C529E"/>
        </w:tc>
        <w:tc>
          <w:tcPr>
            <w:tcW w:w="1870" w:type="dxa"/>
          </w:tcPr>
          <w:p w14:paraId="7D8C162C" w14:textId="77777777" w:rsidR="004D38D0" w:rsidRDefault="004D38D0" w:rsidP="006C529E"/>
        </w:tc>
        <w:tc>
          <w:tcPr>
            <w:tcW w:w="1870" w:type="dxa"/>
          </w:tcPr>
          <w:p w14:paraId="023B809D" w14:textId="77777777" w:rsidR="004D38D0" w:rsidRDefault="004D38D0" w:rsidP="006C529E"/>
        </w:tc>
      </w:tr>
      <w:tr w:rsidR="004D38D0" w14:paraId="6EF1C85B" w14:textId="77777777" w:rsidTr="006C529E">
        <w:tc>
          <w:tcPr>
            <w:tcW w:w="1870" w:type="dxa"/>
          </w:tcPr>
          <w:p w14:paraId="031AA7ED" w14:textId="77777777" w:rsidR="004D38D0" w:rsidRDefault="004D38D0" w:rsidP="006C529E">
            <w:r>
              <w:t>Strongly agree</w:t>
            </w:r>
          </w:p>
        </w:tc>
        <w:tc>
          <w:tcPr>
            <w:tcW w:w="1870" w:type="dxa"/>
          </w:tcPr>
          <w:p w14:paraId="30A8F109" w14:textId="77777777" w:rsidR="004D38D0" w:rsidRDefault="004D38D0" w:rsidP="006C529E">
            <w:r>
              <w:t>Agree</w:t>
            </w:r>
          </w:p>
        </w:tc>
        <w:tc>
          <w:tcPr>
            <w:tcW w:w="1870" w:type="dxa"/>
          </w:tcPr>
          <w:p w14:paraId="5C33BA1E" w14:textId="77777777" w:rsidR="004D38D0" w:rsidRDefault="004D38D0" w:rsidP="006C529E">
            <w:r>
              <w:t>Neutral</w:t>
            </w:r>
          </w:p>
        </w:tc>
        <w:tc>
          <w:tcPr>
            <w:tcW w:w="1870" w:type="dxa"/>
          </w:tcPr>
          <w:p w14:paraId="4777E531" w14:textId="77777777" w:rsidR="004D38D0" w:rsidRDefault="004D38D0" w:rsidP="006C529E">
            <w:r>
              <w:t>Disagree</w:t>
            </w:r>
          </w:p>
        </w:tc>
        <w:tc>
          <w:tcPr>
            <w:tcW w:w="1870" w:type="dxa"/>
          </w:tcPr>
          <w:p w14:paraId="5DA06FE7" w14:textId="77777777" w:rsidR="004D38D0" w:rsidRDefault="004D38D0" w:rsidP="006C529E">
            <w:r>
              <w:t>Strongly disagree</w:t>
            </w:r>
          </w:p>
        </w:tc>
      </w:tr>
    </w:tbl>
    <w:p w14:paraId="3D5EB9F1" w14:textId="77777777" w:rsidR="004D38D0" w:rsidRPr="004D38D0" w:rsidRDefault="004D38D0" w:rsidP="004D38D0"/>
    <w:p w14:paraId="63F29B37" w14:textId="3F01F4BB" w:rsidR="00AE4923" w:rsidRDefault="00AE4923" w:rsidP="00AE4923"/>
    <w:p w14:paraId="52FEB14B" w14:textId="77777777" w:rsidR="00AE4923" w:rsidRDefault="00AE4923" w:rsidP="00AE4923">
      <w:pPr>
        <w:sectPr w:rsidR="00AE4923" w:rsidSect="00AE4923">
          <w:pgSz w:w="12240" w:h="15840"/>
          <w:pgMar w:top="1440" w:right="1440" w:bottom="1440" w:left="1440" w:header="708" w:footer="708" w:gutter="0"/>
          <w:cols w:space="708"/>
          <w:docGrid w:linePitch="360"/>
        </w:sectPr>
      </w:pPr>
    </w:p>
    <w:p w14:paraId="3715A07D" w14:textId="77777777" w:rsidR="005D5B34" w:rsidRPr="005D5B34" w:rsidRDefault="005D5B34" w:rsidP="005D5B34">
      <w:pPr>
        <w:pStyle w:val="Heading2"/>
      </w:pPr>
      <w:bookmarkStart w:id="37" w:name="_Toc56080254"/>
      <w:bookmarkStart w:id="38" w:name="_Toc57741102"/>
      <w:r w:rsidRPr="005D5B34">
        <w:lastRenderedPageBreak/>
        <w:t>GUI – Graphical User Interface</w:t>
      </w:r>
      <w:bookmarkEnd w:id="38"/>
    </w:p>
    <w:p w14:paraId="53BAB9E5"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r w:rsidRPr="005D5B34">
        <w:rPr>
          <w:rFonts w:asciiTheme="majorHAnsi" w:eastAsiaTheme="majorEastAsia" w:hAnsiTheme="majorHAnsi" w:cstheme="majorBidi"/>
          <w:color w:val="864EA8" w:themeColor="accent1" w:themeShade="BF"/>
          <w:sz w:val="28"/>
          <w:szCs w:val="28"/>
        </w:rPr>
        <w:t>Subscribe</w:t>
      </w:r>
    </w:p>
    <w:p w14:paraId="3D7A61E7" w14:textId="77777777" w:rsidR="005D5B34" w:rsidRPr="005D5B34" w:rsidRDefault="005D5B34" w:rsidP="005D5B34">
      <w:r w:rsidRPr="005D5B34">
        <w:rPr>
          <w:noProof/>
          <w:lang w:eastAsia="en-AU"/>
        </w:rPr>
        <w:drawing>
          <wp:inline distT="0" distB="0" distL="0" distR="0" wp14:anchorId="1133AB49" wp14:editId="063EB703">
            <wp:extent cx="5943600" cy="4953000"/>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1B0AC159" w14:textId="77777777" w:rsidR="005D5B34" w:rsidRPr="005D5B34" w:rsidRDefault="005D5B34" w:rsidP="005D5B34">
      <w:pPr>
        <w:numPr>
          <w:ilvl w:val="0"/>
          <w:numId w:val="9"/>
        </w:numPr>
        <w:contextualSpacing/>
      </w:pPr>
      <w:r w:rsidRPr="005D5B34">
        <w:t>The Subscribe form will be available on the Home Page.</w:t>
      </w:r>
    </w:p>
    <w:p w14:paraId="06A8326D" w14:textId="77777777" w:rsidR="005D5B34" w:rsidRPr="005D5B34" w:rsidRDefault="005D5B34" w:rsidP="005D5B34">
      <w:pPr>
        <w:numPr>
          <w:ilvl w:val="0"/>
          <w:numId w:val="9"/>
        </w:numPr>
        <w:contextualSpacing/>
      </w:pPr>
      <w:r w:rsidRPr="005D5B34">
        <w:t>Full Name, Email, and one option for the newsletter must be required to subscribe.</w:t>
      </w:r>
    </w:p>
    <w:p w14:paraId="7DA330D2" w14:textId="77777777" w:rsidR="005D5B34" w:rsidRPr="005D5B34" w:rsidRDefault="005D5B34" w:rsidP="005D5B34">
      <w:pPr>
        <w:numPr>
          <w:ilvl w:val="0"/>
          <w:numId w:val="9"/>
        </w:numPr>
        <w:contextualSpacing/>
      </w:pPr>
      <w:r w:rsidRPr="005D5B34">
        <w:t>The system will check if the email already exists on the database and if it is in the correct format.</w:t>
      </w:r>
    </w:p>
    <w:p w14:paraId="7894F573" w14:textId="77777777" w:rsidR="005D5B34" w:rsidRPr="005D5B34" w:rsidRDefault="005D5B34" w:rsidP="005D5B34">
      <w:pPr>
        <w:numPr>
          <w:ilvl w:val="0"/>
          <w:numId w:val="9"/>
        </w:numPr>
        <w:contextualSpacing/>
      </w:pPr>
      <w:r w:rsidRPr="005D5B34">
        <w:t>To access the Unsubscribe option, the user must click on the Unsubscribe link below the Subscribe button.</w:t>
      </w:r>
    </w:p>
    <w:p w14:paraId="05994513" w14:textId="77777777" w:rsidR="005D5B34" w:rsidRPr="005D5B34" w:rsidRDefault="005D5B34" w:rsidP="005D5B34">
      <w:pPr>
        <w:numPr>
          <w:ilvl w:val="0"/>
          <w:numId w:val="9"/>
        </w:numPr>
        <w:contextualSpacing/>
      </w:pPr>
      <w:r w:rsidRPr="005D5B34">
        <w:t>To access the Admin area, the user must click on the Admin Login button.</w:t>
      </w:r>
      <w:r w:rsidRPr="005D5B34">
        <w:br w:type="page"/>
      </w:r>
    </w:p>
    <w:p w14:paraId="63FBACF6"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39" w:name="_Toc56080255"/>
      <w:r w:rsidRPr="005D5B34">
        <w:rPr>
          <w:rFonts w:asciiTheme="majorHAnsi" w:eastAsiaTheme="majorEastAsia" w:hAnsiTheme="majorHAnsi" w:cstheme="majorBidi"/>
          <w:color w:val="864EA8" w:themeColor="accent1" w:themeShade="BF"/>
          <w:sz w:val="28"/>
          <w:szCs w:val="28"/>
        </w:rPr>
        <w:lastRenderedPageBreak/>
        <w:t>Unsubscribe</w:t>
      </w:r>
      <w:bookmarkEnd w:id="39"/>
    </w:p>
    <w:p w14:paraId="49274903" w14:textId="77777777" w:rsidR="005D5B34" w:rsidRPr="005D5B34" w:rsidRDefault="005D5B34" w:rsidP="005D5B34">
      <w:r w:rsidRPr="005D5B34">
        <w:rPr>
          <w:noProof/>
          <w:lang w:eastAsia="en-AU"/>
        </w:rPr>
        <w:drawing>
          <wp:inline distT="0" distB="0" distL="0" distR="0" wp14:anchorId="2EFF9701" wp14:editId="1E50BB96">
            <wp:extent cx="5943600" cy="4953000"/>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0328C44C" w14:textId="77777777" w:rsidR="005D5B34" w:rsidRPr="005D5B34" w:rsidRDefault="005D5B34" w:rsidP="005D5B34">
      <w:pPr>
        <w:numPr>
          <w:ilvl w:val="0"/>
          <w:numId w:val="10"/>
        </w:numPr>
        <w:contextualSpacing/>
      </w:pPr>
      <w:r w:rsidRPr="005D5B34">
        <w:t>To unsubscribe the user must click on the Unsubscribe button, the Email is required.</w:t>
      </w:r>
    </w:p>
    <w:p w14:paraId="4DFF40AB" w14:textId="77777777" w:rsidR="005D5B34" w:rsidRPr="005D5B34" w:rsidRDefault="005D5B34" w:rsidP="005D5B34">
      <w:pPr>
        <w:numPr>
          <w:ilvl w:val="0"/>
          <w:numId w:val="10"/>
        </w:numPr>
        <w:contextualSpacing/>
      </w:pPr>
      <w:r w:rsidRPr="005D5B34">
        <w:t>The email will be validated if it exists on the database and after the system will send the message to the administrator to remove the</w:t>
      </w:r>
    </w:p>
    <w:p w14:paraId="5460CEA4" w14:textId="77777777" w:rsidR="005D5B34" w:rsidRPr="005D5B34" w:rsidRDefault="005D5B34" w:rsidP="005D5B34"/>
    <w:p w14:paraId="20E4575A" w14:textId="77777777" w:rsidR="005D5B34" w:rsidRPr="005D5B34" w:rsidRDefault="005D5B34" w:rsidP="005D5B34">
      <w:r w:rsidRPr="005D5B34">
        <w:br w:type="page"/>
      </w:r>
    </w:p>
    <w:p w14:paraId="72F7CF24"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40" w:name="_Toc56080256"/>
      <w:r w:rsidRPr="005D5B34">
        <w:rPr>
          <w:rFonts w:asciiTheme="majorHAnsi" w:eastAsiaTheme="majorEastAsia" w:hAnsiTheme="majorHAnsi" w:cstheme="majorBidi"/>
          <w:color w:val="864EA8" w:themeColor="accent1" w:themeShade="BF"/>
          <w:sz w:val="28"/>
          <w:szCs w:val="28"/>
        </w:rPr>
        <w:lastRenderedPageBreak/>
        <w:t>Login</w:t>
      </w:r>
      <w:bookmarkEnd w:id="40"/>
    </w:p>
    <w:p w14:paraId="27D281CE" w14:textId="77777777" w:rsidR="005D5B34" w:rsidRPr="005D5B34" w:rsidRDefault="005D5B34" w:rsidP="005D5B34">
      <w:r w:rsidRPr="005D5B34">
        <w:rPr>
          <w:noProof/>
          <w:lang w:eastAsia="en-AU"/>
        </w:rPr>
        <w:drawing>
          <wp:inline distT="0" distB="0" distL="0" distR="0" wp14:anchorId="1A392224" wp14:editId="1CDF7ED8">
            <wp:extent cx="5943600" cy="495300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51CA7AB3" w14:textId="77777777" w:rsidR="005D5B34" w:rsidRPr="005D5B34" w:rsidRDefault="005D5B34" w:rsidP="005D5B34">
      <w:pPr>
        <w:numPr>
          <w:ilvl w:val="0"/>
          <w:numId w:val="11"/>
        </w:numPr>
        <w:contextualSpacing/>
      </w:pPr>
      <w:r w:rsidRPr="005D5B34">
        <w:t>To access the Admin Login option, the administrator must click on the Admin Login button on the Home Page.</w:t>
      </w:r>
    </w:p>
    <w:p w14:paraId="5FD20E13" w14:textId="77777777" w:rsidR="005D5B34" w:rsidRPr="005D5B34" w:rsidRDefault="005D5B34" w:rsidP="005D5B34">
      <w:pPr>
        <w:numPr>
          <w:ilvl w:val="0"/>
          <w:numId w:val="11"/>
        </w:numPr>
        <w:contextualSpacing/>
        <w:sectPr w:rsidR="005D5B34" w:rsidRPr="005D5B34" w:rsidSect="00522056">
          <w:pgSz w:w="12240" w:h="15840"/>
          <w:pgMar w:top="1440" w:right="1440" w:bottom="1440" w:left="1440" w:header="708" w:footer="708" w:gutter="0"/>
          <w:cols w:space="708"/>
          <w:docGrid w:linePitch="360"/>
        </w:sectPr>
      </w:pPr>
      <w:r w:rsidRPr="005D5B34">
        <w:t xml:space="preserve">The email and password are required to login to the administrator area. </w:t>
      </w:r>
    </w:p>
    <w:p w14:paraId="1872E212"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41" w:name="_Toc56080257"/>
      <w:r w:rsidRPr="005D5B34">
        <w:rPr>
          <w:rFonts w:asciiTheme="majorHAnsi" w:eastAsiaTheme="majorEastAsia" w:hAnsiTheme="majorHAnsi" w:cstheme="majorBidi"/>
          <w:color w:val="864EA8" w:themeColor="accent1" w:themeShade="BF"/>
          <w:sz w:val="28"/>
          <w:szCs w:val="28"/>
        </w:rPr>
        <w:lastRenderedPageBreak/>
        <w:t>Membership Administrator</w:t>
      </w:r>
      <w:bookmarkEnd w:id="41"/>
    </w:p>
    <w:p w14:paraId="0A5786FD" w14:textId="77777777" w:rsidR="005D5B34" w:rsidRPr="005D5B34" w:rsidRDefault="005D5B34" w:rsidP="005D5B34">
      <w:r w:rsidRPr="005D5B34">
        <w:rPr>
          <w:noProof/>
          <w:lang w:eastAsia="en-AU"/>
        </w:rPr>
        <w:drawing>
          <wp:inline distT="0" distB="0" distL="0" distR="0" wp14:anchorId="4511EE0C" wp14:editId="5BE62A6F">
            <wp:extent cx="5943600" cy="4953000"/>
            <wp:effectExtent l="0" t="0" r="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5AE23F19" w14:textId="77777777" w:rsidR="005D5B34" w:rsidRPr="005D5B34" w:rsidRDefault="005D5B34" w:rsidP="005D5B34">
      <w:pPr>
        <w:numPr>
          <w:ilvl w:val="0"/>
          <w:numId w:val="12"/>
        </w:numPr>
        <w:contextualSpacing/>
      </w:pPr>
      <w:r w:rsidRPr="005D5B34">
        <w:t>The admin will be 2 options to remove a membership.</w:t>
      </w:r>
    </w:p>
    <w:p w14:paraId="349B7BD9" w14:textId="77777777" w:rsidR="005D5B34" w:rsidRPr="005D5B34" w:rsidRDefault="005D5B34" w:rsidP="005D5B34">
      <w:pPr>
        <w:numPr>
          <w:ilvl w:val="0"/>
          <w:numId w:val="12"/>
        </w:numPr>
        <w:contextualSpacing/>
      </w:pPr>
      <w:r w:rsidRPr="005D5B34">
        <w:t>The first Option: The admin must enter the email and click on the remove button. The administrator will receive a message by email to remove each membership.</w:t>
      </w:r>
    </w:p>
    <w:p w14:paraId="039A039F" w14:textId="77777777" w:rsidR="005D5B34" w:rsidRDefault="005D5B34" w:rsidP="005D5B34">
      <w:pPr>
        <w:numPr>
          <w:ilvl w:val="0"/>
          <w:numId w:val="12"/>
        </w:numPr>
        <w:contextualSpacing/>
        <w:sectPr w:rsidR="005D5B34" w:rsidSect="00AE4923">
          <w:pgSz w:w="12240" w:h="15840"/>
          <w:pgMar w:top="1440" w:right="1440" w:bottom="1440" w:left="1440" w:header="708" w:footer="708" w:gutter="0"/>
          <w:cols w:space="708"/>
          <w:docGrid w:linePitch="360"/>
        </w:sectPr>
      </w:pPr>
      <w:r w:rsidRPr="005D5B34">
        <w:t>The last option: The admin can click on the remove button inside the table where all members will be displayed.</w:t>
      </w:r>
    </w:p>
    <w:p w14:paraId="02F0744B" w14:textId="59A7B592" w:rsidR="005D5B34" w:rsidRDefault="005D5B34" w:rsidP="005D5B34">
      <w:pPr>
        <w:pStyle w:val="Heading2"/>
      </w:pPr>
      <w:bookmarkStart w:id="42" w:name="_Toc57741103"/>
      <w:r>
        <w:lastRenderedPageBreak/>
        <w:t>Database Designer</w:t>
      </w:r>
      <w:bookmarkEnd w:id="42"/>
    </w:p>
    <w:p w14:paraId="7BEF1EF6" w14:textId="77777777" w:rsidR="005D5B34" w:rsidRDefault="005D5B34" w:rsidP="005D5B34">
      <w:pPr>
        <w:sectPr w:rsidR="005D5B34" w:rsidSect="00AE4923">
          <w:pgSz w:w="12240" w:h="15840"/>
          <w:pgMar w:top="1440" w:right="1440" w:bottom="1440" w:left="1440" w:header="708" w:footer="708" w:gutter="0"/>
          <w:cols w:space="708"/>
          <w:docGrid w:linePitch="360"/>
        </w:sectPr>
      </w:pPr>
      <w:r>
        <w:rPr>
          <w:noProof/>
          <w:lang w:eastAsia="en-AU"/>
        </w:rPr>
        <w:drawing>
          <wp:inline distT="0" distB="0" distL="0" distR="0" wp14:anchorId="275CFCAF" wp14:editId="18FF7150">
            <wp:extent cx="5943600" cy="4389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389755"/>
                    </a:xfrm>
                    <a:prstGeom prst="rect">
                      <a:avLst/>
                    </a:prstGeom>
                  </pic:spPr>
                </pic:pic>
              </a:graphicData>
            </a:graphic>
          </wp:inline>
        </w:drawing>
      </w:r>
    </w:p>
    <w:p w14:paraId="16EC0166" w14:textId="6E8517D7" w:rsidR="00522056" w:rsidRDefault="00522056" w:rsidP="00912A40">
      <w:pPr>
        <w:pStyle w:val="Heading1"/>
      </w:pPr>
      <w:bookmarkStart w:id="43" w:name="_Toc57741104"/>
      <w:r>
        <w:lastRenderedPageBreak/>
        <w:t>Performance Report</w:t>
      </w:r>
      <w:bookmarkEnd w:id="43"/>
    </w:p>
    <w:p w14:paraId="3D84C88E" w14:textId="76E9D1B7" w:rsidR="00522056" w:rsidRDefault="00522056" w:rsidP="00522056">
      <w:r>
        <w:t xml:space="preserve">To measure the performance of the website we will be using website monitoring tools. With these tools, we can continuously monitor downtime patterns and locate the culprits. They provide detailed information on your website’s performance including visitor counts, uptime, bounce rates, page loading times, and other crucial information to guarantee the development of a successful website. Alongside these performance metrics, these tools notify you about issues like device failure, bandwidth overload, and problems with the web hosting provider. The website monitor tools work by monitoring the website's communication layer including the HTTP and TCP, internal and external DNS’s, internet service providers, and content delivery networks. </w:t>
      </w:r>
    </w:p>
    <w:p w14:paraId="2A0ED56A" w14:textId="77777777" w:rsidR="00522056" w:rsidRDefault="00522056" w:rsidP="000D1D3C">
      <w:pPr>
        <w:pStyle w:val="Heading2"/>
      </w:pPr>
      <w:bookmarkStart w:id="44" w:name="_Toc57741105"/>
      <w:r>
        <w:t>Performance Tools</w:t>
      </w:r>
      <w:bookmarkEnd w:id="44"/>
    </w:p>
    <w:p w14:paraId="161E1795" w14:textId="77777777" w:rsidR="00522056" w:rsidRDefault="00522056" w:rsidP="00522056">
      <w:r>
        <w:t>Five common monitoring tools that could be used to monitor the performance of the website include.</w:t>
      </w:r>
    </w:p>
    <w:p w14:paraId="1B7B5AF7" w14:textId="77777777" w:rsidR="00522056" w:rsidRDefault="00522056" w:rsidP="000D1D3C">
      <w:pPr>
        <w:pStyle w:val="Heading3"/>
      </w:pPr>
      <w:r>
        <w:t>•</w:t>
      </w:r>
      <w:r>
        <w:tab/>
        <w:t>Google PageSpeed Insight (PSI)</w:t>
      </w:r>
    </w:p>
    <w:p w14:paraId="665D732B" w14:textId="031F5CFC" w:rsidR="00522056" w:rsidRDefault="00522056" w:rsidP="00522056">
      <w:r>
        <w:t>The PageSpeed insight tool provides real-time performance data for a website. The data is collected irrespective of the device the website is viewed on. It incorporates data from the Chrome User Experience Report (CrUX) to provide user experience metrics. The tool is easy to use and will categorize a website as fast slow or average based on its speed score. It will also provide an optimization score evaluating how well a webpage follows performance best practices.</w:t>
      </w:r>
    </w:p>
    <w:p w14:paraId="2A1836BA" w14:textId="77777777" w:rsidR="00522056" w:rsidRDefault="00522056" w:rsidP="000D1D3C">
      <w:pPr>
        <w:pStyle w:val="Heading3"/>
      </w:pPr>
      <w:r>
        <w:t>•</w:t>
      </w:r>
      <w:r>
        <w:tab/>
        <w:t>GTmetrix</w:t>
      </w:r>
    </w:p>
    <w:p w14:paraId="7DF84BF1" w14:textId="374B68D7" w:rsidR="00522056" w:rsidRDefault="00522056" w:rsidP="00522056">
      <w:r>
        <w:t>GTmetrix is a very popular tool for analyzing site speed performance. The tool uses PageSpeed Insight and Yslow to generate performance scores and a detailed report on the current state of a website. GTmetrix is easy to use and allows customization of the test configuration.</w:t>
      </w:r>
    </w:p>
    <w:p w14:paraId="39865C9B" w14:textId="77777777" w:rsidR="00522056" w:rsidRDefault="00522056" w:rsidP="000D1D3C">
      <w:pPr>
        <w:pStyle w:val="Heading3"/>
      </w:pPr>
      <w:r>
        <w:t>•</w:t>
      </w:r>
      <w:r>
        <w:tab/>
        <w:t>WebPageTest (WPT)</w:t>
      </w:r>
    </w:p>
    <w:p w14:paraId="729B6A1E" w14:textId="4AE86678" w:rsidR="00522056" w:rsidRDefault="00522056" w:rsidP="00522056">
      <w:r>
        <w:t>WebPageTest is a free, open-source website performance testing tool. It captures useful metrics from the website and displays them in tables and charts allowing the user to spot performance delays and loopholes. The tool will work on any browser and any device from any location. This tool has advanced features for running multiple tests, changing the connection speed, and allows you to capture video of the test. Data collected from these tests include load times, time to the first byte, speed index, DOM elements, and start render time, document complete time, and fully loaded time.</w:t>
      </w:r>
    </w:p>
    <w:p w14:paraId="4F42E97F" w14:textId="77777777" w:rsidR="00522056" w:rsidRDefault="00522056" w:rsidP="000D1D3C">
      <w:pPr>
        <w:pStyle w:val="Heading3"/>
      </w:pPr>
      <w:r>
        <w:t>•</w:t>
      </w:r>
      <w:r>
        <w:tab/>
        <w:t>Dotcom-Monitor</w:t>
      </w:r>
    </w:p>
    <w:p w14:paraId="55049CDB" w14:textId="50AFED06" w:rsidR="00522056" w:rsidRDefault="00522056" w:rsidP="00522056">
      <w:r>
        <w:t xml:space="preserve">Dotcom-Monitor gives the user insight into application performance and the state of the website. It lets you monitor servers, web applications, network availability and performance, and website page load speeds. It allows you to choose the browser you use and also the location to test from. </w:t>
      </w:r>
    </w:p>
    <w:p w14:paraId="2D0250BB" w14:textId="77777777" w:rsidR="00522056" w:rsidRDefault="00522056" w:rsidP="000D1D3C">
      <w:pPr>
        <w:pStyle w:val="Heading3"/>
      </w:pPr>
      <w:r>
        <w:t>•</w:t>
      </w:r>
      <w:r>
        <w:tab/>
        <w:t>SolarWinds Pingdom</w:t>
      </w:r>
    </w:p>
    <w:p w14:paraId="4CDFE13C" w14:textId="32804E95" w:rsidR="00522056" w:rsidRDefault="00522056" w:rsidP="00522056">
      <w:r>
        <w:t xml:space="preserve">SolarWinds is a free website monitor tool designed to help </w:t>
      </w:r>
      <w:r w:rsidR="00DE6E14">
        <w:t>analyse</w:t>
      </w:r>
      <w:r>
        <w:t xml:space="preserve"> every element of the website. This tool will both point out issues on the website and offer solutions on how to fix the problem. It will also provide information on the number of requests per domain, type of content, size analysis, and size per domain. </w:t>
      </w:r>
    </w:p>
    <w:p w14:paraId="43D0A9B1" w14:textId="77777777" w:rsidR="00522056" w:rsidRDefault="00522056" w:rsidP="00522056"/>
    <w:p w14:paraId="370ABE8C" w14:textId="77777777" w:rsidR="00522056" w:rsidRDefault="00522056" w:rsidP="00522056">
      <w:pPr>
        <w:pStyle w:val="Heading2"/>
      </w:pPr>
      <w:bookmarkStart w:id="45" w:name="_Toc57741106"/>
      <w:r>
        <w:lastRenderedPageBreak/>
        <w:t>Recommendation</w:t>
      </w:r>
      <w:bookmarkEnd w:id="45"/>
    </w:p>
    <w:p w14:paraId="323CD322" w14:textId="663E7126" w:rsidR="00522056" w:rsidRDefault="00522056" w:rsidP="00522056">
      <w:r>
        <w:t>Each of these tools provides key performance data on a website while also providing unique features designed to help monitor and improve a website. If I were developing a shopfront website for a business, where the performance for the site could mean the difference between a sale and a potential long-term client or the client going somewhere else I would be using the SolarWinds Pingdom tool. The plethora of data provided by this program coupled with both a free and a paid option that will provide the necessary data no matter the size of the client makes this the right tool no matter what the needs of the clients may be. Also, this is the only tool that both identifies issues but also provides solutions to those issues. Having said that for this basic movie search program I will do the performance testing using GTmetrix. As I only need basic performance data its ease of use trumps the detailed report provided by SolarWinds.</w:t>
      </w:r>
    </w:p>
    <w:p w14:paraId="271223B4" w14:textId="627C83C2" w:rsidR="00522056" w:rsidRDefault="00522056" w:rsidP="00522056">
      <w:r>
        <w:t>(Top 5 Website Monitoring Tools to Measure and Improve your Page Speed, n.d.)</w:t>
      </w:r>
    </w:p>
    <w:p w14:paraId="77213E4C" w14:textId="77777777" w:rsidR="00522056" w:rsidRDefault="00522056" w:rsidP="00522056"/>
    <w:p w14:paraId="5B9B36C0" w14:textId="6C904E85" w:rsidR="00522056" w:rsidRDefault="00522056" w:rsidP="00522056">
      <w:pPr>
        <w:sectPr w:rsidR="00522056" w:rsidSect="00AE4923">
          <w:pgSz w:w="12240" w:h="15840"/>
          <w:pgMar w:top="1440" w:right="1440" w:bottom="1440" w:left="1440" w:header="708" w:footer="708" w:gutter="0"/>
          <w:cols w:space="708"/>
          <w:docGrid w:linePitch="360"/>
        </w:sectPr>
      </w:pPr>
    </w:p>
    <w:p w14:paraId="0C6A53D9" w14:textId="1DB4E6D1" w:rsidR="00522056" w:rsidRDefault="00522056" w:rsidP="00522056">
      <w:pPr>
        <w:pStyle w:val="Heading1"/>
      </w:pPr>
      <w:bookmarkStart w:id="46" w:name="_Toc57741107"/>
      <w:r w:rsidRPr="00522056">
        <w:lastRenderedPageBreak/>
        <w:t>Project Management Plan</w:t>
      </w:r>
      <w:r>
        <w:t xml:space="preserve"> (Sprint Two)</w:t>
      </w:r>
      <w:bookmarkEnd w:id="46"/>
    </w:p>
    <w:p w14:paraId="4007A7DB" w14:textId="45868071" w:rsidR="00522056" w:rsidRDefault="00522056" w:rsidP="00522056">
      <w:r>
        <w:rPr>
          <w:noProof/>
          <w:lang w:eastAsia="en-AU"/>
        </w:rPr>
        <w:drawing>
          <wp:inline distT="0" distB="0" distL="0" distR="0" wp14:anchorId="57C21BF8" wp14:editId="660D50BE">
            <wp:extent cx="5943600" cy="3219450"/>
            <wp:effectExtent l="0" t="0" r="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4CECB975" w14:textId="77777777" w:rsidR="00522056" w:rsidRDefault="00522056" w:rsidP="00522056">
      <w:r>
        <w:t xml:space="preserve">The current project plan can be accessed and downloaded at: </w:t>
      </w:r>
    </w:p>
    <w:p w14:paraId="53FA4764" w14:textId="2D0A8BEC" w:rsidR="00522056" w:rsidRDefault="00465A44" w:rsidP="00522056">
      <w:hyperlink r:id="rId48" w:history="1">
        <w:r w:rsidR="00522056" w:rsidRPr="00737AF8">
          <w:rPr>
            <w:rStyle w:val="Hyperlink"/>
          </w:rPr>
          <w:t>https://github.com/Jely101/RAD/blob/main/Sprint%20week%202/Project%20Management%20Plan%20Week%202.PNG</w:t>
        </w:r>
      </w:hyperlink>
    </w:p>
    <w:p w14:paraId="00B9C984" w14:textId="77777777" w:rsidR="00522056" w:rsidRPr="00522056" w:rsidRDefault="00522056" w:rsidP="00522056"/>
    <w:p w14:paraId="0310482B" w14:textId="6CBE15EB" w:rsidR="00522056" w:rsidRDefault="00522056" w:rsidP="00912A40">
      <w:pPr>
        <w:pStyle w:val="Heading1"/>
        <w:sectPr w:rsidR="00522056" w:rsidSect="00AE4923">
          <w:pgSz w:w="12240" w:h="15840"/>
          <w:pgMar w:top="1440" w:right="1440" w:bottom="1440" w:left="1440" w:header="708" w:footer="708" w:gutter="0"/>
          <w:cols w:space="708"/>
          <w:docGrid w:linePitch="360"/>
        </w:sectPr>
      </w:pPr>
    </w:p>
    <w:p w14:paraId="5B580D8F" w14:textId="49ADCD11" w:rsidR="00522056" w:rsidRDefault="00522056" w:rsidP="00522056">
      <w:pPr>
        <w:pStyle w:val="Heading1"/>
      </w:pPr>
      <w:bookmarkStart w:id="47" w:name="_Toc57741108"/>
      <w:r>
        <w:lastRenderedPageBreak/>
        <w:t>Software Development Testing Plan (Sprint Two)</w:t>
      </w:r>
      <w:bookmarkEnd w:id="47"/>
    </w:p>
    <w:p w14:paraId="5C0D177D" w14:textId="77777777" w:rsidR="00522056" w:rsidRDefault="00522056" w:rsidP="00522056">
      <w:pPr>
        <w:pStyle w:val="Heading2"/>
      </w:pPr>
      <w:bookmarkStart w:id="48" w:name="_Toc57741109"/>
      <w:r>
        <w:t>Purpose and Scope</w:t>
      </w:r>
      <w:bookmarkEnd w:id="48"/>
    </w:p>
    <w:p w14:paraId="7D4B0FDE" w14:textId="77777777" w:rsidR="00522056" w:rsidRDefault="00522056" w:rsidP="00522056">
      <w:r>
        <w:t>This Software Quality Assurance Plan provides a foundation for managing the CITE Manages Services (CITE MS) software quality assurance activities and is based on project activities and work products as documented in the CITE MS Project Plan.</w:t>
      </w:r>
    </w:p>
    <w:p w14:paraId="43ACA259" w14:textId="77777777" w:rsidR="00522056" w:rsidRDefault="00522056" w:rsidP="00522056">
      <w:pPr>
        <w:spacing w:after="0"/>
      </w:pPr>
      <w:r>
        <w:t>This plan:</w:t>
      </w:r>
    </w:p>
    <w:p w14:paraId="50DCFCFC" w14:textId="77777777" w:rsidR="00522056" w:rsidRDefault="00522056" w:rsidP="00522056">
      <w:pPr>
        <w:spacing w:after="0"/>
      </w:pPr>
      <w:r>
        <w:t>• Identifies the SQA responsibilities of the project team.</w:t>
      </w:r>
    </w:p>
    <w:p w14:paraId="48E2226B" w14:textId="77777777" w:rsidR="00522056" w:rsidRDefault="00522056" w:rsidP="00522056">
      <w:pPr>
        <w:spacing w:after="0"/>
      </w:pPr>
      <w:r>
        <w:t>• Defines CITE MS reviews and audits and how they will be conducted.</w:t>
      </w:r>
    </w:p>
    <w:p w14:paraId="264F38AA" w14:textId="77777777" w:rsidR="00522056" w:rsidRDefault="00522056" w:rsidP="00522056">
      <w:pPr>
        <w:spacing w:after="0"/>
      </w:pPr>
      <w:r>
        <w:t>• Lists the activities, processes, and work products that the SQA team will review and audit.</w:t>
      </w:r>
    </w:p>
    <w:p w14:paraId="483DAAC6" w14:textId="6CBA57F8" w:rsidR="00522056" w:rsidRDefault="00522056" w:rsidP="00522056">
      <w:pPr>
        <w:spacing w:after="0"/>
      </w:pPr>
      <w:r>
        <w:t>• Identifies SQA work products.</w:t>
      </w:r>
    </w:p>
    <w:p w14:paraId="00CD3FAE" w14:textId="77777777" w:rsidR="00522056" w:rsidRPr="004955FD" w:rsidRDefault="00522056" w:rsidP="00522056">
      <w:pPr>
        <w:pStyle w:val="Heading2"/>
      </w:pPr>
      <w:bookmarkStart w:id="49" w:name="_Toc57741110"/>
      <w:r>
        <w:t>SQA Team Roles and Responsibilities</w:t>
      </w:r>
      <w:bookmarkEnd w:id="49"/>
    </w:p>
    <w:tbl>
      <w:tblPr>
        <w:tblStyle w:val="TableGrid"/>
        <w:tblW w:w="0" w:type="auto"/>
        <w:tblLook w:val="04A0" w:firstRow="1" w:lastRow="0" w:firstColumn="1" w:lastColumn="0" w:noHBand="0" w:noVBand="1"/>
      </w:tblPr>
      <w:tblGrid>
        <w:gridCol w:w="988"/>
        <w:gridCol w:w="1134"/>
        <w:gridCol w:w="1417"/>
        <w:gridCol w:w="5811"/>
      </w:tblGrid>
      <w:tr w:rsidR="00522056" w14:paraId="05F321C3" w14:textId="77777777" w:rsidTr="000B38A5">
        <w:tc>
          <w:tcPr>
            <w:tcW w:w="988" w:type="dxa"/>
            <w:shd w:val="clear" w:color="auto" w:fill="EEE6F3" w:themeFill="accent1" w:themeFillTint="33"/>
          </w:tcPr>
          <w:p w14:paraId="5D10B034" w14:textId="77777777" w:rsidR="00522056" w:rsidRPr="007E34C3" w:rsidRDefault="00522056" w:rsidP="000B38A5">
            <w:pPr>
              <w:rPr>
                <w:b/>
                <w:bCs/>
              </w:rPr>
            </w:pPr>
            <w:r w:rsidRPr="007E34C3">
              <w:rPr>
                <w:b/>
                <w:bCs/>
              </w:rPr>
              <w:t>Number</w:t>
            </w:r>
          </w:p>
        </w:tc>
        <w:tc>
          <w:tcPr>
            <w:tcW w:w="1134" w:type="dxa"/>
            <w:shd w:val="clear" w:color="auto" w:fill="EEE6F3" w:themeFill="accent1" w:themeFillTint="33"/>
          </w:tcPr>
          <w:p w14:paraId="6444AB5B" w14:textId="77777777" w:rsidR="00522056" w:rsidRPr="007E34C3" w:rsidRDefault="00522056" w:rsidP="000B38A5">
            <w:pPr>
              <w:rPr>
                <w:b/>
                <w:bCs/>
              </w:rPr>
            </w:pPr>
            <w:r w:rsidRPr="007E34C3">
              <w:rPr>
                <w:b/>
                <w:bCs/>
              </w:rPr>
              <w:t>Member</w:t>
            </w:r>
          </w:p>
        </w:tc>
        <w:tc>
          <w:tcPr>
            <w:tcW w:w="1417" w:type="dxa"/>
            <w:shd w:val="clear" w:color="auto" w:fill="EEE6F3" w:themeFill="accent1" w:themeFillTint="33"/>
          </w:tcPr>
          <w:p w14:paraId="396EC004" w14:textId="77777777" w:rsidR="00522056" w:rsidRPr="007E34C3" w:rsidRDefault="00522056" w:rsidP="000B38A5">
            <w:pPr>
              <w:rPr>
                <w:b/>
                <w:bCs/>
              </w:rPr>
            </w:pPr>
            <w:r w:rsidRPr="007E34C3">
              <w:rPr>
                <w:b/>
                <w:bCs/>
              </w:rPr>
              <w:t>Roles</w:t>
            </w:r>
          </w:p>
        </w:tc>
        <w:tc>
          <w:tcPr>
            <w:tcW w:w="5811" w:type="dxa"/>
            <w:shd w:val="clear" w:color="auto" w:fill="EEE6F3" w:themeFill="accent1" w:themeFillTint="33"/>
          </w:tcPr>
          <w:p w14:paraId="68C919E4" w14:textId="77777777" w:rsidR="00522056" w:rsidRPr="007E34C3" w:rsidRDefault="00522056" w:rsidP="000B38A5">
            <w:pPr>
              <w:rPr>
                <w:b/>
                <w:bCs/>
              </w:rPr>
            </w:pPr>
            <w:r w:rsidRPr="007E34C3">
              <w:rPr>
                <w:b/>
                <w:bCs/>
              </w:rPr>
              <w:t>Responsibility</w:t>
            </w:r>
          </w:p>
        </w:tc>
      </w:tr>
      <w:tr w:rsidR="00522056" w14:paraId="4C066A7F" w14:textId="77777777" w:rsidTr="000B38A5">
        <w:tc>
          <w:tcPr>
            <w:tcW w:w="988" w:type="dxa"/>
          </w:tcPr>
          <w:p w14:paraId="5B62F8D3" w14:textId="77777777" w:rsidR="00522056" w:rsidRDefault="00522056" w:rsidP="000B38A5">
            <w:r>
              <w:t>1</w:t>
            </w:r>
          </w:p>
        </w:tc>
        <w:tc>
          <w:tcPr>
            <w:tcW w:w="1134" w:type="dxa"/>
          </w:tcPr>
          <w:p w14:paraId="7EF09F53" w14:textId="77777777" w:rsidR="00522056" w:rsidRDefault="00522056" w:rsidP="000B38A5">
            <w:r>
              <w:t>Jyle</w:t>
            </w:r>
          </w:p>
        </w:tc>
        <w:tc>
          <w:tcPr>
            <w:tcW w:w="1417" w:type="dxa"/>
          </w:tcPr>
          <w:p w14:paraId="701D29D6" w14:textId="77777777" w:rsidR="00522056" w:rsidRDefault="00522056" w:rsidP="000B38A5">
            <w:r>
              <w:t>SQA Leader</w:t>
            </w:r>
          </w:p>
        </w:tc>
        <w:tc>
          <w:tcPr>
            <w:tcW w:w="5811" w:type="dxa"/>
          </w:tcPr>
          <w:p w14:paraId="29DAEC28" w14:textId="77777777" w:rsidR="00522056" w:rsidRDefault="00522056" w:rsidP="000B38A5">
            <w:r>
              <w:t>Develop and document quality standard and process for all management process</w:t>
            </w:r>
          </w:p>
          <w:p w14:paraId="4EA28648" w14:textId="77777777" w:rsidR="00522056" w:rsidRDefault="00522056" w:rsidP="000B38A5">
            <w:r>
              <w:t>Manage software quality assurance activities for the project.</w:t>
            </w:r>
          </w:p>
        </w:tc>
      </w:tr>
      <w:tr w:rsidR="00522056" w14:paraId="585E987C" w14:textId="77777777" w:rsidTr="000B38A5">
        <w:tc>
          <w:tcPr>
            <w:tcW w:w="988" w:type="dxa"/>
          </w:tcPr>
          <w:p w14:paraId="2D306B05" w14:textId="77777777" w:rsidR="00522056" w:rsidRDefault="00522056" w:rsidP="000B38A5">
            <w:r>
              <w:t>2</w:t>
            </w:r>
          </w:p>
        </w:tc>
        <w:tc>
          <w:tcPr>
            <w:tcW w:w="1134" w:type="dxa"/>
          </w:tcPr>
          <w:p w14:paraId="35867356" w14:textId="77777777" w:rsidR="00522056" w:rsidRDefault="00522056" w:rsidP="000B38A5">
            <w:r>
              <w:t>Travis</w:t>
            </w:r>
          </w:p>
        </w:tc>
        <w:tc>
          <w:tcPr>
            <w:tcW w:w="1417" w:type="dxa"/>
          </w:tcPr>
          <w:p w14:paraId="02037FE4" w14:textId="77777777" w:rsidR="00522056" w:rsidRDefault="00522056" w:rsidP="000B38A5">
            <w:r>
              <w:t>SQA Auditor</w:t>
            </w:r>
          </w:p>
        </w:tc>
        <w:tc>
          <w:tcPr>
            <w:tcW w:w="5811" w:type="dxa"/>
          </w:tcPr>
          <w:p w14:paraId="5B4DF28B" w14:textId="77777777" w:rsidR="00522056" w:rsidRDefault="00522056" w:rsidP="000B38A5">
            <w:r w:rsidRPr="007E34C3">
              <w:t>Perform SQA tasks, report to SQA leader the result of SQA review.</w:t>
            </w:r>
          </w:p>
        </w:tc>
      </w:tr>
      <w:tr w:rsidR="00522056" w14:paraId="08F0F0B8" w14:textId="77777777" w:rsidTr="000B38A5">
        <w:tc>
          <w:tcPr>
            <w:tcW w:w="988" w:type="dxa"/>
          </w:tcPr>
          <w:p w14:paraId="400CC3A9" w14:textId="77777777" w:rsidR="00522056" w:rsidRDefault="00522056" w:rsidP="000B38A5">
            <w:r>
              <w:t>3</w:t>
            </w:r>
          </w:p>
        </w:tc>
        <w:tc>
          <w:tcPr>
            <w:tcW w:w="1134" w:type="dxa"/>
          </w:tcPr>
          <w:p w14:paraId="44BAF27A" w14:textId="77777777" w:rsidR="00522056" w:rsidRDefault="00522056" w:rsidP="000B38A5">
            <w:r>
              <w:t>Willian</w:t>
            </w:r>
          </w:p>
        </w:tc>
        <w:tc>
          <w:tcPr>
            <w:tcW w:w="1417" w:type="dxa"/>
          </w:tcPr>
          <w:p w14:paraId="52F5021E" w14:textId="77777777" w:rsidR="00522056" w:rsidRDefault="00522056" w:rsidP="000B38A5">
            <w:r>
              <w:t>SQA Auditor</w:t>
            </w:r>
          </w:p>
        </w:tc>
        <w:tc>
          <w:tcPr>
            <w:tcW w:w="5811" w:type="dxa"/>
          </w:tcPr>
          <w:p w14:paraId="1C5F23E6" w14:textId="77777777" w:rsidR="00522056" w:rsidRDefault="00522056" w:rsidP="000B38A5">
            <w:r w:rsidRPr="007E34C3">
              <w:t>Perform SQA tasks, report to SQA leader the result of SQA review.</w:t>
            </w:r>
          </w:p>
        </w:tc>
      </w:tr>
    </w:tbl>
    <w:p w14:paraId="1E4F853C" w14:textId="77777777" w:rsidR="00522056" w:rsidRDefault="00522056" w:rsidP="00522056"/>
    <w:p w14:paraId="6BB6FFB9" w14:textId="77777777" w:rsidR="00522056" w:rsidRPr="004955FD" w:rsidRDefault="00522056" w:rsidP="00522056">
      <w:pPr>
        <w:pStyle w:val="Heading2"/>
      </w:pPr>
      <w:bookmarkStart w:id="50" w:name="_Toc57741111"/>
      <w:r>
        <w:t>Work Products to be Reviewed</w:t>
      </w:r>
      <w:bookmarkEnd w:id="50"/>
    </w:p>
    <w:tbl>
      <w:tblPr>
        <w:tblStyle w:val="TableGrid"/>
        <w:tblW w:w="0" w:type="auto"/>
        <w:tblLook w:val="04A0" w:firstRow="1" w:lastRow="0" w:firstColumn="1" w:lastColumn="0" w:noHBand="0" w:noVBand="1"/>
      </w:tblPr>
      <w:tblGrid>
        <w:gridCol w:w="988"/>
        <w:gridCol w:w="2126"/>
        <w:gridCol w:w="3118"/>
        <w:gridCol w:w="1248"/>
        <w:gridCol w:w="1870"/>
      </w:tblGrid>
      <w:tr w:rsidR="00522056" w14:paraId="5CB46F9C" w14:textId="77777777" w:rsidTr="000B38A5">
        <w:tc>
          <w:tcPr>
            <w:tcW w:w="988" w:type="dxa"/>
            <w:shd w:val="clear" w:color="auto" w:fill="EEE6F3" w:themeFill="accent1" w:themeFillTint="33"/>
          </w:tcPr>
          <w:p w14:paraId="667D4D7F" w14:textId="77777777" w:rsidR="00522056" w:rsidRPr="00E9391F" w:rsidRDefault="00522056" w:rsidP="000B38A5">
            <w:pPr>
              <w:rPr>
                <w:b/>
                <w:bCs/>
              </w:rPr>
            </w:pPr>
            <w:r w:rsidRPr="00E9391F">
              <w:rPr>
                <w:b/>
                <w:bCs/>
              </w:rPr>
              <w:t>Number</w:t>
            </w:r>
          </w:p>
        </w:tc>
        <w:tc>
          <w:tcPr>
            <w:tcW w:w="2126" w:type="dxa"/>
            <w:shd w:val="clear" w:color="auto" w:fill="EEE6F3" w:themeFill="accent1" w:themeFillTint="33"/>
          </w:tcPr>
          <w:p w14:paraId="7012F38D" w14:textId="77777777" w:rsidR="00522056" w:rsidRPr="00E9391F" w:rsidRDefault="00522056" w:rsidP="000B38A5">
            <w:pPr>
              <w:rPr>
                <w:b/>
                <w:bCs/>
              </w:rPr>
            </w:pPr>
            <w:r w:rsidRPr="00E9391F">
              <w:rPr>
                <w:b/>
                <w:bCs/>
              </w:rPr>
              <w:t>Development Phase</w:t>
            </w:r>
          </w:p>
        </w:tc>
        <w:tc>
          <w:tcPr>
            <w:tcW w:w="3118" w:type="dxa"/>
            <w:shd w:val="clear" w:color="auto" w:fill="EEE6F3" w:themeFill="accent1" w:themeFillTint="33"/>
          </w:tcPr>
          <w:p w14:paraId="22165013" w14:textId="77777777" w:rsidR="00522056" w:rsidRPr="00E9391F" w:rsidRDefault="00522056" w:rsidP="000B38A5">
            <w:pPr>
              <w:rPr>
                <w:b/>
                <w:bCs/>
              </w:rPr>
            </w:pPr>
            <w:r w:rsidRPr="00E9391F">
              <w:rPr>
                <w:b/>
                <w:bCs/>
              </w:rPr>
              <w:t>Product</w:t>
            </w:r>
          </w:p>
        </w:tc>
        <w:tc>
          <w:tcPr>
            <w:tcW w:w="1248" w:type="dxa"/>
            <w:shd w:val="clear" w:color="auto" w:fill="EEE6F3" w:themeFill="accent1" w:themeFillTint="33"/>
          </w:tcPr>
          <w:p w14:paraId="4D0AB973" w14:textId="77777777" w:rsidR="00522056" w:rsidRPr="00E9391F" w:rsidRDefault="00522056" w:rsidP="000B38A5">
            <w:pPr>
              <w:rPr>
                <w:b/>
                <w:bCs/>
              </w:rPr>
            </w:pPr>
            <w:r w:rsidRPr="00E9391F">
              <w:rPr>
                <w:b/>
                <w:bCs/>
              </w:rPr>
              <w:t>Permission</w:t>
            </w:r>
          </w:p>
        </w:tc>
        <w:tc>
          <w:tcPr>
            <w:tcW w:w="1870" w:type="dxa"/>
            <w:shd w:val="clear" w:color="auto" w:fill="EEE6F3" w:themeFill="accent1" w:themeFillTint="33"/>
          </w:tcPr>
          <w:p w14:paraId="2F7954BC" w14:textId="77777777" w:rsidR="00522056" w:rsidRPr="00E9391F" w:rsidRDefault="00522056" w:rsidP="000B38A5">
            <w:pPr>
              <w:rPr>
                <w:b/>
                <w:bCs/>
              </w:rPr>
            </w:pPr>
            <w:r w:rsidRPr="00E9391F">
              <w:rPr>
                <w:b/>
                <w:bCs/>
              </w:rPr>
              <w:t>Granted to Person</w:t>
            </w:r>
          </w:p>
        </w:tc>
      </w:tr>
      <w:tr w:rsidR="00522056" w14:paraId="5F2E3EFC" w14:textId="77777777" w:rsidTr="000B38A5">
        <w:tc>
          <w:tcPr>
            <w:tcW w:w="988" w:type="dxa"/>
          </w:tcPr>
          <w:p w14:paraId="112AA02C" w14:textId="77777777" w:rsidR="00522056" w:rsidRDefault="00522056" w:rsidP="000B38A5">
            <w:r>
              <w:t>1</w:t>
            </w:r>
          </w:p>
        </w:tc>
        <w:tc>
          <w:tcPr>
            <w:tcW w:w="2126" w:type="dxa"/>
          </w:tcPr>
          <w:p w14:paraId="2B4F6C10" w14:textId="7746CAF8" w:rsidR="00522056" w:rsidRDefault="00522056" w:rsidP="000B38A5">
            <w:r>
              <w:t>Sprint Two</w:t>
            </w:r>
          </w:p>
        </w:tc>
        <w:tc>
          <w:tcPr>
            <w:tcW w:w="3118" w:type="dxa"/>
          </w:tcPr>
          <w:p w14:paraId="20F15E82" w14:textId="77777777" w:rsidR="00522056" w:rsidRDefault="00522056" w:rsidP="000B38A5">
            <w:r>
              <w:t>Management plan</w:t>
            </w:r>
          </w:p>
        </w:tc>
        <w:tc>
          <w:tcPr>
            <w:tcW w:w="1248" w:type="dxa"/>
          </w:tcPr>
          <w:p w14:paraId="66C359A5" w14:textId="77777777" w:rsidR="00522056" w:rsidRDefault="00522056" w:rsidP="000B38A5">
            <w:r>
              <w:t>Read</w:t>
            </w:r>
          </w:p>
        </w:tc>
        <w:tc>
          <w:tcPr>
            <w:tcW w:w="1870" w:type="dxa"/>
          </w:tcPr>
          <w:p w14:paraId="6F530686" w14:textId="14CAE564" w:rsidR="00522056" w:rsidRDefault="00522056" w:rsidP="000B38A5">
            <w:r>
              <w:t>Willian</w:t>
            </w:r>
          </w:p>
        </w:tc>
      </w:tr>
      <w:tr w:rsidR="00522056" w14:paraId="41730180" w14:textId="77777777" w:rsidTr="000B38A5">
        <w:tc>
          <w:tcPr>
            <w:tcW w:w="988" w:type="dxa"/>
          </w:tcPr>
          <w:p w14:paraId="4E450819" w14:textId="42246836" w:rsidR="00522056" w:rsidRDefault="00522056" w:rsidP="000B38A5">
            <w:r>
              <w:t>2</w:t>
            </w:r>
          </w:p>
        </w:tc>
        <w:tc>
          <w:tcPr>
            <w:tcW w:w="2126" w:type="dxa"/>
          </w:tcPr>
          <w:p w14:paraId="495483FE" w14:textId="7A70753B" w:rsidR="00522056" w:rsidRDefault="00522056" w:rsidP="000B38A5">
            <w:r>
              <w:t>Sprint Two</w:t>
            </w:r>
          </w:p>
        </w:tc>
        <w:tc>
          <w:tcPr>
            <w:tcW w:w="3118" w:type="dxa"/>
          </w:tcPr>
          <w:p w14:paraId="4A588A1B" w14:textId="3D59184C" w:rsidR="00522056" w:rsidRDefault="00522056" w:rsidP="000B38A5">
            <w:r>
              <w:t>Performance Report</w:t>
            </w:r>
          </w:p>
        </w:tc>
        <w:tc>
          <w:tcPr>
            <w:tcW w:w="1248" w:type="dxa"/>
          </w:tcPr>
          <w:p w14:paraId="41B6F7B0" w14:textId="77777777" w:rsidR="00522056" w:rsidRDefault="00522056" w:rsidP="000B38A5">
            <w:r>
              <w:t>Read</w:t>
            </w:r>
          </w:p>
        </w:tc>
        <w:tc>
          <w:tcPr>
            <w:tcW w:w="1870" w:type="dxa"/>
          </w:tcPr>
          <w:p w14:paraId="2348F886" w14:textId="0933B9E1" w:rsidR="00522056" w:rsidRDefault="00522056" w:rsidP="000B38A5">
            <w:r>
              <w:t>Jyle</w:t>
            </w:r>
          </w:p>
        </w:tc>
      </w:tr>
      <w:tr w:rsidR="00522056" w14:paraId="349E114B" w14:textId="77777777" w:rsidTr="000B38A5">
        <w:tc>
          <w:tcPr>
            <w:tcW w:w="988" w:type="dxa"/>
          </w:tcPr>
          <w:p w14:paraId="740D56A6" w14:textId="776FD18F" w:rsidR="00522056" w:rsidRDefault="00522056" w:rsidP="000B38A5">
            <w:r>
              <w:t>3</w:t>
            </w:r>
          </w:p>
        </w:tc>
        <w:tc>
          <w:tcPr>
            <w:tcW w:w="2126" w:type="dxa"/>
          </w:tcPr>
          <w:p w14:paraId="3EC225A0" w14:textId="235ABA96" w:rsidR="00522056" w:rsidRDefault="00522056" w:rsidP="000B38A5">
            <w:r>
              <w:t>Sprint Two</w:t>
            </w:r>
          </w:p>
        </w:tc>
        <w:tc>
          <w:tcPr>
            <w:tcW w:w="3118" w:type="dxa"/>
          </w:tcPr>
          <w:p w14:paraId="392A46C3" w14:textId="77777777" w:rsidR="00522056" w:rsidRDefault="00522056" w:rsidP="000B38A5">
            <w:r>
              <w:t>Software Development test report</w:t>
            </w:r>
          </w:p>
        </w:tc>
        <w:tc>
          <w:tcPr>
            <w:tcW w:w="1248" w:type="dxa"/>
          </w:tcPr>
          <w:p w14:paraId="25E9864D" w14:textId="77777777" w:rsidR="00522056" w:rsidRDefault="00522056" w:rsidP="000B38A5">
            <w:r>
              <w:t>Read</w:t>
            </w:r>
          </w:p>
        </w:tc>
        <w:tc>
          <w:tcPr>
            <w:tcW w:w="1870" w:type="dxa"/>
          </w:tcPr>
          <w:p w14:paraId="0AD1FB30" w14:textId="24BD7C37" w:rsidR="00522056" w:rsidRDefault="00522056" w:rsidP="000B38A5">
            <w:r>
              <w:t>Travis</w:t>
            </w:r>
          </w:p>
        </w:tc>
      </w:tr>
      <w:tr w:rsidR="00522056" w14:paraId="3C2CD4B1" w14:textId="77777777" w:rsidTr="000B38A5">
        <w:tc>
          <w:tcPr>
            <w:tcW w:w="988" w:type="dxa"/>
          </w:tcPr>
          <w:p w14:paraId="2F0A2E35" w14:textId="527D0178" w:rsidR="00522056" w:rsidRDefault="00522056" w:rsidP="000B38A5">
            <w:r>
              <w:t>4</w:t>
            </w:r>
          </w:p>
        </w:tc>
        <w:tc>
          <w:tcPr>
            <w:tcW w:w="2126" w:type="dxa"/>
          </w:tcPr>
          <w:p w14:paraId="349B776E" w14:textId="343AF2FF" w:rsidR="00522056" w:rsidRDefault="00522056" w:rsidP="000B38A5">
            <w:r>
              <w:t>Sprint Two</w:t>
            </w:r>
          </w:p>
        </w:tc>
        <w:tc>
          <w:tcPr>
            <w:tcW w:w="3118" w:type="dxa"/>
          </w:tcPr>
          <w:p w14:paraId="4B417813" w14:textId="77777777" w:rsidR="00522056" w:rsidRDefault="00522056" w:rsidP="000B38A5">
            <w:r>
              <w:t>Application test reports</w:t>
            </w:r>
          </w:p>
        </w:tc>
        <w:tc>
          <w:tcPr>
            <w:tcW w:w="1248" w:type="dxa"/>
          </w:tcPr>
          <w:p w14:paraId="29A844D3" w14:textId="77777777" w:rsidR="00522056" w:rsidRDefault="00522056" w:rsidP="000B38A5">
            <w:r>
              <w:t>Read</w:t>
            </w:r>
          </w:p>
        </w:tc>
        <w:tc>
          <w:tcPr>
            <w:tcW w:w="1870" w:type="dxa"/>
          </w:tcPr>
          <w:p w14:paraId="376516EA" w14:textId="77777777" w:rsidR="00522056" w:rsidRDefault="00522056" w:rsidP="000B38A5">
            <w:r>
              <w:t>SQA Team</w:t>
            </w:r>
          </w:p>
        </w:tc>
      </w:tr>
    </w:tbl>
    <w:p w14:paraId="1EE8614B" w14:textId="77777777" w:rsidR="00522056" w:rsidRDefault="00522056" w:rsidP="00522056"/>
    <w:p w14:paraId="53E94FAA" w14:textId="77777777" w:rsidR="00522056" w:rsidRPr="004955FD" w:rsidRDefault="00522056" w:rsidP="00522056">
      <w:pPr>
        <w:pStyle w:val="Heading2"/>
      </w:pPr>
      <w:bookmarkStart w:id="51" w:name="_Toc57741112"/>
      <w:r>
        <w:t>SQA Task Schedule</w:t>
      </w:r>
      <w:bookmarkEnd w:id="51"/>
    </w:p>
    <w:tbl>
      <w:tblPr>
        <w:tblStyle w:val="TableGrid"/>
        <w:tblW w:w="0" w:type="auto"/>
        <w:tblLook w:val="04A0" w:firstRow="1" w:lastRow="0" w:firstColumn="1" w:lastColumn="0" w:noHBand="0" w:noVBand="1"/>
      </w:tblPr>
      <w:tblGrid>
        <w:gridCol w:w="1129"/>
        <w:gridCol w:w="3261"/>
        <w:gridCol w:w="1701"/>
        <w:gridCol w:w="3259"/>
      </w:tblGrid>
      <w:tr w:rsidR="00522056" w14:paraId="738189E4" w14:textId="77777777" w:rsidTr="000B38A5">
        <w:tc>
          <w:tcPr>
            <w:tcW w:w="1129" w:type="dxa"/>
            <w:shd w:val="clear" w:color="auto" w:fill="EEE6F3" w:themeFill="accent1" w:themeFillTint="33"/>
          </w:tcPr>
          <w:p w14:paraId="38A2094C" w14:textId="77777777" w:rsidR="00522056" w:rsidRPr="00E9391F" w:rsidRDefault="00522056" w:rsidP="000B38A5">
            <w:pPr>
              <w:rPr>
                <w:b/>
                <w:bCs/>
              </w:rPr>
            </w:pPr>
            <w:r w:rsidRPr="00E9391F">
              <w:rPr>
                <w:b/>
                <w:bCs/>
              </w:rPr>
              <w:t>Date</w:t>
            </w:r>
          </w:p>
        </w:tc>
        <w:tc>
          <w:tcPr>
            <w:tcW w:w="3261" w:type="dxa"/>
            <w:shd w:val="clear" w:color="auto" w:fill="EEE6F3" w:themeFill="accent1" w:themeFillTint="33"/>
          </w:tcPr>
          <w:p w14:paraId="3B4B6899" w14:textId="77777777" w:rsidR="00522056" w:rsidRPr="00E9391F" w:rsidRDefault="00522056" w:rsidP="000B38A5">
            <w:pPr>
              <w:rPr>
                <w:b/>
                <w:bCs/>
              </w:rPr>
            </w:pPr>
            <w:r w:rsidRPr="00E9391F">
              <w:rPr>
                <w:b/>
                <w:bCs/>
              </w:rPr>
              <w:t>SQA Task</w:t>
            </w:r>
          </w:p>
        </w:tc>
        <w:tc>
          <w:tcPr>
            <w:tcW w:w="1701" w:type="dxa"/>
            <w:shd w:val="clear" w:color="auto" w:fill="EEE6F3" w:themeFill="accent1" w:themeFillTint="33"/>
          </w:tcPr>
          <w:p w14:paraId="56F89411" w14:textId="69E192C0" w:rsidR="00522056" w:rsidRPr="00E9391F" w:rsidRDefault="00522056" w:rsidP="000B38A5">
            <w:pPr>
              <w:rPr>
                <w:b/>
                <w:bCs/>
              </w:rPr>
            </w:pPr>
            <w:r w:rsidRPr="00E9391F">
              <w:rPr>
                <w:b/>
                <w:bCs/>
              </w:rPr>
              <w:t>Person In</w:t>
            </w:r>
            <w:r>
              <w:rPr>
                <w:b/>
                <w:bCs/>
              </w:rPr>
              <w:t>-</w:t>
            </w:r>
            <w:r w:rsidRPr="00E9391F">
              <w:rPr>
                <w:b/>
                <w:bCs/>
              </w:rPr>
              <w:t>charge</w:t>
            </w:r>
          </w:p>
        </w:tc>
        <w:tc>
          <w:tcPr>
            <w:tcW w:w="3259" w:type="dxa"/>
            <w:shd w:val="clear" w:color="auto" w:fill="EEE6F3" w:themeFill="accent1" w:themeFillTint="33"/>
          </w:tcPr>
          <w:p w14:paraId="19552BE4" w14:textId="77777777" w:rsidR="00522056" w:rsidRPr="00E9391F" w:rsidRDefault="00522056" w:rsidP="000B38A5">
            <w:pPr>
              <w:rPr>
                <w:b/>
                <w:bCs/>
              </w:rPr>
            </w:pPr>
            <w:r w:rsidRPr="00E9391F">
              <w:rPr>
                <w:b/>
                <w:bCs/>
              </w:rPr>
              <w:t>Description</w:t>
            </w:r>
          </w:p>
        </w:tc>
      </w:tr>
      <w:tr w:rsidR="00522056" w14:paraId="66FAD25D" w14:textId="77777777" w:rsidTr="000B38A5">
        <w:tc>
          <w:tcPr>
            <w:tcW w:w="1129" w:type="dxa"/>
          </w:tcPr>
          <w:p w14:paraId="4B93D548" w14:textId="3A74F02A" w:rsidR="00522056" w:rsidRDefault="00522056" w:rsidP="000B38A5">
            <w:r>
              <w:t>13/11/20</w:t>
            </w:r>
          </w:p>
        </w:tc>
        <w:tc>
          <w:tcPr>
            <w:tcW w:w="3261" w:type="dxa"/>
          </w:tcPr>
          <w:p w14:paraId="016A02E7" w14:textId="77777777" w:rsidR="00522056" w:rsidRDefault="00522056" w:rsidP="000B38A5">
            <w:r>
              <w:t>Evaluate Management plan</w:t>
            </w:r>
          </w:p>
        </w:tc>
        <w:tc>
          <w:tcPr>
            <w:tcW w:w="1701" w:type="dxa"/>
          </w:tcPr>
          <w:p w14:paraId="5AFDFFEE" w14:textId="57DC3624" w:rsidR="00522056" w:rsidRDefault="00522056" w:rsidP="000B38A5">
            <w:r>
              <w:t>Willian</w:t>
            </w:r>
          </w:p>
        </w:tc>
        <w:tc>
          <w:tcPr>
            <w:tcW w:w="3259" w:type="dxa"/>
          </w:tcPr>
          <w:p w14:paraId="5D502726" w14:textId="2FC37A7A" w:rsidR="00522056" w:rsidRDefault="00522056" w:rsidP="000B38A5">
            <w:r>
              <w:t>Software review Plan, project plan review.</w:t>
            </w:r>
          </w:p>
        </w:tc>
      </w:tr>
      <w:tr w:rsidR="00522056" w14:paraId="7E8AEB23" w14:textId="77777777" w:rsidTr="000B38A5">
        <w:tc>
          <w:tcPr>
            <w:tcW w:w="1129" w:type="dxa"/>
          </w:tcPr>
          <w:p w14:paraId="3F6539C3" w14:textId="3ED47ABF" w:rsidR="00522056" w:rsidRDefault="00522056" w:rsidP="000B38A5">
            <w:r>
              <w:t>16/11/20</w:t>
            </w:r>
          </w:p>
        </w:tc>
        <w:tc>
          <w:tcPr>
            <w:tcW w:w="3261" w:type="dxa"/>
          </w:tcPr>
          <w:p w14:paraId="2965D0F9" w14:textId="06022502" w:rsidR="00522056" w:rsidRDefault="00522056" w:rsidP="000B38A5">
            <w:r>
              <w:t>Review Performance Report</w:t>
            </w:r>
          </w:p>
        </w:tc>
        <w:tc>
          <w:tcPr>
            <w:tcW w:w="1701" w:type="dxa"/>
          </w:tcPr>
          <w:p w14:paraId="420E9FD9" w14:textId="73906C90" w:rsidR="00522056" w:rsidRDefault="00522056" w:rsidP="000B38A5">
            <w:r>
              <w:t>Jyle</w:t>
            </w:r>
          </w:p>
        </w:tc>
        <w:tc>
          <w:tcPr>
            <w:tcW w:w="3259" w:type="dxa"/>
          </w:tcPr>
          <w:p w14:paraId="461714EF" w14:textId="344F234F" w:rsidR="00522056" w:rsidRDefault="00522056" w:rsidP="000B38A5">
            <w:r>
              <w:t>Review Performance report.</w:t>
            </w:r>
          </w:p>
        </w:tc>
      </w:tr>
      <w:tr w:rsidR="00522056" w14:paraId="2551C810" w14:textId="77777777" w:rsidTr="000B38A5">
        <w:tc>
          <w:tcPr>
            <w:tcW w:w="1129" w:type="dxa"/>
          </w:tcPr>
          <w:p w14:paraId="326BA782" w14:textId="146612E4" w:rsidR="00522056" w:rsidRDefault="00522056" w:rsidP="000B38A5">
            <w:r>
              <w:t>17/11/20</w:t>
            </w:r>
          </w:p>
        </w:tc>
        <w:tc>
          <w:tcPr>
            <w:tcW w:w="3261" w:type="dxa"/>
          </w:tcPr>
          <w:p w14:paraId="67060190" w14:textId="77777777" w:rsidR="00522056" w:rsidRDefault="00522056" w:rsidP="000B38A5">
            <w:r>
              <w:t>Review Software Development test report.</w:t>
            </w:r>
          </w:p>
        </w:tc>
        <w:tc>
          <w:tcPr>
            <w:tcW w:w="1701" w:type="dxa"/>
          </w:tcPr>
          <w:p w14:paraId="6C76DB42" w14:textId="16152524" w:rsidR="00522056" w:rsidRDefault="00522056" w:rsidP="000B38A5">
            <w:r>
              <w:t>Travis</w:t>
            </w:r>
          </w:p>
        </w:tc>
        <w:tc>
          <w:tcPr>
            <w:tcW w:w="3259" w:type="dxa"/>
          </w:tcPr>
          <w:p w14:paraId="26C66D09" w14:textId="77777777" w:rsidR="00522056" w:rsidRDefault="00522056" w:rsidP="000B38A5">
            <w:r>
              <w:t>Review software development test report.</w:t>
            </w:r>
          </w:p>
        </w:tc>
      </w:tr>
      <w:tr w:rsidR="00522056" w14:paraId="0D705DFB" w14:textId="77777777" w:rsidTr="000B38A5">
        <w:tc>
          <w:tcPr>
            <w:tcW w:w="1129" w:type="dxa"/>
          </w:tcPr>
          <w:p w14:paraId="4D74E6D4" w14:textId="5BCE2D0C" w:rsidR="00522056" w:rsidRDefault="00522056" w:rsidP="000B38A5">
            <w:r>
              <w:t>18/11/20</w:t>
            </w:r>
          </w:p>
        </w:tc>
        <w:tc>
          <w:tcPr>
            <w:tcW w:w="3261" w:type="dxa"/>
          </w:tcPr>
          <w:p w14:paraId="18C824C4" w14:textId="77777777" w:rsidR="00522056" w:rsidRDefault="00522056" w:rsidP="000B38A5">
            <w:r>
              <w:t>Review application test reports</w:t>
            </w:r>
          </w:p>
        </w:tc>
        <w:tc>
          <w:tcPr>
            <w:tcW w:w="1701" w:type="dxa"/>
          </w:tcPr>
          <w:p w14:paraId="51372D32" w14:textId="77777777" w:rsidR="00522056" w:rsidRDefault="00522056" w:rsidP="000B38A5">
            <w:r>
              <w:t>SQA team</w:t>
            </w:r>
          </w:p>
        </w:tc>
        <w:tc>
          <w:tcPr>
            <w:tcW w:w="3259" w:type="dxa"/>
          </w:tcPr>
          <w:p w14:paraId="4CCDC7A2" w14:textId="77777777" w:rsidR="00522056" w:rsidRDefault="00522056" w:rsidP="000B38A5">
            <w:r>
              <w:t>Review application test reports.</w:t>
            </w:r>
          </w:p>
        </w:tc>
      </w:tr>
    </w:tbl>
    <w:p w14:paraId="2AD22EA4" w14:textId="77777777" w:rsidR="00522056" w:rsidRDefault="00522056" w:rsidP="00522056"/>
    <w:p w14:paraId="5C5415DB" w14:textId="77777777" w:rsidR="00522056" w:rsidRDefault="00522056" w:rsidP="00522056">
      <w:pPr>
        <w:jc w:val="left"/>
      </w:pPr>
      <w:r>
        <w:br w:type="page"/>
      </w:r>
    </w:p>
    <w:p w14:paraId="20D748F4" w14:textId="77777777" w:rsidR="00522056" w:rsidRPr="00A54366" w:rsidRDefault="00522056" w:rsidP="00522056">
      <w:pPr>
        <w:pStyle w:val="Heading2"/>
      </w:pPr>
      <w:bookmarkStart w:id="52" w:name="_Toc57741113"/>
      <w:r>
        <w:lastRenderedPageBreak/>
        <w:t>Reference Materials</w:t>
      </w:r>
      <w:bookmarkEnd w:id="52"/>
    </w:p>
    <w:p w14:paraId="7E167CAC" w14:textId="77777777" w:rsidR="00522056" w:rsidRDefault="00522056" w:rsidP="00522056">
      <w:r w:rsidRPr="00E56861">
        <w:t xml:space="preserve">Reference materials used to develop the </w:t>
      </w:r>
      <w:r>
        <w:t>CITE MS</w:t>
      </w:r>
      <w:r w:rsidRPr="00E56861">
        <w:t xml:space="preserve"> SQAP include:</w:t>
      </w:r>
    </w:p>
    <w:p w14:paraId="3FB9CFFD" w14:textId="77777777" w:rsidR="00522056" w:rsidRDefault="00522056" w:rsidP="00522056">
      <w:pPr>
        <w:pStyle w:val="ListParagraph"/>
        <w:numPr>
          <w:ilvl w:val="0"/>
          <w:numId w:val="7"/>
        </w:numPr>
      </w:pPr>
      <w:r w:rsidRPr="00E56861">
        <w:t>ISO/IEC/IEEE 12207:2017 Systems and software engineering — Software life cycle processes</w:t>
      </w:r>
      <w:r>
        <w:t>.</w:t>
      </w:r>
    </w:p>
    <w:p w14:paraId="566D0057" w14:textId="77777777" w:rsidR="00522056" w:rsidRPr="00E56861" w:rsidRDefault="00522056" w:rsidP="00522056">
      <w:pPr>
        <w:pStyle w:val="ListParagraph"/>
        <w:numPr>
          <w:ilvl w:val="0"/>
          <w:numId w:val="7"/>
        </w:numPr>
      </w:pPr>
      <w:r>
        <w:t>CITE Managed Services Quality Management Policies and Procedures.</w:t>
      </w:r>
    </w:p>
    <w:p w14:paraId="2EB2E4DF" w14:textId="77777777" w:rsidR="00522056" w:rsidRPr="00A54366" w:rsidRDefault="00522056" w:rsidP="00522056">
      <w:pPr>
        <w:pStyle w:val="Heading2"/>
      </w:pPr>
      <w:bookmarkStart w:id="53" w:name="_Toc57741114"/>
      <w:r>
        <w:t>Standards and Methodology</w:t>
      </w:r>
      <w:bookmarkEnd w:id="53"/>
    </w:p>
    <w:p w14:paraId="2002FBA2" w14:textId="7FC563EA" w:rsidR="00522056" w:rsidRDefault="00522056" w:rsidP="00522056">
      <w:r>
        <w:t>The following standards or methodologies were used to train team members to better prevent any defects from occurring in the management and development process. These standards were taken from CITE Managed Services, in accordance with our ongoing contract.</w:t>
      </w:r>
    </w:p>
    <w:p w14:paraId="2D7C274E" w14:textId="77777777" w:rsidR="00522056" w:rsidRDefault="00522056" w:rsidP="00522056">
      <w:pPr>
        <w:pStyle w:val="ListParagraph"/>
        <w:numPr>
          <w:ilvl w:val="0"/>
          <w:numId w:val="8"/>
        </w:numPr>
      </w:pPr>
      <w:r w:rsidRPr="00E9391F">
        <w:t xml:space="preserve">IEEE Guide to Software Requirements Specifications </w:t>
      </w:r>
    </w:p>
    <w:p w14:paraId="0EFCB0AF" w14:textId="77777777" w:rsidR="00522056" w:rsidRDefault="00522056" w:rsidP="00522056">
      <w:pPr>
        <w:pStyle w:val="ListParagraph"/>
        <w:numPr>
          <w:ilvl w:val="0"/>
          <w:numId w:val="8"/>
        </w:numPr>
      </w:pPr>
      <w:r w:rsidRPr="00E9391F">
        <w:t xml:space="preserve">IEEE Guide to Software Design Descriptions </w:t>
      </w:r>
    </w:p>
    <w:p w14:paraId="0F12D8C8" w14:textId="77777777" w:rsidR="00522056" w:rsidRDefault="00522056" w:rsidP="00522056">
      <w:pPr>
        <w:pStyle w:val="ListParagraph"/>
        <w:numPr>
          <w:ilvl w:val="0"/>
          <w:numId w:val="8"/>
        </w:numPr>
        <w:spacing w:after="0"/>
      </w:pPr>
      <w:r w:rsidRPr="00E9391F">
        <w:t>IEEE Standard for Software User Documentation</w:t>
      </w:r>
    </w:p>
    <w:p w14:paraId="611334C4" w14:textId="5296FDDF" w:rsidR="00522056" w:rsidRPr="002A7B2E" w:rsidRDefault="00522056" w:rsidP="00522056">
      <w:pPr>
        <w:numPr>
          <w:ilvl w:val="0"/>
          <w:numId w:val="8"/>
        </w:numPr>
        <w:spacing w:after="0"/>
      </w:pPr>
      <w:r w:rsidRPr="002A7B2E">
        <w:t xml:space="preserve">INITIATION AND PLANNING </w:t>
      </w:r>
      <w:r>
        <w:t>-</w:t>
      </w:r>
      <w:r w:rsidRPr="002A7B2E">
        <w:t xml:space="preserve"> Project specification analysis, test plan elaboration</w:t>
      </w:r>
      <w:r>
        <w:t>,</w:t>
      </w:r>
      <w:r w:rsidRPr="002A7B2E">
        <w:t xml:space="preserve"> and team assignment</w:t>
      </w:r>
      <w:r>
        <w:t>.</w:t>
      </w:r>
    </w:p>
    <w:p w14:paraId="38DC2150" w14:textId="05962337" w:rsidR="00522056" w:rsidRPr="002A7B2E" w:rsidRDefault="00522056" w:rsidP="00522056">
      <w:pPr>
        <w:numPr>
          <w:ilvl w:val="0"/>
          <w:numId w:val="8"/>
        </w:numPr>
        <w:spacing w:after="0"/>
      </w:pPr>
      <w:r w:rsidRPr="002A7B2E">
        <w:t xml:space="preserve">FIRST REVIEW </w:t>
      </w:r>
      <w:r>
        <w:t>-</w:t>
      </w:r>
      <w:r w:rsidRPr="002A7B2E">
        <w:t xml:space="preserve"> Initial testing of first development deliverables, refining the test plan</w:t>
      </w:r>
      <w:r>
        <w:t>,</w:t>
      </w:r>
      <w:r w:rsidRPr="002A7B2E">
        <w:t xml:space="preserve"> and test items</w:t>
      </w:r>
      <w:r>
        <w:t>.</w:t>
      </w:r>
    </w:p>
    <w:p w14:paraId="6FF6D94B" w14:textId="77777777" w:rsidR="00522056" w:rsidRPr="002A7B2E" w:rsidRDefault="00522056" w:rsidP="00522056">
      <w:pPr>
        <w:numPr>
          <w:ilvl w:val="0"/>
          <w:numId w:val="8"/>
        </w:numPr>
        <w:spacing w:after="0"/>
      </w:pPr>
      <w:r w:rsidRPr="002A7B2E">
        <w:t xml:space="preserve">ITERATION AUDITS </w:t>
      </w:r>
      <w:r>
        <w:t>-</w:t>
      </w:r>
      <w:r w:rsidRPr="002A7B2E">
        <w:t xml:space="preserve"> Ongoing testing of intermediate iterations builds</w:t>
      </w:r>
      <w:r>
        <w:t>.</w:t>
      </w:r>
    </w:p>
    <w:p w14:paraId="6BFB0D47" w14:textId="77777777" w:rsidR="00522056" w:rsidRDefault="00522056" w:rsidP="00522056">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19394086" w14:textId="77777777" w:rsidR="00522056" w:rsidRDefault="00522056" w:rsidP="00522056">
      <w:pPr>
        <w:spacing w:after="0"/>
      </w:pPr>
    </w:p>
    <w:p w14:paraId="446D2587" w14:textId="77777777" w:rsidR="00522056" w:rsidRPr="00A54366" w:rsidRDefault="00522056" w:rsidP="00522056">
      <w:pPr>
        <w:pStyle w:val="Heading2"/>
      </w:pPr>
      <w:bookmarkStart w:id="54" w:name="_Toc57741115"/>
      <w:r>
        <w:t>Audits or Reviews</w:t>
      </w:r>
      <w:bookmarkEnd w:id="54"/>
    </w:p>
    <w:p w14:paraId="2A458582" w14:textId="77777777" w:rsidR="00522056" w:rsidRDefault="00522056" w:rsidP="00522056">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481FA16B" w14:textId="77777777" w:rsidR="00522056" w:rsidRDefault="00522056" w:rsidP="00522056">
      <w:r w:rsidRPr="007D5B16">
        <w:t xml:space="preserve">The following diagram depicts the In-Stage Assessment process flow for all </w:t>
      </w:r>
      <w:r>
        <w:t>CITE MS</w:t>
      </w:r>
      <w:r w:rsidRPr="007D5B16">
        <w:t xml:space="preserve"> development stages:</w:t>
      </w:r>
    </w:p>
    <w:p w14:paraId="008073DF" w14:textId="77777777" w:rsidR="00522056" w:rsidRDefault="00522056" w:rsidP="00522056">
      <w:r>
        <w:rPr>
          <w:noProof/>
          <w:lang w:eastAsia="en-AU"/>
        </w:rPr>
        <w:drawing>
          <wp:inline distT="0" distB="0" distL="0" distR="0" wp14:anchorId="35977961" wp14:editId="0F18602C">
            <wp:extent cx="5943600" cy="14224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2400"/>
                    </a:xfrm>
                    <a:prstGeom prst="rect">
                      <a:avLst/>
                    </a:prstGeom>
                  </pic:spPr>
                </pic:pic>
              </a:graphicData>
            </a:graphic>
          </wp:inline>
        </w:drawing>
      </w:r>
    </w:p>
    <w:p w14:paraId="5AE9D800" w14:textId="77777777" w:rsidR="00522056" w:rsidRPr="007D5B16" w:rsidRDefault="00522056" w:rsidP="00522056">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5810555C" w14:textId="77777777" w:rsidR="00522056" w:rsidRDefault="00522056" w:rsidP="00522056">
      <w:pPr>
        <w:jc w:val="left"/>
      </w:pPr>
      <w:r>
        <w:br w:type="page"/>
      </w:r>
    </w:p>
    <w:p w14:paraId="05A79C2B" w14:textId="77777777" w:rsidR="00522056" w:rsidRDefault="00522056" w:rsidP="00522056">
      <w:pPr>
        <w:pStyle w:val="Heading2"/>
      </w:pPr>
      <w:bookmarkStart w:id="55" w:name="_Toc57741116"/>
      <w:r>
        <w:lastRenderedPageBreak/>
        <w:t>SQAP Checklist</w:t>
      </w:r>
      <w:bookmarkEnd w:id="55"/>
    </w:p>
    <w:tbl>
      <w:tblPr>
        <w:tblStyle w:val="TableGrid"/>
        <w:tblW w:w="0" w:type="auto"/>
        <w:tblLook w:val="04A0" w:firstRow="1" w:lastRow="0" w:firstColumn="1" w:lastColumn="0" w:noHBand="0" w:noVBand="1"/>
      </w:tblPr>
      <w:tblGrid>
        <w:gridCol w:w="7225"/>
        <w:gridCol w:w="708"/>
        <w:gridCol w:w="709"/>
        <w:gridCol w:w="708"/>
      </w:tblGrid>
      <w:tr w:rsidR="00522056" w14:paraId="3E89FA30" w14:textId="77777777" w:rsidTr="000B38A5">
        <w:tc>
          <w:tcPr>
            <w:tcW w:w="7225" w:type="dxa"/>
            <w:shd w:val="clear" w:color="auto" w:fill="EEE6F3" w:themeFill="accent1" w:themeFillTint="33"/>
          </w:tcPr>
          <w:p w14:paraId="0A1EC6C3" w14:textId="77777777" w:rsidR="00522056" w:rsidRPr="00E9391F" w:rsidRDefault="00522056" w:rsidP="000B38A5">
            <w:pPr>
              <w:rPr>
                <w:b/>
                <w:bCs/>
              </w:rPr>
            </w:pPr>
            <w:r w:rsidRPr="00E9391F">
              <w:rPr>
                <w:b/>
                <w:bCs/>
              </w:rPr>
              <w:t>Software Quality Assurance Activity</w:t>
            </w:r>
          </w:p>
        </w:tc>
        <w:tc>
          <w:tcPr>
            <w:tcW w:w="708" w:type="dxa"/>
            <w:shd w:val="clear" w:color="auto" w:fill="EEE6F3" w:themeFill="accent1" w:themeFillTint="33"/>
          </w:tcPr>
          <w:p w14:paraId="59BBCF99" w14:textId="77777777" w:rsidR="00522056" w:rsidRPr="00E9391F" w:rsidRDefault="00522056" w:rsidP="000B38A5">
            <w:pPr>
              <w:rPr>
                <w:b/>
                <w:bCs/>
              </w:rPr>
            </w:pPr>
            <w:r w:rsidRPr="00E9391F">
              <w:rPr>
                <w:b/>
                <w:bCs/>
              </w:rPr>
              <w:t>Yes</w:t>
            </w:r>
          </w:p>
        </w:tc>
        <w:tc>
          <w:tcPr>
            <w:tcW w:w="709" w:type="dxa"/>
            <w:shd w:val="clear" w:color="auto" w:fill="EEE6F3" w:themeFill="accent1" w:themeFillTint="33"/>
          </w:tcPr>
          <w:p w14:paraId="15181998" w14:textId="77777777" w:rsidR="00522056" w:rsidRPr="00E9391F" w:rsidRDefault="00522056" w:rsidP="000B38A5">
            <w:pPr>
              <w:rPr>
                <w:b/>
                <w:bCs/>
              </w:rPr>
            </w:pPr>
            <w:r w:rsidRPr="00E9391F">
              <w:rPr>
                <w:b/>
                <w:bCs/>
              </w:rPr>
              <w:t>No</w:t>
            </w:r>
          </w:p>
        </w:tc>
        <w:tc>
          <w:tcPr>
            <w:tcW w:w="708" w:type="dxa"/>
            <w:shd w:val="clear" w:color="auto" w:fill="EEE6F3" w:themeFill="accent1" w:themeFillTint="33"/>
          </w:tcPr>
          <w:p w14:paraId="589A9D1B" w14:textId="77777777" w:rsidR="00522056" w:rsidRPr="00E9391F" w:rsidRDefault="00522056" w:rsidP="000B38A5">
            <w:pPr>
              <w:rPr>
                <w:b/>
                <w:bCs/>
              </w:rPr>
            </w:pPr>
            <w:r w:rsidRPr="00E9391F">
              <w:rPr>
                <w:b/>
                <w:bCs/>
              </w:rPr>
              <w:t>N/A</w:t>
            </w:r>
          </w:p>
        </w:tc>
      </w:tr>
      <w:tr w:rsidR="00522056" w14:paraId="76A80C46" w14:textId="77777777" w:rsidTr="000B38A5">
        <w:tc>
          <w:tcPr>
            <w:tcW w:w="7225" w:type="dxa"/>
          </w:tcPr>
          <w:p w14:paraId="4E4FD40F" w14:textId="77777777" w:rsidR="00522056" w:rsidRDefault="00522056" w:rsidP="000B38A5">
            <w:r>
              <w:t>I. Project Plan</w:t>
            </w:r>
          </w:p>
        </w:tc>
        <w:tc>
          <w:tcPr>
            <w:tcW w:w="708" w:type="dxa"/>
          </w:tcPr>
          <w:p w14:paraId="67872E5F" w14:textId="77777777" w:rsidR="00522056" w:rsidRDefault="00522056" w:rsidP="000B38A5"/>
        </w:tc>
        <w:tc>
          <w:tcPr>
            <w:tcW w:w="709" w:type="dxa"/>
          </w:tcPr>
          <w:p w14:paraId="480AD411" w14:textId="77777777" w:rsidR="00522056" w:rsidRDefault="00522056" w:rsidP="000B38A5"/>
        </w:tc>
        <w:tc>
          <w:tcPr>
            <w:tcW w:w="708" w:type="dxa"/>
          </w:tcPr>
          <w:p w14:paraId="62767D0B" w14:textId="77777777" w:rsidR="00522056" w:rsidRDefault="00522056" w:rsidP="000B38A5"/>
        </w:tc>
      </w:tr>
      <w:tr w:rsidR="00522056" w14:paraId="657D9A12" w14:textId="77777777" w:rsidTr="000B38A5">
        <w:tc>
          <w:tcPr>
            <w:tcW w:w="7225" w:type="dxa"/>
          </w:tcPr>
          <w:p w14:paraId="27EBCE3F" w14:textId="77777777" w:rsidR="00522056" w:rsidRDefault="00522056" w:rsidP="000B38A5">
            <w:pPr>
              <w:ind w:left="720"/>
            </w:pPr>
            <w:r>
              <w:t>Team meeting to discuss project requirements</w:t>
            </w:r>
          </w:p>
        </w:tc>
        <w:tc>
          <w:tcPr>
            <w:tcW w:w="708" w:type="dxa"/>
          </w:tcPr>
          <w:p w14:paraId="1C540142" w14:textId="77777777" w:rsidR="00522056" w:rsidRDefault="00522056" w:rsidP="000B38A5">
            <w:pPr>
              <w:jc w:val="center"/>
            </w:pPr>
            <w:r>
              <w:t>X</w:t>
            </w:r>
          </w:p>
        </w:tc>
        <w:tc>
          <w:tcPr>
            <w:tcW w:w="709" w:type="dxa"/>
          </w:tcPr>
          <w:p w14:paraId="5DC1078F" w14:textId="77777777" w:rsidR="00522056" w:rsidRDefault="00522056" w:rsidP="000B38A5">
            <w:pPr>
              <w:jc w:val="center"/>
            </w:pPr>
          </w:p>
        </w:tc>
        <w:tc>
          <w:tcPr>
            <w:tcW w:w="708" w:type="dxa"/>
          </w:tcPr>
          <w:p w14:paraId="514BD6D5" w14:textId="77777777" w:rsidR="00522056" w:rsidRDefault="00522056" w:rsidP="000B38A5">
            <w:pPr>
              <w:jc w:val="center"/>
            </w:pPr>
          </w:p>
        </w:tc>
      </w:tr>
      <w:tr w:rsidR="00522056" w14:paraId="28D14651" w14:textId="77777777" w:rsidTr="000B38A5">
        <w:tc>
          <w:tcPr>
            <w:tcW w:w="7225" w:type="dxa"/>
          </w:tcPr>
          <w:p w14:paraId="1E8C8593" w14:textId="77777777" w:rsidR="00522056" w:rsidRDefault="00522056" w:rsidP="000B38A5">
            <w:pPr>
              <w:ind w:left="720"/>
            </w:pPr>
            <w:r>
              <w:t>Project requirements allocated amongst team members</w:t>
            </w:r>
          </w:p>
        </w:tc>
        <w:tc>
          <w:tcPr>
            <w:tcW w:w="708" w:type="dxa"/>
          </w:tcPr>
          <w:p w14:paraId="0FED1480" w14:textId="77777777" w:rsidR="00522056" w:rsidRDefault="00522056" w:rsidP="000B38A5">
            <w:pPr>
              <w:jc w:val="center"/>
            </w:pPr>
            <w:r>
              <w:t>X</w:t>
            </w:r>
          </w:p>
        </w:tc>
        <w:tc>
          <w:tcPr>
            <w:tcW w:w="709" w:type="dxa"/>
          </w:tcPr>
          <w:p w14:paraId="1538198A" w14:textId="77777777" w:rsidR="00522056" w:rsidRDefault="00522056" w:rsidP="000B38A5">
            <w:pPr>
              <w:jc w:val="center"/>
            </w:pPr>
          </w:p>
        </w:tc>
        <w:tc>
          <w:tcPr>
            <w:tcW w:w="708" w:type="dxa"/>
          </w:tcPr>
          <w:p w14:paraId="24388EF6" w14:textId="77777777" w:rsidR="00522056" w:rsidRDefault="00522056" w:rsidP="000B38A5">
            <w:pPr>
              <w:jc w:val="center"/>
            </w:pPr>
          </w:p>
        </w:tc>
      </w:tr>
      <w:tr w:rsidR="00522056" w14:paraId="345FB992" w14:textId="77777777" w:rsidTr="000B38A5">
        <w:tc>
          <w:tcPr>
            <w:tcW w:w="7225" w:type="dxa"/>
          </w:tcPr>
          <w:p w14:paraId="7F8347D2" w14:textId="3877F469" w:rsidR="00522056" w:rsidRDefault="00522056" w:rsidP="000B38A5">
            <w:pPr>
              <w:ind w:left="720"/>
            </w:pPr>
            <w:r>
              <w:t>The project plan provides clear guidance on time frames expected for each task</w:t>
            </w:r>
          </w:p>
        </w:tc>
        <w:tc>
          <w:tcPr>
            <w:tcW w:w="708" w:type="dxa"/>
          </w:tcPr>
          <w:p w14:paraId="6A673E8B" w14:textId="77777777" w:rsidR="00522056" w:rsidRDefault="00522056" w:rsidP="000B38A5">
            <w:pPr>
              <w:jc w:val="center"/>
            </w:pPr>
            <w:r>
              <w:t>X</w:t>
            </w:r>
          </w:p>
        </w:tc>
        <w:tc>
          <w:tcPr>
            <w:tcW w:w="709" w:type="dxa"/>
          </w:tcPr>
          <w:p w14:paraId="15D7530F" w14:textId="77777777" w:rsidR="00522056" w:rsidRDefault="00522056" w:rsidP="000B38A5">
            <w:pPr>
              <w:jc w:val="center"/>
            </w:pPr>
          </w:p>
        </w:tc>
        <w:tc>
          <w:tcPr>
            <w:tcW w:w="708" w:type="dxa"/>
          </w:tcPr>
          <w:p w14:paraId="009A23E5" w14:textId="77777777" w:rsidR="00522056" w:rsidRDefault="00522056" w:rsidP="000B38A5">
            <w:pPr>
              <w:jc w:val="center"/>
            </w:pPr>
          </w:p>
        </w:tc>
      </w:tr>
      <w:tr w:rsidR="00522056" w14:paraId="273E4114" w14:textId="77777777" w:rsidTr="000B38A5">
        <w:tc>
          <w:tcPr>
            <w:tcW w:w="7225" w:type="dxa"/>
          </w:tcPr>
          <w:p w14:paraId="575EE46A" w14:textId="25303CC5" w:rsidR="00522056" w:rsidRDefault="00522056" w:rsidP="000B38A5">
            <w:pPr>
              <w:ind w:left="720"/>
            </w:pPr>
            <w:r>
              <w:t>The project plan was completed on time</w:t>
            </w:r>
          </w:p>
        </w:tc>
        <w:tc>
          <w:tcPr>
            <w:tcW w:w="708" w:type="dxa"/>
          </w:tcPr>
          <w:p w14:paraId="6E6D9BB2" w14:textId="77777777" w:rsidR="00522056" w:rsidRDefault="00522056" w:rsidP="000B38A5">
            <w:pPr>
              <w:jc w:val="center"/>
            </w:pPr>
            <w:r>
              <w:t>X</w:t>
            </w:r>
          </w:p>
        </w:tc>
        <w:tc>
          <w:tcPr>
            <w:tcW w:w="709" w:type="dxa"/>
          </w:tcPr>
          <w:p w14:paraId="7DFAF472" w14:textId="77777777" w:rsidR="00522056" w:rsidRDefault="00522056" w:rsidP="000B38A5">
            <w:pPr>
              <w:jc w:val="center"/>
            </w:pPr>
          </w:p>
        </w:tc>
        <w:tc>
          <w:tcPr>
            <w:tcW w:w="708" w:type="dxa"/>
          </w:tcPr>
          <w:p w14:paraId="1F80B220" w14:textId="77777777" w:rsidR="00522056" w:rsidRDefault="00522056" w:rsidP="000B38A5">
            <w:pPr>
              <w:jc w:val="center"/>
            </w:pPr>
          </w:p>
        </w:tc>
      </w:tr>
      <w:tr w:rsidR="00522056" w14:paraId="6196BC22" w14:textId="77777777" w:rsidTr="000B38A5">
        <w:tc>
          <w:tcPr>
            <w:tcW w:w="7225" w:type="dxa"/>
          </w:tcPr>
          <w:p w14:paraId="1A5372BC" w14:textId="77777777" w:rsidR="00522056" w:rsidRDefault="00522056" w:rsidP="000B38A5">
            <w:pPr>
              <w:ind w:left="720"/>
            </w:pPr>
            <w:r>
              <w:t>Project plan meets expected QA guidelines</w:t>
            </w:r>
          </w:p>
        </w:tc>
        <w:tc>
          <w:tcPr>
            <w:tcW w:w="708" w:type="dxa"/>
          </w:tcPr>
          <w:p w14:paraId="0E65614E" w14:textId="77777777" w:rsidR="00522056" w:rsidRDefault="00522056" w:rsidP="000B38A5">
            <w:pPr>
              <w:jc w:val="center"/>
            </w:pPr>
            <w:r>
              <w:t>X</w:t>
            </w:r>
          </w:p>
        </w:tc>
        <w:tc>
          <w:tcPr>
            <w:tcW w:w="709" w:type="dxa"/>
          </w:tcPr>
          <w:p w14:paraId="625299FE" w14:textId="77777777" w:rsidR="00522056" w:rsidRDefault="00522056" w:rsidP="000B38A5">
            <w:pPr>
              <w:jc w:val="center"/>
            </w:pPr>
          </w:p>
        </w:tc>
        <w:tc>
          <w:tcPr>
            <w:tcW w:w="708" w:type="dxa"/>
          </w:tcPr>
          <w:p w14:paraId="15EA8902" w14:textId="77777777" w:rsidR="00522056" w:rsidRDefault="00522056" w:rsidP="000B38A5">
            <w:pPr>
              <w:jc w:val="center"/>
            </w:pPr>
          </w:p>
        </w:tc>
      </w:tr>
      <w:tr w:rsidR="00522056" w14:paraId="4B50B9EE" w14:textId="77777777" w:rsidTr="000B38A5">
        <w:tc>
          <w:tcPr>
            <w:tcW w:w="9350" w:type="dxa"/>
            <w:gridSpan w:val="4"/>
          </w:tcPr>
          <w:p w14:paraId="6EBC5D35" w14:textId="77777777" w:rsidR="00522056" w:rsidRDefault="00522056" w:rsidP="000B38A5"/>
        </w:tc>
      </w:tr>
      <w:tr w:rsidR="00522056" w14:paraId="362AA197" w14:textId="77777777" w:rsidTr="000B38A5">
        <w:tc>
          <w:tcPr>
            <w:tcW w:w="7225" w:type="dxa"/>
          </w:tcPr>
          <w:p w14:paraId="79D44C69" w14:textId="4DDF8B74" w:rsidR="00522056" w:rsidRDefault="00522056" w:rsidP="000B38A5">
            <w:r>
              <w:t>II. Performance Report</w:t>
            </w:r>
          </w:p>
        </w:tc>
        <w:tc>
          <w:tcPr>
            <w:tcW w:w="708" w:type="dxa"/>
          </w:tcPr>
          <w:p w14:paraId="60846216" w14:textId="77777777" w:rsidR="00522056" w:rsidRDefault="00522056" w:rsidP="000B38A5">
            <w:pPr>
              <w:jc w:val="center"/>
            </w:pPr>
          </w:p>
        </w:tc>
        <w:tc>
          <w:tcPr>
            <w:tcW w:w="709" w:type="dxa"/>
          </w:tcPr>
          <w:p w14:paraId="51B3CF44" w14:textId="77777777" w:rsidR="00522056" w:rsidRDefault="00522056" w:rsidP="000B38A5">
            <w:pPr>
              <w:jc w:val="center"/>
            </w:pPr>
          </w:p>
        </w:tc>
        <w:tc>
          <w:tcPr>
            <w:tcW w:w="708" w:type="dxa"/>
          </w:tcPr>
          <w:p w14:paraId="7A234568" w14:textId="77777777" w:rsidR="00522056" w:rsidRDefault="00522056" w:rsidP="000B38A5">
            <w:pPr>
              <w:jc w:val="center"/>
            </w:pPr>
          </w:p>
        </w:tc>
      </w:tr>
      <w:tr w:rsidR="00522056" w14:paraId="7A9FA267" w14:textId="77777777" w:rsidTr="000B38A5">
        <w:tc>
          <w:tcPr>
            <w:tcW w:w="7225" w:type="dxa"/>
          </w:tcPr>
          <w:p w14:paraId="1C85EC9C" w14:textId="44EEC9AB" w:rsidR="00522056" w:rsidRDefault="00522056" w:rsidP="000B38A5">
            <w:pPr>
              <w:ind w:left="720"/>
            </w:pPr>
            <w:r>
              <w:t xml:space="preserve">The report provides descriptions of the most </w:t>
            </w:r>
            <w:r w:rsidRPr="00522056">
              <w:t>common monitoring tools that could be used to monitor the performance of the website</w:t>
            </w:r>
          </w:p>
        </w:tc>
        <w:tc>
          <w:tcPr>
            <w:tcW w:w="708" w:type="dxa"/>
          </w:tcPr>
          <w:p w14:paraId="58D2CC7A" w14:textId="77777777" w:rsidR="00522056" w:rsidRDefault="00522056" w:rsidP="000B38A5">
            <w:pPr>
              <w:jc w:val="center"/>
            </w:pPr>
            <w:r>
              <w:t>X</w:t>
            </w:r>
          </w:p>
        </w:tc>
        <w:tc>
          <w:tcPr>
            <w:tcW w:w="709" w:type="dxa"/>
          </w:tcPr>
          <w:p w14:paraId="29FB39D1" w14:textId="77777777" w:rsidR="00522056" w:rsidRDefault="00522056" w:rsidP="000B38A5">
            <w:pPr>
              <w:jc w:val="center"/>
            </w:pPr>
          </w:p>
        </w:tc>
        <w:tc>
          <w:tcPr>
            <w:tcW w:w="708" w:type="dxa"/>
          </w:tcPr>
          <w:p w14:paraId="25E5C412" w14:textId="77777777" w:rsidR="00522056" w:rsidRDefault="00522056" w:rsidP="000B38A5">
            <w:pPr>
              <w:jc w:val="center"/>
            </w:pPr>
          </w:p>
        </w:tc>
      </w:tr>
      <w:tr w:rsidR="00522056" w14:paraId="0388AB90" w14:textId="77777777" w:rsidTr="000B38A5">
        <w:tc>
          <w:tcPr>
            <w:tcW w:w="7225" w:type="dxa"/>
          </w:tcPr>
          <w:p w14:paraId="6CF8F28B" w14:textId="6E4E864E" w:rsidR="00522056" w:rsidRDefault="00522056" w:rsidP="000B38A5">
            <w:pPr>
              <w:ind w:left="720"/>
            </w:pPr>
            <w:r>
              <w:t xml:space="preserve">The report provides </w:t>
            </w:r>
            <w:r w:rsidRPr="00522056">
              <w:t>the most appropriate code optimi</w:t>
            </w:r>
            <w:r>
              <w:t>z</w:t>
            </w:r>
            <w:r w:rsidRPr="00522056">
              <w:t xml:space="preserve">ers and performance tools that could be beneficial for the project </w:t>
            </w:r>
            <w:r>
              <w:t>a clear reason for the chose development method</w:t>
            </w:r>
          </w:p>
        </w:tc>
        <w:tc>
          <w:tcPr>
            <w:tcW w:w="708" w:type="dxa"/>
          </w:tcPr>
          <w:p w14:paraId="257DA2D4" w14:textId="77777777" w:rsidR="00522056" w:rsidRDefault="00522056" w:rsidP="000B38A5">
            <w:pPr>
              <w:jc w:val="center"/>
            </w:pPr>
            <w:r>
              <w:t>X</w:t>
            </w:r>
          </w:p>
        </w:tc>
        <w:tc>
          <w:tcPr>
            <w:tcW w:w="709" w:type="dxa"/>
          </w:tcPr>
          <w:p w14:paraId="5FDC5AE2" w14:textId="77777777" w:rsidR="00522056" w:rsidRDefault="00522056" w:rsidP="000B38A5">
            <w:pPr>
              <w:jc w:val="center"/>
            </w:pPr>
          </w:p>
        </w:tc>
        <w:tc>
          <w:tcPr>
            <w:tcW w:w="708" w:type="dxa"/>
          </w:tcPr>
          <w:p w14:paraId="23976EF6" w14:textId="77777777" w:rsidR="00522056" w:rsidRDefault="00522056" w:rsidP="000B38A5">
            <w:pPr>
              <w:jc w:val="center"/>
            </w:pPr>
          </w:p>
        </w:tc>
      </w:tr>
      <w:tr w:rsidR="00522056" w14:paraId="78537B20" w14:textId="77777777" w:rsidTr="000B38A5">
        <w:tc>
          <w:tcPr>
            <w:tcW w:w="7225" w:type="dxa"/>
          </w:tcPr>
          <w:p w14:paraId="2D2A5EC6" w14:textId="0937D22D" w:rsidR="00522056" w:rsidRDefault="00522056" w:rsidP="000B38A5">
            <w:pPr>
              <w:ind w:left="720"/>
            </w:pPr>
            <w:r>
              <w:t>The report was completed on time</w:t>
            </w:r>
          </w:p>
        </w:tc>
        <w:tc>
          <w:tcPr>
            <w:tcW w:w="708" w:type="dxa"/>
          </w:tcPr>
          <w:p w14:paraId="4D8292E4" w14:textId="77777777" w:rsidR="00522056" w:rsidRDefault="00522056" w:rsidP="000B38A5">
            <w:pPr>
              <w:jc w:val="center"/>
            </w:pPr>
            <w:r>
              <w:t>X</w:t>
            </w:r>
          </w:p>
        </w:tc>
        <w:tc>
          <w:tcPr>
            <w:tcW w:w="709" w:type="dxa"/>
          </w:tcPr>
          <w:p w14:paraId="254A212D" w14:textId="77777777" w:rsidR="00522056" w:rsidRDefault="00522056" w:rsidP="000B38A5">
            <w:pPr>
              <w:jc w:val="center"/>
            </w:pPr>
          </w:p>
        </w:tc>
        <w:tc>
          <w:tcPr>
            <w:tcW w:w="708" w:type="dxa"/>
          </w:tcPr>
          <w:p w14:paraId="27E787DA" w14:textId="77777777" w:rsidR="00522056" w:rsidRDefault="00522056" w:rsidP="000B38A5">
            <w:pPr>
              <w:jc w:val="center"/>
            </w:pPr>
          </w:p>
        </w:tc>
      </w:tr>
      <w:tr w:rsidR="00522056" w14:paraId="6B7C0E62" w14:textId="77777777" w:rsidTr="000B38A5">
        <w:tc>
          <w:tcPr>
            <w:tcW w:w="7225" w:type="dxa"/>
          </w:tcPr>
          <w:p w14:paraId="35A77F06" w14:textId="5EE98771" w:rsidR="00522056" w:rsidRDefault="00522056" w:rsidP="000B38A5">
            <w:pPr>
              <w:ind w:left="720"/>
            </w:pPr>
            <w:r>
              <w:t>The report meets expected QA guidelines</w:t>
            </w:r>
          </w:p>
        </w:tc>
        <w:tc>
          <w:tcPr>
            <w:tcW w:w="708" w:type="dxa"/>
          </w:tcPr>
          <w:p w14:paraId="75C0E184" w14:textId="77777777" w:rsidR="00522056" w:rsidRDefault="00522056" w:rsidP="000B38A5">
            <w:pPr>
              <w:jc w:val="center"/>
            </w:pPr>
            <w:r>
              <w:t>X</w:t>
            </w:r>
          </w:p>
        </w:tc>
        <w:tc>
          <w:tcPr>
            <w:tcW w:w="709" w:type="dxa"/>
          </w:tcPr>
          <w:p w14:paraId="03988B14" w14:textId="77777777" w:rsidR="00522056" w:rsidRDefault="00522056" w:rsidP="000B38A5">
            <w:pPr>
              <w:jc w:val="center"/>
            </w:pPr>
          </w:p>
        </w:tc>
        <w:tc>
          <w:tcPr>
            <w:tcW w:w="708" w:type="dxa"/>
          </w:tcPr>
          <w:p w14:paraId="0E1C3724" w14:textId="77777777" w:rsidR="00522056" w:rsidRDefault="00522056" w:rsidP="000B38A5">
            <w:pPr>
              <w:jc w:val="center"/>
            </w:pPr>
          </w:p>
        </w:tc>
      </w:tr>
      <w:tr w:rsidR="00522056" w14:paraId="78A732FB" w14:textId="77777777" w:rsidTr="000B38A5">
        <w:tc>
          <w:tcPr>
            <w:tcW w:w="9350" w:type="dxa"/>
            <w:gridSpan w:val="4"/>
          </w:tcPr>
          <w:p w14:paraId="1140A92F" w14:textId="77777777" w:rsidR="00522056" w:rsidRDefault="00522056" w:rsidP="000B38A5"/>
        </w:tc>
      </w:tr>
      <w:tr w:rsidR="00522056" w14:paraId="07590103" w14:textId="77777777" w:rsidTr="000B38A5">
        <w:tc>
          <w:tcPr>
            <w:tcW w:w="7225" w:type="dxa"/>
          </w:tcPr>
          <w:p w14:paraId="415BCF41" w14:textId="4A6EF68C" w:rsidR="00522056" w:rsidRDefault="00522056" w:rsidP="000B38A5">
            <w:r>
              <w:t>III. Software Development Test Report</w:t>
            </w:r>
          </w:p>
        </w:tc>
        <w:tc>
          <w:tcPr>
            <w:tcW w:w="708" w:type="dxa"/>
          </w:tcPr>
          <w:p w14:paraId="7A2AC50E" w14:textId="77777777" w:rsidR="00522056" w:rsidRDefault="00522056" w:rsidP="000B38A5">
            <w:pPr>
              <w:jc w:val="center"/>
            </w:pPr>
          </w:p>
        </w:tc>
        <w:tc>
          <w:tcPr>
            <w:tcW w:w="709" w:type="dxa"/>
          </w:tcPr>
          <w:p w14:paraId="55D69F1F" w14:textId="77777777" w:rsidR="00522056" w:rsidRDefault="00522056" w:rsidP="000B38A5">
            <w:pPr>
              <w:jc w:val="center"/>
            </w:pPr>
          </w:p>
        </w:tc>
        <w:tc>
          <w:tcPr>
            <w:tcW w:w="708" w:type="dxa"/>
          </w:tcPr>
          <w:p w14:paraId="25A35DFA" w14:textId="77777777" w:rsidR="00522056" w:rsidRDefault="00522056" w:rsidP="000B38A5">
            <w:pPr>
              <w:jc w:val="center"/>
            </w:pPr>
          </w:p>
        </w:tc>
      </w:tr>
      <w:tr w:rsidR="00522056" w14:paraId="6822D664" w14:textId="77777777" w:rsidTr="000B38A5">
        <w:tc>
          <w:tcPr>
            <w:tcW w:w="7225" w:type="dxa"/>
          </w:tcPr>
          <w:p w14:paraId="7C88849C" w14:textId="0CA9B012" w:rsidR="00522056" w:rsidRDefault="00522056" w:rsidP="000B38A5">
            <w:pPr>
              <w:ind w:left="720"/>
            </w:pPr>
            <w:r>
              <w:t>The report identifies the SQA responsibilities of the project team.</w:t>
            </w:r>
          </w:p>
        </w:tc>
        <w:tc>
          <w:tcPr>
            <w:tcW w:w="708" w:type="dxa"/>
          </w:tcPr>
          <w:p w14:paraId="1C54618A" w14:textId="77777777" w:rsidR="00522056" w:rsidRDefault="00522056" w:rsidP="000B38A5">
            <w:pPr>
              <w:jc w:val="center"/>
            </w:pPr>
            <w:r>
              <w:t>X</w:t>
            </w:r>
          </w:p>
        </w:tc>
        <w:tc>
          <w:tcPr>
            <w:tcW w:w="709" w:type="dxa"/>
          </w:tcPr>
          <w:p w14:paraId="6C2EB130" w14:textId="77777777" w:rsidR="00522056" w:rsidRDefault="00522056" w:rsidP="000B38A5">
            <w:pPr>
              <w:jc w:val="center"/>
            </w:pPr>
          </w:p>
        </w:tc>
        <w:tc>
          <w:tcPr>
            <w:tcW w:w="708" w:type="dxa"/>
          </w:tcPr>
          <w:p w14:paraId="56507845" w14:textId="77777777" w:rsidR="00522056" w:rsidRDefault="00522056" w:rsidP="000B38A5">
            <w:pPr>
              <w:jc w:val="center"/>
            </w:pPr>
          </w:p>
        </w:tc>
      </w:tr>
      <w:tr w:rsidR="00522056" w14:paraId="2EB15EF2" w14:textId="77777777" w:rsidTr="000B38A5">
        <w:tc>
          <w:tcPr>
            <w:tcW w:w="7225" w:type="dxa"/>
          </w:tcPr>
          <w:p w14:paraId="1B87A6AD" w14:textId="77777777" w:rsidR="00522056" w:rsidRDefault="00522056" w:rsidP="000B38A5">
            <w:pPr>
              <w:ind w:left="720"/>
            </w:pPr>
            <w:r>
              <w:t xml:space="preserve">Report </w:t>
            </w:r>
            <w:r w:rsidRPr="008B5CEE">
              <w:t>Defines CITE MS reviews and audits and how they will be conducted.</w:t>
            </w:r>
          </w:p>
        </w:tc>
        <w:tc>
          <w:tcPr>
            <w:tcW w:w="708" w:type="dxa"/>
          </w:tcPr>
          <w:p w14:paraId="3E12075A" w14:textId="77777777" w:rsidR="00522056" w:rsidRDefault="00522056" w:rsidP="000B38A5">
            <w:pPr>
              <w:jc w:val="center"/>
            </w:pPr>
            <w:r>
              <w:t>X</w:t>
            </w:r>
          </w:p>
        </w:tc>
        <w:tc>
          <w:tcPr>
            <w:tcW w:w="709" w:type="dxa"/>
          </w:tcPr>
          <w:p w14:paraId="54B0CCA1" w14:textId="77777777" w:rsidR="00522056" w:rsidRDefault="00522056" w:rsidP="000B38A5">
            <w:pPr>
              <w:jc w:val="center"/>
            </w:pPr>
          </w:p>
        </w:tc>
        <w:tc>
          <w:tcPr>
            <w:tcW w:w="708" w:type="dxa"/>
          </w:tcPr>
          <w:p w14:paraId="1DA71A87" w14:textId="77777777" w:rsidR="00522056" w:rsidRDefault="00522056" w:rsidP="000B38A5">
            <w:pPr>
              <w:jc w:val="center"/>
            </w:pPr>
          </w:p>
        </w:tc>
      </w:tr>
      <w:tr w:rsidR="00522056" w14:paraId="49767F19" w14:textId="77777777" w:rsidTr="000B38A5">
        <w:tc>
          <w:tcPr>
            <w:tcW w:w="7225" w:type="dxa"/>
          </w:tcPr>
          <w:p w14:paraId="659442B4" w14:textId="77777777" w:rsidR="00522056" w:rsidRDefault="00522056" w:rsidP="000B38A5">
            <w:pPr>
              <w:ind w:left="720"/>
            </w:pPr>
            <w:r>
              <w:t>Report Lists the activities, processes, and work products that the SQA team will review and audit.</w:t>
            </w:r>
          </w:p>
        </w:tc>
        <w:tc>
          <w:tcPr>
            <w:tcW w:w="708" w:type="dxa"/>
          </w:tcPr>
          <w:p w14:paraId="03CFD69A" w14:textId="77777777" w:rsidR="00522056" w:rsidRDefault="00522056" w:rsidP="000B38A5">
            <w:pPr>
              <w:jc w:val="center"/>
            </w:pPr>
            <w:r>
              <w:t>X</w:t>
            </w:r>
          </w:p>
        </w:tc>
        <w:tc>
          <w:tcPr>
            <w:tcW w:w="709" w:type="dxa"/>
          </w:tcPr>
          <w:p w14:paraId="576871F0" w14:textId="77777777" w:rsidR="00522056" w:rsidRDefault="00522056" w:rsidP="000B38A5">
            <w:pPr>
              <w:jc w:val="center"/>
            </w:pPr>
          </w:p>
        </w:tc>
        <w:tc>
          <w:tcPr>
            <w:tcW w:w="708" w:type="dxa"/>
          </w:tcPr>
          <w:p w14:paraId="5CE7F388" w14:textId="77777777" w:rsidR="00522056" w:rsidRDefault="00522056" w:rsidP="000B38A5">
            <w:pPr>
              <w:jc w:val="center"/>
            </w:pPr>
          </w:p>
        </w:tc>
      </w:tr>
      <w:tr w:rsidR="00522056" w14:paraId="0CC3D343" w14:textId="77777777" w:rsidTr="000B38A5">
        <w:tc>
          <w:tcPr>
            <w:tcW w:w="7225" w:type="dxa"/>
          </w:tcPr>
          <w:p w14:paraId="61F6C1FD" w14:textId="77777777" w:rsidR="00522056" w:rsidRDefault="00522056" w:rsidP="000B38A5">
            <w:pPr>
              <w:ind w:left="720"/>
            </w:pPr>
            <w:r>
              <w:t>Report Identifies the SQA work products.</w:t>
            </w:r>
          </w:p>
        </w:tc>
        <w:tc>
          <w:tcPr>
            <w:tcW w:w="708" w:type="dxa"/>
          </w:tcPr>
          <w:p w14:paraId="527CF3EE" w14:textId="77777777" w:rsidR="00522056" w:rsidRDefault="00522056" w:rsidP="000B38A5">
            <w:pPr>
              <w:jc w:val="center"/>
            </w:pPr>
            <w:r>
              <w:t>X</w:t>
            </w:r>
          </w:p>
        </w:tc>
        <w:tc>
          <w:tcPr>
            <w:tcW w:w="709" w:type="dxa"/>
          </w:tcPr>
          <w:p w14:paraId="1EA6D651" w14:textId="77777777" w:rsidR="00522056" w:rsidRDefault="00522056" w:rsidP="000B38A5">
            <w:pPr>
              <w:jc w:val="center"/>
            </w:pPr>
          </w:p>
        </w:tc>
        <w:tc>
          <w:tcPr>
            <w:tcW w:w="708" w:type="dxa"/>
          </w:tcPr>
          <w:p w14:paraId="0178A7A3" w14:textId="77777777" w:rsidR="00522056" w:rsidRDefault="00522056" w:rsidP="000B38A5">
            <w:pPr>
              <w:jc w:val="center"/>
            </w:pPr>
          </w:p>
        </w:tc>
      </w:tr>
      <w:tr w:rsidR="00522056" w14:paraId="6EFACB98" w14:textId="77777777" w:rsidTr="000B38A5">
        <w:tc>
          <w:tcPr>
            <w:tcW w:w="7225" w:type="dxa"/>
          </w:tcPr>
          <w:p w14:paraId="4F8C69E9" w14:textId="437B6C07" w:rsidR="00522056" w:rsidRDefault="00522056" w:rsidP="000B38A5">
            <w:pPr>
              <w:ind w:left="720"/>
            </w:pPr>
            <w:r>
              <w:t>The report was completed on time</w:t>
            </w:r>
          </w:p>
        </w:tc>
        <w:tc>
          <w:tcPr>
            <w:tcW w:w="708" w:type="dxa"/>
          </w:tcPr>
          <w:p w14:paraId="58C7FA4E" w14:textId="77777777" w:rsidR="00522056" w:rsidRDefault="00522056" w:rsidP="000B38A5">
            <w:pPr>
              <w:jc w:val="center"/>
            </w:pPr>
            <w:r>
              <w:t>X</w:t>
            </w:r>
          </w:p>
        </w:tc>
        <w:tc>
          <w:tcPr>
            <w:tcW w:w="709" w:type="dxa"/>
          </w:tcPr>
          <w:p w14:paraId="0ADA5EA7" w14:textId="77777777" w:rsidR="00522056" w:rsidRDefault="00522056" w:rsidP="000B38A5">
            <w:pPr>
              <w:jc w:val="center"/>
            </w:pPr>
          </w:p>
        </w:tc>
        <w:tc>
          <w:tcPr>
            <w:tcW w:w="708" w:type="dxa"/>
          </w:tcPr>
          <w:p w14:paraId="766DD7C0" w14:textId="77777777" w:rsidR="00522056" w:rsidRDefault="00522056" w:rsidP="000B38A5">
            <w:pPr>
              <w:jc w:val="center"/>
            </w:pPr>
          </w:p>
        </w:tc>
      </w:tr>
      <w:tr w:rsidR="00522056" w14:paraId="295EE981" w14:textId="77777777" w:rsidTr="000B38A5">
        <w:tc>
          <w:tcPr>
            <w:tcW w:w="7225" w:type="dxa"/>
          </w:tcPr>
          <w:p w14:paraId="26618752" w14:textId="2CE4874D" w:rsidR="00522056" w:rsidRDefault="00522056" w:rsidP="000B38A5">
            <w:pPr>
              <w:ind w:left="720"/>
            </w:pPr>
            <w:r>
              <w:t>The report meets expected QA guidelines</w:t>
            </w:r>
          </w:p>
        </w:tc>
        <w:tc>
          <w:tcPr>
            <w:tcW w:w="708" w:type="dxa"/>
          </w:tcPr>
          <w:p w14:paraId="06912D6F" w14:textId="77777777" w:rsidR="00522056" w:rsidRDefault="00522056" w:rsidP="000B38A5">
            <w:pPr>
              <w:jc w:val="center"/>
            </w:pPr>
            <w:r>
              <w:t>X</w:t>
            </w:r>
          </w:p>
        </w:tc>
        <w:tc>
          <w:tcPr>
            <w:tcW w:w="709" w:type="dxa"/>
          </w:tcPr>
          <w:p w14:paraId="0A88AA3C" w14:textId="77777777" w:rsidR="00522056" w:rsidRDefault="00522056" w:rsidP="000B38A5">
            <w:pPr>
              <w:jc w:val="center"/>
            </w:pPr>
          </w:p>
        </w:tc>
        <w:tc>
          <w:tcPr>
            <w:tcW w:w="708" w:type="dxa"/>
          </w:tcPr>
          <w:p w14:paraId="37F76809" w14:textId="77777777" w:rsidR="00522056" w:rsidRDefault="00522056" w:rsidP="000B38A5">
            <w:pPr>
              <w:jc w:val="center"/>
            </w:pPr>
          </w:p>
        </w:tc>
      </w:tr>
      <w:tr w:rsidR="00522056" w14:paraId="1C0C2D8E" w14:textId="77777777" w:rsidTr="000B38A5">
        <w:tc>
          <w:tcPr>
            <w:tcW w:w="9350" w:type="dxa"/>
            <w:gridSpan w:val="4"/>
          </w:tcPr>
          <w:p w14:paraId="3930B13C" w14:textId="77777777" w:rsidR="00522056" w:rsidRDefault="00522056" w:rsidP="000B38A5"/>
        </w:tc>
      </w:tr>
      <w:tr w:rsidR="00522056" w14:paraId="30D4ADC6" w14:textId="77777777" w:rsidTr="000B38A5">
        <w:tc>
          <w:tcPr>
            <w:tcW w:w="7225" w:type="dxa"/>
          </w:tcPr>
          <w:p w14:paraId="1A3C6380" w14:textId="1DF52B82" w:rsidR="00522056" w:rsidRDefault="00522056" w:rsidP="000B38A5">
            <w:r>
              <w:t>IV. Application Test Reports</w:t>
            </w:r>
          </w:p>
        </w:tc>
        <w:tc>
          <w:tcPr>
            <w:tcW w:w="708" w:type="dxa"/>
          </w:tcPr>
          <w:p w14:paraId="19C1E0D9" w14:textId="77777777" w:rsidR="00522056" w:rsidRDefault="00522056" w:rsidP="000B38A5">
            <w:pPr>
              <w:jc w:val="center"/>
            </w:pPr>
          </w:p>
        </w:tc>
        <w:tc>
          <w:tcPr>
            <w:tcW w:w="709" w:type="dxa"/>
          </w:tcPr>
          <w:p w14:paraId="3DDB92EA" w14:textId="77777777" w:rsidR="00522056" w:rsidRDefault="00522056" w:rsidP="000B38A5">
            <w:pPr>
              <w:jc w:val="center"/>
            </w:pPr>
          </w:p>
        </w:tc>
        <w:tc>
          <w:tcPr>
            <w:tcW w:w="708" w:type="dxa"/>
          </w:tcPr>
          <w:p w14:paraId="2B9FE9AF" w14:textId="77777777" w:rsidR="00522056" w:rsidRDefault="00522056" w:rsidP="000B38A5">
            <w:pPr>
              <w:jc w:val="center"/>
            </w:pPr>
          </w:p>
        </w:tc>
      </w:tr>
      <w:tr w:rsidR="00522056" w14:paraId="630B6A6C" w14:textId="77777777" w:rsidTr="000B38A5">
        <w:tc>
          <w:tcPr>
            <w:tcW w:w="7225" w:type="dxa"/>
          </w:tcPr>
          <w:p w14:paraId="6A1B5E8B" w14:textId="0609FB49" w:rsidR="00522056" w:rsidRDefault="00522056" w:rsidP="000B38A5">
            <w:pPr>
              <w:ind w:left="720"/>
            </w:pPr>
            <w:r>
              <w:t>A sufficient number of test cases were conducted to ensure the product meets client requirements</w:t>
            </w:r>
          </w:p>
        </w:tc>
        <w:tc>
          <w:tcPr>
            <w:tcW w:w="708" w:type="dxa"/>
          </w:tcPr>
          <w:p w14:paraId="3706DDA1" w14:textId="77777777" w:rsidR="00522056" w:rsidRDefault="00522056" w:rsidP="000B38A5">
            <w:pPr>
              <w:jc w:val="center"/>
            </w:pPr>
            <w:r>
              <w:t>X</w:t>
            </w:r>
          </w:p>
        </w:tc>
        <w:tc>
          <w:tcPr>
            <w:tcW w:w="709" w:type="dxa"/>
          </w:tcPr>
          <w:p w14:paraId="1D7128E1" w14:textId="77777777" w:rsidR="00522056" w:rsidRDefault="00522056" w:rsidP="000B38A5">
            <w:pPr>
              <w:jc w:val="center"/>
            </w:pPr>
          </w:p>
        </w:tc>
        <w:tc>
          <w:tcPr>
            <w:tcW w:w="708" w:type="dxa"/>
          </w:tcPr>
          <w:p w14:paraId="193A0CD8" w14:textId="77777777" w:rsidR="00522056" w:rsidRDefault="00522056" w:rsidP="000B38A5">
            <w:pPr>
              <w:jc w:val="center"/>
            </w:pPr>
          </w:p>
        </w:tc>
      </w:tr>
      <w:tr w:rsidR="00522056" w14:paraId="55642D71" w14:textId="77777777" w:rsidTr="000B38A5">
        <w:tc>
          <w:tcPr>
            <w:tcW w:w="7225" w:type="dxa"/>
          </w:tcPr>
          <w:p w14:paraId="47FE94AA" w14:textId="77777777" w:rsidR="00522056" w:rsidRDefault="00522056" w:rsidP="000B38A5">
            <w:pPr>
              <w:ind w:left="720"/>
            </w:pPr>
            <w:r>
              <w:t>Each team member assigned completed their report on time</w:t>
            </w:r>
          </w:p>
        </w:tc>
        <w:tc>
          <w:tcPr>
            <w:tcW w:w="708" w:type="dxa"/>
          </w:tcPr>
          <w:p w14:paraId="0C9A1906" w14:textId="77777777" w:rsidR="00522056" w:rsidRDefault="00522056" w:rsidP="000B38A5">
            <w:pPr>
              <w:jc w:val="center"/>
            </w:pPr>
            <w:r>
              <w:t>X</w:t>
            </w:r>
          </w:p>
        </w:tc>
        <w:tc>
          <w:tcPr>
            <w:tcW w:w="709" w:type="dxa"/>
          </w:tcPr>
          <w:p w14:paraId="0EBEB7CD" w14:textId="77777777" w:rsidR="00522056" w:rsidRDefault="00522056" w:rsidP="000B38A5">
            <w:pPr>
              <w:jc w:val="center"/>
            </w:pPr>
          </w:p>
        </w:tc>
        <w:tc>
          <w:tcPr>
            <w:tcW w:w="708" w:type="dxa"/>
          </w:tcPr>
          <w:p w14:paraId="459DE4ED" w14:textId="77777777" w:rsidR="00522056" w:rsidRDefault="00522056" w:rsidP="000B38A5">
            <w:pPr>
              <w:jc w:val="center"/>
            </w:pPr>
          </w:p>
        </w:tc>
      </w:tr>
      <w:tr w:rsidR="00522056" w14:paraId="573C0BA4" w14:textId="77777777" w:rsidTr="000B38A5">
        <w:tc>
          <w:tcPr>
            <w:tcW w:w="7225" w:type="dxa"/>
          </w:tcPr>
          <w:p w14:paraId="7F301D9E" w14:textId="77777777" w:rsidR="00522056" w:rsidRDefault="00522056" w:rsidP="000B38A5">
            <w:pPr>
              <w:ind w:left="720"/>
            </w:pPr>
            <w:r>
              <w:t>Reports meet expected QA guidelines</w:t>
            </w:r>
          </w:p>
        </w:tc>
        <w:tc>
          <w:tcPr>
            <w:tcW w:w="708" w:type="dxa"/>
          </w:tcPr>
          <w:p w14:paraId="73ED20DE" w14:textId="77777777" w:rsidR="00522056" w:rsidRDefault="00522056" w:rsidP="000B38A5">
            <w:pPr>
              <w:jc w:val="center"/>
            </w:pPr>
            <w:r>
              <w:t>X</w:t>
            </w:r>
          </w:p>
        </w:tc>
        <w:tc>
          <w:tcPr>
            <w:tcW w:w="709" w:type="dxa"/>
          </w:tcPr>
          <w:p w14:paraId="6B12E932" w14:textId="77777777" w:rsidR="00522056" w:rsidRDefault="00522056" w:rsidP="000B38A5">
            <w:pPr>
              <w:jc w:val="center"/>
            </w:pPr>
          </w:p>
        </w:tc>
        <w:tc>
          <w:tcPr>
            <w:tcW w:w="708" w:type="dxa"/>
          </w:tcPr>
          <w:p w14:paraId="4F890971" w14:textId="77777777" w:rsidR="00522056" w:rsidRDefault="00522056" w:rsidP="000B38A5">
            <w:pPr>
              <w:jc w:val="center"/>
            </w:pPr>
          </w:p>
        </w:tc>
      </w:tr>
    </w:tbl>
    <w:p w14:paraId="1FF3060F"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5FC1B33C" w14:textId="147DB417" w:rsidR="00522056" w:rsidRDefault="00522056" w:rsidP="00522056">
      <w:pPr>
        <w:pStyle w:val="Heading1"/>
      </w:pPr>
      <w:bookmarkStart w:id="56" w:name="_Toc57741117"/>
      <w:r>
        <w:lastRenderedPageBreak/>
        <w:t xml:space="preserve">Application Testing </w:t>
      </w:r>
      <w:r w:rsidRPr="00522056">
        <w:t>Documentation</w:t>
      </w:r>
      <w:bookmarkEnd w:id="56"/>
    </w:p>
    <w:p w14:paraId="35729A51" w14:textId="792481BC" w:rsidR="00522056" w:rsidRDefault="00522056" w:rsidP="00522056">
      <w:r>
        <w:t>Tester: Willian Bernatzki Woellner</w:t>
      </w:r>
    </w:p>
    <w:p w14:paraId="0891F413" w14:textId="2C0A5FEB" w:rsidR="00522056" w:rsidRDefault="00522056" w:rsidP="00522056">
      <w:pPr>
        <w:pStyle w:val="Heading2"/>
      </w:pPr>
      <w:bookmarkStart w:id="57" w:name="_Toc57741118"/>
      <w:r>
        <w:t>Test Table</w:t>
      </w:r>
      <w:bookmarkEnd w:id="57"/>
    </w:p>
    <w:tbl>
      <w:tblPr>
        <w:tblStyle w:val="TableGrid"/>
        <w:tblW w:w="0" w:type="auto"/>
        <w:tblLook w:val="04A0" w:firstRow="1" w:lastRow="0" w:firstColumn="1" w:lastColumn="0" w:noHBand="0" w:noVBand="1"/>
      </w:tblPr>
      <w:tblGrid>
        <w:gridCol w:w="1696"/>
        <w:gridCol w:w="2019"/>
        <w:gridCol w:w="2801"/>
        <w:gridCol w:w="1417"/>
        <w:gridCol w:w="1417"/>
      </w:tblGrid>
      <w:tr w:rsidR="00522056" w:rsidRPr="0015215A" w14:paraId="2DF88FCC" w14:textId="77777777" w:rsidTr="00522056">
        <w:tc>
          <w:tcPr>
            <w:tcW w:w="1696" w:type="dxa"/>
          </w:tcPr>
          <w:p w14:paraId="000BEC76" w14:textId="77777777" w:rsidR="00522056" w:rsidRPr="0015215A" w:rsidRDefault="00522056" w:rsidP="000B38A5">
            <w:pPr>
              <w:spacing w:after="120" w:line="264" w:lineRule="auto"/>
              <w:rPr>
                <w:b/>
              </w:rPr>
            </w:pPr>
            <w:r w:rsidRPr="0015215A">
              <w:rPr>
                <w:b/>
              </w:rPr>
              <w:t>Test Case</w:t>
            </w:r>
          </w:p>
        </w:tc>
        <w:tc>
          <w:tcPr>
            <w:tcW w:w="2019" w:type="dxa"/>
          </w:tcPr>
          <w:p w14:paraId="647B1DF7" w14:textId="77777777" w:rsidR="00522056" w:rsidRPr="0015215A" w:rsidRDefault="00522056" w:rsidP="000B38A5">
            <w:pPr>
              <w:spacing w:after="120" w:line="264" w:lineRule="auto"/>
              <w:rPr>
                <w:b/>
              </w:rPr>
            </w:pPr>
            <w:r w:rsidRPr="0015215A">
              <w:rPr>
                <w:b/>
              </w:rPr>
              <w:t>Description</w:t>
            </w:r>
          </w:p>
        </w:tc>
        <w:tc>
          <w:tcPr>
            <w:tcW w:w="2801" w:type="dxa"/>
          </w:tcPr>
          <w:p w14:paraId="62398849" w14:textId="77777777" w:rsidR="00522056" w:rsidRPr="0015215A" w:rsidRDefault="00522056" w:rsidP="000B38A5">
            <w:pPr>
              <w:spacing w:after="120" w:line="264" w:lineRule="auto"/>
              <w:rPr>
                <w:b/>
              </w:rPr>
            </w:pPr>
            <w:r w:rsidRPr="0015215A">
              <w:rPr>
                <w:b/>
              </w:rPr>
              <w:t>Expected Result</w:t>
            </w:r>
          </w:p>
        </w:tc>
        <w:tc>
          <w:tcPr>
            <w:tcW w:w="1417" w:type="dxa"/>
          </w:tcPr>
          <w:p w14:paraId="542E5426" w14:textId="77777777" w:rsidR="00522056" w:rsidRPr="0015215A" w:rsidRDefault="00522056" w:rsidP="000B38A5">
            <w:pPr>
              <w:spacing w:after="120" w:line="264" w:lineRule="auto"/>
              <w:rPr>
                <w:b/>
              </w:rPr>
            </w:pPr>
            <w:r w:rsidRPr="0015215A">
              <w:rPr>
                <w:b/>
              </w:rPr>
              <w:t>Actual Result</w:t>
            </w:r>
          </w:p>
        </w:tc>
        <w:tc>
          <w:tcPr>
            <w:tcW w:w="1417" w:type="dxa"/>
          </w:tcPr>
          <w:p w14:paraId="105F2AC5" w14:textId="77777777" w:rsidR="00522056" w:rsidRPr="0015215A" w:rsidRDefault="00522056" w:rsidP="000B38A5">
            <w:pPr>
              <w:spacing w:after="120" w:line="264" w:lineRule="auto"/>
              <w:rPr>
                <w:b/>
              </w:rPr>
            </w:pPr>
            <w:r w:rsidRPr="0015215A">
              <w:rPr>
                <w:b/>
              </w:rPr>
              <w:t>Comments</w:t>
            </w:r>
          </w:p>
        </w:tc>
      </w:tr>
      <w:tr w:rsidR="00522056" w:rsidRPr="0015215A" w14:paraId="7779146A" w14:textId="77777777" w:rsidTr="00522056">
        <w:tc>
          <w:tcPr>
            <w:tcW w:w="1696" w:type="dxa"/>
          </w:tcPr>
          <w:p w14:paraId="33B162D9" w14:textId="69DA3ABA" w:rsidR="00522056" w:rsidRPr="0015215A" w:rsidRDefault="00522056" w:rsidP="000B38A5">
            <w:pPr>
              <w:spacing w:after="120" w:line="264" w:lineRule="auto"/>
              <w:jc w:val="left"/>
            </w:pPr>
            <w:r w:rsidRPr="0015215A">
              <w:t xml:space="preserve">01. Testing </w:t>
            </w:r>
            <w:r>
              <w:t xml:space="preserve">the </w:t>
            </w:r>
            <w:r w:rsidRPr="0015215A">
              <w:t>webpages load on different devices</w:t>
            </w:r>
            <w:r>
              <w:t>.</w:t>
            </w:r>
          </w:p>
        </w:tc>
        <w:tc>
          <w:tcPr>
            <w:tcW w:w="2019" w:type="dxa"/>
          </w:tcPr>
          <w:p w14:paraId="3729DB3A" w14:textId="77777777" w:rsidR="00522056" w:rsidRPr="0015215A" w:rsidRDefault="00522056" w:rsidP="000B38A5">
            <w:pPr>
              <w:spacing w:after="120" w:line="264" w:lineRule="auto"/>
              <w:jc w:val="left"/>
            </w:pPr>
            <w:r w:rsidRPr="0015215A">
              <w:t>Chrome used to load the various webpages on different devices using the device toolbar within the F12 menu.</w:t>
            </w:r>
          </w:p>
        </w:tc>
        <w:tc>
          <w:tcPr>
            <w:tcW w:w="2801" w:type="dxa"/>
          </w:tcPr>
          <w:p w14:paraId="5BCC02FB" w14:textId="77777777" w:rsidR="00522056" w:rsidRPr="0015215A" w:rsidRDefault="00522056"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417" w:type="dxa"/>
          </w:tcPr>
          <w:p w14:paraId="3C9B38E4" w14:textId="79574108" w:rsidR="00522056" w:rsidRPr="0015215A" w:rsidRDefault="00522056" w:rsidP="000B38A5">
            <w:pPr>
              <w:spacing w:after="120" w:line="264" w:lineRule="auto"/>
              <w:jc w:val="left"/>
            </w:pPr>
            <w:r>
              <w:t xml:space="preserve">As expected </w:t>
            </w:r>
          </w:p>
        </w:tc>
        <w:tc>
          <w:tcPr>
            <w:tcW w:w="1417" w:type="dxa"/>
          </w:tcPr>
          <w:p w14:paraId="29E25746" w14:textId="77777777" w:rsidR="00522056" w:rsidRDefault="00522056" w:rsidP="000B38A5">
            <w:pPr>
              <w:spacing w:after="120" w:line="264" w:lineRule="auto"/>
              <w:jc w:val="left"/>
            </w:pPr>
            <w:r>
              <w:t>Ref. Figure 1</w:t>
            </w:r>
          </w:p>
          <w:p w14:paraId="6B3AE71A" w14:textId="77777777" w:rsidR="00522056" w:rsidRDefault="00522056" w:rsidP="000B38A5">
            <w:pPr>
              <w:spacing w:after="120" w:line="264" w:lineRule="auto"/>
              <w:jc w:val="left"/>
            </w:pPr>
            <w:r>
              <w:t>Ref. Figure 2</w:t>
            </w:r>
          </w:p>
          <w:p w14:paraId="2BB4B30F" w14:textId="77777777" w:rsidR="00522056" w:rsidRDefault="00522056" w:rsidP="000B38A5">
            <w:pPr>
              <w:spacing w:after="120" w:line="264" w:lineRule="auto"/>
              <w:jc w:val="left"/>
            </w:pPr>
            <w:r>
              <w:t>Ref. Figure 3</w:t>
            </w:r>
          </w:p>
          <w:p w14:paraId="4DC0C602" w14:textId="27A7C124" w:rsidR="00522056" w:rsidRPr="0015215A" w:rsidRDefault="00522056" w:rsidP="000B38A5">
            <w:pPr>
              <w:spacing w:after="120" w:line="264" w:lineRule="auto"/>
              <w:jc w:val="left"/>
            </w:pPr>
            <w:r>
              <w:t>Ref. Figure 4</w:t>
            </w:r>
          </w:p>
        </w:tc>
      </w:tr>
      <w:tr w:rsidR="00522056" w:rsidRPr="0015215A" w14:paraId="52C5ED9B" w14:textId="77777777" w:rsidTr="00522056">
        <w:tc>
          <w:tcPr>
            <w:tcW w:w="1696" w:type="dxa"/>
          </w:tcPr>
          <w:p w14:paraId="7B11109A" w14:textId="3901BB02" w:rsidR="00522056" w:rsidRPr="0015215A" w:rsidRDefault="00522056" w:rsidP="000B38A5">
            <w:pPr>
              <w:spacing w:after="120" w:line="264" w:lineRule="auto"/>
              <w:jc w:val="left"/>
            </w:pPr>
            <w:r>
              <w:t>02. Subscribe to new membership.</w:t>
            </w:r>
          </w:p>
        </w:tc>
        <w:tc>
          <w:tcPr>
            <w:tcW w:w="2019" w:type="dxa"/>
          </w:tcPr>
          <w:p w14:paraId="58B6EBF0" w14:textId="046D4279" w:rsidR="00522056" w:rsidRPr="0015215A" w:rsidRDefault="00522056" w:rsidP="000B38A5">
            <w:pPr>
              <w:spacing w:after="120" w:line="264" w:lineRule="auto"/>
              <w:jc w:val="left"/>
            </w:pPr>
            <w:r>
              <w:t xml:space="preserve">Subscribe to new membership. </w:t>
            </w:r>
          </w:p>
        </w:tc>
        <w:tc>
          <w:tcPr>
            <w:tcW w:w="2801" w:type="dxa"/>
          </w:tcPr>
          <w:p w14:paraId="7C864A19" w14:textId="33D8C70C" w:rsidR="00522056" w:rsidRPr="0015215A" w:rsidRDefault="00522056" w:rsidP="000B38A5">
            <w:pPr>
              <w:spacing w:after="120" w:line="264" w:lineRule="auto"/>
              <w:jc w:val="left"/>
            </w:pPr>
            <w:r>
              <w:t>The Full Name and Email fields should be required to subscribe to new membership. If a membership will create the system should display the message: Subscribe Successfully saved.</w:t>
            </w:r>
            <w:r w:rsidRPr="0015215A">
              <w:t xml:space="preserve"> </w:t>
            </w:r>
          </w:p>
        </w:tc>
        <w:tc>
          <w:tcPr>
            <w:tcW w:w="1417" w:type="dxa"/>
          </w:tcPr>
          <w:p w14:paraId="46D5A136" w14:textId="77777777" w:rsidR="00522056" w:rsidRPr="0015215A" w:rsidRDefault="00522056" w:rsidP="000B38A5">
            <w:pPr>
              <w:spacing w:after="120" w:line="264" w:lineRule="auto"/>
              <w:jc w:val="left"/>
            </w:pPr>
            <w:r w:rsidRPr="0015215A">
              <w:t>As expected</w:t>
            </w:r>
          </w:p>
        </w:tc>
        <w:tc>
          <w:tcPr>
            <w:tcW w:w="1417" w:type="dxa"/>
          </w:tcPr>
          <w:p w14:paraId="0C965F79" w14:textId="4696ADC4" w:rsidR="00522056" w:rsidRDefault="00522056" w:rsidP="000B38A5">
            <w:pPr>
              <w:spacing w:after="120" w:line="264" w:lineRule="auto"/>
              <w:jc w:val="left"/>
            </w:pPr>
            <w:r>
              <w:t>Ref. Figure 5</w:t>
            </w:r>
          </w:p>
          <w:p w14:paraId="7FD96A0A" w14:textId="3230CD41" w:rsidR="00522056" w:rsidRPr="0015215A" w:rsidRDefault="00522056" w:rsidP="000B38A5">
            <w:pPr>
              <w:spacing w:after="120" w:line="264" w:lineRule="auto"/>
              <w:jc w:val="left"/>
            </w:pPr>
            <w:r>
              <w:t>Ref. Figure 6</w:t>
            </w:r>
          </w:p>
        </w:tc>
      </w:tr>
      <w:tr w:rsidR="00522056" w:rsidRPr="0015215A" w14:paraId="404BBCE1" w14:textId="77777777" w:rsidTr="00522056">
        <w:tc>
          <w:tcPr>
            <w:tcW w:w="1696" w:type="dxa"/>
          </w:tcPr>
          <w:p w14:paraId="0E392369" w14:textId="4B149472" w:rsidR="00522056" w:rsidRPr="0015215A" w:rsidRDefault="00522056" w:rsidP="000B38A5">
            <w:pPr>
              <w:spacing w:after="120" w:line="264" w:lineRule="auto"/>
              <w:jc w:val="left"/>
            </w:pPr>
            <w:r w:rsidRPr="0015215A">
              <w:t xml:space="preserve">03. </w:t>
            </w:r>
            <w:r>
              <w:t>Request the Unsubscribe a membership.</w:t>
            </w:r>
          </w:p>
        </w:tc>
        <w:tc>
          <w:tcPr>
            <w:tcW w:w="2019" w:type="dxa"/>
          </w:tcPr>
          <w:p w14:paraId="41102D4A" w14:textId="241CBE4B" w:rsidR="00522056" w:rsidRPr="0015215A" w:rsidRDefault="00522056" w:rsidP="000B38A5">
            <w:pPr>
              <w:spacing w:after="120" w:line="264" w:lineRule="auto"/>
              <w:jc w:val="left"/>
            </w:pPr>
            <w:r>
              <w:t>Request the unsubscribe a membership that already exists on the database.</w:t>
            </w:r>
          </w:p>
        </w:tc>
        <w:tc>
          <w:tcPr>
            <w:tcW w:w="2801" w:type="dxa"/>
          </w:tcPr>
          <w:p w14:paraId="24A647ED" w14:textId="3F061E9F" w:rsidR="00522056" w:rsidRPr="0015215A" w:rsidRDefault="00522056" w:rsidP="000B38A5">
            <w:pPr>
              <w:spacing w:after="120" w:line="264" w:lineRule="auto"/>
              <w:jc w:val="left"/>
            </w:pPr>
            <w:r>
              <w:t xml:space="preserve">The email field should be required and the administrator should receive a message to unsubscribe the membership. The system should display the message: Unsubscribe Successfully saved. </w:t>
            </w:r>
          </w:p>
        </w:tc>
        <w:tc>
          <w:tcPr>
            <w:tcW w:w="1417" w:type="dxa"/>
          </w:tcPr>
          <w:p w14:paraId="1A2212FC" w14:textId="77777777" w:rsidR="00522056" w:rsidRPr="0015215A" w:rsidRDefault="00522056" w:rsidP="000B38A5">
            <w:pPr>
              <w:spacing w:after="120" w:line="264" w:lineRule="auto"/>
              <w:jc w:val="left"/>
            </w:pPr>
            <w:r w:rsidRPr="0015215A">
              <w:t>As expected</w:t>
            </w:r>
          </w:p>
        </w:tc>
        <w:tc>
          <w:tcPr>
            <w:tcW w:w="1417" w:type="dxa"/>
          </w:tcPr>
          <w:p w14:paraId="283F16C1" w14:textId="5034342D" w:rsidR="00522056" w:rsidRDefault="00522056" w:rsidP="000B38A5">
            <w:pPr>
              <w:spacing w:after="120" w:line="264" w:lineRule="auto"/>
              <w:jc w:val="left"/>
            </w:pPr>
            <w:r>
              <w:t>Ref. Figure 7</w:t>
            </w:r>
          </w:p>
          <w:p w14:paraId="16E429A4" w14:textId="77777777" w:rsidR="00522056" w:rsidRDefault="00522056" w:rsidP="000B38A5">
            <w:pPr>
              <w:spacing w:after="120" w:line="264" w:lineRule="auto"/>
              <w:jc w:val="left"/>
            </w:pPr>
            <w:r>
              <w:t>Ref. Figure 8</w:t>
            </w:r>
          </w:p>
          <w:p w14:paraId="1758AF5A" w14:textId="4E4F9F01" w:rsidR="00522056" w:rsidRPr="0015215A" w:rsidRDefault="00522056" w:rsidP="000B38A5">
            <w:pPr>
              <w:spacing w:after="120" w:line="264" w:lineRule="auto"/>
              <w:jc w:val="left"/>
            </w:pPr>
            <w:r>
              <w:t>Ref. Figure 9</w:t>
            </w:r>
          </w:p>
        </w:tc>
      </w:tr>
      <w:tr w:rsidR="00522056" w:rsidRPr="0015215A" w14:paraId="023D067B" w14:textId="77777777" w:rsidTr="00522056">
        <w:tc>
          <w:tcPr>
            <w:tcW w:w="1696" w:type="dxa"/>
          </w:tcPr>
          <w:p w14:paraId="3499CB85" w14:textId="6F37CF32" w:rsidR="00522056" w:rsidRPr="0015215A" w:rsidRDefault="00522056" w:rsidP="000B38A5">
            <w:pPr>
              <w:spacing w:after="120" w:line="264" w:lineRule="auto"/>
              <w:jc w:val="left"/>
            </w:pPr>
            <w:r w:rsidRPr="0015215A">
              <w:t xml:space="preserve">04. </w:t>
            </w:r>
            <w:r>
              <w:t>Subscribe to new membership using an email already subscribed.</w:t>
            </w:r>
          </w:p>
        </w:tc>
        <w:tc>
          <w:tcPr>
            <w:tcW w:w="2019" w:type="dxa"/>
          </w:tcPr>
          <w:p w14:paraId="0B21879C" w14:textId="36F4FD39" w:rsidR="00522056" w:rsidRPr="0015215A" w:rsidRDefault="00522056" w:rsidP="000B38A5">
            <w:pPr>
              <w:spacing w:after="120" w:line="264" w:lineRule="auto"/>
              <w:jc w:val="left"/>
            </w:pPr>
            <w:r>
              <w:t>Subscribe to an existing membership.</w:t>
            </w:r>
          </w:p>
        </w:tc>
        <w:tc>
          <w:tcPr>
            <w:tcW w:w="2801" w:type="dxa"/>
          </w:tcPr>
          <w:p w14:paraId="205C1A6E" w14:textId="06D8D51B" w:rsidR="00522056" w:rsidRPr="0015215A" w:rsidRDefault="00522056" w:rsidP="000B38A5">
            <w:pPr>
              <w:spacing w:after="120" w:line="264" w:lineRule="auto"/>
              <w:jc w:val="left"/>
            </w:pPr>
            <w:r>
              <w:t>Subscribe should be rejected. Email is already subscribed.</w:t>
            </w:r>
          </w:p>
        </w:tc>
        <w:tc>
          <w:tcPr>
            <w:tcW w:w="1417" w:type="dxa"/>
          </w:tcPr>
          <w:p w14:paraId="086EAEA1" w14:textId="77777777" w:rsidR="00522056" w:rsidRPr="0015215A" w:rsidRDefault="00522056" w:rsidP="000B38A5">
            <w:pPr>
              <w:spacing w:after="120" w:line="264" w:lineRule="auto"/>
              <w:jc w:val="left"/>
            </w:pPr>
            <w:r w:rsidRPr="0015215A">
              <w:t>As expected</w:t>
            </w:r>
          </w:p>
        </w:tc>
        <w:tc>
          <w:tcPr>
            <w:tcW w:w="1417" w:type="dxa"/>
          </w:tcPr>
          <w:p w14:paraId="14D9CA92" w14:textId="6A58920D" w:rsidR="00522056" w:rsidRPr="0015215A" w:rsidRDefault="00522056" w:rsidP="00522056">
            <w:pPr>
              <w:spacing w:after="120" w:line="264" w:lineRule="auto"/>
              <w:jc w:val="left"/>
            </w:pPr>
            <w:r>
              <w:t>Ref. Figure 10</w:t>
            </w:r>
          </w:p>
        </w:tc>
      </w:tr>
      <w:tr w:rsidR="00522056" w:rsidRPr="0015215A" w14:paraId="2C940061" w14:textId="77777777" w:rsidTr="00522056">
        <w:tc>
          <w:tcPr>
            <w:tcW w:w="1696" w:type="dxa"/>
          </w:tcPr>
          <w:p w14:paraId="7A2E3C13" w14:textId="18E63C39" w:rsidR="00522056" w:rsidRPr="0015215A" w:rsidRDefault="00522056" w:rsidP="000B38A5">
            <w:pPr>
              <w:spacing w:after="120" w:line="264" w:lineRule="auto"/>
              <w:jc w:val="left"/>
            </w:pPr>
            <w:r>
              <w:t>05. Request to Unsubscribe the membership that has already request unsubscribe.</w:t>
            </w:r>
          </w:p>
        </w:tc>
        <w:tc>
          <w:tcPr>
            <w:tcW w:w="2019" w:type="dxa"/>
          </w:tcPr>
          <w:p w14:paraId="5AC3A93A" w14:textId="6FCCA516" w:rsidR="00522056" w:rsidRPr="0015215A" w:rsidRDefault="00522056" w:rsidP="000B38A5">
            <w:pPr>
              <w:spacing w:after="120" w:line="264" w:lineRule="auto"/>
              <w:jc w:val="left"/>
            </w:pPr>
            <w:r>
              <w:t xml:space="preserve">Request to unsubscribe the membership that has already request to unsubscribe. </w:t>
            </w:r>
          </w:p>
        </w:tc>
        <w:tc>
          <w:tcPr>
            <w:tcW w:w="2801" w:type="dxa"/>
          </w:tcPr>
          <w:p w14:paraId="1F3FFE73" w14:textId="235E5295" w:rsidR="00522056" w:rsidRPr="0015215A" w:rsidRDefault="00522056" w:rsidP="000B38A5">
            <w:pPr>
              <w:spacing w:after="120" w:line="264" w:lineRule="auto"/>
              <w:jc w:val="left"/>
            </w:pPr>
            <w:r>
              <w:t xml:space="preserve">Unsubscribe should be rejected. </w:t>
            </w:r>
            <w:r w:rsidRPr="00522056">
              <w:t>Unsubscribe already requested or email not found.</w:t>
            </w:r>
          </w:p>
        </w:tc>
        <w:tc>
          <w:tcPr>
            <w:tcW w:w="1417" w:type="dxa"/>
          </w:tcPr>
          <w:p w14:paraId="75113639" w14:textId="77777777" w:rsidR="00522056" w:rsidRPr="0015215A" w:rsidRDefault="00522056" w:rsidP="000B38A5">
            <w:pPr>
              <w:spacing w:after="120" w:line="264" w:lineRule="auto"/>
              <w:jc w:val="left"/>
            </w:pPr>
            <w:r w:rsidRPr="0015215A">
              <w:t>As expected</w:t>
            </w:r>
          </w:p>
        </w:tc>
        <w:tc>
          <w:tcPr>
            <w:tcW w:w="1417" w:type="dxa"/>
          </w:tcPr>
          <w:p w14:paraId="305A2E9B" w14:textId="1C92696B" w:rsidR="00522056" w:rsidRDefault="00522056" w:rsidP="000B38A5">
            <w:pPr>
              <w:spacing w:after="120" w:line="264" w:lineRule="auto"/>
              <w:jc w:val="left"/>
            </w:pPr>
            <w:r>
              <w:t>Ref. Figure 11</w:t>
            </w:r>
          </w:p>
          <w:p w14:paraId="0EBABA91" w14:textId="37E2E458" w:rsidR="00522056" w:rsidRPr="0015215A" w:rsidRDefault="00522056" w:rsidP="000B38A5">
            <w:pPr>
              <w:spacing w:after="120" w:line="264" w:lineRule="auto"/>
              <w:jc w:val="left"/>
            </w:pPr>
          </w:p>
        </w:tc>
      </w:tr>
    </w:tbl>
    <w:p w14:paraId="29AD2D2E" w14:textId="77777777" w:rsidR="00522056" w:rsidRDefault="00522056" w:rsidP="000B38A5">
      <w:pPr>
        <w:jc w:val="left"/>
        <w:sectPr w:rsidR="00522056" w:rsidSect="00AE492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1696"/>
        <w:gridCol w:w="2019"/>
        <w:gridCol w:w="2801"/>
        <w:gridCol w:w="1348"/>
        <w:gridCol w:w="1486"/>
      </w:tblGrid>
      <w:tr w:rsidR="00522056" w:rsidRPr="0015215A" w14:paraId="61CF405F" w14:textId="77777777" w:rsidTr="00522056">
        <w:tc>
          <w:tcPr>
            <w:tcW w:w="1696" w:type="dxa"/>
          </w:tcPr>
          <w:p w14:paraId="44DF4974" w14:textId="357175D9" w:rsidR="00522056" w:rsidRPr="0015215A" w:rsidRDefault="00522056" w:rsidP="000B38A5">
            <w:pPr>
              <w:spacing w:after="120" w:line="264" w:lineRule="auto"/>
              <w:jc w:val="left"/>
            </w:pPr>
            <w:r w:rsidRPr="0015215A">
              <w:lastRenderedPageBreak/>
              <w:t xml:space="preserve">06. </w:t>
            </w:r>
            <w:r>
              <w:t>Logon on the Administrator Area.</w:t>
            </w:r>
          </w:p>
        </w:tc>
        <w:tc>
          <w:tcPr>
            <w:tcW w:w="2019" w:type="dxa"/>
          </w:tcPr>
          <w:p w14:paraId="4511B42B" w14:textId="45BF3F05" w:rsidR="00522056" w:rsidRPr="0015215A" w:rsidRDefault="00522056" w:rsidP="000B38A5">
            <w:pPr>
              <w:spacing w:after="120" w:line="264" w:lineRule="auto"/>
              <w:jc w:val="left"/>
            </w:pPr>
            <w:r>
              <w:t>Logon to the administrator area.</w:t>
            </w:r>
            <w:r w:rsidRPr="0015215A">
              <w:t xml:space="preserve"> </w:t>
            </w:r>
          </w:p>
        </w:tc>
        <w:tc>
          <w:tcPr>
            <w:tcW w:w="2801" w:type="dxa"/>
          </w:tcPr>
          <w:p w14:paraId="5339A4F8" w14:textId="642D70E6" w:rsidR="00522056" w:rsidRPr="0015215A" w:rsidRDefault="00522056" w:rsidP="000B38A5">
            <w:pPr>
              <w:spacing w:after="120" w:line="264" w:lineRule="auto"/>
              <w:jc w:val="left"/>
            </w:pPr>
            <w:r>
              <w:t>The Email and Password field should be required to log in. Unsubscribe Membership, All membership, and logout options should display after the login.</w:t>
            </w:r>
          </w:p>
        </w:tc>
        <w:tc>
          <w:tcPr>
            <w:tcW w:w="1348" w:type="dxa"/>
          </w:tcPr>
          <w:p w14:paraId="657AA5A5" w14:textId="77777777" w:rsidR="00522056" w:rsidRPr="0015215A" w:rsidRDefault="00522056" w:rsidP="000B38A5">
            <w:pPr>
              <w:spacing w:after="120" w:line="264" w:lineRule="auto"/>
              <w:jc w:val="left"/>
            </w:pPr>
            <w:r w:rsidRPr="0015215A">
              <w:t>As expected</w:t>
            </w:r>
          </w:p>
        </w:tc>
        <w:tc>
          <w:tcPr>
            <w:tcW w:w="1486" w:type="dxa"/>
          </w:tcPr>
          <w:p w14:paraId="2D3185D5" w14:textId="77777777" w:rsidR="00522056" w:rsidRDefault="00522056" w:rsidP="000B38A5">
            <w:pPr>
              <w:spacing w:after="120" w:line="264" w:lineRule="auto"/>
              <w:jc w:val="left"/>
            </w:pPr>
            <w:r>
              <w:t>Ref. Figure 12</w:t>
            </w:r>
          </w:p>
          <w:p w14:paraId="013581A1" w14:textId="77777777" w:rsidR="00522056" w:rsidRDefault="00522056" w:rsidP="000B38A5">
            <w:pPr>
              <w:spacing w:after="120" w:line="264" w:lineRule="auto"/>
              <w:jc w:val="left"/>
            </w:pPr>
            <w:r>
              <w:t>Ref. Figure 13</w:t>
            </w:r>
          </w:p>
          <w:p w14:paraId="5FE7FC84" w14:textId="23C003D1" w:rsidR="00522056" w:rsidRPr="0015215A" w:rsidRDefault="00522056" w:rsidP="000B38A5">
            <w:pPr>
              <w:spacing w:after="120" w:line="264" w:lineRule="auto"/>
              <w:jc w:val="left"/>
            </w:pPr>
            <w:r>
              <w:t>Ref. Figure 14</w:t>
            </w:r>
          </w:p>
        </w:tc>
      </w:tr>
      <w:tr w:rsidR="00522056" w:rsidRPr="0015215A" w14:paraId="6EC018FC" w14:textId="77777777" w:rsidTr="00522056">
        <w:tc>
          <w:tcPr>
            <w:tcW w:w="1696" w:type="dxa"/>
          </w:tcPr>
          <w:p w14:paraId="66E57658" w14:textId="177CBB1E" w:rsidR="00522056" w:rsidRPr="0015215A" w:rsidRDefault="00522056" w:rsidP="000B38A5">
            <w:pPr>
              <w:spacing w:after="120" w:line="264" w:lineRule="auto"/>
              <w:jc w:val="left"/>
            </w:pPr>
            <w:r w:rsidRPr="0015215A">
              <w:t xml:space="preserve">07. </w:t>
            </w:r>
            <w:r>
              <w:t>Remove a membership using the email.</w:t>
            </w:r>
          </w:p>
        </w:tc>
        <w:tc>
          <w:tcPr>
            <w:tcW w:w="2019" w:type="dxa"/>
          </w:tcPr>
          <w:p w14:paraId="0BF9F526" w14:textId="48B0F966" w:rsidR="00522056" w:rsidRPr="0015215A" w:rsidRDefault="00522056" w:rsidP="000B38A5">
            <w:pPr>
              <w:spacing w:after="120" w:line="264" w:lineRule="auto"/>
              <w:jc w:val="left"/>
            </w:pPr>
            <w:r>
              <w:t>Remove the membership to the database.</w:t>
            </w:r>
          </w:p>
        </w:tc>
        <w:tc>
          <w:tcPr>
            <w:tcW w:w="2801" w:type="dxa"/>
          </w:tcPr>
          <w:p w14:paraId="0F3E6ADB" w14:textId="6234A253" w:rsidR="00522056" w:rsidRPr="0015215A" w:rsidRDefault="00522056" w:rsidP="000B38A5">
            <w:pPr>
              <w:spacing w:after="120" w:line="264" w:lineRule="auto"/>
              <w:jc w:val="left"/>
            </w:pPr>
            <w:r>
              <w:t xml:space="preserve">The email field should be required and validated to remove the membership. If the email is not found to unsubscribe the system should display the message: </w:t>
            </w:r>
            <w:r w:rsidRPr="00522056">
              <w:t>Membership cannot be removed. Unsolicited unsubscribe or email not found.</w:t>
            </w:r>
          </w:p>
        </w:tc>
        <w:tc>
          <w:tcPr>
            <w:tcW w:w="1348" w:type="dxa"/>
          </w:tcPr>
          <w:p w14:paraId="689601F0" w14:textId="77777777" w:rsidR="00522056" w:rsidRPr="0015215A" w:rsidRDefault="00522056" w:rsidP="000B38A5">
            <w:pPr>
              <w:spacing w:after="120" w:line="264" w:lineRule="auto"/>
              <w:jc w:val="left"/>
            </w:pPr>
            <w:r w:rsidRPr="0015215A">
              <w:t>As expected</w:t>
            </w:r>
          </w:p>
        </w:tc>
        <w:tc>
          <w:tcPr>
            <w:tcW w:w="1486" w:type="dxa"/>
          </w:tcPr>
          <w:p w14:paraId="0CF960A8" w14:textId="77777777" w:rsidR="00522056" w:rsidRDefault="00522056" w:rsidP="000B38A5">
            <w:pPr>
              <w:spacing w:after="120" w:line="264" w:lineRule="auto"/>
              <w:jc w:val="left"/>
            </w:pPr>
            <w:r>
              <w:t>Ref. Figure 15</w:t>
            </w:r>
          </w:p>
          <w:p w14:paraId="0B8CBD46" w14:textId="77777777" w:rsidR="00522056" w:rsidRDefault="00522056" w:rsidP="000B38A5">
            <w:pPr>
              <w:spacing w:after="120" w:line="264" w:lineRule="auto"/>
              <w:jc w:val="left"/>
            </w:pPr>
            <w:r>
              <w:t>Ref. Figure 16</w:t>
            </w:r>
          </w:p>
          <w:p w14:paraId="58D49760" w14:textId="276B0A3A" w:rsidR="00522056" w:rsidRPr="0015215A" w:rsidRDefault="00522056" w:rsidP="000B38A5">
            <w:pPr>
              <w:spacing w:after="120" w:line="264" w:lineRule="auto"/>
              <w:jc w:val="left"/>
            </w:pPr>
            <w:r>
              <w:t>Ref. Figure 17</w:t>
            </w:r>
          </w:p>
        </w:tc>
      </w:tr>
      <w:tr w:rsidR="00522056" w:rsidRPr="0015215A" w14:paraId="25F45705" w14:textId="77777777" w:rsidTr="00522056">
        <w:tc>
          <w:tcPr>
            <w:tcW w:w="1696" w:type="dxa"/>
          </w:tcPr>
          <w:p w14:paraId="5A8B76F4" w14:textId="502F4456" w:rsidR="00522056" w:rsidRPr="0015215A" w:rsidRDefault="00522056" w:rsidP="00522056">
            <w:pPr>
              <w:spacing w:after="120" w:line="264" w:lineRule="auto"/>
              <w:jc w:val="left"/>
            </w:pPr>
            <w:r w:rsidRPr="0015215A">
              <w:t>0</w:t>
            </w:r>
            <w:r>
              <w:t>8</w:t>
            </w:r>
            <w:r w:rsidRPr="0015215A">
              <w:t xml:space="preserve">. </w:t>
            </w:r>
            <w:r>
              <w:t>Remove a membership using the button on the table.</w:t>
            </w:r>
          </w:p>
        </w:tc>
        <w:tc>
          <w:tcPr>
            <w:tcW w:w="2019" w:type="dxa"/>
          </w:tcPr>
          <w:p w14:paraId="335F4EC6" w14:textId="3797D6BA" w:rsidR="00522056" w:rsidRPr="0015215A" w:rsidRDefault="00522056" w:rsidP="00522056">
            <w:pPr>
              <w:spacing w:after="120" w:line="264" w:lineRule="auto"/>
              <w:jc w:val="left"/>
            </w:pPr>
            <w:r>
              <w:t>Remove the membership to the database using the remove button on the table.</w:t>
            </w:r>
          </w:p>
        </w:tc>
        <w:tc>
          <w:tcPr>
            <w:tcW w:w="2801" w:type="dxa"/>
          </w:tcPr>
          <w:p w14:paraId="6A5DDD7D" w14:textId="56EE9883" w:rsidR="00522056" w:rsidRPr="0015215A" w:rsidRDefault="00522056" w:rsidP="00522056">
            <w:pPr>
              <w:spacing w:after="120" w:line="264" w:lineRule="auto"/>
              <w:jc w:val="left"/>
            </w:pPr>
            <w:r>
              <w:t>The memberships displayed in this table should be only memberships that are requested to unsubscribe. After clicking on the remove button the membership should be removed from the database and the system should display the message Membership successfully removed.</w:t>
            </w:r>
          </w:p>
        </w:tc>
        <w:tc>
          <w:tcPr>
            <w:tcW w:w="1348" w:type="dxa"/>
          </w:tcPr>
          <w:p w14:paraId="2E070344" w14:textId="6B60342B" w:rsidR="00522056" w:rsidRPr="0015215A" w:rsidRDefault="00522056" w:rsidP="00522056">
            <w:pPr>
              <w:spacing w:after="120" w:line="264" w:lineRule="auto"/>
              <w:jc w:val="left"/>
            </w:pPr>
            <w:r w:rsidRPr="0015215A">
              <w:t>As expected</w:t>
            </w:r>
          </w:p>
        </w:tc>
        <w:tc>
          <w:tcPr>
            <w:tcW w:w="1486" w:type="dxa"/>
          </w:tcPr>
          <w:p w14:paraId="68EEA31C" w14:textId="6DAB90AD" w:rsidR="00522056" w:rsidRPr="0015215A" w:rsidRDefault="00522056" w:rsidP="00522056">
            <w:pPr>
              <w:spacing w:after="120" w:line="264" w:lineRule="auto"/>
              <w:jc w:val="left"/>
            </w:pPr>
            <w:r>
              <w:t>Ref. Figure 17</w:t>
            </w:r>
          </w:p>
        </w:tc>
      </w:tr>
      <w:tr w:rsidR="00522056" w:rsidRPr="0015215A" w14:paraId="6B404F81" w14:textId="77777777" w:rsidTr="00522056">
        <w:tc>
          <w:tcPr>
            <w:tcW w:w="1696" w:type="dxa"/>
          </w:tcPr>
          <w:p w14:paraId="740484AC" w14:textId="0E2F6829" w:rsidR="00522056" w:rsidRPr="0015215A" w:rsidRDefault="00522056" w:rsidP="00522056">
            <w:pPr>
              <w:jc w:val="left"/>
            </w:pPr>
            <w:r>
              <w:t>09. Display all memberships</w:t>
            </w:r>
          </w:p>
        </w:tc>
        <w:tc>
          <w:tcPr>
            <w:tcW w:w="2019" w:type="dxa"/>
          </w:tcPr>
          <w:p w14:paraId="6C62B643" w14:textId="3E77BF9B" w:rsidR="00522056" w:rsidRDefault="00522056" w:rsidP="00522056">
            <w:pPr>
              <w:jc w:val="left"/>
            </w:pPr>
            <w:r>
              <w:t>Display all memberships in a table with all information.</w:t>
            </w:r>
          </w:p>
        </w:tc>
        <w:tc>
          <w:tcPr>
            <w:tcW w:w="2801" w:type="dxa"/>
          </w:tcPr>
          <w:p w14:paraId="21F72B3E" w14:textId="6BD7A1D4" w:rsidR="00522056" w:rsidRDefault="00522056" w:rsidP="00522056">
            <w:pPr>
              <w:jc w:val="left"/>
            </w:pPr>
            <w:r>
              <w:t>All memberships should be displayed in a table.</w:t>
            </w:r>
          </w:p>
        </w:tc>
        <w:tc>
          <w:tcPr>
            <w:tcW w:w="1348" w:type="dxa"/>
          </w:tcPr>
          <w:p w14:paraId="2242A997" w14:textId="0295B968" w:rsidR="00522056" w:rsidRPr="0015215A" w:rsidRDefault="00522056" w:rsidP="00522056">
            <w:pPr>
              <w:jc w:val="left"/>
            </w:pPr>
            <w:r w:rsidRPr="0015215A">
              <w:t>As expected</w:t>
            </w:r>
          </w:p>
        </w:tc>
        <w:tc>
          <w:tcPr>
            <w:tcW w:w="1486" w:type="dxa"/>
          </w:tcPr>
          <w:p w14:paraId="7270C4F1" w14:textId="542D1B9B" w:rsidR="00522056" w:rsidRDefault="00522056" w:rsidP="00522056">
            <w:pPr>
              <w:jc w:val="left"/>
            </w:pPr>
            <w:r>
              <w:t>Ref. Figure 18</w:t>
            </w:r>
          </w:p>
        </w:tc>
      </w:tr>
      <w:tr w:rsidR="00522056" w:rsidRPr="0015215A" w14:paraId="2CE002B8" w14:textId="77777777" w:rsidTr="00522056">
        <w:tc>
          <w:tcPr>
            <w:tcW w:w="1696" w:type="dxa"/>
          </w:tcPr>
          <w:p w14:paraId="3CE8D415" w14:textId="72415838" w:rsidR="00522056" w:rsidRDefault="00522056" w:rsidP="00522056">
            <w:pPr>
              <w:jc w:val="left"/>
            </w:pPr>
            <w:r>
              <w:t>10. Try to access an administrator page without logon</w:t>
            </w:r>
          </w:p>
        </w:tc>
        <w:tc>
          <w:tcPr>
            <w:tcW w:w="2019" w:type="dxa"/>
          </w:tcPr>
          <w:p w14:paraId="4B1D10E1" w14:textId="0B4BC74F" w:rsidR="00522056" w:rsidRDefault="00522056" w:rsidP="00522056">
            <w:pPr>
              <w:jc w:val="left"/>
            </w:pPr>
            <w:r>
              <w:t>Try to access an administrator page without logon.</w:t>
            </w:r>
          </w:p>
        </w:tc>
        <w:tc>
          <w:tcPr>
            <w:tcW w:w="2801" w:type="dxa"/>
          </w:tcPr>
          <w:p w14:paraId="351D6D1E" w14:textId="6231C832" w:rsidR="00522056" w:rsidRDefault="00522056" w:rsidP="00522056">
            <w:pPr>
              <w:jc w:val="left"/>
            </w:pPr>
            <w:r>
              <w:t>The system should redirect to the login page.</w:t>
            </w:r>
          </w:p>
        </w:tc>
        <w:tc>
          <w:tcPr>
            <w:tcW w:w="1348" w:type="dxa"/>
          </w:tcPr>
          <w:p w14:paraId="44EFE885" w14:textId="7DB741CA" w:rsidR="00522056" w:rsidRPr="0015215A" w:rsidRDefault="00522056" w:rsidP="00522056">
            <w:pPr>
              <w:jc w:val="left"/>
            </w:pPr>
            <w:r w:rsidRPr="0015215A">
              <w:t>As expected</w:t>
            </w:r>
          </w:p>
        </w:tc>
        <w:tc>
          <w:tcPr>
            <w:tcW w:w="1486" w:type="dxa"/>
          </w:tcPr>
          <w:p w14:paraId="42B8213D" w14:textId="2119BC8E" w:rsidR="00522056" w:rsidRDefault="00522056" w:rsidP="00522056">
            <w:pPr>
              <w:jc w:val="left"/>
            </w:pPr>
            <w:r>
              <w:t>Ref. Figure 19</w:t>
            </w:r>
          </w:p>
        </w:tc>
      </w:tr>
    </w:tbl>
    <w:p w14:paraId="159AFFF8"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374B1660" w14:textId="656A7ED5" w:rsidR="00522056" w:rsidRDefault="00522056" w:rsidP="00E26551">
      <w:pPr>
        <w:pStyle w:val="Heading3"/>
      </w:pPr>
      <w:r>
        <w:lastRenderedPageBreak/>
        <w:t>Figure 1</w:t>
      </w:r>
    </w:p>
    <w:p w14:paraId="41908F57" w14:textId="31FA0FF1" w:rsidR="00522056" w:rsidRDefault="00522056" w:rsidP="00522056">
      <w:r>
        <w:rPr>
          <w:noProof/>
          <w:lang w:eastAsia="en-AU"/>
        </w:rPr>
        <w:drawing>
          <wp:inline distT="0" distB="0" distL="0" distR="0" wp14:anchorId="1948CD5F" wp14:editId="6660FDEB">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343275"/>
                    </a:xfrm>
                    <a:prstGeom prst="rect">
                      <a:avLst/>
                    </a:prstGeom>
                  </pic:spPr>
                </pic:pic>
              </a:graphicData>
            </a:graphic>
          </wp:inline>
        </w:drawing>
      </w:r>
    </w:p>
    <w:p w14:paraId="614255C8" w14:textId="50A4C678" w:rsidR="00522056" w:rsidRDefault="00522056" w:rsidP="00E26551">
      <w:pPr>
        <w:pStyle w:val="Heading3"/>
      </w:pPr>
      <w:r>
        <w:t>Figure 2</w:t>
      </w:r>
    </w:p>
    <w:p w14:paraId="5C5EC814" w14:textId="040C4501" w:rsidR="00522056" w:rsidRDefault="00522056" w:rsidP="00522056">
      <w:r>
        <w:rPr>
          <w:noProof/>
          <w:lang w:eastAsia="en-AU"/>
        </w:rPr>
        <w:drawing>
          <wp:inline distT="0" distB="0" distL="0" distR="0" wp14:anchorId="554404E9" wp14:editId="2912BA95">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343275"/>
                    </a:xfrm>
                    <a:prstGeom prst="rect">
                      <a:avLst/>
                    </a:prstGeom>
                  </pic:spPr>
                </pic:pic>
              </a:graphicData>
            </a:graphic>
          </wp:inline>
        </w:drawing>
      </w:r>
    </w:p>
    <w:p w14:paraId="43C4FFFE"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65BFD6FB" w14:textId="5F423750" w:rsidR="00522056" w:rsidRDefault="00522056" w:rsidP="00E26551">
      <w:pPr>
        <w:pStyle w:val="Heading3"/>
      </w:pPr>
      <w:r>
        <w:lastRenderedPageBreak/>
        <w:t>Figure 3</w:t>
      </w:r>
    </w:p>
    <w:p w14:paraId="0A50CEE8" w14:textId="4C9E485D" w:rsidR="00522056" w:rsidRDefault="00522056" w:rsidP="00522056">
      <w:r>
        <w:rPr>
          <w:noProof/>
          <w:lang w:eastAsia="en-AU"/>
        </w:rPr>
        <w:drawing>
          <wp:inline distT="0" distB="0" distL="0" distR="0" wp14:anchorId="3990023E" wp14:editId="5475AE9A">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389B2FA2" w14:textId="26BD0135" w:rsidR="00522056" w:rsidRDefault="00522056" w:rsidP="00E26551">
      <w:pPr>
        <w:pStyle w:val="Heading3"/>
      </w:pPr>
      <w:r>
        <w:t>Figure 4</w:t>
      </w:r>
    </w:p>
    <w:p w14:paraId="767A9F1C"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lang w:eastAsia="en-AU"/>
        </w:rPr>
        <w:drawing>
          <wp:inline distT="0" distB="0" distL="0" distR="0" wp14:anchorId="5B74D8D6" wp14:editId="4C564022">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343275"/>
                    </a:xfrm>
                    <a:prstGeom prst="rect">
                      <a:avLst/>
                    </a:prstGeom>
                  </pic:spPr>
                </pic:pic>
              </a:graphicData>
            </a:graphic>
          </wp:inline>
        </w:drawing>
      </w:r>
    </w:p>
    <w:p w14:paraId="3BE41151" w14:textId="153F03B8" w:rsidR="00522056" w:rsidRDefault="00522056" w:rsidP="00E26551">
      <w:pPr>
        <w:pStyle w:val="Heading3"/>
      </w:pPr>
      <w:r>
        <w:lastRenderedPageBreak/>
        <w:t>Figure 5</w:t>
      </w:r>
    </w:p>
    <w:p w14:paraId="2D7E59CD" w14:textId="040F7362" w:rsidR="00522056" w:rsidRDefault="00522056" w:rsidP="00522056">
      <w:r>
        <w:rPr>
          <w:noProof/>
          <w:lang w:eastAsia="en-AU"/>
        </w:rPr>
        <w:drawing>
          <wp:inline distT="0" distB="0" distL="0" distR="0" wp14:anchorId="18E60B60" wp14:editId="6FDCC8C7">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343275"/>
                    </a:xfrm>
                    <a:prstGeom prst="rect">
                      <a:avLst/>
                    </a:prstGeom>
                  </pic:spPr>
                </pic:pic>
              </a:graphicData>
            </a:graphic>
          </wp:inline>
        </w:drawing>
      </w:r>
    </w:p>
    <w:p w14:paraId="5FCA1818" w14:textId="272E7D1C" w:rsidR="00522056" w:rsidRDefault="00522056" w:rsidP="00E26551">
      <w:pPr>
        <w:pStyle w:val="Heading3"/>
      </w:pPr>
      <w:r>
        <w:t>Figure 6</w:t>
      </w:r>
    </w:p>
    <w:p w14:paraId="25591BDB"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lang w:eastAsia="en-AU"/>
        </w:rPr>
        <w:drawing>
          <wp:inline distT="0" distB="0" distL="0" distR="0" wp14:anchorId="4A149F40" wp14:editId="42111FE6">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343275"/>
                    </a:xfrm>
                    <a:prstGeom prst="rect">
                      <a:avLst/>
                    </a:prstGeom>
                  </pic:spPr>
                </pic:pic>
              </a:graphicData>
            </a:graphic>
          </wp:inline>
        </w:drawing>
      </w:r>
    </w:p>
    <w:p w14:paraId="3D827563" w14:textId="4BF51913" w:rsidR="00522056" w:rsidRDefault="00522056" w:rsidP="00E26551">
      <w:pPr>
        <w:pStyle w:val="Heading3"/>
      </w:pPr>
      <w:r>
        <w:lastRenderedPageBreak/>
        <w:t>Figure 7</w:t>
      </w:r>
    </w:p>
    <w:p w14:paraId="14CFD588" w14:textId="3A995F33" w:rsidR="00522056" w:rsidRDefault="00522056" w:rsidP="00522056">
      <w:r>
        <w:rPr>
          <w:noProof/>
          <w:lang w:eastAsia="en-AU"/>
        </w:rPr>
        <w:drawing>
          <wp:inline distT="0" distB="0" distL="0" distR="0" wp14:anchorId="34717B4B" wp14:editId="2DD0B415">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343275"/>
                    </a:xfrm>
                    <a:prstGeom prst="rect">
                      <a:avLst/>
                    </a:prstGeom>
                  </pic:spPr>
                </pic:pic>
              </a:graphicData>
            </a:graphic>
          </wp:inline>
        </w:drawing>
      </w:r>
    </w:p>
    <w:p w14:paraId="28E5EBA4" w14:textId="7DA40541" w:rsidR="00522056" w:rsidRDefault="00522056" w:rsidP="00E26551">
      <w:pPr>
        <w:pStyle w:val="Heading3"/>
      </w:pPr>
      <w:r>
        <w:t>Figure 8</w:t>
      </w:r>
    </w:p>
    <w:p w14:paraId="7FE295BA"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lang w:eastAsia="en-AU"/>
        </w:rPr>
        <w:drawing>
          <wp:inline distT="0" distB="0" distL="0" distR="0" wp14:anchorId="695833A9" wp14:editId="24DE2BC5">
            <wp:extent cx="5943600" cy="33432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343275"/>
                    </a:xfrm>
                    <a:prstGeom prst="rect">
                      <a:avLst/>
                    </a:prstGeom>
                  </pic:spPr>
                </pic:pic>
              </a:graphicData>
            </a:graphic>
          </wp:inline>
        </w:drawing>
      </w:r>
    </w:p>
    <w:p w14:paraId="186A7844" w14:textId="287CCFEE" w:rsidR="00522056" w:rsidRDefault="00522056" w:rsidP="00E26551">
      <w:pPr>
        <w:pStyle w:val="Heading3"/>
      </w:pPr>
      <w:r>
        <w:lastRenderedPageBreak/>
        <w:t>Figure 9</w:t>
      </w:r>
    </w:p>
    <w:p w14:paraId="5741B7E6" w14:textId="39587760" w:rsidR="00522056" w:rsidRDefault="00522056" w:rsidP="00522056">
      <w:r>
        <w:rPr>
          <w:noProof/>
          <w:lang w:eastAsia="en-AU"/>
        </w:rPr>
        <w:drawing>
          <wp:inline distT="0" distB="0" distL="0" distR="0" wp14:anchorId="21E85878" wp14:editId="262797C1">
            <wp:extent cx="5943600" cy="33432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3275"/>
                    </a:xfrm>
                    <a:prstGeom prst="rect">
                      <a:avLst/>
                    </a:prstGeom>
                  </pic:spPr>
                </pic:pic>
              </a:graphicData>
            </a:graphic>
          </wp:inline>
        </w:drawing>
      </w:r>
    </w:p>
    <w:p w14:paraId="11E874CC" w14:textId="62BC34AC" w:rsidR="00522056" w:rsidRDefault="00522056" w:rsidP="00E26551">
      <w:pPr>
        <w:pStyle w:val="Heading3"/>
      </w:pPr>
      <w:r>
        <w:t>Figure 10</w:t>
      </w:r>
    </w:p>
    <w:p w14:paraId="6CB87F04" w14:textId="77777777" w:rsidR="00522056" w:rsidRDefault="00522056" w:rsidP="00522056">
      <w:pPr>
        <w:sectPr w:rsidR="00522056" w:rsidSect="00522056">
          <w:type w:val="evenPage"/>
          <w:pgSz w:w="12240" w:h="15840"/>
          <w:pgMar w:top="1440" w:right="1440" w:bottom="1440" w:left="1440" w:header="708" w:footer="708" w:gutter="0"/>
          <w:cols w:space="708"/>
          <w:docGrid w:linePitch="360"/>
        </w:sectPr>
      </w:pPr>
      <w:r>
        <w:rPr>
          <w:noProof/>
          <w:lang w:eastAsia="en-AU"/>
        </w:rPr>
        <w:drawing>
          <wp:inline distT="0" distB="0" distL="0" distR="0" wp14:anchorId="7F75F680" wp14:editId="710DA9EE">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3275"/>
                    </a:xfrm>
                    <a:prstGeom prst="rect">
                      <a:avLst/>
                    </a:prstGeom>
                  </pic:spPr>
                </pic:pic>
              </a:graphicData>
            </a:graphic>
          </wp:inline>
        </w:drawing>
      </w:r>
    </w:p>
    <w:p w14:paraId="693DA870" w14:textId="57E40981" w:rsidR="00522056" w:rsidRDefault="00522056" w:rsidP="00E26551">
      <w:pPr>
        <w:pStyle w:val="Heading3"/>
      </w:pPr>
      <w:r>
        <w:lastRenderedPageBreak/>
        <w:t>Figure 11</w:t>
      </w:r>
    </w:p>
    <w:p w14:paraId="624D8D1A" w14:textId="4DE741CE" w:rsidR="00522056" w:rsidRDefault="00522056" w:rsidP="00522056">
      <w:r>
        <w:rPr>
          <w:noProof/>
          <w:lang w:eastAsia="en-AU"/>
        </w:rPr>
        <w:drawing>
          <wp:inline distT="0" distB="0" distL="0" distR="0" wp14:anchorId="34678DCB" wp14:editId="072913BF">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43275"/>
                    </a:xfrm>
                    <a:prstGeom prst="rect">
                      <a:avLst/>
                    </a:prstGeom>
                  </pic:spPr>
                </pic:pic>
              </a:graphicData>
            </a:graphic>
          </wp:inline>
        </w:drawing>
      </w:r>
    </w:p>
    <w:p w14:paraId="3BD45740" w14:textId="3B9D7CC0" w:rsidR="00522056" w:rsidRDefault="00522056" w:rsidP="00E26551">
      <w:pPr>
        <w:pStyle w:val="Heading3"/>
      </w:pPr>
      <w:r>
        <w:t>Figure 12</w:t>
      </w:r>
    </w:p>
    <w:p w14:paraId="74AF0357"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42606C1C" wp14:editId="1E81A8D4">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43275"/>
                    </a:xfrm>
                    <a:prstGeom prst="rect">
                      <a:avLst/>
                    </a:prstGeom>
                  </pic:spPr>
                </pic:pic>
              </a:graphicData>
            </a:graphic>
          </wp:inline>
        </w:drawing>
      </w:r>
    </w:p>
    <w:p w14:paraId="23C7ABF7" w14:textId="789C0BF6" w:rsidR="00522056" w:rsidRDefault="00522056" w:rsidP="00E26551">
      <w:pPr>
        <w:pStyle w:val="Heading3"/>
      </w:pPr>
      <w:r>
        <w:lastRenderedPageBreak/>
        <w:t>Figure 13</w:t>
      </w:r>
    </w:p>
    <w:p w14:paraId="1583DCDF" w14:textId="2778C63E" w:rsidR="00522056" w:rsidRDefault="00522056" w:rsidP="00522056">
      <w:r>
        <w:rPr>
          <w:noProof/>
          <w:lang w:eastAsia="en-AU"/>
        </w:rPr>
        <w:drawing>
          <wp:inline distT="0" distB="0" distL="0" distR="0" wp14:anchorId="058FE312" wp14:editId="4C850E0C">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43275"/>
                    </a:xfrm>
                    <a:prstGeom prst="rect">
                      <a:avLst/>
                    </a:prstGeom>
                  </pic:spPr>
                </pic:pic>
              </a:graphicData>
            </a:graphic>
          </wp:inline>
        </w:drawing>
      </w:r>
    </w:p>
    <w:p w14:paraId="5F59F0DE" w14:textId="4CE386D9" w:rsidR="00522056" w:rsidRDefault="00522056" w:rsidP="00E26551">
      <w:pPr>
        <w:pStyle w:val="Heading3"/>
      </w:pPr>
      <w:r>
        <w:t>Figure 14</w:t>
      </w:r>
    </w:p>
    <w:p w14:paraId="7F13971A"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26D8DA30" wp14:editId="499E654E">
            <wp:extent cx="5943600" cy="33432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43275"/>
                    </a:xfrm>
                    <a:prstGeom prst="rect">
                      <a:avLst/>
                    </a:prstGeom>
                  </pic:spPr>
                </pic:pic>
              </a:graphicData>
            </a:graphic>
          </wp:inline>
        </w:drawing>
      </w:r>
    </w:p>
    <w:p w14:paraId="4FB918F5" w14:textId="3CDF84B6" w:rsidR="00522056" w:rsidRDefault="00522056" w:rsidP="00E26551">
      <w:pPr>
        <w:pStyle w:val="Heading3"/>
      </w:pPr>
      <w:r>
        <w:lastRenderedPageBreak/>
        <w:t>Figure 15</w:t>
      </w:r>
    </w:p>
    <w:p w14:paraId="65F2FD1A" w14:textId="62691979" w:rsidR="00522056" w:rsidRDefault="00522056" w:rsidP="00522056">
      <w:r>
        <w:rPr>
          <w:noProof/>
          <w:lang w:eastAsia="en-AU"/>
        </w:rPr>
        <w:drawing>
          <wp:inline distT="0" distB="0" distL="0" distR="0" wp14:anchorId="3192FE74" wp14:editId="5E6EF991">
            <wp:extent cx="5943600" cy="33432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43275"/>
                    </a:xfrm>
                    <a:prstGeom prst="rect">
                      <a:avLst/>
                    </a:prstGeom>
                  </pic:spPr>
                </pic:pic>
              </a:graphicData>
            </a:graphic>
          </wp:inline>
        </w:drawing>
      </w:r>
    </w:p>
    <w:p w14:paraId="75032313" w14:textId="65C9627E" w:rsidR="00522056" w:rsidRDefault="00522056" w:rsidP="00E26551">
      <w:pPr>
        <w:pStyle w:val="Heading3"/>
      </w:pPr>
      <w:r>
        <w:t>Figure 16</w:t>
      </w:r>
    </w:p>
    <w:p w14:paraId="10C133CB"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6C8DF6FF" wp14:editId="65111BF8">
            <wp:extent cx="5943600" cy="33432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43275"/>
                    </a:xfrm>
                    <a:prstGeom prst="rect">
                      <a:avLst/>
                    </a:prstGeom>
                  </pic:spPr>
                </pic:pic>
              </a:graphicData>
            </a:graphic>
          </wp:inline>
        </w:drawing>
      </w:r>
    </w:p>
    <w:p w14:paraId="79D457B5" w14:textId="434FB571" w:rsidR="00522056" w:rsidRDefault="00522056" w:rsidP="00E26551">
      <w:pPr>
        <w:pStyle w:val="Heading3"/>
      </w:pPr>
      <w:r>
        <w:lastRenderedPageBreak/>
        <w:t>Figure 17</w:t>
      </w:r>
    </w:p>
    <w:p w14:paraId="63F0925B" w14:textId="1A5DC736" w:rsidR="00522056" w:rsidRDefault="00522056" w:rsidP="00522056">
      <w:r>
        <w:rPr>
          <w:noProof/>
          <w:lang w:eastAsia="en-AU"/>
        </w:rPr>
        <w:drawing>
          <wp:inline distT="0" distB="0" distL="0" distR="0" wp14:anchorId="599BF53D" wp14:editId="3A6F0843">
            <wp:extent cx="5943600" cy="33432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43275"/>
                    </a:xfrm>
                    <a:prstGeom prst="rect">
                      <a:avLst/>
                    </a:prstGeom>
                  </pic:spPr>
                </pic:pic>
              </a:graphicData>
            </a:graphic>
          </wp:inline>
        </w:drawing>
      </w:r>
    </w:p>
    <w:p w14:paraId="1AB0327E" w14:textId="54AAE2EB" w:rsidR="00522056" w:rsidRDefault="00522056" w:rsidP="00E26551">
      <w:pPr>
        <w:pStyle w:val="Heading3"/>
      </w:pPr>
      <w:r>
        <w:t>Figure 18</w:t>
      </w:r>
    </w:p>
    <w:p w14:paraId="4336DC26"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6326EC64" wp14:editId="35A2C5B6">
            <wp:extent cx="5943600" cy="33432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43275"/>
                    </a:xfrm>
                    <a:prstGeom prst="rect">
                      <a:avLst/>
                    </a:prstGeom>
                  </pic:spPr>
                </pic:pic>
              </a:graphicData>
            </a:graphic>
          </wp:inline>
        </w:drawing>
      </w:r>
    </w:p>
    <w:p w14:paraId="3AD03600" w14:textId="0A0DE5B0" w:rsidR="00522056" w:rsidRDefault="00522056" w:rsidP="00E26551">
      <w:pPr>
        <w:pStyle w:val="Heading3"/>
      </w:pPr>
      <w:r>
        <w:lastRenderedPageBreak/>
        <w:t>Figure 19</w:t>
      </w:r>
    </w:p>
    <w:p w14:paraId="52314FA7" w14:textId="2407E94A" w:rsidR="00522056" w:rsidRPr="00522056" w:rsidRDefault="00522056" w:rsidP="00522056">
      <w:r>
        <w:rPr>
          <w:noProof/>
          <w:lang w:eastAsia="en-AU"/>
        </w:rPr>
        <w:drawing>
          <wp:inline distT="0" distB="0" distL="0" distR="0" wp14:anchorId="5E8D871C" wp14:editId="5A7AA37D">
            <wp:extent cx="5943600" cy="33432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43275"/>
                    </a:xfrm>
                    <a:prstGeom prst="rect">
                      <a:avLst/>
                    </a:prstGeom>
                  </pic:spPr>
                </pic:pic>
              </a:graphicData>
            </a:graphic>
          </wp:inline>
        </w:drawing>
      </w:r>
    </w:p>
    <w:bookmarkEnd w:id="37"/>
    <w:p w14:paraId="07353BDA" w14:textId="77777777" w:rsidR="007F0CB5" w:rsidRDefault="007F0CB5"/>
    <w:p w14:paraId="2045C1FC" w14:textId="77777777" w:rsidR="007F0CB5" w:rsidRDefault="007F0CB5">
      <w:r>
        <w:br w:type="page"/>
      </w:r>
    </w:p>
    <w:p w14:paraId="65C10353" w14:textId="3CF20D9B" w:rsidR="000871FC" w:rsidRDefault="000871FC" w:rsidP="000871FC">
      <w:bookmarkStart w:id="58" w:name="_Toc56553951"/>
      <w:r>
        <w:lastRenderedPageBreak/>
        <w:t>Tester: Jyle Darling</w:t>
      </w:r>
    </w:p>
    <w:p w14:paraId="34D29EA1" w14:textId="4645259E" w:rsidR="000B38A5" w:rsidRPr="00DD7A46" w:rsidRDefault="000B38A5" w:rsidP="000B38A5">
      <w:pPr>
        <w:pStyle w:val="Heading2"/>
      </w:pPr>
      <w:bookmarkStart w:id="59" w:name="_Toc57741119"/>
      <w:r>
        <w:t xml:space="preserve">Test </w:t>
      </w:r>
      <w:bookmarkEnd w:id="58"/>
      <w:r>
        <w:t>Table</w:t>
      </w:r>
      <w:bookmarkEnd w:id="59"/>
    </w:p>
    <w:tbl>
      <w:tblPr>
        <w:tblStyle w:val="TableGrid"/>
        <w:tblW w:w="0" w:type="auto"/>
        <w:tblLook w:val="04A0" w:firstRow="1" w:lastRow="0" w:firstColumn="1" w:lastColumn="0" w:noHBand="0" w:noVBand="1"/>
      </w:tblPr>
      <w:tblGrid>
        <w:gridCol w:w="1129"/>
        <w:gridCol w:w="2278"/>
        <w:gridCol w:w="2836"/>
        <w:gridCol w:w="1832"/>
        <w:gridCol w:w="1275"/>
      </w:tblGrid>
      <w:tr w:rsidR="000B38A5" w14:paraId="6E662F8A" w14:textId="77777777" w:rsidTr="000871FC">
        <w:tc>
          <w:tcPr>
            <w:tcW w:w="1129" w:type="dxa"/>
          </w:tcPr>
          <w:p w14:paraId="0F1C6952" w14:textId="77777777" w:rsidR="000B38A5" w:rsidRPr="00120CDD" w:rsidRDefault="000B38A5" w:rsidP="000B38A5">
            <w:pPr>
              <w:rPr>
                <w:b/>
                <w:bCs/>
              </w:rPr>
            </w:pPr>
            <w:r>
              <w:rPr>
                <w:b/>
                <w:bCs/>
              </w:rPr>
              <w:t>Test Case</w:t>
            </w:r>
          </w:p>
        </w:tc>
        <w:tc>
          <w:tcPr>
            <w:tcW w:w="2278" w:type="dxa"/>
          </w:tcPr>
          <w:p w14:paraId="500138AB" w14:textId="77777777" w:rsidR="000B38A5" w:rsidRPr="00120CDD" w:rsidRDefault="000B38A5" w:rsidP="000B38A5">
            <w:pPr>
              <w:rPr>
                <w:b/>
                <w:bCs/>
              </w:rPr>
            </w:pPr>
            <w:r>
              <w:rPr>
                <w:b/>
                <w:bCs/>
              </w:rPr>
              <w:t>Description</w:t>
            </w:r>
          </w:p>
        </w:tc>
        <w:tc>
          <w:tcPr>
            <w:tcW w:w="2836" w:type="dxa"/>
          </w:tcPr>
          <w:p w14:paraId="59E7D5B5" w14:textId="77777777" w:rsidR="000B38A5" w:rsidRPr="00120CDD" w:rsidRDefault="000B38A5" w:rsidP="000B38A5">
            <w:pPr>
              <w:rPr>
                <w:b/>
                <w:bCs/>
              </w:rPr>
            </w:pPr>
            <w:r>
              <w:rPr>
                <w:b/>
                <w:bCs/>
              </w:rPr>
              <w:t>Expected Result</w:t>
            </w:r>
          </w:p>
        </w:tc>
        <w:tc>
          <w:tcPr>
            <w:tcW w:w="1832" w:type="dxa"/>
          </w:tcPr>
          <w:p w14:paraId="2DFE5593" w14:textId="77777777" w:rsidR="000B38A5" w:rsidRPr="00120CDD" w:rsidRDefault="000B38A5" w:rsidP="000B38A5">
            <w:pPr>
              <w:rPr>
                <w:b/>
                <w:bCs/>
              </w:rPr>
            </w:pPr>
            <w:r>
              <w:rPr>
                <w:b/>
                <w:bCs/>
              </w:rPr>
              <w:t>Actual Result</w:t>
            </w:r>
          </w:p>
        </w:tc>
        <w:tc>
          <w:tcPr>
            <w:tcW w:w="1275" w:type="dxa"/>
          </w:tcPr>
          <w:p w14:paraId="1125B38F" w14:textId="77777777" w:rsidR="000B38A5" w:rsidRPr="00120CDD" w:rsidRDefault="000B38A5" w:rsidP="000B38A5">
            <w:pPr>
              <w:rPr>
                <w:b/>
                <w:bCs/>
              </w:rPr>
            </w:pPr>
            <w:r>
              <w:rPr>
                <w:b/>
                <w:bCs/>
              </w:rPr>
              <w:t>Comments</w:t>
            </w:r>
          </w:p>
        </w:tc>
      </w:tr>
      <w:tr w:rsidR="000B38A5" w14:paraId="049D90CF" w14:textId="77777777" w:rsidTr="000871FC">
        <w:tc>
          <w:tcPr>
            <w:tcW w:w="1129" w:type="dxa"/>
          </w:tcPr>
          <w:p w14:paraId="613AC2FB" w14:textId="77777777" w:rsidR="000B38A5" w:rsidRDefault="000B38A5" w:rsidP="000B38A5">
            <w:pPr>
              <w:pStyle w:val="ListParagraph"/>
              <w:ind w:left="0"/>
              <w:jc w:val="left"/>
            </w:pPr>
            <w:r>
              <w:t xml:space="preserve">01. </w:t>
            </w:r>
          </w:p>
        </w:tc>
        <w:tc>
          <w:tcPr>
            <w:tcW w:w="2278" w:type="dxa"/>
          </w:tcPr>
          <w:p w14:paraId="26570F25" w14:textId="77777777" w:rsidR="000B38A5" w:rsidRDefault="000B38A5" w:rsidP="000B38A5">
            <w:pPr>
              <w:jc w:val="left"/>
            </w:pPr>
            <w:r>
              <w:t>Signing up as a new member to the monthly newsletter and breaking news.</w:t>
            </w:r>
          </w:p>
        </w:tc>
        <w:tc>
          <w:tcPr>
            <w:tcW w:w="2836" w:type="dxa"/>
          </w:tcPr>
          <w:p w14:paraId="74ECD0DC" w14:textId="77777777" w:rsidR="000B38A5" w:rsidRDefault="000B38A5" w:rsidP="000B38A5">
            <w:pPr>
              <w:jc w:val="left"/>
            </w:pPr>
            <w:r>
              <w:t>Message to be displayed showing successful sign up. Details added to the database.</w:t>
            </w:r>
          </w:p>
        </w:tc>
        <w:tc>
          <w:tcPr>
            <w:tcW w:w="1832" w:type="dxa"/>
          </w:tcPr>
          <w:p w14:paraId="3C1580A2" w14:textId="77777777" w:rsidR="000B38A5" w:rsidRDefault="000B38A5" w:rsidP="000B38A5">
            <w:pPr>
              <w:jc w:val="left"/>
            </w:pPr>
            <w:r>
              <w:t>As expected.</w:t>
            </w:r>
          </w:p>
        </w:tc>
        <w:tc>
          <w:tcPr>
            <w:tcW w:w="1275" w:type="dxa"/>
          </w:tcPr>
          <w:p w14:paraId="1FF4924E" w14:textId="77777777" w:rsidR="000B38A5" w:rsidRDefault="000B38A5" w:rsidP="000B38A5">
            <w:pPr>
              <w:jc w:val="left"/>
            </w:pPr>
            <w:r>
              <w:t>Ref figures 1 and 2.</w:t>
            </w:r>
          </w:p>
        </w:tc>
      </w:tr>
      <w:tr w:rsidR="000B38A5" w14:paraId="5C5649C3" w14:textId="77777777" w:rsidTr="000871FC">
        <w:tc>
          <w:tcPr>
            <w:tcW w:w="1129" w:type="dxa"/>
          </w:tcPr>
          <w:p w14:paraId="2BC8F9D7" w14:textId="77777777" w:rsidR="000B38A5" w:rsidRDefault="000B38A5" w:rsidP="000B38A5">
            <w:pPr>
              <w:jc w:val="left"/>
            </w:pPr>
            <w:r>
              <w:t>02.</w:t>
            </w:r>
          </w:p>
        </w:tc>
        <w:tc>
          <w:tcPr>
            <w:tcW w:w="2278" w:type="dxa"/>
          </w:tcPr>
          <w:p w14:paraId="58258020" w14:textId="77777777" w:rsidR="000B38A5" w:rsidRDefault="000B38A5" w:rsidP="000B38A5">
            <w:pPr>
              <w:jc w:val="left"/>
            </w:pPr>
            <w:r>
              <w:t>Unsubscribing from membership. Email address is in the database.</w:t>
            </w:r>
          </w:p>
        </w:tc>
        <w:tc>
          <w:tcPr>
            <w:tcW w:w="2836" w:type="dxa"/>
          </w:tcPr>
          <w:p w14:paraId="31B12F5B" w14:textId="77777777" w:rsidR="000B38A5" w:rsidRDefault="000B38A5" w:rsidP="000B38A5">
            <w:pPr>
              <w:jc w:val="left"/>
            </w:pPr>
            <w:r>
              <w:t>Clicking unsubscribe button provides a space for an email to be entered. Entering email will provide a message showing un-subscription was successful. Email sent to admin account.</w:t>
            </w:r>
          </w:p>
        </w:tc>
        <w:tc>
          <w:tcPr>
            <w:tcW w:w="1832" w:type="dxa"/>
          </w:tcPr>
          <w:p w14:paraId="757286D4" w14:textId="77777777" w:rsidR="000B38A5" w:rsidRDefault="000B38A5" w:rsidP="000B38A5">
            <w:pPr>
              <w:jc w:val="left"/>
            </w:pPr>
            <w:r>
              <w:t>As expected.</w:t>
            </w:r>
          </w:p>
        </w:tc>
        <w:tc>
          <w:tcPr>
            <w:tcW w:w="1275" w:type="dxa"/>
          </w:tcPr>
          <w:p w14:paraId="45AB6BE0" w14:textId="77777777" w:rsidR="000B38A5" w:rsidRDefault="000B38A5" w:rsidP="000B38A5">
            <w:pPr>
              <w:jc w:val="left"/>
            </w:pPr>
            <w:r>
              <w:t>Ref figure 3 and 4.</w:t>
            </w:r>
          </w:p>
        </w:tc>
      </w:tr>
      <w:tr w:rsidR="000B38A5" w14:paraId="4FEFC6E4" w14:textId="77777777" w:rsidTr="000871FC">
        <w:tc>
          <w:tcPr>
            <w:tcW w:w="1129" w:type="dxa"/>
          </w:tcPr>
          <w:p w14:paraId="7558B26D" w14:textId="77777777" w:rsidR="000B38A5" w:rsidRDefault="000B38A5" w:rsidP="000B38A5">
            <w:pPr>
              <w:jc w:val="left"/>
            </w:pPr>
            <w:r>
              <w:t>03.</w:t>
            </w:r>
          </w:p>
        </w:tc>
        <w:tc>
          <w:tcPr>
            <w:tcW w:w="2278" w:type="dxa"/>
          </w:tcPr>
          <w:p w14:paraId="66C1F1B6" w14:textId="77777777" w:rsidR="000B38A5" w:rsidRDefault="000B38A5" w:rsidP="000B38A5">
            <w:pPr>
              <w:jc w:val="left"/>
            </w:pPr>
            <w:r>
              <w:t>Unsubscribing from membership. Email address is not in the database.</w:t>
            </w:r>
          </w:p>
        </w:tc>
        <w:tc>
          <w:tcPr>
            <w:tcW w:w="2836" w:type="dxa"/>
          </w:tcPr>
          <w:p w14:paraId="3962C589" w14:textId="77777777" w:rsidR="000B38A5" w:rsidRDefault="000B38A5" w:rsidP="000B38A5">
            <w:pPr>
              <w:jc w:val="left"/>
            </w:pPr>
            <w:r>
              <w:t>Message displayed showing email address is not in the database.</w:t>
            </w:r>
          </w:p>
        </w:tc>
        <w:tc>
          <w:tcPr>
            <w:tcW w:w="1832" w:type="dxa"/>
          </w:tcPr>
          <w:p w14:paraId="1D40DA42" w14:textId="77777777" w:rsidR="000B38A5" w:rsidRDefault="000B38A5" w:rsidP="000B38A5">
            <w:pPr>
              <w:jc w:val="left"/>
            </w:pPr>
            <w:r>
              <w:t>Message displayed showing un-subscription was successful.</w:t>
            </w:r>
          </w:p>
        </w:tc>
        <w:tc>
          <w:tcPr>
            <w:tcW w:w="1275" w:type="dxa"/>
          </w:tcPr>
          <w:p w14:paraId="5C01E660" w14:textId="77777777" w:rsidR="000B38A5" w:rsidRDefault="000B38A5" w:rsidP="000B38A5">
            <w:pPr>
              <w:jc w:val="left"/>
            </w:pPr>
            <w:r>
              <w:t>Ref figure 5 and 6.</w:t>
            </w:r>
          </w:p>
        </w:tc>
      </w:tr>
      <w:tr w:rsidR="000B38A5" w14:paraId="5D29A621" w14:textId="77777777" w:rsidTr="000871FC">
        <w:tc>
          <w:tcPr>
            <w:tcW w:w="1129" w:type="dxa"/>
          </w:tcPr>
          <w:p w14:paraId="3CAE06C0" w14:textId="77777777" w:rsidR="000B38A5" w:rsidRDefault="000B38A5" w:rsidP="000B38A5">
            <w:pPr>
              <w:jc w:val="left"/>
            </w:pPr>
            <w:r>
              <w:t>04.</w:t>
            </w:r>
          </w:p>
        </w:tc>
        <w:tc>
          <w:tcPr>
            <w:tcW w:w="2278" w:type="dxa"/>
          </w:tcPr>
          <w:p w14:paraId="7B45B921" w14:textId="77777777" w:rsidR="000B38A5" w:rsidRDefault="000B38A5" w:rsidP="000B38A5">
            <w:pPr>
              <w:jc w:val="left"/>
            </w:pPr>
            <w:r>
              <w:t>Logging in as administrator with invalid details.</w:t>
            </w:r>
          </w:p>
        </w:tc>
        <w:tc>
          <w:tcPr>
            <w:tcW w:w="2836" w:type="dxa"/>
          </w:tcPr>
          <w:p w14:paraId="3CDC2ED5" w14:textId="77777777" w:rsidR="000B38A5" w:rsidRDefault="000B38A5" w:rsidP="000B38A5">
            <w:pPr>
              <w:jc w:val="left"/>
            </w:pPr>
            <w:r>
              <w:t>Message displayed showing details not found. Access not granted.</w:t>
            </w:r>
          </w:p>
        </w:tc>
        <w:tc>
          <w:tcPr>
            <w:tcW w:w="1832" w:type="dxa"/>
          </w:tcPr>
          <w:p w14:paraId="65FD875B" w14:textId="77777777" w:rsidR="000B38A5" w:rsidRDefault="000B38A5" w:rsidP="000B38A5">
            <w:pPr>
              <w:jc w:val="left"/>
            </w:pPr>
            <w:r>
              <w:t>As expected.</w:t>
            </w:r>
          </w:p>
        </w:tc>
        <w:tc>
          <w:tcPr>
            <w:tcW w:w="1275" w:type="dxa"/>
          </w:tcPr>
          <w:p w14:paraId="4A3E9011" w14:textId="77777777" w:rsidR="000B38A5" w:rsidRDefault="000B38A5" w:rsidP="000B38A5">
            <w:pPr>
              <w:jc w:val="left"/>
            </w:pPr>
            <w:r>
              <w:t>Ref figures 7 and 8.</w:t>
            </w:r>
          </w:p>
        </w:tc>
      </w:tr>
      <w:tr w:rsidR="000B38A5" w14:paraId="7BADEDE3" w14:textId="77777777" w:rsidTr="000871FC">
        <w:tc>
          <w:tcPr>
            <w:tcW w:w="1129" w:type="dxa"/>
          </w:tcPr>
          <w:p w14:paraId="21D7248B" w14:textId="77777777" w:rsidR="000B38A5" w:rsidRDefault="000B38A5" w:rsidP="000B38A5">
            <w:pPr>
              <w:jc w:val="left"/>
            </w:pPr>
            <w:r>
              <w:t>05.</w:t>
            </w:r>
          </w:p>
        </w:tc>
        <w:tc>
          <w:tcPr>
            <w:tcW w:w="2278" w:type="dxa"/>
          </w:tcPr>
          <w:p w14:paraId="55A1B931" w14:textId="77777777" w:rsidR="000B38A5" w:rsidRDefault="000B38A5" w:rsidP="000B38A5">
            <w:pPr>
              <w:jc w:val="left"/>
            </w:pPr>
            <w:r>
              <w:t>Logging in as administrator with valid details.</w:t>
            </w:r>
          </w:p>
        </w:tc>
        <w:tc>
          <w:tcPr>
            <w:tcW w:w="2836" w:type="dxa"/>
          </w:tcPr>
          <w:p w14:paraId="384A7EB1" w14:textId="77777777" w:rsidR="000B38A5" w:rsidRDefault="000B38A5" w:rsidP="000B38A5">
            <w:pPr>
              <w:jc w:val="left"/>
            </w:pPr>
            <w:r>
              <w:t>Admin only navigation bar, and current membership table to show.</w:t>
            </w:r>
          </w:p>
        </w:tc>
        <w:tc>
          <w:tcPr>
            <w:tcW w:w="1832" w:type="dxa"/>
          </w:tcPr>
          <w:p w14:paraId="1CEB29BD" w14:textId="77777777" w:rsidR="000B38A5" w:rsidRDefault="000B38A5" w:rsidP="000B38A5">
            <w:pPr>
              <w:jc w:val="left"/>
            </w:pPr>
            <w:r>
              <w:t>As expected.</w:t>
            </w:r>
          </w:p>
        </w:tc>
        <w:tc>
          <w:tcPr>
            <w:tcW w:w="1275" w:type="dxa"/>
          </w:tcPr>
          <w:p w14:paraId="04ACFE8C" w14:textId="77777777" w:rsidR="000B38A5" w:rsidRDefault="000B38A5" w:rsidP="000B38A5">
            <w:pPr>
              <w:jc w:val="left"/>
            </w:pPr>
            <w:r>
              <w:t>Ref figure 9 and 10.</w:t>
            </w:r>
          </w:p>
        </w:tc>
      </w:tr>
      <w:tr w:rsidR="000B38A5" w14:paraId="360E173B" w14:textId="77777777" w:rsidTr="000871FC">
        <w:tc>
          <w:tcPr>
            <w:tcW w:w="1129" w:type="dxa"/>
          </w:tcPr>
          <w:p w14:paraId="5A8C2409" w14:textId="77777777" w:rsidR="000B38A5" w:rsidRDefault="000B38A5" w:rsidP="000B38A5">
            <w:pPr>
              <w:jc w:val="left"/>
            </w:pPr>
            <w:r>
              <w:t>06.</w:t>
            </w:r>
          </w:p>
        </w:tc>
        <w:tc>
          <w:tcPr>
            <w:tcW w:w="2278" w:type="dxa"/>
          </w:tcPr>
          <w:p w14:paraId="4D4F4FCD" w14:textId="77777777" w:rsidR="000B38A5" w:rsidRDefault="000B38A5" w:rsidP="000B38A5">
            <w:pPr>
              <w:jc w:val="left"/>
            </w:pPr>
            <w:r>
              <w:t>Pressing unsubscribe membership nav bar, removing email address that is flagged.</w:t>
            </w:r>
          </w:p>
        </w:tc>
        <w:tc>
          <w:tcPr>
            <w:tcW w:w="2836" w:type="dxa"/>
          </w:tcPr>
          <w:p w14:paraId="76B53FD7" w14:textId="77777777" w:rsidR="000B38A5" w:rsidRDefault="000B38A5" w:rsidP="000B38A5">
            <w:pPr>
              <w:jc w:val="left"/>
            </w:pPr>
            <w:r>
              <w:t>Table of members wishing to unsub is shown, removing a member via button or manual email entry removes them from the database.</w:t>
            </w:r>
          </w:p>
        </w:tc>
        <w:tc>
          <w:tcPr>
            <w:tcW w:w="1832" w:type="dxa"/>
          </w:tcPr>
          <w:p w14:paraId="225F092D" w14:textId="77777777" w:rsidR="000B38A5" w:rsidRDefault="000B38A5" w:rsidP="000B38A5">
            <w:pPr>
              <w:jc w:val="left"/>
            </w:pPr>
            <w:r>
              <w:t>As expected.</w:t>
            </w:r>
          </w:p>
        </w:tc>
        <w:tc>
          <w:tcPr>
            <w:tcW w:w="1275" w:type="dxa"/>
          </w:tcPr>
          <w:p w14:paraId="32EFD6BE" w14:textId="77777777" w:rsidR="000B38A5" w:rsidRDefault="000B38A5" w:rsidP="000B38A5">
            <w:pPr>
              <w:jc w:val="left"/>
            </w:pPr>
            <w:r>
              <w:t>Ref figure 11 and 12.</w:t>
            </w:r>
          </w:p>
        </w:tc>
      </w:tr>
      <w:tr w:rsidR="000B38A5" w14:paraId="1D9B0AF5" w14:textId="77777777" w:rsidTr="000871FC">
        <w:tc>
          <w:tcPr>
            <w:tcW w:w="1129" w:type="dxa"/>
          </w:tcPr>
          <w:p w14:paraId="559E14F7" w14:textId="77777777" w:rsidR="000B38A5" w:rsidRDefault="000B38A5" w:rsidP="000B38A5">
            <w:pPr>
              <w:jc w:val="left"/>
            </w:pPr>
            <w:r>
              <w:t>07.</w:t>
            </w:r>
          </w:p>
        </w:tc>
        <w:tc>
          <w:tcPr>
            <w:tcW w:w="2278" w:type="dxa"/>
          </w:tcPr>
          <w:p w14:paraId="2C971C1A" w14:textId="77777777" w:rsidR="000B38A5" w:rsidRDefault="000B38A5" w:rsidP="000B38A5">
            <w:pPr>
              <w:jc w:val="left"/>
            </w:pPr>
            <w:r>
              <w:t>Unsubscribing a member without member request.</w:t>
            </w:r>
          </w:p>
        </w:tc>
        <w:tc>
          <w:tcPr>
            <w:tcW w:w="2836" w:type="dxa"/>
          </w:tcPr>
          <w:p w14:paraId="3C1DD927" w14:textId="77777777" w:rsidR="000B38A5" w:rsidRDefault="000B38A5" w:rsidP="000B38A5">
            <w:pPr>
              <w:jc w:val="left"/>
            </w:pPr>
            <w:r>
              <w:t>Message displayed showing action could not complete.</w:t>
            </w:r>
          </w:p>
        </w:tc>
        <w:tc>
          <w:tcPr>
            <w:tcW w:w="1832" w:type="dxa"/>
          </w:tcPr>
          <w:p w14:paraId="6020807D" w14:textId="77777777" w:rsidR="000B38A5" w:rsidRDefault="000B38A5" w:rsidP="000B38A5">
            <w:pPr>
              <w:jc w:val="left"/>
            </w:pPr>
            <w:r>
              <w:t>As expected.</w:t>
            </w:r>
          </w:p>
        </w:tc>
        <w:tc>
          <w:tcPr>
            <w:tcW w:w="1275" w:type="dxa"/>
          </w:tcPr>
          <w:p w14:paraId="59EE14A6" w14:textId="77777777" w:rsidR="000B38A5" w:rsidRDefault="000B38A5" w:rsidP="000B38A5">
            <w:pPr>
              <w:jc w:val="left"/>
            </w:pPr>
            <w:r>
              <w:t>Ref figure 13.</w:t>
            </w:r>
          </w:p>
        </w:tc>
      </w:tr>
      <w:tr w:rsidR="000B38A5" w14:paraId="3DFBBC92" w14:textId="77777777" w:rsidTr="000871FC">
        <w:tc>
          <w:tcPr>
            <w:tcW w:w="1129" w:type="dxa"/>
          </w:tcPr>
          <w:p w14:paraId="60002CFF" w14:textId="77777777" w:rsidR="000B38A5" w:rsidRDefault="000B38A5" w:rsidP="000B38A5">
            <w:pPr>
              <w:jc w:val="left"/>
            </w:pPr>
            <w:r>
              <w:t>08.</w:t>
            </w:r>
          </w:p>
        </w:tc>
        <w:tc>
          <w:tcPr>
            <w:tcW w:w="2278" w:type="dxa"/>
          </w:tcPr>
          <w:p w14:paraId="01CB243B" w14:textId="77777777" w:rsidR="000B38A5" w:rsidRDefault="000B38A5" w:rsidP="000B38A5">
            <w:pPr>
              <w:jc w:val="left"/>
            </w:pPr>
            <w:r>
              <w:t>All membership table clicked.</w:t>
            </w:r>
          </w:p>
        </w:tc>
        <w:tc>
          <w:tcPr>
            <w:tcW w:w="2836" w:type="dxa"/>
          </w:tcPr>
          <w:p w14:paraId="6939ACFE" w14:textId="77777777" w:rsidR="000B38A5" w:rsidRDefault="000B38A5" w:rsidP="000B38A5">
            <w:pPr>
              <w:jc w:val="left"/>
            </w:pPr>
            <w:r>
              <w:t>Tables shown that contains all members currently stored in the database.</w:t>
            </w:r>
          </w:p>
        </w:tc>
        <w:tc>
          <w:tcPr>
            <w:tcW w:w="1832" w:type="dxa"/>
          </w:tcPr>
          <w:p w14:paraId="64AE8A01" w14:textId="77777777" w:rsidR="000B38A5" w:rsidRDefault="000B38A5" w:rsidP="000B38A5">
            <w:pPr>
              <w:jc w:val="left"/>
            </w:pPr>
            <w:r>
              <w:t>As expected.</w:t>
            </w:r>
          </w:p>
        </w:tc>
        <w:tc>
          <w:tcPr>
            <w:tcW w:w="1275" w:type="dxa"/>
          </w:tcPr>
          <w:p w14:paraId="16F13144" w14:textId="77777777" w:rsidR="000B38A5" w:rsidRDefault="000B38A5" w:rsidP="000B38A5">
            <w:pPr>
              <w:jc w:val="left"/>
            </w:pPr>
            <w:r>
              <w:t>Ref figure 14.</w:t>
            </w:r>
          </w:p>
        </w:tc>
      </w:tr>
      <w:tr w:rsidR="000B38A5" w14:paraId="05E11D7F" w14:textId="77777777" w:rsidTr="000871FC">
        <w:tc>
          <w:tcPr>
            <w:tcW w:w="1129" w:type="dxa"/>
          </w:tcPr>
          <w:p w14:paraId="7D7DEFB9" w14:textId="77777777" w:rsidR="000B38A5" w:rsidRDefault="000B38A5" w:rsidP="000B38A5">
            <w:pPr>
              <w:jc w:val="left"/>
            </w:pPr>
            <w:r>
              <w:t>09.</w:t>
            </w:r>
          </w:p>
        </w:tc>
        <w:tc>
          <w:tcPr>
            <w:tcW w:w="2278" w:type="dxa"/>
          </w:tcPr>
          <w:p w14:paraId="63627F5F" w14:textId="77777777" w:rsidR="000B38A5" w:rsidRDefault="000B38A5" w:rsidP="000B38A5">
            <w:pPr>
              <w:jc w:val="left"/>
            </w:pPr>
            <w:r>
              <w:t>Admin logging out.</w:t>
            </w:r>
          </w:p>
        </w:tc>
        <w:tc>
          <w:tcPr>
            <w:tcW w:w="2836" w:type="dxa"/>
          </w:tcPr>
          <w:p w14:paraId="54BD4065" w14:textId="77777777" w:rsidR="000B38A5" w:rsidRDefault="000B38A5" w:rsidP="000B38A5">
            <w:pPr>
              <w:jc w:val="left"/>
            </w:pPr>
            <w:r>
              <w:t>After selecting logout user is taken back to home page, access to admin pages has been removed.</w:t>
            </w:r>
          </w:p>
        </w:tc>
        <w:tc>
          <w:tcPr>
            <w:tcW w:w="1832" w:type="dxa"/>
          </w:tcPr>
          <w:p w14:paraId="7B5C3735" w14:textId="77777777" w:rsidR="000B38A5" w:rsidRDefault="000B38A5" w:rsidP="000B38A5">
            <w:pPr>
              <w:jc w:val="left"/>
            </w:pPr>
            <w:r>
              <w:t>As expected.</w:t>
            </w:r>
          </w:p>
        </w:tc>
        <w:tc>
          <w:tcPr>
            <w:tcW w:w="1275" w:type="dxa"/>
          </w:tcPr>
          <w:p w14:paraId="1BBEE843" w14:textId="77777777" w:rsidR="000B38A5" w:rsidRDefault="000B38A5" w:rsidP="000B38A5">
            <w:pPr>
              <w:jc w:val="left"/>
            </w:pPr>
            <w:r>
              <w:t>Ref figure 15 and 16.</w:t>
            </w:r>
          </w:p>
        </w:tc>
      </w:tr>
      <w:tr w:rsidR="000B38A5" w14:paraId="12B89A78" w14:textId="77777777" w:rsidTr="000871FC">
        <w:tc>
          <w:tcPr>
            <w:tcW w:w="1129" w:type="dxa"/>
          </w:tcPr>
          <w:p w14:paraId="28354BBC" w14:textId="77777777" w:rsidR="000B38A5" w:rsidRDefault="000B38A5" w:rsidP="000B38A5">
            <w:pPr>
              <w:jc w:val="left"/>
            </w:pPr>
            <w:r>
              <w:t>10.</w:t>
            </w:r>
          </w:p>
        </w:tc>
        <w:tc>
          <w:tcPr>
            <w:tcW w:w="2278" w:type="dxa"/>
          </w:tcPr>
          <w:p w14:paraId="1FA7206C" w14:textId="77777777" w:rsidR="000B38A5" w:rsidRDefault="000B38A5" w:rsidP="000B38A5">
            <w:pPr>
              <w:jc w:val="left"/>
            </w:pPr>
            <w:r>
              <w:t>Attempting to sign up as a new member with invalid email format.</w:t>
            </w:r>
          </w:p>
        </w:tc>
        <w:tc>
          <w:tcPr>
            <w:tcW w:w="2836" w:type="dxa"/>
          </w:tcPr>
          <w:p w14:paraId="6993A0C1" w14:textId="77777777" w:rsidR="000B38A5" w:rsidRDefault="000B38A5" w:rsidP="000B38A5">
            <w:pPr>
              <w:jc w:val="left"/>
            </w:pPr>
            <w:r>
              <w:t>Popup message to show showing current error in email format.</w:t>
            </w:r>
          </w:p>
        </w:tc>
        <w:tc>
          <w:tcPr>
            <w:tcW w:w="1832" w:type="dxa"/>
          </w:tcPr>
          <w:p w14:paraId="5F8AFDEE" w14:textId="77777777" w:rsidR="000B38A5" w:rsidRDefault="000B38A5" w:rsidP="000B38A5">
            <w:pPr>
              <w:jc w:val="left"/>
            </w:pPr>
            <w:r>
              <w:t>As expected.</w:t>
            </w:r>
          </w:p>
        </w:tc>
        <w:tc>
          <w:tcPr>
            <w:tcW w:w="1275" w:type="dxa"/>
          </w:tcPr>
          <w:p w14:paraId="723C69ED" w14:textId="77777777" w:rsidR="000B38A5" w:rsidRDefault="000B38A5" w:rsidP="000B38A5">
            <w:pPr>
              <w:jc w:val="left"/>
            </w:pPr>
            <w:r>
              <w:t>Ref figure 17.</w:t>
            </w:r>
          </w:p>
        </w:tc>
      </w:tr>
      <w:tr w:rsidR="000B38A5" w14:paraId="70CA84D4" w14:textId="77777777" w:rsidTr="000871FC">
        <w:tc>
          <w:tcPr>
            <w:tcW w:w="1129" w:type="dxa"/>
          </w:tcPr>
          <w:p w14:paraId="4F0A9A53" w14:textId="77777777" w:rsidR="000B38A5" w:rsidRDefault="000B38A5" w:rsidP="000B38A5">
            <w:pPr>
              <w:jc w:val="left"/>
            </w:pPr>
            <w:r>
              <w:t>11.</w:t>
            </w:r>
          </w:p>
        </w:tc>
        <w:tc>
          <w:tcPr>
            <w:tcW w:w="2278" w:type="dxa"/>
          </w:tcPr>
          <w:p w14:paraId="64CF4CD9" w14:textId="77777777" w:rsidR="000B38A5" w:rsidRDefault="000B38A5" w:rsidP="000B38A5">
            <w:pPr>
              <w:jc w:val="left"/>
            </w:pPr>
            <w:r>
              <w:t>Attempting malicious code via user input fields throughout the website.</w:t>
            </w:r>
          </w:p>
        </w:tc>
        <w:tc>
          <w:tcPr>
            <w:tcW w:w="2836" w:type="dxa"/>
          </w:tcPr>
          <w:p w14:paraId="7FC413D8" w14:textId="77777777" w:rsidR="000B38A5" w:rsidRDefault="000B38A5" w:rsidP="000B38A5">
            <w:pPr>
              <w:jc w:val="left"/>
            </w:pPr>
            <w:r>
              <w:t>Malicious script not to be executed.</w:t>
            </w:r>
          </w:p>
        </w:tc>
        <w:tc>
          <w:tcPr>
            <w:tcW w:w="1832" w:type="dxa"/>
          </w:tcPr>
          <w:p w14:paraId="203A3EB4" w14:textId="77777777" w:rsidR="000B38A5" w:rsidRDefault="000B38A5" w:rsidP="000B38A5">
            <w:pPr>
              <w:jc w:val="left"/>
            </w:pPr>
            <w:r>
              <w:t xml:space="preserve">As expected. </w:t>
            </w:r>
          </w:p>
        </w:tc>
        <w:tc>
          <w:tcPr>
            <w:tcW w:w="1275" w:type="dxa"/>
          </w:tcPr>
          <w:p w14:paraId="75845555" w14:textId="77777777" w:rsidR="000B38A5" w:rsidRDefault="000B38A5" w:rsidP="000B38A5">
            <w:pPr>
              <w:jc w:val="left"/>
            </w:pPr>
            <w:r>
              <w:t>No images to display.</w:t>
            </w:r>
          </w:p>
        </w:tc>
      </w:tr>
    </w:tbl>
    <w:p w14:paraId="220BD955" w14:textId="77777777" w:rsidR="000B38A5" w:rsidRDefault="000B38A5" w:rsidP="000B38A5">
      <w:r>
        <w:br w:type="page"/>
      </w:r>
    </w:p>
    <w:p w14:paraId="3B9D57CA" w14:textId="688670D4" w:rsidR="000B38A5" w:rsidRDefault="000B38A5" w:rsidP="00E26551">
      <w:pPr>
        <w:pStyle w:val="Heading3"/>
      </w:pPr>
      <w:r>
        <w:lastRenderedPageBreak/>
        <w:t>Figure 1</w:t>
      </w:r>
    </w:p>
    <w:p w14:paraId="1E3DA5EB" w14:textId="77777777" w:rsidR="000B38A5" w:rsidRDefault="000B38A5" w:rsidP="000B38A5">
      <w:pPr>
        <w:keepNext/>
      </w:pPr>
      <w:r w:rsidRPr="007B707D">
        <w:rPr>
          <w:noProof/>
          <w:lang w:eastAsia="en-AU"/>
        </w:rPr>
        <w:drawing>
          <wp:inline distT="0" distB="0" distL="0" distR="0" wp14:anchorId="099E790D" wp14:editId="1F968B2B">
            <wp:extent cx="5943600" cy="33432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43275"/>
                    </a:xfrm>
                    <a:prstGeom prst="rect">
                      <a:avLst/>
                    </a:prstGeom>
                  </pic:spPr>
                </pic:pic>
              </a:graphicData>
            </a:graphic>
          </wp:inline>
        </w:drawing>
      </w:r>
    </w:p>
    <w:p w14:paraId="77C4C041" w14:textId="19C1E1BF" w:rsidR="000B38A5" w:rsidRDefault="000B38A5" w:rsidP="00E26551">
      <w:pPr>
        <w:pStyle w:val="Heading3"/>
      </w:pPr>
      <w:r>
        <w:t>Figure 2</w:t>
      </w:r>
    </w:p>
    <w:p w14:paraId="52107FC3" w14:textId="77777777" w:rsidR="000B38A5" w:rsidRDefault="000B38A5" w:rsidP="000B38A5">
      <w:pPr>
        <w:keepNext/>
      </w:pPr>
      <w:r>
        <w:rPr>
          <w:noProof/>
          <w:lang w:eastAsia="en-AU"/>
        </w:rPr>
        <w:drawing>
          <wp:inline distT="0" distB="0" distL="0" distR="0" wp14:anchorId="6D65A0DF" wp14:editId="6ED98A50">
            <wp:extent cx="5943600" cy="33432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343275"/>
                    </a:xfrm>
                    <a:prstGeom prst="rect">
                      <a:avLst/>
                    </a:prstGeom>
                  </pic:spPr>
                </pic:pic>
              </a:graphicData>
            </a:graphic>
          </wp:inline>
        </w:drawing>
      </w:r>
    </w:p>
    <w:p w14:paraId="18C34401" w14:textId="77777777" w:rsidR="000B38A5" w:rsidRDefault="000B38A5" w:rsidP="000B38A5"/>
    <w:p w14:paraId="00287B0D" w14:textId="47CD1D02" w:rsidR="000B38A5" w:rsidRDefault="000B38A5" w:rsidP="00E26551">
      <w:pPr>
        <w:pStyle w:val="Heading3"/>
        <w:rPr>
          <w:noProof/>
        </w:rPr>
      </w:pPr>
      <w:r>
        <w:rPr>
          <w:noProof/>
        </w:rPr>
        <w:lastRenderedPageBreak/>
        <w:t>Figure 3</w:t>
      </w:r>
    </w:p>
    <w:p w14:paraId="161487D9" w14:textId="7DA36361" w:rsidR="000B38A5" w:rsidRDefault="000B38A5" w:rsidP="000B38A5">
      <w:pPr>
        <w:keepNext/>
      </w:pPr>
      <w:r>
        <w:rPr>
          <w:noProof/>
          <w:lang w:eastAsia="en-AU"/>
        </w:rPr>
        <w:drawing>
          <wp:inline distT="0" distB="0" distL="0" distR="0" wp14:anchorId="2A9C1048" wp14:editId="40295F51">
            <wp:extent cx="5943600" cy="3343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343275"/>
                    </a:xfrm>
                    <a:prstGeom prst="rect">
                      <a:avLst/>
                    </a:prstGeom>
                  </pic:spPr>
                </pic:pic>
              </a:graphicData>
            </a:graphic>
          </wp:inline>
        </w:drawing>
      </w:r>
    </w:p>
    <w:p w14:paraId="69178E6D" w14:textId="7F9263C8" w:rsidR="000B38A5" w:rsidRDefault="000B38A5" w:rsidP="00E26551">
      <w:pPr>
        <w:pStyle w:val="Heading3"/>
      </w:pPr>
      <w:r>
        <w:t>Figure 4</w:t>
      </w:r>
    </w:p>
    <w:p w14:paraId="47BFE894" w14:textId="77777777" w:rsidR="000B38A5" w:rsidRDefault="000B38A5" w:rsidP="000B38A5">
      <w:pPr>
        <w:keepNext/>
      </w:pPr>
      <w:r>
        <w:rPr>
          <w:noProof/>
          <w:lang w:eastAsia="en-AU"/>
        </w:rPr>
        <w:drawing>
          <wp:inline distT="0" distB="0" distL="0" distR="0" wp14:anchorId="0E3A7302" wp14:editId="735AB943">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343275"/>
                    </a:xfrm>
                    <a:prstGeom prst="rect">
                      <a:avLst/>
                    </a:prstGeom>
                  </pic:spPr>
                </pic:pic>
              </a:graphicData>
            </a:graphic>
          </wp:inline>
        </w:drawing>
      </w:r>
    </w:p>
    <w:p w14:paraId="45BA4088" w14:textId="77777777" w:rsidR="000B38A5" w:rsidRDefault="000B38A5" w:rsidP="000B38A5"/>
    <w:p w14:paraId="657905C8" w14:textId="32A3240A" w:rsidR="00E26551" w:rsidRDefault="00E26551" w:rsidP="00E26551">
      <w:pPr>
        <w:pStyle w:val="Heading3"/>
        <w:rPr>
          <w:noProof/>
        </w:rPr>
      </w:pPr>
      <w:r>
        <w:rPr>
          <w:noProof/>
        </w:rPr>
        <w:lastRenderedPageBreak/>
        <w:t>Figure 5</w:t>
      </w:r>
    </w:p>
    <w:p w14:paraId="154A85E3" w14:textId="1128CE24" w:rsidR="000B38A5" w:rsidRDefault="000B38A5" w:rsidP="000B38A5">
      <w:pPr>
        <w:keepNext/>
      </w:pPr>
      <w:r>
        <w:rPr>
          <w:noProof/>
          <w:lang w:eastAsia="en-AU"/>
        </w:rPr>
        <w:drawing>
          <wp:inline distT="0" distB="0" distL="0" distR="0" wp14:anchorId="7A823F9D" wp14:editId="71CF690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343275"/>
                    </a:xfrm>
                    <a:prstGeom prst="rect">
                      <a:avLst/>
                    </a:prstGeom>
                  </pic:spPr>
                </pic:pic>
              </a:graphicData>
            </a:graphic>
          </wp:inline>
        </w:drawing>
      </w:r>
    </w:p>
    <w:p w14:paraId="645C90D0" w14:textId="1239FC0D" w:rsidR="000B38A5" w:rsidRDefault="00E26551" w:rsidP="00E26551">
      <w:pPr>
        <w:pStyle w:val="Heading3"/>
      </w:pPr>
      <w:r>
        <w:t>Figure 6</w:t>
      </w:r>
    </w:p>
    <w:p w14:paraId="4E2C589F" w14:textId="77777777" w:rsidR="000B38A5" w:rsidRDefault="000B38A5" w:rsidP="000B38A5">
      <w:pPr>
        <w:keepNext/>
      </w:pPr>
      <w:r>
        <w:rPr>
          <w:noProof/>
          <w:lang w:eastAsia="en-AU"/>
        </w:rPr>
        <w:drawing>
          <wp:inline distT="0" distB="0" distL="0" distR="0" wp14:anchorId="3CFD79FA" wp14:editId="633D4176">
            <wp:extent cx="5943600" cy="3326130"/>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326130"/>
                    </a:xfrm>
                    <a:prstGeom prst="rect">
                      <a:avLst/>
                    </a:prstGeom>
                  </pic:spPr>
                </pic:pic>
              </a:graphicData>
            </a:graphic>
          </wp:inline>
        </w:drawing>
      </w:r>
    </w:p>
    <w:p w14:paraId="325D6F0B" w14:textId="77777777" w:rsidR="000B38A5" w:rsidRDefault="000B38A5" w:rsidP="000B38A5"/>
    <w:p w14:paraId="3D16B1CA" w14:textId="4956AB89" w:rsidR="00E26551" w:rsidRDefault="00E26551" w:rsidP="00E26551">
      <w:pPr>
        <w:pStyle w:val="Heading3"/>
        <w:rPr>
          <w:noProof/>
        </w:rPr>
      </w:pPr>
      <w:r>
        <w:rPr>
          <w:noProof/>
        </w:rPr>
        <w:lastRenderedPageBreak/>
        <w:t>Figure 7</w:t>
      </w:r>
    </w:p>
    <w:p w14:paraId="4579D755" w14:textId="55872802" w:rsidR="000B38A5" w:rsidRDefault="000B38A5" w:rsidP="000B38A5">
      <w:pPr>
        <w:keepNext/>
      </w:pPr>
      <w:r>
        <w:rPr>
          <w:noProof/>
          <w:lang w:eastAsia="en-AU"/>
        </w:rPr>
        <w:drawing>
          <wp:inline distT="0" distB="0" distL="0" distR="0" wp14:anchorId="40053D4F" wp14:editId="240DD9B1">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343275"/>
                    </a:xfrm>
                    <a:prstGeom prst="rect">
                      <a:avLst/>
                    </a:prstGeom>
                  </pic:spPr>
                </pic:pic>
              </a:graphicData>
            </a:graphic>
          </wp:inline>
        </w:drawing>
      </w:r>
    </w:p>
    <w:p w14:paraId="274DE657" w14:textId="172DB9E7" w:rsidR="000B38A5" w:rsidRDefault="00E26551" w:rsidP="00E26551">
      <w:pPr>
        <w:pStyle w:val="Heading3"/>
      </w:pPr>
      <w:r>
        <w:t>Figure 8</w:t>
      </w:r>
    </w:p>
    <w:p w14:paraId="728A5605" w14:textId="77777777" w:rsidR="000B38A5" w:rsidRDefault="000B38A5" w:rsidP="000B38A5">
      <w:pPr>
        <w:keepNext/>
      </w:pPr>
      <w:r>
        <w:rPr>
          <w:noProof/>
          <w:lang w:eastAsia="en-AU"/>
        </w:rPr>
        <w:drawing>
          <wp:inline distT="0" distB="0" distL="0" distR="0" wp14:anchorId="4265148C" wp14:editId="3AD21002">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343275"/>
                    </a:xfrm>
                    <a:prstGeom prst="rect">
                      <a:avLst/>
                    </a:prstGeom>
                  </pic:spPr>
                </pic:pic>
              </a:graphicData>
            </a:graphic>
          </wp:inline>
        </w:drawing>
      </w:r>
    </w:p>
    <w:p w14:paraId="2FAB6566" w14:textId="77777777" w:rsidR="000B38A5" w:rsidRDefault="000B38A5" w:rsidP="000B38A5"/>
    <w:p w14:paraId="051D71F0" w14:textId="4B6FCED1" w:rsidR="00E26551" w:rsidRDefault="00E26551" w:rsidP="00E26551">
      <w:pPr>
        <w:pStyle w:val="Heading3"/>
        <w:rPr>
          <w:noProof/>
        </w:rPr>
      </w:pPr>
      <w:r>
        <w:rPr>
          <w:noProof/>
        </w:rPr>
        <w:lastRenderedPageBreak/>
        <w:t>Figure 9</w:t>
      </w:r>
    </w:p>
    <w:p w14:paraId="5D5DD89D" w14:textId="26D644E3" w:rsidR="000B38A5" w:rsidRDefault="000B38A5" w:rsidP="000B38A5">
      <w:pPr>
        <w:keepNext/>
      </w:pPr>
      <w:r>
        <w:rPr>
          <w:noProof/>
          <w:lang w:eastAsia="en-AU"/>
        </w:rPr>
        <w:drawing>
          <wp:inline distT="0" distB="0" distL="0" distR="0" wp14:anchorId="27BCEBB4" wp14:editId="15AB1D1A">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343275"/>
                    </a:xfrm>
                    <a:prstGeom prst="rect">
                      <a:avLst/>
                    </a:prstGeom>
                  </pic:spPr>
                </pic:pic>
              </a:graphicData>
            </a:graphic>
          </wp:inline>
        </w:drawing>
      </w:r>
    </w:p>
    <w:p w14:paraId="1E1F0BCA" w14:textId="2D19DEC6" w:rsidR="000B38A5" w:rsidRDefault="00E26551" w:rsidP="00E26551">
      <w:pPr>
        <w:pStyle w:val="Heading3"/>
      </w:pPr>
      <w:r>
        <w:t>Figure 10</w:t>
      </w:r>
    </w:p>
    <w:p w14:paraId="281403D9" w14:textId="77777777" w:rsidR="000B38A5" w:rsidRDefault="000B38A5" w:rsidP="000B38A5">
      <w:pPr>
        <w:keepNext/>
      </w:pPr>
      <w:r>
        <w:rPr>
          <w:noProof/>
          <w:lang w:eastAsia="en-AU"/>
        </w:rPr>
        <w:drawing>
          <wp:inline distT="0" distB="0" distL="0" distR="0" wp14:anchorId="60883793" wp14:editId="64C8E707">
            <wp:extent cx="5943600" cy="33432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343275"/>
                    </a:xfrm>
                    <a:prstGeom prst="rect">
                      <a:avLst/>
                    </a:prstGeom>
                  </pic:spPr>
                </pic:pic>
              </a:graphicData>
            </a:graphic>
          </wp:inline>
        </w:drawing>
      </w:r>
    </w:p>
    <w:p w14:paraId="30A5C31E" w14:textId="77777777" w:rsidR="000B38A5" w:rsidRDefault="000B38A5" w:rsidP="000B38A5"/>
    <w:p w14:paraId="6AE0F525" w14:textId="60F9DC32" w:rsidR="00E26551" w:rsidRDefault="00E26551" w:rsidP="00E26551">
      <w:pPr>
        <w:pStyle w:val="Heading3"/>
        <w:rPr>
          <w:noProof/>
        </w:rPr>
      </w:pPr>
      <w:r>
        <w:rPr>
          <w:noProof/>
        </w:rPr>
        <w:lastRenderedPageBreak/>
        <w:t>Figure 11</w:t>
      </w:r>
    </w:p>
    <w:p w14:paraId="623B1356" w14:textId="548419DC" w:rsidR="000B38A5" w:rsidRDefault="000B38A5" w:rsidP="000B38A5">
      <w:pPr>
        <w:keepNext/>
      </w:pPr>
      <w:r>
        <w:rPr>
          <w:noProof/>
          <w:lang w:eastAsia="en-AU"/>
        </w:rPr>
        <w:drawing>
          <wp:inline distT="0" distB="0" distL="0" distR="0" wp14:anchorId="0A53F593" wp14:editId="5200CFCF">
            <wp:extent cx="5943600" cy="33432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343275"/>
                    </a:xfrm>
                    <a:prstGeom prst="rect">
                      <a:avLst/>
                    </a:prstGeom>
                  </pic:spPr>
                </pic:pic>
              </a:graphicData>
            </a:graphic>
          </wp:inline>
        </w:drawing>
      </w:r>
    </w:p>
    <w:p w14:paraId="354FCCB5" w14:textId="508834D5" w:rsidR="000B38A5" w:rsidRDefault="00E26551" w:rsidP="00E26551">
      <w:pPr>
        <w:pStyle w:val="Heading3"/>
      </w:pPr>
      <w:r>
        <w:t>Figure 12</w:t>
      </w:r>
    </w:p>
    <w:p w14:paraId="516D1571" w14:textId="77777777" w:rsidR="000B38A5" w:rsidRDefault="000B38A5" w:rsidP="000B38A5">
      <w:pPr>
        <w:keepNext/>
      </w:pPr>
      <w:r>
        <w:rPr>
          <w:noProof/>
          <w:lang w:eastAsia="en-AU"/>
        </w:rPr>
        <w:drawing>
          <wp:inline distT="0" distB="0" distL="0" distR="0" wp14:anchorId="04311603" wp14:editId="6A263473">
            <wp:extent cx="5943600" cy="33432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43275"/>
                    </a:xfrm>
                    <a:prstGeom prst="rect">
                      <a:avLst/>
                    </a:prstGeom>
                  </pic:spPr>
                </pic:pic>
              </a:graphicData>
            </a:graphic>
          </wp:inline>
        </w:drawing>
      </w:r>
    </w:p>
    <w:p w14:paraId="0546E571" w14:textId="77777777" w:rsidR="000B38A5" w:rsidRDefault="000B38A5" w:rsidP="000B38A5"/>
    <w:p w14:paraId="347B800F" w14:textId="7A8ED563" w:rsidR="00E26551" w:rsidRDefault="00E26551" w:rsidP="00E26551">
      <w:pPr>
        <w:pStyle w:val="Heading3"/>
        <w:rPr>
          <w:noProof/>
        </w:rPr>
      </w:pPr>
      <w:r>
        <w:rPr>
          <w:noProof/>
        </w:rPr>
        <w:lastRenderedPageBreak/>
        <w:t>Figure 13</w:t>
      </w:r>
    </w:p>
    <w:p w14:paraId="0BDCC72B" w14:textId="145FA64C" w:rsidR="000B38A5" w:rsidRDefault="000B38A5" w:rsidP="000B38A5">
      <w:pPr>
        <w:keepNext/>
      </w:pPr>
      <w:r>
        <w:rPr>
          <w:noProof/>
          <w:lang w:eastAsia="en-AU"/>
        </w:rPr>
        <w:drawing>
          <wp:inline distT="0" distB="0" distL="0" distR="0" wp14:anchorId="56B704EE" wp14:editId="4645008B">
            <wp:extent cx="5943600" cy="33432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43275"/>
                    </a:xfrm>
                    <a:prstGeom prst="rect">
                      <a:avLst/>
                    </a:prstGeom>
                  </pic:spPr>
                </pic:pic>
              </a:graphicData>
            </a:graphic>
          </wp:inline>
        </w:drawing>
      </w:r>
    </w:p>
    <w:p w14:paraId="0FB80CEA" w14:textId="7E176472" w:rsidR="000B38A5" w:rsidRDefault="00E26551" w:rsidP="00E26551">
      <w:pPr>
        <w:pStyle w:val="Heading3"/>
      </w:pPr>
      <w:r>
        <w:t>Figure 14</w:t>
      </w:r>
    </w:p>
    <w:p w14:paraId="22D423C8" w14:textId="77777777" w:rsidR="000B38A5" w:rsidRDefault="000B38A5" w:rsidP="000B38A5">
      <w:pPr>
        <w:keepNext/>
      </w:pPr>
      <w:r>
        <w:rPr>
          <w:noProof/>
          <w:lang w:eastAsia="en-AU"/>
        </w:rPr>
        <w:drawing>
          <wp:inline distT="0" distB="0" distL="0" distR="0" wp14:anchorId="6032A56B" wp14:editId="1200DA4F">
            <wp:extent cx="5943600" cy="33432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343275"/>
                    </a:xfrm>
                    <a:prstGeom prst="rect">
                      <a:avLst/>
                    </a:prstGeom>
                  </pic:spPr>
                </pic:pic>
              </a:graphicData>
            </a:graphic>
          </wp:inline>
        </w:drawing>
      </w:r>
    </w:p>
    <w:p w14:paraId="66FBCD6C" w14:textId="77777777" w:rsidR="000B38A5" w:rsidRDefault="000B38A5" w:rsidP="000B38A5"/>
    <w:p w14:paraId="4EA0CCCB" w14:textId="3C032D2F" w:rsidR="00E26551" w:rsidRDefault="00E26551" w:rsidP="00E26551">
      <w:pPr>
        <w:pStyle w:val="Heading3"/>
        <w:rPr>
          <w:noProof/>
        </w:rPr>
      </w:pPr>
      <w:r>
        <w:rPr>
          <w:noProof/>
        </w:rPr>
        <w:lastRenderedPageBreak/>
        <w:t>Figure 15</w:t>
      </w:r>
    </w:p>
    <w:p w14:paraId="650486F1" w14:textId="627571EF" w:rsidR="000B38A5" w:rsidRDefault="000B38A5" w:rsidP="000B38A5">
      <w:pPr>
        <w:keepNext/>
      </w:pPr>
      <w:r>
        <w:rPr>
          <w:noProof/>
          <w:lang w:eastAsia="en-AU"/>
        </w:rPr>
        <w:drawing>
          <wp:inline distT="0" distB="0" distL="0" distR="0" wp14:anchorId="45C3B369" wp14:editId="7FC68B26">
            <wp:extent cx="5943600" cy="33432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343275"/>
                    </a:xfrm>
                    <a:prstGeom prst="rect">
                      <a:avLst/>
                    </a:prstGeom>
                  </pic:spPr>
                </pic:pic>
              </a:graphicData>
            </a:graphic>
          </wp:inline>
        </w:drawing>
      </w:r>
    </w:p>
    <w:p w14:paraId="657497AF" w14:textId="7279D7C5" w:rsidR="000B38A5" w:rsidRDefault="00E26551" w:rsidP="00E26551">
      <w:pPr>
        <w:pStyle w:val="Heading3"/>
      </w:pPr>
      <w:r>
        <w:t>Figure 16</w:t>
      </w:r>
    </w:p>
    <w:p w14:paraId="44EBFB4D" w14:textId="77777777" w:rsidR="000B38A5" w:rsidRDefault="000B38A5" w:rsidP="000B38A5">
      <w:pPr>
        <w:keepNext/>
      </w:pPr>
      <w:r>
        <w:rPr>
          <w:noProof/>
          <w:lang w:eastAsia="en-AU"/>
        </w:rPr>
        <w:drawing>
          <wp:inline distT="0" distB="0" distL="0" distR="0" wp14:anchorId="7ED51FFF" wp14:editId="513968C1">
            <wp:extent cx="5943600" cy="33432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43275"/>
                    </a:xfrm>
                    <a:prstGeom prst="rect">
                      <a:avLst/>
                    </a:prstGeom>
                  </pic:spPr>
                </pic:pic>
              </a:graphicData>
            </a:graphic>
          </wp:inline>
        </w:drawing>
      </w:r>
    </w:p>
    <w:p w14:paraId="2C7C254C" w14:textId="77777777" w:rsidR="000B38A5" w:rsidRDefault="000B38A5" w:rsidP="000B38A5"/>
    <w:p w14:paraId="269B796A" w14:textId="768A6636" w:rsidR="000871FC" w:rsidRDefault="000871FC" w:rsidP="000871FC">
      <w:pPr>
        <w:pStyle w:val="Heading3"/>
        <w:rPr>
          <w:noProof/>
        </w:rPr>
      </w:pPr>
      <w:r>
        <w:rPr>
          <w:noProof/>
        </w:rPr>
        <w:lastRenderedPageBreak/>
        <w:t>Figure 17</w:t>
      </w:r>
    </w:p>
    <w:p w14:paraId="31AF968C" w14:textId="2578CE9F" w:rsidR="000B38A5" w:rsidRDefault="000B38A5" w:rsidP="000B38A5">
      <w:pPr>
        <w:keepNext/>
      </w:pPr>
      <w:r>
        <w:rPr>
          <w:noProof/>
          <w:lang w:eastAsia="en-AU"/>
        </w:rPr>
        <w:drawing>
          <wp:inline distT="0" distB="0" distL="0" distR="0" wp14:anchorId="22749C57" wp14:editId="6E9E827B">
            <wp:extent cx="5943600" cy="33432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43275"/>
                    </a:xfrm>
                    <a:prstGeom prst="rect">
                      <a:avLst/>
                    </a:prstGeom>
                  </pic:spPr>
                </pic:pic>
              </a:graphicData>
            </a:graphic>
          </wp:inline>
        </w:drawing>
      </w:r>
    </w:p>
    <w:p w14:paraId="624D305C" w14:textId="77777777" w:rsidR="000871FC" w:rsidRDefault="000871FC" w:rsidP="000B38A5">
      <w:pPr>
        <w:sectPr w:rsidR="000871FC" w:rsidSect="00AE4923">
          <w:headerReference w:type="default" r:id="rId85"/>
          <w:footerReference w:type="default" r:id="rId86"/>
          <w:type w:val="continuous"/>
          <w:pgSz w:w="12240" w:h="15840"/>
          <w:pgMar w:top="1440" w:right="1440" w:bottom="1440" w:left="1440" w:header="708" w:footer="708" w:gutter="0"/>
          <w:cols w:space="708"/>
          <w:docGrid w:linePitch="360"/>
        </w:sectPr>
      </w:pPr>
    </w:p>
    <w:p w14:paraId="76E025DD" w14:textId="2F9EFE67" w:rsidR="000B38A5" w:rsidRDefault="000871FC" w:rsidP="000B38A5">
      <w:r>
        <w:lastRenderedPageBreak/>
        <w:t>Tester: Travis</w:t>
      </w:r>
    </w:p>
    <w:p w14:paraId="019280A6" w14:textId="11ABA5EB" w:rsidR="000871FC" w:rsidRDefault="000871FC" w:rsidP="000871FC">
      <w:pPr>
        <w:pStyle w:val="Heading2"/>
      </w:pPr>
      <w:bookmarkStart w:id="60" w:name="_Toc57741120"/>
      <w:r>
        <w:t>Test Table</w:t>
      </w:r>
      <w:bookmarkEnd w:id="60"/>
    </w:p>
    <w:tbl>
      <w:tblPr>
        <w:tblStyle w:val="TableGrid"/>
        <w:tblW w:w="0" w:type="auto"/>
        <w:tblLook w:val="04A0" w:firstRow="1" w:lastRow="0" w:firstColumn="1" w:lastColumn="0" w:noHBand="0" w:noVBand="1"/>
      </w:tblPr>
      <w:tblGrid>
        <w:gridCol w:w="1550"/>
        <w:gridCol w:w="2165"/>
        <w:gridCol w:w="2659"/>
        <w:gridCol w:w="1490"/>
        <w:gridCol w:w="1486"/>
      </w:tblGrid>
      <w:tr w:rsidR="000871FC" w:rsidRPr="0015215A" w14:paraId="19D9CB23" w14:textId="77777777" w:rsidTr="006C529E">
        <w:tc>
          <w:tcPr>
            <w:tcW w:w="1550" w:type="dxa"/>
          </w:tcPr>
          <w:p w14:paraId="3B619D68" w14:textId="77777777" w:rsidR="000871FC" w:rsidRPr="0015215A" w:rsidRDefault="000871FC" w:rsidP="006C529E">
            <w:pPr>
              <w:spacing w:after="120" w:line="264" w:lineRule="auto"/>
              <w:rPr>
                <w:b/>
              </w:rPr>
            </w:pPr>
            <w:r w:rsidRPr="0015215A">
              <w:rPr>
                <w:b/>
              </w:rPr>
              <w:t>Test Case</w:t>
            </w:r>
          </w:p>
        </w:tc>
        <w:tc>
          <w:tcPr>
            <w:tcW w:w="2165" w:type="dxa"/>
          </w:tcPr>
          <w:p w14:paraId="2AE07553" w14:textId="77777777" w:rsidR="000871FC" w:rsidRPr="0015215A" w:rsidRDefault="000871FC" w:rsidP="006C529E">
            <w:pPr>
              <w:spacing w:after="120" w:line="264" w:lineRule="auto"/>
              <w:rPr>
                <w:b/>
              </w:rPr>
            </w:pPr>
            <w:r w:rsidRPr="0015215A">
              <w:rPr>
                <w:b/>
              </w:rPr>
              <w:t>Description</w:t>
            </w:r>
          </w:p>
        </w:tc>
        <w:tc>
          <w:tcPr>
            <w:tcW w:w="2659" w:type="dxa"/>
          </w:tcPr>
          <w:p w14:paraId="0001C321" w14:textId="77777777" w:rsidR="000871FC" w:rsidRPr="0015215A" w:rsidRDefault="000871FC" w:rsidP="006C529E">
            <w:pPr>
              <w:spacing w:after="120" w:line="264" w:lineRule="auto"/>
              <w:rPr>
                <w:b/>
              </w:rPr>
            </w:pPr>
            <w:r w:rsidRPr="0015215A">
              <w:rPr>
                <w:b/>
              </w:rPr>
              <w:t>Expected Result</w:t>
            </w:r>
          </w:p>
        </w:tc>
        <w:tc>
          <w:tcPr>
            <w:tcW w:w="1490" w:type="dxa"/>
          </w:tcPr>
          <w:p w14:paraId="5EA77186" w14:textId="77777777" w:rsidR="000871FC" w:rsidRPr="0015215A" w:rsidRDefault="000871FC" w:rsidP="006C529E">
            <w:pPr>
              <w:spacing w:after="120" w:line="264" w:lineRule="auto"/>
              <w:rPr>
                <w:b/>
              </w:rPr>
            </w:pPr>
            <w:r w:rsidRPr="0015215A">
              <w:rPr>
                <w:b/>
              </w:rPr>
              <w:t>Actual Result</w:t>
            </w:r>
          </w:p>
        </w:tc>
        <w:tc>
          <w:tcPr>
            <w:tcW w:w="1486" w:type="dxa"/>
          </w:tcPr>
          <w:p w14:paraId="58BB05C9" w14:textId="77777777" w:rsidR="000871FC" w:rsidRPr="0015215A" w:rsidRDefault="000871FC" w:rsidP="006C529E">
            <w:pPr>
              <w:spacing w:after="120" w:line="264" w:lineRule="auto"/>
              <w:rPr>
                <w:b/>
              </w:rPr>
            </w:pPr>
            <w:r w:rsidRPr="0015215A">
              <w:rPr>
                <w:b/>
              </w:rPr>
              <w:t>Comments</w:t>
            </w:r>
          </w:p>
        </w:tc>
      </w:tr>
      <w:tr w:rsidR="000871FC" w:rsidRPr="0015215A" w14:paraId="01C7415C" w14:textId="77777777" w:rsidTr="006C529E">
        <w:tc>
          <w:tcPr>
            <w:tcW w:w="1550" w:type="dxa"/>
          </w:tcPr>
          <w:p w14:paraId="5352AC65" w14:textId="77777777" w:rsidR="000871FC" w:rsidRPr="0015215A" w:rsidRDefault="000871FC" w:rsidP="006C529E">
            <w:pPr>
              <w:spacing w:after="120" w:line="264" w:lineRule="auto"/>
              <w:jc w:val="left"/>
            </w:pPr>
            <w:r w:rsidRPr="0015215A">
              <w:t xml:space="preserve">01. </w:t>
            </w:r>
            <w:r>
              <w:t>Subscribe to the monthly newsletter and breaking news.</w:t>
            </w:r>
          </w:p>
        </w:tc>
        <w:tc>
          <w:tcPr>
            <w:tcW w:w="2165" w:type="dxa"/>
          </w:tcPr>
          <w:p w14:paraId="25AC7EC0" w14:textId="77777777" w:rsidR="000871FC" w:rsidRPr="0015215A" w:rsidRDefault="000871FC" w:rsidP="006C529E">
            <w:pPr>
              <w:spacing w:after="120" w:line="264" w:lineRule="auto"/>
              <w:jc w:val="left"/>
            </w:pPr>
            <w:r>
              <w:t>Enter my info and click subscribe.</w:t>
            </w:r>
          </w:p>
        </w:tc>
        <w:tc>
          <w:tcPr>
            <w:tcW w:w="2659" w:type="dxa"/>
          </w:tcPr>
          <w:p w14:paraId="65876058" w14:textId="77777777" w:rsidR="000871FC" w:rsidRPr="0015215A" w:rsidRDefault="000871FC" w:rsidP="006C529E">
            <w:pPr>
              <w:spacing w:after="120" w:line="264" w:lineRule="auto"/>
              <w:jc w:val="left"/>
            </w:pPr>
            <w:r>
              <w:t>Website informs me I am subscribed and info added to database.</w:t>
            </w:r>
          </w:p>
        </w:tc>
        <w:tc>
          <w:tcPr>
            <w:tcW w:w="1490" w:type="dxa"/>
          </w:tcPr>
          <w:p w14:paraId="1587EC95" w14:textId="77777777" w:rsidR="000871FC" w:rsidRPr="0015215A" w:rsidRDefault="000871FC" w:rsidP="006C529E">
            <w:pPr>
              <w:spacing w:after="120" w:line="264" w:lineRule="auto"/>
              <w:jc w:val="left"/>
            </w:pPr>
            <w:r>
              <w:t xml:space="preserve">Correct </w:t>
            </w:r>
          </w:p>
        </w:tc>
        <w:tc>
          <w:tcPr>
            <w:tcW w:w="1486" w:type="dxa"/>
          </w:tcPr>
          <w:p w14:paraId="1A8BD717" w14:textId="77777777" w:rsidR="000871FC" w:rsidRPr="0015215A" w:rsidRDefault="000871FC" w:rsidP="006C529E">
            <w:pPr>
              <w:spacing w:after="120" w:line="264" w:lineRule="auto"/>
              <w:jc w:val="left"/>
            </w:pPr>
            <w:r>
              <w:t>Ref. Figure 1 Ref. Figure 2</w:t>
            </w:r>
          </w:p>
        </w:tc>
      </w:tr>
      <w:tr w:rsidR="000871FC" w:rsidRPr="0015215A" w14:paraId="041A3AA0" w14:textId="77777777" w:rsidTr="006C529E">
        <w:tc>
          <w:tcPr>
            <w:tcW w:w="1550" w:type="dxa"/>
          </w:tcPr>
          <w:p w14:paraId="54231C25" w14:textId="77777777" w:rsidR="000871FC" w:rsidRPr="0015215A" w:rsidRDefault="000871FC" w:rsidP="006C529E">
            <w:pPr>
              <w:spacing w:after="120" w:line="264" w:lineRule="auto"/>
              <w:jc w:val="left"/>
            </w:pPr>
            <w:r w:rsidRPr="0015215A">
              <w:t xml:space="preserve">02. </w:t>
            </w:r>
            <w:r>
              <w:t>Unsubscribe for newsletter and breaking news.</w:t>
            </w:r>
          </w:p>
        </w:tc>
        <w:tc>
          <w:tcPr>
            <w:tcW w:w="2165" w:type="dxa"/>
          </w:tcPr>
          <w:p w14:paraId="61FB9A59" w14:textId="77777777" w:rsidR="000871FC" w:rsidRPr="0015215A" w:rsidRDefault="000871FC" w:rsidP="006C529E">
            <w:pPr>
              <w:spacing w:after="120" w:line="264" w:lineRule="auto"/>
              <w:jc w:val="left"/>
            </w:pPr>
            <w:r>
              <w:t>Click the unsubscribe link then enter email and click unsubscribe.</w:t>
            </w:r>
          </w:p>
        </w:tc>
        <w:tc>
          <w:tcPr>
            <w:tcW w:w="2659" w:type="dxa"/>
          </w:tcPr>
          <w:p w14:paraId="0C5D3030" w14:textId="77777777" w:rsidR="000871FC" w:rsidRPr="0015215A" w:rsidRDefault="000871FC" w:rsidP="006C529E">
            <w:pPr>
              <w:spacing w:after="120" w:line="264" w:lineRule="auto"/>
              <w:jc w:val="left"/>
            </w:pPr>
            <w:r>
              <w:t>Website informs me I am unsubscribed and info removed from database.</w:t>
            </w:r>
          </w:p>
        </w:tc>
        <w:tc>
          <w:tcPr>
            <w:tcW w:w="1490" w:type="dxa"/>
          </w:tcPr>
          <w:p w14:paraId="6E0E4B78" w14:textId="77777777" w:rsidR="000871FC" w:rsidRPr="0015215A" w:rsidRDefault="000871FC" w:rsidP="006C529E">
            <w:pPr>
              <w:spacing w:after="120" w:line="264" w:lineRule="auto"/>
              <w:jc w:val="left"/>
            </w:pPr>
            <w:r>
              <w:t>Correct</w:t>
            </w:r>
          </w:p>
        </w:tc>
        <w:tc>
          <w:tcPr>
            <w:tcW w:w="1486" w:type="dxa"/>
          </w:tcPr>
          <w:p w14:paraId="357236FA" w14:textId="77777777" w:rsidR="000871FC" w:rsidRDefault="000871FC" w:rsidP="006C529E">
            <w:pPr>
              <w:spacing w:after="120" w:line="264" w:lineRule="auto"/>
              <w:jc w:val="left"/>
            </w:pPr>
            <w:r>
              <w:t>Ref. Figure 3</w:t>
            </w:r>
          </w:p>
          <w:p w14:paraId="79B3DC60" w14:textId="77777777" w:rsidR="000871FC" w:rsidRPr="00E1350C" w:rsidRDefault="000871FC" w:rsidP="006C529E">
            <w:pPr>
              <w:spacing w:after="120" w:line="264" w:lineRule="auto"/>
              <w:jc w:val="left"/>
            </w:pPr>
            <w:r>
              <w:t>Ref. Figure 4</w:t>
            </w:r>
          </w:p>
        </w:tc>
      </w:tr>
      <w:tr w:rsidR="000871FC" w:rsidRPr="0015215A" w14:paraId="4E52FCFE" w14:textId="77777777" w:rsidTr="006C529E">
        <w:tc>
          <w:tcPr>
            <w:tcW w:w="1550" w:type="dxa"/>
          </w:tcPr>
          <w:p w14:paraId="7D47C764" w14:textId="77777777" w:rsidR="000871FC" w:rsidRPr="0015215A" w:rsidRDefault="000871FC" w:rsidP="006C529E">
            <w:pPr>
              <w:spacing w:after="120" w:line="264" w:lineRule="auto"/>
              <w:jc w:val="left"/>
            </w:pPr>
            <w:r w:rsidRPr="0015215A">
              <w:t xml:space="preserve">03. </w:t>
            </w:r>
            <w:r>
              <w:t>Log in as administrator.</w:t>
            </w:r>
          </w:p>
        </w:tc>
        <w:tc>
          <w:tcPr>
            <w:tcW w:w="2165" w:type="dxa"/>
          </w:tcPr>
          <w:p w14:paraId="45B93B2B" w14:textId="387703E7" w:rsidR="000871FC" w:rsidRPr="0015215A" w:rsidRDefault="000871FC" w:rsidP="006C529E">
            <w:pPr>
              <w:spacing w:after="120" w:line="264" w:lineRule="auto"/>
              <w:jc w:val="left"/>
            </w:pPr>
            <w:r>
              <w:t>Enter email and password for administrator access and lick login.</w:t>
            </w:r>
          </w:p>
        </w:tc>
        <w:tc>
          <w:tcPr>
            <w:tcW w:w="2659" w:type="dxa"/>
          </w:tcPr>
          <w:p w14:paraId="6E1FB390" w14:textId="77777777" w:rsidR="000871FC" w:rsidRPr="0015215A" w:rsidRDefault="000871FC" w:rsidP="006C529E">
            <w:pPr>
              <w:spacing w:after="120" w:line="264" w:lineRule="auto"/>
              <w:jc w:val="left"/>
            </w:pPr>
            <w:r>
              <w:t>Website informs me I’m logged in as administrator.</w:t>
            </w:r>
          </w:p>
        </w:tc>
        <w:tc>
          <w:tcPr>
            <w:tcW w:w="1490" w:type="dxa"/>
          </w:tcPr>
          <w:p w14:paraId="51389E70" w14:textId="77777777" w:rsidR="000871FC" w:rsidRPr="0015215A" w:rsidRDefault="000871FC" w:rsidP="006C529E">
            <w:pPr>
              <w:spacing w:after="120" w:line="264" w:lineRule="auto"/>
              <w:jc w:val="left"/>
            </w:pPr>
            <w:r>
              <w:t>Correct</w:t>
            </w:r>
          </w:p>
        </w:tc>
        <w:tc>
          <w:tcPr>
            <w:tcW w:w="1486" w:type="dxa"/>
          </w:tcPr>
          <w:p w14:paraId="042303BC" w14:textId="77777777" w:rsidR="000871FC" w:rsidRPr="00E1350C" w:rsidRDefault="000871FC" w:rsidP="006C529E">
            <w:pPr>
              <w:spacing w:after="120" w:line="264" w:lineRule="auto"/>
              <w:jc w:val="left"/>
              <w:rPr>
                <w:color w:val="FF0000"/>
              </w:rPr>
            </w:pPr>
            <w:r>
              <w:t>Ref. Figure 5</w:t>
            </w:r>
          </w:p>
        </w:tc>
      </w:tr>
    </w:tbl>
    <w:p w14:paraId="60C070DE" w14:textId="77777777" w:rsidR="000871FC" w:rsidRDefault="000871FC" w:rsidP="000871FC"/>
    <w:p w14:paraId="6D86BE4B" w14:textId="77777777" w:rsidR="000871FC" w:rsidRDefault="000871FC" w:rsidP="000871FC">
      <w:pPr>
        <w:pStyle w:val="Heading3"/>
      </w:pPr>
      <w:r>
        <w:t>Figure 1</w:t>
      </w:r>
    </w:p>
    <w:p w14:paraId="653F43F9" w14:textId="77777777" w:rsidR="000871FC" w:rsidRDefault="000871FC" w:rsidP="000871FC">
      <w:r>
        <w:rPr>
          <w:noProof/>
          <w:lang w:eastAsia="en-AU"/>
        </w:rPr>
        <w:drawing>
          <wp:inline distT="0" distB="0" distL="0" distR="0" wp14:anchorId="70FBEEC0" wp14:editId="0C032600">
            <wp:extent cx="2941200" cy="1440000"/>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41200" cy="1440000"/>
                    </a:xfrm>
                    <a:prstGeom prst="rect">
                      <a:avLst/>
                    </a:prstGeom>
                  </pic:spPr>
                </pic:pic>
              </a:graphicData>
            </a:graphic>
          </wp:inline>
        </w:drawing>
      </w:r>
    </w:p>
    <w:p w14:paraId="471F83B2" w14:textId="77777777" w:rsidR="000871FC" w:rsidRDefault="000871FC" w:rsidP="000871FC">
      <w:pPr>
        <w:pStyle w:val="Heading3"/>
      </w:pPr>
      <w:r>
        <w:t>Figure 2</w:t>
      </w:r>
    </w:p>
    <w:p w14:paraId="1F0C0E25" w14:textId="77777777" w:rsidR="000871FC" w:rsidRDefault="000871FC" w:rsidP="000871FC">
      <w:r>
        <w:rPr>
          <w:noProof/>
          <w:lang w:eastAsia="en-AU"/>
        </w:rPr>
        <w:drawing>
          <wp:inline distT="0" distB="0" distL="0" distR="0" wp14:anchorId="6FD5975A" wp14:editId="701C513A">
            <wp:extent cx="4647600" cy="1440000"/>
            <wp:effectExtent l="0" t="0" r="635"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647600" cy="1440000"/>
                    </a:xfrm>
                    <a:prstGeom prst="rect">
                      <a:avLst/>
                    </a:prstGeom>
                  </pic:spPr>
                </pic:pic>
              </a:graphicData>
            </a:graphic>
          </wp:inline>
        </w:drawing>
      </w:r>
    </w:p>
    <w:p w14:paraId="4C6DFF6D" w14:textId="77777777" w:rsidR="000871FC" w:rsidRDefault="000871FC" w:rsidP="000871FC">
      <w:pPr>
        <w:rPr>
          <w:noProof/>
          <w:lang w:eastAsia="en-AU"/>
        </w:rPr>
      </w:pPr>
    </w:p>
    <w:p w14:paraId="41F8D3D5" w14:textId="01E3706B" w:rsidR="000871FC" w:rsidRDefault="000871FC" w:rsidP="000871FC">
      <w:pPr>
        <w:rPr>
          <w:noProof/>
          <w:lang w:eastAsia="en-AU"/>
        </w:rPr>
      </w:pPr>
    </w:p>
    <w:p w14:paraId="0D5C6AC7" w14:textId="2D7906B9" w:rsidR="000871FC" w:rsidRDefault="000871FC" w:rsidP="000871FC">
      <w:pPr>
        <w:rPr>
          <w:noProof/>
          <w:lang w:eastAsia="en-AU"/>
        </w:rPr>
      </w:pPr>
    </w:p>
    <w:p w14:paraId="1703BB0E" w14:textId="066D7D26" w:rsidR="000871FC" w:rsidRDefault="000871FC" w:rsidP="000871FC">
      <w:pPr>
        <w:pStyle w:val="Heading3"/>
        <w:rPr>
          <w:noProof/>
          <w:lang w:eastAsia="en-AU"/>
        </w:rPr>
      </w:pPr>
      <w:r>
        <w:rPr>
          <w:noProof/>
          <w:lang w:eastAsia="en-AU"/>
        </w:rPr>
        <w:lastRenderedPageBreak/>
        <w:t>Figure 3</w:t>
      </w:r>
    </w:p>
    <w:p w14:paraId="61FC2892" w14:textId="32ECD01E" w:rsidR="000871FC" w:rsidRDefault="000871FC" w:rsidP="000871FC">
      <w:r>
        <w:rPr>
          <w:noProof/>
          <w:lang w:eastAsia="en-AU"/>
        </w:rPr>
        <w:drawing>
          <wp:inline distT="0" distB="0" distL="0" distR="0" wp14:anchorId="09650FE4" wp14:editId="051F4E03">
            <wp:extent cx="2930400" cy="1440000"/>
            <wp:effectExtent l="0" t="0" r="3810" b="825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930400" cy="1440000"/>
                    </a:xfrm>
                    <a:prstGeom prst="rect">
                      <a:avLst/>
                    </a:prstGeom>
                  </pic:spPr>
                </pic:pic>
              </a:graphicData>
            </a:graphic>
          </wp:inline>
        </w:drawing>
      </w:r>
    </w:p>
    <w:p w14:paraId="21AD5D8E" w14:textId="77777777" w:rsidR="000871FC" w:rsidRDefault="000871FC" w:rsidP="000871FC">
      <w:pPr>
        <w:pStyle w:val="Heading3"/>
      </w:pPr>
      <w:r>
        <w:t>Figure 4</w:t>
      </w:r>
    </w:p>
    <w:p w14:paraId="12EAD560" w14:textId="77777777" w:rsidR="000871FC" w:rsidRDefault="000871FC" w:rsidP="000871FC">
      <w:r>
        <w:rPr>
          <w:noProof/>
          <w:lang w:eastAsia="en-AU"/>
        </w:rPr>
        <w:drawing>
          <wp:inline distT="0" distB="0" distL="0" distR="0" wp14:anchorId="1D0074B3" wp14:editId="3589C5EE">
            <wp:extent cx="5803200" cy="1440000"/>
            <wp:effectExtent l="0" t="0" r="7620" b="825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803200" cy="1440000"/>
                    </a:xfrm>
                    <a:prstGeom prst="rect">
                      <a:avLst/>
                    </a:prstGeom>
                  </pic:spPr>
                </pic:pic>
              </a:graphicData>
            </a:graphic>
          </wp:inline>
        </w:drawing>
      </w:r>
    </w:p>
    <w:p w14:paraId="56086D9C" w14:textId="77777777" w:rsidR="000871FC" w:rsidRDefault="000871FC" w:rsidP="000871FC">
      <w:pPr>
        <w:pStyle w:val="Heading3"/>
      </w:pPr>
      <w:r>
        <w:t>Figure 5</w:t>
      </w:r>
    </w:p>
    <w:p w14:paraId="1C61DA2F" w14:textId="77777777" w:rsidR="000871FC" w:rsidRPr="00ED7ECC" w:rsidRDefault="000871FC" w:rsidP="000871FC">
      <w:r w:rsidRPr="00E1350C">
        <w:t xml:space="preserve"> </w:t>
      </w:r>
      <w:r>
        <w:rPr>
          <w:noProof/>
          <w:lang w:eastAsia="en-AU"/>
        </w:rPr>
        <w:drawing>
          <wp:inline distT="0" distB="0" distL="0" distR="0" wp14:anchorId="017AF935" wp14:editId="65B70D24">
            <wp:extent cx="2962800" cy="144000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962800" cy="1440000"/>
                    </a:xfrm>
                    <a:prstGeom prst="rect">
                      <a:avLst/>
                    </a:prstGeom>
                  </pic:spPr>
                </pic:pic>
              </a:graphicData>
            </a:graphic>
          </wp:inline>
        </w:drawing>
      </w:r>
    </w:p>
    <w:p w14:paraId="4D464409" w14:textId="77777777" w:rsidR="000871FC" w:rsidRDefault="000871FC" w:rsidP="000B38A5">
      <w:pPr>
        <w:sectPr w:rsidR="000871FC" w:rsidSect="000871FC">
          <w:pgSz w:w="12240" w:h="15840"/>
          <w:pgMar w:top="1440" w:right="1440" w:bottom="1440" w:left="1440" w:header="708" w:footer="708" w:gutter="0"/>
          <w:cols w:space="708"/>
          <w:docGrid w:linePitch="360"/>
        </w:sectPr>
      </w:pPr>
    </w:p>
    <w:p w14:paraId="2F2FA555" w14:textId="451867A9" w:rsidR="007F0CB5" w:rsidRDefault="007F0CB5" w:rsidP="00E0311E">
      <w:pPr>
        <w:pStyle w:val="Title"/>
      </w:pPr>
      <w:bookmarkStart w:id="61" w:name="_Toc57741121"/>
      <w:r>
        <w:lastRenderedPageBreak/>
        <w:t>Sprint Three</w:t>
      </w:r>
      <w:bookmarkEnd w:id="61"/>
    </w:p>
    <w:p w14:paraId="565FD898" w14:textId="77777777" w:rsidR="00DD2B55" w:rsidRDefault="006632F8" w:rsidP="00DD2B55">
      <w:r>
        <w:t>Scrum Master</w:t>
      </w:r>
      <w:r w:rsidR="006C529E">
        <w:t xml:space="preserve"> Travis Reeve</w:t>
      </w:r>
    </w:p>
    <w:p w14:paraId="21783AA7" w14:textId="62A45BBA" w:rsidR="006C529E" w:rsidRDefault="006C529E" w:rsidP="00DD2B55">
      <w:pPr>
        <w:pStyle w:val="Heading1"/>
      </w:pPr>
      <w:bookmarkStart w:id="62" w:name="_Toc57741122"/>
      <w:r>
        <w:t>Source Control Snapshots</w:t>
      </w:r>
      <w:bookmarkEnd w:id="62"/>
    </w:p>
    <w:p w14:paraId="548B36CA" w14:textId="08E37EDA" w:rsidR="00E037FB" w:rsidRDefault="006C529E" w:rsidP="006C529E">
      <w:pPr>
        <w:rPr>
          <w:rStyle w:val="Hyperlink"/>
        </w:rPr>
      </w:pPr>
      <w:r>
        <w:t xml:space="preserve">Current Project status can be viewed at: </w:t>
      </w:r>
      <w:hyperlink r:id="rId92" w:history="1">
        <w:r w:rsidRPr="00890D63">
          <w:rPr>
            <w:rStyle w:val="Hyperlink"/>
          </w:rPr>
          <w:t>https://github.com/Jely101/RAD/projects/1</w:t>
        </w:r>
      </w:hyperlink>
    </w:p>
    <w:p w14:paraId="355BBB48" w14:textId="77777777" w:rsidR="00DD2B55" w:rsidRDefault="00DD2B55" w:rsidP="00DD2B55">
      <w:pPr>
        <w:keepNext/>
      </w:pPr>
      <w:r>
        <w:rPr>
          <w:noProof/>
          <w:lang w:eastAsia="en-AU"/>
        </w:rPr>
        <w:drawing>
          <wp:inline distT="0" distB="0" distL="0" distR="0" wp14:anchorId="720095C8" wp14:editId="0BBFAA9A">
            <wp:extent cx="5943600" cy="2795270"/>
            <wp:effectExtent l="0" t="0" r="0" b="508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795270"/>
                    </a:xfrm>
                    <a:prstGeom prst="rect">
                      <a:avLst/>
                    </a:prstGeom>
                  </pic:spPr>
                </pic:pic>
              </a:graphicData>
            </a:graphic>
          </wp:inline>
        </w:drawing>
      </w:r>
    </w:p>
    <w:p w14:paraId="1A861B75" w14:textId="06046965" w:rsidR="00DD2B55" w:rsidRDefault="00DD2B55" w:rsidP="00DD2B55">
      <w:pPr>
        <w:pStyle w:val="Caption"/>
      </w:pPr>
      <w:r>
        <w:t>End of initial sprint 3 meeting</w:t>
      </w:r>
    </w:p>
    <w:p w14:paraId="724BF22C" w14:textId="669681CF" w:rsidR="00DD2B55" w:rsidRDefault="00DD2B55" w:rsidP="00DD2B55"/>
    <w:p w14:paraId="36FEDDE8" w14:textId="0D929910" w:rsidR="00DD2B55" w:rsidRDefault="00DD2B55" w:rsidP="00DD2B55">
      <w:r>
        <w:rPr>
          <w:noProof/>
          <w:lang w:eastAsia="en-AU"/>
        </w:rPr>
        <w:drawing>
          <wp:inline distT="0" distB="0" distL="0" distR="0" wp14:anchorId="3A350FB7" wp14:editId="130D4D83">
            <wp:extent cx="5753100" cy="2724732"/>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58735" cy="2727401"/>
                    </a:xfrm>
                    <a:prstGeom prst="rect">
                      <a:avLst/>
                    </a:prstGeom>
                  </pic:spPr>
                </pic:pic>
              </a:graphicData>
            </a:graphic>
          </wp:inline>
        </w:drawing>
      </w:r>
    </w:p>
    <w:p w14:paraId="4C06AED0" w14:textId="77B6C66F" w:rsidR="00DD2B55" w:rsidRDefault="00DD2B55" w:rsidP="00DD2B55">
      <w:r>
        <w:t>End of sprint 3 day one project development snapshot.</w:t>
      </w:r>
    </w:p>
    <w:p w14:paraId="39E778B3" w14:textId="327CA090" w:rsidR="00DD2B55" w:rsidRDefault="00DD2B55" w:rsidP="00DD2B55">
      <w:r>
        <w:rPr>
          <w:noProof/>
          <w:lang w:eastAsia="en-AU"/>
        </w:rPr>
        <w:lastRenderedPageBreak/>
        <w:drawing>
          <wp:inline distT="0" distB="0" distL="0" distR="0" wp14:anchorId="2218660E" wp14:editId="2D97C566">
            <wp:extent cx="5943600" cy="282575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825750"/>
                    </a:xfrm>
                    <a:prstGeom prst="rect">
                      <a:avLst/>
                    </a:prstGeom>
                  </pic:spPr>
                </pic:pic>
              </a:graphicData>
            </a:graphic>
          </wp:inline>
        </w:drawing>
      </w:r>
    </w:p>
    <w:p w14:paraId="72288B3A" w14:textId="7896986A" w:rsidR="00DD2B55" w:rsidRDefault="00DD2B55" w:rsidP="00DD2B55">
      <w:r>
        <w:t>End of sprint 3 day 2 project development snapshot</w:t>
      </w:r>
    </w:p>
    <w:p w14:paraId="74068E69" w14:textId="77777777" w:rsidR="00DD2B55" w:rsidRDefault="00DD2B55" w:rsidP="00DD2B55"/>
    <w:p w14:paraId="446225CD" w14:textId="1E491064" w:rsidR="00DD2B55" w:rsidRPr="00DD2B55" w:rsidRDefault="00DD2B55" w:rsidP="00DD2B55">
      <w:r>
        <w:rPr>
          <w:noProof/>
          <w:lang w:eastAsia="en-AU"/>
        </w:rPr>
        <w:drawing>
          <wp:inline distT="0" distB="0" distL="0" distR="0" wp14:anchorId="0311DC5C" wp14:editId="377F7BAC">
            <wp:extent cx="5943600" cy="2780030"/>
            <wp:effectExtent l="0" t="0" r="0" b="127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2780030"/>
                    </a:xfrm>
                    <a:prstGeom prst="rect">
                      <a:avLst/>
                    </a:prstGeom>
                  </pic:spPr>
                </pic:pic>
              </a:graphicData>
            </a:graphic>
          </wp:inline>
        </w:drawing>
      </w:r>
    </w:p>
    <w:p w14:paraId="53D27660" w14:textId="198B326C" w:rsidR="00E037FB" w:rsidRDefault="00DD2B55" w:rsidP="006C529E">
      <w:r>
        <w:t>End of sprint 3 day 4 project development snapshot</w:t>
      </w:r>
    </w:p>
    <w:p w14:paraId="0C1A1076" w14:textId="5EF62D52" w:rsidR="00DD2B55" w:rsidRDefault="00DD2B55" w:rsidP="006C529E"/>
    <w:p w14:paraId="2535944F" w14:textId="29338638" w:rsidR="00DD2B55" w:rsidRDefault="00DD2B55" w:rsidP="006C529E">
      <w:r>
        <w:rPr>
          <w:noProof/>
          <w:lang w:eastAsia="en-AU"/>
        </w:rPr>
        <w:lastRenderedPageBreak/>
        <w:drawing>
          <wp:inline distT="0" distB="0" distL="0" distR="0" wp14:anchorId="0B372D86" wp14:editId="45F6D418">
            <wp:extent cx="5943600" cy="274320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743200"/>
                    </a:xfrm>
                    <a:prstGeom prst="rect">
                      <a:avLst/>
                    </a:prstGeom>
                  </pic:spPr>
                </pic:pic>
              </a:graphicData>
            </a:graphic>
          </wp:inline>
        </w:drawing>
      </w:r>
    </w:p>
    <w:p w14:paraId="38B0E298" w14:textId="780781B6" w:rsidR="00DD2B55" w:rsidRDefault="00DD2B55" w:rsidP="006C529E">
      <w:r>
        <w:t>End of Sprint 3.</w:t>
      </w:r>
    </w:p>
    <w:p w14:paraId="53081C20" w14:textId="77777777" w:rsidR="00DD2B55" w:rsidRDefault="00DD2B55" w:rsidP="006C529E"/>
    <w:p w14:paraId="63FBDDB2" w14:textId="7BC1C5E9" w:rsidR="006C529E" w:rsidRDefault="006C529E" w:rsidP="006C529E">
      <w:pPr>
        <w:rPr>
          <w:rStyle w:val="Hyperlink"/>
        </w:rPr>
      </w:pPr>
      <w:r>
        <w:t xml:space="preserve">Current Source Control can be viewed at </w:t>
      </w:r>
      <w:hyperlink r:id="rId98" w:history="1">
        <w:r w:rsidRPr="00B86395">
          <w:rPr>
            <w:rStyle w:val="Hyperlink"/>
          </w:rPr>
          <w:t>https://github.com/Jely101/RAD</w:t>
        </w:r>
      </w:hyperlink>
    </w:p>
    <w:p w14:paraId="05E9270A" w14:textId="6FB122A8" w:rsidR="00E037FB" w:rsidRDefault="00E037FB" w:rsidP="006C529E">
      <w:pPr>
        <w:rPr>
          <w:rStyle w:val="Hyperlink"/>
        </w:rPr>
      </w:pPr>
      <w:r>
        <w:rPr>
          <w:noProof/>
          <w:lang w:eastAsia="en-AU"/>
        </w:rPr>
        <w:drawing>
          <wp:inline distT="0" distB="0" distL="0" distR="0" wp14:anchorId="798B77CC" wp14:editId="4220C7C4">
            <wp:extent cx="5943600" cy="28956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2895600"/>
                    </a:xfrm>
                    <a:prstGeom prst="rect">
                      <a:avLst/>
                    </a:prstGeom>
                  </pic:spPr>
                </pic:pic>
              </a:graphicData>
            </a:graphic>
          </wp:inline>
        </w:drawing>
      </w:r>
    </w:p>
    <w:p w14:paraId="773E3621" w14:textId="792BDEF3" w:rsidR="00DD2B55" w:rsidRDefault="00DD2B55">
      <w:pPr>
        <w:jc w:val="left"/>
      </w:pPr>
      <w:r>
        <w:br w:type="page"/>
      </w:r>
    </w:p>
    <w:p w14:paraId="2314FCA0" w14:textId="1656879E" w:rsidR="006C529E" w:rsidRDefault="00DD2B55" w:rsidP="00DD2B55">
      <w:pPr>
        <w:pStyle w:val="Heading1"/>
      </w:pPr>
      <w:bookmarkStart w:id="63" w:name="_Toc57741123"/>
      <w:r>
        <w:lastRenderedPageBreak/>
        <w:t>Project Plan (Sprint 3)</w:t>
      </w:r>
      <w:bookmarkEnd w:id="63"/>
    </w:p>
    <w:p w14:paraId="109D7B03" w14:textId="5316A550" w:rsidR="00DD2B55" w:rsidRDefault="00DD2B55" w:rsidP="00DD2B55">
      <w:r>
        <w:rPr>
          <w:noProof/>
          <w:lang w:eastAsia="en-AU"/>
        </w:rPr>
        <w:drawing>
          <wp:inline distT="0" distB="0" distL="0" distR="0" wp14:anchorId="2C47E543" wp14:editId="21BA7B9A">
            <wp:extent cx="5943600" cy="3343275"/>
            <wp:effectExtent l="0" t="0" r="0"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3343275"/>
                    </a:xfrm>
                    <a:prstGeom prst="rect">
                      <a:avLst/>
                    </a:prstGeom>
                  </pic:spPr>
                </pic:pic>
              </a:graphicData>
            </a:graphic>
          </wp:inline>
        </w:drawing>
      </w:r>
    </w:p>
    <w:p w14:paraId="436F9FA9" w14:textId="77777777" w:rsidR="00DD2B55" w:rsidRDefault="00DD2B55" w:rsidP="00DD2B55">
      <w:r>
        <w:t xml:space="preserve">The current project plan can be accessed and downloaded at: </w:t>
      </w:r>
    </w:p>
    <w:p w14:paraId="055F1CBD" w14:textId="7458135A" w:rsidR="003D6F80" w:rsidRDefault="00465A44" w:rsidP="00DD2B55">
      <w:pPr>
        <w:rPr>
          <w:rStyle w:val="Hyperlink"/>
        </w:rPr>
      </w:pPr>
      <w:hyperlink r:id="rId101" w:history="1">
        <w:r w:rsidR="00DD2B55" w:rsidRPr="00DD2B55">
          <w:rPr>
            <w:rStyle w:val="Hyperlink"/>
          </w:rPr>
          <w:t>https://github.com/Jely101/RAD/blob/main/Sprint%20week%203/Project%20Management%20Plan.pod</w:t>
        </w:r>
      </w:hyperlink>
    </w:p>
    <w:p w14:paraId="71EB5403" w14:textId="15E2EEF4" w:rsidR="003D6F80" w:rsidRDefault="003D6F80" w:rsidP="00DD2B55">
      <w:pPr>
        <w:rPr>
          <w:rStyle w:val="Hyperlink"/>
          <w:u w:val="none"/>
        </w:rPr>
      </w:pPr>
    </w:p>
    <w:p w14:paraId="3DF5BB04" w14:textId="44C89C81" w:rsidR="003D6F80" w:rsidRDefault="003D6F80" w:rsidP="00DD2B55">
      <w:pPr>
        <w:rPr>
          <w:rStyle w:val="Hyperlink"/>
          <w:color w:val="auto"/>
          <w:u w:val="none"/>
        </w:rPr>
      </w:pPr>
      <w:r>
        <w:rPr>
          <w:rStyle w:val="Hyperlink"/>
          <w:color w:val="auto"/>
          <w:u w:val="none"/>
        </w:rPr>
        <w:t>Current Database Structure:</w:t>
      </w:r>
    </w:p>
    <w:p w14:paraId="777710C6" w14:textId="37E4028B" w:rsidR="00DD2B55" w:rsidRDefault="003D6F80" w:rsidP="003D6F80">
      <w:r>
        <w:rPr>
          <w:noProof/>
          <w:lang w:eastAsia="en-AU"/>
        </w:rPr>
        <w:drawing>
          <wp:inline distT="0" distB="0" distL="0" distR="0" wp14:anchorId="7931701C" wp14:editId="78A6DDCD">
            <wp:extent cx="4391025" cy="3190875"/>
            <wp:effectExtent l="0" t="0" r="9525"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391025" cy="3190875"/>
                    </a:xfrm>
                    <a:prstGeom prst="rect">
                      <a:avLst/>
                    </a:prstGeom>
                  </pic:spPr>
                </pic:pic>
              </a:graphicData>
            </a:graphic>
          </wp:inline>
        </w:drawing>
      </w:r>
    </w:p>
    <w:p w14:paraId="73600AEB" w14:textId="2F20213F" w:rsidR="00DD2B55" w:rsidRDefault="000054D8" w:rsidP="000054D8">
      <w:pPr>
        <w:pStyle w:val="Heading1"/>
      </w:pPr>
      <w:bookmarkStart w:id="64" w:name="_Toc57741124"/>
      <w:r>
        <w:lastRenderedPageBreak/>
        <w:t>Software Development Test Plan</w:t>
      </w:r>
      <w:bookmarkEnd w:id="64"/>
    </w:p>
    <w:p w14:paraId="165EF891" w14:textId="77777777" w:rsidR="000054D8" w:rsidRDefault="000054D8" w:rsidP="000054D8">
      <w:pPr>
        <w:pStyle w:val="Heading2"/>
      </w:pPr>
      <w:bookmarkStart w:id="65" w:name="_Toc55755339"/>
      <w:bookmarkStart w:id="66" w:name="_Toc57741125"/>
      <w:r>
        <w:t>Purpose and Scope</w:t>
      </w:r>
      <w:bookmarkEnd w:id="65"/>
      <w:bookmarkEnd w:id="66"/>
    </w:p>
    <w:p w14:paraId="547299EF" w14:textId="77777777" w:rsidR="000054D8" w:rsidRDefault="000054D8" w:rsidP="000054D8">
      <w:r>
        <w:t>This Software Quality Assurance Plan provides a foundation for managing the CITE Manages Services (CITE MS) software quality assurance activities and is based on project activities and work products as documented in the CITE MS Project Plan.</w:t>
      </w:r>
    </w:p>
    <w:p w14:paraId="4B8835B3" w14:textId="77777777" w:rsidR="000054D8" w:rsidRDefault="000054D8" w:rsidP="000054D8">
      <w:pPr>
        <w:spacing w:after="0"/>
      </w:pPr>
      <w:r>
        <w:t>This plan:</w:t>
      </w:r>
    </w:p>
    <w:p w14:paraId="4380DFA1" w14:textId="77777777" w:rsidR="000054D8" w:rsidRDefault="000054D8" w:rsidP="000054D8">
      <w:pPr>
        <w:spacing w:after="0"/>
      </w:pPr>
      <w:r>
        <w:t>• Identifies the SQA responsibilities of the project team.</w:t>
      </w:r>
    </w:p>
    <w:p w14:paraId="421007E4" w14:textId="77777777" w:rsidR="000054D8" w:rsidRDefault="000054D8" w:rsidP="000054D8">
      <w:pPr>
        <w:spacing w:after="0"/>
      </w:pPr>
      <w:r>
        <w:t>• Defines CITE MS reviews and audits and how they will be conducted.</w:t>
      </w:r>
    </w:p>
    <w:p w14:paraId="7C0B9EF3" w14:textId="77777777" w:rsidR="000054D8" w:rsidRDefault="000054D8" w:rsidP="000054D8">
      <w:pPr>
        <w:spacing w:after="0"/>
      </w:pPr>
      <w:r>
        <w:t>• Lists the activities, processes, and work products that the SQA team will review and audit.</w:t>
      </w:r>
    </w:p>
    <w:p w14:paraId="64DDCA69" w14:textId="77777777" w:rsidR="000054D8" w:rsidRDefault="000054D8" w:rsidP="000054D8">
      <w:pPr>
        <w:spacing w:after="0"/>
      </w:pPr>
      <w:r>
        <w:t>• Identifies the SQA work products.</w:t>
      </w:r>
    </w:p>
    <w:p w14:paraId="2BAAFAFB" w14:textId="77777777" w:rsidR="000054D8" w:rsidRPr="004955FD" w:rsidRDefault="000054D8" w:rsidP="000054D8">
      <w:pPr>
        <w:pStyle w:val="Heading2"/>
      </w:pPr>
      <w:bookmarkStart w:id="67" w:name="_Toc55755340"/>
      <w:bookmarkStart w:id="68" w:name="_Toc57741126"/>
      <w:r>
        <w:t>SQA Team Roles and Responsibilities</w:t>
      </w:r>
      <w:bookmarkEnd w:id="67"/>
      <w:bookmarkEnd w:id="68"/>
    </w:p>
    <w:tbl>
      <w:tblPr>
        <w:tblStyle w:val="TableGrid"/>
        <w:tblW w:w="0" w:type="auto"/>
        <w:tblLook w:val="04A0" w:firstRow="1" w:lastRow="0" w:firstColumn="1" w:lastColumn="0" w:noHBand="0" w:noVBand="1"/>
      </w:tblPr>
      <w:tblGrid>
        <w:gridCol w:w="988"/>
        <w:gridCol w:w="1134"/>
        <w:gridCol w:w="1417"/>
        <w:gridCol w:w="5811"/>
      </w:tblGrid>
      <w:tr w:rsidR="000054D8" w14:paraId="32030DA3" w14:textId="77777777" w:rsidTr="00484B5C">
        <w:tc>
          <w:tcPr>
            <w:tcW w:w="988" w:type="dxa"/>
            <w:shd w:val="clear" w:color="auto" w:fill="EEE6F3" w:themeFill="accent1" w:themeFillTint="33"/>
          </w:tcPr>
          <w:p w14:paraId="596B4B0B" w14:textId="77777777" w:rsidR="000054D8" w:rsidRPr="007E34C3" w:rsidRDefault="000054D8" w:rsidP="00484B5C">
            <w:pPr>
              <w:rPr>
                <w:b/>
                <w:bCs/>
              </w:rPr>
            </w:pPr>
            <w:r w:rsidRPr="007E34C3">
              <w:rPr>
                <w:b/>
                <w:bCs/>
              </w:rPr>
              <w:t>Number</w:t>
            </w:r>
          </w:p>
        </w:tc>
        <w:tc>
          <w:tcPr>
            <w:tcW w:w="1134" w:type="dxa"/>
            <w:shd w:val="clear" w:color="auto" w:fill="EEE6F3" w:themeFill="accent1" w:themeFillTint="33"/>
          </w:tcPr>
          <w:p w14:paraId="042AD95D" w14:textId="77777777" w:rsidR="000054D8" w:rsidRPr="007E34C3" w:rsidRDefault="000054D8" w:rsidP="00484B5C">
            <w:pPr>
              <w:rPr>
                <w:b/>
                <w:bCs/>
              </w:rPr>
            </w:pPr>
            <w:r w:rsidRPr="007E34C3">
              <w:rPr>
                <w:b/>
                <w:bCs/>
              </w:rPr>
              <w:t>Member</w:t>
            </w:r>
          </w:p>
        </w:tc>
        <w:tc>
          <w:tcPr>
            <w:tcW w:w="1417" w:type="dxa"/>
            <w:shd w:val="clear" w:color="auto" w:fill="EEE6F3" w:themeFill="accent1" w:themeFillTint="33"/>
          </w:tcPr>
          <w:p w14:paraId="7AE17BA1" w14:textId="77777777" w:rsidR="000054D8" w:rsidRPr="007E34C3" w:rsidRDefault="000054D8" w:rsidP="00484B5C">
            <w:pPr>
              <w:rPr>
                <w:b/>
                <w:bCs/>
              </w:rPr>
            </w:pPr>
            <w:r w:rsidRPr="007E34C3">
              <w:rPr>
                <w:b/>
                <w:bCs/>
              </w:rPr>
              <w:t>Roles</w:t>
            </w:r>
          </w:p>
        </w:tc>
        <w:tc>
          <w:tcPr>
            <w:tcW w:w="5811" w:type="dxa"/>
            <w:shd w:val="clear" w:color="auto" w:fill="EEE6F3" w:themeFill="accent1" w:themeFillTint="33"/>
          </w:tcPr>
          <w:p w14:paraId="3750CE31" w14:textId="77777777" w:rsidR="000054D8" w:rsidRPr="007E34C3" w:rsidRDefault="000054D8" w:rsidP="00484B5C">
            <w:pPr>
              <w:rPr>
                <w:b/>
                <w:bCs/>
              </w:rPr>
            </w:pPr>
            <w:r w:rsidRPr="007E34C3">
              <w:rPr>
                <w:b/>
                <w:bCs/>
              </w:rPr>
              <w:t>Responsibility</w:t>
            </w:r>
          </w:p>
        </w:tc>
      </w:tr>
      <w:tr w:rsidR="000054D8" w14:paraId="2304139F" w14:textId="77777777" w:rsidTr="00484B5C">
        <w:tc>
          <w:tcPr>
            <w:tcW w:w="988" w:type="dxa"/>
          </w:tcPr>
          <w:p w14:paraId="3A2EE5E8" w14:textId="77777777" w:rsidR="000054D8" w:rsidRDefault="000054D8" w:rsidP="00484B5C">
            <w:r>
              <w:t>1</w:t>
            </w:r>
          </w:p>
        </w:tc>
        <w:tc>
          <w:tcPr>
            <w:tcW w:w="1134" w:type="dxa"/>
          </w:tcPr>
          <w:p w14:paraId="3436B7E5" w14:textId="77777777" w:rsidR="000054D8" w:rsidRDefault="000054D8" w:rsidP="00484B5C">
            <w:r>
              <w:t>Travis</w:t>
            </w:r>
          </w:p>
        </w:tc>
        <w:tc>
          <w:tcPr>
            <w:tcW w:w="1417" w:type="dxa"/>
          </w:tcPr>
          <w:p w14:paraId="32399207" w14:textId="77777777" w:rsidR="000054D8" w:rsidRDefault="000054D8" w:rsidP="00484B5C">
            <w:r>
              <w:t>SQA Leader</w:t>
            </w:r>
          </w:p>
        </w:tc>
        <w:tc>
          <w:tcPr>
            <w:tcW w:w="5811" w:type="dxa"/>
          </w:tcPr>
          <w:p w14:paraId="65A3D51B" w14:textId="77777777" w:rsidR="000054D8" w:rsidRDefault="000054D8" w:rsidP="00484B5C">
            <w:r>
              <w:t>Develop and document quality standard and process for all management process</w:t>
            </w:r>
          </w:p>
          <w:p w14:paraId="59336059" w14:textId="77777777" w:rsidR="000054D8" w:rsidRDefault="000054D8" w:rsidP="00484B5C">
            <w:r>
              <w:t>Manage software quality assurance activities for the project.</w:t>
            </w:r>
          </w:p>
        </w:tc>
      </w:tr>
      <w:tr w:rsidR="000054D8" w14:paraId="5E8DAD53" w14:textId="77777777" w:rsidTr="00484B5C">
        <w:tc>
          <w:tcPr>
            <w:tcW w:w="988" w:type="dxa"/>
          </w:tcPr>
          <w:p w14:paraId="6E7173B4" w14:textId="77777777" w:rsidR="000054D8" w:rsidRDefault="000054D8" w:rsidP="00484B5C">
            <w:r>
              <w:t>2</w:t>
            </w:r>
          </w:p>
        </w:tc>
        <w:tc>
          <w:tcPr>
            <w:tcW w:w="1134" w:type="dxa"/>
          </w:tcPr>
          <w:p w14:paraId="1170C265" w14:textId="77777777" w:rsidR="000054D8" w:rsidRDefault="000054D8" w:rsidP="00484B5C">
            <w:r>
              <w:t>Jyle</w:t>
            </w:r>
          </w:p>
        </w:tc>
        <w:tc>
          <w:tcPr>
            <w:tcW w:w="1417" w:type="dxa"/>
          </w:tcPr>
          <w:p w14:paraId="2DDE55DD" w14:textId="77777777" w:rsidR="000054D8" w:rsidRDefault="000054D8" w:rsidP="00484B5C">
            <w:r>
              <w:t>SQA Auditor</w:t>
            </w:r>
          </w:p>
        </w:tc>
        <w:tc>
          <w:tcPr>
            <w:tcW w:w="5811" w:type="dxa"/>
          </w:tcPr>
          <w:p w14:paraId="4590C977" w14:textId="77777777" w:rsidR="000054D8" w:rsidRDefault="000054D8" w:rsidP="00484B5C">
            <w:r w:rsidRPr="007E34C3">
              <w:t>Perform SQA tasks, report to SQA leader the result of SQA review.</w:t>
            </w:r>
          </w:p>
        </w:tc>
      </w:tr>
      <w:tr w:rsidR="000054D8" w14:paraId="6757C621" w14:textId="77777777" w:rsidTr="00484B5C">
        <w:tc>
          <w:tcPr>
            <w:tcW w:w="988" w:type="dxa"/>
          </w:tcPr>
          <w:p w14:paraId="7C3F33D9" w14:textId="77777777" w:rsidR="000054D8" w:rsidRDefault="000054D8" w:rsidP="00484B5C">
            <w:r>
              <w:t>3</w:t>
            </w:r>
          </w:p>
        </w:tc>
        <w:tc>
          <w:tcPr>
            <w:tcW w:w="1134" w:type="dxa"/>
          </w:tcPr>
          <w:p w14:paraId="1FB4FED9" w14:textId="77777777" w:rsidR="000054D8" w:rsidRDefault="000054D8" w:rsidP="00484B5C">
            <w:r>
              <w:t>Willian</w:t>
            </w:r>
          </w:p>
        </w:tc>
        <w:tc>
          <w:tcPr>
            <w:tcW w:w="1417" w:type="dxa"/>
          </w:tcPr>
          <w:p w14:paraId="7DA19DC6" w14:textId="77777777" w:rsidR="000054D8" w:rsidRDefault="000054D8" w:rsidP="00484B5C">
            <w:r>
              <w:t>SQA Auditor</w:t>
            </w:r>
          </w:p>
        </w:tc>
        <w:tc>
          <w:tcPr>
            <w:tcW w:w="5811" w:type="dxa"/>
          </w:tcPr>
          <w:p w14:paraId="3C2EB80E" w14:textId="77777777" w:rsidR="000054D8" w:rsidRDefault="000054D8" w:rsidP="00484B5C">
            <w:r w:rsidRPr="007E34C3">
              <w:t>Perform SQA tasks, report to SQA leader the result of SQA review.</w:t>
            </w:r>
          </w:p>
        </w:tc>
      </w:tr>
    </w:tbl>
    <w:p w14:paraId="2D58C00C" w14:textId="77777777" w:rsidR="000054D8" w:rsidRDefault="000054D8" w:rsidP="000054D8"/>
    <w:p w14:paraId="40CC60F4" w14:textId="77777777" w:rsidR="000054D8" w:rsidRPr="004955FD" w:rsidRDefault="000054D8" w:rsidP="000054D8">
      <w:pPr>
        <w:pStyle w:val="Heading2"/>
      </w:pPr>
      <w:bookmarkStart w:id="69" w:name="_Toc55755341"/>
      <w:bookmarkStart w:id="70" w:name="_Toc57741127"/>
      <w:r>
        <w:t>Work Products to be Reviewed</w:t>
      </w:r>
      <w:bookmarkEnd w:id="69"/>
      <w:bookmarkEnd w:id="70"/>
    </w:p>
    <w:tbl>
      <w:tblPr>
        <w:tblStyle w:val="TableGrid"/>
        <w:tblW w:w="0" w:type="auto"/>
        <w:tblLook w:val="04A0" w:firstRow="1" w:lastRow="0" w:firstColumn="1" w:lastColumn="0" w:noHBand="0" w:noVBand="1"/>
      </w:tblPr>
      <w:tblGrid>
        <w:gridCol w:w="988"/>
        <w:gridCol w:w="2126"/>
        <w:gridCol w:w="3118"/>
        <w:gridCol w:w="1248"/>
        <w:gridCol w:w="1870"/>
      </w:tblGrid>
      <w:tr w:rsidR="000054D8" w14:paraId="2AF14F9F" w14:textId="77777777" w:rsidTr="00484B5C">
        <w:tc>
          <w:tcPr>
            <w:tcW w:w="988" w:type="dxa"/>
            <w:shd w:val="clear" w:color="auto" w:fill="EEE6F3" w:themeFill="accent1" w:themeFillTint="33"/>
          </w:tcPr>
          <w:p w14:paraId="7BB04D40" w14:textId="77777777" w:rsidR="000054D8" w:rsidRPr="00E9391F" w:rsidRDefault="000054D8" w:rsidP="00484B5C">
            <w:pPr>
              <w:rPr>
                <w:b/>
                <w:bCs/>
              </w:rPr>
            </w:pPr>
            <w:r w:rsidRPr="00E9391F">
              <w:rPr>
                <w:b/>
                <w:bCs/>
              </w:rPr>
              <w:t>Number</w:t>
            </w:r>
          </w:p>
        </w:tc>
        <w:tc>
          <w:tcPr>
            <w:tcW w:w="2126" w:type="dxa"/>
            <w:shd w:val="clear" w:color="auto" w:fill="EEE6F3" w:themeFill="accent1" w:themeFillTint="33"/>
          </w:tcPr>
          <w:p w14:paraId="35907D92" w14:textId="77777777" w:rsidR="000054D8" w:rsidRPr="00E9391F" w:rsidRDefault="000054D8" w:rsidP="00484B5C">
            <w:pPr>
              <w:rPr>
                <w:b/>
                <w:bCs/>
              </w:rPr>
            </w:pPr>
            <w:r w:rsidRPr="00E9391F">
              <w:rPr>
                <w:b/>
                <w:bCs/>
              </w:rPr>
              <w:t>Development Phase</w:t>
            </w:r>
          </w:p>
        </w:tc>
        <w:tc>
          <w:tcPr>
            <w:tcW w:w="3118" w:type="dxa"/>
            <w:shd w:val="clear" w:color="auto" w:fill="EEE6F3" w:themeFill="accent1" w:themeFillTint="33"/>
          </w:tcPr>
          <w:p w14:paraId="032E247B" w14:textId="77777777" w:rsidR="000054D8" w:rsidRPr="00E9391F" w:rsidRDefault="000054D8" w:rsidP="00484B5C">
            <w:pPr>
              <w:rPr>
                <w:b/>
                <w:bCs/>
              </w:rPr>
            </w:pPr>
            <w:r w:rsidRPr="00E9391F">
              <w:rPr>
                <w:b/>
                <w:bCs/>
              </w:rPr>
              <w:t>Product</w:t>
            </w:r>
          </w:p>
        </w:tc>
        <w:tc>
          <w:tcPr>
            <w:tcW w:w="1248" w:type="dxa"/>
            <w:shd w:val="clear" w:color="auto" w:fill="EEE6F3" w:themeFill="accent1" w:themeFillTint="33"/>
          </w:tcPr>
          <w:p w14:paraId="1C3A3F61" w14:textId="77777777" w:rsidR="000054D8" w:rsidRPr="00E9391F" w:rsidRDefault="000054D8" w:rsidP="00484B5C">
            <w:pPr>
              <w:rPr>
                <w:b/>
                <w:bCs/>
              </w:rPr>
            </w:pPr>
            <w:r w:rsidRPr="00E9391F">
              <w:rPr>
                <w:b/>
                <w:bCs/>
              </w:rPr>
              <w:t>Permission</w:t>
            </w:r>
          </w:p>
        </w:tc>
        <w:tc>
          <w:tcPr>
            <w:tcW w:w="1870" w:type="dxa"/>
            <w:shd w:val="clear" w:color="auto" w:fill="EEE6F3" w:themeFill="accent1" w:themeFillTint="33"/>
          </w:tcPr>
          <w:p w14:paraId="019E24AA" w14:textId="77777777" w:rsidR="000054D8" w:rsidRPr="00E9391F" w:rsidRDefault="000054D8" w:rsidP="00484B5C">
            <w:pPr>
              <w:rPr>
                <w:b/>
                <w:bCs/>
              </w:rPr>
            </w:pPr>
            <w:r w:rsidRPr="00E9391F">
              <w:rPr>
                <w:b/>
                <w:bCs/>
              </w:rPr>
              <w:t>Granted to Person</w:t>
            </w:r>
          </w:p>
        </w:tc>
      </w:tr>
      <w:tr w:rsidR="000054D8" w14:paraId="286D32F5" w14:textId="77777777" w:rsidTr="00484B5C">
        <w:tc>
          <w:tcPr>
            <w:tcW w:w="988" w:type="dxa"/>
          </w:tcPr>
          <w:p w14:paraId="068853A5" w14:textId="77777777" w:rsidR="000054D8" w:rsidRDefault="000054D8" w:rsidP="00484B5C">
            <w:r>
              <w:t>1</w:t>
            </w:r>
          </w:p>
        </w:tc>
        <w:tc>
          <w:tcPr>
            <w:tcW w:w="2126" w:type="dxa"/>
          </w:tcPr>
          <w:p w14:paraId="36FD877E" w14:textId="77777777" w:rsidR="000054D8" w:rsidRDefault="000054D8" w:rsidP="00484B5C">
            <w:r>
              <w:t>Sprint Three</w:t>
            </w:r>
          </w:p>
        </w:tc>
        <w:tc>
          <w:tcPr>
            <w:tcW w:w="3118" w:type="dxa"/>
          </w:tcPr>
          <w:p w14:paraId="3743C4DA" w14:textId="77777777" w:rsidR="000054D8" w:rsidRDefault="000054D8" w:rsidP="00484B5C">
            <w:r>
              <w:t>Management plan</w:t>
            </w:r>
          </w:p>
        </w:tc>
        <w:tc>
          <w:tcPr>
            <w:tcW w:w="1248" w:type="dxa"/>
          </w:tcPr>
          <w:p w14:paraId="3DE3B9B6" w14:textId="77777777" w:rsidR="000054D8" w:rsidRDefault="000054D8" w:rsidP="00484B5C">
            <w:r>
              <w:t>Read</w:t>
            </w:r>
          </w:p>
        </w:tc>
        <w:tc>
          <w:tcPr>
            <w:tcW w:w="1870" w:type="dxa"/>
          </w:tcPr>
          <w:p w14:paraId="64583EC7" w14:textId="77777777" w:rsidR="000054D8" w:rsidRDefault="000054D8" w:rsidP="00484B5C">
            <w:r>
              <w:t>Jyle</w:t>
            </w:r>
          </w:p>
        </w:tc>
      </w:tr>
      <w:tr w:rsidR="000054D8" w14:paraId="67DF8408" w14:textId="77777777" w:rsidTr="00484B5C">
        <w:tc>
          <w:tcPr>
            <w:tcW w:w="988" w:type="dxa"/>
          </w:tcPr>
          <w:p w14:paraId="0048B29B" w14:textId="77777777" w:rsidR="000054D8" w:rsidRDefault="000054D8" w:rsidP="00484B5C">
            <w:r>
              <w:t>2</w:t>
            </w:r>
          </w:p>
        </w:tc>
        <w:tc>
          <w:tcPr>
            <w:tcW w:w="2126" w:type="dxa"/>
          </w:tcPr>
          <w:p w14:paraId="7FF8905D" w14:textId="77777777" w:rsidR="000054D8" w:rsidRDefault="000054D8" w:rsidP="00484B5C">
            <w:r>
              <w:t>Sprint Three</w:t>
            </w:r>
          </w:p>
        </w:tc>
        <w:tc>
          <w:tcPr>
            <w:tcW w:w="3118" w:type="dxa"/>
          </w:tcPr>
          <w:p w14:paraId="7DC7387E" w14:textId="77777777" w:rsidR="000054D8" w:rsidRDefault="000054D8" w:rsidP="00484B5C">
            <w:r>
              <w:t>Optimisation Report</w:t>
            </w:r>
          </w:p>
        </w:tc>
        <w:tc>
          <w:tcPr>
            <w:tcW w:w="1248" w:type="dxa"/>
          </w:tcPr>
          <w:p w14:paraId="5ECF39F9" w14:textId="77777777" w:rsidR="000054D8" w:rsidRDefault="000054D8" w:rsidP="00484B5C">
            <w:r>
              <w:t>Read</w:t>
            </w:r>
          </w:p>
        </w:tc>
        <w:tc>
          <w:tcPr>
            <w:tcW w:w="1870" w:type="dxa"/>
          </w:tcPr>
          <w:p w14:paraId="4EEFFD91" w14:textId="77777777" w:rsidR="000054D8" w:rsidRDefault="000054D8" w:rsidP="00484B5C">
            <w:r>
              <w:t>Travis</w:t>
            </w:r>
          </w:p>
        </w:tc>
      </w:tr>
      <w:tr w:rsidR="000054D8" w14:paraId="2042D7A7" w14:textId="77777777" w:rsidTr="00484B5C">
        <w:tc>
          <w:tcPr>
            <w:tcW w:w="988" w:type="dxa"/>
          </w:tcPr>
          <w:p w14:paraId="04D91761" w14:textId="77777777" w:rsidR="000054D8" w:rsidRDefault="000054D8" w:rsidP="00484B5C">
            <w:r>
              <w:t>4</w:t>
            </w:r>
          </w:p>
        </w:tc>
        <w:tc>
          <w:tcPr>
            <w:tcW w:w="2126" w:type="dxa"/>
          </w:tcPr>
          <w:p w14:paraId="17628A01" w14:textId="77777777" w:rsidR="000054D8" w:rsidRDefault="000054D8" w:rsidP="00484B5C">
            <w:r>
              <w:t>Sprint Three</w:t>
            </w:r>
          </w:p>
        </w:tc>
        <w:tc>
          <w:tcPr>
            <w:tcW w:w="3118" w:type="dxa"/>
          </w:tcPr>
          <w:p w14:paraId="3A5510D2" w14:textId="77777777" w:rsidR="000054D8" w:rsidRDefault="000054D8" w:rsidP="00484B5C">
            <w:r>
              <w:t>Software Development test report</w:t>
            </w:r>
          </w:p>
        </w:tc>
        <w:tc>
          <w:tcPr>
            <w:tcW w:w="1248" w:type="dxa"/>
          </w:tcPr>
          <w:p w14:paraId="6C731490" w14:textId="77777777" w:rsidR="000054D8" w:rsidRDefault="000054D8" w:rsidP="00484B5C">
            <w:r>
              <w:t>Read</w:t>
            </w:r>
          </w:p>
        </w:tc>
        <w:tc>
          <w:tcPr>
            <w:tcW w:w="1870" w:type="dxa"/>
          </w:tcPr>
          <w:p w14:paraId="15E8D512" w14:textId="77777777" w:rsidR="000054D8" w:rsidRDefault="000054D8" w:rsidP="00484B5C">
            <w:r>
              <w:t>Willian</w:t>
            </w:r>
          </w:p>
        </w:tc>
      </w:tr>
      <w:tr w:rsidR="000054D8" w14:paraId="651E59EC" w14:textId="77777777" w:rsidTr="00484B5C">
        <w:tc>
          <w:tcPr>
            <w:tcW w:w="988" w:type="dxa"/>
          </w:tcPr>
          <w:p w14:paraId="3F57D96A" w14:textId="77777777" w:rsidR="000054D8" w:rsidRDefault="000054D8" w:rsidP="00484B5C">
            <w:r>
              <w:t>5</w:t>
            </w:r>
          </w:p>
        </w:tc>
        <w:tc>
          <w:tcPr>
            <w:tcW w:w="2126" w:type="dxa"/>
          </w:tcPr>
          <w:p w14:paraId="283C96BE" w14:textId="77777777" w:rsidR="000054D8" w:rsidRDefault="000054D8" w:rsidP="00484B5C">
            <w:r>
              <w:t>Sprint Three</w:t>
            </w:r>
          </w:p>
        </w:tc>
        <w:tc>
          <w:tcPr>
            <w:tcW w:w="3118" w:type="dxa"/>
          </w:tcPr>
          <w:p w14:paraId="376FCBB1" w14:textId="77777777" w:rsidR="000054D8" w:rsidRDefault="000054D8" w:rsidP="00484B5C">
            <w:r>
              <w:t>Application test reports</w:t>
            </w:r>
          </w:p>
        </w:tc>
        <w:tc>
          <w:tcPr>
            <w:tcW w:w="1248" w:type="dxa"/>
          </w:tcPr>
          <w:p w14:paraId="56E628E1" w14:textId="77777777" w:rsidR="000054D8" w:rsidRDefault="000054D8" w:rsidP="00484B5C">
            <w:r>
              <w:t>Read</w:t>
            </w:r>
          </w:p>
        </w:tc>
        <w:tc>
          <w:tcPr>
            <w:tcW w:w="1870" w:type="dxa"/>
          </w:tcPr>
          <w:p w14:paraId="56BB28F0" w14:textId="77777777" w:rsidR="000054D8" w:rsidRDefault="000054D8" w:rsidP="00484B5C">
            <w:r>
              <w:t>SQA Team</w:t>
            </w:r>
          </w:p>
        </w:tc>
      </w:tr>
    </w:tbl>
    <w:p w14:paraId="586CB1A9" w14:textId="77777777" w:rsidR="000054D8" w:rsidRDefault="000054D8" w:rsidP="000054D8"/>
    <w:p w14:paraId="5CE8950E" w14:textId="77777777" w:rsidR="000054D8" w:rsidRPr="004955FD" w:rsidRDefault="000054D8" w:rsidP="000054D8">
      <w:pPr>
        <w:pStyle w:val="Heading2"/>
      </w:pPr>
      <w:bookmarkStart w:id="71" w:name="_Toc55755342"/>
      <w:bookmarkStart w:id="72" w:name="_Toc57741128"/>
      <w:r>
        <w:t>SQA Task Schedule</w:t>
      </w:r>
      <w:bookmarkEnd w:id="71"/>
      <w:bookmarkEnd w:id="72"/>
    </w:p>
    <w:tbl>
      <w:tblPr>
        <w:tblStyle w:val="TableGrid"/>
        <w:tblW w:w="0" w:type="auto"/>
        <w:tblLook w:val="04A0" w:firstRow="1" w:lastRow="0" w:firstColumn="1" w:lastColumn="0" w:noHBand="0" w:noVBand="1"/>
      </w:tblPr>
      <w:tblGrid>
        <w:gridCol w:w="1129"/>
        <w:gridCol w:w="3261"/>
        <w:gridCol w:w="1701"/>
        <w:gridCol w:w="3259"/>
      </w:tblGrid>
      <w:tr w:rsidR="000054D8" w14:paraId="2A287EE0" w14:textId="77777777" w:rsidTr="00484B5C">
        <w:tc>
          <w:tcPr>
            <w:tcW w:w="1129" w:type="dxa"/>
            <w:shd w:val="clear" w:color="auto" w:fill="EEE6F3" w:themeFill="accent1" w:themeFillTint="33"/>
          </w:tcPr>
          <w:p w14:paraId="61AB332B" w14:textId="77777777" w:rsidR="000054D8" w:rsidRPr="00E9391F" w:rsidRDefault="000054D8" w:rsidP="00484B5C">
            <w:pPr>
              <w:rPr>
                <w:b/>
                <w:bCs/>
              </w:rPr>
            </w:pPr>
            <w:r w:rsidRPr="00E9391F">
              <w:rPr>
                <w:b/>
                <w:bCs/>
              </w:rPr>
              <w:t>Date</w:t>
            </w:r>
          </w:p>
        </w:tc>
        <w:tc>
          <w:tcPr>
            <w:tcW w:w="3261" w:type="dxa"/>
            <w:shd w:val="clear" w:color="auto" w:fill="EEE6F3" w:themeFill="accent1" w:themeFillTint="33"/>
          </w:tcPr>
          <w:p w14:paraId="7FD6E6D6" w14:textId="77777777" w:rsidR="000054D8" w:rsidRPr="00E9391F" w:rsidRDefault="000054D8" w:rsidP="00484B5C">
            <w:pPr>
              <w:rPr>
                <w:b/>
                <w:bCs/>
              </w:rPr>
            </w:pPr>
            <w:r w:rsidRPr="00E9391F">
              <w:rPr>
                <w:b/>
                <w:bCs/>
              </w:rPr>
              <w:t>SQA Task</w:t>
            </w:r>
          </w:p>
        </w:tc>
        <w:tc>
          <w:tcPr>
            <w:tcW w:w="1701" w:type="dxa"/>
            <w:shd w:val="clear" w:color="auto" w:fill="EEE6F3" w:themeFill="accent1" w:themeFillTint="33"/>
          </w:tcPr>
          <w:p w14:paraId="7262A75C" w14:textId="77777777" w:rsidR="000054D8" w:rsidRPr="00E9391F" w:rsidRDefault="000054D8" w:rsidP="00484B5C">
            <w:pPr>
              <w:rPr>
                <w:b/>
                <w:bCs/>
              </w:rPr>
            </w:pPr>
            <w:r w:rsidRPr="00E9391F">
              <w:rPr>
                <w:b/>
                <w:bCs/>
              </w:rPr>
              <w:t>Person In charge</w:t>
            </w:r>
          </w:p>
        </w:tc>
        <w:tc>
          <w:tcPr>
            <w:tcW w:w="3259" w:type="dxa"/>
            <w:shd w:val="clear" w:color="auto" w:fill="EEE6F3" w:themeFill="accent1" w:themeFillTint="33"/>
          </w:tcPr>
          <w:p w14:paraId="4DBB6BEF" w14:textId="77777777" w:rsidR="000054D8" w:rsidRPr="00E9391F" w:rsidRDefault="000054D8" w:rsidP="00484B5C">
            <w:pPr>
              <w:rPr>
                <w:b/>
                <w:bCs/>
              </w:rPr>
            </w:pPr>
            <w:r w:rsidRPr="00E9391F">
              <w:rPr>
                <w:b/>
                <w:bCs/>
              </w:rPr>
              <w:t>Description</w:t>
            </w:r>
          </w:p>
        </w:tc>
      </w:tr>
      <w:tr w:rsidR="000054D8" w14:paraId="1A4906C1" w14:textId="77777777" w:rsidTr="00484B5C">
        <w:tc>
          <w:tcPr>
            <w:tcW w:w="1129" w:type="dxa"/>
          </w:tcPr>
          <w:p w14:paraId="6E98230D" w14:textId="77777777" w:rsidR="000054D8" w:rsidRDefault="000054D8" w:rsidP="00484B5C">
            <w:r>
              <w:t>6/11/20</w:t>
            </w:r>
          </w:p>
        </w:tc>
        <w:tc>
          <w:tcPr>
            <w:tcW w:w="3261" w:type="dxa"/>
          </w:tcPr>
          <w:p w14:paraId="5D859518" w14:textId="77777777" w:rsidR="000054D8" w:rsidRDefault="000054D8" w:rsidP="00484B5C">
            <w:r>
              <w:t>Evaluate Management plan</w:t>
            </w:r>
          </w:p>
        </w:tc>
        <w:tc>
          <w:tcPr>
            <w:tcW w:w="1701" w:type="dxa"/>
          </w:tcPr>
          <w:p w14:paraId="68B59ECB" w14:textId="77777777" w:rsidR="000054D8" w:rsidRDefault="000054D8" w:rsidP="00484B5C">
            <w:r>
              <w:t>Jyle</w:t>
            </w:r>
          </w:p>
        </w:tc>
        <w:tc>
          <w:tcPr>
            <w:tcW w:w="3259" w:type="dxa"/>
          </w:tcPr>
          <w:p w14:paraId="1A99D33A" w14:textId="77777777" w:rsidR="000054D8" w:rsidRDefault="000054D8" w:rsidP="00484B5C">
            <w:r>
              <w:t>Analysis report review, project plan review.</w:t>
            </w:r>
          </w:p>
        </w:tc>
      </w:tr>
      <w:tr w:rsidR="000054D8" w14:paraId="1154257F" w14:textId="77777777" w:rsidTr="00484B5C">
        <w:tc>
          <w:tcPr>
            <w:tcW w:w="1129" w:type="dxa"/>
          </w:tcPr>
          <w:p w14:paraId="7E94D3CE" w14:textId="77777777" w:rsidR="000054D8" w:rsidRDefault="000054D8" w:rsidP="00484B5C">
            <w:r>
              <w:t>6/11/20</w:t>
            </w:r>
          </w:p>
        </w:tc>
        <w:tc>
          <w:tcPr>
            <w:tcW w:w="3261" w:type="dxa"/>
          </w:tcPr>
          <w:p w14:paraId="2E8E80CB" w14:textId="77777777" w:rsidR="000054D8" w:rsidRDefault="000054D8" w:rsidP="00484B5C">
            <w:r>
              <w:t>Review Optimisation report</w:t>
            </w:r>
          </w:p>
        </w:tc>
        <w:tc>
          <w:tcPr>
            <w:tcW w:w="1701" w:type="dxa"/>
          </w:tcPr>
          <w:p w14:paraId="2BEFC86F" w14:textId="77777777" w:rsidR="000054D8" w:rsidRDefault="000054D8" w:rsidP="00484B5C">
            <w:r>
              <w:t>Travis</w:t>
            </w:r>
          </w:p>
        </w:tc>
        <w:tc>
          <w:tcPr>
            <w:tcW w:w="3259" w:type="dxa"/>
          </w:tcPr>
          <w:p w14:paraId="28E91840" w14:textId="77777777" w:rsidR="000054D8" w:rsidRDefault="000054D8" w:rsidP="00484B5C">
            <w:r>
              <w:t>Review optimisation report.</w:t>
            </w:r>
          </w:p>
        </w:tc>
      </w:tr>
      <w:tr w:rsidR="000054D8" w14:paraId="67E86340" w14:textId="77777777" w:rsidTr="00484B5C">
        <w:tc>
          <w:tcPr>
            <w:tcW w:w="1129" w:type="dxa"/>
          </w:tcPr>
          <w:p w14:paraId="642F2F3C" w14:textId="77777777" w:rsidR="000054D8" w:rsidRDefault="000054D8" w:rsidP="00484B5C">
            <w:r>
              <w:t>9/11/20</w:t>
            </w:r>
          </w:p>
        </w:tc>
        <w:tc>
          <w:tcPr>
            <w:tcW w:w="3261" w:type="dxa"/>
          </w:tcPr>
          <w:p w14:paraId="0133F02F" w14:textId="77777777" w:rsidR="000054D8" w:rsidRDefault="000054D8" w:rsidP="00484B5C">
            <w:r>
              <w:t>Review Software Development test report.</w:t>
            </w:r>
          </w:p>
        </w:tc>
        <w:tc>
          <w:tcPr>
            <w:tcW w:w="1701" w:type="dxa"/>
          </w:tcPr>
          <w:p w14:paraId="4091F751" w14:textId="77777777" w:rsidR="000054D8" w:rsidRDefault="000054D8" w:rsidP="00484B5C">
            <w:r>
              <w:t>Willian</w:t>
            </w:r>
          </w:p>
        </w:tc>
        <w:tc>
          <w:tcPr>
            <w:tcW w:w="3259" w:type="dxa"/>
          </w:tcPr>
          <w:p w14:paraId="3AC9B9C4" w14:textId="77777777" w:rsidR="000054D8" w:rsidRDefault="000054D8" w:rsidP="00484B5C">
            <w:r>
              <w:t>Review software development test report.</w:t>
            </w:r>
          </w:p>
        </w:tc>
      </w:tr>
      <w:tr w:rsidR="000054D8" w14:paraId="1D4E46AA" w14:textId="77777777" w:rsidTr="00484B5C">
        <w:tc>
          <w:tcPr>
            <w:tcW w:w="1129" w:type="dxa"/>
          </w:tcPr>
          <w:p w14:paraId="5934804A" w14:textId="77777777" w:rsidR="000054D8" w:rsidRDefault="000054D8" w:rsidP="00484B5C">
            <w:r>
              <w:t>11/11/20</w:t>
            </w:r>
          </w:p>
        </w:tc>
        <w:tc>
          <w:tcPr>
            <w:tcW w:w="3261" w:type="dxa"/>
          </w:tcPr>
          <w:p w14:paraId="4E2A8241" w14:textId="77777777" w:rsidR="000054D8" w:rsidRDefault="000054D8" w:rsidP="00484B5C">
            <w:r>
              <w:t>Review application test reports</w:t>
            </w:r>
          </w:p>
        </w:tc>
        <w:tc>
          <w:tcPr>
            <w:tcW w:w="1701" w:type="dxa"/>
          </w:tcPr>
          <w:p w14:paraId="4FD3DC9E" w14:textId="77777777" w:rsidR="000054D8" w:rsidRDefault="000054D8" w:rsidP="00484B5C">
            <w:r>
              <w:t>SQA team</w:t>
            </w:r>
          </w:p>
        </w:tc>
        <w:tc>
          <w:tcPr>
            <w:tcW w:w="3259" w:type="dxa"/>
          </w:tcPr>
          <w:p w14:paraId="0DC36D8C" w14:textId="77777777" w:rsidR="000054D8" w:rsidRDefault="000054D8" w:rsidP="00484B5C">
            <w:r>
              <w:t>Review application test reports.</w:t>
            </w:r>
          </w:p>
        </w:tc>
      </w:tr>
    </w:tbl>
    <w:p w14:paraId="5EF9A114" w14:textId="77777777" w:rsidR="000054D8" w:rsidRDefault="000054D8" w:rsidP="000054D8"/>
    <w:p w14:paraId="29A55462" w14:textId="77777777" w:rsidR="000054D8" w:rsidRDefault="000054D8" w:rsidP="000054D8">
      <w:pPr>
        <w:jc w:val="left"/>
      </w:pPr>
      <w:r>
        <w:br w:type="page"/>
      </w:r>
    </w:p>
    <w:p w14:paraId="46A2FE74" w14:textId="77777777" w:rsidR="000054D8" w:rsidRDefault="000054D8" w:rsidP="000054D8">
      <w:pPr>
        <w:pStyle w:val="Heading2"/>
      </w:pPr>
      <w:bookmarkStart w:id="73" w:name="_Toc55755343"/>
      <w:bookmarkStart w:id="74" w:name="_Toc57741129"/>
      <w:r>
        <w:lastRenderedPageBreak/>
        <w:t>Reference Materials</w:t>
      </w:r>
      <w:bookmarkEnd w:id="73"/>
      <w:bookmarkEnd w:id="74"/>
    </w:p>
    <w:p w14:paraId="76089396" w14:textId="77777777" w:rsidR="000054D8" w:rsidRDefault="000054D8" w:rsidP="000054D8">
      <w:r w:rsidRPr="00E56861">
        <w:t xml:space="preserve">Reference materials used to develop the </w:t>
      </w:r>
      <w:r>
        <w:t>CITE MS</w:t>
      </w:r>
      <w:r w:rsidRPr="00E56861">
        <w:t xml:space="preserve"> SQAP include:</w:t>
      </w:r>
    </w:p>
    <w:p w14:paraId="4212CD77" w14:textId="77777777" w:rsidR="000054D8" w:rsidRDefault="000054D8" w:rsidP="000054D8">
      <w:pPr>
        <w:pStyle w:val="ListParagraph"/>
        <w:numPr>
          <w:ilvl w:val="0"/>
          <w:numId w:val="7"/>
        </w:numPr>
      </w:pPr>
      <w:r w:rsidRPr="00E56861">
        <w:t>ISO/IEC/IEEE 12207:2017 Systems and software engineering — Software life cycle processes</w:t>
      </w:r>
      <w:r>
        <w:t>.</w:t>
      </w:r>
    </w:p>
    <w:p w14:paraId="66611E54" w14:textId="77777777" w:rsidR="000054D8" w:rsidRPr="00E56861" w:rsidRDefault="000054D8" w:rsidP="000054D8">
      <w:pPr>
        <w:pStyle w:val="ListParagraph"/>
        <w:numPr>
          <w:ilvl w:val="0"/>
          <w:numId w:val="7"/>
        </w:numPr>
      </w:pPr>
      <w:r>
        <w:t>CITE Managed Services Quality Management Policies and Procedures.</w:t>
      </w:r>
    </w:p>
    <w:p w14:paraId="36D55D06" w14:textId="77777777" w:rsidR="000054D8" w:rsidRDefault="000054D8" w:rsidP="000054D8">
      <w:pPr>
        <w:pStyle w:val="Heading2"/>
      </w:pPr>
      <w:bookmarkStart w:id="75" w:name="_Toc55755344"/>
      <w:bookmarkStart w:id="76" w:name="_Toc57741130"/>
      <w:r>
        <w:t>Standards and Methodology</w:t>
      </w:r>
      <w:bookmarkEnd w:id="75"/>
      <w:bookmarkEnd w:id="76"/>
    </w:p>
    <w:p w14:paraId="325E8739" w14:textId="77777777" w:rsidR="000054D8" w:rsidRDefault="000054D8" w:rsidP="000054D8">
      <w:r>
        <w:t>The following standards or methodologies were used to train team members in order to better prevent against any defects from occurring in the management and development process. These standards were taken from CITE Managed Services, in accordance with our ongoing contract.</w:t>
      </w:r>
    </w:p>
    <w:p w14:paraId="6F765997" w14:textId="77777777" w:rsidR="000054D8" w:rsidRDefault="000054D8" w:rsidP="000054D8">
      <w:pPr>
        <w:pStyle w:val="ListParagraph"/>
        <w:numPr>
          <w:ilvl w:val="0"/>
          <w:numId w:val="8"/>
        </w:numPr>
      </w:pPr>
      <w:r w:rsidRPr="00E9391F">
        <w:t xml:space="preserve">IEEE Guide to Software Requirements Specifications </w:t>
      </w:r>
    </w:p>
    <w:p w14:paraId="2A57E56D" w14:textId="77777777" w:rsidR="000054D8" w:rsidRDefault="000054D8" w:rsidP="000054D8">
      <w:pPr>
        <w:pStyle w:val="ListParagraph"/>
        <w:numPr>
          <w:ilvl w:val="0"/>
          <w:numId w:val="8"/>
        </w:numPr>
      </w:pPr>
      <w:r w:rsidRPr="00E9391F">
        <w:t xml:space="preserve">IEEE Guide to Software Design Descriptions </w:t>
      </w:r>
    </w:p>
    <w:p w14:paraId="09094BE9" w14:textId="77777777" w:rsidR="000054D8" w:rsidRDefault="000054D8" w:rsidP="000054D8">
      <w:pPr>
        <w:pStyle w:val="ListParagraph"/>
        <w:numPr>
          <w:ilvl w:val="0"/>
          <w:numId w:val="8"/>
        </w:numPr>
        <w:spacing w:after="0"/>
      </w:pPr>
      <w:r w:rsidRPr="00E9391F">
        <w:t>IEEE Standard for Software User Documentation</w:t>
      </w:r>
    </w:p>
    <w:p w14:paraId="44B1DDCB" w14:textId="77777777" w:rsidR="000054D8" w:rsidRPr="002A7B2E" w:rsidRDefault="000054D8" w:rsidP="000054D8">
      <w:pPr>
        <w:numPr>
          <w:ilvl w:val="0"/>
          <w:numId w:val="8"/>
        </w:numPr>
        <w:spacing w:after="0"/>
      </w:pPr>
      <w:r w:rsidRPr="002A7B2E">
        <w:t xml:space="preserve">INITIATION AND PLANNING </w:t>
      </w:r>
      <w:r>
        <w:t>-</w:t>
      </w:r>
      <w:r w:rsidRPr="002A7B2E">
        <w:t xml:space="preserve"> Project specification analysis, test plan elaboration and team assignment</w:t>
      </w:r>
      <w:r>
        <w:t>.</w:t>
      </w:r>
    </w:p>
    <w:p w14:paraId="76969EC4" w14:textId="77777777" w:rsidR="000054D8" w:rsidRPr="002A7B2E" w:rsidRDefault="000054D8" w:rsidP="000054D8">
      <w:pPr>
        <w:numPr>
          <w:ilvl w:val="0"/>
          <w:numId w:val="8"/>
        </w:numPr>
        <w:spacing w:after="0"/>
      </w:pPr>
      <w:r w:rsidRPr="002A7B2E">
        <w:t xml:space="preserve">FIRST REVIEW </w:t>
      </w:r>
      <w:r>
        <w:t>-</w:t>
      </w:r>
      <w:r w:rsidRPr="002A7B2E">
        <w:t xml:space="preserve"> Initial testing of first development deliverables, refining the test plan and test items</w:t>
      </w:r>
      <w:r>
        <w:t>.</w:t>
      </w:r>
    </w:p>
    <w:p w14:paraId="0B55C63C" w14:textId="77777777" w:rsidR="000054D8" w:rsidRPr="002A7B2E" w:rsidRDefault="000054D8" w:rsidP="000054D8">
      <w:pPr>
        <w:numPr>
          <w:ilvl w:val="0"/>
          <w:numId w:val="8"/>
        </w:numPr>
        <w:spacing w:after="0"/>
      </w:pPr>
      <w:r w:rsidRPr="002A7B2E">
        <w:t xml:space="preserve">ITERATION AUDITS </w:t>
      </w:r>
      <w:r>
        <w:t>-</w:t>
      </w:r>
      <w:r w:rsidRPr="002A7B2E">
        <w:t xml:space="preserve"> Ongoing testing of intermediate iterations builds</w:t>
      </w:r>
      <w:r>
        <w:t>.</w:t>
      </w:r>
    </w:p>
    <w:p w14:paraId="74A2972D" w14:textId="77777777" w:rsidR="000054D8" w:rsidRDefault="000054D8" w:rsidP="000054D8">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1C8EA012" w14:textId="77777777" w:rsidR="000054D8" w:rsidRDefault="000054D8" w:rsidP="000054D8">
      <w:pPr>
        <w:spacing w:after="0"/>
      </w:pPr>
    </w:p>
    <w:p w14:paraId="269F9CCB" w14:textId="77777777" w:rsidR="000054D8" w:rsidRDefault="000054D8" w:rsidP="000054D8">
      <w:pPr>
        <w:pStyle w:val="Heading2"/>
      </w:pPr>
      <w:bookmarkStart w:id="77" w:name="_Toc55755345"/>
      <w:bookmarkStart w:id="78" w:name="_Toc57741131"/>
      <w:r>
        <w:t>Audits or Reviews</w:t>
      </w:r>
      <w:bookmarkEnd w:id="77"/>
      <w:bookmarkEnd w:id="78"/>
    </w:p>
    <w:p w14:paraId="544EF1CF" w14:textId="77777777" w:rsidR="000054D8" w:rsidRDefault="000054D8" w:rsidP="000054D8">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739F78C6" w14:textId="77777777" w:rsidR="000054D8" w:rsidRDefault="000054D8" w:rsidP="000054D8">
      <w:r w:rsidRPr="007D5B16">
        <w:t xml:space="preserve">The following diagram depicts the In-Stage Assessment process flow for all </w:t>
      </w:r>
      <w:r>
        <w:t>CITE MS</w:t>
      </w:r>
      <w:r w:rsidRPr="007D5B16">
        <w:t xml:space="preserve"> development stages:</w:t>
      </w:r>
    </w:p>
    <w:p w14:paraId="47E93752" w14:textId="77777777" w:rsidR="000054D8" w:rsidRDefault="000054D8" w:rsidP="000054D8">
      <w:r>
        <w:rPr>
          <w:noProof/>
          <w:lang w:eastAsia="en-AU"/>
        </w:rPr>
        <w:drawing>
          <wp:inline distT="0" distB="0" distL="0" distR="0" wp14:anchorId="2343C56E" wp14:editId="79F9C95A">
            <wp:extent cx="5943600" cy="14224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2400"/>
                    </a:xfrm>
                    <a:prstGeom prst="rect">
                      <a:avLst/>
                    </a:prstGeom>
                  </pic:spPr>
                </pic:pic>
              </a:graphicData>
            </a:graphic>
          </wp:inline>
        </w:drawing>
      </w:r>
    </w:p>
    <w:p w14:paraId="58FC1423" w14:textId="77777777" w:rsidR="000054D8" w:rsidRPr="007D5B16" w:rsidRDefault="000054D8" w:rsidP="000054D8">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599D6A44" w14:textId="77777777" w:rsidR="000054D8" w:rsidRDefault="000054D8" w:rsidP="000054D8">
      <w:pPr>
        <w:jc w:val="left"/>
      </w:pPr>
      <w:r>
        <w:br w:type="page"/>
      </w:r>
    </w:p>
    <w:p w14:paraId="07028D98" w14:textId="77777777" w:rsidR="000054D8" w:rsidRDefault="000054D8" w:rsidP="000054D8">
      <w:pPr>
        <w:pStyle w:val="Heading2"/>
      </w:pPr>
      <w:bookmarkStart w:id="79" w:name="_Toc55755346"/>
      <w:bookmarkStart w:id="80" w:name="_Toc57741132"/>
      <w:r>
        <w:lastRenderedPageBreak/>
        <w:t>SQAP Checklist</w:t>
      </w:r>
      <w:bookmarkEnd w:id="79"/>
      <w:bookmarkEnd w:id="80"/>
    </w:p>
    <w:tbl>
      <w:tblPr>
        <w:tblStyle w:val="TableGrid"/>
        <w:tblW w:w="0" w:type="auto"/>
        <w:tblLook w:val="04A0" w:firstRow="1" w:lastRow="0" w:firstColumn="1" w:lastColumn="0" w:noHBand="0" w:noVBand="1"/>
      </w:tblPr>
      <w:tblGrid>
        <w:gridCol w:w="7225"/>
        <w:gridCol w:w="708"/>
        <w:gridCol w:w="709"/>
        <w:gridCol w:w="708"/>
      </w:tblGrid>
      <w:tr w:rsidR="000054D8" w14:paraId="00FFCE75" w14:textId="77777777" w:rsidTr="00484B5C">
        <w:tc>
          <w:tcPr>
            <w:tcW w:w="7225" w:type="dxa"/>
            <w:shd w:val="clear" w:color="auto" w:fill="EEE6F3" w:themeFill="accent1" w:themeFillTint="33"/>
          </w:tcPr>
          <w:p w14:paraId="07FEC05C" w14:textId="77777777" w:rsidR="000054D8" w:rsidRPr="00E9391F" w:rsidRDefault="000054D8" w:rsidP="00484B5C">
            <w:pPr>
              <w:rPr>
                <w:b/>
                <w:bCs/>
              </w:rPr>
            </w:pPr>
            <w:r w:rsidRPr="00E9391F">
              <w:rPr>
                <w:b/>
                <w:bCs/>
              </w:rPr>
              <w:t>Software Quality Assurance Activity</w:t>
            </w:r>
          </w:p>
        </w:tc>
        <w:tc>
          <w:tcPr>
            <w:tcW w:w="708" w:type="dxa"/>
            <w:shd w:val="clear" w:color="auto" w:fill="EEE6F3" w:themeFill="accent1" w:themeFillTint="33"/>
          </w:tcPr>
          <w:p w14:paraId="53264F7B" w14:textId="77777777" w:rsidR="000054D8" w:rsidRPr="00E9391F" w:rsidRDefault="000054D8" w:rsidP="00484B5C">
            <w:pPr>
              <w:rPr>
                <w:b/>
                <w:bCs/>
              </w:rPr>
            </w:pPr>
            <w:r w:rsidRPr="00E9391F">
              <w:rPr>
                <w:b/>
                <w:bCs/>
              </w:rPr>
              <w:t>Yes</w:t>
            </w:r>
          </w:p>
        </w:tc>
        <w:tc>
          <w:tcPr>
            <w:tcW w:w="709" w:type="dxa"/>
            <w:shd w:val="clear" w:color="auto" w:fill="EEE6F3" w:themeFill="accent1" w:themeFillTint="33"/>
          </w:tcPr>
          <w:p w14:paraId="7FC3F526" w14:textId="77777777" w:rsidR="000054D8" w:rsidRPr="00E9391F" w:rsidRDefault="000054D8" w:rsidP="00484B5C">
            <w:pPr>
              <w:rPr>
                <w:b/>
                <w:bCs/>
              </w:rPr>
            </w:pPr>
            <w:r w:rsidRPr="00E9391F">
              <w:rPr>
                <w:b/>
                <w:bCs/>
              </w:rPr>
              <w:t>No</w:t>
            </w:r>
          </w:p>
        </w:tc>
        <w:tc>
          <w:tcPr>
            <w:tcW w:w="708" w:type="dxa"/>
            <w:shd w:val="clear" w:color="auto" w:fill="EEE6F3" w:themeFill="accent1" w:themeFillTint="33"/>
          </w:tcPr>
          <w:p w14:paraId="1BA0C059" w14:textId="77777777" w:rsidR="000054D8" w:rsidRPr="00E9391F" w:rsidRDefault="000054D8" w:rsidP="00484B5C">
            <w:pPr>
              <w:rPr>
                <w:b/>
                <w:bCs/>
              </w:rPr>
            </w:pPr>
            <w:r w:rsidRPr="00E9391F">
              <w:rPr>
                <w:b/>
                <w:bCs/>
              </w:rPr>
              <w:t>N/A</w:t>
            </w:r>
          </w:p>
        </w:tc>
      </w:tr>
      <w:tr w:rsidR="000054D8" w14:paraId="29761EE5" w14:textId="77777777" w:rsidTr="00484B5C">
        <w:tc>
          <w:tcPr>
            <w:tcW w:w="7225" w:type="dxa"/>
          </w:tcPr>
          <w:p w14:paraId="70A013DA" w14:textId="77777777" w:rsidR="000054D8" w:rsidRDefault="000054D8" w:rsidP="00484B5C">
            <w:r>
              <w:t>I. Project Plan</w:t>
            </w:r>
          </w:p>
        </w:tc>
        <w:tc>
          <w:tcPr>
            <w:tcW w:w="708" w:type="dxa"/>
          </w:tcPr>
          <w:p w14:paraId="482678A0" w14:textId="77777777" w:rsidR="000054D8" w:rsidRDefault="000054D8" w:rsidP="00484B5C"/>
        </w:tc>
        <w:tc>
          <w:tcPr>
            <w:tcW w:w="709" w:type="dxa"/>
          </w:tcPr>
          <w:p w14:paraId="06EE5CD5" w14:textId="77777777" w:rsidR="000054D8" w:rsidRDefault="000054D8" w:rsidP="00484B5C"/>
        </w:tc>
        <w:tc>
          <w:tcPr>
            <w:tcW w:w="708" w:type="dxa"/>
          </w:tcPr>
          <w:p w14:paraId="016C0E88" w14:textId="77777777" w:rsidR="000054D8" w:rsidRDefault="000054D8" w:rsidP="00484B5C"/>
        </w:tc>
      </w:tr>
      <w:tr w:rsidR="000054D8" w14:paraId="0933E65E" w14:textId="77777777" w:rsidTr="00484B5C">
        <w:tc>
          <w:tcPr>
            <w:tcW w:w="7225" w:type="dxa"/>
          </w:tcPr>
          <w:p w14:paraId="338C0678" w14:textId="77777777" w:rsidR="000054D8" w:rsidRDefault="000054D8" w:rsidP="00484B5C">
            <w:pPr>
              <w:ind w:left="720"/>
            </w:pPr>
            <w:r>
              <w:t>Team meeting to discuss project requirements</w:t>
            </w:r>
          </w:p>
        </w:tc>
        <w:tc>
          <w:tcPr>
            <w:tcW w:w="708" w:type="dxa"/>
          </w:tcPr>
          <w:p w14:paraId="1DE0EF51" w14:textId="77777777" w:rsidR="000054D8" w:rsidRDefault="000054D8" w:rsidP="00484B5C">
            <w:pPr>
              <w:jc w:val="center"/>
            </w:pPr>
            <w:r>
              <w:t>X</w:t>
            </w:r>
          </w:p>
        </w:tc>
        <w:tc>
          <w:tcPr>
            <w:tcW w:w="709" w:type="dxa"/>
          </w:tcPr>
          <w:p w14:paraId="5949BDB8" w14:textId="77777777" w:rsidR="000054D8" w:rsidRDefault="000054D8" w:rsidP="00484B5C">
            <w:pPr>
              <w:jc w:val="center"/>
            </w:pPr>
          </w:p>
        </w:tc>
        <w:tc>
          <w:tcPr>
            <w:tcW w:w="708" w:type="dxa"/>
          </w:tcPr>
          <w:p w14:paraId="7D002261" w14:textId="77777777" w:rsidR="000054D8" w:rsidRDefault="000054D8" w:rsidP="00484B5C">
            <w:pPr>
              <w:jc w:val="center"/>
            </w:pPr>
          </w:p>
        </w:tc>
      </w:tr>
      <w:tr w:rsidR="000054D8" w14:paraId="5A1060B5" w14:textId="77777777" w:rsidTr="00484B5C">
        <w:tc>
          <w:tcPr>
            <w:tcW w:w="7225" w:type="dxa"/>
          </w:tcPr>
          <w:p w14:paraId="271952D5" w14:textId="77777777" w:rsidR="000054D8" w:rsidRDefault="000054D8" w:rsidP="00484B5C">
            <w:pPr>
              <w:ind w:left="720"/>
            </w:pPr>
            <w:r>
              <w:t>Project requirements allocated amongst team members</w:t>
            </w:r>
          </w:p>
        </w:tc>
        <w:tc>
          <w:tcPr>
            <w:tcW w:w="708" w:type="dxa"/>
          </w:tcPr>
          <w:p w14:paraId="118B6F14" w14:textId="77777777" w:rsidR="000054D8" w:rsidRDefault="000054D8" w:rsidP="00484B5C">
            <w:pPr>
              <w:jc w:val="center"/>
            </w:pPr>
            <w:r>
              <w:t>X</w:t>
            </w:r>
          </w:p>
        </w:tc>
        <w:tc>
          <w:tcPr>
            <w:tcW w:w="709" w:type="dxa"/>
          </w:tcPr>
          <w:p w14:paraId="2D31007F" w14:textId="77777777" w:rsidR="000054D8" w:rsidRDefault="000054D8" w:rsidP="00484B5C">
            <w:pPr>
              <w:jc w:val="center"/>
            </w:pPr>
          </w:p>
        </w:tc>
        <w:tc>
          <w:tcPr>
            <w:tcW w:w="708" w:type="dxa"/>
          </w:tcPr>
          <w:p w14:paraId="4BECE4BF" w14:textId="77777777" w:rsidR="000054D8" w:rsidRDefault="000054D8" w:rsidP="00484B5C">
            <w:pPr>
              <w:jc w:val="center"/>
            </w:pPr>
          </w:p>
        </w:tc>
      </w:tr>
      <w:tr w:rsidR="000054D8" w14:paraId="7671FF5F" w14:textId="77777777" w:rsidTr="00484B5C">
        <w:tc>
          <w:tcPr>
            <w:tcW w:w="7225" w:type="dxa"/>
          </w:tcPr>
          <w:p w14:paraId="415ADA1E" w14:textId="77777777" w:rsidR="000054D8" w:rsidRDefault="000054D8" w:rsidP="00484B5C">
            <w:pPr>
              <w:ind w:left="720"/>
            </w:pPr>
            <w:r>
              <w:t>Project plan provides clear guidance on time frames expected of each task</w:t>
            </w:r>
          </w:p>
        </w:tc>
        <w:tc>
          <w:tcPr>
            <w:tcW w:w="708" w:type="dxa"/>
          </w:tcPr>
          <w:p w14:paraId="556E8CFC" w14:textId="77777777" w:rsidR="000054D8" w:rsidRDefault="000054D8" w:rsidP="00484B5C">
            <w:pPr>
              <w:jc w:val="center"/>
            </w:pPr>
            <w:r>
              <w:t>X</w:t>
            </w:r>
          </w:p>
        </w:tc>
        <w:tc>
          <w:tcPr>
            <w:tcW w:w="709" w:type="dxa"/>
          </w:tcPr>
          <w:p w14:paraId="0D238275" w14:textId="77777777" w:rsidR="000054D8" w:rsidRDefault="000054D8" w:rsidP="00484B5C">
            <w:pPr>
              <w:jc w:val="center"/>
            </w:pPr>
          </w:p>
        </w:tc>
        <w:tc>
          <w:tcPr>
            <w:tcW w:w="708" w:type="dxa"/>
          </w:tcPr>
          <w:p w14:paraId="26506CFD" w14:textId="77777777" w:rsidR="000054D8" w:rsidRDefault="000054D8" w:rsidP="00484B5C">
            <w:pPr>
              <w:jc w:val="center"/>
            </w:pPr>
          </w:p>
        </w:tc>
      </w:tr>
      <w:tr w:rsidR="000054D8" w14:paraId="6A83BB7F" w14:textId="77777777" w:rsidTr="00484B5C">
        <w:tc>
          <w:tcPr>
            <w:tcW w:w="7225" w:type="dxa"/>
          </w:tcPr>
          <w:p w14:paraId="0E5EDB12" w14:textId="77777777" w:rsidR="000054D8" w:rsidRDefault="000054D8" w:rsidP="00484B5C">
            <w:pPr>
              <w:ind w:left="720"/>
            </w:pPr>
            <w:r>
              <w:t>Project plan was completed on time</w:t>
            </w:r>
          </w:p>
        </w:tc>
        <w:tc>
          <w:tcPr>
            <w:tcW w:w="708" w:type="dxa"/>
          </w:tcPr>
          <w:p w14:paraId="6807093E" w14:textId="77777777" w:rsidR="000054D8" w:rsidRDefault="000054D8" w:rsidP="00484B5C">
            <w:pPr>
              <w:jc w:val="center"/>
            </w:pPr>
            <w:r>
              <w:t>X</w:t>
            </w:r>
          </w:p>
        </w:tc>
        <w:tc>
          <w:tcPr>
            <w:tcW w:w="709" w:type="dxa"/>
          </w:tcPr>
          <w:p w14:paraId="70FA8934" w14:textId="77777777" w:rsidR="000054D8" w:rsidRDefault="000054D8" w:rsidP="00484B5C">
            <w:pPr>
              <w:jc w:val="center"/>
            </w:pPr>
          </w:p>
        </w:tc>
        <w:tc>
          <w:tcPr>
            <w:tcW w:w="708" w:type="dxa"/>
          </w:tcPr>
          <w:p w14:paraId="566E8F7E" w14:textId="77777777" w:rsidR="000054D8" w:rsidRDefault="000054D8" w:rsidP="00484B5C">
            <w:pPr>
              <w:jc w:val="center"/>
            </w:pPr>
          </w:p>
        </w:tc>
      </w:tr>
      <w:tr w:rsidR="000054D8" w14:paraId="5DEADC42" w14:textId="77777777" w:rsidTr="00484B5C">
        <w:tc>
          <w:tcPr>
            <w:tcW w:w="7225" w:type="dxa"/>
          </w:tcPr>
          <w:p w14:paraId="5ABCF876" w14:textId="77777777" w:rsidR="000054D8" w:rsidRDefault="000054D8" w:rsidP="00484B5C">
            <w:pPr>
              <w:ind w:left="720"/>
            </w:pPr>
            <w:r>
              <w:t>Project plan meets expected QA guidelines</w:t>
            </w:r>
          </w:p>
        </w:tc>
        <w:tc>
          <w:tcPr>
            <w:tcW w:w="708" w:type="dxa"/>
          </w:tcPr>
          <w:p w14:paraId="1E94B457" w14:textId="77777777" w:rsidR="000054D8" w:rsidRDefault="000054D8" w:rsidP="00484B5C">
            <w:pPr>
              <w:jc w:val="center"/>
            </w:pPr>
            <w:r>
              <w:t>X</w:t>
            </w:r>
          </w:p>
        </w:tc>
        <w:tc>
          <w:tcPr>
            <w:tcW w:w="709" w:type="dxa"/>
          </w:tcPr>
          <w:p w14:paraId="49D72F8B" w14:textId="77777777" w:rsidR="000054D8" w:rsidRDefault="000054D8" w:rsidP="00484B5C">
            <w:pPr>
              <w:jc w:val="center"/>
            </w:pPr>
          </w:p>
        </w:tc>
        <w:tc>
          <w:tcPr>
            <w:tcW w:w="708" w:type="dxa"/>
          </w:tcPr>
          <w:p w14:paraId="5F47BB57" w14:textId="77777777" w:rsidR="000054D8" w:rsidRDefault="000054D8" w:rsidP="00484B5C">
            <w:pPr>
              <w:jc w:val="center"/>
            </w:pPr>
          </w:p>
        </w:tc>
      </w:tr>
      <w:tr w:rsidR="000054D8" w14:paraId="1BA82210" w14:textId="77777777" w:rsidTr="00484B5C">
        <w:tc>
          <w:tcPr>
            <w:tcW w:w="9350" w:type="dxa"/>
            <w:gridSpan w:val="4"/>
          </w:tcPr>
          <w:p w14:paraId="1610C026" w14:textId="77777777" w:rsidR="000054D8" w:rsidRDefault="000054D8" w:rsidP="00484B5C"/>
        </w:tc>
      </w:tr>
      <w:tr w:rsidR="000054D8" w14:paraId="692A1BAF" w14:textId="77777777" w:rsidTr="00484B5C">
        <w:tc>
          <w:tcPr>
            <w:tcW w:w="7225" w:type="dxa"/>
          </w:tcPr>
          <w:p w14:paraId="1C2F7264" w14:textId="77777777" w:rsidR="000054D8" w:rsidRDefault="000054D8" w:rsidP="00484B5C">
            <w:r>
              <w:t>II. Optimisation Report</w:t>
            </w:r>
          </w:p>
        </w:tc>
        <w:tc>
          <w:tcPr>
            <w:tcW w:w="708" w:type="dxa"/>
          </w:tcPr>
          <w:p w14:paraId="6344311B" w14:textId="77777777" w:rsidR="000054D8" w:rsidRDefault="000054D8" w:rsidP="00484B5C">
            <w:pPr>
              <w:jc w:val="center"/>
            </w:pPr>
          </w:p>
        </w:tc>
        <w:tc>
          <w:tcPr>
            <w:tcW w:w="709" w:type="dxa"/>
          </w:tcPr>
          <w:p w14:paraId="4A1CBD4A" w14:textId="77777777" w:rsidR="000054D8" w:rsidRDefault="000054D8" w:rsidP="00484B5C">
            <w:pPr>
              <w:jc w:val="center"/>
            </w:pPr>
          </w:p>
        </w:tc>
        <w:tc>
          <w:tcPr>
            <w:tcW w:w="708" w:type="dxa"/>
          </w:tcPr>
          <w:p w14:paraId="4B96899D" w14:textId="77777777" w:rsidR="000054D8" w:rsidRDefault="000054D8" w:rsidP="00484B5C">
            <w:pPr>
              <w:jc w:val="center"/>
            </w:pPr>
          </w:p>
        </w:tc>
      </w:tr>
      <w:tr w:rsidR="000054D8" w14:paraId="551DFA1A" w14:textId="77777777" w:rsidTr="00484B5C">
        <w:tc>
          <w:tcPr>
            <w:tcW w:w="7225" w:type="dxa"/>
          </w:tcPr>
          <w:p w14:paraId="0F74E5A3" w14:textId="77777777" w:rsidR="000054D8" w:rsidRDefault="000054D8" w:rsidP="00484B5C">
            <w:pPr>
              <w:ind w:left="720"/>
            </w:pPr>
            <w:r>
              <w:t>Identify code and performance optimisers</w:t>
            </w:r>
          </w:p>
        </w:tc>
        <w:tc>
          <w:tcPr>
            <w:tcW w:w="708" w:type="dxa"/>
          </w:tcPr>
          <w:p w14:paraId="129A689F" w14:textId="77777777" w:rsidR="000054D8" w:rsidRDefault="000054D8" w:rsidP="00484B5C">
            <w:pPr>
              <w:jc w:val="center"/>
            </w:pPr>
            <w:r>
              <w:t>X</w:t>
            </w:r>
          </w:p>
        </w:tc>
        <w:tc>
          <w:tcPr>
            <w:tcW w:w="709" w:type="dxa"/>
          </w:tcPr>
          <w:p w14:paraId="48AC5D66" w14:textId="77777777" w:rsidR="000054D8" w:rsidRDefault="000054D8" w:rsidP="00484B5C">
            <w:pPr>
              <w:jc w:val="center"/>
            </w:pPr>
          </w:p>
        </w:tc>
        <w:tc>
          <w:tcPr>
            <w:tcW w:w="708" w:type="dxa"/>
          </w:tcPr>
          <w:p w14:paraId="1787F064" w14:textId="77777777" w:rsidR="000054D8" w:rsidRDefault="000054D8" w:rsidP="00484B5C">
            <w:pPr>
              <w:jc w:val="center"/>
            </w:pPr>
          </w:p>
        </w:tc>
      </w:tr>
      <w:tr w:rsidR="000054D8" w14:paraId="4A9C0AD2" w14:textId="77777777" w:rsidTr="00484B5C">
        <w:tc>
          <w:tcPr>
            <w:tcW w:w="7225" w:type="dxa"/>
          </w:tcPr>
          <w:p w14:paraId="7A10A61C" w14:textId="77777777" w:rsidR="000054D8" w:rsidRDefault="000054D8" w:rsidP="00484B5C">
            <w:pPr>
              <w:ind w:left="720"/>
            </w:pPr>
            <w:r>
              <w:t>Implement optimisers where required</w:t>
            </w:r>
          </w:p>
        </w:tc>
        <w:tc>
          <w:tcPr>
            <w:tcW w:w="708" w:type="dxa"/>
          </w:tcPr>
          <w:p w14:paraId="6BC18B3D" w14:textId="77777777" w:rsidR="000054D8" w:rsidRDefault="000054D8" w:rsidP="00484B5C">
            <w:pPr>
              <w:jc w:val="center"/>
            </w:pPr>
            <w:r>
              <w:t>X</w:t>
            </w:r>
          </w:p>
        </w:tc>
        <w:tc>
          <w:tcPr>
            <w:tcW w:w="709" w:type="dxa"/>
          </w:tcPr>
          <w:p w14:paraId="7B0781CB" w14:textId="77777777" w:rsidR="000054D8" w:rsidRDefault="000054D8" w:rsidP="00484B5C">
            <w:pPr>
              <w:jc w:val="center"/>
            </w:pPr>
          </w:p>
        </w:tc>
        <w:tc>
          <w:tcPr>
            <w:tcW w:w="708" w:type="dxa"/>
          </w:tcPr>
          <w:p w14:paraId="6A0B3278" w14:textId="77777777" w:rsidR="000054D8" w:rsidRDefault="000054D8" w:rsidP="00484B5C">
            <w:pPr>
              <w:jc w:val="center"/>
            </w:pPr>
          </w:p>
        </w:tc>
      </w:tr>
      <w:tr w:rsidR="000054D8" w14:paraId="4886AC8C" w14:textId="77777777" w:rsidTr="00484B5C">
        <w:tc>
          <w:tcPr>
            <w:tcW w:w="7225" w:type="dxa"/>
          </w:tcPr>
          <w:p w14:paraId="5F580356" w14:textId="77777777" w:rsidR="000054D8" w:rsidRDefault="000054D8" w:rsidP="00484B5C">
            <w:pPr>
              <w:ind w:left="720"/>
            </w:pPr>
            <w:r>
              <w:t>Optimisation process adequately documented</w:t>
            </w:r>
          </w:p>
        </w:tc>
        <w:tc>
          <w:tcPr>
            <w:tcW w:w="708" w:type="dxa"/>
          </w:tcPr>
          <w:p w14:paraId="4E84ED68" w14:textId="77777777" w:rsidR="000054D8" w:rsidRDefault="000054D8" w:rsidP="00484B5C">
            <w:pPr>
              <w:jc w:val="center"/>
            </w:pPr>
            <w:r>
              <w:t>X</w:t>
            </w:r>
          </w:p>
        </w:tc>
        <w:tc>
          <w:tcPr>
            <w:tcW w:w="709" w:type="dxa"/>
          </w:tcPr>
          <w:p w14:paraId="5C948F96" w14:textId="77777777" w:rsidR="000054D8" w:rsidRDefault="000054D8" w:rsidP="00484B5C">
            <w:pPr>
              <w:jc w:val="center"/>
            </w:pPr>
          </w:p>
        </w:tc>
        <w:tc>
          <w:tcPr>
            <w:tcW w:w="708" w:type="dxa"/>
          </w:tcPr>
          <w:p w14:paraId="4A556168" w14:textId="77777777" w:rsidR="000054D8" w:rsidRDefault="000054D8" w:rsidP="00484B5C">
            <w:pPr>
              <w:jc w:val="center"/>
            </w:pPr>
          </w:p>
        </w:tc>
      </w:tr>
      <w:tr w:rsidR="000054D8" w14:paraId="537A454C" w14:textId="77777777" w:rsidTr="00484B5C">
        <w:tc>
          <w:tcPr>
            <w:tcW w:w="7225" w:type="dxa"/>
          </w:tcPr>
          <w:p w14:paraId="7196418F" w14:textId="77777777" w:rsidR="000054D8" w:rsidRDefault="000054D8" w:rsidP="00484B5C">
            <w:pPr>
              <w:ind w:left="720"/>
            </w:pPr>
            <w:r>
              <w:t>Report is completed on time</w:t>
            </w:r>
          </w:p>
        </w:tc>
        <w:tc>
          <w:tcPr>
            <w:tcW w:w="708" w:type="dxa"/>
          </w:tcPr>
          <w:p w14:paraId="2C5E0ED3" w14:textId="77777777" w:rsidR="000054D8" w:rsidRDefault="000054D8" w:rsidP="00484B5C">
            <w:pPr>
              <w:jc w:val="center"/>
            </w:pPr>
            <w:r>
              <w:t>X</w:t>
            </w:r>
          </w:p>
        </w:tc>
        <w:tc>
          <w:tcPr>
            <w:tcW w:w="709" w:type="dxa"/>
          </w:tcPr>
          <w:p w14:paraId="2F6B8281" w14:textId="77777777" w:rsidR="000054D8" w:rsidRDefault="000054D8" w:rsidP="00484B5C">
            <w:pPr>
              <w:jc w:val="center"/>
            </w:pPr>
          </w:p>
        </w:tc>
        <w:tc>
          <w:tcPr>
            <w:tcW w:w="708" w:type="dxa"/>
          </w:tcPr>
          <w:p w14:paraId="4A7A5E23" w14:textId="77777777" w:rsidR="000054D8" w:rsidRDefault="000054D8" w:rsidP="00484B5C">
            <w:pPr>
              <w:jc w:val="center"/>
            </w:pPr>
          </w:p>
        </w:tc>
      </w:tr>
      <w:tr w:rsidR="000054D8" w14:paraId="71EFAC0B" w14:textId="77777777" w:rsidTr="00484B5C">
        <w:tc>
          <w:tcPr>
            <w:tcW w:w="7225" w:type="dxa"/>
          </w:tcPr>
          <w:p w14:paraId="14C1539F" w14:textId="77777777" w:rsidR="000054D8" w:rsidRDefault="000054D8" w:rsidP="00484B5C">
            <w:pPr>
              <w:ind w:left="720"/>
            </w:pPr>
            <w:r>
              <w:t>Report meets expected QA guidelines</w:t>
            </w:r>
          </w:p>
        </w:tc>
        <w:tc>
          <w:tcPr>
            <w:tcW w:w="708" w:type="dxa"/>
          </w:tcPr>
          <w:p w14:paraId="57B1BA86" w14:textId="77777777" w:rsidR="000054D8" w:rsidRDefault="000054D8" w:rsidP="00484B5C">
            <w:pPr>
              <w:jc w:val="center"/>
            </w:pPr>
            <w:r>
              <w:t>X</w:t>
            </w:r>
          </w:p>
        </w:tc>
        <w:tc>
          <w:tcPr>
            <w:tcW w:w="709" w:type="dxa"/>
          </w:tcPr>
          <w:p w14:paraId="584D969F" w14:textId="77777777" w:rsidR="000054D8" w:rsidRDefault="000054D8" w:rsidP="00484B5C">
            <w:pPr>
              <w:jc w:val="center"/>
            </w:pPr>
          </w:p>
        </w:tc>
        <w:tc>
          <w:tcPr>
            <w:tcW w:w="708" w:type="dxa"/>
          </w:tcPr>
          <w:p w14:paraId="339839D7" w14:textId="77777777" w:rsidR="000054D8" w:rsidRDefault="000054D8" w:rsidP="00484B5C">
            <w:pPr>
              <w:jc w:val="center"/>
            </w:pPr>
          </w:p>
        </w:tc>
      </w:tr>
      <w:tr w:rsidR="000054D8" w14:paraId="54C7EC35" w14:textId="77777777" w:rsidTr="00484B5C">
        <w:tc>
          <w:tcPr>
            <w:tcW w:w="9350" w:type="dxa"/>
            <w:gridSpan w:val="4"/>
          </w:tcPr>
          <w:p w14:paraId="12A81204" w14:textId="77777777" w:rsidR="000054D8" w:rsidRDefault="000054D8" w:rsidP="00484B5C"/>
        </w:tc>
      </w:tr>
      <w:tr w:rsidR="000054D8" w14:paraId="716AF0C4" w14:textId="77777777" w:rsidTr="00484B5C">
        <w:tc>
          <w:tcPr>
            <w:tcW w:w="7225" w:type="dxa"/>
          </w:tcPr>
          <w:p w14:paraId="14BD9568" w14:textId="77777777" w:rsidR="000054D8" w:rsidRDefault="000054D8" w:rsidP="00484B5C">
            <w:r>
              <w:t>IV. Software Development Test Report</w:t>
            </w:r>
          </w:p>
        </w:tc>
        <w:tc>
          <w:tcPr>
            <w:tcW w:w="708" w:type="dxa"/>
          </w:tcPr>
          <w:p w14:paraId="48197CB0" w14:textId="77777777" w:rsidR="000054D8" w:rsidRDefault="000054D8" w:rsidP="00484B5C">
            <w:pPr>
              <w:jc w:val="center"/>
            </w:pPr>
          </w:p>
        </w:tc>
        <w:tc>
          <w:tcPr>
            <w:tcW w:w="709" w:type="dxa"/>
          </w:tcPr>
          <w:p w14:paraId="14D157D6" w14:textId="77777777" w:rsidR="000054D8" w:rsidRDefault="000054D8" w:rsidP="00484B5C">
            <w:pPr>
              <w:jc w:val="center"/>
            </w:pPr>
          </w:p>
        </w:tc>
        <w:tc>
          <w:tcPr>
            <w:tcW w:w="708" w:type="dxa"/>
          </w:tcPr>
          <w:p w14:paraId="3E2375CC" w14:textId="77777777" w:rsidR="000054D8" w:rsidRDefault="000054D8" w:rsidP="00484B5C">
            <w:pPr>
              <w:jc w:val="center"/>
            </w:pPr>
          </w:p>
        </w:tc>
      </w:tr>
      <w:tr w:rsidR="000054D8" w14:paraId="13316A7B" w14:textId="77777777" w:rsidTr="00484B5C">
        <w:tc>
          <w:tcPr>
            <w:tcW w:w="7225" w:type="dxa"/>
          </w:tcPr>
          <w:p w14:paraId="2EA3915B" w14:textId="77777777" w:rsidR="000054D8" w:rsidRDefault="000054D8" w:rsidP="00484B5C">
            <w:pPr>
              <w:ind w:left="720"/>
            </w:pPr>
            <w:r>
              <w:t>Report identifies the SQA responsibilities of the project team.</w:t>
            </w:r>
          </w:p>
        </w:tc>
        <w:tc>
          <w:tcPr>
            <w:tcW w:w="708" w:type="dxa"/>
          </w:tcPr>
          <w:p w14:paraId="540C172A" w14:textId="77777777" w:rsidR="000054D8" w:rsidRDefault="000054D8" w:rsidP="00484B5C">
            <w:pPr>
              <w:jc w:val="center"/>
            </w:pPr>
            <w:r>
              <w:t>X</w:t>
            </w:r>
          </w:p>
        </w:tc>
        <w:tc>
          <w:tcPr>
            <w:tcW w:w="709" w:type="dxa"/>
          </w:tcPr>
          <w:p w14:paraId="6EE18E8E" w14:textId="77777777" w:rsidR="000054D8" w:rsidRDefault="000054D8" w:rsidP="00484B5C">
            <w:pPr>
              <w:jc w:val="center"/>
            </w:pPr>
          </w:p>
        </w:tc>
        <w:tc>
          <w:tcPr>
            <w:tcW w:w="708" w:type="dxa"/>
          </w:tcPr>
          <w:p w14:paraId="5E26D7CB" w14:textId="77777777" w:rsidR="000054D8" w:rsidRDefault="000054D8" w:rsidP="00484B5C">
            <w:pPr>
              <w:jc w:val="center"/>
            </w:pPr>
          </w:p>
        </w:tc>
      </w:tr>
      <w:tr w:rsidR="000054D8" w14:paraId="75AF0785" w14:textId="77777777" w:rsidTr="00484B5C">
        <w:tc>
          <w:tcPr>
            <w:tcW w:w="7225" w:type="dxa"/>
          </w:tcPr>
          <w:p w14:paraId="69CE9B17" w14:textId="77777777" w:rsidR="000054D8" w:rsidRDefault="000054D8" w:rsidP="00484B5C">
            <w:pPr>
              <w:ind w:left="720"/>
            </w:pPr>
            <w:r>
              <w:t xml:space="preserve">Report </w:t>
            </w:r>
            <w:r w:rsidRPr="008B5CEE">
              <w:t>Defines CITE MS reviews and audits and how they will be conducted.</w:t>
            </w:r>
          </w:p>
        </w:tc>
        <w:tc>
          <w:tcPr>
            <w:tcW w:w="708" w:type="dxa"/>
          </w:tcPr>
          <w:p w14:paraId="3620BA37" w14:textId="77777777" w:rsidR="000054D8" w:rsidRDefault="000054D8" w:rsidP="00484B5C">
            <w:pPr>
              <w:jc w:val="center"/>
            </w:pPr>
            <w:r>
              <w:t>X</w:t>
            </w:r>
          </w:p>
        </w:tc>
        <w:tc>
          <w:tcPr>
            <w:tcW w:w="709" w:type="dxa"/>
          </w:tcPr>
          <w:p w14:paraId="2094A94C" w14:textId="77777777" w:rsidR="000054D8" w:rsidRDefault="000054D8" w:rsidP="00484B5C">
            <w:pPr>
              <w:jc w:val="center"/>
            </w:pPr>
          </w:p>
        </w:tc>
        <w:tc>
          <w:tcPr>
            <w:tcW w:w="708" w:type="dxa"/>
          </w:tcPr>
          <w:p w14:paraId="022F8FDF" w14:textId="77777777" w:rsidR="000054D8" w:rsidRDefault="000054D8" w:rsidP="00484B5C">
            <w:pPr>
              <w:jc w:val="center"/>
            </w:pPr>
          </w:p>
        </w:tc>
      </w:tr>
      <w:tr w:rsidR="000054D8" w14:paraId="58A05D7E" w14:textId="77777777" w:rsidTr="00484B5C">
        <w:tc>
          <w:tcPr>
            <w:tcW w:w="7225" w:type="dxa"/>
          </w:tcPr>
          <w:p w14:paraId="56C06B49" w14:textId="77777777" w:rsidR="000054D8" w:rsidRDefault="000054D8" w:rsidP="00484B5C">
            <w:pPr>
              <w:ind w:left="720"/>
            </w:pPr>
            <w:r>
              <w:t>Report Lists the activities, processes, and work products that the SQA team will review and audit.</w:t>
            </w:r>
          </w:p>
        </w:tc>
        <w:tc>
          <w:tcPr>
            <w:tcW w:w="708" w:type="dxa"/>
          </w:tcPr>
          <w:p w14:paraId="2EE0A491" w14:textId="77777777" w:rsidR="000054D8" w:rsidRDefault="000054D8" w:rsidP="00484B5C">
            <w:pPr>
              <w:jc w:val="center"/>
            </w:pPr>
            <w:r>
              <w:t>X</w:t>
            </w:r>
          </w:p>
        </w:tc>
        <w:tc>
          <w:tcPr>
            <w:tcW w:w="709" w:type="dxa"/>
          </w:tcPr>
          <w:p w14:paraId="7B16085E" w14:textId="77777777" w:rsidR="000054D8" w:rsidRDefault="000054D8" w:rsidP="00484B5C">
            <w:pPr>
              <w:jc w:val="center"/>
            </w:pPr>
          </w:p>
        </w:tc>
        <w:tc>
          <w:tcPr>
            <w:tcW w:w="708" w:type="dxa"/>
          </w:tcPr>
          <w:p w14:paraId="174BF91C" w14:textId="77777777" w:rsidR="000054D8" w:rsidRDefault="000054D8" w:rsidP="00484B5C">
            <w:pPr>
              <w:jc w:val="center"/>
            </w:pPr>
          </w:p>
        </w:tc>
      </w:tr>
      <w:tr w:rsidR="000054D8" w14:paraId="2E63B721" w14:textId="77777777" w:rsidTr="00484B5C">
        <w:tc>
          <w:tcPr>
            <w:tcW w:w="7225" w:type="dxa"/>
          </w:tcPr>
          <w:p w14:paraId="1B2F9F11" w14:textId="77777777" w:rsidR="000054D8" w:rsidRDefault="000054D8" w:rsidP="00484B5C">
            <w:pPr>
              <w:ind w:left="720"/>
            </w:pPr>
            <w:r>
              <w:t>Report Identifies the SQA work products.</w:t>
            </w:r>
          </w:p>
        </w:tc>
        <w:tc>
          <w:tcPr>
            <w:tcW w:w="708" w:type="dxa"/>
          </w:tcPr>
          <w:p w14:paraId="0CF5FF0F" w14:textId="77777777" w:rsidR="000054D8" w:rsidRDefault="000054D8" w:rsidP="00484B5C">
            <w:pPr>
              <w:jc w:val="center"/>
            </w:pPr>
            <w:r>
              <w:t>X</w:t>
            </w:r>
          </w:p>
        </w:tc>
        <w:tc>
          <w:tcPr>
            <w:tcW w:w="709" w:type="dxa"/>
          </w:tcPr>
          <w:p w14:paraId="5446988C" w14:textId="77777777" w:rsidR="000054D8" w:rsidRDefault="000054D8" w:rsidP="00484B5C">
            <w:pPr>
              <w:jc w:val="center"/>
            </w:pPr>
          </w:p>
        </w:tc>
        <w:tc>
          <w:tcPr>
            <w:tcW w:w="708" w:type="dxa"/>
          </w:tcPr>
          <w:p w14:paraId="3357123F" w14:textId="77777777" w:rsidR="000054D8" w:rsidRDefault="000054D8" w:rsidP="00484B5C">
            <w:pPr>
              <w:jc w:val="center"/>
            </w:pPr>
          </w:p>
        </w:tc>
      </w:tr>
      <w:tr w:rsidR="000054D8" w14:paraId="3AA34128" w14:textId="77777777" w:rsidTr="00484B5C">
        <w:tc>
          <w:tcPr>
            <w:tcW w:w="7225" w:type="dxa"/>
          </w:tcPr>
          <w:p w14:paraId="42754853" w14:textId="77777777" w:rsidR="000054D8" w:rsidRDefault="000054D8" w:rsidP="00484B5C">
            <w:pPr>
              <w:ind w:left="720"/>
            </w:pPr>
            <w:r>
              <w:t>Report was completed on time</w:t>
            </w:r>
          </w:p>
        </w:tc>
        <w:tc>
          <w:tcPr>
            <w:tcW w:w="708" w:type="dxa"/>
          </w:tcPr>
          <w:p w14:paraId="2864821A" w14:textId="77777777" w:rsidR="000054D8" w:rsidRDefault="000054D8" w:rsidP="00484B5C">
            <w:pPr>
              <w:jc w:val="center"/>
            </w:pPr>
            <w:r>
              <w:t>X</w:t>
            </w:r>
          </w:p>
        </w:tc>
        <w:tc>
          <w:tcPr>
            <w:tcW w:w="709" w:type="dxa"/>
          </w:tcPr>
          <w:p w14:paraId="32DFF324" w14:textId="77777777" w:rsidR="000054D8" w:rsidRDefault="000054D8" w:rsidP="00484B5C">
            <w:pPr>
              <w:jc w:val="center"/>
            </w:pPr>
          </w:p>
        </w:tc>
        <w:tc>
          <w:tcPr>
            <w:tcW w:w="708" w:type="dxa"/>
          </w:tcPr>
          <w:p w14:paraId="547F81CC" w14:textId="77777777" w:rsidR="000054D8" w:rsidRDefault="000054D8" w:rsidP="00484B5C">
            <w:pPr>
              <w:jc w:val="center"/>
            </w:pPr>
          </w:p>
        </w:tc>
      </w:tr>
      <w:tr w:rsidR="000054D8" w14:paraId="6EB7C3B2" w14:textId="77777777" w:rsidTr="00484B5C">
        <w:tc>
          <w:tcPr>
            <w:tcW w:w="7225" w:type="dxa"/>
          </w:tcPr>
          <w:p w14:paraId="24077167" w14:textId="77777777" w:rsidR="000054D8" w:rsidRDefault="000054D8" w:rsidP="00484B5C">
            <w:pPr>
              <w:ind w:left="720"/>
            </w:pPr>
            <w:r>
              <w:t>Report meets expected QA guidelines</w:t>
            </w:r>
          </w:p>
        </w:tc>
        <w:tc>
          <w:tcPr>
            <w:tcW w:w="708" w:type="dxa"/>
          </w:tcPr>
          <w:p w14:paraId="4C96360A" w14:textId="77777777" w:rsidR="000054D8" w:rsidRDefault="000054D8" w:rsidP="00484B5C">
            <w:pPr>
              <w:jc w:val="center"/>
            </w:pPr>
            <w:r>
              <w:t>X</w:t>
            </w:r>
          </w:p>
        </w:tc>
        <w:tc>
          <w:tcPr>
            <w:tcW w:w="709" w:type="dxa"/>
          </w:tcPr>
          <w:p w14:paraId="39A3EB42" w14:textId="77777777" w:rsidR="000054D8" w:rsidRDefault="000054D8" w:rsidP="00484B5C">
            <w:pPr>
              <w:jc w:val="center"/>
            </w:pPr>
          </w:p>
        </w:tc>
        <w:tc>
          <w:tcPr>
            <w:tcW w:w="708" w:type="dxa"/>
          </w:tcPr>
          <w:p w14:paraId="608523B5" w14:textId="77777777" w:rsidR="000054D8" w:rsidRDefault="000054D8" w:rsidP="00484B5C">
            <w:pPr>
              <w:jc w:val="center"/>
            </w:pPr>
          </w:p>
        </w:tc>
      </w:tr>
      <w:tr w:rsidR="000054D8" w14:paraId="72F9E669" w14:textId="77777777" w:rsidTr="00484B5C">
        <w:tc>
          <w:tcPr>
            <w:tcW w:w="9350" w:type="dxa"/>
            <w:gridSpan w:val="4"/>
          </w:tcPr>
          <w:p w14:paraId="1ADB87EA" w14:textId="77777777" w:rsidR="000054D8" w:rsidRDefault="000054D8" w:rsidP="00484B5C"/>
        </w:tc>
      </w:tr>
      <w:tr w:rsidR="000054D8" w14:paraId="3DCA7E10" w14:textId="77777777" w:rsidTr="00484B5C">
        <w:tc>
          <w:tcPr>
            <w:tcW w:w="7225" w:type="dxa"/>
          </w:tcPr>
          <w:p w14:paraId="78093224" w14:textId="77777777" w:rsidR="000054D8" w:rsidRDefault="000054D8" w:rsidP="00484B5C">
            <w:r>
              <w:t>V. Application Test Reports</w:t>
            </w:r>
          </w:p>
        </w:tc>
        <w:tc>
          <w:tcPr>
            <w:tcW w:w="708" w:type="dxa"/>
          </w:tcPr>
          <w:p w14:paraId="13D593C7" w14:textId="77777777" w:rsidR="000054D8" w:rsidRDefault="000054D8" w:rsidP="00484B5C">
            <w:pPr>
              <w:jc w:val="center"/>
            </w:pPr>
          </w:p>
        </w:tc>
        <w:tc>
          <w:tcPr>
            <w:tcW w:w="709" w:type="dxa"/>
          </w:tcPr>
          <w:p w14:paraId="03930726" w14:textId="77777777" w:rsidR="000054D8" w:rsidRDefault="000054D8" w:rsidP="00484B5C">
            <w:pPr>
              <w:jc w:val="center"/>
            </w:pPr>
          </w:p>
        </w:tc>
        <w:tc>
          <w:tcPr>
            <w:tcW w:w="708" w:type="dxa"/>
          </w:tcPr>
          <w:p w14:paraId="3A85E5B7" w14:textId="77777777" w:rsidR="000054D8" w:rsidRDefault="000054D8" w:rsidP="00484B5C">
            <w:pPr>
              <w:jc w:val="center"/>
            </w:pPr>
          </w:p>
        </w:tc>
      </w:tr>
      <w:tr w:rsidR="000054D8" w14:paraId="211C2980" w14:textId="77777777" w:rsidTr="00484B5C">
        <w:tc>
          <w:tcPr>
            <w:tcW w:w="7225" w:type="dxa"/>
          </w:tcPr>
          <w:p w14:paraId="1C530AD3" w14:textId="77777777" w:rsidR="000054D8" w:rsidRDefault="000054D8" w:rsidP="00484B5C">
            <w:pPr>
              <w:ind w:left="720"/>
            </w:pPr>
            <w:r>
              <w:t>Sufficient number of test cases were conducted to ensure product meets client requirements</w:t>
            </w:r>
          </w:p>
        </w:tc>
        <w:tc>
          <w:tcPr>
            <w:tcW w:w="708" w:type="dxa"/>
          </w:tcPr>
          <w:p w14:paraId="38D3006B" w14:textId="77777777" w:rsidR="000054D8" w:rsidRDefault="000054D8" w:rsidP="00484B5C">
            <w:pPr>
              <w:jc w:val="center"/>
            </w:pPr>
            <w:r>
              <w:t>X</w:t>
            </w:r>
          </w:p>
        </w:tc>
        <w:tc>
          <w:tcPr>
            <w:tcW w:w="709" w:type="dxa"/>
          </w:tcPr>
          <w:p w14:paraId="11C3D274" w14:textId="77777777" w:rsidR="000054D8" w:rsidRDefault="000054D8" w:rsidP="00484B5C">
            <w:pPr>
              <w:jc w:val="center"/>
            </w:pPr>
          </w:p>
        </w:tc>
        <w:tc>
          <w:tcPr>
            <w:tcW w:w="708" w:type="dxa"/>
          </w:tcPr>
          <w:p w14:paraId="206D6DDB" w14:textId="77777777" w:rsidR="000054D8" w:rsidRDefault="000054D8" w:rsidP="00484B5C">
            <w:pPr>
              <w:jc w:val="center"/>
            </w:pPr>
          </w:p>
        </w:tc>
      </w:tr>
      <w:tr w:rsidR="000054D8" w14:paraId="22AE5C06" w14:textId="77777777" w:rsidTr="00484B5C">
        <w:tc>
          <w:tcPr>
            <w:tcW w:w="7225" w:type="dxa"/>
          </w:tcPr>
          <w:p w14:paraId="5070DD27" w14:textId="77777777" w:rsidR="000054D8" w:rsidRDefault="000054D8" w:rsidP="00484B5C">
            <w:pPr>
              <w:ind w:left="720"/>
            </w:pPr>
            <w:r>
              <w:t>Each team member assigned completed their report on time</w:t>
            </w:r>
          </w:p>
        </w:tc>
        <w:tc>
          <w:tcPr>
            <w:tcW w:w="708" w:type="dxa"/>
          </w:tcPr>
          <w:p w14:paraId="14E11037" w14:textId="77777777" w:rsidR="000054D8" w:rsidRDefault="000054D8" w:rsidP="00484B5C">
            <w:pPr>
              <w:jc w:val="center"/>
            </w:pPr>
            <w:r>
              <w:t>X</w:t>
            </w:r>
          </w:p>
        </w:tc>
        <w:tc>
          <w:tcPr>
            <w:tcW w:w="709" w:type="dxa"/>
          </w:tcPr>
          <w:p w14:paraId="1937C8CD" w14:textId="77777777" w:rsidR="000054D8" w:rsidRDefault="000054D8" w:rsidP="00484B5C">
            <w:pPr>
              <w:jc w:val="center"/>
            </w:pPr>
          </w:p>
        </w:tc>
        <w:tc>
          <w:tcPr>
            <w:tcW w:w="708" w:type="dxa"/>
          </w:tcPr>
          <w:p w14:paraId="0C1F2A81" w14:textId="77777777" w:rsidR="000054D8" w:rsidRDefault="000054D8" w:rsidP="00484B5C">
            <w:pPr>
              <w:jc w:val="center"/>
            </w:pPr>
          </w:p>
        </w:tc>
      </w:tr>
      <w:tr w:rsidR="000054D8" w14:paraId="53B65977" w14:textId="77777777" w:rsidTr="00484B5C">
        <w:tc>
          <w:tcPr>
            <w:tcW w:w="7225" w:type="dxa"/>
          </w:tcPr>
          <w:p w14:paraId="160D1EC2" w14:textId="77777777" w:rsidR="000054D8" w:rsidRDefault="000054D8" w:rsidP="00484B5C">
            <w:pPr>
              <w:ind w:left="720"/>
            </w:pPr>
            <w:r>
              <w:t>Reports meet expected QA guidelines</w:t>
            </w:r>
          </w:p>
        </w:tc>
        <w:tc>
          <w:tcPr>
            <w:tcW w:w="708" w:type="dxa"/>
          </w:tcPr>
          <w:p w14:paraId="1061C462" w14:textId="77777777" w:rsidR="000054D8" w:rsidRDefault="000054D8" w:rsidP="00484B5C">
            <w:pPr>
              <w:jc w:val="center"/>
            </w:pPr>
            <w:r>
              <w:t>X</w:t>
            </w:r>
          </w:p>
        </w:tc>
        <w:tc>
          <w:tcPr>
            <w:tcW w:w="709" w:type="dxa"/>
          </w:tcPr>
          <w:p w14:paraId="11B79728" w14:textId="77777777" w:rsidR="000054D8" w:rsidRDefault="000054D8" w:rsidP="00484B5C">
            <w:pPr>
              <w:jc w:val="center"/>
            </w:pPr>
          </w:p>
        </w:tc>
        <w:tc>
          <w:tcPr>
            <w:tcW w:w="708" w:type="dxa"/>
          </w:tcPr>
          <w:p w14:paraId="4B2E8BCF" w14:textId="77777777" w:rsidR="000054D8" w:rsidRDefault="000054D8" w:rsidP="00484B5C">
            <w:pPr>
              <w:jc w:val="center"/>
            </w:pPr>
          </w:p>
        </w:tc>
      </w:tr>
    </w:tbl>
    <w:p w14:paraId="15931F32" w14:textId="77777777" w:rsidR="000054D8" w:rsidRPr="00E9391F" w:rsidRDefault="000054D8" w:rsidP="000054D8"/>
    <w:p w14:paraId="48208965" w14:textId="77777777" w:rsidR="000054D8" w:rsidRDefault="000054D8" w:rsidP="000054D8"/>
    <w:p w14:paraId="7EA83750" w14:textId="4922E297" w:rsidR="000054D8" w:rsidRDefault="000054D8">
      <w:pPr>
        <w:jc w:val="left"/>
      </w:pPr>
      <w:r>
        <w:br w:type="page"/>
      </w:r>
    </w:p>
    <w:p w14:paraId="5A5B89E7" w14:textId="03A8E755" w:rsidR="000054D8" w:rsidRDefault="000054D8" w:rsidP="000054D8">
      <w:pPr>
        <w:pStyle w:val="Heading1"/>
      </w:pPr>
      <w:bookmarkStart w:id="81" w:name="_Toc57741133"/>
      <w:r>
        <w:lastRenderedPageBreak/>
        <w:t>Optimisation Report</w:t>
      </w:r>
      <w:bookmarkEnd w:id="81"/>
    </w:p>
    <w:p w14:paraId="27202CB6" w14:textId="77777777" w:rsidR="000054D8" w:rsidRDefault="000054D8" w:rsidP="000054D8">
      <w:pPr>
        <w:pStyle w:val="Heading2"/>
      </w:pPr>
      <w:bookmarkStart w:id="82" w:name="_Toc56692110"/>
      <w:bookmarkStart w:id="83" w:name="_Toc57741134"/>
      <w:r w:rsidRPr="009D7411">
        <w:t>Google Lighthouse</w:t>
      </w:r>
      <w:bookmarkEnd w:id="82"/>
      <w:bookmarkEnd w:id="83"/>
    </w:p>
    <w:p w14:paraId="186016DE" w14:textId="77777777" w:rsidR="000054D8" w:rsidRDefault="000054D8" w:rsidP="000054D8"/>
    <w:p w14:paraId="3959F779" w14:textId="77777777" w:rsidR="000054D8" w:rsidRDefault="000054D8" w:rsidP="000054D8">
      <w:r>
        <w:t xml:space="preserve">Lighthouse is an open-source, automated tool for improving the quality of web pages. You can run it against any web page, public, or requiring authentication. It has audits for performance, accessibility, progressive web apps, SEO, and more. </w:t>
      </w:r>
      <w:sdt>
        <w:sdtPr>
          <w:id w:val="890006848"/>
          <w:citation/>
        </w:sdtPr>
        <w:sdtContent>
          <w:r>
            <w:fldChar w:fldCharType="begin"/>
          </w:r>
          <w:r>
            <w:rPr>
              <w:lang w:val="en-US"/>
            </w:rPr>
            <w:instrText xml:space="preserve"> CITATION Lig20 \l 1033 </w:instrText>
          </w:r>
          <w:r>
            <w:fldChar w:fldCharType="separate"/>
          </w:r>
          <w:r>
            <w:rPr>
              <w:noProof/>
              <w:lang w:val="en-US"/>
            </w:rPr>
            <w:t>(Lighthouse, 2020)</w:t>
          </w:r>
          <w:r>
            <w:fldChar w:fldCharType="end"/>
          </w:r>
        </w:sdtContent>
      </w:sdt>
    </w:p>
    <w:p w14:paraId="4B77B8F8" w14:textId="77777777" w:rsidR="000054D8" w:rsidRDefault="000054D8" w:rsidP="000054D8">
      <w:r>
        <w:t>The Google Lighthouse has been used to create the Optimisation Report because it is free, easy to run, and works on local servers. The main pages have been analyzed to create a complete report.</w:t>
      </w:r>
    </w:p>
    <w:p w14:paraId="4AFFDE08" w14:textId="77777777" w:rsidR="000054D8" w:rsidRDefault="000054D8" w:rsidP="000054D8">
      <w:r>
        <w:t>The Optimisation Report consists of two sections: First Section is Analyzed the system pages without changes to increase the performance and the Last section presents all results after the changes.</w:t>
      </w:r>
    </w:p>
    <w:p w14:paraId="54F5ADE0" w14:textId="77777777" w:rsidR="000054D8" w:rsidRDefault="000054D8" w:rsidP="000054D8">
      <w:pPr>
        <w:pStyle w:val="Heading2"/>
      </w:pPr>
      <w:bookmarkStart w:id="84" w:name="_Toc56692111"/>
      <w:bookmarkStart w:id="85" w:name="_Toc57741135"/>
      <w:r>
        <w:t>First Section - Result and Recommendation</w:t>
      </w:r>
      <w:bookmarkEnd w:id="84"/>
      <w:bookmarkEnd w:id="85"/>
    </w:p>
    <w:tbl>
      <w:tblPr>
        <w:tblW w:w="9587" w:type="dxa"/>
        <w:tblLook w:val="04A0" w:firstRow="1" w:lastRow="0" w:firstColumn="1" w:lastColumn="0" w:noHBand="0" w:noVBand="1"/>
      </w:tblPr>
      <w:tblGrid>
        <w:gridCol w:w="1451"/>
        <w:gridCol w:w="2841"/>
        <w:gridCol w:w="1504"/>
        <w:gridCol w:w="2421"/>
        <w:gridCol w:w="1370"/>
      </w:tblGrid>
      <w:tr w:rsidR="000054D8" w:rsidRPr="00883D6B" w14:paraId="6A02E2DB" w14:textId="77777777" w:rsidTr="00484B5C">
        <w:trPr>
          <w:trHeight w:val="312"/>
        </w:trPr>
        <w:tc>
          <w:tcPr>
            <w:tcW w:w="14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1C4376"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age</w:t>
            </w:r>
          </w:p>
        </w:tc>
        <w:tc>
          <w:tcPr>
            <w:tcW w:w="2841" w:type="dxa"/>
            <w:tcBorders>
              <w:top w:val="single" w:sz="4" w:space="0" w:color="auto"/>
              <w:left w:val="nil"/>
              <w:bottom w:val="single" w:sz="4" w:space="0" w:color="auto"/>
              <w:right w:val="single" w:sz="4" w:space="0" w:color="auto"/>
            </w:tcBorders>
            <w:shd w:val="clear" w:color="auto" w:fill="auto"/>
            <w:noWrap/>
            <w:vAlign w:val="bottom"/>
            <w:hideMark/>
          </w:tcPr>
          <w:p w14:paraId="075504F3"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File</w:t>
            </w:r>
          </w:p>
        </w:tc>
        <w:tc>
          <w:tcPr>
            <w:tcW w:w="1504" w:type="dxa"/>
            <w:tcBorders>
              <w:top w:val="single" w:sz="4" w:space="0" w:color="auto"/>
              <w:left w:val="nil"/>
              <w:bottom w:val="single" w:sz="4" w:space="0" w:color="auto"/>
              <w:right w:val="single" w:sz="4" w:space="0" w:color="auto"/>
            </w:tcBorders>
            <w:shd w:val="clear" w:color="auto" w:fill="auto"/>
            <w:vAlign w:val="bottom"/>
            <w:hideMark/>
          </w:tcPr>
          <w:p w14:paraId="63AB9426" w14:textId="77777777" w:rsidR="000054D8" w:rsidRPr="00883D6B" w:rsidRDefault="000054D8" w:rsidP="00484B5C">
            <w:pPr>
              <w:spacing w:after="0" w:line="240" w:lineRule="auto"/>
              <w:jc w:val="center"/>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erformance</w:t>
            </w:r>
          </w:p>
        </w:tc>
        <w:tc>
          <w:tcPr>
            <w:tcW w:w="2421" w:type="dxa"/>
            <w:tcBorders>
              <w:top w:val="single" w:sz="4" w:space="0" w:color="auto"/>
              <w:left w:val="nil"/>
              <w:bottom w:val="single" w:sz="4" w:space="0" w:color="auto"/>
              <w:right w:val="single" w:sz="4" w:space="0" w:color="auto"/>
            </w:tcBorders>
            <w:shd w:val="clear" w:color="auto" w:fill="auto"/>
            <w:vAlign w:val="bottom"/>
            <w:hideMark/>
          </w:tcPr>
          <w:p w14:paraId="485F66A6"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Description result</w:t>
            </w:r>
          </w:p>
        </w:tc>
        <w:tc>
          <w:tcPr>
            <w:tcW w:w="1370" w:type="dxa"/>
            <w:tcBorders>
              <w:top w:val="single" w:sz="4" w:space="0" w:color="auto"/>
              <w:left w:val="nil"/>
              <w:bottom w:val="single" w:sz="4" w:space="0" w:color="auto"/>
              <w:right w:val="single" w:sz="4" w:space="0" w:color="auto"/>
            </w:tcBorders>
            <w:shd w:val="clear" w:color="auto" w:fill="auto"/>
            <w:vAlign w:val="bottom"/>
            <w:hideMark/>
          </w:tcPr>
          <w:p w14:paraId="0EF1B6EA"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Comment</w:t>
            </w:r>
          </w:p>
        </w:tc>
      </w:tr>
      <w:tr w:rsidR="000054D8" w:rsidRPr="00883D6B" w14:paraId="3FF3A721"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0BC5E01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Home Page</w:t>
            </w:r>
          </w:p>
        </w:tc>
        <w:tc>
          <w:tcPr>
            <w:tcW w:w="2841" w:type="dxa"/>
            <w:tcBorders>
              <w:top w:val="nil"/>
              <w:left w:val="nil"/>
              <w:bottom w:val="single" w:sz="4" w:space="0" w:color="auto"/>
              <w:right w:val="single" w:sz="4" w:space="0" w:color="auto"/>
            </w:tcBorders>
            <w:shd w:val="clear" w:color="auto" w:fill="auto"/>
            <w:noWrap/>
            <w:vAlign w:val="bottom"/>
            <w:hideMark/>
          </w:tcPr>
          <w:p w14:paraId="4131FDB0"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index.php</w:t>
            </w:r>
          </w:p>
        </w:tc>
        <w:tc>
          <w:tcPr>
            <w:tcW w:w="1504" w:type="dxa"/>
            <w:tcBorders>
              <w:top w:val="nil"/>
              <w:left w:val="nil"/>
              <w:bottom w:val="single" w:sz="4" w:space="0" w:color="auto"/>
              <w:right w:val="single" w:sz="4" w:space="0" w:color="auto"/>
            </w:tcBorders>
            <w:shd w:val="clear" w:color="auto" w:fill="auto"/>
            <w:vAlign w:val="bottom"/>
            <w:hideMark/>
          </w:tcPr>
          <w:p w14:paraId="35DE1909"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24734EC7"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76A20055"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1</w:t>
            </w:r>
          </w:p>
        </w:tc>
      </w:tr>
      <w:tr w:rsidR="000054D8" w:rsidRPr="00883D6B" w14:paraId="064F5113"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015F6659"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Search Page</w:t>
            </w:r>
          </w:p>
        </w:tc>
        <w:tc>
          <w:tcPr>
            <w:tcW w:w="2841" w:type="dxa"/>
            <w:tcBorders>
              <w:top w:val="nil"/>
              <w:left w:val="nil"/>
              <w:bottom w:val="single" w:sz="4" w:space="0" w:color="auto"/>
              <w:right w:val="single" w:sz="4" w:space="0" w:color="auto"/>
            </w:tcBorders>
            <w:shd w:val="clear" w:color="auto" w:fill="auto"/>
            <w:noWrap/>
            <w:vAlign w:val="bottom"/>
            <w:hideMark/>
          </w:tcPr>
          <w:p w14:paraId="43E61124"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search.php</w:t>
            </w:r>
          </w:p>
        </w:tc>
        <w:tc>
          <w:tcPr>
            <w:tcW w:w="1504" w:type="dxa"/>
            <w:tcBorders>
              <w:top w:val="nil"/>
              <w:left w:val="nil"/>
              <w:bottom w:val="single" w:sz="4" w:space="0" w:color="auto"/>
              <w:right w:val="single" w:sz="4" w:space="0" w:color="auto"/>
            </w:tcBorders>
            <w:shd w:val="clear" w:color="auto" w:fill="auto"/>
            <w:vAlign w:val="bottom"/>
            <w:hideMark/>
          </w:tcPr>
          <w:p w14:paraId="6C2C5D61"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7D074C98"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1C1254E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2</w:t>
            </w:r>
          </w:p>
        </w:tc>
      </w:tr>
      <w:tr w:rsidR="000054D8" w:rsidRPr="00883D6B" w14:paraId="6F545E56" w14:textId="77777777" w:rsidTr="00484B5C">
        <w:trPr>
          <w:trHeight w:val="2028"/>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2BE5F9C1"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Top 10</w:t>
            </w:r>
          </w:p>
        </w:tc>
        <w:tc>
          <w:tcPr>
            <w:tcW w:w="2841" w:type="dxa"/>
            <w:tcBorders>
              <w:top w:val="nil"/>
              <w:left w:val="nil"/>
              <w:bottom w:val="single" w:sz="4" w:space="0" w:color="auto"/>
              <w:right w:val="single" w:sz="4" w:space="0" w:color="auto"/>
            </w:tcBorders>
            <w:shd w:val="clear" w:color="auto" w:fill="auto"/>
            <w:noWrap/>
            <w:vAlign w:val="bottom"/>
            <w:hideMark/>
          </w:tcPr>
          <w:p w14:paraId="30AB2F44"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top_ten.php</w:t>
            </w:r>
          </w:p>
        </w:tc>
        <w:tc>
          <w:tcPr>
            <w:tcW w:w="1504" w:type="dxa"/>
            <w:tcBorders>
              <w:top w:val="nil"/>
              <w:left w:val="nil"/>
              <w:bottom w:val="single" w:sz="4" w:space="0" w:color="auto"/>
              <w:right w:val="single" w:sz="4" w:space="0" w:color="auto"/>
            </w:tcBorders>
            <w:shd w:val="clear" w:color="auto" w:fill="auto"/>
            <w:vAlign w:val="bottom"/>
            <w:hideMark/>
          </w:tcPr>
          <w:p w14:paraId="3241087D"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03EF738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 xml:space="preserve">No significant changes are necessary, but the Diagnostics section indicated to Set an explicit width and height on image elements to reduce layout shifts and improve CLS. </w:t>
            </w:r>
          </w:p>
        </w:tc>
        <w:tc>
          <w:tcPr>
            <w:tcW w:w="1370" w:type="dxa"/>
            <w:tcBorders>
              <w:top w:val="nil"/>
              <w:left w:val="nil"/>
              <w:bottom w:val="single" w:sz="4" w:space="0" w:color="auto"/>
              <w:right w:val="single" w:sz="4" w:space="0" w:color="auto"/>
            </w:tcBorders>
            <w:shd w:val="clear" w:color="auto" w:fill="auto"/>
            <w:vAlign w:val="bottom"/>
            <w:hideMark/>
          </w:tcPr>
          <w:p w14:paraId="142F22BD"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3</w:t>
            </w:r>
          </w:p>
        </w:tc>
      </w:tr>
      <w:tr w:rsidR="000054D8" w:rsidRPr="00883D6B" w14:paraId="72AE6690"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12B3F37E"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Admin Login</w:t>
            </w:r>
          </w:p>
        </w:tc>
        <w:tc>
          <w:tcPr>
            <w:tcW w:w="2841" w:type="dxa"/>
            <w:tcBorders>
              <w:top w:val="nil"/>
              <w:left w:val="nil"/>
              <w:bottom w:val="single" w:sz="4" w:space="0" w:color="auto"/>
              <w:right w:val="single" w:sz="4" w:space="0" w:color="auto"/>
            </w:tcBorders>
            <w:shd w:val="clear" w:color="auto" w:fill="auto"/>
            <w:noWrap/>
            <w:vAlign w:val="bottom"/>
            <w:hideMark/>
          </w:tcPr>
          <w:p w14:paraId="1C90F221"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adminLogin.php</w:t>
            </w:r>
          </w:p>
        </w:tc>
        <w:tc>
          <w:tcPr>
            <w:tcW w:w="1504" w:type="dxa"/>
            <w:tcBorders>
              <w:top w:val="nil"/>
              <w:left w:val="nil"/>
              <w:bottom w:val="single" w:sz="4" w:space="0" w:color="auto"/>
              <w:right w:val="single" w:sz="4" w:space="0" w:color="auto"/>
            </w:tcBorders>
            <w:shd w:val="clear" w:color="auto" w:fill="auto"/>
            <w:vAlign w:val="bottom"/>
            <w:hideMark/>
          </w:tcPr>
          <w:p w14:paraId="7FA5AF28"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123D833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5CDF0422"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4</w:t>
            </w:r>
          </w:p>
        </w:tc>
      </w:tr>
      <w:tr w:rsidR="000054D8" w:rsidRPr="00883D6B" w14:paraId="7FED3F1A"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27A196D4"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Unsubscribe Membership</w:t>
            </w:r>
          </w:p>
        </w:tc>
        <w:tc>
          <w:tcPr>
            <w:tcW w:w="2841" w:type="dxa"/>
            <w:tcBorders>
              <w:top w:val="nil"/>
              <w:left w:val="nil"/>
              <w:bottom w:val="single" w:sz="4" w:space="0" w:color="auto"/>
              <w:right w:val="single" w:sz="4" w:space="0" w:color="auto"/>
            </w:tcBorders>
            <w:shd w:val="clear" w:color="auto" w:fill="auto"/>
            <w:noWrap/>
            <w:vAlign w:val="bottom"/>
            <w:hideMark/>
          </w:tcPr>
          <w:p w14:paraId="7D2407DF"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unsubscribeMembership.php</w:t>
            </w:r>
          </w:p>
        </w:tc>
        <w:tc>
          <w:tcPr>
            <w:tcW w:w="1504" w:type="dxa"/>
            <w:tcBorders>
              <w:top w:val="nil"/>
              <w:left w:val="nil"/>
              <w:bottom w:val="single" w:sz="4" w:space="0" w:color="auto"/>
              <w:right w:val="single" w:sz="4" w:space="0" w:color="auto"/>
            </w:tcBorders>
            <w:shd w:val="clear" w:color="auto" w:fill="auto"/>
            <w:vAlign w:val="bottom"/>
            <w:hideMark/>
          </w:tcPr>
          <w:p w14:paraId="6A4EF370"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71DE1296"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6F7BEAD7"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5</w:t>
            </w:r>
          </w:p>
        </w:tc>
      </w:tr>
      <w:tr w:rsidR="000054D8" w:rsidRPr="00883D6B" w14:paraId="3CA00E1F"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4B9AB22B"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All Membership</w:t>
            </w:r>
          </w:p>
        </w:tc>
        <w:tc>
          <w:tcPr>
            <w:tcW w:w="2841" w:type="dxa"/>
            <w:tcBorders>
              <w:top w:val="nil"/>
              <w:left w:val="nil"/>
              <w:bottom w:val="single" w:sz="4" w:space="0" w:color="auto"/>
              <w:right w:val="single" w:sz="4" w:space="0" w:color="auto"/>
            </w:tcBorders>
            <w:shd w:val="clear" w:color="auto" w:fill="auto"/>
            <w:noWrap/>
            <w:vAlign w:val="bottom"/>
            <w:hideMark/>
          </w:tcPr>
          <w:p w14:paraId="08B200DA"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allMembership.php</w:t>
            </w:r>
          </w:p>
        </w:tc>
        <w:tc>
          <w:tcPr>
            <w:tcW w:w="1504" w:type="dxa"/>
            <w:tcBorders>
              <w:top w:val="nil"/>
              <w:left w:val="nil"/>
              <w:bottom w:val="single" w:sz="4" w:space="0" w:color="auto"/>
              <w:right w:val="single" w:sz="4" w:space="0" w:color="auto"/>
            </w:tcBorders>
            <w:shd w:val="clear" w:color="auto" w:fill="auto"/>
            <w:vAlign w:val="bottom"/>
            <w:hideMark/>
          </w:tcPr>
          <w:p w14:paraId="2FD76DE2"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769F43E6"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56FCD5B9"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6</w:t>
            </w:r>
          </w:p>
        </w:tc>
      </w:tr>
    </w:tbl>
    <w:p w14:paraId="634A9506" w14:textId="77777777" w:rsidR="000054D8" w:rsidRPr="00883D6B" w:rsidRDefault="000054D8" w:rsidP="000054D8"/>
    <w:p w14:paraId="3F43F83F" w14:textId="77777777" w:rsidR="000054D8" w:rsidRDefault="000054D8" w:rsidP="000054D8">
      <w:pPr>
        <w:pStyle w:val="Heading2"/>
      </w:pPr>
      <w:bookmarkStart w:id="86" w:name="_Toc56692112"/>
      <w:bookmarkStart w:id="87" w:name="_Toc57741136"/>
      <w:r>
        <w:lastRenderedPageBreak/>
        <w:t>Figure 1  Home Page (index.php)</w:t>
      </w:r>
      <w:bookmarkEnd w:id="86"/>
      <w:bookmarkEnd w:id="87"/>
    </w:p>
    <w:p w14:paraId="2D976666" w14:textId="77777777" w:rsidR="000054D8" w:rsidRDefault="000054D8" w:rsidP="000054D8">
      <w:r>
        <w:rPr>
          <w:noProof/>
          <w:lang w:eastAsia="en-AU"/>
        </w:rPr>
        <w:drawing>
          <wp:inline distT="0" distB="0" distL="0" distR="0" wp14:anchorId="547BB7E5" wp14:editId="294AAA14">
            <wp:extent cx="5943600" cy="3343275"/>
            <wp:effectExtent l="0" t="0" r="0" b="952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3343275"/>
                    </a:xfrm>
                    <a:prstGeom prst="rect">
                      <a:avLst/>
                    </a:prstGeom>
                  </pic:spPr>
                </pic:pic>
              </a:graphicData>
            </a:graphic>
          </wp:inline>
        </w:drawing>
      </w:r>
    </w:p>
    <w:p w14:paraId="244024E8" w14:textId="77777777" w:rsidR="000054D8" w:rsidRDefault="000054D8" w:rsidP="000054D8"/>
    <w:p w14:paraId="4BD4A78E" w14:textId="77777777" w:rsidR="000054D8" w:rsidRDefault="000054D8" w:rsidP="000054D8">
      <w:pPr>
        <w:sectPr w:rsidR="000054D8" w:rsidSect="00484B5C">
          <w:headerReference w:type="default" r:id="rId104"/>
          <w:footerReference w:type="default" r:id="rId105"/>
          <w:pgSz w:w="12240" w:h="15840"/>
          <w:pgMar w:top="1440" w:right="1440" w:bottom="1440" w:left="1440" w:header="708" w:footer="708" w:gutter="0"/>
          <w:cols w:space="708"/>
          <w:docGrid w:linePitch="360"/>
        </w:sectPr>
      </w:pPr>
    </w:p>
    <w:p w14:paraId="382CD32B" w14:textId="77777777" w:rsidR="000054D8" w:rsidRDefault="000054D8" w:rsidP="000054D8">
      <w:pPr>
        <w:pStyle w:val="Heading2"/>
      </w:pPr>
      <w:bookmarkStart w:id="88" w:name="_Toc56692113"/>
      <w:bookmarkStart w:id="89" w:name="_Toc57741137"/>
      <w:r>
        <w:lastRenderedPageBreak/>
        <w:t>Figure 2 - Search Page (search.php)</w:t>
      </w:r>
      <w:bookmarkEnd w:id="88"/>
      <w:bookmarkEnd w:id="89"/>
    </w:p>
    <w:p w14:paraId="2AADF7A2" w14:textId="77777777" w:rsidR="000054D8" w:rsidRDefault="000054D8" w:rsidP="000054D8">
      <w:r>
        <w:rPr>
          <w:noProof/>
          <w:lang w:eastAsia="en-AU"/>
        </w:rPr>
        <w:drawing>
          <wp:inline distT="0" distB="0" distL="0" distR="0" wp14:anchorId="306B8B99" wp14:editId="28D72741">
            <wp:extent cx="5943600" cy="3343275"/>
            <wp:effectExtent l="0" t="0" r="0"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343275"/>
                    </a:xfrm>
                    <a:prstGeom prst="rect">
                      <a:avLst/>
                    </a:prstGeom>
                  </pic:spPr>
                </pic:pic>
              </a:graphicData>
            </a:graphic>
          </wp:inline>
        </w:drawing>
      </w:r>
    </w:p>
    <w:p w14:paraId="6F01C19D" w14:textId="77777777" w:rsidR="000054D8" w:rsidRDefault="000054D8" w:rsidP="000054D8"/>
    <w:p w14:paraId="316D93FB" w14:textId="77777777" w:rsidR="000054D8" w:rsidRDefault="000054D8" w:rsidP="000054D8">
      <w:pPr>
        <w:pStyle w:val="Heading2"/>
      </w:pPr>
      <w:bookmarkStart w:id="90" w:name="_Toc56692114"/>
      <w:bookmarkStart w:id="91" w:name="_Toc57741138"/>
      <w:r>
        <w:t>Figure 3 - Top 10 (top_ten.php)</w:t>
      </w:r>
      <w:bookmarkEnd w:id="90"/>
      <w:bookmarkEnd w:id="91"/>
    </w:p>
    <w:p w14:paraId="53D2C60B" w14:textId="77777777" w:rsidR="000054D8" w:rsidRDefault="000054D8" w:rsidP="000054D8">
      <w:r>
        <w:rPr>
          <w:noProof/>
          <w:lang w:eastAsia="en-AU"/>
        </w:rPr>
        <w:drawing>
          <wp:inline distT="0" distB="0" distL="0" distR="0" wp14:anchorId="6109A4B4" wp14:editId="4A008128">
            <wp:extent cx="5943600" cy="334327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343275"/>
                    </a:xfrm>
                    <a:prstGeom prst="rect">
                      <a:avLst/>
                    </a:prstGeom>
                  </pic:spPr>
                </pic:pic>
              </a:graphicData>
            </a:graphic>
          </wp:inline>
        </w:drawing>
      </w:r>
    </w:p>
    <w:p w14:paraId="5804873C" w14:textId="77777777" w:rsidR="000054D8" w:rsidRDefault="000054D8" w:rsidP="000054D8"/>
    <w:p w14:paraId="40C4F093" w14:textId="77777777" w:rsidR="000054D8" w:rsidRDefault="000054D8" w:rsidP="000054D8">
      <w:pPr>
        <w:sectPr w:rsidR="000054D8" w:rsidSect="00484B5C">
          <w:pgSz w:w="12240" w:h="15840"/>
          <w:pgMar w:top="1440" w:right="1440" w:bottom="1440" w:left="1440" w:header="708" w:footer="708" w:gutter="0"/>
          <w:cols w:space="708"/>
          <w:docGrid w:linePitch="360"/>
        </w:sectPr>
      </w:pPr>
    </w:p>
    <w:p w14:paraId="5E4E00D5" w14:textId="77777777" w:rsidR="000054D8" w:rsidRDefault="000054D8" w:rsidP="000054D8">
      <w:pPr>
        <w:pStyle w:val="Heading2"/>
      </w:pPr>
      <w:bookmarkStart w:id="92" w:name="_Toc56692115"/>
      <w:bookmarkStart w:id="93" w:name="_Toc57741139"/>
      <w:r>
        <w:lastRenderedPageBreak/>
        <w:t>Figure 4 - Admin Login (adminLogin.php)</w:t>
      </w:r>
      <w:bookmarkEnd w:id="92"/>
      <w:bookmarkEnd w:id="93"/>
    </w:p>
    <w:p w14:paraId="7182C584" w14:textId="77777777" w:rsidR="000054D8" w:rsidRPr="00883D6B" w:rsidRDefault="000054D8" w:rsidP="000054D8">
      <w:r>
        <w:rPr>
          <w:noProof/>
          <w:lang w:eastAsia="en-AU"/>
        </w:rPr>
        <w:drawing>
          <wp:inline distT="0" distB="0" distL="0" distR="0" wp14:anchorId="1067A75D" wp14:editId="738C475D">
            <wp:extent cx="5943600" cy="334327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343275"/>
                    </a:xfrm>
                    <a:prstGeom prst="rect">
                      <a:avLst/>
                    </a:prstGeom>
                  </pic:spPr>
                </pic:pic>
              </a:graphicData>
            </a:graphic>
          </wp:inline>
        </w:drawing>
      </w:r>
    </w:p>
    <w:p w14:paraId="40E04680" w14:textId="77777777" w:rsidR="000054D8" w:rsidRDefault="000054D8" w:rsidP="000054D8"/>
    <w:p w14:paraId="76FD658D" w14:textId="77777777" w:rsidR="000054D8" w:rsidRDefault="000054D8" w:rsidP="000054D8">
      <w:pPr>
        <w:pStyle w:val="Heading2"/>
      </w:pPr>
      <w:bookmarkStart w:id="94" w:name="_Toc56692116"/>
      <w:bookmarkStart w:id="95" w:name="_Toc57741140"/>
      <w:r>
        <w:t>Figure 5 - Unsubscribe Membership (unsubscribeMembership.php)</w:t>
      </w:r>
      <w:bookmarkEnd w:id="94"/>
      <w:bookmarkEnd w:id="95"/>
    </w:p>
    <w:p w14:paraId="722DD63E" w14:textId="77777777" w:rsidR="000054D8" w:rsidRDefault="000054D8" w:rsidP="000054D8">
      <w:pPr>
        <w:sectPr w:rsidR="000054D8" w:rsidSect="00484B5C">
          <w:pgSz w:w="12240" w:h="15840"/>
          <w:pgMar w:top="1440" w:right="1440" w:bottom="1440" w:left="1440" w:header="708" w:footer="708" w:gutter="0"/>
          <w:cols w:space="708"/>
          <w:docGrid w:linePitch="360"/>
        </w:sectPr>
      </w:pPr>
      <w:r>
        <w:rPr>
          <w:noProof/>
          <w:lang w:eastAsia="en-AU"/>
        </w:rPr>
        <w:drawing>
          <wp:inline distT="0" distB="0" distL="0" distR="0" wp14:anchorId="679ABDE8" wp14:editId="367468B0">
            <wp:extent cx="5943600" cy="3343275"/>
            <wp:effectExtent l="0" t="0" r="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3343275"/>
                    </a:xfrm>
                    <a:prstGeom prst="rect">
                      <a:avLst/>
                    </a:prstGeom>
                  </pic:spPr>
                </pic:pic>
              </a:graphicData>
            </a:graphic>
          </wp:inline>
        </w:drawing>
      </w:r>
    </w:p>
    <w:p w14:paraId="63810AD2" w14:textId="77777777" w:rsidR="000054D8" w:rsidRDefault="000054D8" w:rsidP="000054D8">
      <w:pPr>
        <w:pStyle w:val="Heading2"/>
      </w:pPr>
      <w:bookmarkStart w:id="96" w:name="_Toc56692117"/>
      <w:bookmarkStart w:id="97" w:name="_Toc57741141"/>
      <w:r>
        <w:lastRenderedPageBreak/>
        <w:t>Figure 6 - All Membership (allMembership.php)</w:t>
      </w:r>
      <w:bookmarkEnd w:id="96"/>
      <w:bookmarkEnd w:id="97"/>
    </w:p>
    <w:p w14:paraId="688915B2" w14:textId="77777777" w:rsidR="000054D8" w:rsidRDefault="000054D8" w:rsidP="000054D8">
      <w:r>
        <w:rPr>
          <w:noProof/>
          <w:lang w:eastAsia="en-AU"/>
        </w:rPr>
        <w:drawing>
          <wp:inline distT="0" distB="0" distL="0" distR="0" wp14:anchorId="2AE107FF" wp14:editId="15FC963C">
            <wp:extent cx="5943600" cy="3343275"/>
            <wp:effectExtent l="0" t="0" r="0"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3343275"/>
                    </a:xfrm>
                    <a:prstGeom prst="rect">
                      <a:avLst/>
                    </a:prstGeom>
                  </pic:spPr>
                </pic:pic>
              </a:graphicData>
            </a:graphic>
          </wp:inline>
        </w:drawing>
      </w:r>
    </w:p>
    <w:p w14:paraId="6E122DB8" w14:textId="77777777" w:rsidR="000054D8" w:rsidRDefault="000054D8" w:rsidP="000054D8">
      <w:pPr>
        <w:sectPr w:rsidR="000054D8" w:rsidSect="00484B5C">
          <w:pgSz w:w="12240" w:h="15840"/>
          <w:pgMar w:top="1440" w:right="1440" w:bottom="1440" w:left="1440" w:header="708" w:footer="708" w:gutter="0"/>
          <w:cols w:space="708"/>
          <w:docGrid w:linePitch="360"/>
        </w:sectPr>
      </w:pPr>
    </w:p>
    <w:p w14:paraId="4A70E6CD" w14:textId="77777777" w:rsidR="000054D8" w:rsidRDefault="000054D8" w:rsidP="000054D8">
      <w:pPr>
        <w:pStyle w:val="Heading2"/>
      </w:pPr>
      <w:bookmarkStart w:id="98" w:name="_Toc56692118"/>
      <w:bookmarkStart w:id="99" w:name="_Toc57741142"/>
      <w:r>
        <w:lastRenderedPageBreak/>
        <w:t>Last Section - Result and Recommendation</w:t>
      </w:r>
      <w:bookmarkEnd w:id="98"/>
      <w:bookmarkEnd w:id="99"/>
    </w:p>
    <w:tbl>
      <w:tblPr>
        <w:tblW w:w="9587" w:type="dxa"/>
        <w:tblLook w:val="04A0" w:firstRow="1" w:lastRow="0" w:firstColumn="1" w:lastColumn="0" w:noHBand="0" w:noVBand="1"/>
      </w:tblPr>
      <w:tblGrid>
        <w:gridCol w:w="1451"/>
        <w:gridCol w:w="2841"/>
        <w:gridCol w:w="1504"/>
        <w:gridCol w:w="2421"/>
        <w:gridCol w:w="1370"/>
      </w:tblGrid>
      <w:tr w:rsidR="000054D8" w:rsidRPr="00883D6B" w14:paraId="03998D84" w14:textId="77777777" w:rsidTr="00484B5C">
        <w:trPr>
          <w:trHeight w:val="312"/>
        </w:trPr>
        <w:tc>
          <w:tcPr>
            <w:tcW w:w="14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532328"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age</w:t>
            </w:r>
          </w:p>
        </w:tc>
        <w:tc>
          <w:tcPr>
            <w:tcW w:w="2841" w:type="dxa"/>
            <w:tcBorders>
              <w:top w:val="single" w:sz="4" w:space="0" w:color="auto"/>
              <w:left w:val="nil"/>
              <w:bottom w:val="single" w:sz="4" w:space="0" w:color="auto"/>
              <w:right w:val="single" w:sz="4" w:space="0" w:color="auto"/>
            </w:tcBorders>
            <w:shd w:val="clear" w:color="auto" w:fill="auto"/>
            <w:noWrap/>
            <w:vAlign w:val="bottom"/>
            <w:hideMark/>
          </w:tcPr>
          <w:p w14:paraId="5878A9D2"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File</w:t>
            </w:r>
          </w:p>
        </w:tc>
        <w:tc>
          <w:tcPr>
            <w:tcW w:w="1504" w:type="dxa"/>
            <w:tcBorders>
              <w:top w:val="single" w:sz="4" w:space="0" w:color="auto"/>
              <w:left w:val="nil"/>
              <w:bottom w:val="single" w:sz="4" w:space="0" w:color="auto"/>
              <w:right w:val="single" w:sz="4" w:space="0" w:color="auto"/>
            </w:tcBorders>
            <w:shd w:val="clear" w:color="auto" w:fill="auto"/>
            <w:vAlign w:val="bottom"/>
            <w:hideMark/>
          </w:tcPr>
          <w:p w14:paraId="2817B389" w14:textId="77777777" w:rsidR="000054D8" w:rsidRPr="00883D6B" w:rsidRDefault="000054D8" w:rsidP="00484B5C">
            <w:pPr>
              <w:spacing w:after="0" w:line="240" w:lineRule="auto"/>
              <w:jc w:val="center"/>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erformance</w:t>
            </w:r>
          </w:p>
        </w:tc>
        <w:tc>
          <w:tcPr>
            <w:tcW w:w="2421" w:type="dxa"/>
            <w:tcBorders>
              <w:top w:val="single" w:sz="4" w:space="0" w:color="auto"/>
              <w:left w:val="nil"/>
              <w:bottom w:val="single" w:sz="4" w:space="0" w:color="auto"/>
              <w:right w:val="single" w:sz="4" w:space="0" w:color="auto"/>
            </w:tcBorders>
            <w:shd w:val="clear" w:color="auto" w:fill="auto"/>
            <w:vAlign w:val="bottom"/>
            <w:hideMark/>
          </w:tcPr>
          <w:p w14:paraId="304F44DE"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Description result</w:t>
            </w:r>
          </w:p>
        </w:tc>
        <w:tc>
          <w:tcPr>
            <w:tcW w:w="1370" w:type="dxa"/>
            <w:tcBorders>
              <w:top w:val="single" w:sz="4" w:space="0" w:color="auto"/>
              <w:left w:val="nil"/>
              <w:bottom w:val="single" w:sz="4" w:space="0" w:color="auto"/>
              <w:right w:val="single" w:sz="4" w:space="0" w:color="auto"/>
            </w:tcBorders>
            <w:shd w:val="clear" w:color="auto" w:fill="auto"/>
            <w:vAlign w:val="bottom"/>
            <w:hideMark/>
          </w:tcPr>
          <w:p w14:paraId="6C11D808"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Comment</w:t>
            </w:r>
          </w:p>
        </w:tc>
      </w:tr>
      <w:tr w:rsidR="000054D8" w:rsidRPr="00883D6B" w14:paraId="2D6300F9" w14:textId="77777777" w:rsidTr="00484B5C">
        <w:trPr>
          <w:trHeight w:val="411"/>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34D6B5EE"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Top 10</w:t>
            </w:r>
          </w:p>
        </w:tc>
        <w:tc>
          <w:tcPr>
            <w:tcW w:w="2841" w:type="dxa"/>
            <w:tcBorders>
              <w:top w:val="nil"/>
              <w:left w:val="nil"/>
              <w:bottom w:val="single" w:sz="4" w:space="0" w:color="auto"/>
              <w:right w:val="single" w:sz="4" w:space="0" w:color="auto"/>
            </w:tcBorders>
            <w:shd w:val="clear" w:color="auto" w:fill="auto"/>
            <w:noWrap/>
            <w:vAlign w:val="bottom"/>
            <w:hideMark/>
          </w:tcPr>
          <w:p w14:paraId="2C0E2F0C"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top_ten.php</w:t>
            </w:r>
          </w:p>
        </w:tc>
        <w:tc>
          <w:tcPr>
            <w:tcW w:w="1504" w:type="dxa"/>
            <w:tcBorders>
              <w:top w:val="nil"/>
              <w:left w:val="nil"/>
              <w:bottom w:val="single" w:sz="4" w:space="0" w:color="auto"/>
              <w:right w:val="single" w:sz="4" w:space="0" w:color="auto"/>
            </w:tcBorders>
            <w:shd w:val="clear" w:color="auto" w:fill="auto"/>
            <w:vAlign w:val="bottom"/>
            <w:hideMark/>
          </w:tcPr>
          <w:p w14:paraId="372FB30E"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3BF4F5CE"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r>
              <w:rPr>
                <w:rFonts w:ascii="Calibri" w:eastAsia="Times New Roman" w:hAnsi="Calibri" w:cs="Calibri"/>
                <w:color w:val="000000"/>
                <w:sz w:val="22"/>
                <w:szCs w:val="22"/>
                <w:lang w:eastAsia="en-AU"/>
              </w:rPr>
              <w:t>.</w:t>
            </w:r>
            <w:r w:rsidRPr="00883D6B">
              <w:rPr>
                <w:rFonts w:ascii="Calibri" w:eastAsia="Times New Roman" w:hAnsi="Calibri" w:cs="Calibri"/>
                <w:color w:val="000000"/>
                <w:sz w:val="22"/>
                <w:szCs w:val="22"/>
                <w:lang w:eastAsia="en-AU"/>
              </w:rPr>
              <w:t xml:space="preserve"> </w:t>
            </w:r>
          </w:p>
        </w:tc>
        <w:tc>
          <w:tcPr>
            <w:tcW w:w="1370" w:type="dxa"/>
            <w:tcBorders>
              <w:top w:val="nil"/>
              <w:left w:val="nil"/>
              <w:bottom w:val="single" w:sz="4" w:space="0" w:color="auto"/>
              <w:right w:val="single" w:sz="4" w:space="0" w:color="auto"/>
            </w:tcBorders>
            <w:shd w:val="clear" w:color="auto" w:fill="auto"/>
            <w:vAlign w:val="bottom"/>
            <w:hideMark/>
          </w:tcPr>
          <w:p w14:paraId="3F86B1E2"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 xml:space="preserve">Ref. Figure </w:t>
            </w:r>
            <w:r>
              <w:rPr>
                <w:rFonts w:ascii="Calibri" w:eastAsia="Times New Roman" w:hAnsi="Calibri" w:cs="Calibri"/>
                <w:color w:val="000000"/>
                <w:sz w:val="22"/>
                <w:szCs w:val="22"/>
                <w:lang w:eastAsia="en-AU"/>
              </w:rPr>
              <w:t>1</w:t>
            </w:r>
          </w:p>
        </w:tc>
      </w:tr>
    </w:tbl>
    <w:p w14:paraId="4A290A14" w14:textId="77777777" w:rsidR="000054D8" w:rsidRDefault="000054D8" w:rsidP="000054D8"/>
    <w:p w14:paraId="23746EE5" w14:textId="77777777" w:rsidR="000054D8" w:rsidRDefault="000054D8" w:rsidP="000054D8">
      <w:pPr>
        <w:pStyle w:val="Heading2"/>
      </w:pPr>
      <w:bookmarkStart w:id="100" w:name="_Toc56692119"/>
      <w:bookmarkStart w:id="101" w:name="_Toc57741143"/>
      <w:r>
        <w:t>Figure 1 – Top 10 (top_ten.php)</w:t>
      </w:r>
      <w:bookmarkEnd w:id="100"/>
      <w:bookmarkEnd w:id="101"/>
    </w:p>
    <w:p w14:paraId="01BF68B2" w14:textId="310085B6" w:rsidR="00484B5C" w:rsidRDefault="000054D8" w:rsidP="000054D8">
      <w:r>
        <w:rPr>
          <w:noProof/>
          <w:lang w:eastAsia="en-AU"/>
        </w:rPr>
        <w:drawing>
          <wp:inline distT="0" distB="0" distL="0" distR="0" wp14:anchorId="161C320C" wp14:editId="52B8BD51">
            <wp:extent cx="5943600" cy="3343275"/>
            <wp:effectExtent l="0" t="0" r="0"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3343275"/>
                    </a:xfrm>
                    <a:prstGeom prst="rect">
                      <a:avLst/>
                    </a:prstGeom>
                  </pic:spPr>
                </pic:pic>
              </a:graphicData>
            </a:graphic>
          </wp:inline>
        </w:drawing>
      </w:r>
    </w:p>
    <w:p w14:paraId="7C16718D" w14:textId="77777777" w:rsidR="00484B5C" w:rsidRDefault="00484B5C">
      <w:pPr>
        <w:jc w:val="left"/>
      </w:pPr>
      <w:r>
        <w:br w:type="page"/>
      </w:r>
    </w:p>
    <w:p w14:paraId="5D22F549" w14:textId="5AA73F76" w:rsidR="008F2560" w:rsidRDefault="008F2560" w:rsidP="008F2560">
      <w:pPr>
        <w:pStyle w:val="Heading1"/>
      </w:pPr>
      <w:bookmarkStart w:id="102" w:name="_Toc57741144"/>
      <w:r>
        <w:lastRenderedPageBreak/>
        <w:t>Historic Top 10 Data Analytics</w:t>
      </w:r>
      <w:bookmarkEnd w:id="102"/>
    </w:p>
    <w:p w14:paraId="5D5FAD50" w14:textId="7F19660F" w:rsidR="008F2560" w:rsidRDefault="008F2560">
      <w:pPr>
        <w:jc w:val="left"/>
      </w:pPr>
      <w:r>
        <w:t>The analyzation of historic data across your website can show trends in the habits of the people using the websites and help shape the direction of a business to better suit the needs of its customers. By annualizing the top 10 rated movies chart over a period of time will show trends in the movies the users enjoy, showing the type of movies the business should be making available to keep those customers.</w:t>
      </w:r>
    </w:p>
    <w:p w14:paraId="0C6D3B26" w14:textId="77777777" w:rsidR="008F2560" w:rsidRDefault="008F2560">
      <w:pPr>
        <w:jc w:val="left"/>
      </w:pPr>
      <w:r>
        <w:rPr>
          <w:noProof/>
          <w:lang w:eastAsia="en-AU"/>
        </w:rPr>
        <w:drawing>
          <wp:inline distT="0" distB="0" distL="0" distR="0" wp14:anchorId="2F46C6EC" wp14:editId="3C066BBB">
            <wp:extent cx="5943600" cy="1731010"/>
            <wp:effectExtent l="0" t="0" r="0" b="254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1731010"/>
                    </a:xfrm>
                    <a:prstGeom prst="rect">
                      <a:avLst/>
                    </a:prstGeom>
                  </pic:spPr>
                </pic:pic>
              </a:graphicData>
            </a:graphic>
          </wp:inline>
        </w:drawing>
      </w:r>
    </w:p>
    <w:p w14:paraId="0EC87ADD" w14:textId="3383E398" w:rsidR="008F2560" w:rsidRDefault="008F2560">
      <w:pPr>
        <w:jc w:val="left"/>
      </w:pPr>
      <w:r>
        <w:t>As more movies are rated over time, the chart will change to show the consumers preferences.</w:t>
      </w:r>
    </w:p>
    <w:p w14:paraId="4D23B7C8" w14:textId="77777777" w:rsidR="00C0355C" w:rsidRDefault="008F2560">
      <w:pPr>
        <w:jc w:val="left"/>
      </w:pPr>
      <w:r>
        <w:rPr>
          <w:noProof/>
          <w:lang w:eastAsia="en-AU"/>
        </w:rPr>
        <w:drawing>
          <wp:inline distT="0" distB="0" distL="0" distR="0" wp14:anchorId="58767794" wp14:editId="3B95328C">
            <wp:extent cx="5943600" cy="172212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1722120"/>
                    </a:xfrm>
                    <a:prstGeom prst="rect">
                      <a:avLst/>
                    </a:prstGeom>
                  </pic:spPr>
                </pic:pic>
              </a:graphicData>
            </a:graphic>
          </wp:inline>
        </w:drawing>
      </w:r>
    </w:p>
    <w:p w14:paraId="60937B33" w14:textId="77777777" w:rsidR="00C0355C" w:rsidRDefault="00C0355C">
      <w:pPr>
        <w:jc w:val="left"/>
      </w:pPr>
      <w:r>
        <w:t>The user’s ratings start to show trends such as Sci-fi movies starting to be rated Higher.</w:t>
      </w:r>
    </w:p>
    <w:p w14:paraId="5D5A8373" w14:textId="77777777" w:rsidR="00C0355C" w:rsidRDefault="00C0355C">
      <w:pPr>
        <w:jc w:val="left"/>
      </w:pPr>
      <w:r>
        <w:rPr>
          <w:noProof/>
          <w:lang w:eastAsia="en-AU"/>
        </w:rPr>
        <w:drawing>
          <wp:inline distT="0" distB="0" distL="0" distR="0" wp14:anchorId="019FF490" wp14:editId="6D5B29AB">
            <wp:extent cx="5943600" cy="173926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1739265"/>
                    </a:xfrm>
                    <a:prstGeom prst="rect">
                      <a:avLst/>
                    </a:prstGeom>
                  </pic:spPr>
                </pic:pic>
              </a:graphicData>
            </a:graphic>
          </wp:inline>
        </w:drawing>
      </w:r>
    </w:p>
    <w:p w14:paraId="7B2BC1BC" w14:textId="1497E199" w:rsidR="008F2560" w:rsidRDefault="00C0355C">
      <w:pPr>
        <w:jc w:val="left"/>
        <w:rPr>
          <w:rFonts w:asciiTheme="majorHAnsi" w:eastAsiaTheme="majorEastAsia" w:hAnsiTheme="majorHAnsi" w:cstheme="majorBidi"/>
          <w:color w:val="864EA8" w:themeColor="accent1" w:themeShade="BF"/>
          <w:sz w:val="36"/>
          <w:szCs w:val="36"/>
        </w:rPr>
      </w:pPr>
      <w:r>
        <w:t>Historic data can be useful in showing trends over time and help businesses keep relevant to what their clients want, but the older the data gets the less relevant it get so while it should be considered up-to-date date is always the most relevant for displaying business trends.</w:t>
      </w:r>
      <w:r w:rsidR="008F2560">
        <w:br w:type="page"/>
      </w:r>
    </w:p>
    <w:p w14:paraId="4BBD1CA3" w14:textId="45CA40FB" w:rsidR="000054D8" w:rsidRDefault="00484B5C" w:rsidP="00484B5C">
      <w:pPr>
        <w:pStyle w:val="Heading1"/>
      </w:pPr>
      <w:bookmarkStart w:id="103" w:name="_Toc57741145"/>
      <w:r>
        <w:lastRenderedPageBreak/>
        <w:t>Application Test Cases</w:t>
      </w:r>
      <w:bookmarkEnd w:id="103"/>
    </w:p>
    <w:p w14:paraId="3728DABD" w14:textId="77777777" w:rsidR="00BD73A0" w:rsidRDefault="00BD73A0" w:rsidP="00BD73A0">
      <w:pPr>
        <w:pStyle w:val="Heading2"/>
      </w:pPr>
      <w:bookmarkStart w:id="104" w:name="_Toc55904447"/>
      <w:bookmarkStart w:id="105" w:name="_Toc57741146"/>
      <w:r>
        <w:t>Application Testing Documentation</w:t>
      </w:r>
      <w:bookmarkEnd w:id="104"/>
      <w:bookmarkEnd w:id="105"/>
      <w:r>
        <w:t xml:space="preserve"> </w:t>
      </w:r>
    </w:p>
    <w:p w14:paraId="355C5A14" w14:textId="39DA1561" w:rsidR="00BD73A0" w:rsidRPr="00646C5F" w:rsidRDefault="00BD73A0" w:rsidP="00BD73A0">
      <w:pPr>
        <w:rPr>
          <w:lang w:val="en-US"/>
        </w:rPr>
      </w:pPr>
      <w:r>
        <w:t xml:space="preserve">Tester </w:t>
      </w:r>
      <w:r>
        <w:rPr>
          <w:lang w:val="en-US"/>
        </w:rPr>
        <w:t>Willian Bernatzki Woellner</w:t>
      </w:r>
    </w:p>
    <w:tbl>
      <w:tblPr>
        <w:tblStyle w:val="TableGrid"/>
        <w:tblW w:w="0" w:type="auto"/>
        <w:tblLook w:val="04A0" w:firstRow="1" w:lastRow="0" w:firstColumn="1" w:lastColumn="0" w:noHBand="0" w:noVBand="1"/>
      </w:tblPr>
      <w:tblGrid>
        <w:gridCol w:w="1550"/>
        <w:gridCol w:w="2165"/>
        <w:gridCol w:w="1525"/>
        <w:gridCol w:w="2624"/>
        <w:gridCol w:w="1486"/>
      </w:tblGrid>
      <w:tr w:rsidR="00BD73A0" w:rsidRPr="0015215A" w14:paraId="2957F9A2" w14:textId="77777777" w:rsidTr="008B06AA">
        <w:tc>
          <w:tcPr>
            <w:tcW w:w="1550" w:type="dxa"/>
          </w:tcPr>
          <w:p w14:paraId="32F88DCE" w14:textId="77777777" w:rsidR="00BD73A0" w:rsidRPr="0015215A" w:rsidRDefault="00BD73A0" w:rsidP="008B06AA">
            <w:pPr>
              <w:spacing w:after="120" w:line="264" w:lineRule="auto"/>
              <w:rPr>
                <w:b/>
              </w:rPr>
            </w:pPr>
            <w:r w:rsidRPr="0015215A">
              <w:rPr>
                <w:b/>
              </w:rPr>
              <w:t>Test Case</w:t>
            </w:r>
          </w:p>
        </w:tc>
        <w:tc>
          <w:tcPr>
            <w:tcW w:w="2165" w:type="dxa"/>
          </w:tcPr>
          <w:p w14:paraId="0464D7D4" w14:textId="77777777" w:rsidR="00BD73A0" w:rsidRPr="0015215A" w:rsidRDefault="00BD73A0" w:rsidP="008B06AA">
            <w:pPr>
              <w:spacing w:after="120" w:line="264" w:lineRule="auto"/>
              <w:rPr>
                <w:b/>
              </w:rPr>
            </w:pPr>
            <w:r w:rsidRPr="0015215A">
              <w:rPr>
                <w:b/>
              </w:rPr>
              <w:t>Description</w:t>
            </w:r>
          </w:p>
        </w:tc>
        <w:tc>
          <w:tcPr>
            <w:tcW w:w="1525" w:type="dxa"/>
          </w:tcPr>
          <w:p w14:paraId="2BB89823" w14:textId="77777777" w:rsidR="00BD73A0" w:rsidRPr="0015215A" w:rsidRDefault="00BD73A0" w:rsidP="008B06AA">
            <w:pPr>
              <w:spacing w:after="120" w:line="264" w:lineRule="auto"/>
              <w:rPr>
                <w:b/>
              </w:rPr>
            </w:pPr>
            <w:r w:rsidRPr="0015215A">
              <w:rPr>
                <w:b/>
              </w:rPr>
              <w:t>Expected Result</w:t>
            </w:r>
          </w:p>
        </w:tc>
        <w:tc>
          <w:tcPr>
            <w:tcW w:w="2624" w:type="dxa"/>
          </w:tcPr>
          <w:p w14:paraId="63B1526D" w14:textId="77777777" w:rsidR="00BD73A0" w:rsidRPr="0015215A" w:rsidRDefault="00BD73A0" w:rsidP="008B06AA">
            <w:pPr>
              <w:spacing w:after="120" w:line="264" w:lineRule="auto"/>
              <w:rPr>
                <w:b/>
              </w:rPr>
            </w:pPr>
            <w:r w:rsidRPr="0015215A">
              <w:rPr>
                <w:b/>
              </w:rPr>
              <w:t>Actual Result</w:t>
            </w:r>
          </w:p>
        </w:tc>
        <w:tc>
          <w:tcPr>
            <w:tcW w:w="1486" w:type="dxa"/>
          </w:tcPr>
          <w:p w14:paraId="24B40607" w14:textId="77777777" w:rsidR="00BD73A0" w:rsidRPr="0015215A" w:rsidRDefault="00BD73A0" w:rsidP="008B06AA">
            <w:pPr>
              <w:spacing w:after="120" w:line="264" w:lineRule="auto"/>
              <w:rPr>
                <w:b/>
              </w:rPr>
            </w:pPr>
            <w:r w:rsidRPr="0015215A">
              <w:rPr>
                <w:b/>
              </w:rPr>
              <w:t>Comments</w:t>
            </w:r>
          </w:p>
        </w:tc>
      </w:tr>
      <w:tr w:rsidR="00BD73A0" w:rsidRPr="0015215A" w14:paraId="3DAADB4F" w14:textId="77777777" w:rsidTr="008B06AA">
        <w:tc>
          <w:tcPr>
            <w:tcW w:w="1550" w:type="dxa"/>
          </w:tcPr>
          <w:p w14:paraId="2F109372" w14:textId="77777777" w:rsidR="00BD73A0" w:rsidRPr="0015215A" w:rsidRDefault="00BD73A0" w:rsidP="008B06AA">
            <w:pPr>
              <w:spacing w:after="120" w:line="264" w:lineRule="auto"/>
              <w:jc w:val="left"/>
            </w:pPr>
            <w:r>
              <w:t>1. Create a new user following the rules</w:t>
            </w:r>
          </w:p>
        </w:tc>
        <w:tc>
          <w:tcPr>
            <w:tcW w:w="2165" w:type="dxa"/>
          </w:tcPr>
          <w:p w14:paraId="29F53CDB" w14:textId="77777777" w:rsidR="00BD73A0" w:rsidRPr="0015215A" w:rsidRDefault="00BD73A0" w:rsidP="008B06AA">
            <w:pPr>
              <w:spacing w:after="120" w:line="264" w:lineRule="auto"/>
              <w:jc w:val="left"/>
            </w:pPr>
            <w:r>
              <w:t>Create a new admin. The password must have a minimum of 1 uppercase letter, 1 lowercase letter, 1 number, and 8 characters.</w:t>
            </w:r>
          </w:p>
        </w:tc>
        <w:tc>
          <w:tcPr>
            <w:tcW w:w="1525" w:type="dxa"/>
          </w:tcPr>
          <w:p w14:paraId="402C5920" w14:textId="77777777" w:rsidR="00BD73A0" w:rsidRPr="0015215A" w:rsidRDefault="00BD73A0" w:rsidP="008B06AA">
            <w:pPr>
              <w:spacing w:after="120" w:line="264" w:lineRule="auto"/>
              <w:jc w:val="left"/>
            </w:pPr>
            <w:r>
              <w:t>A new user created using the rules.</w:t>
            </w:r>
          </w:p>
        </w:tc>
        <w:tc>
          <w:tcPr>
            <w:tcW w:w="2624" w:type="dxa"/>
          </w:tcPr>
          <w:p w14:paraId="006409FA" w14:textId="77777777" w:rsidR="00BD73A0" w:rsidRPr="0015215A" w:rsidRDefault="00BD73A0" w:rsidP="008B06AA">
            <w:pPr>
              <w:spacing w:after="120" w:line="264" w:lineRule="auto"/>
              <w:jc w:val="left"/>
            </w:pPr>
            <w:r>
              <w:t>The password must be encrypted and the email must be verified to not be duplicated.</w:t>
            </w:r>
          </w:p>
        </w:tc>
        <w:tc>
          <w:tcPr>
            <w:tcW w:w="1486" w:type="dxa"/>
          </w:tcPr>
          <w:p w14:paraId="18DF7E22" w14:textId="77777777" w:rsidR="00BD73A0" w:rsidRDefault="00BD73A0" w:rsidP="008B06AA">
            <w:pPr>
              <w:spacing w:after="120" w:line="264" w:lineRule="auto"/>
              <w:jc w:val="left"/>
            </w:pPr>
            <w:r>
              <w:t>Ref. Figure 1</w:t>
            </w:r>
          </w:p>
          <w:p w14:paraId="50F6AEAD" w14:textId="77777777" w:rsidR="00BD73A0" w:rsidRDefault="00BD73A0" w:rsidP="008B06AA">
            <w:pPr>
              <w:spacing w:after="120" w:line="264" w:lineRule="auto"/>
              <w:jc w:val="left"/>
            </w:pPr>
            <w:r>
              <w:t>Ref. Figure 2</w:t>
            </w:r>
          </w:p>
          <w:p w14:paraId="22980044" w14:textId="77777777" w:rsidR="00BD73A0" w:rsidRDefault="00BD73A0" w:rsidP="008B06AA">
            <w:pPr>
              <w:spacing w:after="120" w:line="264" w:lineRule="auto"/>
              <w:jc w:val="left"/>
            </w:pPr>
            <w:r>
              <w:t>Ref. Figure 3</w:t>
            </w:r>
          </w:p>
          <w:p w14:paraId="3C4EFF74" w14:textId="77777777" w:rsidR="00BD73A0" w:rsidRPr="0015215A" w:rsidRDefault="00BD73A0" w:rsidP="008B06AA">
            <w:pPr>
              <w:spacing w:after="120" w:line="264" w:lineRule="auto"/>
              <w:jc w:val="left"/>
            </w:pPr>
          </w:p>
        </w:tc>
      </w:tr>
      <w:tr w:rsidR="00BD73A0" w:rsidRPr="0015215A" w14:paraId="232AC8AE" w14:textId="77777777" w:rsidTr="008B06AA">
        <w:tc>
          <w:tcPr>
            <w:tcW w:w="1550" w:type="dxa"/>
          </w:tcPr>
          <w:p w14:paraId="5EAC3B31" w14:textId="77777777" w:rsidR="00BD73A0" w:rsidRPr="0015215A" w:rsidRDefault="00BD73A0" w:rsidP="008B06AA">
            <w:pPr>
              <w:spacing w:after="120" w:line="264" w:lineRule="auto"/>
              <w:jc w:val="left"/>
            </w:pPr>
            <w:r>
              <w:t>2. Rate a Movie</w:t>
            </w:r>
          </w:p>
        </w:tc>
        <w:tc>
          <w:tcPr>
            <w:tcW w:w="2165" w:type="dxa"/>
          </w:tcPr>
          <w:p w14:paraId="1067AA4F" w14:textId="77777777" w:rsidR="00BD73A0" w:rsidRPr="0015215A" w:rsidRDefault="00BD73A0" w:rsidP="008B06AA">
            <w:pPr>
              <w:spacing w:after="120" w:line="264" w:lineRule="auto"/>
              <w:jc w:val="left"/>
            </w:pPr>
            <w:r>
              <w:t>Select a movie and rate it</w:t>
            </w:r>
          </w:p>
        </w:tc>
        <w:tc>
          <w:tcPr>
            <w:tcW w:w="1525" w:type="dxa"/>
          </w:tcPr>
          <w:p w14:paraId="73FD5490" w14:textId="77777777" w:rsidR="00BD73A0" w:rsidRPr="0015215A" w:rsidRDefault="00BD73A0" w:rsidP="008B06AA">
            <w:pPr>
              <w:spacing w:after="120" w:line="264" w:lineRule="auto"/>
              <w:jc w:val="left"/>
            </w:pPr>
            <w:r>
              <w:t>A movie rated from 1 to 5 stars.</w:t>
            </w:r>
          </w:p>
        </w:tc>
        <w:tc>
          <w:tcPr>
            <w:tcW w:w="2624" w:type="dxa"/>
          </w:tcPr>
          <w:p w14:paraId="58A21D89" w14:textId="5D801166" w:rsidR="00BD73A0" w:rsidRDefault="00BD73A0" w:rsidP="008B06AA">
            <w:pPr>
              <w:spacing w:after="120" w:line="264" w:lineRule="auto"/>
              <w:jc w:val="left"/>
            </w:pPr>
            <w:r>
              <w:t xml:space="preserve">Message: movie not found can be displayed using white </w:t>
            </w:r>
            <w:r w:rsidR="00AC2DAF">
              <w:t>colour</w:t>
            </w:r>
            <w:r>
              <w:t>.</w:t>
            </w:r>
          </w:p>
          <w:p w14:paraId="5E53E91C" w14:textId="77777777" w:rsidR="00BD73A0" w:rsidRPr="0015215A" w:rsidRDefault="00BD73A0" w:rsidP="008B06AA">
            <w:pPr>
              <w:spacing w:after="120" w:line="264" w:lineRule="auto"/>
              <w:jc w:val="left"/>
            </w:pPr>
            <w:r>
              <w:t>The last rating is not saved when I rated a movie 2 times.</w:t>
            </w:r>
          </w:p>
        </w:tc>
        <w:tc>
          <w:tcPr>
            <w:tcW w:w="1486" w:type="dxa"/>
          </w:tcPr>
          <w:p w14:paraId="5422B6EE" w14:textId="77777777" w:rsidR="00BD73A0" w:rsidRDefault="00BD73A0" w:rsidP="008B06AA">
            <w:pPr>
              <w:spacing w:after="120" w:line="264" w:lineRule="auto"/>
              <w:jc w:val="left"/>
            </w:pPr>
            <w:r>
              <w:t>Ref. Figure 4</w:t>
            </w:r>
          </w:p>
          <w:p w14:paraId="52D0A78B" w14:textId="77777777" w:rsidR="00BD73A0" w:rsidRDefault="00BD73A0" w:rsidP="008B06AA">
            <w:pPr>
              <w:spacing w:after="120" w:line="264" w:lineRule="auto"/>
              <w:jc w:val="left"/>
            </w:pPr>
            <w:r>
              <w:t>Ref. Figure 5</w:t>
            </w:r>
          </w:p>
          <w:p w14:paraId="29B86C98" w14:textId="77777777" w:rsidR="00BD73A0" w:rsidRPr="0015215A" w:rsidRDefault="00BD73A0" w:rsidP="008B06AA">
            <w:pPr>
              <w:spacing w:after="120" w:line="264" w:lineRule="auto"/>
              <w:jc w:val="left"/>
            </w:pPr>
            <w:r>
              <w:t>Ref. Figure 6</w:t>
            </w:r>
          </w:p>
        </w:tc>
      </w:tr>
      <w:tr w:rsidR="00BD73A0" w:rsidRPr="0015215A" w14:paraId="755DA4B2" w14:textId="77777777" w:rsidTr="008B06AA">
        <w:tc>
          <w:tcPr>
            <w:tcW w:w="1550" w:type="dxa"/>
          </w:tcPr>
          <w:p w14:paraId="3B617D4C" w14:textId="77777777" w:rsidR="00BD73A0" w:rsidRPr="0015215A" w:rsidRDefault="00BD73A0" w:rsidP="008B06AA">
            <w:pPr>
              <w:spacing w:after="120" w:line="264" w:lineRule="auto"/>
              <w:jc w:val="left"/>
            </w:pPr>
            <w:r>
              <w:t>3. Top 10 Movies Rated</w:t>
            </w:r>
          </w:p>
        </w:tc>
        <w:tc>
          <w:tcPr>
            <w:tcW w:w="2165" w:type="dxa"/>
          </w:tcPr>
          <w:p w14:paraId="2610AE65" w14:textId="77777777" w:rsidR="00BD73A0" w:rsidRPr="0015215A" w:rsidRDefault="00BD73A0" w:rsidP="008B06AA">
            <w:pPr>
              <w:spacing w:after="120" w:line="264" w:lineRule="auto"/>
              <w:jc w:val="left"/>
            </w:pPr>
            <w:r>
              <w:t>Show a chart with the top 10 movies rated</w:t>
            </w:r>
          </w:p>
        </w:tc>
        <w:tc>
          <w:tcPr>
            <w:tcW w:w="1525" w:type="dxa"/>
          </w:tcPr>
          <w:p w14:paraId="68FF0DBD" w14:textId="77777777" w:rsidR="00BD73A0" w:rsidRPr="0015215A" w:rsidRDefault="00BD73A0" w:rsidP="008B06AA">
            <w:pPr>
              <w:spacing w:after="120" w:line="264" w:lineRule="auto"/>
              <w:jc w:val="left"/>
            </w:pPr>
            <w:r>
              <w:t>The top 10 movies rated must be displayed on a chart.</w:t>
            </w:r>
          </w:p>
        </w:tc>
        <w:tc>
          <w:tcPr>
            <w:tcW w:w="2624" w:type="dxa"/>
          </w:tcPr>
          <w:p w14:paraId="1BBEFC94" w14:textId="77777777" w:rsidR="00BD73A0" w:rsidRPr="0015215A" w:rsidRDefault="00BD73A0" w:rsidP="008B06AA">
            <w:pPr>
              <w:spacing w:after="120" w:line="264" w:lineRule="auto"/>
              <w:jc w:val="left"/>
            </w:pPr>
            <w:r w:rsidRPr="0015215A">
              <w:t>As expected</w:t>
            </w:r>
          </w:p>
        </w:tc>
        <w:tc>
          <w:tcPr>
            <w:tcW w:w="1486" w:type="dxa"/>
          </w:tcPr>
          <w:p w14:paraId="08EC8958" w14:textId="77777777" w:rsidR="00BD73A0" w:rsidRPr="0015215A" w:rsidRDefault="00BD73A0" w:rsidP="008B06AA">
            <w:pPr>
              <w:spacing w:after="120" w:line="264" w:lineRule="auto"/>
              <w:jc w:val="left"/>
            </w:pPr>
            <w:r>
              <w:t>Ref. Figure 7</w:t>
            </w:r>
          </w:p>
        </w:tc>
      </w:tr>
    </w:tbl>
    <w:p w14:paraId="192B3336" w14:textId="77777777" w:rsidR="00BD73A0" w:rsidRDefault="00BD73A0" w:rsidP="00BD73A0"/>
    <w:p w14:paraId="2958577D" w14:textId="77777777" w:rsidR="00BD73A0" w:rsidRDefault="00BD73A0" w:rsidP="00BD73A0">
      <w:r>
        <w:br w:type="page"/>
      </w:r>
    </w:p>
    <w:p w14:paraId="3D212B14" w14:textId="77777777" w:rsidR="00BD73A0" w:rsidRDefault="00BD73A0" w:rsidP="00BD73A0">
      <w:pPr>
        <w:pStyle w:val="Heading2"/>
      </w:pPr>
      <w:bookmarkStart w:id="106" w:name="_Toc55904448"/>
      <w:bookmarkStart w:id="107" w:name="_Toc57741147"/>
      <w:r>
        <w:lastRenderedPageBreak/>
        <w:t>Screenshots</w:t>
      </w:r>
      <w:bookmarkEnd w:id="106"/>
      <w:bookmarkEnd w:id="107"/>
    </w:p>
    <w:p w14:paraId="3C7E81D9" w14:textId="77777777" w:rsidR="00BD73A0" w:rsidRDefault="00BD73A0" w:rsidP="00BD73A0">
      <w:r>
        <w:t>Figure 1</w:t>
      </w:r>
    </w:p>
    <w:p w14:paraId="5C4824AB" w14:textId="77777777" w:rsidR="00BD73A0" w:rsidRDefault="00BD73A0" w:rsidP="00BD73A0">
      <w:r>
        <w:rPr>
          <w:noProof/>
          <w:lang w:eastAsia="en-AU"/>
        </w:rPr>
        <w:drawing>
          <wp:inline distT="0" distB="0" distL="0" distR="0" wp14:anchorId="0C8B05B2" wp14:editId="4C663423">
            <wp:extent cx="5943600" cy="3343275"/>
            <wp:effectExtent l="0" t="0" r="0" b="952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343275"/>
                    </a:xfrm>
                    <a:prstGeom prst="rect">
                      <a:avLst/>
                    </a:prstGeom>
                  </pic:spPr>
                </pic:pic>
              </a:graphicData>
            </a:graphic>
          </wp:inline>
        </w:drawing>
      </w:r>
    </w:p>
    <w:p w14:paraId="56B38EDC" w14:textId="77777777" w:rsidR="00BD73A0" w:rsidRDefault="00BD73A0" w:rsidP="00BD73A0"/>
    <w:p w14:paraId="417C667D" w14:textId="77777777" w:rsidR="00BD73A0" w:rsidRDefault="00BD73A0" w:rsidP="00BD73A0">
      <w:r>
        <w:t>Figure 2</w:t>
      </w:r>
    </w:p>
    <w:p w14:paraId="5C7497B5" w14:textId="77777777" w:rsidR="00BD73A0" w:rsidRDefault="00BD73A0" w:rsidP="00BD73A0">
      <w:pPr>
        <w:sectPr w:rsidR="00BD73A0" w:rsidSect="00BD73A0">
          <w:headerReference w:type="default" r:id="rId116"/>
          <w:pgSz w:w="12240" w:h="15840"/>
          <w:pgMar w:top="1440" w:right="1440" w:bottom="1440" w:left="1440" w:header="708" w:footer="708" w:gutter="0"/>
          <w:cols w:space="708"/>
          <w:docGrid w:linePitch="360"/>
        </w:sectPr>
      </w:pPr>
      <w:r>
        <w:rPr>
          <w:noProof/>
          <w:lang w:eastAsia="en-AU"/>
        </w:rPr>
        <w:drawing>
          <wp:inline distT="0" distB="0" distL="0" distR="0" wp14:anchorId="07EAFE95" wp14:editId="5D3541C4">
            <wp:extent cx="5943600" cy="33432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3343275"/>
                    </a:xfrm>
                    <a:prstGeom prst="rect">
                      <a:avLst/>
                    </a:prstGeom>
                  </pic:spPr>
                </pic:pic>
              </a:graphicData>
            </a:graphic>
          </wp:inline>
        </w:drawing>
      </w:r>
    </w:p>
    <w:p w14:paraId="7FECF3D6" w14:textId="77777777" w:rsidR="00BD73A0" w:rsidRDefault="00BD73A0" w:rsidP="00BD73A0">
      <w:r>
        <w:lastRenderedPageBreak/>
        <w:t>Figure 3</w:t>
      </w:r>
    </w:p>
    <w:p w14:paraId="405346F6" w14:textId="77777777" w:rsidR="00BD73A0" w:rsidRDefault="00BD73A0" w:rsidP="00BD73A0">
      <w:r>
        <w:rPr>
          <w:noProof/>
          <w:lang w:eastAsia="en-AU"/>
        </w:rPr>
        <w:drawing>
          <wp:inline distT="0" distB="0" distL="0" distR="0" wp14:anchorId="5F28D96A" wp14:editId="3D298FD9">
            <wp:extent cx="5943600" cy="3343275"/>
            <wp:effectExtent l="0" t="0" r="0"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3343275"/>
                    </a:xfrm>
                    <a:prstGeom prst="rect">
                      <a:avLst/>
                    </a:prstGeom>
                  </pic:spPr>
                </pic:pic>
              </a:graphicData>
            </a:graphic>
          </wp:inline>
        </w:drawing>
      </w:r>
    </w:p>
    <w:p w14:paraId="55D62CB3" w14:textId="77777777" w:rsidR="00BD73A0" w:rsidRDefault="00BD73A0" w:rsidP="00BD73A0"/>
    <w:p w14:paraId="147DA6FF" w14:textId="77777777" w:rsidR="00BD73A0" w:rsidRDefault="00BD73A0" w:rsidP="00BD73A0">
      <w:r>
        <w:t>Figure 4</w:t>
      </w:r>
    </w:p>
    <w:p w14:paraId="337C418E" w14:textId="77777777" w:rsidR="00BD73A0" w:rsidRDefault="00BD73A0" w:rsidP="00BD73A0">
      <w:r>
        <w:rPr>
          <w:noProof/>
          <w:lang w:eastAsia="en-AU"/>
        </w:rPr>
        <w:drawing>
          <wp:inline distT="0" distB="0" distL="0" distR="0" wp14:anchorId="7E805796" wp14:editId="1CAD1AF1">
            <wp:extent cx="5943600" cy="3343275"/>
            <wp:effectExtent l="0" t="0" r="0"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3343275"/>
                    </a:xfrm>
                    <a:prstGeom prst="rect">
                      <a:avLst/>
                    </a:prstGeom>
                  </pic:spPr>
                </pic:pic>
              </a:graphicData>
            </a:graphic>
          </wp:inline>
        </w:drawing>
      </w:r>
    </w:p>
    <w:p w14:paraId="40EBB1EA" w14:textId="77777777" w:rsidR="00BD73A0" w:rsidRDefault="00BD73A0" w:rsidP="00BD73A0"/>
    <w:p w14:paraId="2D1522DE" w14:textId="77777777" w:rsidR="00BD73A0" w:rsidRDefault="00BD73A0" w:rsidP="00BD73A0">
      <w:pPr>
        <w:sectPr w:rsidR="00BD73A0" w:rsidSect="008B06AA">
          <w:pgSz w:w="12240" w:h="15840"/>
          <w:pgMar w:top="1440" w:right="1440" w:bottom="1440" w:left="1440" w:header="708" w:footer="708" w:gutter="0"/>
          <w:cols w:space="708"/>
          <w:docGrid w:linePitch="360"/>
        </w:sectPr>
      </w:pPr>
    </w:p>
    <w:p w14:paraId="1EE775B8" w14:textId="77777777" w:rsidR="00BD73A0" w:rsidRDefault="00BD73A0" w:rsidP="00BD73A0">
      <w:r>
        <w:lastRenderedPageBreak/>
        <w:t>Figure 5</w:t>
      </w:r>
    </w:p>
    <w:p w14:paraId="309BC9DE" w14:textId="77777777" w:rsidR="00BD73A0" w:rsidRDefault="00BD73A0" w:rsidP="00BD73A0">
      <w:r>
        <w:rPr>
          <w:noProof/>
          <w:lang w:eastAsia="en-AU"/>
        </w:rPr>
        <w:drawing>
          <wp:inline distT="0" distB="0" distL="0" distR="0" wp14:anchorId="37EF565C" wp14:editId="73D0D3D9">
            <wp:extent cx="5943600" cy="3343275"/>
            <wp:effectExtent l="0" t="0" r="0" b="952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3343275"/>
                    </a:xfrm>
                    <a:prstGeom prst="rect">
                      <a:avLst/>
                    </a:prstGeom>
                  </pic:spPr>
                </pic:pic>
              </a:graphicData>
            </a:graphic>
          </wp:inline>
        </w:drawing>
      </w:r>
    </w:p>
    <w:p w14:paraId="639C2210" w14:textId="77777777" w:rsidR="00BD73A0" w:rsidRDefault="00BD73A0" w:rsidP="00BD73A0"/>
    <w:p w14:paraId="77D3A689" w14:textId="77777777" w:rsidR="00BD73A0" w:rsidRDefault="00BD73A0" w:rsidP="00BD73A0">
      <w:r>
        <w:t>Figure 6</w:t>
      </w:r>
    </w:p>
    <w:p w14:paraId="0DA8D719" w14:textId="77777777" w:rsidR="00BD73A0" w:rsidRDefault="00BD73A0" w:rsidP="00BD73A0">
      <w:pPr>
        <w:rPr>
          <w:noProof/>
        </w:rPr>
      </w:pPr>
      <w:r>
        <w:rPr>
          <w:noProof/>
          <w:lang w:eastAsia="en-AU"/>
        </w:rPr>
        <w:drawing>
          <wp:inline distT="0" distB="0" distL="0" distR="0" wp14:anchorId="2D5C102A" wp14:editId="3FE4D720">
            <wp:extent cx="5943600" cy="33432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3343275"/>
                    </a:xfrm>
                    <a:prstGeom prst="rect">
                      <a:avLst/>
                    </a:prstGeom>
                  </pic:spPr>
                </pic:pic>
              </a:graphicData>
            </a:graphic>
          </wp:inline>
        </w:drawing>
      </w:r>
    </w:p>
    <w:p w14:paraId="2150A157" w14:textId="77777777" w:rsidR="00BD73A0" w:rsidRDefault="00BD73A0" w:rsidP="00BD73A0">
      <w:pPr>
        <w:rPr>
          <w:noProof/>
        </w:rPr>
      </w:pPr>
    </w:p>
    <w:p w14:paraId="2D4A567B" w14:textId="77777777" w:rsidR="00BD73A0" w:rsidRDefault="00BD73A0" w:rsidP="00BD73A0">
      <w:pPr>
        <w:sectPr w:rsidR="00BD73A0" w:rsidSect="008B06AA">
          <w:pgSz w:w="12240" w:h="15840"/>
          <w:pgMar w:top="1440" w:right="1440" w:bottom="1440" w:left="1440" w:header="708" w:footer="708" w:gutter="0"/>
          <w:cols w:space="708"/>
          <w:docGrid w:linePitch="360"/>
        </w:sectPr>
      </w:pPr>
    </w:p>
    <w:p w14:paraId="17E4784A" w14:textId="77777777" w:rsidR="00BD73A0" w:rsidRDefault="00BD73A0" w:rsidP="00BD73A0">
      <w:r>
        <w:lastRenderedPageBreak/>
        <w:t>Figure 7</w:t>
      </w:r>
    </w:p>
    <w:p w14:paraId="32E76CED" w14:textId="77777777" w:rsidR="00BD73A0" w:rsidRDefault="00BD73A0" w:rsidP="00BD73A0">
      <w:r>
        <w:rPr>
          <w:noProof/>
          <w:lang w:eastAsia="en-AU"/>
        </w:rPr>
        <w:drawing>
          <wp:inline distT="0" distB="0" distL="0" distR="0" wp14:anchorId="491DC57C" wp14:editId="162DFE3E">
            <wp:extent cx="5943600" cy="3343275"/>
            <wp:effectExtent l="0" t="0" r="0"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3343275"/>
                    </a:xfrm>
                    <a:prstGeom prst="rect">
                      <a:avLst/>
                    </a:prstGeom>
                  </pic:spPr>
                </pic:pic>
              </a:graphicData>
            </a:graphic>
          </wp:inline>
        </w:drawing>
      </w:r>
    </w:p>
    <w:p w14:paraId="734A82DB" w14:textId="77777777" w:rsidR="00BD73A0" w:rsidRPr="00ED7ECC" w:rsidRDefault="00BD73A0" w:rsidP="00BD73A0">
      <w:pPr>
        <w:tabs>
          <w:tab w:val="left" w:pos="1272"/>
        </w:tabs>
      </w:pPr>
      <w:r>
        <w:tab/>
      </w:r>
    </w:p>
    <w:p w14:paraId="2EEB6161" w14:textId="3647D572" w:rsidR="00BD73A0" w:rsidRDefault="00BD73A0">
      <w:pPr>
        <w:jc w:val="left"/>
      </w:pPr>
      <w:r>
        <w:br w:type="page"/>
      </w:r>
    </w:p>
    <w:p w14:paraId="73507CB5" w14:textId="77777777" w:rsidR="00BD73A0" w:rsidRDefault="00BD73A0" w:rsidP="00BD73A0">
      <w:pPr>
        <w:pStyle w:val="Heading2"/>
      </w:pPr>
      <w:bookmarkStart w:id="108" w:name="_Toc57238928"/>
      <w:bookmarkStart w:id="109" w:name="_Toc57741148"/>
      <w:r>
        <w:lastRenderedPageBreak/>
        <w:t>Test Cases</w:t>
      </w:r>
      <w:bookmarkEnd w:id="108"/>
      <w:bookmarkEnd w:id="109"/>
    </w:p>
    <w:p w14:paraId="71CD23A3" w14:textId="77777777" w:rsidR="00BD73A0" w:rsidRPr="005F67EB" w:rsidRDefault="00BD73A0" w:rsidP="00BD73A0">
      <w:r>
        <w:t>Tester Jyle Darling.</w:t>
      </w:r>
    </w:p>
    <w:tbl>
      <w:tblPr>
        <w:tblStyle w:val="TableGrid"/>
        <w:tblW w:w="0" w:type="auto"/>
        <w:tblLook w:val="04A0" w:firstRow="1" w:lastRow="0" w:firstColumn="1" w:lastColumn="0" w:noHBand="0" w:noVBand="1"/>
      </w:tblPr>
      <w:tblGrid>
        <w:gridCol w:w="621"/>
        <w:gridCol w:w="2786"/>
        <w:gridCol w:w="2836"/>
        <w:gridCol w:w="1836"/>
        <w:gridCol w:w="1271"/>
      </w:tblGrid>
      <w:tr w:rsidR="00BD73A0" w14:paraId="140ABD2E" w14:textId="77777777" w:rsidTr="008B06AA">
        <w:tc>
          <w:tcPr>
            <w:tcW w:w="621" w:type="dxa"/>
          </w:tcPr>
          <w:p w14:paraId="65DD1607" w14:textId="77777777" w:rsidR="00BD73A0" w:rsidRPr="00120CDD" w:rsidRDefault="00BD73A0" w:rsidP="008B06AA">
            <w:pPr>
              <w:rPr>
                <w:b/>
                <w:bCs/>
              </w:rPr>
            </w:pPr>
            <w:r>
              <w:rPr>
                <w:b/>
                <w:bCs/>
              </w:rPr>
              <w:t>Test Case</w:t>
            </w:r>
          </w:p>
        </w:tc>
        <w:tc>
          <w:tcPr>
            <w:tcW w:w="2786" w:type="dxa"/>
          </w:tcPr>
          <w:p w14:paraId="6DA30772" w14:textId="77777777" w:rsidR="00BD73A0" w:rsidRPr="00120CDD" w:rsidRDefault="00BD73A0" w:rsidP="008B06AA">
            <w:pPr>
              <w:rPr>
                <w:b/>
                <w:bCs/>
              </w:rPr>
            </w:pPr>
            <w:r>
              <w:rPr>
                <w:b/>
                <w:bCs/>
              </w:rPr>
              <w:t>Description</w:t>
            </w:r>
          </w:p>
        </w:tc>
        <w:tc>
          <w:tcPr>
            <w:tcW w:w="2836" w:type="dxa"/>
          </w:tcPr>
          <w:p w14:paraId="226198C0" w14:textId="77777777" w:rsidR="00BD73A0" w:rsidRPr="00120CDD" w:rsidRDefault="00BD73A0" w:rsidP="008B06AA">
            <w:pPr>
              <w:rPr>
                <w:b/>
                <w:bCs/>
              </w:rPr>
            </w:pPr>
            <w:r>
              <w:rPr>
                <w:b/>
                <w:bCs/>
              </w:rPr>
              <w:t>Expected Result</w:t>
            </w:r>
          </w:p>
        </w:tc>
        <w:tc>
          <w:tcPr>
            <w:tcW w:w="1836" w:type="dxa"/>
          </w:tcPr>
          <w:p w14:paraId="152DCCCD" w14:textId="77777777" w:rsidR="00BD73A0" w:rsidRPr="00120CDD" w:rsidRDefault="00BD73A0" w:rsidP="008B06AA">
            <w:pPr>
              <w:rPr>
                <w:b/>
                <w:bCs/>
              </w:rPr>
            </w:pPr>
            <w:r>
              <w:rPr>
                <w:b/>
                <w:bCs/>
              </w:rPr>
              <w:t>Actual Result</w:t>
            </w:r>
          </w:p>
        </w:tc>
        <w:tc>
          <w:tcPr>
            <w:tcW w:w="1271" w:type="dxa"/>
          </w:tcPr>
          <w:p w14:paraId="1916A027" w14:textId="77777777" w:rsidR="00BD73A0" w:rsidRPr="00120CDD" w:rsidRDefault="00BD73A0" w:rsidP="008B06AA">
            <w:pPr>
              <w:rPr>
                <w:b/>
                <w:bCs/>
              </w:rPr>
            </w:pPr>
            <w:r>
              <w:rPr>
                <w:b/>
                <w:bCs/>
              </w:rPr>
              <w:t>Comments</w:t>
            </w:r>
          </w:p>
        </w:tc>
      </w:tr>
      <w:tr w:rsidR="00BD73A0" w14:paraId="7950CFB4" w14:textId="77777777" w:rsidTr="008B06AA">
        <w:tc>
          <w:tcPr>
            <w:tcW w:w="621" w:type="dxa"/>
          </w:tcPr>
          <w:p w14:paraId="7B084C59" w14:textId="77777777" w:rsidR="00BD73A0" w:rsidRDefault="00BD73A0" w:rsidP="008B06AA">
            <w:pPr>
              <w:pStyle w:val="ListParagraph"/>
              <w:ind w:left="0"/>
              <w:jc w:val="left"/>
            </w:pPr>
            <w:r>
              <w:t xml:space="preserve">01. </w:t>
            </w:r>
          </w:p>
        </w:tc>
        <w:tc>
          <w:tcPr>
            <w:tcW w:w="2786" w:type="dxa"/>
          </w:tcPr>
          <w:p w14:paraId="0865ECD8" w14:textId="77777777" w:rsidR="00BD73A0" w:rsidRDefault="00BD73A0" w:rsidP="008B06AA">
            <w:pPr>
              <w:jc w:val="left"/>
            </w:pPr>
            <w:r>
              <w:t>Creating a new admin account while verifying password requirements.</w:t>
            </w:r>
          </w:p>
        </w:tc>
        <w:tc>
          <w:tcPr>
            <w:tcW w:w="2836" w:type="dxa"/>
          </w:tcPr>
          <w:p w14:paraId="493BCD58" w14:textId="77777777" w:rsidR="00BD73A0" w:rsidRDefault="00BD73A0" w:rsidP="008B06AA">
            <w:pPr>
              <w:jc w:val="left"/>
            </w:pPr>
            <w:r>
              <w:t>New admin account only created when password requirements are met.</w:t>
            </w:r>
          </w:p>
        </w:tc>
        <w:tc>
          <w:tcPr>
            <w:tcW w:w="1836" w:type="dxa"/>
          </w:tcPr>
          <w:p w14:paraId="16418FA0" w14:textId="77777777" w:rsidR="00BD73A0" w:rsidRDefault="00BD73A0" w:rsidP="008B06AA">
            <w:pPr>
              <w:jc w:val="left"/>
            </w:pPr>
            <w:r>
              <w:t>As expected.</w:t>
            </w:r>
          </w:p>
        </w:tc>
        <w:tc>
          <w:tcPr>
            <w:tcW w:w="1271" w:type="dxa"/>
          </w:tcPr>
          <w:p w14:paraId="6C2F9AC1" w14:textId="77777777" w:rsidR="00BD73A0" w:rsidRDefault="00BD73A0" w:rsidP="008B06AA">
            <w:pPr>
              <w:jc w:val="left"/>
            </w:pPr>
            <w:r>
              <w:t>Ref figure 1 and 2.</w:t>
            </w:r>
          </w:p>
        </w:tc>
      </w:tr>
      <w:tr w:rsidR="00BD73A0" w14:paraId="0B420769" w14:textId="77777777" w:rsidTr="008B06AA">
        <w:tc>
          <w:tcPr>
            <w:tcW w:w="621" w:type="dxa"/>
          </w:tcPr>
          <w:p w14:paraId="2C3D1451" w14:textId="77777777" w:rsidR="00BD73A0" w:rsidRDefault="00BD73A0" w:rsidP="008B06AA">
            <w:pPr>
              <w:jc w:val="left"/>
            </w:pPr>
            <w:r>
              <w:t>02.</w:t>
            </w:r>
          </w:p>
        </w:tc>
        <w:tc>
          <w:tcPr>
            <w:tcW w:w="2786" w:type="dxa"/>
          </w:tcPr>
          <w:p w14:paraId="3E413EDE" w14:textId="77777777" w:rsidR="00BD73A0" w:rsidRDefault="00BD73A0" w:rsidP="008B06AA">
            <w:pPr>
              <w:jc w:val="left"/>
            </w:pPr>
            <w:r>
              <w:t>Rating a movie multiple times to see rating changing</w:t>
            </w:r>
          </w:p>
        </w:tc>
        <w:tc>
          <w:tcPr>
            <w:tcW w:w="2836" w:type="dxa"/>
          </w:tcPr>
          <w:p w14:paraId="6815A383" w14:textId="77777777" w:rsidR="00BD73A0" w:rsidRDefault="00BD73A0" w:rsidP="008B06AA">
            <w:pPr>
              <w:jc w:val="left"/>
            </w:pPr>
            <w:r>
              <w:t>Rating an unrated movie should bring it to the top of the rated movies table</w:t>
            </w:r>
          </w:p>
        </w:tc>
        <w:tc>
          <w:tcPr>
            <w:tcW w:w="1836" w:type="dxa"/>
          </w:tcPr>
          <w:p w14:paraId="212EC2C4" w14:textId="77777777" w:rsidR="00BD73A0" w:rsidRDefault="00BD73A0" w:rsidP="008B06AA">
            <w:pPr>
              <w:jc w:val="left"/>
            </w:pPr>
            <w:r>
              <w:t>As expected.</w:t>
            </w:r>
          </w:p>
        </w:tc>
        <w:tc>
          <w:tcPr>
            <w:tcW w:w="1271" w:type="dxa"/>
          </w:tcPr>
          <w:p w14:paraId="19F29B71" w14:textId="77777777" w:rsidR="00BD73A0" w:rsidRDefault="00BD73A0" w:rsidP="008B06AA">
            <w:pPr>
              <w:jc w:val="left"/>
            </w:pPr>
            <w:r>
              <w:t>Ref figure 3 and 4.</w:t>
            </w:r>
          </w:p>
        </w:tc>
      </w:tr>
      <w:tr w:rsidR="00BD73A0" w14:paraId="3DE235A0" w14:textId="77777777" w:rsidTr="008B06AA">
        <w:tc>
          <w:tcPr>
            <w:tcW w:w="621" w:type="dxa"/>
          </w:tcPr>
          <w:p w14:paraId="7F22F3F3" w14:textId="77777777" w:rsidR="00BD73A0" w:rsidRDefault="00BD73A0" w:rsidP="008B06AA">
            <w:pPr>
              <w:jc w:val="left"/>
            </w:pPr>
            <w:r>
              <w:t>03.</w:t>
            </w:r>
          </w:p>
        </w:tc>
        <w:tc>
          <w:tcPr>
            <w:tcW w:w="2786" w:type="dxa"/>
          </w:tcPr>
          <w:p w14:paraId="7AF5A2F1" w14:textId="77777777" w:rsidR="00BD73A0" w:rsidRDefault="00BD73A0" w:rsidP="008B06AA">
            <w:pPr>
              <w:jc w:val="left"/>
            </w:pPr>
            <w:r>
              <w:t>Viewing top ten rating chart, opening another page to rate a movie while rating page updates automatically.</w:t>
            </w:r>
          </w:p>
        </w:tc>
        <w:tc>
          <w:tcPr>
            <w:tcW w:w="2836" w:type="dxa"/>
          </w:tcPr>
          <w:p w14:paraId="3C78E685" w14:textId="77777777" w:rsidR="00BD73A0" w:rsidRDefault="00BD73A0" w:rsidP="008B06AA">
            <w:pPr>
              <w:jc w:val="left"/>
            </w:pPr>
            <w:r>
              <w:t>Rating chart to be displayed an updated every 5 seconds. Changing the rating will alter the chart on the refreshing page.</w:t>
            </w:r>
          </w:p>
        </w:tc>
        <w:tc>
          <w:tcPr>
            <w:tcW w:w="1836" w:type="dxa"/>
          </w:tcPr>
          <w:p w14:paraId="0530569C" w14:textId="77777777" w:rsidR="00BD73A0" w:rsidRDefault="00BD73A0" w:rsidP="008B06AA">
            <w:pPr>
              <w:jc w:val="left"/>
            </w:pPr>
            <w:r>
              <w:t>As expected.</w:t>
            </w:r>
          </w:p>
        </w:tc>
        <w:tc>
          <w:tcPr>
            <w:tcW w:w="1271" w:type="dxa"/>
          </w:tcPr>
          <w:p w14:paraId="2A774D6E" w14:textId="77777777" w:rsidR="00BD73A0" w:rsidRDefault="00BD73A0" w:rsidP="008B06AA">
            <w:pPr>
              <w:jc w:val="left"/>
            </w:pPr>
            <w:r>
              <w:t>Ref figure 5, 6 and 7.</w:t>
            </w:r>
          </w:p>
        </w:tc>
      </w:tr>
    </w:tbl>
    <w:p w14:paraId="2A300B9A" w14:textId="77777777" w:rsidR="00BD73A0" w:rsidRDefault="00BD73A0" w:rsidP="00BD73A0"/>
    <w:p w14:paraId="1039C992" w14:textId="77777777" w:rsidR="00BD73A0" w:rsidRDefault="00BD73A0" w:rsidP="00BD73A0"/>
    <w:p w14:paraId="13F6A97A" w14:textId="77777777" w:rsidR="00BD73A0" w:rsidRDefault="00BD73A0" w:rsidP="00BD73A0">
      <w:r>
        <w:br w:type="page"/>
      </w:r>
    </w:p>
    <w:p w14:paraId="78D07313" w14:textId="77777777" w:rsidR="00BD73A0" w:rsidRDefault="00BD73A0" w:rsidP="00BD73A0">
      <w:pPr>
        <w:pStyle w:val="Heading2"/>
      </w:pPr>
      <w:bookmarkStart w:id="110" w:name="_Toc57238929"/>
      <w:bookmarkStart w:id="111" w:name="_Toc57741149"/>
      <w:r>
        <w:lastRenderedPageBreak/>
        <w:t>Test Case Images</w:t>
      </w:r>
      <w:bookmarkEnd w:id="110"/>
      <w:bookmarkEnd w:id="111"/>
    </w:p>
    <w:p w14:paraId="6FDBA439" w14:textId="77777777" w:rsidR="00BD73A0" w:rsidRPr="005F67EB" w:rsidRDefault="00BD73A0" w:rsidP="00BD73A0">
      <w:r>
        <w:t>Figure 1.</w:t>
      </w:r>
    </w:p>
    <w:p w14:paraId="58381684" w14:textId="77777777" w:rsidR="00BD73A0" w:rsidRDefault="00BD73A0" w:rsidP="00BD73A0">
      <w:r>
        <w:rPr>
          <w:noProof/>
          <w:lang w:eastAsia="en-AU"/>
        </w:rPr>
        <w:drawing>
          <wp:inline distT="0" distB="0" distL="0" distR="0" wp14:anchorId="123A1748" wp14:editId="599BD7BB">
            <wp:extent cx="5943600" cy="334137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3341370"/>
                    </a:xfrm>
                    <a:prstGeom prst="rect">
                      <a:avLst/>
                    </a:prstGeom>
                  </pic:spPr>
                </pic:pic>
              </a:graphicData>
            </a:graphic>
          </wp:inline>
        </w:drawing>
      </w:r>
    </w:p>
    <w:p w14:paraId="7AC4B0DF" w14:textId="77777777" w:rsidR="00BD73A0" w:rsidRDefault="00BD73A0" w:rsidP="00BD73A0"/>
    <w:p w14:paraId="66C262EE" w14:textId="77777777" w:rsidR="00BD73A0" w:rsidRDefault="00BD73A0" w:rsidP="00BD73A0">
      <w:r>
        <w:t>Figure 2.</w:t>
      </w:r>
    </w:p>
    <w:p w14:paraId="4A5A317B" w14:textId="77777777" w:rsidR="00BD73A0" w:rsidRDefault="00BD73A0" w:rsidP="00BD73A0">
      <w:r>
        <w:rPr>
          <w:noProof/>
          <w:lang w:eastAsia="en-AU"/>
        </w:rPr>
        <w:drawing>
          <wp:inline distT="0" distB="0" distL="0" distR="0" wp14:anchorId="4AB01213" wp14:editId="5FB24761">
            <wp:extent cx="5943600" cy="334137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3341370"/>
                    </a:xfrm>
                    <a:prstGeom prst="rect">
                      <a:avLst/>
                    </a:prstGeom>
                  </pic:spPr>
                </pic:pic>
              </a:graphicData>
            </a:graphic>
          </wp:inline>
        </w:drawing>
      </w:r>
    </w:p>
    <w:p w14:paraId="21D21458" w14:textId="77777777" w:rsidR="00BD73A0" w:rsidRDefault="00BD73A0" w:rsidP="00BD73A0">
      <w:r>
        <w:lastRenderedPageBreak/>
        <w:t>Figure 3</w:t>
      </w:r>
    </w:p>
    <w:p w14:paraId="13632F04" w14:textId="77777777" w:rsidR="00BD73A0" w:rsidRDefault="00BD73A0" w:rsidP="00BD73A0">
      <w:r>
        <w:rPr>
          <w:noProof/>
          <w:lang w:eastAsia="en-AU"/>
        </w:rPr>
        <w:drawing>
          <wp:inline distT="0" distB="0" distL="0" distR="0" wp14:anchorId="55694454" wp14:editId="426F4087">
            <wp:extent cx="5943600" cy="334137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43600" cy="3341370"/>
                    </a:xfrm>
                    <a:prstGeom prst="rect">
                      <a:avLst/>
                    </a:prstGeom>
                  </pic:spPr>
                </pic:pic>
              </a:graphicData>
            </a:graphic>
          </wp:inline>
        </w:drawing>
      </w:r>
    </w:p>
    <w:p w14:paraId="5F0F7086" w14:textId="77777777" w:rsidR="00BD73A0" w:rsidRDefault="00BD73A0" w:rsidP="00BD73A0"/>
    <w:p w14:paraId="6E5CB27C" w14:textId="77777777" w:rsidR="00BD73A0" w:rsidRDefault="00BD73A0" w:rsidP="00BD73A0">
      <w:r>
        <w:t>Figure 4</w:t>
      </w:r>
    </w:p>
    <w:p w14:paraId="7538337C" w14:textId="55B15489" w:rsidR="00BD73A0" w:rsidRDefault="00BD73A0" w:rsidP="00BD73A0">
      <w:r>
        <w:rPr>
          <w:noProof/>
          <w:lang w:eastAsia="en-AU"/>
        </w:rPr>
        <w:drawing>
          <wp:inline distT="0" distB="0" distL="0" distR="0" wp14:anchorId="410B581B" wp14:editId="6B3FCE36">
            <wp:extent cx="5943600" cy="334137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3341370"/>
                    </a:xfrm>
                    <a:prstGeom prst="rect">
                      <a:avLst/>
                    </a:prstGeom>
                  </pic:spPr>
                </pic:pic>
              </a:graphicData>
            </a:graphic>
          </wp:inline>
        </w:drawing>
      </w:r>
    </w:p>
    <w:p w14:paraId="0F04FA71" w14:textId="77777777" w:rsidR="00BD73A0" w:rsidRDefault="00BD73A0">
      <w:pPr>
        <w:jc w:val="left"/>
      </w:pPr>
      <w:r>
        <w:br w:type="page"/>
      </w:r>
    </w:p>
    <w:p w14:paraId="0A32FBAC" w14:textId="77777777" w:rsidR="00BD73A0" w:rsidRDefault="00BD73A0" w:rsidP="00BD73A0">
      <w:r>
        <w:lastRenderedPageBreak/>
        <w:t>Figure 5.</w:t>
      </w:r>
    </w:p>
    <w:p w14:paraId="60EDA74F" w14:textId="77777777" w:rsidR="00BD73A0" w:rsidRDefault="00BD73A0" w:rsidP="00BD73A0">
      <w:r>
        <w:rPr>
          <w:noProof/>
          <w:lang w:eastAsia="en-AU"/>
        </w:rPr>
        <w:drawing>
          <wp:inline distT="0" distB="0" distL="0" distR="0" wp14:anchorId="09D6D59F" wp14:editId="11CDECBC">
            <wp:extent cx="5943600" cy="334137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3341370"/>
                    </a:xfrm>
                    <a:prstGeom prst="rect">
                      <a:avLst/>
                    </a:prstGeom>
                  </pic:spPr>
                </pic:pic>
              </a:graphicData>
            </a:graphic>
          </wp:inline>
        </w:drawing>
      </w:r>
    </w:p>
    <w:p w14:paraId="183879E3" w14:textId="77777777" w:rsidR="00BD73A0" w:rsidRDefault="00BD73A0" w:rsidP="00BD73A0"/>
    <w:p w14:paraId="49A8BA6D" w14:textId="77777777" w:rsidR="00BD73A0" w:rsidRDefault="00BD73A0" w:rsidP="00BD73A0">
      <w:r>
        <w:t>Figure 6.</w:t>
      </w:r>
    </w:p>
    <w:p w14:paraId="6904D3F1" w14:textId="77777777" w:rsidR="00BD73A0" w:rsidRDefault="00BD73A0" w:rsidP="00BD73A0">
      <w:r>
        <w:rPr>
          <w:noProof/>
          <w:lang w:eastAsia="en-AU"/>
        </w:rPr>
        <w:drawing>
          <wp:inline distT="0" distB="0" distL="0" distR="0" wp14:anchorId="23FFB613" wp14:editId="23F8BF36">
            <wp:extent cx="5943600" cy="334137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3341370"/>
                    </a:xfrm>
                    <a:prstGeom prst="rect">
                      <a:avLst/>
                    </a:prstGeom>
                  </pic:spPr>
                </pic:pic>
              </a:graphicData>
            </a:graphic>
          </wp:inline>
        </w:drawing>
      </w:r>
    </w:p>
    <w:p w14:paraId="7943B76A" w14:textId="2FDF67A4" w:rsidR="00BD73A0" w:rsidRDefault="00BD73A0">
      <w:pPr>
        <w:jc w:val="left"/>
      </w:pPr>
      <w:r>
        <w:br w:type="page"/>
      </w:r>
    </w:p>
    <w:p w14:paraId="7855E4DE" w14:textId="77777777" w:rsidR="00BD73A0" w:rsidRDefault="00BD73A0" w:rsidP="00BD73A0">
      <w:r>
        <w:lastRenderedPageBreak/>
        <w:t>Figure 7.</w:t>
      </w:r>
    </w:p>
    <w:p w14:paraId="7CD457D1" w14:textId="2B3B1E03" w:rsidR="00BD73A0" w:rsidRDefault="00BD73A0" w:rsidP="00BD73A0">
      <w:r>
        <w:rPr>
          <w:noProof/>
          <w:lang w:eastAsia="en-AU"/>
        </w:rPr>
        <w:drawing>
          <wp:inline distT="0" distB="0" distL="0" distR="0" wp14:anchorId="15FB3388" wp14:editId="610862DF">
            <wp:extent cx="5943600" cy="334137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3341370"/>
                    </a:xfrm>
                    <a:prstGeom prst="rect">
                      <a:avLst/>
                    </a:prstGeom>
                  </pic:spPr>
                </pic:pic>
              </a:graphicData>
            </a:graphic>
          </wp:inline>
        </w:drawing>
      </w:r>
    </w:p>
    <w:p w14:paraId="3D51A3EF" w14:textId="000AE94F" w:rsidR="000A647F" w:rsidRDefault="000A647F">
      <w:pPr>
        <w:jc w:val="left"/>
      </w:pPr>
      <w:r>
        <w:br w:type="page"/>
      </w:r>
    </w:p>
    <w:p w14:paraId="06DE6E34" w14:textId="77777777" w:rsidR="000A647F" w:rsidRDefault="000A647F" w:rsidP="000A647F">
      <w:pPr>
        <w:pStyle w:val="Heading2"/>
      </w:pPr>
      <w:bookmarkStart w:id="112" w:name="_Toc57741150"/>
      <w:r>
        <w:lastRenderedPageBreak/>
        <w:t>Test Cases</w:t>
      </w:r>
      <w:bookmarkEnd w:id="112"/>
    </w:p>
    <w:p w14:paraId="1E36763E" w14:textId="22511826" w:rsidR="000A647F" w:rsidRPr="005F67EB" w:rsidRDefault="000A647F" w:rsidP="000A647F">
      <w:r>
        <w:t>Tester Travis Reeve.</w:t>
      </w:r>
    </w:p>
    <w:tbl>
      <w:tblPr>
        <w:tblStyle w:val="TableGrid"/>
        <w:tblW w:w="0" w:type="auto"/>
        <w:tblLook w:val="04A0" w:firstRow="1" w:lastRow="0" w:firstColumn="1" w:lastColumn="0" w:noHBand="0" w:noVBand="1"/>
      </w:tblPr>
      <w:tblGrid>
        <w:gridCol w:w="621"/>
        <w:gridCol w:w="2786"/>
        <w:gridCol w:w="2836"/>
        <w:gridCol w:w="1836"/>
        <w:gridCol w:w="1271"/>
      </w:tblGrid>
      <w:tr w:rsidR="000A647F" w14:paraId="3F8D8949" w14:textId="77777777" w:rsidTr="00066E35">
        <w:tc>
          <w:tcPr>
            <w:tcW w:w="621" w:type="dxa"/>
          </w:tcPr>
          <w:p w14:paraId="2A62E897" w14:textId="77777777" w:rsidR="000A647F" w:rsidRPr="00120CDD" w:rsidRDefault="000A647F" w:rsidP="00066E35">
            <w:pPr>
              <w:rPr>
                <w:b/>
                <w:bCs/>
              </w:rPr>
            </w:pPr>
            <w:r>
              <w:rPr>
                <w:b/>
                <w:bCs/>
              </w:rPr>
              <w:t>Test Case</w:t>
            </w:r>
          </w:p>
        </w:tc>
        <w:tc>
          <w:tcPr>
            <w:tcW w:w="2786" w:type="dxa"/>
          </w:tcPr>
          <w:p w14:paraId="2F81A7F2" w14:textId="77777777" w:rsidR="000A647F" w:rsidRPr="00120CDD" w:rsidRDefault="000A647F" w:rsidP="00066E35">
            <w:pPr>
              <w:rPr>
                <w:b/>
                <w:bCs/>
              </w:rPr>
            </w:pPr>
            <w:r>
              <w:rPr>
                <w:b/>
                <w:bCs/>
              </w:rPr>
              <w:t>Description</w:t>
            </w:r>
          </w:p>
        </w:tc>
        <w:tc>
          <w:tcPr>
            <w:tcW w:w="2836" w:type="dxa"/>
          </w:tcPr>
          <w:p w14:paraId="1C14C682" w14:textId="77777777" w:rsidR="000A647F" w:rsidRPr="00120CDD" w:rsidRDefault="000A647F" w:rsidP="00066E35">
            <w:pPr>
              <w:rPr>
                <w:b/>
                <w:bCs/>
              </w:rPr>
            </w:pPr>
            <w:r>
              <w:rPr>
                <w:b/>
                <w:bCs/>
              </w:rPr>
              <w:t>Expected Result</w:t>
            </w:r>
          </w:p>
        </w:tc>
        <w:tc>
          <w:tcPr>
            <w:tcW w:w="1836" w:type="dxa"/>
          </w:tcPr>
          <w:p w14:paraId="641029AA" w14:textId="77777777" w:rsidR="000A647F" w:rsidRPr="00120CDD" w:rsidRDefault="000A647F" w:rsidP="00066E35">
            <w:pPr>
              <w:rPr>
                <w:b/>
                <w:bCs/>
              </w:rPr>
            </w:pPr>
            <w:r>
              <w:rPr>
                <w:b/>
                <w:bCs/>
              </w:rPr>
              <w:t>Actual Result</w:t>
            </w:r>
          </w:p>
        </w:tc>
        <w:tc>
          <w:tcPr>
            <w:tcW w:w="1271" w:type="dxa"/>
          </w:tcPr>
          <w:p w14:paraId="5B1B40B0" w14:textId="77777777" w:rsidR="000A647F" w:rsidRPr="00120CDD" w:rsidRDefault="000A647F" w:rsidP="00066E35">
            <w:pPr>
              <w:rPr>
                <w:b/>
                <w:bCs/>
              </w:rPr>
            </w:pPr>
            <w:r>
              <w:rPr>
                <w:b/>
                <w:bCs/>
              </w:rPr>
              <w:t>Comments</w:t>
            </w:r>
          </w:p>
        </w:tc>
      </w:tr>
      <w:tr w:rsidR="000A647F" w14:paraId="31C5BC65" w14:textId="77777777" w:rsidTr="00066E35">
        <w:tc>
          <w:tcPr>
            <w:tcW w:w="621" w:type="dxa"/>
          </w:tcPr>
          <w:p w14:paraId="33D89E32" w14:textId="77777777" w:rsidR="000A647F" w:rsidRDefault="000A647F" w:rsidP="00066E35">
            <w:pPr>
              <w:pStyle w:val="ListParagraph"/>
              <w:ind w:left="0"/>
              <w:jc w:val="left"/>
            </w:pPr>
            <w:r>
              <w:t xml:space="preserve">01. </w:t>
            </w:r>
          </w:p>
        </w:tc>
        <w:tc>
          <w:tcPr>
            <w:tcW w:w="2786" w:type="dxa"/>
          </w:tcPr>
          <w:p w14:paraId="1839B47D" w14:textId="77777777" w:rsidR="000A647F" w:rsidRDefault="000A647F" w:rsidP="00066E35">
            <w:pPr>
              <w:jc w:val="left"/>
            </w:pPr>
            <w:r>
              <w:t>Creating a new admin account while verifying password requirements.</w:t>
            </w:r>
          </w:p>
        </w:tc>
        <w:tc>
          <w:tcPr>
            <w:tcW w:w="2836" w:type="dxa"/>
          </w:tcPr>
          <w:p w14:paraId="78CDEE75" w14:textId="77777777" w:rsidR="000A647F" w:rsidRDefault="000A647F" w:rsidP="00066E35">
            <w:pPr>
              <w:jc w:val="left"/>
            </w:pPr>
            <w:r>
              <w:t>New admin account only created when password requirements are met.</w:t>
            </w:r>
          </w:p>
        </w:tc>
        <w:tc>
          <w:tcPr>
            <w:tcW w:w="1836" w:type="dxa"/>
          </w:tcPr>
          <w:p w14:paraId="0F41F08C" w14:textId="77777777" w:rsidR="000A647F" w:rsidRDefault="000A647F" w:rsidP="00066E35">
            <w:pPr>
              <w:jc w:val="left"/>
            </w:pPr>
            <w:r>
              <w:t>As expected.</w:t>
            </w:r>
          </w:p>
        </w:tc>
        <w:tc>
          <w:tcPr>
            <w:tcW w:w="1271" w:type="dxa"/>
          </w:tcPr>
          <w:p w14:paraId="6FB5F004" w14:textId="77777777" w:rsidR="000A647F" w:rsidRDefault="000A647F" w:rsidP="00066E35">
            <w:pPr>
              <w:jc w:val="left"/>
            </w:pPr>
            <w:r>
              <w:t>Ref figure 1 and 2.</w:t>
            </w:r>
          </w:p>
        </w:tc>
      </w:tr>
      <w:tr w:rsidR="000A647F" w14:paraId="46012DE3" w14:textId="77777777" w:rsidTr="00066E35">
        <w:tc>
          <w:tcPr>
            <w:tcW w:w="621" w:type="dxa"/>
          </w:tcPr>
          <w:p w14:paraId="09D93ABF" w14:textId="77777777" w:rsidR="000A647F" w:rsidRDefault="000A647F" w:rsidP="00066E35">
            <w:pPr>
              <w:jc w:val="left"/>
            </w:pPr>
            <w:r>
              <w:t>02.</w:t>
            </w:r>
          </w:p>
        </w:tc>
        <w:tc>
          <w:tcPr>
            <w:tcW w:w="2786" w:type="dxa"/>
          </w:tcPr>
          <w:p w14:paraId="6DAF72DF" w14:textId="77777777" w:rsidR="000A647F" w:rsidRDefault="000A647F" w:rsidP="00066E35">
            <w:pPr>
              <w:jc w:val="left"/>
            </w:pPr>
            <w:r>
              <w:t>Rating a movie multiple times to see rating changing</w:t>
            </w:r>
          </w:p>
        </w:tc>
        <w:tc>
          <w:tcPr>
            <w:tcW w:w="2836" w:type="dxa"/>
          </w:tcPr>
          <w:p w14:paraId="7ED6CBC5" w14:textId="77777777" w:rsidR="000A647F" w:rsidRDefault="000A647F" w:rsidP="00066E35">
            <w:pPr>
              <w:jc w:val="left"/>
            </w:pPr>
            <w:r>
              <w:t>Rating an unrated movie should bring it to the top of the rated movies table</w:t>
            </w:r>
          </w:p>
        </w:tc>
        <w:tc>
          <w:tcPr>
            <w:tcW w:w="1836" w:type="dxa"/>
          </w:tcPr>
          <w:p w14:paraId="11544107" w14:textId="77777777" w:rsidR="000A647F" w:rsidRDefault="000A647F" w:rsidP="00066E35">
            <w:pPr>
              <w:jc w:val="left"/>
            </w:pPr>
            <w:r>
              <w:t>As expected.</w:t>
            </w:r>
          </w:p>
        </w:tc>
        <w:tc>
          <w:tcPr>
            <w:tcW w:w="1271" w:type="dxa"/>
          </w:tcPr>
          <w:p w14:paraId="684F51C7" w14:textId="77777777" w:rsidR="000A647F" w:rsidRDefault="000A647F" w:rsidP="00066E35">
            <w:pPr>
              <w:jc w:val="left"/>
            </w:pPr>
            <w:r>
              <w:t>Ref figure 3 and 4.</w:t>
            </w:r>
          </w:p>
        </w:tc>
      </w:tr>
      <w:tr w:rsidR="000A647F" w14:paraId="3A78075A" w14:textId="77777777" w:rsidTr="00066E35">
        <w:tc>
          <w:tcPr>
            <w:tcW w:w="621" w:type="dxa"/>
          </w:tcPr>
          <w:p w14:paraId="364A3B33" w14:textId="77777777" w:rsidR="000A647F" w:rsidRDefault="000A647F" w:rsidP="00066E35">
            <w:pPr>
              <w:jc w:val="left"/>
            </w:pPr>
            <w:r>
              <w:t>03.</w:t>
            </w:r>
          </w:p>
        </w:tc>
        <w:tc>
          <w:tcPr>
            <w:tcW w:w="2786" w:type="dxa"/>
          </w:tcPr>
          <w:p w14:paraId="58CDF648" w14:textId="77777777" w:rsidR="000A647F" w:rsidRDefault="000A647F" w:rsidP="00066E35">
            <w:pPr>
              <w:jc w:val="left"/>
            </w:pPr>
            <w:r>
              <w:t>Viewing top ten rating chart, opening another page to rate a movie while rating page updates automatically.</w:t>
            </w:r>
          </w:p>
        </w:tc>
        <w:tc>
          <w:tcPr>
            <w:tcW w:w="2836" w:type="dxa"/>
          </w:tcPr>
          <w:p w14:paraId="706E116E" w14:textId="77777777" w:rsidR="000A647F" w:rsidRDefault="000A647F" w:rsidP="00066E35">
            <w:pPr>
              <w:jc w:val="left"/>
            </w:pPr>
            <w:r>
              <w:t>Rating chart to be displayed an updated every 5 seconds. Changing the rating will alter the chart on the refreshing page.</w:t>
            </w:r>
          </w:p>
        </w:tc>
        <w:tc>
          <w:tcPr>
            <w:tcW w:w="1836" w:type="dxa"/>
          </w:tcPr>
          <w:p w14:paraId="499F8AAB" w14:textId="77777777" w:rsidR="000A647F" w:rsidRDefault="000A647F" w:rsidP="00066E35">
            <w:pPr>
              <w:jc w:val="left"/>
            </w:pPr>
            <w:r>
              <w:t>As expected.</w:t>
            </w:r>
          </w:p>
        </w:tc>
        <w:tc>
          <w:tcPr>
            <w:tcW w:w="1271" w:type="dxa"/>
          </w:tcPr>
          <w:p w14:paraId="08979692" w14:textId="77777777" w:rsidR="000A647F" w:rsidRDefault="000A647F" w:rsidP="00066E35">
            <w:pPr>
              <w:jc w:val="left"/>
            </w:pPr>
            <w:r>
              <w:t>Ref figure 5, 6 and 7.</w:t>
            </w:r>
          </w:p>
        </w:tc>
      </w:tr>
    </w:tbl>
    <w:p w14:paraId="3DA53B3D" w14:textId="77777777" w:rsidR="000A647F" w:rsidRDefault="000A647F" w:rsidP="00BD73A0"/>
    <w:p w14:paraId="2840C775" w14:textId="49DEA0C0" w:rsidR="000A647F" w:rsidRDefault="000A647F" w:rsidP="00BD73A0">
      <w:r>
        <w:t>Figure 1.</w:t>
      </w:r>
    </w:p>
    <w:p w14:paraId="7CC9B58C" w14:textId="77777777" w:rsidR="000A647F" w:rsidRDefault="000A647F" w:rsidP="00BD73A0">
      <w:pPr>
        <w:rPr>
          <w:noProof/>
          <w:lang w:eastAsia="en-AU"/>
        </w:rPr>
      </w:pPr>
      <w:r>
        <w:rPr>
          <w:noProof/>
          <w:lang w:eastAsia="en-AU"/>
        </w:rPr>
        <w:drawing>
          <wp:inline distT="0" distB="0" distL="0" distR="0" wp14:anchorId="18AF56B3" wp14:editId="4A0E3595">
            <wp:extent cx="2934000" cy="1440000"/>
            <wp:effectExtent l="0" t="0" r="0" b="825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934000" cy="1440000"/>
                    </a:xfrm>
                    <a:prstGeom prst="rect">
                      <a:avLst/>
                    </a:prstGeom>
                  </pic:spPr>
                </pic:pic>
              </a:graphicData>
            </a:graphic>
          </wp:inline>
        </w:drawing>
      </w:r>
      <w:r w:rsidRPr="000A647F">
        <w:rPr>
          <w:noProof/>
          <w:lang w:eastAsia="en-AU"/>
        </w:rPr>
        <w:t xml:space="preserve"> </w:t>
      </w:r>
    </w:p>
    <w:p w14:paraId="6E7C0815" w14:textId="1B4EBEAF" w:rsidR="000A647F" w:rsidRDefault="000A647F" w:rsidP="000A647F">
      <w:r>
        <w:t>Figure 2.</w:t>
      </w:r>
    </w:p>
    <w:p w14:paraId="1C184020" w14:textId="6146A6DB" w:rsidR="000A647F" w:rsidRDefault="000A647F" w:rsidP="00BD73A0">
      <w:r>
        <w:rPr>
          <w:noProof/>
          <w:lang w:eastAsia="en-AU"/>
        </w:rPr>
        <w:drawing>
          <wp:inline distT="0" distB="0" distL="0" distR="0" wp14:anchorId="00572EA2" wp14:editId="2AFB5ADA">
            <wp:extent cx="3434400" cy="1440000"/>
            <wp:effectExtent l="0" t="0" r="0" b="825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434400" cy="1440000"/>
                    </a:xfrm>
                    <a:prstGeom prst="rect">
                      <a:avLst/>
                    </a:prstGeom>
                  </pic:spPr>
                </pic:pic>
              </a:graphicData>
            </a:graphic>
          </wp:inline>
        </w:drawing>
      </w:r>
    </w:p>
    <w:p w14:paraId="7D333FA0" w14:textId="77777777" w:rsidR="000A647F" w:rsidRDefault="000A647F">
      <w:pPr>
        <w:jc w:val="left"/>
      </w:pPr>
      <w:r>
        <w:br w:type="page"/>
      </w:r>
    </w:p>
    <w:p w14:paraId="3DDF0784" w14:textId="1E4FF9EA" w:rsidR="000A647F" w:rsidRDefault="000A647F" w:rsidP="000A647F">
      <w:r>
        <w:lastRenderedPageBreak/>
        <w:t>Figure 3.</w:t>
      </w:r>
    </w:p>
    <w:p w14:paraId="36F5F214" w14:textId="49EB3175" w:rsidR="000A647F" w:rsidRDefault="000A647F" w:rsidP="00BD73A0">
      <w:r>
        <w:rPr>
          <w:noProof/>
          <w:lang w:eastAsia="en-AU"/>
        </w:rPr>
        <w:drawing>
          <wp:inline distT="0" distB="0" distL="0" distR="0" wp14:anchorId="5ED5381C" wp14:editId="5409FD87">
            <wp:extent cx="2919600" cy="1440000"/>
            <wp:effectExtent l="0" t="0" r="0" b="825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919600" cy="1440000"/>
                    </a:xfrm>
                    <a:prstGeom prst="rect">
                      <a:avLst/>
                    </a:prstGeom>
                  </pic:spPr>
                </pic:pic>
              </a:graphicData>
            </a:graphic>
          </wp:inline>
        </w:drawing>
      </w:r>
    </w:p>
    <w:p w14:paraId="12E68C46" w14:textId="67FE8534" w:rsidR="000A647F" w:rsidRDefault="000A647F" w:rsidP="000A647F">
      <w:r>
        <w:t>Figure 4.</w:t>
      </w:r>
    </w:p>
    <w:p w14:paraId="321CD11D" w14:textId="30CD3888" w:rsidR="000A647F" w:rsidRDefault="000A647F" w:rsidP="00BD73A0">
      <w:r>
        <w:rPr>
          <w:noProof/>
          <w:lang w:eastAsia="en-AU"/>
        </w:rPr>
        <w:drawing>
          <wp:inline distT="0" distB="0" distL="0" distR="0" wp14:anchorId="4BFE7E31" wp14:editId="47C1F97D">
            <wp:extent cx="2908800" cy="1440000"/>
            <wp:effectExtent l="0" t="0" r="6350" b="825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908800" cy="1440000"/>
                    </a:xfrm>
                    <a:prstGeom prst="rect">
                      <a:avLst/>
                    </a:prstGeom>
                  </pic:spPr>
                </pic:pic>
              </a:graphicData>
            </a:graphic>
          </wp:inline>
        </w:drawing>
      </w:r>
    </w:p>
    <w:p w14:paraId="4839F4CF" w14:textId="0915D8CA" w:rsidR="000A647F" w:rsidRDefault="000A647F" w:rsidP="000A647F">
      <w:r>
        <w:t>Figure 5.</w:t>
      </w:r>
    </w:p>
    <w:p w14:paraId="262A74C2" w14:textId="11EE5C94" w:rsidR="000A647F" w:rsidRDefault="000A647F" w:rsidP="000A647F">
      <w:r>
        <w:rPr>
          <w:noProof/>
          <w:lang w:eastAsia="en-AU"/>
        </w:rPr>
        <w:drawing>
          <wp:inline distT="0" distB="0" distL="0" distR="0" wp14:anchorId="00624B26" wp14:editId="70DB1907">
            <wp:extent cx="4996800" cy="1440000"/>
            <wp:effectExtent l="0" t="0" r="0" b="825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996800" cy="1440000"/>
                    </a:xfrm>
                    <a:prstGeom prst="rect">
                      <a:avLst/>
                    </a:prstGeom>
                  </pic:spPr>
                </pic:pic>
              </a:graphicData>
            </a:graphic>
          </wp:inline>
        </w:drawing>
      </w:r>
    </w:p>
    <w:p w14:paraId="08EB17ED" w14:textId="5E8EB57E" w:rsidR="000A647F" w:rsidRDefault="000A647F" w:rsidP="000A647F">
      <w:r>
        <w:t>Figure 6.</w:t>
      </w:r>
    </w:p>
    <w:p w14:paraId="45CDF2DE" w14:textId="0DD0E962" w:rsidR="000A647F" w:rsidRDefault="000A647F" w:rsidP="000A647F">
      <w:r>
        <w:rPr>
          <w:noProof/>
          <w:lang w:eastAsia="en-AU"/>
        </w:rPr>
        <w:drawing>
          <wp:inline distT="0" distB="0" distL="0" distR="0" wp14:anchorId="2295FE6A" wp14:editId="26406897">
            <wp:extent cx="2912400" cy="1440000"/>
            <wp:effectExtent l="0" t="0" r="2540" b="825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912400" cy="1440000"/>
                    </a:xfrm>
                    <a:prstGeom prst="rect">
                      <a:avLst/>
                    </a:prstGeom>
                  </pic:spPr>
                </pic:pic>
              </a:graphicData>
            </a:graphic>
          </wp:inline>
        </w:drawing>
      </w:r>
    </w:p>
    <w:p w14:paraId="435B837B" w14:textId="77777777" w:rsidR="00066E35" w:rsidRDefault="00066E35" w:rsidP="00BD73A0">
      <w:pPr>
        <w:sectPr w:rsidR="00066E35" w:rsidSect="000871FC">
          <w:pgSz w:w="12240" w:h="15840"/>
          <w:pgMar w:top="1440" w:right="1440" w:bottom="1440" w:left="1440" w:header="708" w:footer="708" w:gutter="0"/>
          <w:cols w:space="708"/>
          <w:docGrid w:linePitch="360"/>
        </w:sectPr>
      </w:pPr>
    </w:p>
    <w:p w14:paraId="1609012A" w14:textId="6DC4F91F" w:rsidR="00066E35" w:rsidRDefault="00066E35" w:rsidP="00066E35">
      <w:pPr>
        <w:pStyle w:val="Title"/>
      </w:pPr>
      <w:bookmarkStart w:id="113" w:name="_Toc57741151"/>
      <w:r>
        <w:lastRenderedPageBreak/>
        <w:t>Handover</w:t>
      </w:r>
      <w:bookmarkEnd w:id="113"/>
    </w:p>
    <w:p w14:paraId="42BA4445" w14:textId="77777777" w:rsidR="00066E35" w:rsidRDefault="00066E35" w:rsidP="00066E35">
      <w:r>
        <w:t xml:space="preserve">Current Source Control can be viewed at </w:t>
      </w:r>
      <w:hyperlink r:id="rId135" w:history="1">
        <w:r w:rsidRPr="00B86395">
          <w:rPr>
            <w:rStyle w:val="Hyperlink"/>
          </w:rPr>
          <w:t>https://github.com/Jely101/RAD</w:t>
        </w:r>
      </w:hyperlink>
    </w:p>
    <w:p w14:paraId="38960748" w14:textId="458D706E" w:rsidR="00066E35" w:rsidRDefault="00066E35" w:rsidP="00066E35">
      <w:r>
        <w:t xml:space="preserve">Project Status can be viewed at </w:t>
      </w:r>
      <w:hyperlink r:id="rId136" w:history="1">
        <w:r w:rsidRPr="009B43E4">
          <w:rPr>
            <w:rStyle w:val="Hyperlink"/>
          </w:rPr>
          <w:t>https://github.com/Jely101/RAD/projects/1</w:t>
        </w:r>
      </w:hyperlink>
    </w:p>
    <w:p w14:paraId="5F9FE182" w14:textId="77777777" w:rsidR="00066E35" w:rsidRDefault="00066E35" w:rsidP="00066E35"/>
    <w:p w14:paraId="609B2B2B" w14:textId="30B41D01" w:rsidR="00066E35" w:rsidRPr="00066E35" w:rsidRDefault="00066E35" w:rsidP="00066E35">
      <w:pPr>
        <w:pStyle w:val="Heading1"/>
      </w:pPr>
      <w:bookmarkStart w:id="114" w:name="_Toc57741152"/>
      <w:r>
        <w:t>Source Control Snapshots</w:t>
      </w:r>
      <w:bookmarkEnd w:id="114"/>
    </w:p>
    <w:p w14:paraId="778D17E2" w14:textId="4417D8A0" w:rsidR="000A647F" w:rsidRDefault="00066E35" w:rsidP="00BD73A0">
      <w:r>
        <w:rPr>
          <w:noProof/>
        </w:rPr>
        <w:drawing>
          <wp:inline distT="0" distB="0" distL="0" distR="0" wp14:anchorId="61DE4B70" wp14:editId="4602E25C">
            <wp:extent cx="5943600" cy="334327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3343275"/>
                    </a:xfrm>
                    <a:prstGeom prst="rect">
                      <a:avLst/>
                    </a:prstGeom>
                  </pic:spPr>
                </pic:pic>
              </a:graphicData>
            </a:graphic>
          </wp:inline>
        </w:drawing>
      </w:r>
    </w:p>
    <w:p w14:paraId="46C733B8" w14:textId="77777777" w:rsidR="00066E35" w:rsidRDefault="00066E35" w:rsidP="00066E35">
      <w:pPr>
        <w:rPr>
          <w:rStyle w:val="Hyperlink"/>
        </w:rPr>
        <w:sectPr w:rsidR="00066E35" w:rsidSect="000871FC">
          <w:pgSz w:w="12240" w:h="15840"/>
          <w:pgMar w:top="1440" w:right="1440" w:bottom="1440" w:left="1440" w:header="708" w:footer="708" w:gutter="0"/>
          <w:cols w:space="708"/>
          <w:docGrid w:linePitch="360"/>
        </w:sectPr>
      </w:pPr>
      <w:r>
        <w:t xml:space="preserve">Current Source Control can be viewed at </w:t>
      </w:r>
      <w:hyperlink r:id="rId138" w:history="1">
        <w:r w:rsidRPr="00B86395">
          <w:rPr>
            <w:rStyle w:val="Hyperlink"/>
          </w:rPr>
          <w:t>https://github.com/Jely101/RAD</w:t>
        </w:r>
      </w:hyperlink>
    </w:p>
    <w:p w14:paraId="4C09B3CF" w14:textId="5E05F633" w:rsidR="00066E35" w:rsidRDefault="00066E35" w:rsidP="00066E35">
      <w:pPr>
        <w:pStyle w:val="Heading2"/>
      </w:pPr>
      <w:bookmarkStart w:id="115" w:name="_Toc57741153"/>
      <w:r>
        <w:lastRenderedPageBreak/>
        <w:t>Project Status – Handover</w:t>
      </w:r>
      <w:bookmarkEnd w:id="115"/>
    </w:p>
    <w:p w14:paraId="20170656" w14:textId="7D8DD6B0" w:rsidR="00066E35" w:rsidRPr="00066E35" w:rsidRDefault="00066E35" w:rsidP="00066E35">
      <w:pPr>
        <w:pStyle w:val="Heading3"/>
      </w:pPr>
      <w:r>
        <w:t>First Day</w:t>
      </w:r>
    </w:p>
    <w:p w14:paraId="22FD8A0D" w14:textId="6317E91E" w:rsidR="00066E35" w:rsidRDefault="00066E35" w:rsidP="00066E35">
      <w:r>
        <w:rPr>
          <w:noProof/>
        </w:rPr>
        <w:drawing>
          <wp:inline distT="0" distB="0" distL="0" distR="0" wp14:anchorId="62B389FB" wp14:editId="7CB6EE17">
            <wp:extent cx="5943600" cy="3343275"/>
            <wp:effectExtent l="0" t="0" r="0"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3343275"/>
                    </a:xfrm>
                    <a:prstGeom prst="rect">
                      <a:avLst/>
                    </a:prstGeom>
                  </pic:spPr>
                </pic:pic>
              </a:graphicData>
            </a:graphic>
          </wp:inline>
        </w:drawing>
      </w:r>
    </w:p>
    <w:p w14:paraId="2757047C" w14:textId="611C3835" w:rsidR="00066E35" w:rsidRDefault="00066E35" w:rsidP="00066E35"/>
    <w:p w14:paraId="12A52E8F" w14:textId="1D08EC76" w:rsidR="00066E35" w:rsidRDefault="00066E35" w:rsidP="00066E35">
      <w:pPr>
        <w:pStyle w:val="Heading3"/>
      </w:pPr>
      <w:r>
        <w:t>Second Day</w:t>
      </w:r>
    </w:p>
    <w:p w14:paraId="7A641C3E" w14:textId="566C8EA6" w:rsidR="00066E35" w:rsidRDefault="00066E35" w:rsidP="00066E35">
      <w:r>
        <w:rPr>
          <w:noProof/>
        </w:rPr>
        <w:drawing>
          <wp:inline distT="0" distB="0" distL="0" distR="0" wp14:anchorId="25364B0A" wp14:editId="607A7F25">
            <wp:extent cx="5943600" cy="3343275"/>
            <wp:effectExtent l="0" t="0" r="0" b="952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3343275"/>
                    </a:xfrm>
                    <a:prstGeom prst="rect">
                      <a:avLst/>
                    </a:prstGeom>
                  </pic:spPr>
                </pic:pic>
              </a:graphicData>
            </a:graphic>
          </wp:inline>
        </w:drawing>
      </w:r>
    </w:p>
    <w:p w14:paraId="1DA958D6" w14:textId="5A23DE79" w:rsidR="00066E35" w:rsidRDefault="00066E35" w:rsidP="00066E35">
      <w:pPr>
        <w:pStyle w:val="Heading3"/>
      </w:pPr>
      <w:r>
        <w:lastRenderedPageBreak/>
        <w:t>Third Day</w:t>
      </w:r>
    </w:p>
    <w:p w14:paraId="2D1AA3AC" w14:textId="3394ED7B" w:rsidR="00066E35" w:rsidRPr="00066E35" w:rsidRDefault="00066E35" w:rsidP="00066E35">
      <w:r>
        <w:rPr>
          <w:noProof/>
        </w:rPr>
        <w:drawing>
          <wp:inline distT="0" distB="0" distL="0" distR="0" wp14:anchorId="73675681" wp14:editId="3C7CEEFF">
            <wp:extent cx="5943600" cy="3343275"/>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3343275"/>
                    </a:xfrm>
                    <a:prstGeom prst="rect">
                      <a:avLst/>
                    </a:prstGeom>
                  </pic:spPr>
                </pic:pic>
              </a:graphicData>
            </a:graphic>
          </wp:inline>
        </w:drawing>
      </w:r>
    </w:p>
    <w:p w14:paraId="7646C03E" w14:textId="1FE97E9C" w:rsidR="00066E35" w:rsidRDefault="00066E35" w:rsidP="00066E35"/>
    <w:p w14:paraId="5BAAF592" w14:textId="1871BF3C" w:rsidR="00066E35" w:rsidRDefault="00066E35" w:rsidP="00066E35">
      <w:pPr>
        <w:pStyle w:val="Heading3"/>
      </w:pPr>
      <w:r>
        <w:t>Last Day</w:t>
      </w:r>
    </w:p>
    <w:p w14:paraId="3A3944F8" w14:textId="77777777" w:rsidR="00066E35" w:rsidRDefault="00066E35" w:rsidP="00066E35">
      <w:pPr>
        <w:sectPr w:rsidR="00066E35" w:rsidSect="000871FC">
          <w:pgSz w:w="12240" w:h="15840"/>
          <w:pgMar w:top="1440" w:right="1440" w:bottom="1440" w:left="1440" w:header="708" w:footer="708" w:gutter="0"/>
          <w:cols w:space="708"/>
          <w:docGrid w:linePitch="360"/>
        </w:sectPr>
      </w:pPr>
      <w:r>
        <w:rPr>
          <w:noProof/>
        </w:rPr>
        <w:drawing>
          <wp:inline distT="0" distB="0" distL="0" distR="0" wp14:anchorId="7ED9E981" wp14:editId="33886754">
            <wp:extent cx="5943600" cy="3343275"/>
            <wp:effectExtent l="0" t="0" r="0" b="952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3343275"/>
                    </a:xfrm>
                    <a:prstGeom prst="rect">
                      <a:avLst/>
                    </a:prstGeom>
                  </pic:spPr>
                </pic:pic>
              </a:graphicData>
            </a:graphic>
          </wp:inline>
        </w:drawing>
      </w:r>
    </w:p>
    <w:p w14:paraId="5EC216AC" w14:textId="5913F8AE" w:rsidR="00066E35" w:rsidRDefault="00066E35" w:rsidP="00066E35">
      <w:pPr>
        <w:pStyle w:val="Heading1"/>
      </w:pPr>
      <w:bookmarkStart w:id="116" w:name="_Toc57741154"/>
      <w:r>
        <w:lastRenderedPageBreak/>
        <w:t>Project Management Plan – Handover</w:t>
      </w:r>
      <w:bookmarkEnd w:id="116"/>
    </w:p>
    <w:p w14:paraId="422A95B0" w14:textId="41EF8E27" w:rsidR="00066E35" w:rsidRDefault="00066E35" w:rsidP="00066E35">
      <w:r>
        <w:rPr>
          <w:noProof/>
        </w:rPr>
        <w:drawing>
          <wp:inline distT="0" distB="0" distL="0" distR="0" wp14:anchorId="07E63B4F" wp14:editId="06A9FA2F">
            <wp:extent cx="5943600" cy="3343275"/>
            <wp:effectExtent l="0" t="0" r="0" b="9525"/>
            <wp:docPr id="175" name="Picture 1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Graphical user interface, text, application&#10;&#10;Description automatically generated"/>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6684B7A" w14:textId="77777777" w:rsidR="00066E35" w:rsidRDefault="00066E35" w:rsidP="00066E35">
      <w:r>
        <w:t xml:space="preserve">The current project plan can be accessed and downloaded at: </w:t>
      </w:r>
    </w:p>
    <w:p w14:paraId="381ABB99" w14:textId="77777777" w:rsidR="00F55595" w:rsidRDefault="00465A44" w:rsidP="00066E35">
      <w:pPr>
        <w:sectPr w:rsidR="00F55595" w:rsidSect="000871FC">
          <w:pgSz w:w="12240" w:h="15840"/>
          <w:pgMar w:top="1440" w:right="1440" w:bottom="1440" w:left="1440" w:header="708" w:footer="708" w:gutter="0"/>
          <w:cols w:space="708"/>
          <w:docGrid w:linePitch="360"/>
        </w:sectPr>
      </w:pPr>
      <w:hyperlink r:id="rId144" w:history="1">
        <w:r w:rsidR="00F55595" w:rsidRPr="009B43E4">
          <w:rPr>
            <w:rStyle w:val="Hyperlink"/>
          </w:rPr>
          <w:t>https://github.com/Jely101/RAD/blob/main/Handover/Project%20Management%20Plan.png</w:t>
        </w:r>
      </w:hyperlink>
    </w:p>
    <w:p w14:paraId="7F6DB078" w14:textId="64D082FF" w:rsidR="00A21AD6" w:rsidRDefault="00A21AD6" w:rsidP="00A21AD6">
      <w:pPr>
        <w:pStyle w:val="Heading1"/>
      </w:pPr>
      <w:bookmarkStart w:id="117" w:name="_Toc57741155"/>
      <w:r>
        <w:lastRenderedPageBreak/>
        <w:t>Software Testing Plan - Handover</w:t>
      </w:r>
      <w:bookmarkEnd w:id="117"/>
    </w:p>
    <w:p w14:paraId="2E17E55B" w14:textId="77777777" w:rsidR="00A21AD6" w:rsidRDefault="00A21AD6" w:rsidP="00A21AD6">
      <w:pPr>
        <w:pStyle w:val="Heading2"/>
      </w:pPr>
      <w:bookmarkStart w:id="118" w:name="_Toc57741156"/>
      <w:r>
        <w:t>Purpose and Scope</w:t>
      </w:r>
      <w:bookmarkEnd w:id="118"/>
    </w:p>
    <w:p w14:paraId="65C68DFA" w14:textId="77777777" w:rsidR="00A21AD6" w:rsidRDefault="00A21AD6" w:rsidP="00A21AD6">
      <w:r>
        <w:t>This Software Quality Assurance Plan provides a foundation for managing the CITE Manages Services (CITE MS) software quality assurance activities and is based on project activities and work products as documented in the CITE MS Project Plan.</w:t>
      </w:r>
    </w:p>
    <w:p w14:paraId="0D419953" w14:textId="77777777" w:rsidR="00A21AD6" w:rsidRDefault="00A21AD6" w:rsidP="00A21AD6">
      <w:pPr>
        <w:spacing w:after="0"/>
      </w:pPr>
      <w:r>
        <w:t>This plan:</w:t>
      </w:r>
    </w:p>
    <w:p w14:paraId="28A3AF0A" w14:textId="77777777" w:rsidR="00A21AD6" w:rsidRDefault="00A21AD6" w:rsidP="00A21AD6">
      <w:pPr>
        <w:spacing w:after="0"/>
      </w:pPr>
      <w:r>
        <w:t>• Identifies the SQA responsibilities of the project team.</w:t>
      </w:r>
    </w:p>
    <w:p w14:paraId="2A7EDAB7" w14:textId="77777777" w:rsidR="00A21AD6" w:rsidRDefault="00A21AD6" w:rsidP="00A21AD6">
      <w:pPr>
        <w:spacing w:after="0"/>
      </w:pPr>
      <w:r>
        <w:t>• Defines CITE MS reviews and audits and how they will be conducted.</w:t>
      </w:r>
    </w:p>
    <w:p w14:paraId="5F996E47" w14:textId="77777777" w:rsidR="00A21AD6" w:rsidRDefault="00A21AD6" w:rsidP="00A21AD6">
      <w:pPr>
        <w:spacing w:after="0"/>
      </w:pPr>
      <w:r>
        <w:t>• Lists the activities, processes, and work products that the SQA team will review and audit.</w:t>
      </w:r>
    </w:p>
    <w:p w14:paraId="1C2884CB" w14:textId="77777777" w:rsidR="00A21AD6" w:rsidRDefault="00A21AD6" w:rsidP="00A21AD6">
      <w:pPr>
        <w:spacing w:after="0"/>
      </w:pPr>
      <w:r>
        <w:t>• Identifies SQA work products.</w:t>
      </w:r>
    </w:p>
    <w:p w14:paraId="597B21E8" w14:textId="77777777" w:rsidR="00A21AD6" w:rsidRPr="004955FD" w:rsidRDefault="00A21AD6" w:rsidP="00A21AD6">
      <w:pPr>
        <w:pStyle w:val="Heading2"/>
      </w:pPr>
      <w:bookmarkStart w:id="119" w:name="_Toc57741157"/>
      <w:r>
        <w:t>SQA Team Roles and Responsibilities</w:t>
      </w:r>
      <w:bookmarkEnd w:id="119"/>
    </w:p>
    <w:tbl>
      <w:tblPr>
        <w:tblStyle w:val="TableGrid"/>
        <w:tblW w:w="0" w:type="auto"/>
        <w:tblLook w:val="04A0" w:firstRow="1" w:lastRow="0" w:firstColumn="1" w:lastColumn="0" w:noHBand="0" w:noVBand="1"/>
      </w:tblPr>
      <w:tblGrid>
        <w:gridCol w:w="988"/>
        <w:gridCol w:w="1134"/>
        <w:gridCol w:w="1417"/>
        <w:gridCol w:w="5811"/>
      </w:tblGrid>
      <w:tr w:rsidR="00A21AD6" w14:paraId="0E73D671" w14:textId="77777777" w:rsidTr="00465A44">
        <w:tc>
          <w:tcPr>
            <w:tcW w:w="988" w:type="dxa"/>
            <w:shd w:val="clear" w:color="auto" w:fill="EEE6F3" w:themeFill="accent1" w:themeFillTint="33"/>
          </w:tcPr>
          <w:p w14:paraId="63D0AA07" w14:textId="77777777" w:rsidR="00A21AD6" w:rsidRPr="007E34C3" w:rsidRDefault="00A21AD6" w:rsidP="00465A44">
            <w:pPr>
              <w:rPr>
                <w:b/>
                <w:bCs/>
              </w:rPr>
            </w:pPr>
            <w:r w:rsidRPr="007E34C3">
              <w:rPr>
                <w:b/>
                <w:bCs/>
              </w:rPr>
              <w:t>Number</w:t>
            </w:r>
          </w:p>
        </w:tc>
        <w:tc>
          <w:tcPr>
            <w:tcW w:w="1134" w:type="dxa"/>
            <w:shd w:val="clear" w:color="auto" w:fill="EEE6F3" w:themeFill="accent1" w:themeFillTint="33"/>
          </w:tcPr>
          <w:p w14:paraId="5717CC32" w14:textId="77777777" w:rsidR="00A21AD6" w:rsidRPr="007E34C3" w:rsidRDefault="00A21AD6" w:rsidP="00465A44">
            <w:pPr>
              <w:rPr>
                <w:b/>
                <w:bCs/>
              </w:rPr>
            </w:pPr>
            <w:r w:rsidRPr="007E34C3">
              <w:rPr>
                <w:b/>
                <w:bCs/>
              </w:rPr>
              <w:t>Member</w:t>
            </w:r>
          </w:p>
        </w:tc>
        <w:tc>
          <w:tcPr>
            <w:tcW w:w="1417" w:type="dxa"/>
            <w:shd w:val="clear" w:color="auto" w:fill="EEE6F3" w:themeFill="accent1" w:themeFillTint="33"/>
          </w:tcPr>
          <w:p w14:paraId="47018B75" w14:textId="77777777" w:rsidR="00A21AD6" w:rsidRPr="007E34C3" w:rsidRDefault="00A21AD6" w:rsidP="00465A44">
            <w:pPr>
              <w:rPr>
                <w:b/>
                <w:bCs/>
              </w:rPr>
            </w:pPr>
            <w:r w:rsidRPr="007E34C3">
              <w:rPr>
                <w:b/>
                <w:bCs/>
              </w:rPr>
              <w:t>Roles</w:t>
            </w:r>
          </w:p>
        </w:tc>
        <w:tc>
          <w:tcPr>
            <w:tcW w:w="5811" w:type="dxa"/>
            <w:shd w:val="clear" w:color="auto" w:fill="EEE6F3" w:themeFill="accent1" w:themeFillTint="33"/>
          </w:tcPr>
          <w:p w14:paraId="214FD38F" w14:textId="77777777" w:rsidR="00A21AD6" w:rsidRPr="007E34C3" w:rsidRDefault="00A21AD6" w:rsidP="00465A44">
            <w:pPr>
              <w:rPr>
                <w:b/>
                <w:bCs/>
              </w:rPr>
            </w:pPr>
            <w:r w:rsidRPr="007E34C3">
              <w:rPr>
                <w:b/>
                <w:bCs/>
              </w:rPr>
              <w:t>Responsibility</w:t>
            </w:r>
          </w:p>
        </w:tc>
      </w:tr>
      <w:tr w:rsidR="00A21AD6" w14:paraId="0CC387C7" w14:textId="77777777" w:rsidTr="00465A44">
        <w:tc>
          <w:tcPr>
            <w:tcW w:w="988" w:type="dxa"/>
          </w:tcPr>
          <w:p w14:paraId="0CF65717" w14:textId="77777777" w:rsidR="00A21AD6" w:rsidRDefault="00A21AD6" w:rsidP="00465A44">
            <w:r>
              <w:t>1</w:t>
            </w:r>
          </w:p>
        </w:tc>
        <w:tc>
          <w:tcPr>
            <w:tcW w:w="1134" w:type="dxa"/>
          </w:tcPr>
          <w:p w14:paraId="6177BD02" w14:textId="77777777" w:rsidR="00A21AD6" w:rsidRDefault="00A21AD6" w:rsidP="00465A44">
            <w:r>
              <w:t>Jyle</w:t>
            </w:r>
          </w:p>
        </w:tc>
        <w:tc>
          <w:tcPr>
            <w:tcW w:w="1417" w:type="dxa"/>
          </w:tcPr>
          <w:p w14:paraId="499AE3A5" w14:textId="77777777" w:rsidR="00A21AD6" w:rsidRDefault="00A21AD6" w:rsidP="00465A44">
            <w:r>
              <w:t>SQA Leader</w:t>
            </w:r>
          </w:p>
        </w:tc>
        <w:tc>
          <w:tcPr>
            <w:tcW w:w="5811" w:type="dxa"/>
          </w:tcPr>
          <w:p w14:paraId="561C1CB0" w14:textId="77777777" w:rsidR="00A21AD6" w:rsidRDefault="00A21AD6" w:rsidP="00465A44">
            <w:r>
              <w:t>Develop and document quality standard and process for all management process</w:t>
            </w:r>
          </w:p>
          <w:p w14:paraId="0F856D6C" w14:textId="77777777" w:rsidR="00A21AD6" w:rsidRDefault="00A21AD6" w:rsidP="00465A44">
            <w:r>
              <w:t>Manage software quality assurance activities for the project.</w:t>
            </w:r>
          </w:p>
        </w:tc>
      </w:tr>
      <w:tr w:rsidR="00A21AD6" w14:paraId="11333870" w14:textId="77777777" w:rsidTr="00465A44">
        <w:tc>
          <w:tcPr>
            <w:tcW w:w="988" w:type="dxa"/>
          </w:tcPr>
          <w:p w14:paraId="443C91F8" w14:textId="77777777" w:rsidR="00A21AD6" w:rsidRDefault="00A21AD6" w:rsidP="00465A44">
            <w:r>
              <w:t>2</w:t>
            </w:r>
          </w:p>
        </w:tc>
        <w:tc>
          <w:tcPr>
            <w:tcW w:w="1134" w:type="dxa"/>
          </w:tcPr>
          <w:p w14:paraId="62B8A52B" w14:textId="77777777" w:rsidR="00A21AD6" w:rsidRDefault="00A21AD6" w:rsidP="00465A44">
            <w:r>
              <w:t>Travis</w:t>
            </w:r>
          </w:p>
        </w:tc>
        <w:tc>
          <w:tcPr>
            <w:tcW w:w="1417" w:type="dxa"/>
          </w:tcPr>
          <w:p w14:paraId="60A546CC" w14:textId="77777777" w:rsidR="00A21AD6" w:rsidRDefault="00A21AD6" w:rsidP="00465A44">
            <w:r>
              <w:t>SQA Auditor</w:t>
            </w:r>
          </w:p>
        </w:tc>
        <w:tc>
          <w:tcPr>
            <w:tcW w:w="5811" w:type="dxa"/>
          </w:tcPr>
          <w:p w14:paraId="3F99FAB1" w14:textId="77777777" w:rsidR="00A21AD6" w:rsidRDefault="00A21AD6" w:rsidP="00465A44">
            <w:r w:rsidRPr="007E34C3">
              <w:t>Perform SQA tasks, report to SQA leader the result of SQA review.</w:t>
            </w:r>
          </w:p>
        </w:tc>
      </w:tr>
      <w:tr w:rsidR="00A21AD6" w14:paraId="4AE30E3C" w14:textId="77777777" w:rsidTr="00465A44">
        <w:tc>
          <w:tcPr>
            <w:tcW w:w="988" w:type="dxa"/>
          </w:tcPr>
          <w:p w14:paraId="7508D5E2" w14:textId="77777777" w:rsidR="00A21AD6" w:rsidRDefault="00A21AD6" w:rsidP="00465A44">
            <w:r>
              <w:t>3</w:t>
            </w:r>
          </w:p>
        </w:tc>
        <w:tc>
          <w:tcPr>
            <w:tcW w:w="1134" w:type="dxa"/>
          </w:tcPr>
          <w:p w14:paraId="6F023DF4" w14:textId="77777777" w:rsidR="00A21AD6" w:rsidRDefault="00A21AD6" w:rsidP="00465A44">
            <w:r>
              <w:t>Willian</w:t>
            </w:r>
          </w:p>
        </w:tc>
        <w:tc>
          <w:tcPr>
            <w:tcW w:w="1417" w:type="dxa"/>
          </w:tcPr>
          <w:p w14:paraId="440FA769" w14:textId="77777777" w:rsidR="00A21AD6" w:rsidRDefault="00A21AD6" w:rsidP="00465A44">
            <w:r>
              <w:t>SQA Auditor</w:t>
            </w:r>
          </w:p>
        </w:tc>
        <w:tc>
          <w:tcPr>
            <w:tcW w:w="5811" w:type="dxa"/>
          </w:tcPr>
          <w:p w14:paraId="27964508" w14:textId="77777777" w:rsidR="00A21AD6" w:rsidRDefault="00A21AD6" w:rsidP="00465A44">
            <w:r w:rsidRPr="007E34C3">
              <w:t>Perform SQA tasks, report to SQA leader the result of SQA review.</w:t>
            </w:r>
          </w:p>
        </w:tc>
      </w:tr>
    </w:tbl>
    <w:p w14:paraId="03A5F4D5" w14:textId="77777777" w:rsidR="00A21AD6" w:rsidRDefault="00A21AD6" w:rsidP="00A21AD6"/>
    <w:p w14:paraId="10AE4B7A" w14:textId="77777777" w:rsidR="00A21AD6" w:rsidRPr="004955FD" w:rsidRDefault="00A21AD6" w:rsidP="00A21AD6">
      <w:pPr>
        <w:pStyle w:val="Heading2"/>
      </w:pPr>
      <w:bookmarkStart w:id="120" w:name="_Toc57741158"/>
      <w:r>
        <w:t>Work Products to be Reviewed</w:t>
      </w:r>
      <w:bookmarkEnd w:id="120"/>
    </w:p>
    <w:tbl>
      <w:tblPr>
        <w:tblStyle w:val="TableGrid"/>
        <w:tblW w:w="0" w:type="auto"/>
        <w:tblLook w:val="04A0" w:firstRow="1" w:lastRow="0" w:firstColumn="1" w:lastColumn="0" w:noHBand="0" w:noVBand="1"/>
      </w:tblPr>
      <w:tblGrid>
        <w:gridCol w:w="988"/>
        <w:gridCol w:w="2126"/>
        <w:gridCol w:w="3118"/>
        <w:gridCol w:w="1248"/>
        <w:gridCol w:w="1870"/>
      </w:tblGrid>
      <w:tr w:rsidR="00A21AD6" w14:paraId="6D42D164" w14:textId="77777777" w:rsidTr="00465A44">
        <w:tc>
          <w:tcPr>
            <w:tcW w:w="988" w:type="dxa"/>
            <w:shd w:val="clear" w:color="auto" w:fill="EEE6F3" w:themeFill="accent1" w:themeFillTint="33"/>
          </w:tcPr>
          <w:p w14:paraId="09922E5D" w14:textId="77777777" w:rsidR="00A21AD6" w:rsidRPr="00E9391F" w:rsidRDefault="00A21AD6" w:rsidP="00465A44">
            <w:pPr>
              <w:rPr>
                <w:b/>
                <w:bCs/>
              </w:rPr>
            </w:pPr>
            <w:r w:rsidRPr="00E9391F">
              <w:rPr>
                <w:b/>
                <w:bCs/>
              </w:rPr>
              <w:t>Number</w:t>
            </w:r>
          </w:p>
        </w:tc>
        <w:tc>
          <w:tcPr>
            <w:tcW w:w="2126" w:type="dxa"/>
            <w:shd w:val="clear" w:color="auto" w:fill="EEE6F3" w:themeFill="accent1" w:themeFillTint="33"/>
          </w:tcPr>
          <w:p w14:paraId="48094B40" w14:textId="77777777" w:rsidR="00A21AD6" w:rsidRPr="00E9391F" w:rsidRDefault="00A21AD6" w:rsidP="00465A44">
            <w:pPr>
              <w:rPr>
                <w:b/>
                <w:bCs/>
              </w:rPr>
            </w:pPr>
            <w:r w:rsidRPr="00E9391F">
              <w:rPr>
                <w:b/>
                <w:bCs/>
              </w:rPr>
              <w:t>Development Phase</w:t>
            </w:r>
          </w:p>
        </w:tc>
        <w:tc>
          <w:tcPr>
            <w:tcW w:w="3118" w:type="dxa"/>
            <w:shd w:val="clear" w:color="auto" w:fill="EEE6F3" w:themeFill="accent1" w:themeFillTint="33"/>
          </w:tcPr>
          <w:p w14:paraId="2798A933" w14:textId="77777777" w:rsidR="00A21AD6" w:rsidRPr="00E9391F" w:rsidRDefault="00A21AD6" w:rsidP="00465A44">
            <w:pPr>
              <w:rPr>
                <w:b/>
                <w:bCs/>
              </w:rPr>
            </w:pPr>
            <w:r w:rsidRPr="00E9391F">
              <w:rPr>
                <w:b/>
                <w:bCs/>
              </w:rPr>
              <w:t>Product</w:t>
            </w:r>
          </w:p>
        </w:tc>
        <w:tc>
          <w:tcPr>
            <w:tcW w:w="1248" w:type="dxa"/>
            <w:shd w:val="clear" w:color="auto" w:fill="EEE6F3" w:themeFill="accent1" w:themeFillTint="33"/>
          </w:tcPr>
          <w:p w14:paraId="269FBFED" w14:textId="77777777" w:rsidR="00A21AD6" w:rsidRPr="00E9391F" w:rsidRDefault="00A21AD6" w:rsidP="00465A44">
            <w:pPr>
              <w:rPr>
                <w:b/>
                <w:bCs/>
              </w:rPr>
            </w:pPr>
            <w:r w:rsidRPr="00E9391F">
              <w:rPr>
                <w:b/>
                <w:bCs/>
              </w:rPr>
              <w:t>Permission</w:t>
            </w:r>
          </w:p>
        </w:tc>
        <w:tc>
          <w:tcPr>
            <w:tcW w:w="1870" w:type="dxa"/>
            <w:shd w:val="clear" w:color="auto" w:fill="EEE6F3" w:themeFill="accent1" w:themeFillTint="33"/>
          </w:tcPr>
          <w:p w14:paraId="5992BBFD" w14:textId="77777777" w:rsidR="00A21AD6" w:rsidRPr="00E9391F" w:rsidRDefault="00A21AD6" w:rsidP="00465A44">
            <w:pPr>
              <w:rPr>
                <w:b/>
                <w:bCs/>
              </w:rPr>
            </w:pPr>
            <w:r w:rsidRPr="00E9391F">
              <w:rPr>
                <w:b/>
                <w:bCs/>
              </w:rPr>
              <w:t>Granted to Person</w:t>
            </w:r>
          </w:p>
        </w:tc>
      </w:tr>
      <w:tr w:rsidR="00A21AD6" w14:paraId="111A538A" w14:textId="77777777" w:rsidTr="00465A44">
        <w:tc>
          <w:tcPr>
            <w:tcW w:w="988" w:type="dxa"/>
          </w:tcPr>
          <w:p w14:paraId="3767EC87" w14:textId="77777777" w:rsidR="00A21AD6" w:rsidRDefault="00A21AD6" w:rsidP="00465A44">
            <w:r>
              <w:t>1</w:t>
            </w:r>
          </w:p>
        </w:tc>
        <w:tc>
          <w:tcPr>
            <w:tcW w:w="2126" w:type="dxa"/>
          </w:tcPr>
          <w:p w14:paraId="28E9D2FB" w14:textId="2A843118" w:rsidR="00A21AD6" w:rsidRDefault="00A21AD6" w:rsidP="00465A44">
            <w:r>
              <w:t>Handover</w:t>
            </w:r>
          </w:p>
        </w:tc>
        <w:tc>
          <w:tcPr>
            <w:tcW w:w="3118" w:type="dxa"/>
          </w:tcPr>
          <w:p w14:paraId="2D4FBC27" w14:textId="77777777" w:rsidR="00A21AD6" w:rsidRDefault="00A21AD6" w:rsidP="00465A44">
            <w:r>
              <w:t>Management plan</w:t>
            </w:r>
          </w:p>
        </w:tc>
        <w:tc>
          <w:tcPr>
            <w:tcW w:w="1248" w:type="dxa"/>
          </w:tcPr>
          <w:p w14:paraId="66F1FD41" w14:textId="77777777" w:rsidR="00A21AD6" w:rsidRDefault="00A21AD6" w:rsidP="00465A44">
            <w:r>
              <w:t>Read</w:t>
            </w:r>
          </w:p>
        </w:tc>
        <w:tc>
          <w:tcPr>
            <w:tcW w:w="1870" w:type="dxa"/>
          </w:tcPr>
          <w:p w14:paraId="6C8DA5B0" w14:textId="72CD0A91" w:rsidR="00A21AD6" w:rsidRDefault="00A21AD6" w:rsidP="00465A44">
            <w:r>
              <w:t>Jyle</w:t>
            </w:r>
          </w:p>
        </w:tc>
      </w:tr>
      <w:tr w:rsidR="00A21AD6" w14:paraId="3C047C9C" w14:textId="77777777" w:rsidTr="00465A44">
        <w:tc>
          <w:tcPr>
            <w:tcW w:w="988" w:type="dxa"/>
          </w:tcPr>
          <w:p w14:paraId="3A039FB0" w14:textId="77777777" w:rsidR="00A21AD6" w:rsidRDefault="00A21AD6" w:rsidP="00465A44">
            <w:r>
              <w:t>2</w:t>
            </w:r>
          </w:p>
        </w:tc>
        <w:tc>
          <w:tcPr>
            <w:tcW w:w="2126" w:type="dxa"/>
          </w:tcPr>
          <w:p w14:paraId="3811F283" w14:textId="5F8648B7" w:rsidR="00A21AD6" w:rsidRDefault="00A21AD6" w:rsidP="00465A44">
            <w:r>
              <w:t>Handover</w:t>
            </w:r>
          </w:p>
        </w:tc>
        <w:tc>
          <w:tcPr>
            <w:tcW w:w="3118" w:type="dxa"/>
          </w:tcPr>
          <w:p w14:paraId="239161AF" w14:textId="360876E8" w:rsidR="00A21AD6" w:rsidRDefault="00A21AD6" w:rsidP="00465A44">
            <w:r>
              <w:t>Software Review Report</w:t>
            </w:r>
          </w:p>
        </w:tc>
        <w:tc>
          <w:tcPr>
            <w:tcW w:w="1248" w:type="dxa"/>
          </w:tcPr>
          <w:p w14:paraId="1B5D451A" w14:textId="77777777" w:rsidR="00A21AD6" w:rsidRDefault="00A21AD6" w:rsidP="00465A44">
            <w:r>
              <w:t>Read</w:t>
            </w:r>
          </w:p>
        </w:tc>
        <w:tc>
          <w:tcPr>
            <w:tcW w:w="1870" w:type="dxa"/>
          </w:tcPr>
          <w:p w14:paraId="6430B7B5" w14:textId="5748236F" w:rsidR="00A21AD6" w:rsidRDefault="00A21AD6" w:rsidP="00465A44">
            <w:r>
              <w:t>Willian</w:t>
            </w:r>
          </w:p>
        </w:tc>
      </w:tr>
      <w:tr w:rsidR="00A21AD6" w14:paraId="4BA23B9E" w14:textId="77777777" w:rsidTr="00465A44">
        <w:tc>
          <w:tcPr>
            <w:tcW w:w="988" w:type="dxa"/>
          </w:tcPr>
          <w:p w14:paraId="132D4F0E" w14:textId="77777777" w:rsidR="00A21AD6" w:rsidRDefault="00A21AD6" w:rsidP="00465A44">
            <w:r>
              <w:t>3</w:t>
            </w:r>
          </w:p>
        </w:tc>
        <w:tc>
          <w:tcPr>
            <w:tcW w:w="2126" w:type="dxa"/>
          </w:tcPr>
          <w:p w14:paraId="4C3E9285" w14:textId="0337EFC8" w:rsidR="00A21AD6" w:rsidRDefault="00A21AD6" w:rsidP="00465A44">
            <w:r>
              <w:t>Handover</w:t>
            </w:r>
          </w:p>
        </w:tc>
        <w:tc>
          <w:tcPr>
            <w:tcW w:w="3118" w:type="dxa"/>
          </w:tcPr>
          <w:p w14:paraId="1787C845" w14:textId="17491061" w:rsidR="00A21AD6" w:rsidRDefault="00C4076F" w:rsidP="00465A44">
            <w:r>
              <w:t>WCAG</w:t>
            </w:r>
            <w:r w:rsidR="00A21AD6">
              <w:t xml:space="preserve"> Report</w:t>
            </w:r>
          </w:p>
        </w:tc>
        <w:tc>
          <w:tcPr>
            <w:tcW w:w="1248" w:type="dxa"/>
          </w:tcPr>
          <w:p w14:paraId="4F1AAB46" w14:textId="77777777" w:rsidR="00A21AD6" w:rsidRDefault="00A21AD6" w:rsidP="00465A44">
            <w:r>
              <w:t>Read</w:t>
            </w:r>
          </w:p>
        </w:tc>
        <w:tc>
          <w:tcPr>
            <w:tcW w:w="1870" w:type="dxa"/>
          </w:tcPr>
          <w:p w14:paraId="4D297CB6" w14:textId="77777777" w:rsidR="00A21AD6" w:rsidRDefault="00A21AD6" w:rsidP="00465A44">
            <w:r>
              <w:t>Travis</w:t>
            </w:r>
          </w:p>
        </w:tc>
      </w:tr>
      <w:tr w:rsidR="00786BB0" w14:paraId="0D6E2B9E" w14:textId="77777777" w:rsidTr="00465A44">
        <w:tc>
          <w:tcPr>
            <w:tcW w:w="988" w:type="dxa"/>
          </w:tcPr>
          <w:p w14:paraId="1886798F" w14:textId="1762A330" w:rsidR="00786BB0" w:rsidRDefault="00786BB0" w:rsidP="00786BB0">
            <w:r>
              <w:t>4</w:t>
            </w:r>
          </w:p>
        </w:tc>
        <w:tc>
          <w:tcPr>
            <w:tcW w:w="2126" w:type="dxa"/>
          </w:tcPr>
          <w:p w14:paraId="79F21466" w14:textId="6490B992" w:rsidR="00786BB0" w:rsidRDefault="00786BB0" w:rsidP="00786BB0">
            <w:r>
              <w:t>Handover</w:t>
            </w:r>
          </w:p>
        </w:tc>
        <w:tc>
          <w:tcPr>
            <w:tcW w:w="3118" w:type="dxa"/>
          </w:tcPr>
          <w:p w14:paraId="570588C3" w14:textId="5402D103" w:rsidR="00786BB0" w:rsidRDefault="00786BB0" w:rsidP="00786BB0">
            <w:r>
              <w:t>Application test reports</w:t>
            </w:r>
          </w:p>
        </w:tc>
        <w:tc>
          <w:tcPr>
            <w:tcW w:w="1248" w:type="dxa"/>
          </w:tcPr>
          <w:p w14:paraId="0A5C767D" w14:textId="0B194DDD" w:rsidR="00786BB0" w:rsidRDefault="00786BB0" w:rsidP="00786BB0">
            <w:r>
              <w:t>Read</w:t>
            </w:r>
          </w:p>
        </w:tc>
        <w:tc>
          <w:tcPr>
            <w:tcW w:w="1870" w:type="dxa"/>
          </w:tcPr>
          <w:p w14:paraId="183A3E21" w14:textId="64CCCEBB" w:rsidR="00786BB0" w:rsidRDefault="00786BB0" w:rsidP="00786BB0">
            <w:r>
              <w:t>SQA Team</w:t>
            </w:r>
          </w:p>
        </w:tc>
      </w:tr>
    </w:tbl>
    <w:p w14:paraId="191D704E" w14:textId="77777777" w:rsidR="00A21AD6" w:rsidRDefault="00A21AD6" w:rsidP="00A21AD6"/>
    <w:p w14:paraId="196A2725" w14:textId="77777777" w:rsidR="00A21AD6" w:rsidRPr="004955FD" w:rsidRDefault="00A21AD6" w:rsidP="00A21AD6">
      <w:pPr>
        <w:pStyle w:val="Heading2"/>
      </w:pPr>
      <w:bookmarkStart w:id="121" w:name="_Toc57741159"/>
      <w:r>
        <w:t>SQA Task Schedule</w:t>
      </w:r>
      <w:bookmarkEnd w:id="121"/>
    </w:p>
    <w:tbl>
      <w:tblPr>
        <w:tblStyle w:val="TableGrid"/>
        <w:tblW w:w="0" w:type="auto"/>
        <w:tblLook w:val="04A0" w:firstRow="1" w:lastRow="0" w:firstColumn="1" w:lastColumn="0" w:noHBand="0" w:noVBand="1"/>
      </w:tblPr>
      <w:tblGrid>
        <w:gridCol w:w="1129"/>
        <w:gridCol w:w="3261"/>
        <w:gridCol w:w="1701"/>
        <w:gridCol w:w="3259"/>
      </w:tblGrid>
      <w:tr w:rsidR="00A21AD6" w14:paraId="098C7A6F" w14:textId="77777777" w:rsidTr="00465A44">
        <w:tc>
          <w:tcPr>
            <w:tcW w:w="1129" w:type="dxa"/>
            <w:shd w:val="clear" w:color="auto" w:fill="EEE6F3" w:themeFill="accent1" w:themeFillTint="33"/>
          </w:tcPr>
          <w:p w14:paraId="186C82DF" w14:textId="77777777" w:rsidR="00A21AD6" w:rsidRPr="00E9391F" w:rsidRDefault="00A21AD6" w:rsidP="00465A44">
            <w:pPr>
              <w:rPr>
                <w:b/>
                <w:bCs/>
              </w:rPr>
            </w:pPr>
            <w:r w:rsidRPr="00E9391F">
              <w:rPr>
                <w:b/>
                <w:bCs/>
              </w:rPr>
              <w:t>Date</w:t>
            </w:r>
          </w:p>
        </w:tc>
        <w:tc>
          <w:tcPr>
            <w:tcW w:w="3261" w:type="dxa"/>
            <w:shd w:val="clear" w:color="auto" w:fill="EEE6F3" w:themeFill="accent1" w:themeFillTint="33"/>
          </w:tcPr>
          <w:p w14:paraId="15E562FB" w14:textId="77777777" w:rsidR="00A21AD6" w:rsidRPr="00E9391F" w:rsidRDefault="00A21AD6" w:rsidP="00465A44">
            <w:pPr>
              <w:rPr>
                <w:b/>
                <w:bCs/>
              </w:rPr>
            </w:pPr>
            <w:r w:rsidRPr="00E9391F">
              <w:rPr>
                <w:b/>
                <w:bCs/>
              </w:rPr>
              <w:t>SQA Task</w:t>
            </w:r>
          </w:p>
        </w:tc>
        <w:tc>
          <w:tcPr>
            <w:tcW w:w="1701" w:type="dxa"/>
            <w:shd w:val="clear" w:color="auto" w:fill="EEE6F3" w:themeFill="accent1" w:themeFillTint="33"/>
          </w:tcPr>
          <w:p w14:paraId="1C12F2FB" w14:textId="77777777" w:rsidR="00A21AD6" w:rsidRPr="00E9391F" w:rsidRDefault="00A21AD6" w:rsidP="00465A44">
            <w:pPr>
              <w:rPr>
                <w:b/>
                <w:bCs/>
              </w:rPr>
            </w:pPr>
            <w:r w:rsidRPr="00E9391F">
              <w:rPr>
                <w:b/>
                <w:bCs/>
              </w:rPr>
              <w:t>Person In</w:t>
            </w:r>
            <w:r>
              <w:rPr>
                <w:b/>
                <w:bCs/>
              </w:rPr>
              <w:t>-</w:t>
            </w:r>
            <w:r w:rsidRPr="00E9391F">
              <w:rPr>
                <w:b/>
                <w:bCs/>
              </w:rPr>
              <w:t>charge</w:t>
            </w:r>
          </w:p>
        </w:tc>
        <w:tc>
          <w:tcPr>
            <w:tcW w:w="3259" w:type="dxa"/>
            <w:shd w:val="clear" w:color="auto" w:fill="EEE6F3" w:themeFill="accent1" w:themeFillTint="33"/>
          </w:tcPr>
          <w:p w14:paraId="1E0038B7" w14:textId="77777777" w:rsidR="00A21AD6" w:rsidRPr="00E9391F" w:rsidRDefault="00A21AD6" w:rsidP="00465A44">
            <w:pPr>
              <w:rPr>
                <w:b/>
                <w:bCs/>
              </w:rPr>
            </w:pPr>
            <w:r w:rsidRPr="00E9391F">
              <w:rPr>
                <w:b/>
                <w:bCs/>
              </w:rPr>
              <w:t>Description</w:t>
            </w:r>
          </w:p>
        </w:tc>
      </w:tr>
      <w:tr w:rsidR="00A21AD6" w14:paraId="4BC06284" w14:textId="77777777" w:rsidTr="00465A44">
        <w:tc>
          <w:tcPr>
            <w:tcW w:w="1129" w:type="dxa"/>
          </w:tcPr>
          <w:p w14:paraId="6D419F68" w14:textId="7E1CD1CA" w:rsidR="00A21AD6" w:rsidRDefault="00A21AD6" w:rsidP="00465A44">
            <w:r>
              <w:t>27/11/20</w:t>
            </w:r>
          </w:p>
        </w:tc>
        <w:tc>
          <w:tcPr>
            <w:tcW w:w="3261" w:type="dxa"/>
          </w:tcPr>
          <w:p w14:paraId="098D43A2" w14:textId="77777777" w:rsidR="00A21AD6" w:rsidRDefault="00A21AD6" w:rsidP="00465A44">
            <w:r>
              <w:t>Evaluate Management plan</w:t>
            </w:r>
          </w:p>
        </w:tc>
        <w:tc>
          <w:tcPr>
            <w:tcW w:w="1701" w:type="dxa"/>
          </w:tcPr>
          <w:p w14:paraId="0B68523B" w14:textId="29D4AC78" w:rsidR="00A21AD6" w:rsidRDefault="00A21AD6" w:rsidP="00465A44">
            <w:r>
              <w:t>Jyle</w:t>
            </w:r>
          </w:p>
        </w:tc>
        <w:tc>
          <w:tcPr>
            <w:tcW w:w="3259" w:type="dxa"/>
          </w:tcPr>
          <w:p w14:paraId="3C2753A3" w14:textId="77777777" w:rsidR="00A21AD6" w:rsidRDefault="00A21AD6" w:rsidP="00465A44">
            <w:r>
              <w:t>Software review Plan, project plan review.</w:t>
            </w:r>
          </w:p>
        </w:tc>
      </w:tr>
      <w:tr w:rsidR="00A21AD6" w14:paraId="1D59A01E" w14:textId="77777777" w:rsidTr="00465A44">
        <w:tc>
          <w:tcPr>
            <w:tcW w:w="1129" w:type="dxa"/>
          </w:tcPr>
          <w:p w14:paraId="2E9034AD" w14:textId="2882B615" w:rsidR="00A21AD6" w:rsidRDefault="00A21AD6" w:rsidP="00A21AD6">
            <w:r>
              <w:t>02/12/20</w:t>
            </w:r>
          </w:p>
        </w:tc>
        <w:tc>
          <w:tcPr>
            <w:tcW w:w="3261" w:type="dxa"/>
          </w:tcPr>
          <w:p w14:paraId="6D4198B4" w14:textId="0D9E9F75" w:rsidR="00A21AD6" w:rsidRDefault="00A21AD6" w:rsidP="00A21AD6">
            <w:r>
              <w:t>Review Software Review Report</w:t>
            </w:r>
          </w:p>
        </w:tc>
        <w:tc>
          <w:tcPr>
            <w:tcW w:w="1701" w:type="dxa"/>
          </w:tcPr>
          <w:p w14:paraId="088C12A7" w14:textId="6AAFA5B1" w:rsidR="00A21AD6" w:rsidRDefault="00A21AD6" w:rsidP="00A21AD6">
            <w:r>
              <w:t>Willian</w:t>
            </w:r>
          </w:p>
        </w:tc>
        <w:tc>
          <w:tcPr>
            <w:tcW w:w="3259" w:type="dxa"/>
          </w:tcPr>
          <w:p w14:paraId="00B43B75" w14:textId="233B1D56" w:rsidR="00A21AD6" w:rsidRDefault="00A21AD6" w:rsidP="00A21AD6">
            <w:r>
              <w:t>Review Software Review Report</w:t>
            </w:r>
          </w:p>
        </w:tc>
      </w:tr>
      <w:tr w:rsidR="00A21AD6" w14:paraId="0CDFC508" w14:textId="77777777" w:rsidTr="00465A44">
        <w:tc>
          <w:tcPr>
            <w:tcW w:w="1129" w:type="dxa"/>
          </w:tcPr>
          <w:p w14:paraId="1260639D" w14:textId="30EA017A" w:rsidR="00A21AD6" w:rsidRDefault="00A21AD6" w:rsidP="00A21AD6">
            <w:r>
              <w:t>02/12/20</w:t>
            </w:r>
          </w:p>
        </w:tc>
        <w:tc>
          <w:tcPr>
            <w:tcW w:w="3261" w:type="dxa"/>
          </w:tcPr>
          <w:p w14:paraId="16DA2C4E" w14:textId="50DF7DD7" w:rsidR="00A21AD6" w:rsidRDefault="00C4076F" w:rsidP="00A21AD6">
            <w:r>
              <w:t>WCAG</w:t>
            </w:r>
            <w:r w:rsidR="00A21AD6">
              <w:t xml:space="preserve"> Report</w:t>
            </w:r>
          </w:p>
        </w:tc>
        <w:tc>
          <w:tcPr>
            <w:tcW w:w="1701" w:type="dxa"/>
          </w:tcPr>
          <w:p w14:paraId="4AE27940" w14:textId="77777777" w:rsidR="00A21AD6" w:rsidRDefault="00A21AD6" w:rsidP="00A21AD6">
            <w:r>
              <w:t>Travis</w:t>
            </w:r>
          </w:p>
        </w:tc>
        <w:tc>
          <w:tcPr>
            <w:tcW w:w="3259" w:type="dxa"/>
          </w:tcPr>
          <w:p w14:paraId="6D526453" w14:textId="240530AA" w:rsidR="00A21AD6" w:rsidRDefault="00A21AD6" w:rsidP="00A21AD6">
            <w:r>
              <w:t xml:space="preserve">Review </w:t>
            </w:r>
            <w:r w:rsidR="00C4076F">
              <w:t>WCAG</w:t>
            </w:r>
            <w:r>
              <w:t xml:space="preserve"> Report</w:t>
            </w:r>
          </w:p>
        </w:tc>
      </w:tr>
      <w:tr w:rsidR="00A21AD6" w14:paraId="15B6BF31" w14:textId="77777777" w:rsidTr="00465A44">
        <w:tc>
          <w:tcPr>
            <w:tcW w:w="1129" w:type="dxa"/>
          </w:tcPr>
          <w:p w14:paraId="7F968790" w14:textId="19CA6900" w:rsidR="00A21AD6" w:rsidRDefault="00786BB0" w:rsidP="00A21AD6">
            <w:r>
              <w:t>02</w:t>
            </w:r>
            <w:r w:rsidR="00A21AD6">
              <w:t>/11/20</w:t>
            </w:r>
          </w:p>
        </w:tc>
        <w:tc>
          <w:tcPr>
            <w:tcW w:w="3261" w:type="dxa"/>
          </w:tcPr>
          <w:p w14:paraId="4CDBA057" w14:textId="77777777" w:rsidR="00A21AD6" w:rsidRDefault="00A21AD6" w:rsidP="00A21AD6">
            <w:r>
              <w:t>Review application test reports</w:t>
            </w:r>
          </w:p>
        </w:tc>
        <w:tc>
          <w:tcPr>
            <w:tcW w:w="1701" w:type="dxa"/>
          </w:tcPr>
          <w:p w14:paraId="20A2FB5B" w14:textId="77777777" w:rsidR="00A21AD6" w:rsidRDefault="00A21AD6" w:rsidP="00A21AD6">
            <w:r>
              <w:t>SQA team</w:t>
            </w:r>
          </w:p>
        </w:tc>
        <w:tc>
          <w:tcPr>
            <w:tcW w:w="3259" w:type="dxa"/>
          </w:tcPr>
          <w:p w14:paraId="27918C0E" w14:textId="77777777" w:rsidR="00A21AD6" w:rsidRDefault="00A21AD6" w:rsidP="00A21AD6">
            <w:r>
              <w:t>Review application test reports.</w:t>
            </w:r>
          </w:p>
        </w:tc>
      </w:tr>
    </w:tbl>
    <w:p w14:paraId="1ED186EE" w14:textId="77777777" w:rsidR="00A21AD6" w:rsidRDefault="00A21AD6" w:rsidP="00A21AD6"/>
    <w:p w14:paraId="673220EA" w14:textId="77777777" w:rsidR="00A21AD6" w:rsidRDefault="00A21AD6" w:rsidP="00A21AD6">
      <w:pPr>
        <w:jc w:val="left"/>
      </w:pPr>
      <w:r>
        <w:br w:type="page"/>
      </w:r>
    </w:p>
    <w:p w14:paraId="0925A3A7" w14:textId="77777777" w:rsidR="00A21AD6" w:rsidRPr="00A54366" w:rsidRDefault="00A21AD6" w:rsidP="00A21AD6">
      <w:pPr>
        <w:pStyle w:val="Heading2"/>
      </w:pPr>
      <w:bookmarkStart w:id="122" w:name="_Toc57741160"/>
      <w:r>
        <w:lastRenderedPageBreak/>
        <w:t>Reference Materials</w:t>
      </w:r>
      <w:bookmarkEnd w:id="122"/>
    </w:p>
    <w:p w14:paraId="0403EDB3" w14:textId="77777777" w:rsidR="00A21AD6" w:rsidRDefault="00A21AD6" w:rsidP="00A21AD6">
      <w:r w:rsidRPr="00E56861">
        <w:t xml:space="preserve">Reference materials used to develop the </w:t>
      </w:r>
      <w:r>
        <w:t>CITE MS</w:t>
      </w:r>
      <w:r w:rsidRPr="00E56861">
        <w:t xml:space="preserve"> SQAP include:</w:t>
      </w:r>
    </w:p>
    <w:p w14:paraId="25C2B010" w14:textId="77777777" w:rsidR="00A21AD6" w:rsidRDefault="00A21AD6" w:rsidP="00A21AD6">
      <w:pPr>
        <w:pStyle w:val="ListParagraph"/>
        <w:numPr>
          <w:ilvl w:val="0"/>
          <w:numId w:val="7"/>
        </w:numPr>
      </w:pPr>
      <w:r w:rsidRPr="00E56861">
        <w:t>ISO/IEC/IEEE 12207:2017 Systems and software engineering — Software life cycle processes</w:t>
      </w:r>
      <w:r>
        <w:t>.</w:t>
      </w:r>
    </w:p>
    <w:p w14:paraId="38E92CF4" w14:textId="77777777" w:rsidR="00A21AD6" w:rsidRPr="00E56861" w:rsidRDefault="00A21AD6" w:rsidP="00A21AD6">
      <w:pPr>
        <w:pStyle w:val="ListParagraph"/>
        <w:numPr>
          <w:ilvl w:val="0"/>
          <w:numId w:val="7"/>
        </w:numPr>
      </w:pPr>
      <w:r>
        <w:t>CITE Managed Services Quality Management Policies and Procedures.</w:t>
      </w:r>
    </w:p>
    <w:p w14:paraId="646E6FFE" w14:textId="77777777" w:rsidR="00A21AD6" w:rsidRPr="00A54366" w:rsidRDefault="00A21AD6" w:rsidP="00A21AD6">
      <w:pPr>
        <w:pStyle w:val="Heading2"/>
      </w:pPr>
      <w:bookmarkStart w:id="123" w:name="_Toc57741161"/>
      <w:r>
        <w:t>Standards and Methodology</w:t>
      </w:r>
      <w:bookmarkEnd w:id="123"/>
    </w:p>
    <w:p w14:paraId="7BCB5DED" w14:textId="77777777" w:rsidR="00A21AD6" w:rsidRDefault="00A21AD6" w:rsidP="00A21AD6">
      <w:r>
        <w:t>The following standards or methodologies were used to train team members to better prevent any defects from occurring in the management and development process. These standards were taken from CITE Managed Services, in accordance with our ongoing contract.</w:t>
      </w:r>
    </w:p>
    <w:p w14:paraId="43DF5A90" w14:textId="77777777" w:rsidR="00A21AD6" w:rsidRDefault="00A21AD6" w:rsidP="00A21AD6">
      <w:pPr>
        <w:pStyle w:val="ListParagraph"/>
        <w:numPr>
          <w:ilvl w:val="0"/>
          <w:numId w:val="8"/>
        </w:numPr>
      </w:pPr>
      <w:r w:rsidRPr="00E9391F">
        <w:t xml:space="preserve">IEEE Guide to Software Requirements Specifications </w:t>
      </w:r>
    </w:p>
    <w:p w14:paraId="6AA21DC0" w14:textId="77777777" w:rsidR="00A21AD6" w:rsidRDefault="00A21AD6" w:rsidP="00A21AD6">
      <w:pPr>
        <w:pStyle w:val="ListParagraph"/>
        <w:numPr>
          <w:ilvl w:val="0"/>
          <w:numId w:val="8"/>
        </w:numPr>
      </w:pPr>
      <w:r w:rsidRPr="00E9391F">
        <w:t xml:space="preserve">IEEE Guide to Software Design Descriptions </w:t>
      </w:r>
    </w:p>
    <w:p w14:paraId="685C4DFA" w14:textId="77777777" w:rsidR="00A21AD6" w:rsidRDefault="00A21AD6" w:rsidP="00A21AD6">
      <w:pPr>
        <w:pStyle w:val="ListParagraph"/>
        <w:numPr>
          <w:ilvl w:val="0"/>
          <w:numId w:val="8"/>
        </w:numPr>
        <w:spacing w:after="0"/>
      </w:pPr>
      <w:r w:rsidRPr="00E9391F">
        <w:t>IEEE Standard for Software User Documentation</w:t>
      </w:r>
    </w:p>
    <w:p w14:paraId="382859FF" w14:textId="77777777" w:rsidR="00A21AD6" w:rsidRPr="002A7B2E" w:rsidRDefault="00A21AD6" w:rsidP="00A21AD6">
      <w:pPr>
        <w:numPr>
          <w:ilvl w:val="0"/>
          <w:numId w:val="8"/>
        </w:numPr>
        <w:spacing w:after="0"/>
      </w:pPr>
      <w:r w:rsidRPr="002A7B2E">
        <w:t xml:space="preserve">INITIATION AND PLANNING </w:t>
      </w:r>
      <w:r>
        <w:t>-</w:t>
      </w:r>
      <w:r w:rsidRPr="002A7B2E">
        <w:t xml:space="preserve"> Project specification analysis, test plan elaboration</w:t>
      </w:r>
      <w:r>
        <w:t>,</w:t>
      </w:r>
      <w:r w:rsidRPr="002A7B2E">
        <w:t xml:space="preserve"> and team assignment</w:t>
      </w:r>
      <w:r>
        <w:t>.</w:t>
      </w:r>
    </w:p>
    <w:p w14:paraId="7F114DDF" w14:textId="77777777" w:rsidR="00A21AD6" w:rsidRPr="002A7B2E" w:rsidRDefault="00A21AD6" w:rsidP="00A21AD6">
      <w:pPr>
        <w:numPr>
          <w:ilvl w:val="0"/>
          <w:numId w:val="8"/>
        </w:numPr>
        <w:spacing w:after="0"/>
      </w:pPr>
      <w:r w:rsidRPr="002A7B2E">
        <w:t xml:space="preserve">FIRST REVIEW </w:t>
      </w:r>
      <w:r>
        <w:t>-</w:t>
      </w:r>
      <w:r w:rsidRPr="002A7B2E">
        <w:t xml:space="preserve"> Initial testing of first development deliverables, refining the test plan</w:t>
      </w:r>
      <w:r>
        <w:t>,</w:t>
      </w:r>
      <w:r w:rsidRPr="002A7B2E">
        <w:t xml:space="preserve"> and test items</w:t>
      </w:r>
      <w:r>
        <w:t>.</w:t>
      </w:r>
    </w:p>
    <w:p w14:paraId="55E553BB" w14:textId="77777777" w:rsidR="00A21AD6" w:rsidRPr="002A7B2E" w:rsidRDefault="00A21AD6" w:rsidP="00A21AD6">
      <w:pPr>
        <w:numPr>
          <w:ilvl w:val="0"/>
          <w:numId w:val="8"/>
        </w:numPr>
        <w:spacing w:after="0"/>
      </w:pPr>
      <w:r w:rsidRPr="002A7B2E">
        <w:t xml:space="preserve">ITERATION AUDITS </w:t>
      </w:r>
      <w:r>
        <w:t>-</w:t>
      </w:r>
      <w:r w:rsidRPr="002A7B2E">
        <w:t xml:space="preserve"> Ongoing testing of intermediate iterations builds</w:t>
      </w:r>
      <w:r>
        <w:t>.</w:t>
      </w:r>
    </w:p>
    <w:p w14:paraId="59CA002D" w14:textId="77777777" w:rsidR="00A21AD6" w:rsidRDefault="00A21AD6" w:rsidP="00A21AD6">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3575B6FC" w14:textId="77777777" w:rsidR="00A21AD6" w:rsidRDefault="00A21AD6" w:rsidP="00A21AD6">
      <w:pPr>
        <w:spacing w:after="0"/>
      </w:pPr>
    </w:p>
    <w:p w14:paraId="7FF9A5F4" w14:textId="77777777" w:rsidR="00A21AD6" w:rsidRPr="00A54366" w:rsidRDefault="00A21AD6" w:rsidP="00A21AD6">
      <w:pPr>
        <w:pStyle w:val="Heading2"/>
      </w:pPr>
      <w:bookmarkStart w:id="124" w:name="_Toc57741162"/>
      <w:r>
        <w:t>Audits or Reviews</w:t>
      </w:r>
      <w:bookmarkEnd w:id="124"/>
    </w:p>
    <w:p w14:paraId="27607BA0" w14:textId="77777777" w:rsidR="00A21AD6" w:rsidRDefault="00A21AD6" w:rsidP="00A21AD6">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3B7377E0" w14:textId="77777777" w:rsidR="00A21AD6" w:rsidRDefault="00A21AD6" w:rsidP="00A21AD6">
      <w:r w:rsidRPr="007D5B16">
        <w:t xml:space="preserve">The following diagram depicts the In-Stage Assessment process flow for all </w:t>
      </w:r>
      <w:r>
        <w:t>CITE MS</w:t>
      </w:r>
      <w:r w:rsidRPr="007D5B16">
        <w:t xml:space="preserve"> development stages:</w:t>
      </w:r>
    </w:p>
    <w:p w14:paraId="57CAA28B" w14:textId="77777777" w:rsidR="00A21AD6" w:rsidRDefault="00A21AD6" w:rsidP="00A21AD6">
      <w:r>
        <w:rPr>
          <w:noProof/>
          <w:lang w:eastAsia="en-AU"/>
        </w:rPr>
        <w:drawing>
          <wp:inline distT="0" distB="0" distL="0" distR="0" wp14:anchorId="0F2DFFC3" wp14:editId="72B98592">
            <wp:extent cx="5943600" cy="1422400"/>
            <wp:effectExtent l="0" t="0" r="0" b="635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2400"/>
                    </a:xfrm>
                    <a:prstGeom prst="rect">
                      <a:avLst/>
                    </a:prstGeom>
                  </pic:spPr>
                </pic:pic>
              </a:graphicData>
            </a:graphic>
          </wp:inline>
        </w:drawing>
      </w:r>
    </w:p>
    <w:p w14:paraId="13CA83FE" w14:textId="77777777" w:rsidR="00A21AD6" w:rsidRPr="007D5B16" w:rsidRDefault="00A21AD6" w:rsidP="00A21AD6">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5B36646A" w14:textId="77777777" w:rsidR="00A21AD6" w:rsidRDefault="00A21AD6" w:rsidP="00A21AD6">
      <w:pPr>
        <w:jc w:val="left"/>
      </w:pPr>
      <w:r>
        <w:br w:type="page"/>
      </w:r>
    </w:p>
    <w:p w14:paraId="50B718BD" w14:textId="77777777" w:rsidR="00A21AD6" w:rsidRDefault="00A21AD6" w:rsidP="00A21AD6">
      <w:pPr>
        <w:pStyle w:val="Heading2"/>
      </w:pPr>
      <w:bookmarkStart w:id="125" w:name="_Toc57741163"/>
      <w:r>
        <w:lastRenderedPageBreak/>
        <w:t>SQAP Checklist</w:t>
      </w:r>
      <w:bookmarkEnd w:id="125"/>
    </w:p>
    <w:tbl>
      <w:tblPr>
        <w:tblStyle w:val="TableGrid"/>
        <w:tblW w:w="0" w:type="auto"/>
        <w:tblLook w:val="04A0" w:firstRow="1" w:lastRow="0" w:firstColumn="1" w:lastColumn="0" w:noHBand="0" w:noVBand="1"/>
      </w:tblPr>
      <w:tblGrid>
        <w:gridCol w:w="7225"/>
        <w:gridCol w:w="708"/>
        <w:gridCol w:w="709"/>
        <w:gridCol w:w="708"/>
      </w:tblGrid>
      <w:tr w:rsidR="00A21AD6" w14:paraId="6912B8EB" w14:textId="77777777" w:rsidTr="00465A44">
        <w:tc>
          <w:tcPr>
            <w:tcW w:w="7225" w:type="dxa"/>
            <w:shd w:val="clear" w:color="auto" w:fill="EEE6F3" w:themeFill="accent1" w:themeFillTint="33"/>
          </w:tcPr>
          <w:p w14:paraId="1B3CE986" w14:textId="77777777" w:rsidR="00A21AD6" w:rsidRPr="00E9391F" w:rsidRDefault="00A21AD6" w:rsidP="00465A44">
            <w:pPr>
              <w:rPr>
                <w:b/>
                <w:bCs/>
              </w:rPr>
            </w:pPr>
            <w:r w:rsidRPr="00E9391F">
              <w:rPr>
                <w:b/>
                <w:bCs/>
              </w:rPr>
              <w:t>Software Quality Assurance Activity</w:t>
            </w:r>
          </w:p>
        </w:tc>
        <w:tc>
          <w:tcPr>
            <w:tcW w:w="708" w:type="dxa"/>
            <w:shd w:val="clear" w:color="auto" w:fill="EEE6F3" w:themeFill="accent1" w:themeFillTint="33"/>
          </w:tcPr>
          <w:p w14:paraId="0AD76B83" w14:textId="77777777" w:rsidR="00A21AD6" w:rsidRPr="00E9391F" w:rsidRDefault="00A21AD6" w:rsidP="00465A44">
            <w:pPr>
              <w:rPr>
                <w:b/>
                <w:bCs/>
              </w:rPr>
            </w:pPr>
            <w:r w:rsidRPr="00E9391F">
              <w:rPr>
                <w:b/>
                <w:bCs/>
              </w:rPr>
              <w:t>Yes</w:t>
            </w:r>
          </w:p>
        </w:tc>
        <w:tc>
          <w:tcPr>
            <w:tcW w:w="709" w:type="dxa"/>
            <w:shd w:val="clear" w:color="auto" w:fill="EEE6F3" w:themeFill="accent1" w:themeFillTint="33"/>
          </w:tcPr>
          <w:p w14:paraId="05442C0D" w14:textId="77777777" w:rsidR="00A21AD6" w:rsidRPr="00E9391F" w:rsidRDefault="00A21AD6" w:rsidP="00465A44">
            <w:pPr>
              <w:rPr>
                <w:b/>
                <w:bCs/>
              </w:rPr>
            </w:pPr>
            <w:r w:rsidRPr="00E9391F">
              <w:rPr>
                <w:b/>
                <w:bCs/>
              </w:rPr>
              <w:t>No</w:t>
            </w:r>
          </w:p>
        </w:tc>
        <w:tc>
          <w:tcPr>
            <w:tcW w:w="708" w:type="dxa"/>
            <w:shd w:val="clear" w:color="auto" w:fill="EEE6F3" w:themeFill="accent1" w:themeFillTint="33"/>
          </w:tcPr>
          <w:p w14:paraId="235AAFB0" w14:textId="77777777" w:rsidR="00A21AD6" w:rsidRPr="00E9391F" w:rsidRDefault="00A21AD6" w:rsidP="00465A44">
            <w:pPr>
              <w:rPr>
                <w:b/>
                <w:bCs/>
              </w:rPr>
            </w:pPr>
            <w:r w:rsidRPr="00E9391F">
              <w:rPr>
                <w:b/>
                <w:bCs/>
              </w:rPr>
              <w:t>N/A</w:t>
            </w:r>
          </w:p>
        </w:tc>
      </w:tr>
      <w:tr w:rsidR="00A21AD6" w14:paraId="368C6B07" w14:textId="77777777" w:rsidTr="00465A44">
        <w:tc>
          <w:tcPr>
            <w:tcW w:w="7225" w:type="dxa"/>
          </w:tcPr>
          <w:p w14:paraId="0E4D023D" w14:textId="77777777" w:rsidR="00A21AD6" w:rsidRDefault="00A21AD6" w:rsidP="00465A44">
            <w:r>
              <w:t>I. Project Plan</w:t>
            </w:r>
          </w:p>
        </w:tc>
        <w:tc>
          <w:tcPr>
            <w:tcW w:w="708" w:type="dxa"/>
          </w:tcPr>
          <w:p w14:paraId="3B5BA318" w14:textId="77777777" w:rsidR="00A21AD6" w:rsidRDefault="00A21AD6" w:rsidP="00465A44"/>
        </w:tc>
        <w:tc>
          <w:tcPr>
            <w:tcW w:w="709" w:type="dxa"/>
          </w:tcPr>
          <w:p w14:paraId="458CADC1" w14:textId="77777777" w:rsidR="00A21AD6" w:rsidRDefault="00A21AD6" w:rsidP="00465A44"/>
        </w:tc>
        <w:tc>
          <w:tcPr>
            <w:tcW w:w="708" w:type="dxa"/>
          </w:tcPr>
          <w:p w14:paraId="40F29D61" w14:textId="77777777" w:rsidR="00A21AD6" w:rsidRDefault="00A21AD6" w:rsidP="00465A44"/>
        </w:tc>
      </w:tr>
      <w:tr w:rsidR="00A21AD6" w14:paraId="10BB0AE9" w14:textId="77777777" w:rsidTr="00465A44">
        <w:tc>
          <w:tcPr>
            <w:tcW w:w="7225" w:type="dxa"/>
          </w:tcPr>
          <w:p w14:paraId="43F2CEC0" w14:textId="77777777" w:rsidR="00A21AD6" w:rsidRDefault="00A21AD6" w:rsidP="00465A44">
            <w:pPr>
              <w:ind w:left="720"/>
            </w:pPr>
            <w:r>
              <w:t>Team meeting to discuss project requirements</w:t>
            </w:r>
          </w:p>
        </w:tc>
        <w:tc>
          <w:tcPr>
            <w:tcW w:w="708" w:type="dxa"/>
          </w:tcPr>
          <w:p w14:paraId="54F2621B" w14:textId="77777777" w:rsidR="00A21AD6" w:rsidRDefault="00A21AD6" w:rsidP="00465A44">
            <w:pPr>
              <w:jc w:val="center"/>
            </w:pPr>
            <w:r>
              <w:t>X</w:t>
            </w:r>
          </w:p>
        </w:tc>
        <w:tc>
          <w:tcPr>
            <w:tcW w:w="709" w:type="dxa"/>
          </w:tcPr>
          <w:p w14:paraId="71AA9526" w14:textId="77777777" w:rsidR="00A21AD6" w:rsidRDefault="00A21AD6" w:rsidP="00465A44">
            <w:pPr>
              <w:jc w:val="center"/>
            </w:pPr>
          </w:p>
        </w:tc>
        <w:tc>
          <w:tcPr>
            <w:tcW w:w="708" w:type="dxa"/>
          </w:tcPr>
          <w:p w14:paraId="3828CFDC" w14:textId="77777777" w:rsidR="00A21AD6" w:rsidRDefault="00A21AD6" w:rsidP="00465A44">
            <w:pPr>
              <w:jc w:val="center"/>
            </w:pPr>
          </w:p>
        </w:tc>
      </w:tr>
      <w:tr w:rsidR="00A21AD6" w14:paraId="109069C1" w14:textId="77777777" w:rsidTr="00465A44">
        <w:tc>
          <w:tcPr>
            <w:tcW w:w="7225" w:type="dxa"/>
          </w:tcPr>
          <w:p w14:paraId="729E33E7" w14:textId="77777777" w:rsidR="00A21AD6" w:rsidRDefault="00A21AD6" w:rsidP="00465A44">
            <w:pPr>
              <w:ind w:left="720"/>
            </w:pPr>
            <w:r>
              <w:t>Project requirements allocated amongst team members</w:t>
            </w:r>
          </w:p>
        </w:tc>
        <w:tc>
          <w:tcPr>
            <w:tcW w:w="708" w:type="dxa"/>
          </w:tcPr>
          <w:p w14:paraId="3A3A2C04" w14:textId="77777777" w:rsidR="00A21AD6" w:rsidRDefault="00A21AD6" w:rsidP="00465A44">
            <w:pPr>
              <w:jc w:val="center"/>
            </w:pPr>
            <w:r>
              <w:t>X</w:t>
            </w:r>
          </w:p>
        </w:tc>
        <w:tc>
          <w:tcPr>
            <w:tcW w:w="709" w:type="dxa"/>
          </w:tcPr>
          <w:p w14:paraId="64B75C1C" w14:textId="77777777" w:rsidR="00A21AD6" w:rsidRDefault="00A21AD6" w:rsidP="00465A44">
            <w:pPr>
              <w:jc w:val="center"/>
            </w:pPr>
          </w:p>
        </w:tc>
        <w:tc>
          <w:tcPr>
            <w:tcW w:w="708" w:type="dxa"/>
          </w:tcPr>
          <w:p w14:paraId="69558306" w14:textId="77777777" w:rsidR="00A21AD6" w:rsidRDefault="00A21AD6" w:rsidP="00465A44">
            <w:pPr>
              <w:jc w:val="center"/>
            </w:pPr>
          </w:p>
        </w:tc>
      </w:tr>
      <w:tr w:rsidR="00A21AD6" w14:paraId="5127873E" w14:textId="77777777" w:rsidTr="00465A44">
        <w:tc>
          <w:tcPr>
            <w:tcW w:w="7225" w:type="dxa"/>
          </w:tcPr>
          <w:p w14:paraId="0F35CC29" w14:textId="77777777" w:rsidR="00A21AD6" w:rsidRDefault="00A21AD6" w:rsidP="00465A44">
            <w:pPr>
              <w:ind w:left="720"/>
            </w:pPr>
            <w:r>
              <w:t>The project plan provides clear guidance on time frames expected for each task</w:t>
            </w:r>
          </w:p>
        </w:tc>
        <w:tc>
          <w:tcPr>
            <w:tcW w:w="708" w:type="dxa"/>
          </w:tcPr>
          <w:p w14:paraId="1DE5F978" w14:textId="77777777" w:rsidR="00A21AD6" w:rsidRDefault="00A21AD6" w:rsidP="00465A44">
            <w:pPr>
              <w:jc w:val="center"/>
            </w:pPr>
            <w:r>
              <w:t>X</w:t>
            </w:r>
          </w:p>
        </w:tc>
        <w:tc>
          <w:tcPr>
            <w:tcW w:w="709" w:type="dxa"/>
          </w:tcPr>
          <w:p w14:paraId="1AA02964" w14:textId="77777777" w:rsidR="00A21AD6" w:rsidRDefault="00A21AD6" w:rsidP="00465A44">
            <w:pPr>
              <w:jc w:val="center"/>
            </w:pPr>
          </w:p>
        </w:tc>
        <w:tc>
          <w:tcPr>
            <w:tcW w:w="708" w:type="dxa"/>
          </w:tcPr>
          <w:p w14:paraId="0D60AF08" w14:textId="77777777" w:rsidR="00A21AD6" w:rsidRDefault="00A21AD6" w:rsidP="00465A44">
            <w:pPr>
              <w:jc w:val="center"/>
            </w:pPr>
          </w:p>
        </w:tc>
      </w:tr>
      <w:tr w:rsidR="00A21AD6" w14:paraId="0D1A7A35" w14:textId="77777777" w:rsidTr="00465A44">
        <w:tc>
          <w:tcPr>
            <w:tcW w:w="7225" w:type="dxa"/>
          </w:tcPr>
          <w:p w14:paraId="747C3E58" w14:textId="77777777" w:rsidR="00A21AD6" w:rsidRDefault="00A21AD6" w:rsidP="00465A44">
            <w:pPr>
              <w:ind w:left="720"/>
            </w:pPr>
            <w:r>
              <w:t>The project plan was completed on time</w:t>
            </w:r>
          </w:p>
        </w:tc>
        <w:tc>
          <w:tcPr>
            <w:tcW w:w="708" w:type="dxa"/>
          </w:tcPr>
          <w:p w14:paraId="5D70BA97" w14:textId="77777777" w:rsidR="00A21AD6" w:rsidRDefault="00A21AD6" w:rsidP="00465A44">
            <w:pPr>
              <w:jc w:val="center"/>
            </w:pPr>
            <w:r>
              <w:t>X</w:t>
            </w:r>
          </w:p>
        </w:tc>
        <w:tc>
          <w:tcPr>
            <w:tcW w:w="709" w:type="dxa"/>
          </w:tcPr>
          <w:p w14:paraId="48B3202D" w14:textId="77777777" w:rsidR="00A21AD6" w:rsidRDefault="00A21AD6" w:rsidP="00465A44">
            <w:pPr>
              <w:jc w:val="center"/>
            </w:pPr>
          </w:p>
        </w:tc>
        <w:tc>
          <w:tcPr>
            <w:tcW w:w="708" w:type="dxa"/>
          </w:tcPr>
          <w:p w14:paraId="1AE638B7" w14:textId="77777777" w:rsidR="00A21AD6" w:rsidRDefault="00A21AD6" w:rsidP="00465A44">
            <w:pPr>
              <w:jc w:val="center"/>
            </w:pPr>
          </w:p>
        </w:tc>
      </w:tr>
      <w:tr w:rsidR="00A21AD6" w14:paraId="2876C605" w14:textId="77777777" w:rsidTr="00465A44">
        <w:tc>
          <w:tcPr>
            <w:tcW w:w="7225" w:type="dxa"/>
          </w:tcPr>
          <w:p w14:paraId="4BCEFFCC" w14:textId="77777777" w:rsidR="00A21AD6" w:rsidRDefault="00A21AD6" w:rsidP="00465A44">
            <w:pPr>
              <w:ind w:left="720"/>
            </w:pPr>
            <w:r>
              <w:t>Project plan meets expected QA guidelines</w:t>
            </w:r>
          </w:p>
        </w:tc>
        <w:tc>
          <w:tcPr>
            <w:tcW w:w="708" w:type="dxa"/>
          </w:tcPr>
          <w:p w14:paraId="5F3805F5" w14:textId="77777777" w:rsidR="00A21AD6" w:rsidRDefault="00A21AD6" w:rsidP="00465A44">
            <w:pPr>
              <w:jc w:val="center"/>
            </w:pPr>
            <w:r>
              <w:t>X</w:t>
            </w:r>
          </w:p>
        </w:tc>
        <w:tc>
          <w:tcPr>
            <w:tcW w:w="709" w:type="dxa"/>
          </w:tcPr>
          <w:p w14:paraId="03496179" w14:textId="77777777" w:rsidR="00A21AD6" w:rsidRDefault="00A21AD6" w:rsidP="00465A44">
            <w:pPr>
              <w:jc w:val="center"/>
            </w:pPr>
          </w:p>
        </w:tc>
        <w:tc>
          <w:tcPr>
            <w:tcW w:w="708" w:type="dxa"/>
          </w:tcPr>
          <w:p w14:paraId="312D0DCA" w14:textId="77777777" w:rsidR="00A21AD6" w:rsidRDefault="00A21AD6" w:rsidP="00465A44">
            <w:pPr>
              <w:jc w:val="center"/>
            </w:pPr>
          </w:p>
        </w:tc>
      </w:tr>
      <w:tr w:rsidR="00A21AD6" w14:paraId="1EE95B7F" w14:textId="77777777" w:rsidTr="00465A44">
        <w:tc>
          <w:tcPr>
            <w:tcW w:w="9350" w:type="dxa"/>
            <w:gridSpan w:val="4"/>
          </w:tcPr>
          <w:p w14:paraId="6F976ACE" w14:textId="77777777" w:rsidR="00A21AD6" w:rsidRDefault="00A21AD6" w:rsidP="00465A44"/>
        </w:tc>
      </w:tr>
      <w:tr w:rsidR="00A21AD6" w14:paraId="768BA38D" w14:textId="77777777" w:rsidTr="00465A44">
        <w:tc>
          <w:tcPr>
            <w:tcW w:w="7225" w:type="dxa"/>
          </w:tcPr>
          <w:p w14:paraId="7967D7F2" w14:textId="202D750B" w:rsidR="00A21AD6" w:rsidRDefault="00A21AD6" w:rsidP="00465A44">
            <w:r>
              <w:t xml:space="preserve">II. </w:t>
            </w:r>
            <w:r w:rsidR="00716706">
              <w:t>Software Review Report</w:t>
            </w:r>
          </w:p>
        </w:tc>
        <w:tc>
          <w:tcPr>
            <w:tcW w:w="708" w:type="dxa"/>
          </w:tcPr>
          <w:p w14:paraId="1FD463B0" w14:textId="77777777" w:rsidR="00A21AD6" w:rsidRDefault="00A21AD6" w:rsidP="00465A44">
            <w:pPr>
              <w:jc w:val="center"/>
            </w:pPr>
          </w:p>
        </w:tc>
        <w:tc>
          <w:tcPr>
            <w:tcW w:w="709" w:type="dxa"/>
          </w:tcPr>
          <w:p w14:paraId="32012BAF" w14:textId="77777777" w:rsidR="00A21AD6" w:rsidRDefault="00A21AD6" w:rsidP="00465A44">
            <w:pPr>
              <w:jc w:val="center"/>
            </w:pPr>
          </w:p>
        </w:tc>
        <w:tc>
          <w:tcPr>
            <w:tcW w:w="708" w:type="dxa"/>
          </w:tcPr>
          <w:p w14:paraId="71F59CC2" w14:textId="77777777" w:rsidR="00A21AD6" w:rsidRDefault="00A21AD6" w:rsidP="00465A44">
            <w:pPr>
              <w:jc w:val="center"/>
            </w:pPr>
          </w:p>
        </w:tc>
      </w:tr>
      <w:tr w:rsidR="00A21AD6" w14:paraId="2E59CF88" w14:textId="77777777" w:rsidTr="00465A44">
        <w:tc>
          <w:tcPr>
            <w:tcW w:w="7225" w:type="dxa"/>
          </w:tcPr>
          <w:p w14:paraId="660E59C6" w14:textId="0579C7B1" w:rsidR="00A21AD6" w:rsidRDefault="00A21AD6" w:rsidP="00465A44">
            <w:pPr>
              <w:ind w:left="720"/>
            </w:pPr>
            <w:r>
              <w:t xml:space="preserve">The report provides </w:t>
            </w:r>
            <w:r w:rsidR="00716706">
              <w:t>how</w:t>
            </w:r>
            <w:r w:rsidR="00716706" w:rsidRPr="00716706">
              <w:t xml:space="preserve"> the team ensured the development quality of the software during the three sprints</w:t>
            </w:r>
            <w:r w:rsidR="00716706">
              <w:t xml:space="preserve"> and what</w:t>
            </w:r>
            <w:r w:rsidR="00716706" w:rsidRPr="00716706">
              <w:t xml:space="preserve"> processes were utilised to ensure adequate control of the quality of the development process.</w:t>
            </w:r>
          </w:p>
        </w:tc>
        <w:tc>
          <w:tcPr>
            <w:tcW w:w="708" w:type="dxa"/>
          </w:tcPr>
          <w:p w14:paraId="4F96DD04" w14:textId="77777777" w:rsidR="00A21AD6" w:rsidRDefault="00A21AD6" w:rsidP="00465A44">
            <w:pPr>
              <w:jc w:val="center"/>
            </w:pPr>
            <w:r>
              <w:t>X</w:t>
            </w:r>
          </w:p>
        </w:tc>
        <w:tc>
          <w:tcPr>
            <w:tcW w:w="709" w:type="dxa"/>
          </w:tcPr>
          <w:p w14:paraId="69A9C55B" w14:textId="77777777" w:rsidR="00A21AD6" w:rsidRDefault="00A21AD6" w:rsidP="00465A44">
            <w:pPr>
              <w:jc w:val="center"/>
            </w:pPr>
          </w:p>
        </w:tc>
        <w:tc>
          <w:tcPr>
            <w:tcW w:w="708" w:type="dxa"/>
          </w:tcPr>
          <w:p w14:paraId="31052B45" w14:textId="77777777" w:rsidR="00A21AD6" w:rsidRDefault="00A21AD6" w:rsidP="00465A44">
            <w:pPr>
              <w:jc w:val="center"/>
            </w:pPr>
          </w:p>
        </w:tc>
      </w:tr>
      <w:tr w:rsidR="00A21AD6" w14:paraId="08E08042" w14:textId="77777777" w:rsidTr="00465A44">
        <w:tc>
          <w:tcPr>
            <w:tcW w:w="7225" w:type="dxa"/>
          </w:tcPr>
          <w:p w14:paraId="467B699A" w14:textId="72A92E5C" w:rsidR="00A21AD6" w:rsidRDefault="00A21AD6" w:rsidP="00465A44">
            <w:pPr>
              <w:ind w:left="720"/>
            </w:pPr>
            <w:r>
              <w:t xml:space="preserve">The report </w:t>
            </w:r>
            <w:r w:rsidR="00716706">
              <w:t>d</w:t>
            </w:r>
            <w:r w:rsidR="00716706" w:rsidRPr="00716706">
              <w:t>escribes the code testing process</w:t>
            </w:r>
          </w:p>
        </w:tc>
        <w:tc>
          <w:tcPr>
            <w:tcW w:w="708" w:type="dxa"/>
          </w:tcPr>
          <w:p w14:paraId="078F0095" w14:textId="77777777" w:rsidR="00A21AD6" w:rsidRDefault="00A21AD6" w:rsidP="00465A44">
            <w:pPr>
              <w:jc w:val="center"/>
            </w:pPr>
            <w:r>
              <w:t>X</w:t>
            </w:r>
          </w:p>
        </w:tc>
        <w:tc>
          <w:tcPr>
            <w:tcW w:w="709" w:type="dxa"/>
          </w:tcPr>
          <w:p w14:paraId="1415FA1F" w14:textId="77777777" w:rsidR="00A21AD6" w:rsidRDefault="00A21AD6" w:rsidP="00465A44">
            <w:pPr>
              <w:jc w:val="center"/>
            </w:pPr>
          </w:p>
        </w:tc>
        <w:tc>
          <w:tcPr>
            <w:tcW w:w="708" w:type="dxa"/>
          </w:tcPr>
          <w:p w14:paraId="2A292E43" w14:textId="77777777" w:rsidR="00A21AD6" w:rsidRDefault="00A21AD6" w:rsidP="00465A44">
            <w:pPr>
              <w:jc w:val="center"/>
            </w:pPr>
          </w:p>
        </w:tc>
      </w:tr>
      <w:tr w:rsidR="00C4076F" w14:paraId="64E032EA" w14:textId="77777777" w:rsidTr="00465A44">
        <w:tc>
          <w:tcPr>
            <w:tcW w:w="7225" w:type="dxa"/>
          </w:tcPr>
          <w:p w14:paraId="6B505364" w14:textId="29DCDFB2" w:rsidR="00C4076F" w:rsidRDefault="00C4076F" w:rsidP="00465A44">
            <w:pPr>
              <w:ind w:left="720"/>
            </w:pPr>
            <w:r>
              <w:t>The report describes h</w:t>
            </w:r>
            <w:r w:rsidRPr="00C4076F">
              <w:t>ow can the software be supported for future modification and refinements (comments, code documentation, development plans).</w:t>
            </w:r>
          </w:p>
        </w:tc>
        <w:tc>
          <w:tcPr>
            <w:tcW w:w="708" w:type="dxa"/>
          </w:tcPr>
          <w:p w14:paraId="039C1FB7" w14:textId="5B704FAF" w:rsidR="00C4076F" w:rsidRDefault="00C4076F" w:rsidP="00465A44">
            <w:pPr>
              <w:jc w:val="center"/>
            </w:pPr>
            <w:r>
              <w:t>X</w:t>
            </w:r>
          </w:p>
        </w:tc>
        <w:tc>
          <w:tcPr>
            <w:tcW w:w="709" w:type="dxa"/>
          </w:tcPr>
          <w:p w14:paraId="177950AD" w14:textId="77777777" w:rsidR="00C4076F" w:rsidRDefault="00C4076F" w:rsidP="00465A44">
            <w:pPr>
              <w:jc w:val="center"/>
            </w:pPr>
          </w:p>
        </w:tc>
        <w:tc>
          <w:tcPr>
            <w:tcW w:w="708" w:type="dxa"/>
          </w:tcPr>
          <w:p w14:paraId="2418C23C" w14:textId="77777777" w:rsidR="00C4076F" w:rsidRDefault="00C4076F" w:rsidP="00465A44">
            <w:pPr>
              <w:jc w:val="center"/>
            </w:pPr>
          </w:p>
        </w:tc>
      </w:tr>
      <w:tr w:rsidR="00A21AD6" w14:paraId="259222F8" w14:textId="77777777" w:rsidTr="00465A44">
        <w:tc>
          <w:tcPr>
            <w:tcW w:w="7225" w:type="dxa"/>
          </w:tcPr>
          <w:p w14:paraId="27A51522" w14:textId="77777777" w:rsidR="00A21AD6" w:rsidRDefault="00A21AD6" w:rsidP="00465A44">
            <w:pPr>
              <w:ind w:left="720"/>
            </w:pPr>
            <w:r>
              <w:t>The report was completed on time</w:t>
            </w:r>
          </w:p>
        </w:tc>
        <w:tc>
          <w:tcPr>
            <w:tcW w:w="708" w:type="dxa"/>
          </w:tcPr>
          <w:p w14:paraId="032872D3" w14:textId="77777777" w:rsidR="00A21AD6" w:rsidRDefault="00A21AD6" w:rsidP="00465A44">
            <w:pPr>
              <w:jc w:val="center"/>
            </w:pPr>
            <w:r>
              <w:t>X</w:t>
            </w:r>
          </w:p>
        </w:tc>
        <w:tc>
          <w:tcPr>
            <w:tcW w:w="709" w:type="dxa"/>
          </w:tcPr>
          <w:p w14:paraId="41C9C857" w14:textId="77777777" w:rsidR="00A21AD6" w:rsidRDefault="00A21AD6" w:rsidP="00465A44">
            <w:pPr>
              <w:jc w:val="center"/>
            </w:pPr>
          </w:p>
        </w:tc>
        <w:tc>
          <w:tcPr>
            <w:tcW w:w="708" w:type="dxa"/>
          </w:tcPr>
          <w:p w14:paraId="75179A94" w14:textId="77777777" w:rsidR="00A21AD6" w:rsidRDefault="00A21AD6" w:rsidP="00465A44">
            <w:pPr>
              <w:jc w:val="center"/>
            </w:pPr>
          </w:p>
        </w:tc>
      </w:tr>
      <w:tr w:rsidR="00C4076F" w14:paraId="219991DC" w14:textId="77777777" w:rsidTr="00465A44">
        <w:tc>
          <w:tcPr>
            <w:tcW w:w="7225" w:type="dxa"/>
          </w:tcPr>
          <w:p w14:paraId="12E76A92" w14:textId="2FF3C208" w:rsidR="00C4076F" w:rsidRDefault="00C4076F" w:rsidP="00465A44">
            <w:pPr>
              <w:ind w:left="720"/>
            </w:pPr>
            <w:r>
              <w:t>The report provides</w:t>
            </w:r>
            <w:r w:rsidRPr="00C4076F">
              <w:t xml:space="preserve"> a mapping of the user requirement to the final software product</w:t>
            </w:r>
            <w:r>
              <w:t>.</w:t>
            </w:r>
          </w:p>
        </w:tc>
        <w:tc>
          <w:tcPr>
            <w:tcW w:w="708" w:type="dxa"/>
          </w:tcPr>
          <w:p w14:paraId="52F0189D" w14:textId="35676A93" w:rsidR="00C4076F" w:rsidRDefault="00C4076F" w:rsidP="00465A44">
            <w:pPr>
              <w:jc w:val="center"/>
            </w:pPr>
            <w:r>
              <w:t>X</w:t>
            </w:r>
          </w:p>
        </w:tc>
        <w:tc>
          <w:tcPr>
            <w:tcW w:w="709" w:type="dxa"/>
          </w:tcPr>
          <w:p w14:paraId="5FED1401" w14:textId="77777777" w:rsidR="00C4076F" w:rsidRDefault="00C4076F" w:rsidP="00465A44">
            <w:pPr>
              <w:jc w:val="center"/>
            </w:pPr>
          </w:p>
        </w:tc>
        <w:tc>
          <w:tcPr>
            <w:tcW w:w="708" w:type="dxa"/>
          </w:tcPr>
          <w:p w14:paraId="25254374" w14:textId="77777777" w:rsidR="00C4076F" w:rsidRDefault="00C4076F" w:rsidP="00465A44">
            <w:pPr>
              <w:jc w:val="center"/>
            </w:pPr>
          </w:p>
        </w:tc>
      </w:tr>
      <w:tr w:rsidR="00A21AD6" w14:paraId="5AD5CD01" w14:textId="77777777" w:rsidTr="00465A44">
        <w:tc>
          <w:tcPr>
            <w:tcW w:w="7225" w:type="dxa"/>
          </w:tcPr>
          <w:p w14:paraId="725439AA" w14:textId="77777777" w:rsidR="00A21AD6" w:rsidRDefault="00A21AD6" w:rsidP="00465A44">
            <w:pPr>
              <w:ind w:left="720"/>
            </w:pPr>
            <w:r>
              <w:t>The report meets expected QA guidelines</w:t>
            </w:r>
          </w:p>
        </w:tc>
        <w:tc>
          <w:tcPr>
            <w:tcW w:w="708" w:type="dxa"/>
          </w:tcPr>
          <w:p w14:paraId="24352A18" w14:textId="77777777" w:rsidR="00A21AD6" w:rsidRDefault="00A21AD6" w:rsidP="00465A44">
            <w:pPr>
              <w:jc w:val="center"/>
            </w:pPr>
            <w:r>
              <w:t>X</w:t>
            </w:r>
          </w:p>
        </w:tc>
        <w:tc>
          <w:tcPr>
            <w:tcW w:w="709" w:type="dxa"/>
          </w:tcPr>
          <w:p w14:paraId="269C8D99" w14:textId="77777777" w:rsidR="00A21AD6" w:rsidRDefault="00A21AD6" w:rsidP="00465A44">
            <w:pPr>
              <w:jc w:val="center"/>
            </w:pPr>
          </w:p>
        </w:tc>
        <w:tc>
          <w:tcPr>
            <w:tcW w:w="708" w:type="dxa"/>
          </w:tcPr>
          <w:p w14:paraId="5EF0E6DE" w14:textId="77777777" w:rsidR="00A21AD6" w:rsidRDefault="00A21AD6" w:rsidP="00465A44">
            <w:pPr>
              <w:jc w:val="center"/>
            </w:pPr>
          </w:p>
        </w:tc>
      </w:tr>
      <w:tr w:rsidR="00A21AD6" w14:paraId="7D93C890" w14:textId="77777777" w:rsidTr="00465A44">
        <w:tc>
          <w:tcPr>
            <w:tcW w:w="9350" w:type="dxa"/>
            <w:gridSpan w:val="4"/>
          </w:tcPr>
          <w:p w14:paraId="572690F4" w14:textId="77777777" w:rsidR="00A21AD6" w:rsidRDefault="00A21AD6" w:rsidP="00465A44"/>
        </w:tc>
      </w:tr>
      <w:tr w:rsidR="00A21AD6" w14:paraId="485DAFB1" w14:textId="77777777" w:rsidTr="00465A44">
        <w:tc>
          <w:tcPr>
            <w:tcW w:w="7225" w:type="dxa"/>
          </w:tcPr>
          <w:p w14:paraId="29823A0B" w14:textId="1BE52DE8" w:rsidR="00A21AD6" w:rsidRDefault="00A21AD6" w:rsidP="00465A44">
            <w:r>
              <w:t xml:space="preserve">III. </w:t>
            </w:r>
            <w:r w:rsidR="00716706">
              <w:t>W</w:t>
            </w:r>
            <w:r w:rsidR="00C4076F">
              <w:t>CA</w:t>
            </w:r>
            <w:r w:rsidR="00716706">
              <w:t>G Report</w:t>
            </w:r>
          </w:p>
        </w:tc>
        <w:tc>
          <w:tcPr>
            <w:tcW w:w="708" w:type="dxa"/>
          </w:tcPr>
          <w:p w14:paraId="03F98A0C" w14:textId="77777777" w:rsidR="00A21AD6" w:rsidRDefault="00A21AD6" w:rsidP="00465A44">
            <w:pPr>
              <w:jc w:val="center"/>
            </w:pPr>
          </w:p>
        </w:tc>
        <w:tc>
          <w:tcPr>
            <w:tcW w:w="709" w:type="dxa"/>
          </w:tcPr>
          <w:p w14:paraId="17319DDE" w14:textId="77777777" w:rsidR="00A21AD6" w:rsidRDefault="00A21AD6" w:rsidP="00465A44">
            <w:pPr>
              <w:jc w:val="center"/>
            </w:pPr>
          </w:p>
        </w:tc>
        <w:tc>
          <w:tcPr>
            <w:tcW w:w="708" w:type="dxa"/>
          </w:tcPr>
          <w:p w14:paraId="65820744" w14:textId="77777777" w:rsidR="00A21AD6" w:rsidRDefault="00A21AD6" w:rsidP="00465A44">
            <w:pPr>
              <w:jc w:val="center"/>
            </w:pPr>
          </w:p>
        </w:tc>
      </w:tr>
      <w:tr w:rsidR="00A21AD6" w14:paraId="38B4B109" w14:textId="77777777" w:rsidTr="00465A44">
        <w:tc>
          <w:tcPr>
            <w:tcW w:w="7225" w:type="dxa"/>
          </w:tcPr>
          <w:p w14:paraId="4D29FA08" w14:textId="3C8A5CB3" w:rsidR="00A21AD6" w:rsidRPr="00C4076F" w:rsidRDefault="00A21AD6" w:rsidP="00465A44">
            <w:pPr>
              <w:ind w:left="720"/>
              <w:rPr>
                <w:lang w:val="en-US"/>
              </w:rPr>
            </w:pPr>
            <w:r>
              <w:t xml:space="preserve">The report </w:t>
            </w:r>
            <w:r w:rsidR="00C4076F">
              <w:t>provides a description of WCAG used on the application.</w:t>
            </w:r>
          </w:p>
        </w:tc>
        <w:tc>
          <w:tcPr>
            <w:tcW w:w="708" w:type="dxa"/>
          </w:tcPr>
          <w:p w14:paraId="5E69F1DA" w14:textId="77777777" w:rsidR="00A21AD6" w:rsidRDefault="00A21AD6" w:rsidP="00465A44">
            <w:pPr>
              <w:jc w:val="center"/>
            </w:pPr>
            <w:r>
              <w:t>X</w:t>
            </w:r>
          </w:p>
        </w:tc>
        <w:tc>
          <w:tcPr>
            <w:tcW w:w="709" w:type="dxa"/>
          </w:tcPr>
          <w:p w14:paraId="21701615" w14:textId="77777777" w:rsidR="00A21AD6" w:rsidRDefault="00A21AD6" w:rsidP="00465A44">
            <w:pPr>
              <w:jc w:val="center"/>
            </w:pPr>
          </w:p>
        </w:tc>
        <w:tc>
          <w:tcPr>
            <w:tcW w:w="708" w:type="dxa"/>
          </w:tcPr>
          <w:p w14:paraId="640BEDF5" w14:textId="77777777" w:rsidR="00A21AD6" w:rsidRDefault="00A21AD6" w:rsidP="00465A44">
            <w:pPr>
              <w:jc w:val="center"/>
            </w:pPr>
          </w:p>
        </w:tc>
      </w:tr>
      <w:tr w:rsidR="00A21AD6" w14:paraId="6B5E76B5" w14:textId="77777777" w:rsidTr="00465A44">
        <w:tc>
          <w:tcPr>
            <w:tcW w:w="7225" w:type="dxa"/>
          </w:tcPr>
          <w:p w14:paraId="4D468E04" w14:textId="77777777" w:rsidR="00A21AD6" w:rsidRDefault="00A21AD6" w:rsidP="00465A44">
            <w:pPr>
              <w:ind w:left="720"/>
            </w:pPr>
            <w:r>
              <w:t>The report was completed on time</w:t>
            </w:r>
          </w:p>
        </w:tc>
        <w:tc>
          <w:tcPr>
            <w:tcW w:w="708" w:type="dxa"/>
          </w:tcPr>
          <w:p w14:paraId="26C30519" w14:textId="77777777" w:rsidR="00A21AD6" w:rsidRDefault="00A21AD6" w:rsidP="00465A44">
            <w:pPr>
              <w:jc w:val="center"/>
            </w:pPr>
            <w:r>
              <w:t>X</w:t>
            </w:r>
          </w:p>
        </w:tc>
        <w:tc>
          <w:tcPr>
            <w:tcW w:w="709" w:type="dxa"/>
          </w:tcPr>
          <w:p w14:paraId="22A75B2A" w14:textId="77777777" w:rsidR="00A21AD6" w:rsidRDefault="00A21AD6" w:rsidP="00465A44">
            <w:pPr>
              <w:jc w:val="center"/>
            </w:pPr>
          </w:p>
        </w:tc>
        <w:tc>
          <w:tcPr>
            <w:tcW w:w="708" w:type="dxa"/>
          </w:tcPr>
          <w:p w14:paraId="09610DE3" w14:textId="77777777" w:rsidR="00A21AD6" w:rsidRDefault="00A21AD6" w:rsidP="00465A44">
            <w:pPr>
              <w:jc w:val="center"/>
            </w:pPr>
          </w:p>
        </w:tc>
      </w:tr>
      <w:tr w:rsidR="00A21AD6" w14:paraId="5D97FE7C" w14:textId="77777777" w:rsidTr="00465A44">
        <w:tc>
          <w:tcPr>
            <w:tcW w:w="7225" w:type="dxa"/>
          </w:tcPr>
          <w:p w14:paraId="21FCF544" w14:textId="77777777" w:rsidR="00A21AD6" w:rsidRDefault="00A21AD6" w:rsidP="00465A44">
            <w:pPr>
              <w:ind w:left="720"/>
            </w:pPr>
            <w:r>
              <w:t>The report meets expected QA guidelines</w:t>
            </w:r>
          </w:p>
        </w:tc>
        <w:tc>
          <w:tcPr>
            <w:tcW w:w="708" w:type="dxa"/>
          </w:tcPr>
          <w:p w14:paraId="005A00C2" w14:textId="77777777" w:rsidR="00A21AD6" w:rsidRDefault="00A21AD6" w:rsidP="00465A44">
            <w:pPr>
              <w:jc w:val="center"/>
            </w:pPr>
            <w:r>
              <w:t>X</w:t>
            </w:r>
          </w:p>
        </w:tc>
        <w:tc>
          <w:tcPr>
            <w:tcW w:w="709" w:type="dxa"/>
          </w:tcPr>
          <w:p w14:paraId="17DBB7CB" w14:textId="77777777" w:rsidR="00A21AD6" w:rsidRDefault="00A21AD6" w:rsidP="00465A44">
            <w:pPr>
              <w:jc w:val="center"/>
            </w:pPr>
          </w:p>
        </w:tc>
        <w:tc>
          <w:tcPr>
            <w:tcW w:w="708" w:type="dxa"/>
          </w:tcPr>
          <w:p w14:paraId="6326ABC1" w14:textId="77777777" w:rsidR="00A21AD6" w:rsidRDefault="00A21AD6" w:rsidP="00465A44">
            <w:pPr>
              <w:jc w:val="center"/>
            </w:pPr>
          </w:p>
        </w:tc>
      </w:tr>
      <w:tr w:rsidR="00A21AD6" w14:paraId="54659EAA" w14:textId="77777777" w:rsidTr="00465A44">
        <w:tc>
          <w:tcPr>
            <w:tcW w:w="9350" w:type="dxa"/>
            <w:gridSpan w:val="4"/>
          </w:tcPr>
          <w:p w14:paraId="2B0AB244" w14:textId="77777777" w:rsidR="00A21AD6" w:rsidRDefault="00A21AD6" w:rsidP="00465A44"/>
        </w:tc>
      </w:tr>
      <w:tr w:rsidR="00A21AD6" w14:paraId="1CEFDD03" w14:textId="77777777" w:rsidTr="00465A44">
        <w:tc>
          <w:tcPr>
            <w:tcW w:w="7225" w:type="dxa"/>
          </w:tcPr>
          <w:p w14:paraId="5984AFEE" w14:textId="77777777" w:rsidR="00A21AD6" w:rsidRDefault="00A21AD6" w:rsidP="00465A44">
            <w:r>
              <w:t>IV. Application Test Reports</w:t>
            </w:r>
          </w:p>
        </w:tc>
        <w:tc>
          <w:tcPr>
            <w:tcW w:w="708" w:type="dxa"/>
          </w:tcPr>
          <w:p w14:paraId="525E24F0" w14:textId="77777777" w:rsidR="00A21AD6" w:rsidRDefault="00A21AD6" w:rsidP="00465A44">
            <w:pPr>
              <w:jc w:val="center"/>
            </w:pPr>
          </w:p>
        </w:tc>
        <w:tc>
          <w:tcPr>
            <w:tcW w:w="709" w:type="dxa"/>
          </w:tcPr>
          <w:p w14:paraId="00BBDF1D" w14:textId="77777777" w:rsidR="00A21AD6" w:rsidRDefault="00A21AD6" w:rsidP="00465A44">
            <w:pPr>
              <w:jc w:val="center"/>
            </w:pPr>
          </w:p>
        </w:tc>
        <w:tc>
          <w:tcPr>
            <w:tcW w:w="708" w:type="dxa"/>
          </w:tcPr>
          <w:p w14:paraId="426AF96F" w14:textId="77777777" w:rsidR="00A21AD6" w:rsidRDefault="00A21AD6" w:rsidP="00465A44">
            <w:pPr>
              <w:jc w:val="center"/>
            </w:pPr>
          </w:p>
        </w:tc>
      </w:tr>
      <w:tr w:rsidR="00A21AD6" w14:paraId="53D17A83" w14:textId="77777777" w:rsidTr="00465A44">
        <w:tc>
          <w:tcPr>
            <w:tcW w:w="7225" w:type="dxa"/>
          </w:tcPr>
          <w:p w14:paraId="38FE782F" w14:textId="77777777" w:rsidR="00A21AD6" w:rsidRDefault="00A21AD6" w:rsidP="00465A44">
            <w:pPr>
              <w:ind w:left="720"/>
            </w:pPr>
            <w:r>
              <w:t>A sufficient number of test cases were conducted to ensure the product meets client requirements</w:t>
            </w:r>
          </w:p>
        </w:tc>
        <w:tc>
          <w:tcPr>
            <w:tcW w:w="708" w:type="dxa"/>
          </w:tcPr>
          <w:p w14:paraId="1555707A" w14:textId="77777777" w:rsidR="00A21AD6" w:rsidRDefault="00A21AD6" w:rsidP="00465A44">
            <w:pPr>
              <w:jc w:val="center"/>
            </w:pPr>
            <w:r>
              <w:t>X</w:t>
            </w:r>
          </w:p>
        </w:tc>
        <w:tc>
          <w:tcPr>
            <w:tcW w:w="709" w:type="dxa"/>
          </w:tcPr>
          <w:p w14:paraId="09C8C427" w14:textId="77777777" w:rsidR="00A21AD6" w:rsidRDefault="00A21AD6" w:rsidP="00465A44">
            <w:pPr>
              <w:jc w:val="center"/>
            </w:pPr>
          </w:p>
        </w:tc>
        <w:tc>
          <w:tcPr>
            <w:tcW w:w="708" w:type="dxa"/>
          </w:tcPr>
          <w:p w14:paraId="7619B8BF" w14:textId="77777777" w:rsidR="00A21AD6" w:rsidRDefault="00A21AD6" w:rsidP="00465A44">
            <w:pPr>
              <w:jc w:val="center"/>
            </w:pPr>
          </w:p>
        </w:tc>
      </w:tr>
      <w:tr w:rsidR="00A21AD6" w14:paraId="7E926FE2" w14:textId="77777777" w:rsidTr="00465A44">
        <w:tc>
          <w:tcPr>
            <w:tcW w:w="7225" w:type="dxa"/>
          </w:tcPr>
          <w:p w14:paraId="2655C8A3" w14:textId="77777777" w:rsidR="00A21AD6" w:rsidRDefault="00A21AD6" w:rsidP="00465A44">
            <w:pPr>
              <w:ind w:left="720"/>
            </w:pPr>
            <w:r>
              <w:t>Each team member assigned completed their report on time</w:t>
            </w:r>
          </w:p>
        </w:tc>
        <w:tc>
          <w:tcPr>
            <w:tcW w:w="708" w:type="dxa"/>
          </w:tcPr>
          <w:p w14:paraId="43FECEE9" w14:textId="77777777" w:rsidR="00A21AD6" w:rsidRDefault="00A21AD6" w:rsidP="00465A44">
            <w:pPr>
              <w:jc w:val="center"/>
            </w:pPr>
            <w:r>
              <w:t>X</w:t>
            </w:r>
          </w:p>
        </w:tc>
        <w:tc>
          <w:tcPr>
            <w:tcW w:w="709" w:type="dxa"/>
          </w:tcPr>
          <w:p w14:paraId="2154953E" w14:textId="77777777" w:rsidR="00A21AD6" w:rsidRDefault="00A21AD6" w:rsidP="00465A44">
            <w:pPr>
              <w:jc w:val="center"/>
            </w:pPr>
          </w:p>
        </w:tc>
        <w:tc>
          <w:tcPr>
            <w:tcW w:w="708" w:type="dxa"/>
          </w:tcPr>
          <w:p w14:paraId="44EE21C6" w14:textId="77777777" w:rsidR="00A21AD6" w:rsidRDefault="00A21AD6" w:rsidP="00465A44">
            <w:pPr>
              <w:jc w:val="center"/>
            </w:pPr>
          </w:p>
        </w:tc>
      </w:tr>
      <w:tr w:rsidR="00A21AD6" w14:paraId="4BDC755E" w14:textId="77777777" w:rsidTr="00465A44">
        <w:tc>
          <w:tcPr>
            <w:tcW w:w="7225" w:type="dxa"/>
          </w:tcPr>
          <w:p w14:paraId="52DB31D4" w14:textId="77777777" w:rsidR="00A21AD6" w:rsidRDefault="00A21AD6" w:rsidP="00465A44">
            <w:pPr>
              <w:ind w:left="720"/>
            </w:pPr>
            <w:r>
              <w:t>Reports meet expected QA guidelines</w:t>
            </w:r>
          </w:p>
        </w:tc>
        <w:tc>
          <w:tcPr>
            <w:tcW w:w="708" w:type="dxa"/>
          </w:tcPr>
          <w:p w14:paraId="3E136E41" w14:textId="77777777" w:rsidR="00A21AD6" w:rsidRDefault="00A21AD6" w:rsidP="00465A44">
            <w:pPr>
              <w:jc w:val="center"/>
            </w:pPr>
            <w:r>
              <w:t>X</w:t>
            </w:r>
          </w:p>
        </w:tc>
        <w:tc>
          <w:tcPr>
            <w:tcW w:w="709" w:type="dxa"/>
          </w:tcPr>
          <w:p w14:paraId="0A797E18" w14:textId="77777777" w:rsidR="00A21AD6" w:rsidRDefault="00A21AD6" w:rsidP="00465A44">
            <w:pPr>
              <w:jc w:val="center"/>
            </w:pPr>
          </w:p>
        </w:tc>
        <w:tc>
          <w:tcPr>
            <w:tcW w:w="708" w:type="dxa"/>
          </w:tcPr>
          <w:p w14:paraId="71E72752" w14:textId="77777777" w:rsidR="00A21AD6" w:rsidRDefault="00A21AD6" w:rsidP="00465A44">
            <w:pPr>
              <w:jc w:val="center"/>
            </w:pPr>
          </w:p>
        </w:tc>
      </w:tr>
    </w:tbl>
    <w:p w14:paraId="638F654C" w14:textId="77777777" w:rsidR="00A21AD6" w:rsidRDefault="00A21AD6" w:rsidP="00A21AD6">
      <w:pPr>
        <w:sectPr w:rsidR="00A21AD6" w:rsidSect="00AE4923">
          <w:pgSz w:w="12240" w:h="15840"/>
          <w:pgMar w:top="1440" w:right="1440" w:bottom="1440" w:left="1440" w:header="708" w:footer="708" w:gutter="0"/>
          <w:cols w:space="708"/>
          <w:docGrid w:linePitch="360"/>
        </w:sectPr>
      </w:pPr>
    </w:p>
    <w:p w14:paraId="5453B112" w14:textId="5A56829F" w:rsidR="00066E35" w:rsidRDefault="00465A44" w:rsidP="00465A44">
      <w:pPr>
        <w:pStyle w:val="Heading1"/>
      </w:pPr>
      <w:bookmarkStart w:id="126" w:name="_Toc57741164"/>
      <w:r>
        <w:lastRenderedPageBreak/>
        <w:t>Software Review Report</w:t>
      </w:r>
      <w:bookmarkEnd w:id="126"/>
    </w:p>
    <w:p w14:paraId="71607B09" w14:textId="6F295068" w:rsidR="00465A44" w:rsidRDefault="00465A44" w:rsidP="00465A44">
      <w:pPr>
        <w:pStyle w:val="Heading2"/>
      </w:pPr>
      <w:bookmarkStart w:id="127" w:name="_Toc57741165"/>
      <w:r>
        <w:t>How the team ensured the development quality of the software during the three sprints.</w:t>
      </w:r>
      <w:bookmarkEnd w:id="127"/>
    </w:p>
    <w:p w14:paraId="1EFE8C5C" w14:textId="77777777" w:rsidR="00465A44" w:rsidRPr="00465A44" w:rsidRDefault="00465A44" w:rsidP="00465A44"/>
    <w:p w14:paraId="1D5CEFD3" w14:textId="77777777" w:rsidR="00465A44" w:rsidRDefault="00465A44" w:rsidP="00465A44">
      <w:r>
        <w:t>To ensure our software was developed as a quality product across the lifecycle of the development we developed a quality assurance plan before any coding was done. The quality assurance plan was designed using industry standards and best practices. The quality assurance plan includes product lifecycle monitoring to ensure compliance with processes and guidelines, product quality verification and validation to ensure it comply with client business needs and expectations and collaboration between all project team members with quality always the main goal. A strict testing plan was developed at the start of the project to ensure consistent testing of the product across the project lifecycle.</w:t>
      </w:r>
    </w:p>
    <w:p w14:paraId="11692655" w14:textId="77777777" w:rsidR="00465A44" w:rsidRDefault="00465A44" w:rsidP="00465A44"/>
    <w:p w14:paraId="09F03298" w14:textId="77777777" w:rsidR="00465A44" w:rsidRDefault="00465A44" w:rsidP="00465A44">
      <w:pPr>
        <w:pStyle w:val="Heading2"/>
      </w:pPr>
      <w:bookmarkStart w:id="128" w:name="_Toc57741166"/>
      <w:r>
        <w:t>What processes were utilised to ensure adequate control of the quality of the development process.</w:t>
      </w:r>
      <w:bookmarkEnd w:id="128"/>
    </w:p>
    <w:p w14:paraId="5ED1AF08" w14:textId="77777777" w:rsidR="00465A44" w:rsidRDefault="00465A44" w:rsidP="00465A44">
      <w:r>
        <w:t xml:space="preserve">The project had a strict testing plan that involved all members of the team testing all the code at each stage of development and giving detailed feedback on both the functionality of the application and the quality of the design. The application was tested to meet the client’s requirements for the product, our own expectations of a product that would be developed by our team and also from an aesthetic point of view to ensure a quality user experience. </w:t>
      </w:r>
    </w:p>
    <w:p w14:paraId="2D34C07E" w14:textId="77777777" w:rsidR="00465A44" w:rsidRDefault="00465A44" w:rsidP="00465A44"/>
    <w:p w14:paraId="5BC95B8B" w14:textId="77777777" w:rsidR="00465A44" w:rsidRDefault="00465A44" w:rsidP="00465A44">
      <w:pPr>
        <w:pStyle w:val="Heading2"/>
      </w:pPr>
      <w:bookmarkStart w:id="129" w:name="_Toc57741167"/>
      <w:r>
        <w:t>Describe the code testing process.</w:t>
      </w:r>
      <w:bookmarkEnd w:id="129"/>
    </w:p>
    <w:p w14:paraId="56C9BF0F" w14:textId="77777777" w:rsidR="00465A44" w:rsidRDefault="00465A44" w:rsidP="00465A44">
      <w:r>
        <w:t xml:space="preserve">When the developer finish’s coding the application to meet the project requirements for each sprint it is given to all the team members for testing. A testing table is used by each team member to ensure the application meets the sprints requirements. As the team tests the application both against the new functionality and to ensure the existing features still function correctly they fill in the test table and produce screenshots of the product working how it should and of any bugs that need fixing. The screenshots of any bugs along with a set of notes describing the issues discovered and of any ideas for new implementation or aesthetic changes are returned to the developer. After any issues are repaired the team retests the application and the cycle continues until no issues are found. </w:t>
      </w:r>
    </w:p>
    <w:p w14:paraId="14B37AF1" w14:textId="77777777" w:rsidR="00465A44" w:rsidRDefault="00465A44" w:rsidP="00465A44"/>
    <w:p w14:paraId="448036E2" w14:textId="77777777" w:rsidR="00465A44" w:rsidRDefault="00465A44" w:rsidP="00465A44">
      <w:pPr>
        <w:pStyle w:val="Heading2"/>
      </w:pPr>
      <w:bookmarkStart w:id="130" w:name="_Toc57741168"/>
      <w:r>
        <w:t>How can the software be supported for future modification and refinements.</w:t>
      </w:r>
      <w:bookmarkEnd w:id="130"/>
    </w:p>
    <w:p w14:paraId="05C652F3" w14:textId="77777777" w:rsidR="00465A44" w:rsidRDefault="00465A44" w:rsidP="00465A44">
      <w:r>
        <w:t>Through the use of a development plan the application can be supported for future modification. The developer comments all the code so that other developers in the future are able to understand what each method and line of code is doing. This process makes it easier for any future developers to refine the existing code to meet new client requirement or to add new features to the application. All the project documentation including code documentation and testing plans can be found in the master document and reviewed to by other developers for future changes.</w:t>
      </w:r>
    </w:p>
    <w:p w14:paraId="03E7A933" w14:textId="00278BF1" w:rsidR="00465A44" w:rsidRDefault="00465A44" w:rsidP="00465A44">
      <w:pPr>
        <w:pStyle w:val="Heading2"/>
      </w:pPr>
      <w:bookmarkStart w:id="131" w:name="_Toc57741169"/>
      <w:r>
        <w:lastRenderedPageBreak/>
        <w:t>Provide a mapping of the user requirement to the final software product.</w:t>
      </w:r>
      <w:bookmarkEnd w:id="131"/>
    </w:p>
    <w:p w14:paraId="6952C8B1" w14:textId="43AE02BA" w:rsidR="00465A44" w:rsidRDefault="00465A44" w:rsidP="00465A44">
      <w:r>
        <w:t>This chart shows the clients user requirements and how each requirement is met by the developed website.</w:t>
      </w:r>
    </w:p>
    <w:tbl>
      <w:tblPr>
        <w:tblStyle w:val="TableGrid"/>
        <w:tblW w:w="0" w:type="auto"/>
        <w:tblLook w:val="04A0" w:firstRow="1" w:lastRow="0" w:firstColumn="1" w:lastColumn="0" w:noHBand="0" w:noVBand="1"/>
      </w:tblPr>
      <w:tblGrid>
        <w:gridCol w:w="3005"/>
        <w:gridCol w:w="3005"/>
        <w:gridCol w:w="3006"/>
      </w:tblGrid>
      <w:tr w:rsidR="00465A44" w:rsidRPr="008860B6" w14:paraId="6B2BD591" w14:textId="77777777" w:rsidTr="00465A44">
        <w:tc>
          <w:tcPr>
            <w:tcW w:w="3005" w:type="dxa"/>
            <w:shd w:val="clear" w:color="auto" w:fill="EEE6F3" w:themeFill="accent1" w:themeFillTint="33"/>
          </w:tcPr>
          <w:p w14:paraId="37A30620" w14:textId="77777777" w:rsidR="00465A44" w:rsidRPr="008860B6" w:rsidRDefault="00465A44" w:rsidP="00465A44">
            <w:pPr>
              <w:jc w:val="center"/>
              <w:rPr>
                <w:b/>
              </w:rPr>
            </w:pPr>
            <w:r>
              <w:rPr>
                <w:b/>
              </w:rPr>
              <w:t>User requirement</w:t>
            </w:r>
          </w:p>
        </w:tc>
        <w:tc>
          <w:tcPr>
            <w:tcW w:w="3005" w:type="dxa"/>
            <w:shd w:val="clear" w:color="auto" w:fill="EEE6F3" w:themeFill="accent1" w:themeFillTint="33"/>
          </w:tcPr>
          <w:p w14:paraId="042ECBC0" w14:textId="77777777" w:rsidR="00465A44" w:rsidRPr="008860B6" w:rsidRDefault="00465A44" w:rsidP="00465A44">
            <w:pPr>
              <w:jc w:val="center"/>
              <w:rPr>
                <w:b/>
              </w:rPr>
            </w:pPr>
            <w:r>
              <w:rPr>
                <w:b/>
              </w:rPr>
              <w:t>Implantation</w:t>
            </w:r>
          </w:p>
        </w:tc>
        <w:tc>
          <w:tcPr>
            <w:tcW w:w="3006" w:type="dxa"/>
            <w:shd w:val="clear" w:color="auto" w:fill="EEE6F3" w:themeFill="accent1" w:themeFillTint="33"/>
          </w:tcPr>
          <w:p w14:paraId="124B3B3A" w14:textId="77777777" w:rsidR="00465A44" w:rsidRPr="008860B6" w:rsidRDefault="00465A44" w:rsidP="00465A44">
            <w:pPr>
              <w:jc w:val="center"/>
              <w:rPr>
                <w:b/>
              </w:rPr>
            </w:pPr>
            <w:r>
              <w:rPr>
                <w:b/>
              </w:rPr>
              <w:t>Requirement met</w:t>
            </w:r>
          </w:p>
        </w:tc>
      </w:tr>
      <w:tr w:rsidR="00465A44" w:rsidRPr="008860B6" w14:paraId="39F678D9" w14:textId="77777777" w:rsidTr="00465A44">
        <w:tc>
          <w:tcPr>
            <w:tcW w:w="3005" w:type="dxa"/>
          </w:tcPr>
          <w:p w14:paraId="0BAD100B" w14:textId="77777777" w:rsidR="00465A44" w:rsidRPr="008860B6" w:rsidRDefault="00465A44" w:rsidP="00465A44">
            <w:pPr>
              <w:jc w:val="center"/>
            </w:pPr>
            <w:r>
              <w:t>Website works on different devices</w:t>
            </w:r>
          </w:p>
        </w:tc>
        <w:tc>
          <w:tcPr>
            <w:tcW w:w="3005" w:type="dxa"/>
          </w:tcPr>
          <w:p w14:paraId="094D2CEC" w14:textId="77777777" w:rsidR="00465A44" w:rsidRPr="008860B6" w:rsidRDefault="00465A44" w:rsidP="00465A44">
            <w:pPr>
              <w:jc w:val="center"/>
            </w:pPr>
            <w:r w:rsidRPr="008860B6">
              <w:t xml:space="preserve">A responsive design </w:t>
            </w:r>
            <w:r>
              <w:t xml:space="preserve">used </w:t>
            </w:r>
            <w:r w:rsidRPr="008860B6">
              <w:t xml:space="preserve">to stretch the </w:t>
            </w:r>
            <w:r>
              <w:t>image to whatever size it is being viewed on.</w:t>
            </w:r>
          </w:p>
        </w:tc>
        <w:tc>
          <w:tcPr>
            <w:tcW w:w="3006" w:type="dxa"/>
          </w:tcPr>
          <w:p w14:paraId="70C112AD" w14:textId="6EB15A6C" w:rsidR="00465A44" w:rsidRPr="008860B6" w:rsidRDefault="00465A44" w:rsidP="00465A44">
            <w:pPr>
              <w:jc w:val="center"/>
            </w:pPr>
            <w:r>
              <w:t>Yes</w:t>
            </w:r>
          </w:p>
        </w:tc>
      </w:tr>
      <w:tr w:rsidR="00465A44" w:rsidRPr="008860B6" w14:paraId="5EF23C5E" w14:textId="77777777" w:rsidTr="00465A44">
        <w:tc>
          <w:tcPr>
            <w:tcW w:w="3005" w:type="dxa"/>
          </w:tcPr>
          <w:p w14:paraId="3F86FC5E" w14:textId="77777777" w:rsidR="00465A44" w:rsidRDefault="00465A44" w:rsidP="00465A44">
            <w:pPr>
              <w:jc w:val="center"/>
            </w:pPr>
            <w:r>
              <w:t>Ability to search for a movie from the database by title, genre, rating, year or any combination.</w:t>
            </w:r>
          </w:p>
        </w:tc>
        <w:tc>
          <w:tcPr>
            <w:tcW w:w="3005" w:type="dxa"/>
          </w:tcPr>
          <w:p w14:paraId="388C6C54" w14:textId="77777777" w:rsidR="00465A44" w:rsidRPr="008860B6" w:rsidRDefault="00465A44" w:rsidP="00465A44">
            <w:pPr>
              <w:jc w:val="center"/>
            </w:pPr>
            <w:r>
              <w:t>A search page to select movies that correspond with the searched criteria.</w:t>
            </w:r>
          </w:p>
        </w:tc>
        <w:tc>
          <w:tcPr>
            <w:tcW w:w="3006" w:type="dxa"/>
          </w:tcPr>
          <w:p w14:paraId="7E24A59C" w14:textId="2DF7E827" w:rsidR="00465A44" w:rsidRPr="008860B6" w:rsidRDefault="00465A44" w:rsidP="00465A44">
            <w:pPr>
              <w:jc w:val="center"/>
            </w:pPr>
            <w:r>
              <w:t>Yes</w:t>
            </w:r>
          </w:p>
        </w:tc>
      </w:tr>
      <w:tr w:rsidR="00465A44" w14:paraId="60C8D3AB" w14:textId="77777777" w:rsidTr="00465A44">
        <w:tc>
          <w:tcPr>
            <w:tcW w:w="3005" w:type="dxa"/>
          </w:tcPr>
          <w:p w14:paraId="0E02D52B" w14:textId="77777777" w:rsidR="00465A44" w:rsidRDefault="00465A44" w:rsidP="00465A44">
            <w:pPr>
              <w:jc w:val="center"/>
            </w:pPr>
            <w:r>
              <w:t>A chart displaying the 10 most searched movies.</w:t>
            </w:r>
          </w:p>
        </w:tc>
        <w:tc>
          <w:tcPr>
            <w:tcW w:w="3005" w:type="dxa"/>
          </w:tcPr>
          <w:p w14:paraId="1DB87F22" w14:textId="77777777" w:rsidR="00465A44" w:rsidRDefault="00465A44" w:rsidP="00465A44">
            <w:pPr>
              <w:jc w:val="center"/>
            </w:pPr>
            <w:r>
              <w:t>A top 10 page displaying the chart with the 10 most searched movies</w:t>
            </w:r>
          </w:p>
        </w:tc>
        <w:tc>
          <w:tcPr>
            <w:tcW w:w="3006" w:type="dxa"/>
          </w:tcPr>
          <w:p w14:paraId="49F1EAC8" w14:textId="6B9E8280" w:rsidR="00465A44" w:rsidRDefault="00465A44" w:rsidP="00465A44">
            <w:pPr>
              <w:jc w:val="center"/>
            </w:pPr>
            <w:r>
              <w:t>Yes</w:t>
            </w:r>
          </w:p>
        </w:tc>
      </w:tr>
      <w:tr w:rsidR="00465A44" w14:paraId="603FA252" w14:textId="77777777" w:rsidTr="00465A44">
        <w:tc>
          <w:tcPr>
            <w:tcW w:w="3005" w:type="dxa"/>
          </w:tcPr>
          <w:p w14:paraId="136D3F3C" w14:textId="77777777" w:rsidR="00465A44" w:rsidRDefault="00465A44" w:rsidP="00465A44">
            <w:pPr>
              <w:jc w:val="center"/>
            </w:pPr>
            <w:r>
              <w:t>The ability for users to subscribe to the site and either receive emails and information.</w:t>
            </w:r>
          </w:p>
        </w:tc>
        <w:tc>
          <w:tcPr>
            <w:tcW w:w="3005" w:type="dxa"/>
          </w:tcPr>
          <w:p w14:paraId="611F9ACA" w14:textId="77777777" w:rsidR="00465A44" w:rsidRDefault="00465A44" w:rsidP="00465A44">
            <w:pPr>
              <w:jc w:val="center"/>
            </w:pPr>
            <w:r>
              <w:t>A membership page with a sign up function and email and information options.</w:t>
            </w:r>
          </w:p>
        </w:tc>
        <w:tc>
          <w:tcPr>
            <w:tcW w:w="3006" w:type="dxa"/>
          </w:tcPr>
          <w:p w14:paraId="148227DA" w14:textId="77777777" w:rsidR="00465A44" w:rsidRDefault="00465A44" w:rsidP="00465A44">
            <w:pPr>
              <w:jc w:val="center"/>
            </w:pPr>
            <w:r>
              <w:t>Yes</w:t>
            </w:r>
          </w:p>
        </w:tc>
      </w:tr>
      <w:tr w:rsidR="00465A44" w14:paraId="74CCB084" w14:textId="77777777" w:rsidTr="00465A44">
        <w:tc>
          <w:tcPr>
            <w:tcW w:w="3005" w:type="dxa"/>
          </w:tcPr>
          <w:p w14:paraId="0443129D" w14:textId="77777777" w:rsidR="00465A44" w:rsidRDefault="00465A44" w:rsidP="00465A44">
            <w:pPr>
              <w:jc w:val="center"/>
            </w:pPr>
            <w:r>
              <w:t>The ability for users to unsubscribe to any of all of the features.</w:t>
            </w:r>
          </w:p>
        </w:tc>
        <w:tc>
          <w:tcPr>
            <w:tcW w:w="3005" w:type="dxa"/>
          </w:tcPr>
          <w:p w14:paraId="1C2DB6F4" w14:textId="77777777" w:rsidR="00465A44" w:rsidRDefault="00465A44" w:rsidP="00465A44">
            <w:pPr>
              <w:jc w:val="center"/>
            </w:pPr>
            <w:r>
              <w:t xml:space="preserve">An unsubscribe page and administrator functions to allow an administrator the change a user’s settings in the database. </w:t>
            </w:r>
          </w:p>
        </w:tc>
        <w:tc>
          <w:tcPr>
            <w:tcW w:w="3006" w:type="dxa"/>
          </w:tcPr>
          <w:p w14:paraId="20D05EAC" w14:textId="77777777" w:rsidR="00465A44" w:rsidRDefault="00465A44" w:rsidP="00465A44">
            <w:pPr>
              <w:jc w:val="center"/>
            </w:pPr>
            <w:r>
              <w:t>Yes</w:t>
            </w:r>
          </w:p>
        </w:tc>
      </w:tr>
      <w:tr w:rsidR="00465A44" w14:paraId="00A216EC" w14:textId="77777777" w:rsidTr="00465A44">
        <w:tc>
          <w:tcPr>
            <w:tcW w:w="3005" w:type="dxa"/>
          </w:tcPr>
          <w:p w14:paraId="6B9CB575" w14:textId="77777777" w:rsidR="00465A44" w:rsidRDefault="00465A44" w:rsidP="00465A44">
            <w:pPr>
              <w:jc w:val="center"/>
            </w:pPr>
            <w:r>
              <w:t>Create new administrator and insist on a complex password.</w:t>
            </w:r>
          </w:p>
        </w:tc>
        <w:tc>
          <w:tcPr>
            <w:tcW w:w="3005" w:type="dxa"/>
          </w:tcPr>
          <w:p w14:paraId="75EA2CEE" w14:textId="77777777" w:rsidR="00465A44" w:rsidRDefault="00465A44" w:rsidP="00465A44">
            <w:pPr>
              <w:jc w:val="center"/>
            </w:pPr>
            <w:r>
              <w:t>A new administrator page locked behind the administrator login to create a new administrator and methods to ensure the new admin password has a at least one capitol letter and one number and is more than 8 characters.</w:t>
            </w:r>
          </w:p>
        </w:tc>
        <w:tc>
          <w:tcPr>
            <w:tcW w:w="3006" w:type="dxa"/>
          </w:tcPr>
          <w:p w14:paraId="33CAA82A" w14:textId="77777777" w:rsidR="00465A44" w:rsidRDefault="00465A44" w:rsidP="00465A44">
            <w:pPr>
              <w:jc w:val="center"/>
            </w:pPr>
            <w:r>
              <w:t>Yes</w:t>
            </w:r>
          </w:p>
        </w:tc>
      </w:tr>
      <w:tr w:rsidR="00465A44" w14:paraId="443EF619" w14:textId="77777777" w:rsidTr="00465A44">
        <w:tc>
          <w:tcPr>
            <w:tcW w:w="3005" w:type="dxa"/>
          </w:tcPr>
          <w:p w14:paraId="65561008" w14:textId="77777777" w:rsidR="00465A44" w:rsidRDefault="00465A44" w:rsidP="00465A44">
            <w:pPr>
              <w:jc w:val="center"/>
            </w:pPr>
            <w:r>
              <w:t>Ability for users to rate movies on a 5 star rating system.</w:t>
            </w:r>
          </w:p>
        </w:tc>
        <w:tc>
          <w:tcPr>
            <w:tcW w:w="3005" w:type="dxa"/>
          </w:tcPr>
          <w:p w14:paraId="31B1FADE" w14:textId="77777777" w:rsidR="00465A44" w:rsidRDefault="00465A44" w:rsidP="00465A44">
            <w:pPr>
              <w:jc w:val="center"/>
            </w:pPr>
            <w:r>
              <w:t>Rate a movie added so users can enter a movie title and rate the movie 1 to 5 stars.</w:t>
            </w:r>
          </w:p>
        </w:tc>
        <w:tc>
          <w:tcPr>
            <w:tcW w:w="3006" w:type="dxa"/>
          </w:tcPr>
          <w:p w14:paraId="13F1F489" w14:textId="77777777" w:rsidR="00465A44" w:rsidRDefault="00465A44" w:rsidP="00465A44">
            <w:pPr>
              <w:jc w:val="center"/>
            </w:pPr>
            <w:r>
              <w:t>Yes</w:t>
            </w:r>
          </w:p>
        </w:tc>
      </w:tr>
      <w:tr w:rsidR="00465A44" w14:paraId="787B81AD" w14:textId="77777777" w:rsidTr="00465A44">
        <w:tc>
          <w:tcPr>
            <w:tcW w:w="3005" w:type="dxa"/>
          </w:tcPr>
          <w:p w14:paraId="3E73FE1D" w14:textId="77777777" w:rsidR="00465A44" w:rsidRDefault="00465A44" w:rsidP="00465A44">
            <w:pPr>
              <w:jc w:val="center"/>
            </w:pPr>
            <w:r>
              <w:t>Chart for users to see the 10 highest rated movies.</w:t>
            </w:r>
          </w:p>
        </w:tc>
        <w:tc>
          <w:tcPr>
            <w:tcW w:w="3005" w:type="dxa"/>
          </w:tcPr>
          <w:p w14:paraId="02E880FF" w14:textId="77777777" w:rsidR="00465A44" w:rsidRDefault="00465A44" w:rsidP="00465A44">
            <w:pPr>
              <w:jc w:val="center"/>
            </w:pPr>
            <w:r>
              <w:t>The top 10 page is upgraded to include a second chart displaying the 10 highest rated movies on the site.</w:t>
            </w:r>
          </w:p>
        </w:tc>
        <w:tc>
          <w:tcPr>
            <w:tcW w:w="3006" w:type="dxa"/>
          </w:tcPr>
          <w:p w14:paraId="2CA95DAD" w14:textId="77777777" w:rsidR="00465A44" w:rsidRDefault="00465A44" w:rsidP="00465A44">
            <w:pPr>
              <w:jc w:val="center"/>
            </w:pPr>
            <w:r>
              <w:t>Yes</w:t>
            </w:r>
          </w:p>
        </w:tc>
      </w:tr>
    </w:tbl>
    <w:p w14:paraId="301A6D49" w14:textId="77777777" w:rsidR="00465A44" w:rsidRDefault="00465A44" w:rsidP="00465A44">
      <w:pPr>
        <w:sectPr w:rsidR="00465A44" w:rsidSect="000871FC">
          <w:pgSz w:w="12240" w:h="15840"/>
          <w:pgMar w:top="1440" w:right="1440" w:bottom="1440" w:left="1440" w:header="708" w:footer="708" w:gutter="0"/>
          <w:cols w:space="708"/>
          <w:docGrid w:linePitch="360"/>
        </w:sectPr>
      </w:pPr>
    </w:p>
    <w:p w14:paraId="5BBBDFFB" w14:textId="77777777" w:rsidR="004929E4" w:rsidRDefault="004929E4" w:rsidP="004929E4">
      <w:pPr>
        <w:pStyle w:val="Heading1"/>
      </w:pPr>
      <w:bookmarkStart w:id="132" w:name="_Toc57652096"/>
      <w:bookmarkStart w:id="133" w:name="_Toc57741170"/>
      <w:r>
        <w:lastRenderedPageBreak/>
        <w:t>WCAG Requirements</w:t>
      </w:r>
      <w:bookmarkEnd w:id="132"/>
      <w:bookmarkEnd w:id="133"/>
    </w:p>
    <w:p w14:paraId="518C996B" w14:textId="77777777" w:rsidR="004929E4" w:rsidRDefault="004929E4" w:rsidP="004929E4">
      <w:r>
        <w:t>WCAG stands for Web Content Accessibility Guidelines and has been put in place to provide a single shared standard for web content accessibility that meets the needs of individuals, organisations and governments internationally. The purpose of this standard is to make web content more accessible to people with disabilities and generally refers to a websites ‘content’ as the information in a web page or application, such as the text, images or sounds displayed in a web site or application, or the code or mark-up defined structure/presentation.</w:t>
      </w:r>
    </w:p>
    <w:p w14:paraId="19E673AB" w14:textId="77777777" w:rsidR="004929E4" w:rsidRDefault="004929E4" w:rsidP="004929E4">
      <w:r>
        <w:t xml:space="preserve">Below is simplified list of the upcoming WCAG 2.1 requirements needed in order for a webpage or application to be granted a AAA rating for compliance with the guidelines. A full comprehensive list of each principles criteria can be found at: </w:t>
      </w:r>
      <w:hyperlink r:id="rId145" w:history="1">
        <w:r w:rsidRPr="00D00DC2">
          <w:rPr>
            <w:rStyle w:val="Hyperlink"/>
          </w:rPr>
          <w:t>https://www.w3.org/WAI/WCAG21/quickref/</w:t>
        </w:r>
      </w:hyperlink>
    </w:p>
    <w:p w14:paraId="38F019C6" w14:textId="77777777" w:rsidR="004929E4" w:rsidRDefault="004929E4" w:rsidP="004929E4">
      <w:pPr>
        <w:spacing w:after="0"/>
      </w:pPr>
      <w:r w:rsidRPr="00D00DC2">
        <w:rPr>
          <w:b/>
          <w:bCs/>
        </w:rPr>
        <w:t>Principle 1 – Perceivable.</w:t>
      </w:r>
      <w:r>
        <w:t xml:space="preserve"> </w:t>
      </w:r>
    </w:p>
    <w:p w14:paraId="6E1992AD" w14:textId="77777777" w:rsidR="004929E4" w:rsidRDefault="004929E4" w:rsidP="004929E4">
      <w:pPr>
        <w:spacing w:after="0"/>
      </w:pPr>
      <w:r>
        <w:t>Information and user interface components must be present to users in ways they can perceive.</w:t>
      </w:r>
    </w:p>
    <w:p w14:paraId="661CD734" w14:textId="77777777" w:rsidR="004929E4" w:rsidRDefault="004929E4" w:rsidP="004929E4">
      <w:pPr>
        <w:pStyle w:val="ListParagraph"/>
        <w:numPr>
          <w:ilvl w:val="0"/>
          <w:numId w:val="14"/>
        </w:numPr>
      </w:pPr>
      <w:r>
        <w:t>Provide text alternatives for non-text content.</w:t>
      </w:r>
    </w:p>
    <w:p w14:paraId="7B78D681" w14:textId="77777777" w:rsidR="004929E4" w:rsidRDefault="004929E4" w:rsidP="004929E4">
      <w:pPr>
        <w:pStyle w:val="ListParagraph"/>
        <w:numPr>
          <w:ilvl w:val="0"/>
          <w:numId w:val="14"/>
        </w:numPr>
      </w:pPr>
      <w:r>
        <w:t>Provide captions and other alternatives for multimedia.</w:t>
      </w:r>
    </w:p>
    <w:p w14:paraId="65CA134A" w14:textId="77777777" w:rsidR="004929E4" w:rsidRDefault="004929E4" w:rsidP="004929E4">
      <w:pPr>
        <w:pStyle w:val="ListParagraph"/>
        <w:numPr>
          <w:ilvl w:val="0"/>
          <w:numId w:val="14"/>
        </w:numPr>
      </w:pPr>
      <w:r>
        <w:t>Create content that can be presented in different ways, including assistive technologies, without losing meaning.</w:t>
      </w:r>
    </w:p>
    <w:p w14:paraId="1452E49D" w14:textId="77777777" w:rsidR="004929E4" w:rsidRDefault="004929E4" w:rsidP="004929E4">
      <w:pPr>
        <w:pStyle w:val="ListParagraph"/>
        <w:numPr>
          <w:ilvl w:val="0"/>
          <w:numId w:val="14"/>
        </w:numPr>
      </w:pPr>
      <w:r>
        <w:t>Make it easier for users to see and hear content.</w:t>
      </w:r>
    </w:p>
    <w:p w14:paraId="4B190FA2" w14:textId="77777777" w:rsidR="004929E4" w:rsidRDefault="004929E4" w:rsidP="004929E4">
      <w:pPr>
        <w:spacing w:after="0"/>
      </w:pPr>
      <w:r>
        <w:rPr>
          <w:b/>
          <w:bCs/>
        </w:rPr>
        <w:t>Principle 2 – Operable.</w:t>
      </w:r>
    </w:p>
    <w:p w14:paraId="1B79A753" w14:textId="77777777" w:rsidR="004929E4" w:rsidRDefault="004929E4" w:rsidP="004929E4">
      <w:pPr>
        <w:spacing w:after="0"/>
      </w:pPr>
      <w:r>
        <w:t>User interface components and navigation must be operable.</w:t>
      </w:r>
    </w:p>
    <w:p w14:paraId="2514DD17" w14:textId="77777777" w:rsidR="004929E4" w:rsidRDefault="004929E4" w:rsidP="004929E4">
      <w:pPr>
        <w:pStyle w:val="ListParagraph"/>
        <w:numPr>
          <w:ilvl w:val="0"/>
          <w:numId w:val="15"/>
        </w:numPr>
      </w:pPr>
      <w:r>
        <w:t>Make all functionality available from a keyboard.</w:t>
      </w:r>
    </w:p>
    <w:p w14:paraId="2C728F34" w14:textId="77777777" w:rsidR="004929E4" w:rsidRDefault="004929E4" w:rsidP="004929E4">
      <w:pPr>
        <w:pStyle w:val="ListParagraph"/>
        <w:numPr>
          <w:ilvl w:val="0"/>
          <w:numId w:val="15"/>
        </w:numPr>
      </w:pPr>
      <w:r>
        <w:t>Give users enough time to read and use content.</w:t>
      </w:r>
    </w:p>
    <w:p w14:paraId="41EC7B2F" w14:textId="77777777" w:rsidR="004929E4" w:rsidRDefault="004929E4" w:rsidP="004929E4">
      <w:pPr>
        <w:pStyle w:val="ListParagraph"/>
        <w:numPr>
          <w:ilvl w:val="0"/>
          <w:numId w:val="15"/>
        </w:numPr>
      </w:pPr>
      <w:r>
        <w:t>Do not use content that causes seizures or physical reactions.</w:t>
      </w:r>
    </w:p>
    <w:p w14:paraId="283E83E1" w14:textId="77777777" w:rsidR="004929E4" w:rsidRDefault="004929E4" w:rsidP="004929E4">
      <w:pPr>
        <w:pStyle w:val="ListParagraph"/>
        <w:numPr>
          <w:ilvl w:val="0"/>
          <w:numId w:val="15"/>
        </w:numPr>
      </w:pPr>
      <w:r>
        <w:t>Help users navigate and find content.</w:t>
      </w:r>
    </w:p>
    <w:p w14:paraId="0156255C" w14:textId="77777777" w:rsidR="004929E4" w:rsidRDefault="004929E4" w:rsidP="004929E4">
      <w:pPr>
        <w:pStyle w:val="ListParagraph"/>
        <w:numPr>
          <w:ilvl w:val="0"/>
          <w:numId w:val="15"/>
        </w:numPr>
      </w:pPr>
      <w:r>
        <w:t>Make it easier to use inputs other than keyboard.</w:t>
      </w:r>
    </w:p>
    <w:p w14:paraId="60E3ECFF" w14:textId="77777777" w:rsidR="004929E4" w:rsidRDefault="004929E4" w:rsidP="004929E4">
      <w:pPr>
        <w:spacing w:after="0"/>
      </w:pPr>
      <w:r>
        <w:rPr>
          <w:b/>
          <w:bCs/>
        </w:rPr>
        <w:t>Principle 3 – Understandable.</w:t>
      </w:r>
    </w:p>
    <w:p w14:paraId="2307E3C8" w14:textId="77777777" w:rsidR="004929E4" w:rsidRDefault="004929E4" w:rsidP="004929E4">
      <w:pPr>
        <w:spacing w:after="0"/>
      </w:pPr>
      <w:r w:rsidRPr="007D1530">
        <w:t>Information and the operation of the user interface must be understandable.</w:t>
      </w:r>
    </w:p>
    <w:p w14:paraId="00BA393D" w14:textId="77777777" w:rsidR="004929E4" w:rsidRDefault="004929E4" w:rsidP="004929E4">
      <w:pPr>
        <w:pStyle w:val="ListParagraph"/>
        <w:numPr>
          <w:ilvl w:val="0"/>
          <w:numId w:val="16"/>
        </w:numPr>
      </w:pPr>
      <w:r>
        <w:t>Make text readable and understandable.</w:t>
      </w:r>
    </w:p>
    <w:p w14:paraId="03329AE0" w14:textId="77777777" w:rsidR="004929E4" w:rsidRDefault="004929E4" w:rsidP="004929E4">
      <w:pPr>
        <w:pStyle w:val="ListParagraph"/>
        <w:numPr>
          <w:ilvl w:val="0"/>
          <w:numId w:val="16"/>
        </w:numPr>
      </w:pPr>
      <w:r>
        <w:t>Make content appear and operate in predictable ways.</w:t>
      </w:r>
    </w:p>
    <w:p w14:paraId="476C4251" w14:textId="77777777" w:rsidR="004929E4" w:rsidRDefault="004929E4" w:rsidP="004929E4">
      <w:pPr>
        <w:pStyle w:val="ListParagraph"/>
        <w:numPr>
          <w:ilvl w:val="0"/>
          <w:numId w:val="16"/>
        </w:numPr>
      </w:pPr>
      <w:r>
        <w:t>Help users avoid and correct mistakes.</w:t>
      </w:r>
    </w:p>
    <w:p w14:paraId="1F38F295" w14:textId="77777777" w:rsidR="004929E4" w:rsidRDefault="004929E4" w:rsidP="004929E4">
      <w:pPr>
        <w:spacing w:after="0"/>
      </w:pPr>
      <w:r>
        <w:rPr>
          <w:b/>
          <w:bCs/>
        </w:rPr>
        <w:t>Principle 4 – Robust.</w:t>
      </w:r>
    </w:p>
    <w:p w14:paraId="66BEFE7E" w14:textId="77777777" w:rsidR="004929E4" w:rsidRDefault="004929E4" w:rsidP="004929E4">
      <w:pPr>
        <w:spacing w:after="0"/>
      </w:pPr>
      <w:r w:rsidRPr="007D1530">
        <w:t>Content must be robust enough that it can be interpreted by a wide variety of user agents, including assistive technologies.</w:t>
      </w:r>
    </w:p>
    <w:p w14:paraId="483602BC" w14:textId="77777777" w:rsidR="004929E4" w:rsidRPr="007D1530" w:rsidRDefault="004929E4" w:rsidP="004929E4">
      <w:pPr>
        <w:pStyle w:val="ListParagraph"/>
        <w:numPr>
          <w:ilvl w:val="0"/>
          <w:numId w:val="17"/>
        </w:numPr>
        <w:spacing w:after="0"/>
      </w:pPr>
      <w:r>
        <w:t>Maximise compatibility with current and future user tools.</w:t>
      </w:r>
    </w:p>
    <w:p w14:paraId="5B13D3C4" w14:textId="77777777" w:rsidR="004929E4" w:rsidRDefault="004929E4" w:rsidP="004929E4">
      <w:r>
        <w:br w:type="page"/>
      </w:r>
    </w:p>
    <w:p w14:paraId="22AFEE81" w14:textId="77777777" w:rsidR="004929E4" w:rsidRDefault="004929E4" w:rsidP="004929E4">
      <w:pPr>
        <w:pStyle w:val="Heading2"/>
      </w:pPr>
      <w:bookmarkStart w:id="134" w:name="_Toc57652097"/>
      <w:bookmarkStart w:id="135" w:name="_Toc57741171"/>
      <w:r>
        <w:lastRenderedPageBreak/>
        <w:t>Examples</w:t>
      </w:r>
      <w:bookmarkEnd w:id="134"/>
      <w:bookmarkEnd w:id="135"/>
    </w:p>
    <w:p w14:paraId="525D9EB5" w14:textId="77777777" w:rsidR="004929E4" w:rsidRDefault="004929E4" w:rsidP="004929E4">
      <w:r>
        <w:t>Below are some images of the way our website meets some of the WCAG standards.</w:t>
      </w:r>
    </w:p>
    <w:p w14:paraId="6C9E6968" w14:textId="77777777" w:rsidR="004929E4" w:rsidRDefault="004929E4" w:rsidP="004929E4">
      <w:pPr>
        <w:spacing w:after="0"/>
      </w:pPr>
      <w:r>
        <w:t>Guideline 1.1 – Text alternatives:</w:t>
      </w:r>
    </w:p>
    <w:p w14:paraId="143EAAF4" w14:textId="77777777" w:rsidR="004929E4" w:rsidRDefault="004929E4" w:rsidP="004929E4">
      <w:r>
        <w:t>Our website contains a couple of chart images generated by users searching movies, and users rating movies contained in the database. The chart images show the top ten results of each of these user interactions. A method was put in place so that the alt text would contains the data used to populate the chart.</w:t>
      </w:r>
    </w:p>
    <w:p w14:paraId="433102F8" w14:textId="77777777" w:rsidR="004929E4" w:rsidRDefault="004929E4" w:rsidP="004929E4">
      <w:pPr>
        <w:keepNext/>
      </w:pPr>
      <w:r>
        <w:rPr>
          <w:noProof/>
        </w:rPr>
        <w:drawing>
          <wp:inline distT="0" distB="0" distL="0" distR="0" wp14:anchorId="2CB3DF1F" wp14:editId="0B8366FB">
            <wp:extent cx="5943600" cy="128905"/>
            <wp:effectExtent l="0" t="0" r="0" b="444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43600" cy="128905"/>
                    </a:xfrm>
                    <a:prstGeom prst="rect">
                      <a:avLst/>
                    </a:prstGeom>
                  </pic:spPr>
                </pic:pic>
              </a:graphicData>
            </a:graphic>
          </wp:inline>
        </w:drawing>
      </w:r>
    </w:p>
    <w:p w14:paraId="4A4BC400" w14:textId="1133B888" w:rsidR="004929E4" w:rsidRDefault="004929E4" w:rsidP="004929E4">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webpage code</w:t>
      </w:r>
    </w:p>
    <w:p w14:paraId="083AE817" w14:textId="77777777" w:rsidR="004929E4" w:rsidRPr="004929E4" w:rsidRDefault="004929E4" w:rsidP="004929E4"/>
    <w:p w14:paraId="57AB2105" w14:textId="77777777" w:rsidR="004929E4" w:rsidRDefault="004929E4" w:rsidP="004929E4">
      <w:pPr>
        <w:keepNext/>
      </w:pPr>
      <w:r>
        <w:rPr>
          <w:noProof/>
        </w:rPr>
        <w:drawing>
          <wp:inline distT="0" distB="0" distL="0" distR="0" wp14:anchorId="4B125FEF" wp14:editId="1AF728DF">
            <wp:extent cx="5943600" cy="355600"/>
            <wp:effectExtent l="0" t="0" r="0" b="635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43600" cy="355600"/>
                    </a:xfrm>
                    <a:prstGeom prst="rect">
                      <a:avLst/>
                    </a:prstGeom>
                  </pic:spPr>
                </pic:pic>
              </a:graphicData>
            </a:graphic>
          </wp:inline>
        </w:drawing>
      </w:r>
    </w:p>
    <w:p w14:paraId="5B1EA1AB" w14:textId="77777777" w:rsidR="004929E4" w:rsidRDefault="004929E4" w:rsidP="004929E4">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webpage data when inspected in google chrome</w:t>
      </w:r>
    </w:p>
    <w:p w14:paraId="412D09B1" w14:textId="77777777" w:rsidR="004929E4" w:rsidRDefault="004929E4" w:rsidP="004929E4"/>
    <w:p w14:paraId="77D9ACB4" w14:textId="77777777" w:rsidR="004929E4" w:rsidRDefault="004929E4" w:rsidP="004929E4">
      <w:pPr>
        <w:spacing w:after="0"/>
      </w:pPr>
      <w:r>
        <w:t>Guideline 1.4.1 Use of Colour</w:t>
      </w:r>
    </w:p>
    <w:p w14:paraId="74C37AAF" w14:textId="77777777" w:rsidR="004929E4" w:rsidRDefault="004929E4" w:rsidP="004929E4">
      <w:r>
        <w:t>Our website has separated different features or functions with not only colour, but by text indicators, this allows people using the website who may be colour blind to still distinguish between different functions or elements in the website.</w:t>
      </w:r>
    </w:p>
    <w:p w14:paraId="0A46912D" w14:textId="77777777" w:rsidR="004929E4" w:rsidRDefault="004929E4" w:rsidP="004929E4">
      <w:pPr>
        <w:keepNext/>
      </w:pPr>
      <w:r>
        <w:rPr>
          <w:noProof/>
        </w:rPr>
        <w:drawing>
          <wp:inline distT="0" distB="0" distL="0" distR="0" wp14:anchorId="16E7ACB6" wp14:editId="50D97059">
            <wp:extent cx="5943600" cy="3024505"/>
            <wp:effectExtent l="0" t="0" r="0" b="444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3024505"/>
                    </a:xfrm>
                    <a:prstGeom prst="rect">
                      <a:avLst/>
                    </a:prstGeom>
                  </pic:spPr>
                </pic:pic>
              </a:graphicData>
            </a:graphic>
          </wp:inline>
        </w:drawing>
      </w:r>
    </w:p>
    <w:p w14:paraId="503C19BA" w14:textId="77777777" w:rsidR="004929E4" w:rsidRDefault="004929E4" w:rsidP="004929E4">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webpage providing different colours for separated elements</w:t>
      </w:r>
    </w:p>
    <w:p w14:paraId="05AB8519" w14:textId="08F16773" w:rsidR="00465A44" w:rsidRDefault="00465A44" w:rsidP="00465A44"/>
    <w:sectPr w:rsidR="00465A44" w:rsidSect="000871F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4025FD" w14:textId="77777777" w:rsidR="005E2FB4" w:rsidRDefault="005E2FB4">
      <w:pPr>
        <w:spacing w:after="0" w:line="240" w:lineRule="auto"/>
      </w:pPr>
      <w:r>
        <w:separator/>
      </w:r>
    </w:p>
  </w:endnote>
  <w:endnote w:type="continuationSeparator" w:id="0">
    <w:p w14:paraId="693CEFC3" w14:textId="77777777" w:rsidR="005E2FB4" w:rsidRDefault="005E2F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E03CA" w14:textId="37500CAC" w:rsidR="00465A44" w:rsidRDefault="00465A44">
    <w:pPr>
      <w:pStyle w:val="Footer"/>
      <w:tabs>
        <w:tab w:val="clear" w:pos="4680"/>
        <w:tab w:val="clear" w:pos="9360"/>
      </w:tabs>
      <w:jc w:val="center"/>
      <w:rPr>
        <w:caps/>
        <w:noProof/>
        <w:color w:val="AD84C6" w:themeColor="accent1"/>
      </w:rPr>
    </w:pPr>
    <w:r>
      <w:rPr>
        <w:caps/>
        <w:color w:val="AD84C6" w:themeColor="accent1"/>
      </w:rPr>
      <w:fldChar w:fldCharType="begin"/>
    </w:r>
    <w:r>
      <w:rPr>
        <w:caps/>
        <w:color w:val="AD84C6" w:themeColor="accent1"/>
      </w:rPr>
      <w:instrText xml:space="preserve"> PAGE   \* MERGEFORMAT </w:instrText>
    </w:r>
    <w:r>
      <w:rPr>
        <w:caps/>
        <w:color w:val="AD84C6" w:themeColor="accent1"/>
      </w:rPr>
      <w:fldChar w:fldCharType="separate"/>
    </w:r>
    <w:r>
      <w:rPr>
        <w:caps/>
        <w:noProof/>
        <w:color w:val="AD84C6" w:themeColor="accent1"/>
      </w:rPr>
      <w:t>iii</w:t>
    </w:r>
    <w:r>
      <w:rPr>
        <w:caps/>
        <w:noProof/>
        <w:color w:val="AD84C6" w:themeColor="accent1"/>
      </w:rPr>
      <w:fldChar w:fldCharType="end"/>
    </w:r>
  </w:p>
  <w:p w14:paraId="7C344A60" w14:textId="77777777" w:rsidR="00465A44" w:rsidRDefault="0046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F794A" w14:textId="77777777" w:rsidR="00465A44" w:rsidRDefault="00465A44" w:rsidP="00EC32AB">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465A44" w14:paraId="06C8199A" w14:textId="77777777">
      <w:trPr>
        <w:trHeight w:hRule="exact" w:val="115"/>
        <w:jc w:val="center"/>
      </w:trPr>
      <w:tc>
        <w:tcPr>
          <w:tcW w:w="4686" w:type="dxa"/>
          <w:shd w:val="clear" w:color="auto" w:fill="AD84C6" w:themeFill="accent1"/>
          <w:tcMar>
            <w:top w:w="0" w:type="dxa"/>
            <w:bottom w:w="0" w:type="dxa"/>
          </w:tcMar>
        </w:tcPr>
        <w:p w14:paraId="3E687871" w14:textId="77777777" w:rsidR="00465A44" w:rsidRDefault="00465A44">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48E15008" w14:textId="77777777" w:rsidR="00465A44" w:rsidRDefault="00465A44">
          <w:pPr>
            <w:pStyle w:val="Header"/>
            <w:tabs>
              <w:tab w:val="clear" w:pos="4680"/>
              <w:tab w:val="clear" w:pos="9360"/>
            </w:tabs>
            <w:jc w:val="right"/>
            <w:rPr>
              <w:caps/>
              <w:sz w:val="18"/>
            </w:rPr>
          </w:pPr>
        </w:p>
      </w:tc>
    </w:tr>
    <w:tr w:rsidR="00465A44" w14:paraId="6972DAD0" w14:textId="77777777">
      <w:trPr>
        <w:jc w:val="center"/>
      </w:trPr>
      <w:sdt>
        <w:sdtPr>
          <w:rPr>
            <w:caps/>
            <w:color w:val="808080" w:themeColor="background1" w:themeShade="80"/>
            <w:sz w:val="18"/>
            <w:szCs w:val="18"/>
          </w:rPr>
          <w:alias w:val="Author"/>
          <w:tag w:val=""/>
          <w:id w:val="-597793221"/>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58AE27D" w14:textId="055765DE" w:rsidR="00465A44" w:rsidRDefault="00465A44">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7C1FC26D" w14:textId="05D67700" w:rsidR="00465A44" w:rsidRDefault="00465A44">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3</w:t>
          </w:r>
          <w:r>
            <w:rPr>
              <w:caps/>
              <w:noProof/>
              <w:color w:val="808080" w:themeColor="background1" w:themeShade="80"/>
              <w:sz w:val="18"/>
              <w:szCs w:val="18"/>
            </w:rPr>
            <w:fldChar w:fldCharType="end"/>
          </w:r>
        </w:p>
      </w:tc>
    </w:tr>
  </w:tbl>
  <w:p w14:paraId="76414A48" w14:textId="77777777" w:rsidR="00465A44" w:rsidRDefault="00465A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465A44" w14:paraId="2A914690" w14:textId="77777777">
      <w:trPr>
        <w:trHeight w:hRule="exact" w:val="115"/>
        <w:jc w:val="center"/>
      </w:trPr>
      <w:tc>
        <w:tcPr>
          <w:tcW w:w="4686" w:type="dxa"/>
          <w:shd w:val="clear" w:color="auto" w:fill="AD84C6" w:themeFill="accent1"/>
          <w:tcMar>
            <w:top w:w="0" w:type="dxa"/>
            <w:bottom w:w="0" w:type="dxa"/>
          </w:tcMar>
        </w:tcPr>
        <w:p w14:paraId="7834B5B1" w14:textId="77777777" w:rsidR="00465A44" w:rsidRDefault="00465A44">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192B3B5E" w14:textId="77777777" w:rsidR="00465A44" w:rsidRDefault="00465A44">
          <w:pPr>
            <w:pStyle w:val="Header"/>
            <w:tabs>
              <w:tab w:val="clear" w:pos="4680"/>
              <w:tab w:val="clear" w:pos="9360"/>
            </w:tabs>
            <w:jc w:val="right"/>
            <w:rPr>
              <w:caps/>
              <w:sz w:val="18"/>
            </w:rPr>
          </w:pPr>
        </w:p>
      </w:tc>
    </w:tr>
    <w:tr w:rsidR="00465A44" w14:paraId="30929C71" w14:textId="77777777">
      <w:trPr>
        <w:jc w:val="center"/>
      </w:trPr>
      <w:sdt>
        <w:sdtPr>
          <w:rPr>
            <w:caps/>
            <w:color w:val="808080" w:themeColor="background1" w:themeShade="80"/>
            <w:sz w:val="18"/>
            <w:szCs w:val="18"/>
          </w:rPr>
          <w:alias w:val="Author"/>
          <w:tag w:val=""/>
          <w:id w:val="1534151868"/>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224CCBBF" w14:textId="37ED4AC7" w:rsidR="00465A44" w:rsidRDefault="00465A44">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77311229" w14:textId="414FC3D7" w:rsidR="00465A44" w:rsidRDefault="00465A44">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50</w:t>
          </w:r>
          <w:r>
            <w:rPr>
              <w:caps/>
              <w:noProof/>
              <w:color w:val="808080" w:themeColor="background1" w:themeShade="80"/>
              <w:sz w:val="18"/>
              <w:szCs w:val="18"/>
            </w:rPr>
            <w:fldChar w:fldCharType="end"/>
          </w:r>
        </w:p>
      </w:tc>
    </w:tr>
  </w:tbl>
  <w:p w14:paraId="0388641C" w14:textId="77777777" w:rsidR="00465A44" w:rsidRDefault="00465A4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465A44" w14:paraId="368A70F3" w14:textId="77777777">
      <w:trPr>
        <w:trHeight w:hRule="exact" w:val="115"/>
        <w:jc w:val="center"/>
      </w:trPr>
      <w:tc>
        <w:tcPr>
          <w:tcW w:w="4686" w:type="dxa"/>
          <w:shd w:val="clear" w:color="auto" w:fill="AD84C6" w:themeFill="accent1"/>
          <w:tcMar>
            <w:top w:w="0" w:type="dxa"/>
            <w:bottom w:w="0" w:type="dxa"/>
          </w:tcMar>
        </w:tcPr>
        <w:p w14:paraId="2F52B4EF" w14:textId="77777777" w:rsidR="00465A44" w:rsidRDefault="00465A44">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12F405AD" w14:textId="77777777" w:rsidR="00465A44" w:rsidRDefault="00465A44">
          <w:pPr>
            <w:pStyle w:val="Header"/>
            <w:tabs>
              <w:tab w:val="clear" w:pos="4680"/>
              <w:tab w:val="clear" w:pos="9360"/>
            </w:tabs>
            <w:jc w:val="right"/>
            <w:rPr>
              <w:caps/>
              <w:sz w:val="18"/>
            </w:rPr>
          </w:pPr>
        </w:p>
      </w:tc>
    </w:tr>
    <w:tr w:rsidR="00465A44" w14:paraId="4A55B935" w14:textId="77777777">
      <w:trPr>
        <w:jc w:val="center"/>
      </w:trPr>
      <w:sdt>
        <w:sdtPr>
          <w:rPr>
            <w:caps/>
            <w:color w:val="808080" w:themeColor="background1" w:themeShade="80"/>
            <w:sz w:val="18"/>
            <w:szCs w:val="18"/>
          </w:rPr>
          <w:alias w:val="Author"/>
          <w:tag w:val=""/>
          <w:id w:val="-905840685"/>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781BEF78" w14:textId="625084F0" w:rsidR="00465A44" w:rsidRDefault="00465A44">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62BEBC96" w14:textId="31DEAFC1" w:rsidR="00465A44" w:rsidRDefault="00465A44">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63</w:t>
          </w:r>
          <w:r>
            <w:rPr>
              <w:caps/>
              <w:noProof/>
              <w:color w:val="808080" w:themeColor="background1" w:themeShade="80"/>
              <w:sz w:val="18"/>
              <w:szCs w:val="18"/>
            </w:rPr>
            <w:fldChar w:fldCharType="end"/>
          </w:r>
        </w:p>
      </w:tc>
    </w:tr>
  </w:tbl>
  <w:p w14:paraId="55AF039D" w14:textId="77777777" w:rsidR="00465A44" w:rsidRDefault="00465A4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465A44" w14:paraId="6E4B012E" w14:textId="77777777">
      <w:trPr>
        <w:trHeight w:hRule="exact" w:val="115"/>
        <w:jc w:val="center"/>
      </w:trPr>
      <w:tc>
        <w:tcPr>
          <w:tcW w:w="4686" w:type="dxa"/>
          <w:shd w:val="clear" w:color="auto" w:fill="AD84C6" w:themeFill="accent1"/>
          <w:tcMar>
            <w:top w:w="0" w:type="dxa"/>
            <w:bottom w:w="0" w:type="dxa"/>
          </w:tcMar>
        </w:tcPr>
        <w:p w14:paraId="1EBC93CC" w14:textId="77777777" w:rsidR="00465A44" w:rsidRDefault="00465A44">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437EB0A2" w14:textId="77777777" w:rsidR="00465A44" w:rsidRDefault="00465A44">
          <w:pPr>
            <w:pStyle w:val="Header"/>
            <w:tabs>
              <w:tab w:val="clear" w:pos="4680"/>
              <w:tab w:val="clear" w:pos="9360"/>
            </w:tabs>
            <w:jc w:val="right"/>
            <w:rPr>
              <w:caps/>
              <w:sz w:val="18"/>
            </w:rPr>
          </w:pPr>
        </w:p>
      </w:tc>
    </w:tr>
    <w:tr w:rsidR="00465A44" w14:paraId="05DFDCF6" w14:textId="77777777">
      <w:trPr>
        <w:jc w:val="center"/>
      </w:trPr>
      <w:sdt>
        <w:sdtPr>
          <w:rPr>
            <w:caps/>
            <w:color w:val="808080" w:themeColor="background1" w:themeShade="80"/>
            <w:sz w:val="18"/>
            <w:szCs w:val="18"/>
          </w:rPr>
          <w:alias w:val="Author"/>
          <w:tag w:val=""/>
          <w:id w:val="-1327280686"/>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E7922BE" w14:textId="303513F6" w:rsidR="00465A44" w:rsidRDefault="00465A44">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1836B58F" w14:textId="02A8704D" w:rsidR="00465A44" w:rsidRDefault="00465A44">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84</w:t>
          </w:r>
          <w:r>
            <w:rPr>
              <w:caps/>
              <w:noProof/>
              <w:color w:val="808080" w:themeColor="background1" w:themeShade="80"/>
              <w:sz w:val="18"/>
              <w:szCs w:val="18"/>
            </w:rPr>
            <w:fldChar w:fldCharType="end"/>
          </w:r>
        </w:p>
      </w:tc>
    </w:tr>
  </w:tbl>
  <w:p w14:paraId="782C6AB5" w14:textId="77777777" w:rsidR="00465A44" w:rsidRDefault="00465A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860E80" w14:textId="77777777" w:rsidR="005E2FB4" w:rsidRDefault="005E2FB4">
      <w:pPr>
        <w:spacing w:after="0" w:line="240" w:lineRule="auto"/>
      </w:pPr>
      <w:r>
        <w:separator/>
      </w:r>
    </w:p>
  </w:footnote>
  <w:footnote w:type="continuationSeparator" w:id="0">
    <w:p w14:paraId="5A72D912" w14:textId="77777777" w:rsidR="005E2FB4" w:rsidRDefault="005E2F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17355" w14:textId="77777777" w:rsidR="00465A44" w:rsidRDefault="00465A44">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3360" behindDoc="1" locked="0" layoutInCell="1" allowOverlap="0" wp14:anchorId="3B195458" wp14:editId="55C57B7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 name="Rectangle 1"/>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857312874"/>
                            <w:dataBinding w:prefixMappings="xmlns:ns0='http://purl.org/dc/elements/1.1/' xmlns:ns1='http://schemas.openxmlformats.org/package/2006/metadata/core-properties' " w:xpath="/ns1:coreProperties[1]/ns0:title[1]" w:storeItemID="{6C3C8BC8-F283-45AE-878A-BAB7291924A1}"/>
                            <w:text/>
                          </w:sdtPr>
                          <w:sdtContent>
                            <w:p w14:paraId="6E5A9741" w14:textId="49773B77" w:rsidR="00465A44" w:rsidRDefault="00465A44">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B195458" id="Rectangle 1" o:spid="_x0000_s1028" style="position:absolute;left:0;text-align:left;margin-left:0;margin-top:0;width:468.5pt;height:21.3pt;z-index:-25165312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" o:allowoverlap="f" fillcolor="#ad84c6 [3204]" stroked="f" strokeweight="1pt">
              <v:textbox style="mso-fit-shape-to-text:t">
                <w:txbxContent>
                  <w:sdt>
                    <w:sdtPr>
                      <w:rPr>
                        <w:caps/>
                        <w:color w:val="FFFFFF" w:themeColor="background1"/>
                      </w:rPr>
                      <w:alias w:val="Title"/>
                      <w:tag w:val=""/>
                      <w:id w:val="857312874"/>
                      <w:dataBinding w:prefixMappings="xmlns:ns0='http://purl.org/dc/elements/1.1/' xmlns:ns1='http://schemas.openxmlformats.org/package/2006/metadata/core-properties' " w:xpath="/ns1:coreProperties[1]/ns0:title[1]" w:storeItemID="{6C3C8BC8-F283-45AE-878A-BAB7291924A1}"/>
                      <w:text/>
                    </w:sdtPr>
                    <w:sdtContent>
                      <w:p w14:paraId="6E5A9741" w14:textId="49773B77" w:rsidR="00465A44" w:rsidRDefault="00465A44">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00507" w14:textId="77777777" w:rsidR="00465A44" w:rsidRDefault="00465A44">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5408" behindDoc="1" locked="0" layoutInCell="1" allowOverlap="0" wp14:anchorId="06C40062" wp14:editId="284F76A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6130BF4" w14:textId="2E88B50C" w:rsidR="00465A44" w:rsidRDefault="00465A44">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6C40062" id="Rectangle 197" o:spid="_x0000_s1029" style="position:absolute;left:0;text-align:left;margin-left:0;margin-top:0;width:468.5pt;height:21.3pt;z-index:-25165107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CbsSOBlgIAAJ4FAAAOAAAAAAAAAAAAAAAAAC4CAABkcnMvZTJvRG9jLnht&#10;bFBLAQItABQABgAIAAAAIQCXt0db3AAAAAQBAAAPAAAAAAAAAAAAAAAAAPAEAABkcnMvZG93bnJl&#10;di54bWxQSwUGAAAAAAQABADzAAAA+QUAAAAA&#10;" o:allowoverlap="f" fillcolor="#ad84c6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6130BF4" w14:textId="2E88B50C" w:rsidR="00465A44" w:rsidRDefault="00465A44">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11A41" w14:textId="77777777" w:rsidR="00465A44" w:rsidRDefault="00465A44">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1312" behindDoc="1" locked="0" layoutInCell="1" allowOverlap="0" wp14:anchorId="1822C895" wp14:editId="0975B59A">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6" name="Rectangle 6"/>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827973281"/>
                            <w:dataBinding w:prefixMappings="xmlns:ns0='http://purl.org/dc/elements/1.1/' xmlns:ns1='http://schemas.openxmlformats.org/package/2006/metadata/core-properties' " w:xpath="/ns1:coreProperties[1]/ns0:title[1]" w:storeItemID="{6C3C8BC8-F283-45AE-878A-BAB7291924A1}"/>
                            <w:text/>
                          </w:sdtPr>
                          <w:sdtContent>
                            <w:p w14:paraId="6BC5477E" w14:textId="77777777" w:rsidR="00465A44" w:rsidRDefault="00465A44">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822C895" id="Rectangle 6" o:spid="_x0000_s1030" style="position:absolute;left:0;text-align:left;margin-left:0;margin-top:0;width:468.5pt;height:21.3pt;z-index:-25165516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" o:allowoverlap="f" fillcolor="#ad84c6 [3204]" stroked="f" strokeweight="1pt">
              <v:textbox style="mso-fit-shape-to-text:t">
                <w:txbxContent>
                  <w:sdt>
                    <w:sdtPr>
                      <w:rPr>
                        <w:caps/>
                        <w:color w:val="FFFFFF" w:themeColor="background1"/>
                      </w:rPr>
                      <w:alias w:val="Title"/>
                      <w:tag w:val=""/>
                      <w:id w:val="-827973281"/>
                      <w:dataBinding w:prefixMappings="xmlns:ns0='http://purl.org/dc/elements/1.1/' xmlns:ns1='http://schemas.openxmlformats.org/package/2006/metadata/core-properties' " w:xpath="/ns1:coreProperties[1]/ns0:title[1]" w:storeItemID="{6C3C8BC8-F283-45AE-878A-BAB7291924A1}"/>
                      <w:text/>
                    </w:sdtPr>
                    <w:sdtContent>
                      <w:p w14:paraId="6BC5477E" w14:textId="77777777" w:rsidR="00465A44" w:rsidRDefault="00465A44">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0669B" w14:textId="77777777" w:rsidR="00465A44" w:rsidRDefault="00465A44">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7456" behindDoc="1" locked="0" layoutInCell="1" allowOverlap="0" wp14:anchorId="2785F0EE" wp14:editId="58789AC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44" name="Rectangle 144"/>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12DDFE" w14:textId="77777777" w:rsidR="00465A44" w:rsidRDefault="00465A44">
                          <w:pPr>
                            <w:pStyle w:val="Header"/>
                            <w:tabs>
                              <w:tab w:val="clear" w:pos="4680"/>
                              <w:tab w:val="clear" w:pos="9360"/>
                            </w:tabs>
                            <w:jc w:val="center"/>
                            <w:rPr>
                              <w:caps/>
                              <w:color w:val="FFFFFF" w:themeColor="background1"/>
                            </w:rPr>
                          </w:pPr>
                          <w:r w:rsidRPr="009D7411">
                            <w:rPr>
                              <w:caps/>
                              <w:color w:val="FFFFFF" w:themeColor="background1"/>
                            </w:rPr>
                            <w:t>Optimisation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2785F0EE" id="Rectangle 144" o:spid="_x0000_s1031" style="position:absolute;left:0;text-align:left;margin-left:0;margin-top:0;width:468.5pt;height:21.3pt;z-index:-251649024;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C0lTf2lgIAAJ4FAAAOAAAAAAAAAAAAAAAAAC4CAABkcnMvZTJvRG9jLnht&#10;bFBLAQItABQABgAIAAAAIQCXt0db3AAAAAQBAAAPAAAAAAAAAAAAAAAAAPAEAABkcnMvZG93bnJl&#10;di54bWxQSwUGAAAAAAQABADzAAAA+QUAAAAA&#10;" o:allowoverlap="f" fillcolor="#ad84c6 [3204]" stroked="f" strokeweight="1pt">
              <v:textbox style="mso-fit-shape-to-text:t">
                <w:txbxContent>
                  <w:p w14:paraId="6312DDFE" w14:textId="77777777" w:rsidR="00465A44" w:rsidRDefault="00465A44">
                    <w:pPr>
                      <w:pStyle w:val="Header"/>
                      <w:tabs>
                        <w:tab w:val="clear" w:pos="4680"/>
                        <w:tab w:val="clear" w:pos="9360"/>
                      </w:tabs>
                      <w:jc w:val="center"/>
                      <w:rPr>
                        <w:caps/>
                        <w:color w:val="FFFFFF" w:themeColor="background1"/>
                      </w:rPr>
                    </w:pPr>
                    <w:r w:rsidRPr="009D7411">
                      <w:rPr>
                        <w:caps/>
                        <w:color w:val="FFFFFF" w:themeColor="background1"/>
                      </w:rPr>
                      <w:t>Optimisation Report</w:t>
                    </w:r>
                  </w:p>
                </w:txbxContent>
              </v:textbox>
              <w10:wrap type="square" anchorx="margin"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20705" w14:textId="77777777" w:rsidR="00465A44" w:rsidRDefault="00465A44">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9504" behindDoc="1" locked="0" layoutInCell="1" allowOverlap="0" wp14:anchorId="13B27EF9" wp14:editId="41BDCF2E">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57" name="Rectangle 15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250821683"/>
                            <w:dataBinding w:prefixMappings="xmlns:ns0='http://purl.org/dc/elements/1.1/' xmlns:ns1='http://schemas.openxmlformats.org/package/2006/metadata/core-properties' " w:xpath="/ns1:coreProperties[1]/ns0:title[1]" w:storeItemID="{6C3C8BC8-F283-45AE-878A-BAB7291924A1}"/>
                            <w:text/>
                          </w:sdtPr>
                          <w:sdtContent>
                            <w:p w14:paraId="72A33841" w14:textId="3E91C48E" w:rsidR="00465A44" w:rsidRDefault="00465A44">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3B27EF9" id="Rectangle 157" o:spid="_x0000_s1032" style="position:absolute;left:0;text-align:left;margin-left:0;margin-top:0;width:468.5pt;height:21.3pt;z-index:-25164697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D2xNIWlgIAAJ4FAAAOAAAAAAAAAAAAAAAAAC4CAABkcnMvZTJvRG9jLnht&#10;bFBLAQItABQABgAIAAAAIQCXt0db3AAAAAQBAAAPAAAAAAAAAAAAAAAAAPAEAABkcnMvZG93bnJl&#10;di54bWxQSwUGAAAAAAQABADzAAAA+QUAAAAA&#10;" o:allowoverlap="f" fillcolor="#ad84c6 [3204]" stroked="f" strokeweight="1pt">
              <v:textbox style="mso-fit-shape-to-text:t">
                <w:txbxContent>
                  <w:sdt>
                    <w:sdtPr>
                      <w:rPr>
                        <w:caps/>
                        <w:color w:val="FFFFFF" w:themeColor="background1"/>
                      </w:rPr>
                      <w:alias w:val="Title"/>
                      <w:tag w:val=""/>
                      <w:id w:val="-250821683"/>
                      <w:dataBinding w:prefixMappings="xmlns:ns0='http://purl.org/dc/elements/1.1/' xmlns:ns1='http://schemas.openxmlformats.org/package/2006/metadata/core-properties' " w:xpath="/ns1:coreProperties[1]/ns0:title[1]" w:storeItemID="{6C3C8BC8-F283-45AE-878A-BAB7291924A1}"/>
                      <w:text/>
                    </w:sdtPr>
                    <w:sdtContent>
                      <w:p w14:paraId="72A33841" w14:textId="3E91C48E" w:rsidR="00465A44" w:rsidRDefault="00465A44">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63128"/>
    <w:multiLevelType w:val="hybridMultilevel"/>
    <w:tmpl w:val="B2E48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F8664A"/>
    <w:multiLevelType w:val="hybridMultilevel"/>
    <w:tmpl w:val="031C9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4D11A4"/>
    <w:multiLevelType w:val="hybridMultilevel"/>
    <w:tmpl w:val="018238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014B1E"/>
    <w:multiLevelType w:val="hybridMultilevel"/>
    <w:tmpl w:val="F81E61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2D6CF2"/>
    <w:multiLevelType w:val="hybridMultilevel"/>
    <w:tmpl w:val="979CB1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8D5270"/>
    <w:multiLevelType w:val="hybridMultilevel"/>
    <w:tmpl w:val="CE54F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92E45F2"/>
    <w:multiLevelType w:val="hybridMultilevel"/>
    <w:tmpl w:val="5AF4D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9367A4E"/>
    <w:multiLevelType w:val="hybridMultilevel"/>
    <w:tmpl w:val="C8304F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911A39"/>
    <w:multiLevelType w:val="hybridMultilevel"/>
    <w:tmpl w:val="53AE97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5D00C63"/>
    <w:multiLevelType w:val="hybridMultilevel"/>
    <w:tmpl w:val="E8EEB9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E4E4D29"/>
    <w:multiLevelType w:val="hybridMultilevel"/>
    <w:tmpl w:val="0170761A"/>
    <w:lvl w:ilvl="0" w:tplc="951E4218">
      <w:start w:val="1"/>
      <w:numFmt w:val="decimalZero"/>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1C425D1"/>
    <w:multiLevelType w:val="hybridMultilevel"/>
    <w:tmpl w:val="E6B09F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880692C"/>
    <w:multiLevelType w:val="multilevel"/>
    <w:tmpl w:val="FD58A3C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C235A96"/>
    <w:multiLevelType w:val="hybridMultilevel"/>
    <w:tmpl w:val="11485B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33D3C51"/>
    <w:multiLevelType w:val="hybridMultilevel"/>
    <w:tmpl w:val="511E4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D143DE7"/>
    <w:multiLevelType w:val="hybridMultilevel"/>
    <w:tmpl w:val="12CC64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E1D754F"/>
    <w:multiLevelType w:val="hybridMultilevel"/>
    <w:tmpl w:val="6734B5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3"/>
  </w:num>
  <w:num w:numId="4">
    <w:abstractNumId w:val="5"/>
  </w:num>
  <w:num w:numId="5">
    <w:abstractNumId w:val="6"/>
  </w:num>
  <w:num w:numId="6">
    <w:abstractNumId w:val="15"/>
  </w:num>
  <w:num w:numId="7">
    <w:abstractNumId w:val="1"/>
  </w:num>
  <w:num w:numId="8">
    <w:abstractNumId w:val="12"/>
  </w:num>
  <w:num w:numId="9">
    <w:abstractNumId w:val="7"/>
  </w:num>
  <w:num w:numId="10">
    <w:abstractNumId w:val="14"/>
  </w:num>
  <w:num w:numId="11">
    <w:abstractNumId w:val="2"/>
  </w:num>
  <w:num w:numId="12">
    <w:abstractNumId w:val="9"/>
  </w:num>
  <w:num w:numId="13">
    <w:abstractNumId w:val="0"/>
  </w:num>
  <w:num w:numId="14">
    <w:abstractNumId w:val="16"/>
  </w:num>
  <w:num w:numId="15">
    <w:abstractNumId w:val="4"/>
  </w:num>
  <w:num w:numId="16">
    <w:abstractNumId w:val="11"/>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ja0NDEzNbe0NDdW0lEKTi0uzszPAykwqwUA0xLUxywAAAA="/>
  </w:docVars>
  <w:rsids>
    <w:rsidRoot w:val="009030CE"/>
    <w:rsid w:val="000054D8"/>
    <w:rsid w:val="00047F79"/>
    <w:rsid w:val="000605E7"/>
    <w:rsid w:val="00066E35"/>
    <w:rsid w:val="00074C24"/>
    <w:rsid w:val="000871FC"/>
    <w:rsid w:val="0009711C"/>
    <w:rsid w:val="000A647F"/>
    <w:rsid w:val="000B20C2"/>
    <w:rsid w:val="000B3317"/>
    <w:rsid w:val="000B38A5"/>
    <w:rsid w:val="000B4A65"/>
    <w:rsid w:val="000B5B34"/>
    <w:rsid w:val="000C2E6E"/>
    <w:rsid w:val="000C483D"/>
    <w:rsid w:val="000D1D3C"/>
    <w:rsid w:val="000F07BA"/>
    <w:rsid w:val="00101DD3"/>
    <w:rsid w:val="0011158F"/>
    <w:rsid w:val="00124F4D"/>
    <w:rsid w:val="00135CA2"/>
    <w:rsid w:val="00136810"/>
    <w:rsid w:val="00141006"/>
    <w:rsid w:val="0015215A"/>
    <w:rsid w:val="0015589C"/>
    <w:rsid w:val="00173244"/>
    <w:rsid w:val="0018004F"/>
    <w:rsid w:val="00186791"/>
    <w:rsid w:val="001867EC"/>
    <w:rsid w:val="001A1DAE"/>
    <w:rsid w:val="001C2568"/>
    <w:rsid w:val="001D7DF3"/>
    <w:rsid w:val="001F4729"/>
    <w:rsid w:val="001F56CC"/>
    <w:rsid w:val="00203C7A"/>
    <w:rsid w:val="00231864"/>
    <w:rsid w:val="00240AFE"/>
    <w:rsid w:val="00245821"/>
    <w:rsid w:val="002471A7"/>
    <w:rsid w:val="002B1626"/>
    <w:rsid w:val="002E195F"/>
    <w:rsid w:val="002F7D19"/>
    <w:rsid w:val="00321856"/>
    <w:rsid w:val="0032456D"/>
    <w:rsid w:val="00347A54"/>
    <w:rsid w:val="003521AD"/>
    <w:rsid w:val="00361F6E"/>
    <w:rsid w:val="003672F1"/>
    <w:rsid w:val="0037420D"/>
    <w:rsid w:val="00386C25"/>
    <w:rsid w:val="003D54C5"/>
    <w:rsid w:val="003D6F80"/>
    <w:rsid w:val="003D7977"/>
    <w:rsid w:val="003F3D75"/>
    <w:rsid w:val="003F539B"/>
    <w:rsid w:val="0043172B"/>
    <w:rsid w:val="004507CD"/>
    <w:rsid w:val="00465A44"/>
    <w:rsid w:val="00475E21"/>
    <w:rsid w:val="00484B5C"/>
    <w:rsid w:val="004929E4"/>
    <w:rsid w:val="004A5E9D"/>
    <w:rsid w:val="004A73EC"/>
    <w:rsid w:val="004B1A67"/>
    <w:rsid w:val="004C469D"/>
    <w:rsid w:val="004D38D0"/>
    <w:rsid w:val="00504310"/>
    <w:rsid w:val="00522056"/>
    <w:rsid w:val="00590A21"/>
    <w:rsid w:val="005A64AB"/>
    <w:rsid w:val="005D5B34"/>
    <w:rsid w:val="005E05C1"/>
    <w:rsid w:val="005E2FB4"/>
    <w:rsid w:val="00632BC7"/>
    <w:rsid w:val="006632F8"/>
    <w:rsid w:val="00690E4F"/>
    <w:rsid w:val="006A05AC"/>
    <w:rsid w:val="006A42AA"/>
    <w:rsid w:val="006B7594"/>
    <w:rsid w:val="006C3C86"/>
    <w:rsid w:val="006C529E"/>
    <w:rsid w:val="006F7426"/>
    <w:rsid w:val="00716706"/>
    <w:rsid w:val="00736F2C"/>
    <w:rsid w:val="0074525A"/>
    <w:rsid w:val="007631DF"/>
    <w:rsid w:val="007860F2"/>
    <w:rsid w:val="00786BB0"/>
    <w:rsid w:val="007A5486"/>
    <w:rsid w:val="007C5CCA"/>
    <w:rsid w:val="007F0CB5"/>
    <w:rsid w:val="0080057C"/>
    <w:rsid w:val="008006E3"/>
    <w:rsid w:val="00801208"/>
    <w:rsid w:val="008272BA"/>
    <w:rsid w:val="00830AC1"/>
    <w:rsid w:val="008334A5"/>
    <w:rsid w:val="008572CA"/>
    <w:rsid w:val="008610AA"/>
    <w:rsid w:val="00873253"/>
    <w:rsid w:val="008B06AA"/>
    <w:rsid w:val="008D151A"/>
    <w:rsid w:val="008F2560"/>
    <w:rsid w:val="009004F5"/>
    <w:rsid w:val="00901A1B"/>
    <w:rsid w:val="009030CE"/>
    <w:rsid w:val="00912A40"/>
    <w:rsid w:val="009238B5"/>
    <w:rsid w:val="00946B74"/>
    <w:rsid w:val="0096108C"/>
    <w:rsid w:val="009939EF"/>
    <w:rsid w:val="00996896"/>
    <w:rsid w:val="009A0BAA"/>
    <w:rsid w:val="009A2605"/>
    <w:rsid w:val="009A6C6E"/>
    <w:rsid w:val="009B6660"/>
    <w:rsid w:val="009B7E91"/>
    <w:rsid w:val="009C5EE1"/>
    <w:rsid w:val="009D13F0"/>
    <w:rsid w:val="009D3186"/>
    <w:rsid w:val="00A21AD6"/>
    <w:rsid w:val="00A32D1E"/>
    <w:rsid w:val="00A36D78"/>
    <w:rsid w:val="00A54366"/>
    <w:rsid w:val="00A5683C"/>
    <w:rsid w:val="00A94AD0"/>
    <w:rsid w:val="00AA02F2"/>
    <w:rsid w:val="00AA0D00"/>
    <w:rsid w:val="00AC2DAF"/>
    <w:rsid w:val="00AD2911"/>
    <w:rsid w:val="00AE0AC3"/>
    <w:rsid w:val="00AE1EBC"/>
    <w:rsid w:val="00AE4923"/>
    <w:rsid w:val="00AE5965"/>
    <w:rsid w:val="00AE61A4"/>
    <w:rsid w:val="00AE764B"/>
    <w:rsid w:val="00AF515F"/>
    <w:rsid w:val="00B07543"/>
    <w:rsid w:val="00B20BA4"/>
    <w:rsid w:val="00B23898"/>
    <w:rsid w:val="00B33018"/>
    <w:rsid w:val="00B33B63"/>
    <w:rsid w:val="00B422C8"/>
    <w:rsid w:val="00B60F43"/>
    <w:rsid w:val="00B62155"/>
    <w:rsid w:val="00B73ADB"/>
    <w:rsid w:val="00B77EC2"/>
    <w:rsid w:val="00B86395"/>
    <w:rsid w:val="00B87BFE"/>
    <w:rsid w:val="00BB0EE9"/>
    <w:rsid w:val="00BB18BF"/>
    <w:rsid w:val="00BC5FE9"/>
    <w:rsid w:val="00BD73A0"/>
    <w:rsid w:val="00BE246C"/>
    <w:rsid w:val="00C0355C"/>
    <w:rsid w:val="00C044D0"/>
    <w:rsid w:val="00C13897"/>
    <w:rsid w:val="00C20333"/>
    <w:rsid w:val="00C27BCA"/>
    <w:rsid w:val="00C34CA7"/>
    <w:rsid w:val="00C4076F"/>
    <w:rsid w:val="00C623F0"/>
    <w:rsid w:val="00C757F3"/>
    <w:rsid w:val="00C8587D"/>
    <w:rsid w:val="00CA629C"/>
    <w:rsid w:val="00CB3778"/>
    <w:rsid w:val="00CF40C0"/>
    <w:rsid w:val="00D07AF9"/>
    <w:rsid w:val="00D07CE2"/>
    <w:rsid w:val="00D13C6A"/>
    <w:rsid w:val="00D23819"/>
    <w:rsid w:val="00D464AA"/>
    <w:rsid w:val="00D57735"/>
    <w:rsid w:val="00D57FC2"/>
    <w:rsid w:val="00D611E3"/>
    <w:rsid w:val="00D7783D"/>
    <w:rsid w:val="00D85667"/>
    <w:rsid w:val="00DA0EA8"/>
    <w:rsid w:val="00DD2B55"/>
    <w:rsid w:val="00DE6E14"/>
    <w:rsid w:val="00E0311E"/>
    <w:rsid w:val="00E037FB"/>
    <w:rsid w:val="00E10325"/>
    <w:rsid w:val="00E22B78"/>
    <w:rsid w:val="00E26551"/>
    <w:rsid w:val="00E73F4A"/>
    <w:rsid w:val="00E83FBA"/>
    <w:rsid w:val="00E86BFD"/>
    <w:rsid w:val="00EA114D"/>
    <w:rsid w:val="00EA3CD6"/>
    <w:rsid w:val="00EB63A1"/>
    <w:rsid w:val="00EC32AB"/>
    <w:rsid w:val="00EE1B96"/>
    <w:rsid w:val="00EF6495"/>
    <w:rsid w:val="00F107A6"/>
    <w:rsid w:val="00F2404C"/>
    <w:rsid w:val="00F55595"/>
    <w:rsid w:val="00F57973"/>
    <w:rsid w:val="00F855C2"/>
    <w:rsid w:val="00FB756D"/>
    <w:rsid w:val="00FD3633"/>
    <w:rsid w:val="00FE1740"/>
    <w:rsid w:val="00FE5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BBFE1"/>
  <w15:chartTrackingRefBased/>
  <w15:docId w15:val="{2A2748A2-374F-41CE-8E68-707FC428B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056"/>
    <w:pPr>
      <w:jc w:val="both"/>
    </w:pPr>
    <w:rPr>
      <w:lang w:val="en-AU"/>
    </w:rPr>
  </w:style>
  <w:style w:type="paragraph" w:styleId="Heading1">
    <w:name w:val="heading 1"/>
    <w:basedOn w:val="Normal"/>
    <w:next w:val="Normal"/>
    <w:link w:val="Heading1Char"/>
    <w:uiPriority w:val="9"/>
    <w:qFormat/>
    <w:rsid w:val="009030CE"/>
    <w:pPr>
      <w:keepNext/>
      <w:keepLines/>
      <w:pBdr>
        <w:bottom w:val="single" w:sz="4" w:space="1" w:color="AD84C6" w:themeColor="accent1"/>
      </w:pBdr>
      <w:spacing w:before="400" w:after="40" w:line="240" w:lineRule="auto"/>
      <w:outlineLvl w:val="0"/>
    </w:pPr>
    <w:rPr>
      <w:rFonts w:asciiTheme="majorHAnsi" w:eastAsiaTheme="majorEastAsia" w:hAnsiTheme="majorHAnsi" w:cstheme="majorBidi"/>
      <w:color w:val="864EA8" w:themeColor="accent1" w:themeShade="BF"/>
      <w:sz w:val="36"/>
      <w:szCs w:val="36"/>
    </w:rPr>
  </w:style>
  <w:style w:type="paragraph" w:styleId="Heading2">
    <w:name w:val="heading 2"/>
    <w:basedOn w:val="Normal"/>
    <w:next w:val="Normal"/>
    <w:link w:val="Heading2Char"/>
    <w:uiPriority w:val="9"/>
    <w:unhideWhenUsed/>
    <w:qFormat/>
    <w:rsid w:val="009030CE"/>
    <w:pPr>
      <w:keepNext/>
      <w:keepLines/>
      <w:spacing w:before="160" w:after="0" w:line="240" w:lineRule="auto"/>
      <w:outlineLvl w:val="1"/>
    </w:pPr>
    <w:rPr>
      <w:rFonts w:asciiTheme="majorHAnsi" w:eastAsiaTheme="majorEastAsia" w:hAnsiTheme="majorHAnsi" w:cstheme="majorBidi"/>
      <w:color w:val="864EA8" w:themeColor="accent1" w:themeShade="BF"/>
      <w:sz w:val="28"/>
      <w:szCs w:val="28"/>
    </w:rPr>
  </w:style>
  <w:style w:type="paragraph" w:styleId="Heading3">
    <w:name w:val="heading 3"/>
    <w:basedOn w:val="Normal"/>
    <w:next w:val="Normal"/>
    <w:link w:val="Heading3Char"/>
    <w:uiPriority w:val="9"/>
    <w:unhideWhenUsed/>
    <w:qFormat/>
    <w:rsid w:val="009030C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9030C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9030C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9030C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9030C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9030C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9030C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0CE"/>
    <w:rPr>
      <w:rFonts w:asciiTheme="majorHAnsi" w:eastAsiaTheme="majorEastAsia" w:hAnsiTheme="majorHAnsi" w:cstheme="majorBidi"/>
      <w:color w:val="864EA8" w:themeColor="accent1" w:themeShade="BF"/>
      <w:sz w:val="36"/>
      <w:szCs w:val="36"/>
    </w:rPr>
  </w:style>
  <w:style w:type="character" w:customStyle="1" w:styleId="Heading2Char">
    <w:name w:val="Heading 2 Char"/>
    <w:basedOn w:val="DefaultParagraphFont"/>
    <w:link w:val="Heading2"/>
    <w:uiPriority w:val="9"/>
    <w:rsid w:val="009030CE"/>
    <w:rPr>
      <w:rFonts w:asciiTheme="majorHAnsi" w:eastAsiaTheme="majorEastAsia" w:hAnsiTheme="majorHAnsi" w:cstheme="majorBidi"/>
      <w:color w:val="864EA8" w:themeColor="accent1" w:themeShade="BF"/>
      <w:sz w:val="28"/>
      <w:szCs w:val="28"/>
    </w:rPr>
  </w:style>
  <w:style w:type="character" w:customStyle="1" w:styleId="Heading3Char">
    <w:name w:val="Heading 3 Char"/>
    <w:basedOn w:val="DefaultParagraphFont"/>
    <w:link w:val="Heading3"/>
    <w:uiPriority w:val="9"/>
    <w:rsid w:val="009030C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9030C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9030C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9030C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9030C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9030C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9030CE"/>
    <w:rPr>
      <w:rFonts w:asciiTheme="majorHAnsi" w:eastAsiaTheme="majorEastAsia" w:hAnsiTheme="majorHAnsi" w:cstheme="majorBidi"/>
      <w:i/>
      <w:iCs/>
      <w:smallCaps/>
      <w:color w:val="595959" w:themeColor="text1" w:themeTint="A6"/>
    </w:rPr>
  </w:style>
  <w:style w:type="paragraph" w:styleId="Title">
    <w:name w:val="Title"/>
    <w:basedOn w:val="Normal"/>
    <w:next w:val="Normal"/>
    <w:link w:val="TitleChar"/>
    <w:uiPriority w:val="10"/>
    <w:qFormat/>
    <w:rsid w:val="009030CE"/>
    <w:pPr>
      <w:spacing w:after="0" w:line="240" w:lineRule="auto"/>
      <w:contextualSpacing/>
    </w:pPr>
    <w:rPr>
      <w:rFonts w:asciiTheme="majorHAnsi" w:eastAsiaTheme="majorEastAsia" w:hAnsiTheme="majorHAnsi" w:cstheme="majorBidi"/>
      <w:color w:val="864EA8" w:themeColor="accent1" w:themeShade="BF"/>
      <w:spacing w:val="-7"/>
      <w:sz w:val="80"/>
      <w:szCs w:val="80"/>
    </w:rPr>
  </w:style>
  <w:style w:type="character" w:customStyle="1" w:styleId="TitleChar">
    <w:name w:val="Title Char"/>
    <w:basedOn w:val="DefaultParagraphFont"/>
    <w:link w:val="Title"/>
    <w:uiPriority w:val="10"/>
    <w:rsid w:val="009030CE"/>
    <w:rPr>
      <w:rFonts w:asciiTheme="majorHAnsi" w:eastAsiaTheme="majorEastAsia" w:hAnsiTheme="majorHAnsi" w:cstheme="majorBidi"/>
      <w:color w:val="864EA8" w:themeColor="accent1" w:themeShade="BF"/>
      <w:spacing w:val="-7"/>
      <w:sz w:val="80"/>
      <w:szCs w:val="80"/>
    </w:rPr>
  </w:style>
  <w:style w:type="paragraph" w:styleId="Subtitle">
    <w:name w:val="Subtitle"/>
    <w:basedOn w:val="Normal"/>
    <w:next w:val="Normal"/>
    <w:link w:val="SubtitleChar"/>
    <w:uiPriority w:val="11"/>
    <w:qFormat/>
    <w:rsid w:val="009030C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9030C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9030CE"/>
    <w:rPr>
      <w:b/>
      <w:bCs/>
    </w:rPr>
  </w:style>
  <w:style w:type="character" w:styleId="Emphasis">
    <w:name w:val="Emphasis"/>
    <w:basedOn w:val="DefaultParagraphFont"/>
    <w:uiPriority w:val="20"/>
    <w:qFormat/>
    <w:rsid w:val="009030CE"/>
    <w:rPr>
      <w:i/>
      <w:iCs/>
    </w:rPr>
  </w:style>
  <w:style w:type="paragraph" w:styleId="NoSpacing">
    <w:name w:val="No Spacing"/>
    <w:link w:val="NoSpacingChar"/>
    <w:uiPriority w:val="1"/>
    <w:qFormat/>
    <w:rsid w:val="009030CE"/>
    <w:pPr>
      <w:spacing w:after="0" w:line="240" w:lineRule="auto"/>
    </w:pPr>
  </w:style>
  <w:style w:type="paragraph" w:styleId="ListParagraph">
    <w:name w:val="List Paragraph"/>
    <w:basedOn w:val="Normal"/>
    <w:uiPriority w:val="34"/>
    <w:qFormat/>
    <w:rsid w:val="009030CE"/>
    <w:pPr>
      <w:ind w:left="720"/>
      <w:contextualSpacing/>
    </w:pPr>
  </w:style>
  <w:style w:type="paragraph" w:styleId="Quote">
    <w:name w:val="Quote"/>
    <w:basedOn w:val="Normal"/>
    <w:next w:val="Normal"/>
    <w:link w:val="QuoteChar"/>
    <w:uiPriority w:val="29"/>
    <w:qFormat/>
    <w:rsid w:val="009030C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9030CE"/>
    <w:rPr>
      <w:i/>
      <w:iCs/>
    </w:rPr>
  </w:style>
  <w:style w:type="paragraph" w:styleId="IntenseQuote">
    <w:name w:val="Intense Quote"/>
    <w:basedOn w:val="Normal"/>
    <w:next w:val="Normal"/>
    <w:link w:val="IntenseQuoteChar"/>
    <w:uiPriority w:val="30"/>
    <w:qFormat/>
    <w:rsid w:val="009030CE"/>
    <w:pPr>
      <w:spacing w:before="100" w:beforeAutospacing="1" w:after="240"/>
      <w:ind w:left="864" w:right="864"/>
      <w:jc w:val="center"/>
    </w:pPr>
    <w:rPr>
      <w:rFonts w:asciiTheme="majorHAnsi" w:eastAsiaTheme="majorEastAsia" w:hAnsiTheme="majorHAnsi" w:cstheme="majorBidi"/>
      <w:color w:val="AD84C6" w:themeColor="accent1"/>
      <w:sz w:val="28"/>
      <w:szCs w:val="28"/>
    </w:rPr>
  </w:style>
  <w:style w:type="character" w:customStyle="1" w:styleId="IntenseQuoteChar">
    <w:name w:val="Intense Quote Char"/>
    <w:basedOn w:val="DefaultParagraphFont"/>
    <w:link w:val="IntenseQuote"/>
    <w:uiPriority w:val="30"/>
    <w:rsid w:val="009030CE"/>
    <w:rPr>
      <w:rFonts w:asciiTheme="majorHAnsi" w:eastAsiaTheme="majorEastAsia" w:hAnsiTheme="majorHAnsi" w:cstheme="majorBidi"/>
      <w:color w:val="AD84C6" w:themeColor="accent1"/>
      <w:sz w:val="28"/>
      <w:szCs w:val="28"/>
    </w:rPr>
  </w:style>
  <w:style w:type="character" w:styleId="SubtleEmphasis">
    <w:name w:val="Subtle Emphasis"/>
    <w:basedOn w:val="DefaultParagraphFont"/>
    <w:uiPriority w:val="19"/>
    <w:qFormat/>
    <w:rsid w:val="009030CE"/>
    <w:rPr>
      <w:i/>
      <w:iCs/>
      <w:color w:val="595959" w:themeColor="text1" w:themeTint="A6"/>
    </w:rPr>
  </w:style>
  <w:style w:type="character" w:styleId="IntenseEmphasis">
    <w:name w:val="Intense Emphasis"/>
    <w:basedOn w:val="DefaultParagraphFont"/>
    <w:uiPriority w:val="21"/>
    <w:qFormat/>
    <w:rsid w:val="009030CE"/>
    <w:rPr>
      <w:b/>
      <w:bCs/>
      <w:i/>
      <w:iCs/>
    </w:rPr>
  </w:style>
  <w:style w:type="character" w:styleId="SubtleReference">
    <w:name w:val="Subtle Reference"/>
    <w:basedOn w:val="DefaultParagraphFont"/>
    <w:uiPriority w:val="31"/>
    <w:qFormat/>
    <w:rsid w:val="009030CE"/>
    <w:rPr>
      <w:smallCaps/>
      <w:color w:val="404040" w:themeColor="text1" w:themeTint="BF"/>
    </w:rPr>
  </w:style>
  <w:style w:type="character" w:styleId="IntenseReference">
    <w:name w:val="Intense Reference"/>
    <w:basedOn w:val="DefaultParagraphFont"/>
    <w:uiPriority w:val="32"/>
    <w:qFormat/>
    <w:rsid w:val="009030CE"/>
    <w:rPr>
      <w:b/>
      <w:bCs/>
      <w:smallCaps/>
      <w:u w:val="single"/>
    </w:rPr>
  </w:style>
  <w:style w:type="character" w:styleId="BookTitle">
    <w:name w:val="Book Title"/>
    <w:basedOn w:val="DefaultParagraphFont"/>
    <w:uiPriority w:val="33"/>
    <w:qFormat/>
    <w:rsid w:val="009030CE"/>
    <w:rPr>
      <w:b/>
      <w:bCs/>
      <w:smallCaps/>
    </w:rPr>
  </w:style>
  <w:style w:type="paragraph" w:styleId="TOCHeading">
    <w:name w:val="TOC Heading"/>
    <w:basedOn w:val="Heading1"/>
    <w:next w:val="Normal"/>
    <w:uiPriority w:val="39"/>
    <w:unhideWhenUsed/>
    <w:qFormat/>
    <w:rsid w:val="009030CE"/>
    <w:pPr>
      <w:outlineLvl w:val="9"/>
    </w:pPr>
  </w:style>
  <w:style w:type="paragraph" w:styleId="Caption">
    <w:name w:val="caption"/>
    <w:basedOn w:val="Normal"/>
    <w:next w:val="Normal"/>
    <w:uiPriority w:val="35"/>
    <w:unhideWhenUsed/>
    <w:qFormat/>
    <w:rsid w:val="009030CE"/>
    <w:pPr>
      <w:spacing w:line="240" w:lineRule="auto"/>
    </w:pPr>
    <w:rPr>
      <w:b/>
      <w:bCs/>
      <w:color w:val="404040" w:themeColor="text1" w:themeTint="BF"/>
      <w:sz w:val="20"/>
      <w:szCs w:val="20"/>
    </w:rPr>
  </w:style>
  <w:style w:type="paragraph" w:styleId="Header">
    <w:name w:val="header"/>
    <w:basedOn w:val="Normal"/>
    <w:link w:val="HeaderChar"/>
    <w:uiPriority w:val="99"/>
    <w:unhideWhenUsed/>
    <w:rsid w:val="00903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0CE"/>
  </w:style>
  <w:style w:type="paragraph" w:styleId="Footer">
    <w:name w:val="footer"/>
    <w:basedOn w:val="Normal"/>
    <w:link w:val="FooterChar"/>
    <w:uiPriority w:val="99"/>
    <w:unhideWhenUsed/>
    <w:rsid w:val="00903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0CE"/>
  </w:style>
  <w:style w:type="character" w:customStyle="1" w:styleId="NoSpacingChar">
    <w:name w:val="No Spacing Char"/>
    <w:basedOn w:val="DefaultParagraphFont"/>
    <w:link w:val="NoSpacing"/>
    <w:uiPriority w:val="1"/>
    <w:rsid w:val="009030CE"/>
  </w:style>
  <w:style w:type="paragraph" w:styleId="TOC1">
    <w:name w:val="toc 1"/>
    <w:basedOn w:val="Normal"/>
    <w:next w:val="Normal"/>
    <w:autoRedefine/>
    <w:uiPriority w:val="39"/>
    <w:unhideWhenUsed/>
    <w:rsid w:val="00EC32AB"/>
    <w:pPr>
      <w:spacing w:after="100" w:line="259" w:lineRule="auto"/>
    </w:pPr>
    <w:rPr>
      <w:rFonts w:eastAsiaTheme="minorHAnsi"/>
      <w:sz w:val="22"/>
      <w:szCs w:val="22"/>
    </w:rPr>
  </w:style>
  <w:style w:type="paragraph" w:styleId="TOC2">
    <w:name w:val="toc 2"/>
    <w:basedOn w:val="Normal"/>
    <w:next w:val="Normal"/>
    <w:autoRedefine/>
    <w:uiPriority w:val="39"/>
    <w:unhideWhenUsed/>
    <w:rsid w:val="00EC32AB"/>
    <w:pPr>
      <w:spacing w:after="100" w:line="259" w:lineRule="auto"/>
      <w:ind w:left="220"/>
    </w:pPr>
    <w:rPr>
      <w:rFonts w:eastAsiaTheme="minorHAnsi"/>
      <w:sz w:val="22"/>
      <w:szCs w:val="22"/>
    </w:rPr>
  </w:style>
  <w:style w:type="character" w:styleId="Hyperlink">
    <w:name w:val="Hyperlink"/>
    <w:basedOn w:val="DefaultParagraphFont"/>
    <w:uiPriority w:val="99"/>
    <w:unhideWhenUsed/>
    <w:rsid w:val="00EC32AB"/>
    <w:rPr>
      <w:color w:val="69A020" w:themeColor="hyperlink"/>
      <w:u w:val="single"/>
    </w:rPr>
  </w:style>
  <w:style w:type="table" w:styleId="TableGrid">
    <w:name w:val="Table Grid"/>
    <w:basedOn w:val="TableNormal"/>
    <w:uiPriority w:val="39"/>
    <w:rsid w:val="00EC32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B3317"/>
  </w:style>
  <w:style w:type="paragraph" w:styleId="TOC3">
    <w:name w:val="toc 3"/>
    <w:basedOn w:val="Normal"/>
    <w:next w:val="Normal"/>
    <w:autoRedefine/>
    <w:uiPriority w:val="39"/>
    <w:unhideWhenUsed/>
    <w:rsid w:val="00C20333"/>
    <w:pPr>
      <w:spacing w:after="100"/>
      <w:ind w:left="420"/>
    </w:pPr>
  </w:style>
  <w:style w:type="character" w:styleId="FollowedHyperlink">
    <w:name w:val="FollowedHyperlink"/>
    <w:basedOn w:val="DefaultParagraphFont"/>
    <w:uiPriority w:val="99"/>
    <w:semiHidden/>
    <w:unhideWhenUsed/>
    <w:rsid w:val="00D13C6A"/>
    <w:rPr>
      <w:color w:val="8C8C8C" w:themeColor="followedHyperlink"/>
      <w:u w:val="single"/>
    </w:rPr>
  </w:style>
  <w:style w:type="character" w:customStyle="1" w:styleId="UnresolvedMention1">
    <w:name w:val="Unresolved Mention1"/>
    <w:basedOn w:val="DefaultParagraphFont"/>
    <w:uiPriority w:val="99"/>
    <w:semiHidden/>
    <w:unhideWhenUsed/>
    <w:rsid w:val="00F2404C"/>
    <w:rPr>
      <w:color w:val="605E5C"/>
      <w:shd w:val="clear" w:color="auto" w:fill="E1DFDD"/>
    </w:rPr>
  </w:style>
  <w:style w:type="character" w:customStyle="1" w:styleId="UnresolvedMention2">
    <w:name w:val="Unresolved Mention2"/>
    <w:basedOn w:val="DefaultParagraphFont"/>
    <w:uiPriority w:val="99"/>
    <w:semiHidden/>
    <w:unhideWhenUsed/>
    <w:rsid w:val="00522056"/>
    <w:rPr>
      <w:color w:val="605E5C"/>
      <w:shd w:val="clear" w:color="auto" w:fill="E1DFDD"/>
    </w:rPr>
  </w:style>
  <w:style w:type="paragraph" w:styleId="TOC4">
    <w:name w:val="toc 4"/>
    <w:basedOn w:val="Normal"/>
    <w:next w:val="Normal"/>
    <w:autoRedefine/>
    <w:uiPriority w:val="39"/>
    <w:unhideWhenUsed/>
    <w:rsid w:val="00EE1B96"/>
    <w:pPr>
      <w:spacing w:after="100"/>
      <w:ind w:left="630"/>
    </w:pPr>
  </w:style>
  <w:style w:type="paragraph" w:styleId="TOC5">
    <w:name w:val="toc 5"/>
    <w:basedOn w:val="Normal"/>
    <w:next w:val="Normal"/>
    <w:autoRedefine/>
    <w:uiPriority w:val="39"/>
    <w:unhideWhenUsed/>
    <w:rsid w:val="00EE1B96"/>
    <w:pPr>
      <w:spacing w:after="100" w:line="259" w:lineRule="auto"/>
      <w:ind w:left="880"/>
      <w:jc w:val="left"/>
    </w:pPr>
    <w:rPr>
      <w:sz w:val="22"/>
      <w:szCs w:val="22"/>
      <w:lang w:eastAsia="en-AU"/>
    </w:rPr>
  </w:style>
  <w:style w:type="paragraph" w:styleId="TOC6">
    <w:name w:val="toc 6"/>
    <w:basedOn w:val="Normal"/>
    <w:next w:val="Normal"/>
    <w:autoRedefine/>
    <w:uiPriority w:val="39"/>
    <w:unhideWhenUsed/>
    <w:rsid w:val="00EE1B96"/>
    <w:pPr>
      <w:spacing w:after="100" w:line="259" w:lineRule="auto"/>
      <w:ind w:left="1100"/>
      <w:jc w:val="left"/>
    </w:pPr>
    <w:rPr>
      <w:sz w:val="22"/>
      <w:szCs w:val="22"/>
      <w:lang w:eastAsia="en-AU"/>
    </w:rPr>
  </w:style>
  <w:style w:type="paragraph" w:styleId="TOC7">
    <w:name w:val="toc 7"/>
    <w:basedOn w:val="Normal"/>
    <w:next w:val="Normal"/>
    <w:autoRedefine/>
    <w:uiPriority w:val="39"/>
    <w:unhideWhenUsed/>
    <w:rsid w:val="00EE1B96"/>
    <w:pPr>
      <w:spacing w:after="100" w:line="259" w:lineRule="auto"/>
      <w:ind w:left="1320"/>
      <w:jc w:val="left"/>
    </w:pPr>
    <w:rPr>
      <w:sz w:val="22"/>
      <w:szCs w:val="22"/>
      <w:lang w:eastAsia="en-AU"/>
    </w:rPr>
  </w:style>
  <w:style w:type="paragraph" w:styleId="TOC8">
    <w:name w:val="toc 8"/>
    <w:basedOn w:val="Normal"/>
    <w:next w:val="Normal"/>
    <w:autoRedefine/>
    <w:uiPriority w:val="39"/>
    <w:unhideWhenUsed/>
    <w:rsid w:val="00EE1B96"/>
    <w:pPr>
      <w:spacing w:after="100" w:line="259" w:lineRule="auto"/>
      <w:ind w:left="1540"/>
      <w:jc w:val="left"/>
    </w:pPr>
    <w:rPr>
      <w:sz w:val="22"/>
      <w:szCs w:val="22"/>
      <w:lang w:eastAsia="en-AU"/>
    </w:rPr>
  </w:style>
  <w:style w:type="paragraph" w:styleId="TOC9">
    <w:name w:val="toc 9"/>
    <w:basedOn w:val="Normal"/>
    <w:next w:val="Normal"/>
    <w:autoRedefine/>
    <w:uiPriority w:val="39"/>
    <w:unhideWhenUsed/>
    <w:rsid w:val="00EE1B96"/>
    <w:pPr>
      <w:spacing w:after="100" w:line="259" w:lineRule="auto"/>
      <w:ind w:left="1760"/>
      <w:jc w:val="left"/>
    </w:pPr>
    <w:rPr>
      <w:sz w:val="22"/>
      <w:szCs w:val="22"/>
      <w:lang w:eastAsia="en-AU"/>
    </w:rPr>
  </w:style>
  <w:style w:type="character" w:customStyle="1" w:styleId="UnresolvedMention3">
    <w:name w:val="Unresolved Mention3"/>
    <w:basedOn w:val="DefaultParagraphFont"/>
    <w:uiPriority w:val="99"/>
    <w:semiHidden/>
    <w:unhideWhenUsed/>
    <w:rsid w:val="00DD2B55"/>
    <w:rPr>
      <w:color w:val="605E5C"/>
      <w:shd w:val="clear" w:color="auto" w:fill="E1DFDD"/>
    </w:rPr>
  </w:style>
  <w:style w:type="character" w:styleId="UnresolvedMention">
    <w:name w:val="Unresolved Mention"/>
    <w:basedOn w:val="DefaultParagraphFont"/>
    <w:uiPriority w:val="99"/>
    <w:semiHidden/>
    <w:unhideWhenUsed/>
    <w:rsid w:val="00066E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png"/><Relationship Id="rId21" Type="http://schemas.openxmlformats.org/officeDocument/2006/relationships/image" Target="media/image7.png"/><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hyperlink" Target="https://github.com/Jely101/RAD" TargetMode="External"/><Relationship Id="rId107" Type="http://schemas.openxmlformats.org/officeDocument/2006/relationships/image" Target="media/image81.png"/><Relationship Id="rId11" Type="http://schemas.openxmlformats.org/officeDocument/2006/relationships/footer" Target="footer1.xml"/><Relationship Id="rId32" Type="http://schemas.openxmlformats.org/officeDocument/2006/relationships/image" Target="media/image17.png"/><Relationship Id="rId53" Type="http://schemas.openxmlformats.org/officeDocument/2006/relationships/image" Target="media/image34.png"/><Relationship Id="rId74" Type="http://schemas.openxmlformats.org/officeDocument/2006/relationships/image" Target="media/image55.png"/><Relationship Id="rId128" Type="http://schemas.openxmlformats.org/officeDocument/2006/relationships/image" Target="media/image101.png"/><Relationship Id="rId149" Type="http://schemas.openxmlformats.org/officeDocument/2006/relationships/fontTable" Target="fontTable.xml"/><Relationship Id="rId5" Type="http://schemas.openxmlformats.org/officeDocument/2006/relationships/settings" Target="settings.xml"/><Relationship Id="rId95" Type="http://schemas.openxmlformats.org/officeDocument/2006/relationships/image" Target="media/image73.png"/><Relationship Id="rId22" Type="http://schemas.openxmlformats.org/officeDocument/2006/relationships/image" Target="media/image8.png"/><Relationship Id="rId27" Type="http://schemas.openxmlformats.org/officeDocument/2006/relationships/image" Target="media/image12.png"/><Relationship Id="rId43" Type="http://schemas.openxmlformats.org/officeDocument/2006/relationships/image" Target="media/image25.png"/><Relationship Id="rId48" Type="http://schemas.openxmlformats.org/officeDocument/2006/relationships/hyperlink" Target="https://github.com/Jely101/RAD/blob/main/Sprint%20week%202/Project%20Management%20Plan%20Week%202.PNG" TargetMode="External"/><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87.png"/><Relationship Id="rId118" Type="http://schemas.openxmlformats.org/officeDocument/2006/relationships/image" Target="media/image91.png"/><Relationship Id="rId134" Type="http://schemas.openxmlformats.org/officeDocument/2006/relationships/image" Target="media/image107.png"/><Relationship Id="rId139" Type="http://schemas.openxmlformats.org/officeDocument/2006/relationships/image" Target="media/image109.png"/><Relationship Id="rId80" Type="http://schemas.openxmlformats.org/officeDocument/2006/relationships/image" Target="media/image61.png"/><Relationship Id="rId85" Type="http://schemas.openxmlformats.org/officeDocument/2006/relationships/header" Target="header3.xml"/><Relationship Id="rId150" Type="http://schemas.openxmlformats.org/officeDocument/2006/relationships/theme" Target="theme/theme1.xml"/><Relationship Id="rId12" Type="http://schemas.openxmlformats.org/officeDocument/2006/relationships/footer" Target="footer2.xml"/><Relationship Id="rId17" Type="http://schemas.openxmlformats.org/officeDocument/2006/relationships/image" Target="media/image3.png"/><Relationship Id="rId33" Type="http://schemas.openxmlformats.org/officeDocument/2006/relationships/image" Target="media/image18.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79.png"/><Relationship Id="rId108" Type="http://schemas.openxmlformats.org/officeDocument/2006/relationships/image" Target="media/image82.png"/><Relationship Id="rId124" Type="http://schemas.openxmlformats.org/officeDocument/2006/relationships/image" Target="media/image97.png"/><Relationship Id="rId129" Type="http://schemas.openxmlformats.org/officeDocument/2006/relationships/image" Target="media/image102.png"/><Relationship Id="rId54" Type="http://schemas.openxmlformats.org/officeDocument/2006/relationships/image" Target="media/image35.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0.png"/><Relationship Id="rId96" Type="http://schemas.openxmlformats.org/officeDocument/2006/relationships/image" Target="media/image74.png"/><Relationship Id="rId140" Type="http://schemas.openxmlformats.org/officeDocument/2006/relationships/image" Target="media/image110.png"/><Relationship Id="rId145" Type="http://schemas.openxmlformats.org/officeDocument/2006/relationships/hyperlink" Target="https://www.w3.org/WAI/WCAG21/quickref/"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github.com/Jely101/RAD/blob/main/Project%20Management%20Plan.pod" TargetMode="External"/><Relationship Id="rId28" Type="http://schemas.openxmlformats.org/officeDocument/2006/relationships/image" Target="media/image13.png"/><Relationship Id="rId49" Type="http://schemas.openxmlformats.org/officeDocument/2006/relationships/image" Target="media/image30.png"/><Relationship Id="rId114" Type="http://schemas.openxmlformats.org/officeDocument/2006/relationships/image" Target="media/image88.png"/><Relationship Id="rId119" Type="http://schemas.openxmlformats.org/officeDocument/2006/relationships/image" Target="media/image92.png"/><Relationship Id="rId44" Type="http://schemas.openxmlformats.org/officeDocument/2006/relationships/image" Target="media/image26.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footer" Target="footer5.xml"/><Relationship Id="rId130" Type="http://schemas.openxmlformats.org/officeDocument/2006/relationships/image" Target="media/image103.png"/><Relationship Id="rId135" Type="http://schemas.openxmlformats.org/officeDocument/2006/relationships/hyperlink" Target="https://github.com/Jely101/RAD" TargetMode="External"/><Relationship Id="rId13" Type="http://schemas.openxmlformats.org/officeDocument/2006/relationships/header" Target="header1.xml"/><Relationship Id="rId18" Type="http://schemas.openxmlformats.org/officeDocument/2006/relationships/image" Target="media/image4.png"/><Relationship Id="rId39" Type="http://schemas.openxmlformats.org/officeDocument/2006/relationships/image" Target="media/image21.png"/><Relationship Id="rId109" Type="http://schemas.openxmlformats.org/officeDocument/2006/relationships/image" Target="media/image83.png"/><Relationship Id="rId34" Type="http://schemas.openxmlformats.org/officeDocument/2006/relationships/image" Target="media/image19.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5.png"/><Relationship Id="rId104" Type="http://schemas.openxmlformats.org/officeDocument/2006/relationships/header" Target="header4.xml"/><Relationship Id="rId120" Type="http://schemas.openxmlformats.org/officeDocument/2006/relationships/image" Target="media/image93.png"/><Relationship Id="rId125" Type="http://schemas.openxmlformats.org/officeDocument/2006/relationships/image" Target="media/image98.png"/><Relationship Id="rId141" Type="http://schemas.openxmlformats.org/officeDocument/2006/relationships/image" Target="media/image111.png"/><Relationship Id="rId146" Type="http://schemas.openxmlformats.org/officeDocument/2006/relationships/image" Target="media/image114.png"/><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hyperlink" Target="https://github.com/Jely101/RAD/projects/1"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6.png"/><Relationship Id="rId110" Type="http://schemas.openxmlformats.org/officeDocument/2006/relationships/image" Target="media/image84.png"/><Relationship Id="rId115" Type="http://schemas.openxmlformats.org/officeDocument/2006/relationships/image" Target="media/image89.png"/><Relationship Id="rId131" Type="http://schemas.openxmlformats.org/officeDocument/2006/relationships/image" Target="media/image104.png"/><Relationship Id="rId136" Type="http://schemas.openxmlformats.org/officeDocument/2006/relationships/hyperlink" Target="https://github.com/Jely101/RAD/projects/1" TargetMode="External"/><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image" Target="media/image5.png"/><Relationship Id="rId14" Type="http://schemas.openxmlformats.org/officeDocument/2006/relationships/footer" Target="footer3.xml"/><Relationship Id="rId30" Type="http://schemas.openxmlformats.org/officeDocument/2006/relationships/image" Target="media/image15.png"/><Relationship Id="rId35" Type="http://schemas.openxmlformats.org/officeDocument/2006/relationships/hyperlink" Target="https://github.com/Jely101/RAD" TargetMode="External"/><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77.png"/><Relationship Id="rId105" Type="http://schemas.openxmlformats.org/officeDocument/2006/relationships/footer" Target="footer6.xml"/><Relationship Id="rId126" Type="http://schemas.openxmlformats.org/officeDocument/2006/relationships/image" Target="media/image99.png"/><Relationship Id="rId147" Type="http://schemas.openxmlformats.org/officeDocument/2006/relationships/image" Target="media/image115.png"/><Relationship Id="rId8" Type="http://schemas.openxmlformats.org/officeDocument/2006/relationships/endnotes" Target="endnotes.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1.png"/><Relationship Id="rId98" Type="http://schemas.openxmlformats.org/officeDocument/2006/relationships/hyperlink" Target="https://github.com/Jely101/RAD" TargetMode="External"/><Relationship Id="rId121" Type="http://schemas.openxmlformats.org/officeDocument/2006/relationships/image" Target="media/image94.png"/><Relationship Id="rId142" Type="http://schemas.openxmlformats.org/officeDocument/2006/relationships/image" Target="media/image112.png"/><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header" Target="header5.xml"/><Relationship Id="rId137" Type="http://schemas.openxmlformats.org/officeDocument/2006/relationships/image" Target="media/image108.png"/><Relationship Id="rId20" Type="http://schemas.openxmlformats.org/officeDocument/2006/relationships/image" Target="media/image6.png"/><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7.png"/><Relationship Id="rId111" Type="http://schemas.openxmlformats.org/officeDocument/2006/relationships/image" Target="media/image85.png"/><Relationship Id="rId132" Type="http://schemas.openxmlformats.org/officeDocument/2006/relationships/image" Target="media/image105.png"/><Relationship Id="rId15" Type="http://schemas.openxmlformats.org/officeDocument/2006/relationships/hyperlink" Target="https://github.com/Jely101/RAD/projects/1" TargetMode="External"/><Relationship Id="rId36" Type="http://schemas.openxmlformats.org/officeDocument/2006/relationships/header" Target="header2.xml"/><Relationship Id="rId57" Type="http://schemas.openxmlformats.org/officeDocument/2006/relationships/image" Target="media/image38.png"/><Relationship Id="rId106" Type="http://schemas.openxmlformats.org/officeDocument/2006/relationships/image" Target="media/image80.png"/><Relationship Id="rId127" Type="http://schemas.openxmlformats.org/officeDocument/2006/relationships/image" Target="media/image100.png"/><Relationship Id="rId10" Type="http://schemas.openxmlformats.org/officeDocument/2006/relationships/image" Target="media/image2.png"/><Relationship Id="rId31" Type="http://schemas.openxmlformats.org/officeDocument/2006/relationships/image" Target="media/image16.png"/><Relationship Id="rId52" Type="http://schemas.openxmlformats.org/officeDocument/2006/relationships/image" Target="media/image33.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2.png"/><Relationship Id="rId99" Type="http://schemas.openxmlformats.org/officeDocument/2006/relationships/image" Target="media/image76.png"/><Relationship Id="rId101" Type="http://schemas.openxmlformats.org/officeDocument/2006/relationships/hyperlink" Target="https://github.com/Jely101/RAD/blob/main/Sprint%20week%203/Project%20Management%20Plan.pod" TargetMode="External"/><Relationship Id="rId122" Type="http://schemas.openxmlformats.org/officeDocument/2006/relationships/image" Target="media/image95.png"/><Relationship Id="rId143" Type="http://schemas.openxmlformats.org/officeDocument/2006/relationships/image" Target="media/image113.png"/><Relationship Id="rId148" Type="http://schemas.openxmlformats.org/officeDocument/2006/relationships/image" Target="media/image116.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1.png"/><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68.png"/><Relationship Id="rId112" Type="http://schemas.openxmlformats.org/officeDocument/2006/relationships/image" Target="media/image86.png"/><Relationship Id="rId133" Type="http://schemas.openxmlformats.org/officeDocument/2006/relationships/image" Target="media/image106.png"/><Relationship Id="rId16" Type="http://schemas.openxmlformats.org/officeDocument/2006/relationships/hyperlink" Target="https://github.com/Jely101/RAD" TargetMode="External"/><Relationship Id="rId37" Type="http://schemas.openxmlformats.org/officeDocument/2006/relationships/footer" Target="footer4.xml"/><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78.png"/><Relationship Id="rId123" Type="http://schemas.openxmlformats.org/officeDocument/2006/relationships/image" Target="media/image96.png"/><Relationship Id="rId144" Type="http://schemas.openxmlformats.org/officeDocument/2006/relationships/hyperlink" Target="https://github.com/Jely101/RAD/blob/main/Handover/Project%20Management%20Plan.png" TargetMode="External"/><Relationship Id="rId90" Type="http://schemas.openxmlformats.org/officeDocument/2006/relationships/image" Target="media/image69.png"/></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M093437, 30021175, 30017892</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ov20</b:Tag>
    <b:SourceType>DocumentFromInternetSite</b:SourceType>
    <b:Guid>{63DE24D0-1968-4A96-A575-8D2E197AB0B9}</b:Guid>
    <b:Title>Cluster-Programming III Assessment Overview</b:Title>
    <b:InternetSiteTitle>Blackboard South Metro Tafe</b:InternetSiteTitle>
    <b:Year>2020</b:Year>
    <b:Month>May</b:Month>
    <b:Day>19th</b:Day>
    <b:URL>https://blackboard.southmetrotafe.wa.edu.au/bbcswebdav/pid-1071831-dt-content-rid-18910014_1/courses/16_C_EIO_PROG3CLUS_1/Assessments/Programming%203%20-%20Portfolio%20of%20Tasks%20AT2.pdf</b:URL>
    <b:Author>
      <b:Author>
        <b:Corporate>Government of Western Australia South Metropolitan Tafe</b:Corporate>
      </b:Author>
    </b:Author>
    <b:YearAccessed>2020</b:YearAccessed>
    <b:MonthAccessed>August</b:MonthAccessed>
    <b:DayAccessed>8th</b:DayAccessed>
    <b:RefOrder>1</b:RefOrder>
  </b:Source>
  <b:Source>
    <b:Tag>Ste201</b:Tag>
    <b:SourceType>ElectronicSource</b:SourceType>
    <b:Guid>{F34FB511-79F2-4DD9-B493-98A9E95FD2AF}</b:Guid>
    <b:Title>avl_tree.sln application</b:Title>
    <b:Year>2020</b:Year>
    <b:Month>August</b:Month>
    <b:Day>6th</b:Day>
    <b:City>Perth</b:City>
    <b:StateProvince>Western Australia</b:StateProvince>
    <b:CountryRegion>Australia</b:CountryRegion>
    <b:Author>
      <b:Author>
        <b:NameList>
          <b:Person>
            <b:Last>Godwin</b:Last>
            <b:First>Stewart</b:First>
          </b:Person>
        </b:NameList>
      </b:Author>
    </b:Author>
    <b:YearAccessed>2020</b:YearAccessed>
    <b:MonthAccessed>August</b:MonthAccessed>
    <b:DayAccessed>8th</b:DayAccessed>
    <b:RefOrder>2</b:RefOrder>
  </b:Source>
  <b:Source>
    <b:Tag>Jen20</b:Tag>
    <b:SourceType>InternetSite</b:SourceType>
    <b:Guid>{D5BB2A93-10E2-47E7-81FD-FFFC2233FF31}</b:Guid>
    <b:Author>
      <b:Author>
        <b:NameList>
          <b:Person>
            <b:Last>Erickson</b:Last>
            <b:First>Jenna</b:First>
          </b:Person>
        </b:NameList>
      </b:Author>
    </b:Author>
    <b:Title>Adaptive Vs. Responsive Design</b:Title>
    <b:InternetSiteTitle>Usability Geek</b:InternetSiteTitle>
    <b:Year>2020</b:Year>
    <b:Month>November</b:Month>
    <b:Day>05</b:Day>
    <b:URL>https://usabilitygeek.com/adaptive-vs-responsive-design/</b:URL>
    <b:RefOrder>1</b:RefOrder>
  </b:Source>
  <b:Source>
    <b:Tag>Gra14</b:Tag>
    <b:SourceType>InternetSite</b:SourceType>
    <b:Guid>{246F4F20-41AF-4825-97C4-A7083902DDCF}</b:Guid>
    <b:Author>
      <b:Author>
        <b:NameList>
          <b:Person>
            <b:Last>Charlton</b:Last>
            <b:First>Graham</b:First>
          </b:Person>
        </b:NameList>
      </b:Author>
    </b:Author>
    <b:Title>Adaptive web design: pros and cons</b:Title>
    <b:InternetSiteTitle>Econsultancy</b:InternetSiteTitle>
    <b:Year>2014</b:Year>
    <b:Month>May</b:Month>
    <b:Day>13</b:Day>
    <b:URL>https://econsultancy.com/adaptive-web-design-pros-and-cons/</b:URL>
    <b:RefOrder>2</b:RefOrder>
  </b:Source>
  <b:Source>
    <b:Tag>Gra17</b:Tag>
    <b:SourceType>InternetSite</b:SourceType>
    <b:Guid>{4AADFCA5-6930-4DCF-9AE3-0A048831A4DF}</b:Guid>
    <b:Author>
      <b:Author>
        <b:NameList>
          <b:Person>
            <b:Last>Jia</b:Last>
            <b:First>Grace</b:First>
          </b:Person>
        </b:NameList>
      </b:Author>
    </b:Author>
    <b:Title>What Are The Pros and Cons of Responsive Web Design</b:Title>
    <b:InternetSiteTitle>Mockplus</b:InternetSiteTitle>
    <b:Year>2017</b:Year>
    <b:Month>June</b:Month>
    <b:Day>01</b:Day>
    <b:URL>https://www.mockplus.com/blog/post/pros-and-cons-of-responsive-web-design</b:URL>
    <b:RefOrder>3</b:RefOrder>
  </b:Source>
  <b:Source>
    <b:Tag>Lig20</b:Tag>
    <b:SourceType>InternetSite</b:SourceType>
    <b:Guid>{E7585B4D-BB14-40FE-8245-D369AF4C8625}</b:Guid>
    <b:Title>Lighthouse</b:Title>
    <b:InternetSiteTitle>Developers Google</b:InternetSiteTitle>
    <b:Year>2020</b:Year>
    <b:Month>November</b:Month>
    <b:Day>19</b:Day>
    <b:URL>https://developers.google.com/web/tools/lighthouse</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4B6F38-69CC-489B-A9A5-FB3FF22E5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04</Pages>
  <Words>11091</Words>
  <Characters>63219</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Rapid App Development</vt:lpstr>
    </vt:vector>
  </TitlesOfParts>
  <Company>South Metropolitan TAFE</Company>
  <LinksUpToDate>false</LinksUpToDate>
  <CharactersWithSpaces>7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App Development</dc:title>
  <dc:subject/>
  <dc:creator>Jyle Darling, Willian Bernatzki Woellner, Travis Reeve</dc:creator>
  <cp:keywords/>
  <dc:description/>
  <cp:lastModifiedBy>Willian Bernatzki Woellner</cp:lastModifiedBy>
  <cp:revision>8</cp:revision>
  <dcterms:created xsi:type="dcterms:W3CDTF">2020-11-26T00:44:00Z</dcterms:created>
  <dcterms:modified xsi:type="dcterms:W3CDTF">2020-12-01T10:51:00Z</dcterms:modified>
</cp:coreProperties>
</file>